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B052FD" w14:textId="77777777" w:rsidR="00277688" w:rsidRPr="003436FF" w:rsidRDefault="00277688" w:rsidP="00DA0DF9">
      <w:pPr>
        <w:tabs>
          <w:tab w:val="left" w:pos="142"/>
        </w:tabs>
        <w:spacing w:line="360" w:lineRule="auto"/>
        <w:jc w:val="center"/>
        <w:rPr>
          <w:rFonts w:ascii="Arial" w:eastAsia="Arial Unicode MS" w:hAnsi="Arial" w:cs="Arial"/>
          <w:b/>
        </w:rPr>
      </w:pPr>
      <w:bookmarkStart w:id="0" w:name="OLE_LINK1"/>
    </w:p>
    <w:p w14:paraId="7D6CA486" w14:textId="77777777" w:rsidR="00D81CEA" w:rsidRPr="003436FF" w:rsidRDefault="00D81CEA" w:rsidP="00DA0DF9">
      <w:pPr>
        <w:tabs>
          <w:tab w:val="left" w:pos="142"/>
        </w:tabs>
        <w:spacing w:line="360" w:lineRule="auto"/>
        <w:jc w:val="center"/>
        <w:rPr>
          <w:rFonts w:ascii="Arial" w:eastAsia="Arial Unicode MS" w:hAnsi="Arial" w:cs="Arial"/>
          <w:b/>
        </w:rPr>
      </w:pPr>
    </w:p>
    <w:p w14:paraId="4BF0A92E" w14:textId="77777777" w:rsidR="00D81CEA" w:rsidRPr="003436FF" w:rsidRDefault="00D81CEA" w:rsidP="00DA0DF9">
      <w:pPr>
        <w:tabs>
          <w:tab w:val="left" w:pos="142"/>
        </w:tabs>
        <w:spacing w:line="360" w:lineRule="auto"/>
        <w:jc w:val="center"/>
        <w:rPr>
          <w:rFonts w:ascii="Arial" w:eastAsia="Arial Unicode MS" w:hAnsi="Arial" w:cs="Arial"/>
          <w:b/>
        </w:rPr>
      </w:pPr>
    </w:p>
    <w:p w14:paraId="6A973754" w14:textId="77777777" w:rsidR="00D81CEA" w:rsidRPr="003436FF" w:rsidRDefault="00D81CEA" w:rsidP="00DA0DF9">
      <w:pPr>
        <w:tabs>
          <w:tab w:val="left" w:pos="142"/>
        </w:tabs>
        <w:spacing w:line="360" w:lineRule="auto"/>
        <w:jc w:val="center"/>
        <w:rPr>
          <w:rFonts w:ascii="Arial" w:eastAsia="Arial Unicode MS" w:hAnsi="Arial" w:cs="Arial"/>
          <w:b/>
        </w:rPr>
      </w:pPr>
    </w:p>
    <w:p w14:paraId="463287C1" w14:textId="77777777" w:rsidR="00277688" w:rsidRPr="003436FF" w:rsidRDefault="007C65DB" w:rsidP="00DA0DF9">
      <w:pPr>
        <w:tabs>
          <w:tab w:val="left" w:pos="142"/>
        </w:tabs>
        <w:spacing w:line="360" w:lineRule="auto"/>
        <w:jc w:val="center"/>
        <w:rPr>
          <w:rFonts w:ascii="Arial" w:eastAsia="Arial Unicode MS" w:hAnsi="Arial" w:cs="Arial"/>
          <w:b/>
        </w:rPr>
      </w:pPr>
      <w:r w:rsidRPr="003436FF">
        <w:rPr>
          <w:rFonts w:ascii="Arial" w:eastAsia="Arial Unicode MS" w:hAnsi="Arial" w:cs="Arial"/>
          <w:b/>
          <w:noProof/>
          <w:lang w:eastAsia="sk-SK"/>
        </w:rPr>
        <w:drawing>
          <wp:inline distT="0" distB="0" distL="0" distR="0" wp14:anchorId="3755981C" wp14:editId="69B94954">
            <wp:extent cx="1891665" cy="1891665"/>
            <wp:effectExtent l="0" t="0" r="0" b="0"/>
            <wp:docPr id="14" name="Obrázok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1665" cy="1891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8EC2B8" w14:textId="77777777" w:rsidR="00277688" w:rsidRPr="003436FF" w:rsidRDefault="00277688" w:rsidP="00DA0DF9">
      <w:pPr>
        <w:tabs>
          <w:tab w:val="left" w:pos="142"/>
        </w:tabs>
        <w:spacing w:line="360" w:lineRule="auto"/>
        <w:jc w:val="center"/>
        <w:rPr>
          <w:rFonts w:ascii="Arial" w:eastAsia="Arial Unicode MS" w:hAnsi="Arial" w:cs="Arial"/>
          <w:b/>
        </w:rPr>
      </w:pPr>
    </w:p>
    <w:p w14:paraId="4ED0CAE2" w14:textId="77777777" w:rsidR="00277688" w:rsidRPr="003436FF" w:rsidRDefault="00277688" w:rsidP="00DA0DF9">
      <w:pPr>
        <w:tabs>
          <w:tab w:val="left" w:pos="142"/>
        </w:tabs>
        <w:spacing w:line="360" w:lineRule="auto"/>
        <w:jc w:val="center"/>
        <w:rPr>
          <w:rFonts w:ascii="Arial" w:eastAsia="Arial Unicode MS" w:hAnsi="Arial" w:cs="Arial"/>
          <w:b/>
        </w:rPr>
      </w:pPr>
    </w:p>
    <w:p w14:paraId="3B04293A" w14:textId="77777777" w:rsidR="00040510" w:rsidRPr="0077063A" w:rsidRDefault="00E964FF" w:rsidP="0077063A">
      <w:pPr>
        <w:pStyle w:val="Nadpis1"/>
        <w:jc w:val="center"/>
        <w:rPr>
          <w:rFonts w:eastAsia="Arial Unicode MS"/>
          <w:sz w:val="24"/>
          <w:szCs w:val="24"/>
          <w:u w:val="none"/>
        </w:rPr>
      </w:pPr>
      <w:r w:rsidRPr="0077063A">
        <w:rPr>
          <w:rFonts w:eastAsia="Arial Unicode MS"/>
          <w:sz w:val="24"/>
          <w:szCs w:val="24"/>
          <w:u w:val="none"/>
        </w:rPr>
        <w:t xml:space="preserve">KOMPLENTNÝ </w:t>
      </w:r>
      <w:r w:rsidR="00043467" w:rsidRPr="0077063A">
        <w:rPr>
          <w:rFonts w:eastAsia="Arial Unicode MS"/>
          <w:sz w:val="24"/>
          <w:szCs w:val="24"/>
          <w:u w:val="none"/>
        </w:rPr>
        <w:t xml:space="preserve">REGISTER </w:t>
      </w:r>
      <w:r w:rsidR="00040510" w:rsidRPr="0077063A">
        <w:rPr>
          <w:rFonts w:eastAsia="Arial Unicode MS"/>
          <w:sz w:val="24"/>
          <w:szCs w:val="24"/>
          <w:u w:val="none"/>
        </w:rPr>
        <w:br/>
      </w:r>
      <w:r w:rsidR="000A0692" w:rsidRPr="0077063A">
        <w:rPr>
          <w:rFonts w:eastAsia="Arial Unicode MS"/>
          <w:sz w:val="24"/>
          <w:szCs w:val="24"/>
          <w:u w:val="none"/>
        </w:rPr>
        <w:t>podľa rubrík</w:t>
      </w:r>
    </w:p>
    <w:p w14:paraId="29AE69D8" w14:textId="77777777" w:rsidR="00E964FF" w:rsidRPr="0077063A" w:rsidRDefault="00055BAC" w:rsidP="0077063A">
      <w:pPr>
        <w:pStyle w:val="Nadpis1"/>
        <w:jc w:val="center"/>
        <w:rPr>
          <w:rFonts w:eastAsia="Arial Unicode MS"/>
          <w:sz w:val="24"/>
          <w:szCs w:val="24"/>
          <w:u w:val="none"/>
        </w:rPr>
      </w:pPr>
      <w:r w:rsidRPr="0077063A">
        <w:rPr>
          <w:rFonts w:eastAsia="Arial Unicode MS"/>
          <w:sz w:val="24"/>
          <w:szCs w:val="24"/>
          <w:u w:val="none"/>
        </w:rPr>
        <w:t>2007</w:t>
      </w:r>
      <w:r w:rsidR="008B705C" w:rsidRPr="0077063A">
        <w:rPr>
          <w:rFonts w:eastAsia="Arial Unicode MS"/>
          <w:sz w:val="24"/>
          <w:szCs w:val="24"/>
          <w:u w:val="none"/>
        </w:rPr>
        <w:t xml:space="preserve"> – </w:t>
      </w:r>
      <w:r w:rsidRPr="0077063A">
        <w:rPr>
          <w:rFonts w:eastAsia="Arial Unicode MS"/>
          <w:sz w:val="24"/>
          <w:szCs w:val="24"/>
          <w:u w:val="none"/>
        </w:rPr>
        <w:t>201</w:t>
      </w:r>
      <w:r w:rsidR="007C65DB" w:rsidRPr="0077063A">
        <w:rPr>
          <w:rFonts w:eastAsia="Arial Unicode MS"/>
          <w:sz w:val="24"/>
          <w:szCs w:val="24"/>
          <w:u w:val="none"/>
        </w:rPr>
        <w:t>8</w:t>
      </w:r>
    </w:p>
    <w:p w14:paraId="231F39CB" w14:textId="77777777" w:rsidR="00277688" w:rsidRPr="003436FF" w:rsidRDefault="00B96599" w:rsidP="00DA0DF9">
      <w:pPr>
        <w:tabs>
          <w:tab w:val="left" w:pos="142"/>
        </w:tabs>
        <w:spacing w:line="360" w:lineRule="auto"/>
        <w:jc w:val="center"/>
        <w:rPr>
          <w:rFonts w:ascii="Arial" w:eastAsia="Arial Unicode MS" w:hAnsi="Arial" w:cs="Arial"/>
        </w:rPr>
      </w:pPr>
      <w:r w:rsidRPr="003436FF">
        <w:rPr>
          <w:rFonts w:ascii="Arial" w:eastAsia="Arial Unicode MS" w:hAnsi="Arial" w:cs="Arial"/>
        </w:rPr>
        <w:t>ročník 1</w:t>
      </w:r>
      <w:r w:rsidR="00277688" w:rsidRPr="003436FF">
        <w:rPr>
          <w:rFonts w:ascii="Arial" w:eastAsia="Arial Unicode MS" w:hAnsi="Arial" w:cs="Arial"/>
        </w:rPr>
        <w:t>. (2007</w:t>
      </w:r>
      <w:r w:rsidR="00E35C98" w:rsidRPr="003436FF">
        <w:rPr>
          <w:rFonts w:ascii="Arial" w:eastAsia="Arial Unicode MS" w:hAnsi="Arial" w:cs="Arial"/>
        </w:rPr>
        <w:t>, č. 1-8</w:t>
      </w:r>
      <w:r w:rsidR="00277688" w:rsidRPr="003436FF">
        <w:rPr>
          <w:rFonts w:ascii="Arial" w:eastAsia="Arial Unicode MS" w:hAnsi="Arial" w:cs="Arial"/>
        </w:rPr>
        <w:t xml:space="preserve">) – ročník </w:t>
      </w:r>
      <w:r w:rsidR="00E35C98" w:rsidRPr="003436FF">
        <w:rPr>
          <w:rFonts w:ascii="Arial" w:eastAsia="Arial Unicode MS" w:hAnsi="Arial" w:cs="Arial"/>
        </w:rPr>
        <w:t>2.-</w:t>
      </w:r>
      <w:r w:rsidR="005E6A1E" w:rsidRPr="003436FF">
        <w:rPr>
          <w:rFonts w:ascii="Arial" w:eastAsia="Arial Unicode MS" w:hAnsi="Arial" w:cs="Arial"/>
        </w:rPr>
        <w:t>12</w:t>
      </w:r>
      <w:r w:rsidR="00277688" w:rsidRPr="003436FF">
        <w:rPr>
          <w:rFonts w:ascii="Arial" w:eastAsia="Arial Unicode MS" w:hAnsi="Arial" w:cs="Arial"/>
        </w:rPr>
        <w:t>.</w:t>
      </w:r>
      <w:r w:rsidR="000A0692" w:rsidRPr="003436FF">
        <w:rPr>
          <w:rFonts w:ascii="Arial" w:eastAsia="Arial Unicode MS" w:hAnsi="Arial" w:cs="Arial"/>
        </w:rPr>
        <w:t xml:space="preserve"> </w:t>
      </w:r>
      <w:r w:rsidR="00277688" w:rsidRPr="003436FF">
        <w:rPr>
          <w:rFonts w:ascii="Arial" w:eastAsia="Arial Unicode MS" w:hAnsi="Arial" w:cs="Arial"/>
        </w:rPr>
        <w:t>(</w:t>
      </w:r>
      <w:r w:rsidR="00E35C98" w:rsidRPr="003436FF">
        <w:rPr>
          <w:rFonts w:ascii="Arial" w:eastAsia="Arial Unicode MS" w:hAnsi="Arial" w:cs="Arial"/>
        </w:rPr>
        <w:t>2008-</w:t>
      </w:r>
      <w:r w:rsidR="00277688" w:rsidRPr="003436FF">
        <w:rPr>
          <w:rFonts w:ascii="Arial" w:eastAsia="Arial Unicode MS" w:hAnsi="Arial" w:cs="Arial"/>
        </w:rPr>
        <w:t>201</w:t>
      </w:r>
      <w:r w:rsidR="005E6A1E" w:rsidRPr="003436FF">
        <w:rPr>
          <w:rFonts w:ascii="Arial" w:eastAsia="Arial Unicode MS" w:hAnsi="Arial" w:cs="Arial"/>
        </w:rPr>
        <w:t>8</w:t>
      </w:r>
      <w:r w:rsidR="00E35C98" w:rsidRPr="003436FF">
        <w:rPr>
          <w:rFonts w:ascii="Arial" w:eastAsia="Arial Unicode MS" w:hAnsi="Arial" w:cs="Arial"/>
        </w:rPr>
        <w:t>, č. 1-10</w:t>
      </w:r>
      <w:r w:rsidR="00277688" w:rsidRPr="003436FF">
        <w:rPr>
          <w:rFonts w:ascii="Arial" w:eastAsia="Arial Unicode MS" w:hAnsi="Arial" w:cs="Arial"/>
        </w:rPr>
        <w:t>)</w:t>
      </w:r>
    </w:p>
    <w:p w14:paraId="7FF8EEAB" w14:textId="77777777" w:rsidR="00277688" w:rsidRPr="003436FF" w:rsidRDefault="00277688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</w:rPr>
      </w:pPr>
    </w:p>
    <w:p w14:paraId="0BE912BB" w14:textId="77777777" w:rsidR="00277688" w:rsidRPr="003436FF" w:rsidRDefault="000719A8" w:rsidP="00DA0DF9">
      <w:pPr>
        <w:tabs>
          <w:tab w:val="left" w:pos="142"/>
        </w:tabs>
        <w:spacing w:line="360" w:lineRule="auto"/>
        <w:jc w:val="center"/>
        <w:rPr>
          <w:rFonts w:ascii="Arial" w:eastAsia="Arial Unicode MS" w:hAnsi="Arial" w:cs="Arial"/>
          <w:b/>
        </w:rPr>
      </w:pPr>
      <w:r w:rsidRPr="003436FF">
        <w:rPr>
          <w:rFonts w:ascii="Arial" w:hAnsi="Arial" w:cs="Arial"/>
          <w:b/>
        </w:rPr>
        <w:t>ISSN 1337-1800</w:t>
      </w:r>
    </w:p>
    <w:p w14:paraId="0780461C" w14:textId="77777777" w:rsidR="00277688" w:rsidRPr="003436FF" w:rsidRDefault="00277688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b/>
        </w:rPr>
      </w:pPr>
    </w:p>
    <w:p w14:paraId="5F0E6029" w14:textId="77777777" w:rsidR="00E964FF" w:rsidRPr="003436FF" w:rsidRDefault="00E964FF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b/>
        </w:rPr>
      </w:pPr>
    </w:p>
    <w:p w14:paraId="458BE361" w14:textId="77777777" w:rsidR="00E964FF" w:rsidRPr="003436FF" w:rsidRDefault="00E964FF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b/>
        </w:rPr>
      </w:pPr>
    </w:p>
    <w:p w14:paraId="229EDBF4" w14:textId="77777777" w:rsidR="00277688" w:rsidRPr="003436FF" w:rsidRDefault="00277688" w:rsidP="00DA0DF9">
      <w:pPr>
        <w:tabs>
          <w:tab w:val="left" w:pos="142"/>
        </w:tabs>
        <w:spacing w:line="360" w:lineRule="auto"/>
        <w:jc w:val="center"/>
        <w:rPr>
          <w:rFonts w:ascii="Arial" w:eastAsia="Arial Unicode MS" w:hAnsi="Arial" w:cs="Arial"/>
        </w:rPr>
      </w:pPr>
      <w:r w:rsidRPr="003436FF">
        <w:rPr>
          <w:rFonts w:ascii="Arial" w:eastAsia="Arial Unicode MS" w:hAnsi="Arial" w:cs="Arial"/>
        </w:rPr>
        <w:t>Zostavil</w:t>
      </w:r>
      <w:r w:rsidR="005E6A1E" w:rsidRPr="003436FF">
        <w:rPr>
          <w:rFonts w:ascii="Arial" w:eastAsia="Arial Unicode MS" w:hAnsi="Arial" w:cs="Arial"/>
        </w:rPr>
        <w:t>i</w:t>
      </w:r>
      <w:r w:rsidRPr="003436FF">
        <w:rPr>
          <w:rFonts w:ascii="Arial" w:eastAsia="Arial Unicode MS" w:hAnsi="Arial" w:cs="Arial"/>
        </w:rPr>
        <w:t>:</w:t>
      </w:r>
      <w:r w:rsidR="005E6A1E" w:rsidRPr="003436FF">
        <w:rPr>
          <w:rFonts w:ascii="Arial" w:eastAsia="Arial Unicode MS" w:hAnsi="Arial" w:cs="Arial"/>
        </w:rPr>
        <w:t xml:space="preserve"> Katarína Cvečková, Dáša Čiripová,</w:t>
      </w:r>
      <w:r w:rsidR="00C238CB">
        <w:rPr>
          <w:rFonts w:ascii="Arial" w:eastAsia="Arial Unicode MS" w:hAnsi="Arial" w:cs="Arial"/>
        </w:rPr>
        <w:t xml:space="preserve"> Barbora Forkovičová,</w:t>
      </w:r>
      <w:r w:rsidRPr="003436FF">
        <w:rPr>
          <w:rFonts w:ascii="Arial" w:eastAsia="Arial Unicode MS" w:hAnsi="Arial" w:cs="Arial"/>
        </w:rPr>
        <w:t xml:space="preserve"> Juraj Hubinák</w:t>
      </w:r>
      <w:r w:rsidR="005E6A1E" w:rsidRPr="003436FF">
        <w:rPr>
          <w:rFonts w:ascii="Arial" w:eastAsia="Arial Unicode MS" w:hAnsi="Arial" w:cs="Arial"/>
        </w:rPr>
        <w:t xml:space="preserve">, Milo Juráni, Romana Maliti, Martina Mašlárová, Lucia Šmatláková, Ján Tomandl </w:t>
      </w:r>
    </w:p>
    <w:p w14:paraId="4368DFB4" w14:textId="77777777" w:rsidR="00277688" w:rsidRPr="003436FF" w:rsidRDefault="00277688" w:rsidP="00DA0DF9">
      <w:pPr>
        <w:tabs>
          <w:tab w:val="left" w:pos="142"/>
        </w:tabs>
        <w:spacing w:line="360" w:lineRule="auto"/>
        <w:jc w:val="center"/>
        <w:rPr>
          <w:rFonts w:ascii="Arial" w:eastAsia="Arial Unicode MS" w:hAnsi="Arial" w:cs="Arial"/>
        </w:rPr>
      </w:pPr>
    </w:p>
    <w:p w14:paraId="295AE1D8" w14:textId="77777777" w:rsidR="007C65DB" w:rsidRDefault="007C65DB" w:rsidP="00DA0DF9">
      <w:pPr>
        <w:pStyle w:val="Nadpis1"/>
        <w:spacing w:before="0" w:beforeAutospacing="0" w:after="0" w:afterAutospacing="0" w:line="360" w:lineRule="auto"/>
        <w:rPr>
          <w:rFonts w:eastAsia="Arial Unicode MS"/>
        </w:rPr>
      </w:pPr>
      <w:r>
        <w:rPr>
          <w:rFonts w:eastAsia="Arial Unicode MS"/>
        </w:rPr>
        <w:br w:type="page"/>
      </w:r>
    </w:p>
    <w:p w14:paraId="1E96F310" w14:textId="77777777" w:rsidR="007C65DB" w:rsidRDefault="007C65DB" w:rsidP="00DA0DF9">
      <w:pPr>
        <w:pStyle w:val="Hlavikaobsahu"/>
        <w:spacing w:before="0" w:line="360" w:lineRule="auto"/>
        <w:rPr>
          <w:b/>
          <w:bCs/>
          <w:color w:val="auto"/>
        </w:rPr>
      </w:pPr>
      <w:r w:rsidRPr="007C65DB">
        <w:rPr>
          <w:b/>
          <w:bCs/>
          <w:color w:val="auto"/>
        </w:rPr>
        <w:lastRenderedPageBreak/>
        <w:t>OBSAH</w:t>
      </w:r>
    </w:p>
    <w:p w14:paraId="1FF76D41" w14:textId="77777777" w:rsidR="007C65DB" w:rsidRPr="007C65DB" w:rsidRDefault="007C65DB" w:rsidP="00DA0DF9">
      <w:pPr>
        <w:spacing w:line="360" w:lineRule="auto"/>
        <w:rPr>
          <w:lang w:eastAsia="sk-SK"/>
        </w:rPr>
      </w:pPr>
    </w:p>
    <w:p w14:paraId="7227122E" w14:textId="1FC77493" w:rsidR="007C65DB" w:rsidRDefault="0025267F" w:rsidP="005A646C">
      <w:pPr>
        <w:pStyle w:val="Obsah1"/>
        <w:tabs>
          <w:tab w:val="right" w:leader="dot" w:pos="9062"/>
        </w:tabs>
        <w:rPr>
          <w:noProof/>
        </w:rPr>
      </w:pPr>
      <w:r>
        <w:fldChar w:fldCharType="begin"/>
      </w:r>
      <w:r w:rsidR="007C65DB">
        <w:instrText xml:space="preserve"> TOC \o "1-3" \h \z \u </w:instrText>
      </w:r>
      <w:r>
        <w:fldChar w:fldCharType="separate"/>
      </w:r>
      <w:hyperlink w:anchor="_Toc37163164" w:history="1">
        <w:r w:rsidR="007C65DB" w:rsidRPr="00160EA2">
          <w:rPr>
            <w:rStyle w:val="Hypertextovprepojenie"/>
            <w:rFonts w:eastAsia="Arial Unicode MS"/>
            <w:noProof/>
          </w:rPr>
          <w:t>2 X 2</w:t>
        </w:r>
        <w:r w:rsidR="007C65DB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7C65DB">
          <w:rPr>
            <w:noProof/>
            <w:webHidden/>
          </w:rPr>
          <w:instrText xml:space="preserve"> PAGEREF _Toc371631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DD797B"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5FF1580F" w14:textId="7DCB8071" w:rsidR="007C65DB" w:rsidRDefault="008C731B" w:rsidP="005A646C">
      <w:pPr>
        <w:pStyle w:val="Obsah1"/>
        <w:tabs>
          <w:tab w:val="right" w:leader="dot" w:pos="9062"/>
        </w:tabs>
        <w:rPr>
          <w:noProof/>
        </w:rPr>
      </w:pPr>
      <w:hyperlink w:anchor="_Toc37163165" w:history="1">
        <w:r w:rsidR="007C65DB" w:rsidRPr="00160EA2">
          <w:rPr>
            <w:rStyle w:val="Hypertextovprepojenie"/>
            <w:rFonts w:eastAsia="Arial Unicode MS"/>
            <w:noProof/>
          </w:rPr>
          <w:t>AD FONTES</w:t>
        </w:r>
        <w:r w:rsidR="007C65DB">
          <w:rPr>
            <w:noProof/>
            <w:webHidden/>
          </w:rPr>
          <w:tab/>
        </w:r>
        <w:r w:rsidR="0025267F">
          <w:rPr>
            <w:noProof/>
            <w:webHidden/>
          </w:rPr>
          <w:fldChar w:fldCharType="begin"/>
        </w:r>
        <w:r w:rsidR="007C65DB">
          <w:rPr>
            <w:noProof/>
            <w:webHidden/>
          </w:rPr>
          <w:instrText xml:space="preserve"> PAGEREF _Toc37163165 \h </w:instrText>
        </w:r>
        <w:r w:rsidR="0025267F">
          <w:rPr>
            <w:noProof/>
            <w:webHidden/>
          </w:rPr>
        </w:r>
        <w:r w:rsidR="0025267F">
          <w:rPr>
            <w:noProof/>
            <w:webHidden/>
          </w:rPr>
          <w:fldChar w:fldCharType="separate"/>
        </w:r>
        <w:r w:rsidR="00DD797B">
          <w:rPr>
            <w:noProof/>
            <w:webHidden/>
          </w:rPr>
          <w:t>8</w:t>
        </w:r>
        <w:r w:rsidR="0025267F">
          <w:rPr>
            <w:noProof/>
            <w:webHidden/>
          </w:rPr>
          <w:fldChar w:fldCharType="end"/>
        </w:r>
      </w:hyperlink>
    </w:p>
    <w:p w14:paraId="48CC2046" w14:textId="656508A3" w:rsidR="007C65DB" w:rsidRDefault="008C731B" w:rsidP="005A646C">
      <w:pPr>
        <w:pStyle w:val="Obsah1"/>
        <w:tabs>
          <w:tab w:val="right" w:leader="dot" w:pos="9062"/>
        </w:tabs>
        <w:rPr>
          <w:noProof/>
        </w:rPr>
      </w:pPr>
      <w:hyperlink w:anchor="_Toc37163166" w:history="1">
        <w:r w:rsidR="007C65DB" w:rsidRPr="00160EA2">
          <w:rPr>
            <w:rStyle w:val="Hypertextovprepojenie"/>
            <w:rFonts w:eastAsia="Arial Unicode MS"/>
            <w:noProof/>
          </w:rPr>
          <w:t>ANKETA</w:t>
        </w:r>
        <w:r w:rsidR="007C65DB">
          <w:rPr>
            <w:noProof/>
            <w:webHidden/>
          </w:rPr>
          <w:tab/>
        </w:r>
        <w:r w:rsidR="0025267F">
          <w:rPr>
            <w:noProof/>
            <w:webHidden/>
          </w:rPr>
          <w:fldChar w:fldCharType="begin"/>
        </w:r>
        <w:r w:rsidR="007C65DB">
          <w:rPr>
            <w:noProof/>
            <w:webHidden/>
          </w:rPr>
          <w:instrText xml:space="preserve"> PAGEREF _Toc37163166 \h </w:instrText>
        </w:r>
        <w:r w:rsidR="0025267F">
          <w:rPr>
            <w:noProof/>
            <w:webHidden/>
          </w:rPr>
        </w:r>
        <w:r w:rsidR="0025267F">
          <w:rPr>
            <w:noProof/>
            <w:webHidden/>
          </w:rPr>
          <w:fldChar w:fldCharType="separate"/>
        </w:r>
        <w:r w:rsidR="00DD797B">
          <w:rPr>
            <w:noProof/>
            <w:webHidden/>
          </w:rPr>
          <w:t>8</w:t>
        </w:r>
        <w:r w:rsidR="0025267F">
          <w:rPr>
            <w:noProof/>
            <w:webHidden/>
          </w:rPr>
          <w:fldChar w:fldCharType="end"/>
        </w:r>
      </w:hyperlink>
    </w:p>
    <w:p w14:paraId="59FEFBB0" w14:textId="30EDF4BF" w:rsidR="007C65DB" w:rsidRDefault="008C731B" w:rsidP="005A646C">
      <w:pPr>
        <w:pStyle w:val="Obsah1"/>
        <w:tabs>
          <w:tab w:val="right" w:leader="dot" w:pos="9062"/>
        </w:tabs>
        <w:rPr>
          <w:noProof/>
        </w:rPr>
      </w:pPr>
      <w:hyperlink w:anchor="_Toc37163167" w:history="1">
        <w:r w:rsidR="007C65DB" w:rsidRPr="00160EA2">
          <w:rPr>
            <w:rStyle w:val="Hypertextovprepojenie"/>
            <w:rFonts w:eastAsia="Arial Unicode MS"/>
            <w:noProof/>
          </w:rPr>
          <w:t>DETAIL</w:t>
        </w:r>
        <w:r w:rsidR="007C65DB">
          <w:rPr>
            <w:noProof/>
            <w:webHidden/>
          </w:rPr>
          <w:tab/>
        </w:r>
        <w:r w:rsidR="0025267F">
          <w:rPr>
            <w:noProof/>
            <w:webHidden/>
          </w:rPr>
          <w:fldChar w:fldCharType="begin"/>
        </w:r>
        <w:r w:rsidR="007C65DB">
          <w:rPr>
            <w:noProof/>
            <w:webHidden/>
          </w:rPr>
          <w:instrText xml:space="preserve"> PAGEREF _Toc37163167 \h </w:instrText>
        </w:r>
        <w:r w:rsidR="0025267F">
          <w:rPr>
            <w:noProof/>
            <w:webHidden/>
          </w:rPr>
        </w:r>
        <w:r w:rsidR="0025267F">
          <w:rPr>
            <w:noProof/>
            <w:webHidden/>
          </w:rPr>
          <w:fldChar w:fldCharType="separate"/>
        </w:r>
        <w:r w:rsidR="00DD797B">
          <w:rPr>
            <w:noProof/>
            <w:webHidden/>
          </w:rPr>
          <w:t>9</w:t>
        </w:r>
        <w:r w:rsidR="0025267F">
          <w:rPr>
            <w:noProof/>
            <w:webHidden/>
          </w:rPr>
          <w:fldChar w:fldCharType="end"/>
        </w:r>
      </w:hyperlink>
    </w:p>
    <w:p w14:paraId="260A7C1C" w14:textId="42A827AD" w:rsidR="007C65DB" w:rsidRDefault="008C731B" w:rsidP="005A646C">
      <w:pPr>
        <w:pStyle w:val="Obsah1"/>
        <w:tabs>
          <w:tab w:val="right" w:leader="dot" w:pos="9062"/>
        </w:tabs>
        <w:rPr>
          <w:noProof/>
        </w:rPr>
      </w:pPr>
      <w:hyperlink w:anchor="_Toc37163168" w:history="1">
        <w:r w:rsidR="007C65DB" w:rsidRPr="00160EA2">
          <w:rPr>
            <w:rStyle w:val="Hypertextovprepojenie"/>
            <w:rFonts w:eastAsia="Arial Unicode MS"/>
            <w:noProof/>
          </w:rPr>
          <w:t>DIVADELNÝ ÚSTAV</w:t>
        </w:r>
        <w:r w:rsidR="007C65DB">
          <w:rPr>
            <w:noProof/>
            <w:webHidden/>
          </w:rPr>
          <w:tab/>
        </w:r>
        <w:r w:rsidR="0025267F">
          <w:rPr>
            <w:noProof/>
            <w:webHidden/>
          </w:rPr>
          <w:fldChar w:fldCharType="begin"/>
        </w:r>
        <w:r w:rsidR="007C65DB">
          <w:rPr>
            <w:noProof/>
            <w:webHidden/>
          </w:rPr>
          <w:instrText xml:space="preserve"> PAGEREF _Toc37163168 \h </w:instrText>
        </w:r>
        <w:r w:rsidR="0025267F">
          <w:rPr>
            <w:noProof/>
            <w:webHidden/>
          </w:rPr>
        </w:r>
        <w:r w:rsidR="0025267F">
          <w:rPr>
            <w:noProof/>
            <w:webHidden/>
          </w:rPr>
          <w:fldChar w:fldCharType="separate"/>
        </w:r>
        <w:r w:rsidR="00DD797B">
          <w:rPr>
            <w:noProof/>
            <w:webHidden/>
          </w:rPr>
          <w:t>9</w:t>
        </w:r>
        <w:r w:rsidR="0025267F">
          <w:rPr>
            <w:noProof/>
            <w:webHidden/>
          </w:rPr>
          <w:fldChar w:fldCharType="end"/>
        </w:r>
      </w:hyperlink>
    </w:p>
    <w:p w14:paraId="7B480A98" w14:textId="4E8C71EF" w:rsidR="007C65DB" w:rsidRDefault="008C731B" w:rsidP="005A646C">
      <w:pPr>
        <w:pStyle w:val="Obsah1"/>
        <w:tabs>
          <w:tab w:val="right" w:leader="dot" w:pos="9062"/>
        </w:tabs>
        <w:rPr>
          <w:noProof/>
        </w:rPr>
      </w:pPr>
      <w:hyperlink w:anchor="_Toc37163169" w:history="1">
        <w:r w:rsidR="007C65DB" w:rsidRPr="00160EA2">
          <w:rPr>
            <w:rStyle w:val="Hypertextovprepojenie"/>
            <w:rFonts w:eastAsia="Arial Unicode MS"/>
            <w:noProof/>
          </w:rPr>
          <w:t>EXIT</w:t>
        </w:r>
        <w:r w:rsidR="007C65DB">
          <w:rPr>
            <w:noProof/>
            <w:webHidden/>
          </w:rPr>
          <w:tab/>
        </w:r>
        <w:r w:rsidR="0025267F">
          <w:rPr>
            <w:noProof/>
            <w:webHidden/>
          </w:rPr>
          <w:fldChar w:fldCharType="begin"/>
        </w:r>
        <w:r w:rsidR="007C65DB">
          <w:rPr>
            <w:noProof/>
            <w:webHidden/>
          </w:rPr>
          <w:instrText xml:space="preserve"> PAGEREF _Toc37163169 \h </w:instrText>
        </w:r>
        <w:r w:rsidR="0025267F">
          <w:rPr>
            <w:noProof/>
            <w:webHidden/>
          </w:rPr>
        </w:r>
        <w:r w:rsidR="0025267F">
          <w:rPr>
            <w:noProof/>
            <w:webHidden/>
          </w:rPr>
          <w:fldChar w:fldCharType="separate"/>
        </w:r>
        <w:r w:rsidR="00DD797B">
          <w:rPr>
            <w:noProof/>
            <w:webHidden/>
          </w:rPr>
          <w:t>10</w:t>
        </w:r>
        <w:r w:rsidR="0025267F">
          <w:rPr>
            <w:noProof/>
            <w:webHidden/>
          </w:rPr>
          <w:fldChar w:fldCharType="end"/>
        </w:r>
      </w:hyperlink>
    </w:p>
    <w:p w14:paraId="15CB73EA" w14:textId="626827E8" w:rsidR="007C65DB" w:rsidRDefault="008C731B" w:rsidP="005A646C">
      <w:pPr>
        <w:pStyle w:val="Obsah1"/>
        <w:tabs>
          <w:tab w:val="right" w:leader="dot" w:pos="9062"/>
        </w:tabs>
        <w:rPr>
          <w:noProof/>
        </w:rPr>
      </w:pPr>
      <w:hyperlink w:anchor="_Toc37163170" w:history="1">
        <w:r w:rsidR="007C65DB" w:rsidRPr="00160EA2">
          <w:rPr>
            <w:rStyle w:val="Hypertextovprepojenie"/>
            <w:rFonts w:eastAsia="Arial Unicode MS"/>
            <w:noProof/>
          </w:rPr>
          <w:t>EXTRA</w:t>
        </w:r>
        <w:r w:rsidR="007C65DB">
          <w:rPr>
            <w:noProof/>
            <w:webHidden/>
          </w:rPr>
          <w:tab/>
        </w:r>
        <w:r w:rsidR="0025267F">
          <w:rPr>
            <w:noProof/>
            <w:webHidden/>
          </w:rPr>
          <w:fldChar w:fldCharType="begin"/>
        </w:r>
        <w:r w:rsidR="007C65DB">
          <w:rPr>
            <w:noProof/>
            <w:webHidden/>
          </w:rPr>
          <w:instrText xml:space="preserve"> PAGEREF _Toc37163170 \h </w:instrText>
        </w:r>
        <w:r w:rsidR="0025267F">
          <w:rPr>
            <w:noProof/>
            <w:webHidden/>
          </w:rPr>
        </w:r>
        <w:r w:rsidR="0025267F">
          <w:rPr>
            <w:noProof/>
            <w:webHidden/>
          </w:rPr>
          <w:fldChar w:fldCharType="separate"/>
        </w:r>
        <w:r w:rsidR="00DD797B">
          <w:rPr>
            <w:noProof/>
            <w:webHidden/>
          </w:rPr>
          <w:t>11</w:t>
        </w:r>
        <w:r w:rsidR="0025267F">
          <w:rPr>
            <w:noProof/>
            <w:webHidden/>
          </w:rPr>
          <w:fldChar w:fldCharType="end"/>
        </w:r>
      </w:hyperlink>
    </w:p>
    <w:p w14:paraId="392A93E0" w14:textId="52125184" w:rsidR="007C65DB" w:rsidRDefault="008C731B" w:rsidP="005A646C">
      <w:pPr>
        <w:pStyle w:val="Obsah1"/>
        <w:tabs>
          <w:tab w:val="right" w:leader="dot" w:pos="9062"/>
        </w:tabs>
        <w:rPr>
          <w:noProof/>
        </w:rPr>
      </w:pPr>
      <w:hyperlink w:anchor="_Toc37163171" w:history="1">
        <w:r w:rsidR="007C65DB" w:rsidRPr="00160EA2">
          <w:rPr>
            <w:rStyle w:val="Hypertextovprepojenie"/>
            <w:rFonts w:eastAsia="Arial Unicode MS"/>
            <w:noProof/>
          </w:rPr>
          <w:t>FESTIVALY</w:t>
        </w:r>
        <w:r w:rsidR="007C65DB">
          <w:rPr>
            <w:noProof/>
            <w:webHidden/>
          </w:rPr>
          <w:tab/>
        </w:r>
        <w:r w:rsidR="0025267F">
          <w:rPr>
            <w:noProof/>
            <w:webHidden/>
          </w:rPr>
          <w:fldChar w:fldCharType="begin"/>
        </w:r>
        <w:r w:rsidR="007C65DB">
          <w:rPr>
            <w:noProof/>
            <w:webHidden/>
          </w:rPr>
          <w:instrText xml:space="preserve"> PAGEREF _Toc37163171 \h </w:instrText>
        </w:r>
        <w:r w:rsidR="0025267F">
          <w:rPr>
            <w:noProof/>
            <w:webHidden/>
          </w:rPr>
        </w:r>
        <w:r w:rsidR="0025267F">
          <w:rPr>
            <w:noProof/>
            <w:webHidden/>
          </w:rPr>
          <w:fldChar w:fldCharType="separate"/>
        </w:r>
        <w:r w:rsidR="00DD797B">
          <w:rPr>
            <w:noProof/>
            <w:webHidden/>
          </w:rPr>
          <w:t>19</w:t>
        </w:r>
        <w:r w:rsidR="0025267F">
          <w:rPr>
            <w:noProof/>
            <w:webHidden/>
          </w:rPr>
          <w:fldChar w:fldCharType="end"/>
        </w:r>
      </w:hyperlink>
    </w:p>
    <w:p w14:paraId="3177D73C" w14:textId="31B023B7" w:rsidR="007C65DB" w:rsidRDefault="008C731B" w:rsidP="005A646C">
      <w:pPr>
        <w:pStyle w:val="Obsah1"/>
        <w:tabs>
          <w:tab w:val="right" w:leader="dot" w:pos="9062"/>
        </w:tabs>
        <w:rPr>
          <w:noProof/>
        </w:rPr>
      </w:pPr>
      <w:hyperlink w:anchor="_Toc37163172" w:history="1">
        <w:r w:rsidR="007C65DB" w:rsidRPr="00160EA2">
          <w:rPr>
            <w:rStyle w:val="Hypertextovprepojenie"/>
            <w:noProof/>
          </w:rPr>
          <w:t>GLOSA</w:t>
        </w:r>
        <w:r w:rsidR="007C65DB">
          <w:rPr>
            <w:noProof/>
            <w:webHidden/>
          </w:rPr>
          <w:tab/>
        </w:r>
        <w:r w:rsidR="0025267F">
          <w:rPr>
            <w:noProof/>
            <w:webHidden/>
          </w:rPr>
          <w:fldChar w:fldCharType="begin"/>
        </w:r>
        <w:r w:rsidR="007C65DB">
          <w:rPr>
            <w:noProof/>
            <w:webHidden/>
          </w:rPr>
          <w:instrText xml:space="preserve"> PAGEREF _Toc37163172 \h </w:instrText>
        </w:r>
        <w:r w:rsidR="0025267F">
          <w:rPr>
            <w:noProof/>
            <w:webHidden/>
          </w:rPr>
        </w:r>
        <w:r w:rsidR="0025267F">
          <w:rPr>
            <w:noProof/>
            <w:webHidden/>
          </w:rPr>
          <w:fldChar w:fldCharType="separate"/>
        </w:r>
        <w:r w:rsidR="00DD797B">
          <w:rPr>
            <w:noProof/>
            <w:webHidden/>
          </w:rPr>
          <w:t>31</w:t>
        </w:r>
        <w:r w:rsidR="0025267F">
          <w:rPr>
            <w:noProof/>
            <w:webHidden/>
          </w:rPr>
          <w:fldChar w:fldCharType="end"/>
        </w:r>
      </w:hyperlink>
    </w:p>
    <w:p w14:paraId="5D88F0FC" w14:textId="1A83A405" w:rsidR="007C65DB" w:rsidRDefault="008C731B" w:rsidP="005A646C">
      <w:pPr>
        <w:pStyle w:val="Obsah1"/>
        <w:tabs>
          <w:tab w:val="right" w:leader="dot" w:pos="9062"/>
        </w:tabs>
        <w:rPr>
          <w:noProof/>
        </w:rPr>
      </w:pPr>
      <w:hyperlink w:anchor="_Toc37163173" w:history="1">
        <w:r w:rsidR="007C65DB" w:rsidRPr="00160EA2">
          <w:rPr>
            <w:rStyle w:val="Hypertextovprepojenie"/>
            <w:rFonts w:eastAsia="Arial Unicode MS"/>
            <w:noProof/>
          </w:rPr>
          <w:t>HRA</w:t>
        </w:r>
        <w:r w:rsidR="007C65DB">
          <w:rPr>
            <w:noProof/>
            <w:webHidden/>
          </w:rPr>
          <w:tab/>
        </w:r>
        <w:r w:rsidR="0025267F">
          <w:rPr>
            <w:noProof/>
            <w:webHidden/>
          </w:rPr>
          <w:fldChar w:fldCharType="begin"/>
        </w:r>
        <w:r w:rsidR="007C65DB">
          <w:rPr>
            <w:noProof/>
            <w:webHidden/>
          </w:rPr>
          <w:instrText xml:space="preserve"> PAGEREF _Toc37163173 \h </w:instrText>
        </w:r>
        <w:r w:rsidR="0025267F">
          <w:rPr>
            <w:noProof/>
            <w:webHidden/>
          </w:rPr>
        </w:r>
        <w:r w:rsidR="0025267F">
          <w:rPr>
            <w:noProof/>
            <w:webHidden/>
          </w:rPr>
          <w:fldChar w:fldCharType="separate"/>
        </w:r>
        <w:r w:rsidR="00DD797B">
          <w:rPr>
            <w:noProof/>
            <w:webHidden/>
          </w:rPr>
          <w:t>34</w:t>
        </w:r>
        <w:r w:rsidR="0025267F">
          <w:rPr>
            <w:noProof/>
            <w:webHidden/>
          </w:rPr>
          <w:fldChar w:fldCharType="end"/>
        </w:r>
      </w:hyperlink>
    </w:p>
    <w:p w14:paraId="6991EBBB" w14:textId="4CA1CCBA" w:rsidR="007C65DB" w:rsidRDefault="008C731B" w:rsidP="005A646C">
      <w:pPr>
        <w:pStyle w:val="Obsah1"/>
        <w:tabs>
          <w:tab w:val="right" w:leader="dot" w:pos="9062"/>
        </w:tabs>
        <w:rPr>
          <w:noProof/>
        </w:rPr>
      </w:pPr>
      <w:hyperlink w:anchor="_Toc37163174" w:history="1">
        <w:r w:rsidR="007C65DB" w:rsidRPr="00160EA2">
          <w:rPr>
            <w:rStyle w:val="Hypertextovprepojenie"/>
            <w:noProof/>
          </w:rPr>
          <w:t>IN MEMORIAM</w:t>
        </w:r>
        <w:r w:rsidR="007C65DB">
          <w:rPr>
            <w:noProof/>
            <w:webHidden/>
          </w:rPr>
          <w:tab/>
        </w:r>
        <w:r w:rsidR="0025267F">
          <w:rPr>
            <w:noProof/>
            <w:webHidden/>
          </w:rPr>
          <w:fldChar w:fldCharType="begin"/>
        </w:r>
        <w:r w:rsidR="007C65DB">
          <w:rPr>
            <w:noProof/>
            <w:webHidden/>
          </w:rPr>
          <w:instrText xml:space="preserve"> PAGEREF _Toc37163174 \h </w:instrText>
        </w:r>
        <w:r w:rsidR="0025267F">
          <w:rPr>
            <w:noProof/>
            <w:webHidden/>
          </w:rPr>
        </w:r>
        <w:r w:rsidR="0025267F">
          <w:rPr>
            <w:noProof/>
            <w:webHidden/>
          </w:rPr>
          <w:fldChar w:fldCharType="separate"/>
        </w:r>
        <w:r w:rsidR="00DD797B">
          <w:rPr>
            <w:noProof/>
            <w:webHidden/>
          </w:rPr>
          <w:t>35</w:t>
        </w:r>
        <w:r w:rsidR="0025267F">
          <w:rPr>
            <w:noProof/>
            <w:webHidden/>
          </w:rPr>
          <w:fldChar w:fldCharType="end"/>
        </w:r>
      </w:hyperlink>
    </w:p>
    <w:p w14:paraId="1E0D4C43" w14:textId="5730ECBF" w:rsidR="007C65DB" w:rsidRDefault="008C731B" w:rsidP="005A646C">
      <w:pPr>
        <w:pStyle w:val="Obsah1"/>
        <w:tabs>
          <w:tab w:val="right" w:leader="dot" w:pos="9062"/>
        </w:tabs>
        <w:rPr>
          <w:noProof/>
        </w:rPr>
      </w:pPr>
      <w:hyperlink w:anchor="_Toc37163175" w:history="1">
        <w:r w:rsidR="007C65DB" w:rsidRPr="00160EA2">
          <w:rPr>
            <w:rStyle w:val="Hypertextovprepojenie"/>
            <w:rFonts w:eastAsia="Arial Unicode MS"/>
            <w:noProof/>
          </w:rPr>
          <w:t>INÝ POHĽAD</w:t>
        </w:r>
        <w:r w:rsidR="007C65DB">
          <w:rPr>
            <w:noProof/>
            <w:webHidden/>
          </w:rPr>
          <w:tab/>
        </w:r>
        <w:r w:rsidR="0025267F">
          <w:rPr>
            <w:noProof/>
            <w:webHidden/>
          </w:rPr>
          <w:fldChar w:fldCharType="begin"/>
        </w:r>
        <w:r w:rsidR="007C65DB">
          <w:rPr>
            <w:noProof/>
            <w:webHidden/>
          </w:rPr>
          <w:instrText xml:space="preserve"> PAGEREF _Toc37163175 \h </w:instrText>
        </w:r>
        <w:r w:rsidR="0025267F">
          <w:rPr>
            <w:noProof/>
            <w:webHidden/>
          </w:rPr>
        </w:r>
        <w:r w:rsidR="0025267F">
          <w:rPr>
            <w:noProof/>
            <w:webHidden/>
          </w:rPr>
          <w:fldChar w:fldCharType="separate"/>
        </w:r>
        <w:r w:rsidR="00DD797B">
          <w:rPr>
            <w:noProof/>
            <w:webHidden/>
          </w:rPr>
          <w:t>37</w:t>
        </w:r>
        <w:r w:rsidR="0025267F">
          <w:rPr>
            <w:noProof/>
            <w:webHidden/>
          </w:rPr>
          <w:fldChar w:fldCharType="end"/>
        </w:r>
      </w:hyperlink>
    </w:p>
    <w:p w14:paraId="7F336C52" w14:textId="4A5431A3" w:rsidR="007C65DB" w:rsidRDefault="008C731B" w:rsidP="005A646C">
      <w:pPr>
        <w:pStyle w:val="Obsah1"/>
        <w:tabs>
          <w:tab w:val="right" w:leader="dot" w:pos="9062"/>
        </w:tabs>
        <w:rPr>
          <w:noProof/>
        </w:rPr>
      </w:pPr>
      <w:hyperlink w:anchor="_Toc37163176" w:history="1">
        <w:r w:rsidR="007C65DB" w:rsidRPr="00160EA2">
          <w:rPr>
            <w:rStyle w:val="Hypertextovprepojenie"/>
            <w:rFonts w:eastAsia="Arial Unicode MS"/>
            <w:noProof/>
          </w:rPr>
          <w:t>JA A DIVADLO</w:t>
        </w:r>
        <w:r w:rsidR="007C65DB">
          <w:rPr>
            <w:noProof/>
            <w:webHidden/>
          </w:rPr>
          <w:tab/>
        </w:r>
        <w:r w:rsidR="0025267F">
          <w:rPr>
            <w:noProof/>
            <w:webHidden/>
          </w:rPr>
          <w:fldChar w:fldCharType="begin"/>
        </w:r>
        <w:r w:rsidR="007C65DB">
          <w:rPr>
            <w:noProof/>
            <w:webHidden/>
          </w:rPr>
          <w:instrText xml:space="preserve"> PAGEREF _Toc37163176 \h </w:instrText>
        </w:r>
        <w:r w:rsidR="0025267F">
          <w:rPr>
            <w:noProof/>
            <w:webHidden/>
          </w:rPr>
        </w:r>
        <w:r w:rsidR="0025267F">
          <w:rPr>
            <w:noProof/>
            <w:webHidden/>
          </w:rPr>
          <w:fldChar w:fldCharType="separate"/>
        </w:r>
        <w:r w:rsidR="00DD797B">
          <w:rPr>
            <w:noProof/>
            <w:webHidden/>
          </w:rPr>
          <w:t>38</w:t>
        </w:r>
        <w:r w:rsidR="0025267F">
          <w:rPr>
            <w:noProof/>
            <w:webHidden/>
          </w:rPr>
          <w:fldChar w:fldCharType="end"/>
        </w:r>
      </w:hyperlink>
    </w:p>
    <w:p w14:paraId="72CF78A7" w14:textId="13207220" w:rsidR="007C65DB" w:rsidRDefault="008C731B" w:rsidP="005A646C">
      <w:pPr>
        <w:pStyle w:val="Obsah1"/>
        <w:tabs>
          <w:tab w:val="right" w:leader="dot" w:pos="9062"/>
        </w:tabs>
        <w:rPr>
          <w:noProof/>
        </w:rPr>
      </w:pPr>
      <w:hyperlink w:anchor="_Toc37163177" w:history="1">
        <w:r w:rsidR="007C65DB" w:rsidRPr="00160EA2">
          <w:rPr>
            <w:rStyle w:val="Hypertextovprepojenie"/>
            <w:rFonts w:eastAsia="Arial Unicode MS"/>
            <w:noProof/>
          </w:rPr>
          <w:t>JUBILEÁ</w:t>
        </w:r>
        <w:r w:rsidR="007C65DB">
          <w:rPr>
            <w:noProof/>
            <w:webHidden/>
          </w:rPr>
          <w:tab/>
        </w:r>
        <w:r w:rsidR="0025267F">
          <w:rPr>
            <w:noProof/>
            <w:webHidden/>
          </w:rPr>
          <w:fldChar w:fldCharType="begin"/>
        </w:r>
        <w:r w:rsidR="007C65DB">
          <w:rPr>
            <w:noProof/>
            <w:webHidden/>
          </w:rPr>
          <w:instrText xml:space="preserve"> PAGEREF _Toc37163177 \h </w:instrText>
        </w:r>
        <w:r w:rsidR="0025267F">
          <w:rPr>
            <w:noProof/>
            <w:webHidden/>
          </w:rPr>
        </w:r>
        <w:r w:rsidR="0025267F">
          <w:rPr>
            <w:noProof/>
            <w:webHidden/>
          </w:rPr>
          <w:fldChar w:fldCharType="separate"/>
        </w:r>
        <w:r w:rsidR="00DD797B">
          <w:rPr>
            <w:noProof/>
            <w:webHidden/>
          </w:rPr>
          <w:t>46</w:t>
        </w:r>
        <w:r w:rsidR="0025267F">
          <w:rPr>
            <w:noProof/>
            <w:webHidden/>
          </w:rPr>
          <w:fldChar w:fldCharType="end"/>
        </w:r>
      </w:hyperlink>
    </w:p>
    <w:p w14:paraId="1C548A0B" w14:textId="0EA76A9B" w:rsidR="007C65DB" w:rsidRDefault="008C731B" w:rsidP="005A646C">
      <w:pPr>
        <w:pStyle w:val="Obsah1"/>
        <w:tabs>
          <w:tab w:val="right" w:leader="dot" w:pos="9062"/>
        </w:tabs>
        <w:rPr>
          <w:noProof/>
        </w:rPr>
      </w:pPr>
      <w:hyperlink w:anchor="_Toc37163178" w:history="1">
        <w:r w:rsidR="007C65DB" w:rsidRPr="00160EA2">
          <w:rPr>
            <w:rStyle w:val="Hypertextovprepojenie"/>
            <w:rFonts w:eastAsia="Arial Unicode MS"/>
            <w:noProof/>
          </w:rPr>
          <w:t>KNIHY</w:t>
        </w:r>
        <w:r w:rsidR="007C65DB">
          <w:rPr>
            <w:noProof/>
            <w:webHidden/>
          </w:rPr>
          <w:tab/>
        </w:r>
        <w:r w:rsidR="0025267F">
          <w:rPr>
            <w:noProof/>
            <w:webHidden/>
          </w:rPr>
          <w:fldChar w:fldCharType="begin"/>
        </w:r>
        <w:r w:rsidR="007C65DB">
          <w:rPr>
            <w:noProof/>
            <w:webHidden/>
          </w:rPr>
          <w:instrText xml:space="preserve"> PAGEREF _Toc37163178 \h </w:instrText>
        </w:r>
        <w:r w:rsidR="0025267F">
          <w:rPr>
            <w:noProof/>
            <w:webHidden/>
          </w:rPr>
        </w:r>
        <w:r w:rsidR="0025267F">
          <w:rPr>
            <w:noProof/>
            <w:webHidden/>
          </w:rPr>
          <w:fldChar w:fldCharType="separate"/>
        </w:r>
        <w:r w:rsidR="00DD797B">
          <w:rPr>
            <w:noProof/>
            <w:webHidden/>
          </w:rPr>
          <w:t>47</w:t>
        </w:r>
        <w:r w:rsidR="0025267F">
          <w:rPr>
            <w:noProof/>
            <w:webHidden/>
          </w:rPr>
          <w:fldChar w:fldCharType="end"/>
        </w:r>
      </w:hyperlink>
    </w:p>
    <w:p w14:paraId="724086B5" w14:textId="7D370265" w:rsidR="007C65DB" w:rsidRDefault="008C731B" w:rsidP="005A646C">
      <w:pPr>
        <w:pStyle w:val="Obsah1"/>
        <w:tabs>
          <w:tab w:val="right" w:leader="dot" w:pos="9062"/>
        </w:tabs>
        <w:rPr>
          <w:noProof/>
        </w:rPr>
      </w:pPr>
      <w:hyperlink w:anchor="_Toc37163179" w:history="1">
        <w:r w:rsidR="007C65DB" w:rsidRPr="00160EA2">
          <w:rPr>
            <w:rStyle w:val="Hypertextovprepojenie"/>
            <w:noProof/>
          </w:rPr>
          <w:t>KNIŽNÁ RECENZIA</w:t>
        </w:r>
        <w:r w:rsidR="007C65DB">
          <w:rPr>
            <w:noProof/>
            <w:webHidden/>
          </w:rPr>
          <w:tab/>
        </w:r>
        <w:r w:rsidR="0025267F">
          <w:rPr>
            <w:noProof/>
            <w:webHidden/>
          </w:rPr>
          <w:fldChar w:fldCharType="begin"/>
        </w:r>
        <w:r w:rsidR="007C65DB">
          <w:rPr>
            <w:noProof/>
            <w:webHidden/>
          </w:rPr>
          <w:instrText xml:space="preserve"> PAGEREF _Toc37163179 \h </w:instrText>
        </w:r>
        <w:r w:rsidR="0025267F">
          <w:rPr>
            <w:noProof/>
            <w:webHidden/>
          </w:rPr>
        </w:r>
        <w:r w:rsidR="0025267F">
          <w:rPr>
            <w:noProof/>
            <w:webHidden/>
          </w:rPr>
          <w:fldChar w:fldCharType="separate"/>
        </w:r>
        <w:r w:rsidR="00DD797B">
          <w:rPr>
            <w:noProof/>
            <w:webHidden/>
          </w:rPr>
          <w:t>49</w:t>
        </w:r>
        <w:r w:rsidR="0025267F">
          <w:rPr>
            <w:noProof/>
            <w:webHidden/>
          </w:rPr>
          <w:fldChar w:fldCharType="end"/>
        </w:r>
      </w:hyperlink>
    </w:p>
    <w:p w14:paraId="307CCF3B" w14:textId="0B9F94A2" w:rsidR="007C65DB" w:rsidRDefault="008C731B" w:rsidP="005A646C">
      <w:pPr>
        <w:pStyle w:val="Obsah1"/>
        <w:tabs>
          <w:tab w:val="right" w:leader="dot" w:pos="9062"/>
        </w:tabs>
        <w:rPr>
          <w:noProof/>
        </w:rPr>
      </w:pPr>
      <w:hyperlink w:anchor="_Toc37163180" w:history="1">
        <w:r w:rsidR="007C65DB" w:rsidRPr="00160EA2">
          <w:rPr>
            <w:rStyle w:val="Hypertextovprepojenie"/>
            <w:noProof/>
          </w:rPr>
          <w:t>KNIŽNÁ UKÁŽKA</w:t>
        </w:r>
        <w:r w:rsidR="007C65DB">
          <w:rPr>
            <w:noProof/>
            <w:webHidden/>
          </w:rPr>
          <w:tab/>
        </w:r>
        <w:r w:rsidR="0025267F">
          <w:rPr>
            <w:noProof/>
            <w:webHidden/>
          </w:rPr>
          <w:fldChar w:fldCharType="begin"/>
        </w:r>
        <w:r w:rsidR="007C65DB">
          <w:rPr>
            <w:noProof/>
            <w:webHidden/>
          </w:rPr>
          <w:instrText xml:space="preserve"> PAGEREF _Toc37163180 \h </w:instrText>
        </w:r>
        <w:r w:rsidR="0025267F">
          <w:rPr>
            <w:noProof/>
            <w:webHidden/>
          </w:rPr>
        </w:r>
        <w:r w:rsidR="0025267F">
          <w:rPr>
            <w:noProof/>
            <w:webHidden/>
          </w:rPr>
          <w:fldChar w:fldCharType="separate"/>
        </w:r>
        <w:r w:rsidR="00DD797B">
          <w:rPr>
            <w:noProof/>
            <w:webHidden/>
          </w:rPr>
          <w:t>50</w:t>
        </w:r>
        <w:r w:rsidR="0025267F">
          <w:rPr>
            <w:noProof/>
            <w:webHidden/>
          </w:rPr>
          <w:fldChar w:fldCharType="end"/>
        </w:r>
      </w:hyperlink>
    </w:p>
    <w:p w14:paraId="3F26DF7A" w14:textId="509B150B" w:rsidR="007C65DB" w:rsidRDefault="008C731B" w:rsidP="005A646C">
      <w:pPr>
        <w:pStyle w:val="Obsah1"/>
        <w:tabs>
          <w:tab w:val="right" w:leader="dot" w:pos="9062"/>
        </w:tabs>
        <w:rPr>
          <w:noProof/>
        </w:rPr>
      </w:pPr>
      <w:hyperlink w:anchor="_Toc37163181" w:history="1">
        <w:r w:rsidR="007C65DB" w:rsidRPr="00160EA2">
          <w:rPr>
            <w:rStyle w:val="Hypertextovprepojenie"/>
            <w:noProof/>
          </w:rPr>
          <w:t>KRÁTKO KRITICKY</w:t>
        </w:r>
        <w:r w:rsidR="007C65DB">
          <w:rPr>
            <w:noProof/>
            <w:webHidden/>
          </w:rPr>
          <w:tab/>
        </w:r>
        <w:r w:rsidR="0025267F">
          <w:rPr>
            <w:noProof/>
            <w:webHidden/>
          </w:rPr>
          <w:fldChar w:fldCharType="begin"/>
        </w:r>
        <w:r w:rsidR="007C65DB">
          <w:rPr>
            <w:noProof/>
            <w:webHidden/>
          </w:rPr>
          <w:instrText xml:space="preserve"> PAGEREF _Toc37163181 \h </w:instrText>
        </w:r>
        <w:r w:rsidR="0025267F">
          <w:rPr>
            <w:noProof/>
            <w:webHidden/>
          </w:rPr>
        </w:r>
        <w:r w:rsidR="0025267F">
          <w:rPr>
            <w:noProof/>
            <w:webHidden/>
          </w:rPr>
          <w:fldChar w:fldCharType="separate"/>
        </w:r>
        <w:r w:rsidR="00DD797B">
          <w:rPr>
            <w:noProof/>
            <w:webHidden/>
          </w:rPr>
          <w:t>51</w:t>
        </w:r>
        <w:r w:rsidR="0025267F">
          <w:rPr>
            <w:noProof/>
            <w:webHidden/>
          </w:rPr>
          <w:fldChar w:fldCharType="end"/>
        </w:r>
      </w:hyperlink>
    </w:p>
    <w:p w14:paraId="51582B61" w14:textId="07BAF87F" w:rsidR="007C65DB" w:rsidRDefault="008C731B" w:rsidP="005A646C">
      <w:pPr>
        <w:pStyle w:val="Obsah1"/>
        <w:tabs>
          <w:tab w:val="right" w:leader="dot" w:pos="9062"/>
        </w:tabs>
        <w:rPr>
          <w:noProof/>
        </w:rPr>
      </w:pPr>
      <w:hyperlink w:anchor="_Toc37163182" w:history="1">
        <w:r w:rsidR="007C65DB" w:rsidRPr="00160EA2">
          <w:rPr>
            <w:rStyle w:val="Hypertextovprepojenie"/>
            <w:rFonts w:eastAsia="Arial Unicode MS"/>
            <w:noProof/>
          </w:rPr>
          <w:t>NÁJDENÉ V PREKLADE</w:t>
        </w:r>
        <w:r w:rsidR="007C65DB">
          <w:rPr>
            <w:noProof/>
            <w:webHidden/>
          </w:rPr>
          <w:tab/>
        </w:r>
        <w:r w:rsidR="0025267F">
          <w:rPr>
            <w:noProof/>
            <w:webHidden/>
          </w:rPr>
          <w:fldChar w:fldCharType="begin"/>
        </w:r>
        <w:r w:rsidR="007C65DB">
          <w:rPr>
            <w:noProof/>
            <w:webHidden/>
          </w:rPr>
          <w:instrText xml:space="preserve"> PAGEREF _Toc37163182 \h </w:instrText>
        </w:r>
        <w:r w:rsidR="0025267F">
          <w:rPr>
            <w:noProof/>
            <w:webHidden/>
          </w:rPr>
        </w:r>
        <w:r w:rsidR="0025267F">
          <w:rPr>
            <w:noProof/>
            <w:webHidden/>
          </w:rPr>
          <w:fldChar w:fldCharType="separate"/>
        </w:r>
        <w:r w:rsidR="00DD797B">
          <w:rPr>
            <w:noProof/>
            <w:webHidden/>
          </w:rPr>
          <w:t>53</w:t>
        </w:r>
        <w:r w:rsidR="0025267F">
          <w:rPr>
            <w:noProof/>
            <w:webHidden/>
          </w:rPr>
          <w:fldChar w:fldCharType="end"/>
        </w:r>
      </w:hyperlink>
    </w:p>
    <w:p w14:paraId="3E84FCD5" w14:textId="512EFEBA" w:rsidR="007C65DB" w:rsidRDefault="008C731B" w:rsidP="005A646C">
      <w:pPr>
        <w:pStyle w:val="Obsah1"/>
        <w:tabs>
          <w:tab w:val="right" w:leader="dot" w:pos="9062"/>
        </w:tabs>
        <w:rPr>
          <w:noProof/>
        </w:rPr>
      </w:pPr>
      <w:hyperlink w:anchor="_Toc37163183" w:history="1">
        <w:r w:rsidR="007C65DB" w:rsidRPr="00160EA2">
          <w:rPr>
            <w:rStyle w:val="Hypertextovprepojenie"/>
            <w:noProof/>
          </w:rPr>
          <w:t>NA MARGO</w:t>
        </w:r>
        <w:r w:rsidR="007C65DB">
          <w:rPr>
            <w:noProof/>
            <w:webHidden/>
          </w:rPr>
          <w:tab/>
        </w:r>
        <w:r w:rsidR="0025267F">
          <w:rPr>
            <w:noProof/>
            <w:webHidden/>
          </w:rPr>
          <w:fldChar w:fldCharType="begin"/>
        </w:r>
        <w:r w:rsidR="007C65DB">
          <w:rPr>
            <w:noProof/>
            <w:webHidden/>
          </w:rPr>
          <w:instrText xml:space="preserve"> PAGEREF _Toc37163183 \h </w:instrText>
        </w:r>
        <w:r w:rsidR="0025267F">
          <w:rPr>
            <w:noProof/>
            <w:webHidden/>
          </w:rPr>
        </w:r>
        <w:r w:rsidR="0025267F">
          <w:rPr>
            <w:noProof/>
            <w:webHidden/>
          </w:rPr>
          <w:fldChar w:fldCharType="separate"/>
        </w:r>
        <w:r w:rsidR="00DD797B">
          <w:rPr>
            <w:noProof/>
            <w:webHidden/>
          </w:rPr>
          <w:t>54</w:t>
        </w:r>
        <w:r w:rsidR="0025267F">
          <w:rPr>
            <w:noProof/>
            <w:webHidden/>
          </w:rPr>
          <w:fldChar w:fldCharType="end"/>
        </w:r>
      </w:hyperlink>
    </w:p>
    <w:p w14:paraId="0EE453FE" w14:textId="7935E95E" w:rsidR="007C65DB" w:rsidRDefault="008C731B" w:rsidP="005A646C">
      <w:pPr>
        <w:pStyle w:val="Obsah1"/>
        <w:tabs>
          <w:tab w:val="right" w:leader="dot" w:pos="9062"/>
        </w:tabs>
        <w:rPr>
          <w:noProof/>
        </w:rPr>
      </w:pPr>
      <w:hyperlink w:anchor="_Toc37163184" w:history="1">
        <w:r w:rsidR="007C65DB" w:rsidRPr="00160EA2">
          <w:rPr>
            <w:rStyle w:val="Hypertextovprepojenie"/>
            <w:rFonts w:eastAsia="Arial Unicode MS"/>
            <w:noProof/>
          </w:rPr>
          <w:t>OCENENIA</w:t>
        </w:r>
        <w:r w:rsidR="007C65DB">
          <w:rPr>
            <w:noProof/>
            <w:webHidden/>
          </w:rPr>
          <w:tab/>
        </w:r>
        <w:r w:rsidR="0025267F">
          <w:rPr>
            <w:noProof/>
            <w:webHidden/>
          </w:rPr>
          <w:fldChar w:fldCharType="begin"/>
        </w:r>
        <w:r w:rsidR="007C65DB">
          <w:rPr>
            <w:noProof/>
            <w:webHidden/>
          </w:rPr>
          <w:instrText xml:space="preserve"> PAGEREF _Toc37163184 \h </w:instrText>
        </w:r>
        <w:r w:rsidR="0025267F">
          <w:rPr>
            <w:noProof/>
            <w:webHidden/>
          </w:rPr>
        </w:r>
        <w:r w:rsidR="0025267F">
          <w:rPr>
            <w:noProof/>
            <w:webHidden/>
          </w:rPr>
          <w:fldChar w:fldCharType="separate"/>
        </w:r>
        <w:r w:rsidR="00DD797B">
          <w:rPr>
            <w:noProof/>
            <w:webHidden/>
          </w:rPr>
          <w:t>57</w:t>
        </w:r>
        <w:r w:rsidR="0025267F">
          <w:rPr>
            <w:noProof/>
            <w:webHidden/>
          </w:rPr>
          <w:fldChar w:fldCharType="end"/>
        </w:r>
      </w:hyperlink>
    </w:p>
    <w:p w14:paraId="6876FE3A" w14:textId="49D8CEA5" w:rsidR="007C65DB" w:rsidRDefault="008C731B" w:rsidP="005A646C">
      <w:pPr>
        <w:pStyle w:val="Obsah1"/>
        <w:tabs>
          <w:tab w:val="right" w:leader="dot" w:pos="9062"/>
        </w:tabs>
        <w:rPr>
          <w:noProof/>
        </w:rPr>
      </w:pPr>
      <w:hyperlink w:anchor="_Toc37163185" w:history="1">
        <w:r w:rsidR="007C65DB" w:rsidRPr="00160EA2">
          <w:rPr>
            <w:rStyle w:val="Hypertextovprepojenie"/>
            <w:rFonts w:eastAsia="Arial Unicode MS"/>
            <w:noProof/>
          </w:rPr>
          <w:t>POINT</w:t>
        </w:r>
        <w:r w:rsidR="007C65DB">
          <w:rPr>
            <w:noProof/>
            <w:webHidden/>
          </w:rPr>
          <w:tab/>
        </w:r>
        <w:r w:rsidR="0025267F">
          <w:rPr>
            <w:noProof/>
            <w:webHidden/>
          </w:rPr>
          <w:fldChar w:fldCharType="begin"/>
        </w:r>
        <w:r w:rsidR="007C65DB">
          <w:rPr>
            <w:noProof/>
            <w:webHidden/>
          </w:rPr>
          <w:instrText xml:space="preserve"> PAGEREF _Toc37163185 \h </w:instrText>
        </w:r>
        <w:r w:rsidR="0025267F">
          <w:rPr>
            <w:noProof/>
            <w:webHidden/>
          </w:rPr>
        </w:r>
        <w:r w:rsidR="0025267F">
          <w:rPr>
            <w:noProof/>
            <w:webHidden/>
          </w:rPr>
          <w:fldChar w:fldCharType="separate"/>
        </w:r>
        <w:r w:rsidR="00DD797B">
          <w:rPr>
            <w:noProof/>
            <w:webHidden/>
          </w:rPr>
          <w:t>57</w:t>
        </w:r>
        <w:r w:rsidR="0025267F">
          <w:rPr>
            <w:noProof/>
            <w:webHidden/>
          </w:rPr>
          <w:fldChar w:fldCharType="end"/>
        </w:r>
      </w:hyperlink>
    </w:p>
    <w:p w14:paraId="3803F7CC" w14:textId="48F00F75" w:rsidR="007C65DB" w:rsidRDefault="008C731B" w:rsidP="005A646C">
      <w:pPr>
        <w:pStyle w:val="Obsah1"/>
        <w:tabs>
          <w:tab w:val="right" w:leader="dot" w:pos="9062"/>
        </w:tabs>
        <w:rPr>
          <w:noProof/>
        </w:rPr>
      </w:pPr>
      <w:hyperlink w:anchor="_Toc37163186" w:history="1">
        <w:r w:rsidR="007C65DB" w:rsidRPr="00160EA2">
          <w:rPr>
            <w:rStyle w:val="Hypertextovprepojenie"/>
            <w:rFonts w:eastAsia="Arial Unicode MS"/>
            <w:noProof/>
          </w:rPr>
          <w:t>PRÍLOHY</w:t>
        </w:r>
        <w:r w:rsidR="007C65DB">
          <w:rPr>
            <w:noProof/>
            <w:webHidden/>
          </w:rPr>
          <w:tab/>
        </w:r>
        <w:r w:rsidR="0025267F">
          <w:rPr>
            <w:noProof/>
            <w:webHidden/>
          </w:rPr>
          <w:fldChar w:fldCharType="begin"/>
        </w:r>
        <w:r w:rsidR="007C65DB">
          <w:rPr>
            <w:noProof/>
            <w:webHidden/>
          </w:rPr>
          <w:instrText xml:space="preserve"> PAGEREF _Toc37163186 \h </w:instrText>
        </w:r>
        <w:r w:rsidR="0025267F">
          <w:rPr>
            <w:noProof/>
            <w:webHidden/>
          </w:rPr>
        </w:r>
        <w:r w:rsidR="0025267F">
          <w:rPr>
            <w:noProof/>
            <w:webHidden/>
          </w:rPr>
          <w:fldChar w:fldCharType="separate"/>
        </w:r>
        <w:r w:rsidR="00DD797B">
          <w:rPr>
            <w:noProof/>
            <w:webHidden/>
          </w:rPr>
          <w:t>58</w:t>
        </w:r>
        <w:r w:rsidR="0025267F">
          <w:rPr>
            <w:noProof/>
            <w:webHidden/>
          </w:rPr>
          <w:fldChar w:fldCharType="end"/>
        </w:r>
      </w:hyperlink>
    </w:p>
    <w:p w14:paraId="0B462933" w14:textId="28CB3C4E" w:rsidR="007C65DB" w:rsidRDefault="008C731B" w:rsidP="005A646C">
      <w:pPr>
        <w:pStyle w:val="Obsah1"/>
        <w:tabs>
          <w:tab w:val="right" w:leader="dot" w:pos="9062"/>
        </w:tabs>
        <w:rPr>
          <w:noProof/>
        </w:rPr>
      </w:pPr>
      <w:hyperlink w:anchor="_Toc37163187" w:history="1">
        <w:r w:rsidR="007C65DB" w:rsidRPr="00160EA2">
          <w:rPr>
            <w:rStyle w:val="Hypertextovprepojenie"/>
            <w:rFonts w:eastAsia="Arial Unicode MS"/>
            <w:noProof/>
          </w:rPr>
          <w:t>RECENZIE</w:t>
        </w:r>
        <w:r w:rsidR="007C65DB">
          <w:rPr>
            <w:noProof/>
            <w:webHidden/>
          </w:rPr>
          <w:tab/>
        </w:r>
        <w:r w:rsidR="0025267F">
          <w:rPr>
            <w:noProof/>
            <w:webHidden/>
          </w:rPr>
          <w:fldChar w:fldCharType="begin"/>
        </w:r>
        <w:r w:rsidR="007C65DB">
          <w:rPr>
            <w:noProof/>
            <w:webHidden/>
          </w:rPr>
          <w:instrText xml:space="preserve"> PAGEREF _Toc37163187 \h </w:instrText>
        </w:r>
        <w:r w:rsidR="0025267F">
          <w:rPr>
            <w:noProof/>
            <w:webHidden/>
          </w:rPr>
        </w:r>
        <w:r w:rsidR="0025267F">
          <w:rPr>
            <w:noProof/>
            <w:webHidden/>
          </w:rPr>
          <w:fldChar w:fldCharType="separate"/>
        </w:r>
        <w:r w:rsidR="00DD797B">
          <w:rPr>
            <w:noProof/>
            <w:webHidden/>
          </w:rPr>
          <w:t>62</w:t>
        </w:r>
        <w:r w:rsidR="0025267F">
          <w:rPr>
            <w:noProof/>
            <w:webHidden/>
          </w:rPr>
          <w:fldChar w:fldCharType="end"/>
        </w:r>
      </w:hyperlink>
    </w:p>
    <w:p w14:paraId="1DA74612" w14:textId="6CC28041" w:rsidR="007C65DB" w:rsidRDefault="008C731B" w:rsidP="005A646C">
      <w:pPr>
        <w:pStyle w:val="Obsah1"/>
        <w:tabs>
          <w:tab w:val="right" w:leader="dot" w:pos="9062"/>
        </w:tabs>
        <w:rPr>
          <w:noProof/>
        </w:rPr>
      </w:pPr>
      <w:hyperlink w:anchor="_Toc37163188" w:history="1">
        <w:r w:rsidR="007C65DB" w:rsidRPr="00160EA2">
          <w:rPr>
            <w:rStyle w:val="Hypertextovprepojenie"/>
            <w:rFonts w:eastAsia="Arial Unicode MS"/>
            <w:noProof/>
          </w:rPr>
          <w:t>ROZHOVOR</w:t>
        </w:r>
        <w:r w:rsidR="007C65DB">
          <w:rPr>
            <w:noProof/>
            <w:webHidden/>
          </w:rPr>
          <w:tab/>
        </w:r>
        <w:r w:rsidR="0025267F">
          <w:rPr>
            <w:noProof/>
            <w:webHidden/>
          </w:rPr>
          <w:fldChar w:fldCharType="begin"/>
        </w:r>
        <w:r w:rsidR="007C65DB">
          <w:rPr>
            <w:noProof/>
            <w:webHidden/>
          </w:rPr>
          <w:instrText xml:space="preserve"> PAGEREF _Toc37163188 \h </w:instrText>
        </w:r>
        <w:r w:rsidR="0025267F">
          <w:rPr>
            <w:noProof/>
            <w:webHidden/>
          </w:rPr>
        </w:r>
        <w:r w:rsidR="0025267F">
          <w:rPr>
            <w:noProof/>
            <w:webHidden/>
          </w:rPr>
          <w:fldChar w:fldCharType="separate"/>
        </w:r>
        <w:r w:rsidR="00DD797B">
          <w:rPr>
            <w:noProof/>
            <w:webHidden/>
          </w:rPr>
          <w:t>89</w:t>
        </w:r>
        <w:r w:rsidR="0025267F">
          <w:rPr>
            <w:noProof/>
            <w:webHidden/>
          </w:rPr>
          <w:fldChar w:fldCharType="end"/>
        </w:r>
      </w:hyperlink>
    </w:p>
    <w:p w14:paraId="3537F163" w14:textId="4AB9E5E3" w:rsidR="007C65DB" w:rsidRDefault="008C731B" w:rsidP="005A646C">
      <w:pPr>
        <w:pStyle w:val="Obsah1"/>
        <w:tabs>
          <w:tab w:val="right" w:leader="dot" w:pos="9062"/>
        </w:tabs>
        <w:rPr>
          <w:noProof/>
        </w:rPr>
      </w:pPr>
      <w:hyperlink w:anchor="_Toc37163189" w:history="1">
        <w:r w:rsidR="007C65DB" w:rsidRPr="00160EA2">
          <w:rPr>
            <w:rStyle w:val="Hypertextovprepojenie"/>
            <w:rFonts w:eastAsia="Arial Unicode MS"/>
            <w:noProof/>
          </w:rPr>
          <w:t>TEÓRIA – HISTÓRIA – KRITIKA (T/H/K)</w:t>
        </w:r>
        <w:r w:rsidR="007C65DB">
          <w:rPr>
            <w:noProof/>
            <w:webHidden/>
          </w:rPr>
          <w:tab/>
        </w:r>
        <w:r w:rsidR="0025267F">
          <w:rPr>
            <w:noProof/>
            <w:webHidden/>
          </w:rPr>
          <w:fldChar w:fldCharType="begin"/>
        </w:r>
        <w:r w:rsidR="007C65DB">
          <w:rPr>
            <w:noProof/>
            <w:webHidden/>
          </w:rPr>
          <w:instrText xml:space="preserve"> PAGEREF _Toc37163189 \h </w:instrText>
        </w:r>
        <w:r w:rsidR="0025267F">
          <w:rPr>
            <w:noProof/>
            <w:webHidden/>
          </w:rPr>
        </w:r>
        <w:r w:rsidR="0025267F">
          <w:rPr>
            <w:noProof/>
            <w:webHidden/>
          </w:rPr>
          <w:fldChar w:fldCharType="separate"/>
        </w:r>
        <w:r w:rsidR="00DD797B">
          <w:rPr>
            <w:noProof/>
            <w:webHidden/>
          </w:rPr>
          <w:t>96</w:t>
        </w:r>
        <w:r w:rsidR="0025267F">
          <w:rPr>
            <w:noProof/>
            <w:webHidden/>
          </w:rPr>
          <w:fldChar w:fldCharType="end"/>
        </w:r>
      </w:hyperlink>
    </w:p>
    <w:p w14:paraId="3E343C6E" w14:textId="386BCEBA" w:rsidR="007C65DB" w:rsidRDefault="008C731B" w:rsidP="005A646C">
      <w:pPr>
        <w:pStyle w:val="Obsah1"/>
        <w:tabs>
          <w:tab w:val="right" w:leader="dot" w:pos="9062"/>
        </w:tabs>
        <w:rPr>
          <w:noProof/>
        </w:rPr>
      </w:pPr>
      <w:hyperlink w:anchor="_Toc37163190" w:history="1">
        <w:r w:rsidR="007C65DB" w:rsidRPr="00160EA2">
          <w:rPr>
            <w:rStyle w:val="Hypertextovprepojenie"/>
            <w:rFonts w:eastAsia="Arial Unicode MS"/>
            <w:noProof/>
          </w:rPr>
          <w:t>VENOVANÉ</w:t>
        </w:r>
        <w:r w:rsidR="007C65DB">
          <w:rPr>
            <w:noProof/>
            <w:webHidden/>
          </w:rPr>
          <w:tab/>
        </w:r>
        <w:r w:rsidR="0025267F">
          <w:rPr>
            <w:noProof/>
            <w:webHidden/>
          </w:rPr>
          <w:fldChar w:fldCharType="begin"/>
        </w:r>
        <w:r w:rsidR="007C65DB">
          <w:rPr>
            <w:noProof/>
            <w:webHidden/>
          </w:rPr>
          <w:instrText xml:space="preserve"> PAGEREF _Toc37163190 \h </w:instrText>
        </w:r>
        <w:r w:rsidR="0025267F">
          <w:rPr>
            <w:noProof/>
            <w:webHidden/>
          </w:rPr>
        </w:r>
        <w:r w:rsidR="0025267F">
          <w:rPr>
            <w:noProof/>
            <w:webHidden/>
          </w:rPr>
          <w:fldChar w:fldCharType="separate"/>
        </w:r>
        <w:r w:rsidR="00DD797B">
          <w:rPr>
            <w:noProof/>
            <w:webHidden/>
          </w:rPr>
          <w:t>101</w:t>
        </w:r>
        <w:r w:rsidR="0025267F">
          <w:rPr>
            <w:noProof/>
            <w:webHidden/>
          </w:rPr>
          <w:fldChar w:fldCharType="end"/>
        </w:r>
      </w:hyperlink>
    </w:p>
    <w:p w14:paraId="74FF1D27" w14:textId="1B323425" w:rsidR="007C65DB" w:rsidRDefault="008C731B" w:rsidP="005A646C">
      <w:pPr>
        <w:pStyle w:val="Obsah1"/>
        <w:tabs>
          <w:tab w:val="right" w:leader="dot" w:pos="9062"/>
        </w:tabs>
        <w:rPr>
          <w:noProof/>
        </w:rPr>
      </w:pPr>
      <w:hyperlink w:anchor="_Toc37163191" w:history="1">
        <w:r w:rsidR="007C65DB" w:rsidRPr="00160EA2">
          <w:rPr>
            <w:rStyle w:val="Hypertextovprepojenie"/>
            <w:rFonts w:eastAsia="Arial Unicode MS"/>
            <w:noProof/>
          </w:rPr>
          <w:t>VÝROČIA</w:t>
        </w:r>
        <w:r w:rsidR="007C65DB">
          <w:rPr>
            <w:noProof/>
            <w:webHidden/>
          </w:rPr>
          <w:tab/>
        </w:r>
        <w:r w:rsidR="0025267F">
          <w:rPr>
            <w:noProof/>
            <w:webHidden/>
          </w:rPr>
          <w:fldChar w:fldCharType="begin"/>
        </w:r>
        <w:r w:rsidR="007C65DB">
          <w:rPr>
            <w:noProof/>
            <w:webHidden/>
          </w:rPr>
          <w:instrText xml:space="preserve"> PAGEREF _Toc37163191 \h </w:instrText>
        </w:r>
        <w:r w:rsidR="0025267F">
          <w:rPr>
            <w:noProof/>
            <w:webHidden/>
          </w:rPr>
        </w:r>
        <w:r w:rsidR="0025267F">
          <w:rPr>
            <w:noProof/>
            <w:webHidden/>
          </w:rPr>
          <w:fldChar w:fldCharType="separate"/>
        </w:r>
        <w:r w:rsidR="00DD797B">
          <w:rPr>
            <w:noProof/>
            <w:webHidden/>
          </w:rPr>
          <w:t>102</w:t>
        </w:r>
        <w:r w:rsidR="0025267F">
          <w:rPr>
            <w:noProof/>
            <w:webHidden/>
          </w:rPr>
          <w:fldChar w:fldCharType="end"/>
        </w:r>
      </w:hyperlink>
    </w:p>
    <w:p w14:paraId="7A0E4F29" w14:textId="5F79C485" w:rsidR="007C65DB" w:rsidRDefault="008C731B" w:rsidP="005A646C">
      <w:pPr>
        <w:pStyle w:val="Obsah1"/>
        <w:tabs>
          <w:tab w:val="right" w:leader="dot" w:pos="9062"/>
        </w:tabs>
        <w:rPr>
          <w:noProof/>
        </w:rPr>
      </w:pPr>
      <w:hyperlink w:anchor="_Toc37163192" w:history="1">
        <w:r w:rsidR="007C65DB" w:rsidRPr="00160EA2">
          <w:rPr>
            <w:rStyle w:val="Hypertextovprepojenie"/>
            <w:rFonts w:eastAsia="Arial Unicode MS"/>
            <w:noProof/>
          </w:rPr>
          <w:t>ZAHRANIČNÁ SCÉNA / ZAHRANIČIE</w:t>
        </w:r>
        <w:r w:rsidR="007C65DB">
          <w:rPr>
            <w:noProof/>
            <w:webHidden/>
          </w:rPr>
          <w:tab/>
        </w:r>
        <w:r w:rsidR="0025267F">
          <w:rPr>
            <w:noProof/>
            <w:webHidden/>
          </w:rPr>
          <w:fldChar w:fldCharType="begin"/>
        </w:r>
        <w:r w:rsidR="007C65DB">
          <w:rPr>
            <w:noProof/>
            <w:webHidden/>
          </w:rPr>
          <w:instrText xml:space="preserve"> PAGEREF _Toc37163192 \h </w:instrText>
        </w:r>
        <w:r w:rsidR="0025267F">
          <w:rPr>
            <w:noProof/>
            <w:webHidden/>
          </w:rPr>
        </w:r>
        <w:r w:rsidR="0025267F">
          <w:rPr>
            <w:noProof/>
            <w:webHidden/>
          </w:rPr>
          <w:fldChar w:fldCharType="separate"/>
        </w:r>
        <w:r w:rsidR="00DD797B">
          <w:rPr>
            <w:noProof/>
            <w:webHidden/>
          </w:rPr>
          <w:t>103</w:t>
        </w:r>
        <w:r w:rsidR="0025267F">
          <w:rPr>
            <w:noProof/>
            <w:webHidden/>
          </w:rPr>
          <w:fldChar w:fldCharType="end"/>
        </w:r>
      </w:hyperlink>
    </w:p>
    <w:p w14:paraId="11FFCA9D" w14:textId="6FA931C8" w:rsidR="007C65DB" w:rsidRDefault="008C731B" w:rsidP="005A646C">
      <w:pPr>
        <w:pStyle w:val="Obsah1"/>
        <w:tabs>
          <w:tab w:val="right" w:leader="dot" w:pos="9062"/>
        </w:tabs>
        <w:rPr>
          <w:noProof/>
        </w:rPr>
      </w:pPr>
      <w:hyperlink w:anchor="_Toc37163193" w:history="1">
        <w:r w:rsidR="007C65DB" w:rsidRPr="00160EA2">
          <w:rPr>
            <w:rStyle w:val="Hypertextovprepojenie"/>
            <w:noProof/>
          </w:rPr>
          <w:t>Z TVORBY</w:t>
        </w:r>
        <w:r w:rsidR="007C65DB">
          <w:rPr>
            <w:noProof/>
            <w:webHidden/>
          </w:rPr>
          <w:tab/>
        </w:r>
        <w:r w:rsidR="0025267F">
          <w:rPr>
            <w:noProof/>
            <w:webHidden/>
          </w:rPr>
          <w:fldChar w:fldCharType="begin"/>
        </w:r>
        <w:r w:rsidR="007C65DB">
          <w:rPr>
            <w:noProof/>
            <w:webHidden/>
          </w:rPr>
          <w:instrText xml:space="preserve"> PAGEREF _Toc37163193 \h </w:instrText>
        </w:r>
        <w:r w:rsidR="0025267F">
          <w:rPr>
            <w:noProof/>
            <w:webHidden/>
          </w:rPr>
        </w:r>
        <w:r w:rsidR="0025267F">
          <w:rPr>
            <w:noProof/>
            <w:webHidden/>
          </w:rPr>
          <w:fldChar w:fldCharType="separate"/>
        </w:r>
        <w:r w:rsidR="00DD797B">
          <w:rPr>
            <w:noProof/>
            <w:webHidden/>
          </w:rPr>
          <w:t>106</w:t>
        </w:r>
        <w:r w:rsidR="0025267F">
          <w:rPr>
            <w:noProof/>
            <w:webHidden/>
          </w:rPr>
          <w:fldChar w:fldCharType="end"/>
        </w:r>
      </w:hyperlink>
    </w:p>
    <w:p w14:paraId="1D0CA01C" w14:textId="7D342AF6" w:rsidR="007C65DB" w:rsidRDefault="008C731B" w:rsidP="005A646C">
      <w:pPr>
        <w:pStyle w:val="Obsah1"/>
        <w:tabs>
          <w:tab w:val="right" w:leader="dot" w:pos="9062"/>
        </w:tabs>
        <w:rPr>
          <w:noProof/>
        </w:rPr>
      </w:pPr>
      <w:hyperlink w:anchor="_Toc37163194" w:history="1">
        <w:r w:rsidR="007C65DB" w:rsidRPr="00160EA2">
          <w:rPr>
            <w:rStyle w:val="Hypertextovprepojenie"/>
            <w:rFonts w:eastAsia="Arial Unicode MS"/>
            <w:noProof/>
          </w:rPr>
          <w:t>ZA KULISOU</w:t>
        </w:r>
        <w:r w:rsidR="007C65DB">
          <w:rPr>
            <w:noProof/>
            <w:webHidden/>
          </w:rPr>
          <w:tab/>
        </w:r>
        <w:r w:rsidR="0025267F">
          <w:rPr>
            <w:noProof/>
            <w:webHidden/>
          </w:rPr>
          <w:fldChar w:fldCharType="begin"/>
        </w:r>
        <w:r w:rsidR="007C65DB">
          <w:rPr>
            <w:noProof/>
            <w:webHidden/>
          </w:rPr>
          <w:instrText xml:space="preserve"> PAGEREF _Toc37163194 \h </w:instrText>
        </w:r>
        <w:r w:rsidR="0025267F">
          <w:rPr>
            <w:noProof/>
            <w:webHidden/>
          </w:rPr>
        </w:r>
        <w:r w:rsidR="0025267F">
          <w:rPr>
            <w:noProof/>
            <w:webHidden/>
          </w:rPr>
          <w:fldChar w:fldCharType="separate"/>
        </w:r>
        <w:r w:rsidR="00DD797B">
          <w:rPr>
            <w:noProof/>
            <w:webHidden/>
          </w:rPr>
          <w:t>107</w:t>
        </w:r>
        <w:r w:rsidR="0025267F">
          <w:rPr>
            <w:noProof/>
            <w:webHidden/>
          </w:rPr>
          <w:fldChar w:fldCharType="end"/>
        </w:r>
      </w:hyperlink>
    </w:p>
    <w:p w14:paraId="0867190F" w14:textId="0852E93E" w:rsidR="007C65DB" w:rsidRDefault="008C731B" w:rsidP="005A646C">
      <w:pPr>
        <w:pStyle w:val="Obsah1"/>
        <w:tabs>
          <w:tab w:val="right" w:leader="dot" w:pos="9062"/>
        </w:tabs>
        <w:rPr>
          <w:noProof/>
        </w:rPr>
      </w:pPr>
      <w:hyperlink w:anchor="_Toc37163195" w:history="1">
        <w:r w:rsidR="007C65DB" w:rsidRPr="00160EA2">
          <w:rPr>
            <w:rStyle w:val="Hypertextovprepojenie"/>
            <w:rFonts w:eastAsia="Arial Unicode MS"/>
            <w:noProof/>
          </w:rPr>
          <w:t>ZRKADLO</w:t>
        </w:r>
        <w:r w:rsidR="007C65DB">
          <w:rPr>
            <w:noProof/>
            <w:webHidden/>
          </w:rPr>
          <w:tab/>
        </w:r>
        <w:r w:rsidR="0025267F">
          <w:rPr>
            <w:noProof/>
            <w:webHidden/>
          </w:rPr>
          <w:fldChar w:fldCharType="begin"/>
        </w:r>
        <w:r w:rsidR="007C65DB">
          <w:rPr>
            <w:noProof/>
            <w:webHidden/>
          </w:rPr>
          <w:instrText xml:space="preserve"> PAGEREF _Toc37163195 \h </w:instrText>
        </w:r>
        <w:r w:rsidR="0025267F">
          <w:rPr>
            <w:noProof/>
            <w:webHidden/>
          </w:rPr>
        </w:r>
        <w:r w:rsidR="0025267F">
          <w:rPr>
            <w:noProof/>
            <w:webHidden/>
          </w:rPr>
          <w:fldChar w:fldCharType="separate"/>
        </w:r>
        <w:r w:rsidR="00DD797B">
          <w:rPr>
            <w:noProof/>
            <w:webHidden/>
          </w:rPr>
          <w:t>107</w:t>
        </w:r>
        <w:r w:rsidR="0025267F">
          <w:rPr>
            <w:noProof/>
            <w:webHidden/>
          </w:rPr>
          <w:fldChar w:fldCharType="end"/>
        </w:r>
      </w:hyperlink>
    </w:p>
    <w:p w14:paraId="7639017A" w14:textId="77777777" w:rsidR="007C65DB" w:rsidRDefault="0025267F" w:rsidP="00DA0DF9">
      <w:pPr>
        <w:spacing w:line="360" w:lineRule="auto"/>
      </w:pPr>
      <w:r>
        <w:rPr>
          <w:b/>
          <w:bCs/>
        </w:rPr>
        <w:fldChar w:fldCharType="end"/>
      </w:r>
    </w:p>
    <w:p w14:paraId="42A12C5C" w14:textId="77777777" w:rsidR="00871553" w:rsidRPr="009E2B8D" w:rsidRDefault="007C65DB" w:rsidP="00DA0DF9">
      <w:pPr>
        <w:pStyle w:val="Nadpis1"/>
        <w:spacing w:before="0" w:beforeAutospacing="0" w:after="0" w:afterAutospacing="0" w:line="360" w:lineRule="auto"/>
        <w:rPr>
          <w:rFonts w:eastAsia="Arial Unicode MS"/>
          <w:sz w:val="28"/>
          <w:szCs w:val="44"/>
        </w:rPr>
      </w:pPr>
      <w:bookmarkStart w:id="1" w:name="_Toc37163164"/>
      <w:r>
        <w:rPr>
          <w:rFonts w:eastAsia="Arial Unicode MS"/>
        </w:rPr>
        <w:br w:type="page"/>
      </w:r>
      <w:r w:rsidR="00871553" w:rsidRPr="009E2B8D">
        <w:rPr>
          <w:rFonts w:eastAsia="Arial Unicode MS"/>
          <w:sz w:val="28"/>
          <w:szCs w:val="44"/>
        </w:rPr>
        <w:lastRenderedPageBreak/>
        <w:t>2</w:t>
      </w:r>
      <w:r w:rsidR="00A04B3A" w:rsidRPr="009E2B8D">
        <w:rPr>
          <w:rFonts w:eastAsia="Arial Unicode MS"/>
          <w:sz w:val="28"/>
          <w:szCs w:val="44"/>
        </w:rPr>
        <w:t xml:space="preserve"> X </w:t>
      </w:r>
      <w:r w:rsidR="00871553" w:rsidRPr="009E2B8D">
        <w:rPr>
          <w:rFonts w:eastAsia="Arial Unicode MS"/>
          <w:sz w:val="28"/>
          <w:szCs w:val="44"/>
        </w:rPr>
        <w:t>2</w:t>
      </w:r>
      <w:bookmarkEnd w:id="1"/>
    </w:p>
    <w:p w14:paraId="3C2F99CB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 xml:space="preserve">Aká je vaša skúsenosť s aplikovaným divadlom? </w:t>
      </w:r>
      <w:r w:rsidRPr="009E2B8D">
        <w:rPr>
          <w:rFonts w:ascii="Arial" w:hAnsi="Arial" w:cs="Arial"/>
          <w:bCs/>
          <w:iCs/>
          <w:sz w:val="22"/>
          <w:szCs w:val="22"/>
        </w:rPr>
        <w:t>2018, roč. 12, č. 6, s. 92-93.</w:t>
      </w:r>
      <w:r w:rsidRPr="009E2B8D">
        <w:rPr>
          <w:rFonts w:ascii="Arial" w:hAnsi="Arial" w:cs="Arial"/>
          <w:bCs/>
          <w:iCs/>
          <w:sz w:val="22"/>
          <w:szCs w:val="22"/>
        </w:rPr>
        <w:br/>
        <w:t>od</w:t>
      </w:r>
      <w:r w:rsidRPr="009E2B8D">
        <w:rPr>
          <w:rFonts w:ascii="Arial" w:hAnsi="Arial" w:cs="Arial"/>
          <w:sz w:val="22"/>
          <w:szCs w:val="22"/>
        </w:rPr>
        <w:t>povedali: Darina Kárová, Júlia Rázusová, Miroslav Ballay, Omar Mirza</w:t>
      </w:r>
    </w:p>
    <w:p w14:paraId="092BC875" w14:textId="77777777" w:rsidR="00AE0B3D" w:rsidRPr="009E2B8D" w:rsidRDefault="00AE0B3D" w:rsidP="00DA0DF9">
      <w:pPr>
        <w:widowControl w:val="0"/>
        <w:tabs>
          <w:tab w:val="left" w:pos="142"/>
          <w:tab w:val="left" w:pos="8080"/>
          <w:tab w:val="left" w:pos="8789"/>
        </w:tabs>
        <w:overflowPunct w:val="0"/>
        <w:autoSpaceDE w:val="0"/>
        <w:autoSpaceDN w:val="0"/>
        <w:adjustRightInd w:val="0"/>
        <w:spacing w:line="360" w:lineRule="auto"/>
        <w:ind w:right="980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 xml:space="preserve">Aké divadlo by ste si priali v budúcom roku? </w:t>
      </w:r>
      <w:r w:rsidRPr="009E2B8D">
        <w:rPr>
          <w:rFonts w:ascii="Arial" w:hAnsi="Arial" w:cs="Arial"/>
          <w:sz w:val="22"/>
          <w:szCs w:val="22"/>
        </w:rPr>
        <w:t>2015, roč. 9, č. 1, s. 52-53.</w:t>
      </w:r>
      <w:r w:rsidRPr="009E2B8D">
        <w:rPr>
          <w:rFonts w:ascii="Arial" w:hAnsi="Arial" w:cs="Arial"/>
          <w:sz w:val="22"/>
          <w:szCs w:val="22"/>
        </w:rPr>
        <w:br/>
        <w:t>odpovedali: Maja hriešik, Soňa Šimková, Milan Zvada, Juraj Hubinák</w:t>
      </w:r>
    </w:p>
    <w:p w14:paraId="6FB5DD75" w14:textId="77777777" w:rsidR="00AE0B3D" w:rsidRPr="009E2B8D" w:rsidRDefault="00AE0B3D" w:rsidP="00DA0DF9">
      <w:pPr>
        <w:widowControl w:val="0"/>
        <w:tabs>
          <w:tab w:val="left" w:pos="142"/>
          <w:tab w:val="left" w:pos="8080"/>
          <w:tab w:val="left" w:pos="8789"/>
        </w:tabs>
        <w:autoSpaceDE w:val="0"/>
        <w:autoSpaceDN w:val="0"/>
        <w:adjustRightInd w:val="0"/>
        <w:spacing w:line="360" w:lineRule="auto"/>
        <w:ind w:right="980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 xml:space="preserve">Aké miesto má v súčasnom umení dialóg? </w:t>
      </w:r>
      <w:r w:rsidRPr="009E2B8D">
        <w:rPr>
          <w:rFonts w:ascii="Arial" w:hAnsi="Arial" w:cs="Arial"/>
          <w:sz w:val="22"/>
          <w:szCs w:val="22"/>
        </w:rPr>
        <w:t>2014, roč. 8, č. 5, s. 52-53.</w:t>
      </w:r>
      <w:r w:rsidRPr="009E2B8D">
        <w:rPr>
          <w:rFonts w:ascii="Arial" w:hAnsi="Arial" w:cs="Arial"/>
          <w:sz w:val="22"/>
          <w:szCs w:val="22"/>
        </w:rPr>
        <w:br/>
        <w:t>odpovedali: Zuzana Palenčíková, Michaela Zakuťanská, Martin Ciel, Laco Kerata</w:t>
      </w:r>
    </w:p>
    <w:p w14:paraId="2EFDD11C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i/>
          <w:sz w:val="22"/>
          <w:szCs w:val="22"/>
        </w:rPr>
        <w:t xml:space="preserve">Aké predsavzatie by si slovenskí divadelníci mali dať do roku 2013? </w:t>
      </w:r>
      <w:r w:rsidRPr="009E2B8D">
        <w:rPr>
          <w:rFonts w:ascii="Arial" w:hAnsi="Arial" w:cs="Arial"/>
          <w:sz w:val="22"/>
          <w:szCs w:val="22"/>
        </w:rPr>
        <w:t>2013, roč. 7, č. 1, s. 52-53.</w:t>
      </w:r>
      <w:r w:rsidRPr="009E2B8D">
        <w:rPr>
          <w:rFonts w:ascii="Arial" w:hAnsi="Arial" w:cs="Arial"/>
          <w:sz w:val="22"/>
          <w:szCs w:val="22"/>
        </w:rPr>
        <w:br/>
        <w:t>odpovedali: Ingrid Hrubaničová, Zora Jaurová, Pavel Graus, Silvester Lavrík</w:t>
      </w:r>
    </w:p>
    <w:p w14:paraId="5A4BDF89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i/>
          <w:sz w:val="22"/>
          <w:szCs w:val="22"/>
        </w:rPr>
        <w:t>Aké sú šance nového vedenia SND?</w:t>
      </w:r>
      <w:r w:rsidRPr="009E2B8D">
        <w:rPr>
          <w:rFonts w:ascii="Arial" w:eastAsia="Arial Unicode MS" w:hAnsi="Arial" w:cs="Arial"/>
          <w:sz w:val="22"/>
          <w:szCs w:val="22"/>
        </w:rPr>
        <w:t xml:space="preserve"> 2012, roč. 6, č. 7, s. 44-45.</w:t>
      </w:r>
      <w:r w:rsidRPr="009E2B8D">
        <w:rPr>
          <w:rFonts w:ascii="Arial" w:eastAsia="Arial Unicode MS" w:hAnsi="Arial" w:cs="Arial"/>
          <w:sz w:val="22"/>
          <w:szCs w:val="22"/>
        </w:rPr>
        <w:br/>
        <w:t>od</w:t>
      </w:r>
      <w:r w:rsidRPr="009E2B8D">
        <w:rPr>
          <w:rFonts w:ascii="Arial" w:hAnsi="Arial" w:cs="Arial"/>
          <w:sz w:val="22"/>
          <w:szCs w:val="22"/>
        </w:rPr>
        <w:t>povedali: Ingrid Hrubaničová, Zora Jaurová, Pavel Graus, Silvester Lavrík</w:t>
      </w:r>
    </w:p>
    <w:p w14:paraId="2BCB65BC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 xml:space="preserve">Ako by mala umelecká obec reagovať na bezprecedentnú situáciu pozastavenia dotácií pre Divadlo Štúdio tanca? </w:t>
      </w:r>
      <w:r w:rsidRPr="009E2B8D">
        <w:rPr>
          <w:rFonts w:ascii="Arial" w:hAnsi="Arial" w:cs="Arial"/>
          <w:sz w:val="22"/>
          <w:szCs w:val="22"/>
        </w:rPr>
        <w:t>2015, roč. 9, č. 7, s. 52-53.</w:t>
      </w:r>
      <w:r w:rsidRPr="009E2B8D">
        <w:rPr>
          <w:rFonts w:ascii="Arial" w:hAnsi="Arial" w:cs="Arial"/>
          <w:sz w:val="22"/>
          <w:szCs w:val="22"/>
        </w:rPr>
        <w:br/>
        <w:t>odpovedali: Petra Fornayová, Anna Grusková, Ján Šimko, Marek Adamov</w:t>
      </w:r>
    </w:p>
    <w:p w14:paraId="350AA468" w14:textId="77777777" w:rsidR="00AE0B3D" w:rsidRPr="009E2B8D" w:rsidRDefault="00AE0B3D" w:rsidP="00DA0DF9">
      <w:pPr>
        <w:widowControl w:val="0"/>
        <w:tabs>
          <w:tab w:val="left" w:pos="142"/>
          <w:tab w:val="left" w:pos="8080"/>
          <w:tab w:val="left" w:pos="8789"/>
        </w:tabs>
        <w:overflowPunct w:val="0"/>
        <w:autoSpaceDE w:val="0"/>
        <w:autoSpaceDN w:val="0"/>
        <w:adjustRightInd w:val="0"/>
        <w:spacing w:line="360" w:lineRule="auto"/>
        <w:ind w:right="980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 xml:space="preserve">Ako veľmi dôležitá je sloboda prejavu (v slovenskej kultúre)? </w:t>
      </w:r>
      <w:r w:rsidRPr="009E2B8D">
        <w:rPr>
          <w:rFonts w:ascii="Arial" w:hAnsi="Arial" w:cs="Arial"/>
          <w:sz w:val="22"/>
          <w:szCs w:val="22"/>
        </w:rPr>
        <w:t>2015, roč. 9, č. 2, s. 52-53</w:t>
      </w:r>
      <w:r w:rsidRPr="009E2B8D">
        <w:rPr>
          <w:rFonts w:ascii="Arial" w:hAnsi="Arial" w:cs="Arial"/>
          <w:sz w:val="22"/>
          <w:szCs w:val="22"/>
        </w:rPr>
        <w:br/>
        <w:t>odpovedali: Maja hriešik, Soňa Šimková, Milan Zvada, Juraj Hubinák</w:t>
      </w:r>
    </w:p>
    <w:p w14:paraId="7451EBB7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 xml:space="preserve">Ako vnímate aktuálne funkcie a problémy subvencovaných umeleckých inštitúcií na Slovensku? </w:t>
      </w:r>
      <w:r w:rsidRPr="009E2B8D">
        <w:rPr>
          <w:rFonts w:ascii="Arial" w:hAnsi="Arial" w:cs="Arial"/>
          <w:bCs/>
          <w:iCs/>
          <w:sz w:val="22"/>
          <w:szCs w:val="22"/>
        </w:rPr>
        <w:t>2019, roč. 13, č. 1, s. 54-55.</w:t>
      </w:r>
      <w:r w:rsidRPr="009E2B8D">
        <w:rPr>
          <w:rFonts w:ascii="Arial" w:hAnsi="Arial" w:cs="Arial"/>
          <w:bCs/>
          <w:iCs/>
          <w:sz w:val="22"/>
          <w:szCs w:val="22"/>
        </w:rPr>
        <w:br/>
        <w:t>od</w:t>
      </w:r>
      <w:r w:rsidRPr="009E2B8D">
        <w:rPr>
          <w:rFonts w:ascii="Arial" w:hAnsi="Arial" w:cs="Arial"/>
          <w:sz w:val="22"/>
          <w:szCs w:val="22"/>
        </w:rPr>
        <w:t>povedali: Michaela Mojžišová, Ivana Rumanová, Vladimír Predmerský, Rastislav Ballek</w:t>
      </w:r>
    </w:p>
    <w:p w14:paraId="05CCC5B1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 xml:space="preserve">Ako vnímate historickú a súčasnú úlohu hudby v divadle a/alebo v performatívnych umeniach všeobecne? </w:t>
      </w:r>
      <w:r w:rsidRPr="009E2B8D">
        <w:rPr>
          <w:rFonts w:ascii="Arial" w:hAnsi="Arial" w:cs="Arial"/>
          <w:bCs/>
          <w:iCs/>
          <w:sz w:val="22"/>
          <w:szCs w:val="22"/>
        </w:rPr>
        <w:t>2018, roč. 12, č. 7, s. 54-55.</w:t>
      </w:r>
      <w:r w:rsidRPr="009E2B8D">
        <w:rPr>
          <w:rFonts w:ascii="Arial" w:hAnsi="Arial" w:cs="Arial"/>
          <w:bCs/>
          <w:iCs/>
          <w:sz w:val="22"/>
          <w:szCs w:val="22"/>
        </w:rPr>
        <w:br/>
        <w:t>od</w:t>
      </w:r>
      <w:r w:rsidRPr="009E2B8D">
        <w:rPr>
          <w:rFonts w:ascii="Arial" w:hAnsi="Arial" w:cs="Arial"/>
          <w:sz w:val="22"/>
          <w:szCs w:val="22"/>
        </w:rPr>
        <w:t>povedali: Michaela Mojžišová, Ivana Rumanová, Vladimír Predmerský, Rastislav Ballek</w:t>
      </w:r>
    </w:p>
    <w:p w14:paraId="1BC8D4AB" w14:textId="77777777" w:rsidR="00AE0B3D" w:rsidRPr="009E2B8D" w:rsidRDefault="00AE0B3D" w:rsidP="00DA0DF9">
      <w:pPr>
        <w:widowControl w:val="0"/>
        <w:tabs>
          <w:tab w:val="left" w:pos="142"/>
        </w:tabs>
        <w:overflowPunct w:val="0"/>
        <w:autoSpaceDE w:val="0"/>
        <w:autoSpaceDN w:val="0"/>
        <w:adjustRightInd w:val="0"/>
        <w:spacing w:line="360" w:lineRule="auto"/>
        <w:ind w:right="9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i/>
          <w:sz w:val="22"/>
          <w:szCs w:val="22"/>
        </w:rPr>
        <w:t>Ako vnímate interaktivitu v divadle a v umení?</w:t>
      </w:r>
      <w:r w:rsidRPr="009E2B8D">
        <w:rPr>
          <w:rFonts w:ascii="Arial" w:hAnsi="Arial" w:cs="Arial"/>
          <w:sz w:val="22"/>
          <w:szCs w:val="22"/>
        </w:rPr>
        <w:t xml:space="preserve"> 2016, roč. 10, č. 8. s. 56 -57.</w:t>
      </w:r>
      <w:r w:rsidRPr="009E2B8D">
        <w:rPr>
          <w:rFonts w:ascii="Arial" w:hAnsi="Arial" w:cs="Arial"/>
          <w:sz w:val="22"/>
          <w:szCs w:val="22"/>
        </w:rPr>
        <w:br/>
        <w:t>odpovedali: Dária Fojtíková Fehérová, Zuzana Duchová, Marián Pecko, Fedor Blaščák</w:t>
      </w:r>
    </w:p>
    <w:p w14:paraId="029374E6" w14:textId="77777777" w:rsidR="00AE0B3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 xml:space="preserve">Ako vnímate kostým v súčasnom slovenskom divadle? </w:t>
      </w:r>
      <w:r w:rsidRPr="009E2B8D">
        <w:rPr>
          <w:rFonts w:ascii="Arial" w:hAnsi="Arial" w:cs="Arial"/>
          <w:bCs/>
          <w:iCs/>
          <w:sz w:val="22"/>
          <w:szCs w:val="22"/>
        </w:rPr>
        <w:t>2018, roč. 12, č. 4, s. 54-55.</w:t>
      </w:r>
      <w:r w:rsidRPr="009E2B8D">
        <w:rPr>
          <w:rFonts w:ascii="Arial" w:hAnsi="Arial" w:cs="Arial"/>
          <w:bCs/>
          <w:iCs/>
          <w:sz w:val="22"/>
          <w:szCs w:val="22"/>
        </w:rPr>
        <w:br/>
        <w:t>od</w:t>
      </w:r>
      <w:r w:rsidRPr="009E2B8D">
        <w:rPr>
          <w:rFonts w:ascii="Arial" w:hAnsi="Arial" w:cs="Arial"/>
          <w:sz w:val="22"/>
          <w:szCs w:val="22"/>
        </w:rPr>
        <w:t>povedali: Darina Kárová, Júlia Rázusová, Miroslav Ballay, Omar Mirza</w:t>
      </w:r>
    </w:p>
    <w:p w14:paraId="1BD89EC8" w14:textId="77777777" w:rsidR="00630926" w:rsidRPr="00630926" w:rsidRDefault="00630926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630926">
        <w:rPr>
          <w:rFonts w:ascii="Arial" w:hAnsi="Arial" w:cs="Arial"/>
          <w:b/>
          <w:bCs/>
          <w:i/>
          <w:iCs/>
          <w:sz w:val="22"/>
          <w:szCs w:val="22"/>
        </w:rPr>
        <w:t xml:space="preserve">Aké sú v dnešnom umení hranice pre nahotu prezentovanú vo verejnom priestore? </w:t>
      </w:r>
      <w:r w:rsidRPr="00630926">
        <w:rPr>
          <w:rFonts w:ascii="Arial" w:hAnsi="Arial" w:cs="Arial"/>
          <w:sz w:val="22"/>
          <w:szCs w:val="22"/>
        </w:rPr>
        <w:t xml:space="preserve">2017, roč. 11, č. 7, s. 54-55. </w:t>
      </w:r>
    </w:p>
    <w:p w14:paraId="301A0051" w14:textId="60502636" w:rsidR="00630926" w:rsidRPr="009E2B8D" w:rsidRDefault="00630926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630926">
        <w:rPr>
          <w:rFonts w:ascii="Arial" w:hAnsi="Arial" w:cs="Arial"/>
          <w:sz w:val="22"/>
          <w:szCs w:val="22"/>
        </w:rPr>
        <w:t>odpovedali: Darina Kárová, Júlia Rázusová, Miroslav Ballay, Omar Mirza</w:t>
      </w:r>
    </w:p>
    <w:p w14:paraId="6DF847AF" w14:textId="77777777" w:rsidR="00AE0B3D" w:rsidRPr="009E2B8D" w:rsidRDefault="00AE0B3D" w:rsidP="00DA0DF9">
      <w:pPr>
        <w:widowControl w:val="0"/>
        <w:tabs>
          <w:tab w:val="left" w:pos="142"/>
          <w:tab w:val="left" w:pos="8080"/>
          <w:tab w:val="left" w:pos="8789"/>
        </w:tabs>
        <w:autoSpaceDE w:val="0"/>
        <w:autoSpaceDN w:val="0"/>
        <w:adjustRightInd w:val="0"/>
        <w:spacing w:line="360" w:lineRule="auto"/>
        <w:ind w:right="980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 xml:space="preserve">Akú cenu majú pre tvorcov ceny od divadelných kritikov a publicistov? Nominácie často sprevádza kritika práve zo strany divadelníkov – má vôbec cenu ceny udeľovať? </w:t>
      </w:r>
      <w:r w:rsidRPr="009E2B8D">
        <w:rPr>
          <w:rFonts w:ascii="Arial" w:hAnsi="Arial" w:cs="Arial"/>
          <w:sz w:val="22"/>
          <w:szCs w:val="22"/>
        </w:rPr>
        <w:t>2015, roč. 9, č. 8, s. 52-53.</w:t>
      </w:r>
      <w:r w:rsidRPr="009E2B8D">
        <w:rPr>
          <w:rFonts w:ascii="Arial" w:hAnsi="Arial" w:cs="Arial"/>
          <w:sz w:val="22"/>
          <w:szCs w:val="22"/>
        </w:rPr>
        <w:br/>
        <w:t>odpovedali: Petra Fornayová, Anna Grusková, Ján Šimko, Michal Ditte</w:t>
      </w:r>
    </w:p>
    <w:p w14:paraId="68E30441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i/>
          <w:sz w:val="22"/>
          <w:szCs w:val="22"/>
        </w:rPr>
        <w:lastRenderedPageBreak/>
        <w:t xml:space="preserve">Akú funkciu majú dnes u nás autorské divadlo a kolektívna tvorba v porovnaní s minulosťou? </w:t>
      </w:r>
      <w:r w:rsidRPr="009E2B8D">
        <w:rPr>
          <w:rFonts w:ascii="Arial" w:hAnsi="Arial" w:cs="Arial"/>
          <w:sz w:val="22"/>
          <w:szCs w:val="22"/>
        </w:rPr>
        <w:t>2016, roč. 10, č. 3, s. 56-57.</w:t>
      </w:r>
      <w:r w:rsidRPr="009E2B8D">
        <w:rPr>
          <w:rFonts w:ascii="Arial" w:hAnsi="Arial" w:cs="Arial"/>
          <w:sz w:val="22"/>
          <w:szCs w:val="22"/>
        </w:rPr>
        <w:br/>
        <w:t>odpovedali: Petra Fornayová, Anna Grusková, Ján Šimko, Michal Ditte</w:t>
      </w:r>
    </w:p>
    <w:p w14:paraId="68270FF2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 xml:space="preserve">Aký význam majú medzinárodné koprodukcie pre národnú kultúru? </w:t>
      </w:r>
      <w:r w:rsidRPr="009E2B8D">
        <w:rPr>
          <w:rFonts w:ascii="Arial" w:hAnsi="Arial" w:cs="Arial"/>
          <w:bCs/>
          <w:iCs/>
          <w:sz w:val="22"/>
          <w:szCs w:val="22"/>
        </w:rPr>
        <w:t>2018, roč. 12, č. 3, s. 54-55.</w:t>
      </w:r>
      <w:r w:rsidRPr="009E2B8D">
        <w:rPr>
          <w:rFonts w:ascii="Arial" w:hAnsi="Arial" w:cs="Arial"/>
          <w:bCs/>
          <w:iCs/>
          <w:sz w:val="22"/>
          <w:szCs w:val="22"/>
        </w:rPr>
        <w:br/>
        <w:t>od</w:t>
      </w:r>
      <w:r w:rsidRPr="009E2B8D">
        <w:rPr>
          <w:rFonts w:ascii="Arial" w:hAnsi="Arial" w:cs="Arial"/>
          <w:sz w:val="22"/>
          <w:szCs w:val="22"/>
        </w:rPr>
        <w:t>povedali: Darina Kárová, Júlia Rázusová, Miroslav Ballay, Omar Mirza</w:t>
      </w:r>
    </w:p>
    <w:p w14:paraId="3D9BAB0E" w14:textId="77777777" w:rsidR="00AE0B3D" w:rsidRPr="009E2B8D" w:rsidRDefault="00AE0B3D" w:rsidP="00DA0DF9">
      <w:pPr>
        <w:widowControl w:val="0"/>
        <w:tabs>
          <w:tab w:val="left" w:pos="142"/>
          <w:tab w:val="left" w:pos="8080"/>
          <w:tab w:val="left" w:pos="8789"/>
        </w:tabs>
        <w:autoSpaceDE w:val="0"/>
        <w:autoSpaceDN w:val="0"/>
        <w:adjustRightInd w:val="0"/>
        <w:spacing w:line="360" w:lineRule="auto"/>
        <w:ind w:right="980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 xml:space="preserve">Akým spôsobom by sme si mali pripomínať naše historicky významné osobnosti? </w:t>
      </w:r>
      <w:r w:rsidRPr="009E2B8D">
        <w:rPr>
          <w:rFonts w:ascii="Arial" w:hAnsi="Arial" w:cs="Arial"/>
          <w:sz w:val="22"/>
          <w:szCs w:val="22"/>
        </w:rPr>
        <w:t>2015, roč. 9, č. 5, s. 56-57.</w:t>
      </w:r>
      <w:r w:rsidRPr="009E2B8D">
        <w:rPr>
          <w:rFonts w:ascii="Arial" w:hAnsi="Arial" w:cs="Arial"/>
          <w:sz w:val="22"/>
          <w:szCs w:val="22"/>
        </w:rPr>
        <w:br/>
        <w:t>odpovedali: Maja hriešik, Soňa Šimková, Milan Zvada, Juraj Hubinák</w:t>
      </w:r>
    </w:p>
    <w:p w14:paraId="17FE0065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sz w:val="22"/>
          <w:szCs w:val="22"/>
        </w:rPr>
        <w:t>č. 10, s. 52-53.</w:t>
      </w:r>
      <w:r w:rsidRPr="009E2B8D">
        <w:rPr>
          <w:rFonts w:ascii="Arial" w:hAnsi="Arial" w:cs="Arial"/>
          <w:sz w:val="22"/>
          <w:szCs w:val="22"/>
        </w:rPr>
        <w:br/>
        <w:t>odpovedali: Zuzana Palenčíková, Michaela Zakuťanská, Martin Ciel, Laco Kerata</w:t>
      </w:r>
    </w:p>
    <w:p w14:paraId="0661E109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i/>
          <w:sz w:val="22"/>
          <w:szCs w:val="22"/>
        </w:rPr>
        <w:t xml:space="preserve">Čo divadelníkov priťahuje na spojení s médiom filmu? </w:t>
      </w:r>
      <w:r w:rsidRPr="009E2B8D">
        <w:rPr>
          <w:rFonts w:ascii="Arial" w:hAnsi="Arial" w:cs="Arial"/>
          <w:sz w:val="22"/>
          <w:szCs w:val="22"/>
        </w:rPr>
        <w:t>2016, roč. 10, č. 6, s. 94-95.</w:t>
      </w:r>
      <w:r w:rsidRPr="009E2B8D">
        <w:rPr>
          <w:rFonts w:ascii="Arial" w:hAnsi="Arial" w:cs="Arial"/>
          <w:sz w:val="22"/>
          <w:szCs w:val="22"/>
        </w:rPr>
        <w:br/>
        <w:t>odpovedali: Petra Fornayová, Anna Grusková, Ján Šimko, Michal Ditte</w:t>
      </w:r>
    </w:p>
    <w:p w14:paraId="7402CE8A" w14:textId="77777777" w:rsidR="00AE0B3D" w:rsidRPr="009E2B8D" w:rsidRDefault="00AE0B3D" w:rsidP="00DA0DF9">
      <w:pPr>
        <w:widowControl w:val="0"/>
        <w:tabs>
          <w:tab w:val="left" w:pos="142"/>
          <w:tab w:val="left" w:pos="8080"/>
          <w:tab w:val="left" w:pos="8789"/>
        </w:tabs>
        <w:autoSpaceDE w:val="0"/>
        <w:autoSpaceDN w:val="0"/>
        <w:adjustRightInd w:val="0"/>
        <w:spacing w:line="360" w:lineRule="auto"/>
        <w:ind w:right="980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 xml:space="preserve">Čo dnes, po 95 rokoch, pre nás znamená Slovenské národné divadlo? Aké by malo byť v 21. storočí? </w:t>
      </w:r>
      <w:r w:rsidRPr="009E2B8D">
        <w:rPr>
          <w:rFonts w:ascii="Arial" w:hAnsi="Arial" w:cs="Arial"/>
          <w:sz w:val="22"/>
          <w:szCs w:val="22"/>
        </w:rPr>
        <w:t>2015, roč. 9, č. 4, s. 56-57.</w:t>
      </w:r>
      <w:r w:rsidRPr="009E2B8D">
        <w:rPr>
          <w:rFonts w:ascii="Arial" w:hAnsi="Arial" w:cs="Arial"/>
          <w:sz w:val="22"/>
          <w:szCs w:val="22"/>
        </w:rPr>
        <w:br/>
        <w:t>odpovedali: Maja hriešik, Soňa Šimková, Milan Zvada, Juraj Hubinák</w:t>
      </w:r>
    </w:p>
    <w:p w14:paraId="2ABA6DC9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i/>
          <w:sz w:val="22"/>
          <w:szCs w:val="22"/>
        </w:rPr>
        <w:t>Čo je pre vás najväčším ocenením?</w:t>
      </w:r>
      <w:r w:rsidRPr="009E2B8D">
        <w:rPr>
          <w:rFonts w:ascii="Arial" w:hAnsi="Arial" w:cs="Arial"/>
          <w:b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2013, roč. 7, č. 9, s. 52-53.</w:t>
      </w:r>
      <w:r w:rsidRPr="009E2B8D">
        <w:rPr>
          <w:rFonts w:ascii="Arial" w:hAnsi="Arial" w:cs="Arial"/>
          <w:sz w:val="22"/>
          <w:szCs w:val="22"/>
        </w:rPr>
        <w:br/>
        <w:t>odpovedali: Zuzana Palenčíková, Michaela Zakuťanská, Martin Ciel, Laco Kerata</w:t>
      </w:r>
    </w:p>
    <w:p w14:paraId="4D126FFE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 xml:space="preserve">Čo môže priniesť zobrazovanie minulosti v kontexte súčasnej spoločenskej situácie? </w:t>
      </w:r>
      <w:r w:rsidRPr="009E2B8D">
        <w:rPr>
          <w:rFonts w:ascii="Arial" w:hAnsi="Arial" w:cs="Arial"/>
          <w:bCs/>
          <w:iCs/>
          <w:sz w:val="22"/>
          <w:szCs w:val="22"/>
        </w:rPr>
        <w:t>2017, roč. 11, č. 2, s. 56-57.</w:t>
      </w:r>
      <w:r w:rsidRPr="009E2B8D">
        <w:rPr>
          <w:rFonts w:ascii="Arial" w:hAnsi="Arial" w:cs="Arial"/>
          <w:bCs/>
          <w:iCs/>
          <w:sz w:val="22"/>
          <w:szCs w:val="22"/>
        </w:rPr>
        <w:br/>
        <w:t>od</w:t>
      </w:r>
      <w:r w:rsidRPr="009E2B8D">
        <w:rPr>
          <w:rFonts w:ascii="Arial" w:hAnsi="Arial" w:cs="Arial"/>
          <w:sz w:val="22"/>
          <w:szCs w:val="22"/>
        </w:rPr>
        <w:t>povedali: Dária Fojtíková Fehérová, Zuzana Duchová, Marián Pecko, Fedor Blaščák</w:t>
      </w:r>
    </w:p>
    <w:p w14:paraId="575F310C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i/>
          <w:sz w:val="22"/>
          <w:szCs w:val="22"/>
        </w:rPr>
        <w:t>Čo najviac na Slovensku ohrozuje slobodu tvorby?</w:t>
      </w:r>
      <w:r w:rsidRPr="009E2B8D">
        <w:rPr>
          <w:rFonts w:ascii="Arial" w:hAnsi="Arial" w:cs="Arial"/>
          <w:sz w:val="22"/>
          <w:szCs w:val="22"/>
        </w:rPr>
        <w:t xml:space="preserve"> 2013, roč. 7, č. 5, s. 52-53.</w:t>
      </w:r>
      <w:r w:rsidRPr="009E2B8D">
        <w:rPr>
          <w:rFonts w:ascii="Arial" w:hAnsi="Arial" w:cs="Arial"/>
          <w:sz w:val="22"/>
          <w:szCs w:val="22"/>
        </w:rPr>
        <w:br/>
        <w:t>odpovedali: Ingrid Hrubaničová, Zora Jaurová, Pavel Graus, Silvester Lavrík</w:t>
      </w:r>
    </w:p>
    <w:p w14:paraId="79E98806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 xml:space="preserve">Čo považujete v umení za autentické? </w:t>
      </w:r>
      <w:r w:rsidRPr="009E2B8D">
        <w:rPr>
          <w:rFonts w:ascii="Arial" w:hAnsi="Arial" w:cs="Arial"/>
          <w:bCs/>
          <w:iCs/>
          <w:sz w:val="22"/>
          <w:szCs w:val="22"/>
        </w:rPr>
        <w:t>2017, roč. 11, č. 4, s. 56-57.</w:t>
      </w:r>
      <w:r w:rsidRPr="009E2B8D">
        <w:rPr>
          <w:rFonts w:ascii="Arial" w:hAnsi="Arial" w:cs="Arial"/>
          <w:bCs/>
          <w:iCs/>
          <w:sz w:val="22"/>
          <w:szCs w:val="22"/>
        </w:rPr>
        <w:br/>
        <w:t>od</w:t>
      </w:r>
      <w:r w:rsidRPr="009E2B8D">
        <w:rPr>
          <w:rFonts w:ascii="Arial" w:hAnsi="Arial" w:cs="Arial"/>
          <w:sz w:val="22"/>
          <w:szCs w:val="22"/>
        </w:rPr>
        <w:t>povedali: Dária Fojtíková Fehérová, Zuzana Duchová, Marián Pecko, Fedor Blaščák</w:t>
      </w:r>
    </w:p>
    <w:p w14:paraId="0F145940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 xml:space="preserve">Čo robí festival kvalitným? </w:t>
      </w:r>
      <w:r w:rsidRPr="009E2B8D">
        <w:rPr>
          <w:rFonts w:ascii="Arial" w:hAnsi="Arial" w:cs="Arial"/>
          <w:bCs/>
          <w:iCs/>
          <w:sz w:val="22"/>
          <w:szCs w:val="22"/>
        </w:rPr>
        <w:t>2018, roč. 12, č. 8, s. 54-55.</w:t>
      </w:r>
      <w:r w:rsidRPr="009E2B8D">
        <w:rPr>
          <w:rFonts w:ascii="Arial" w:hAnsi="Arial" w:cs="Arial"/>
          <w:bCs/>
          <w:iCs/>
          <w:sz w:val="22"/>
          <w:szCs w:val="22"/>
        </w:rPr>
        <w:br/>
        <w:t>od</w:t>
      </w:r>
      <w:r w:rsidRPr="009E2B8D">
        <w:rPr>
          <w:rFonts w:ascii="Arial" w:hAnsi="Arial" w:cs="Arial"/>
          <w:sz w:val="22"/>
          <w:szCs w:val="22"/>
        </w:rPr>
        <w:t>povedali: Michaela Mojžišová, Ivana Rumanová, Vladimír Predmerský, Rastislav Ballek</w:t>
      </w:r>
    </w:p>
    <w:p w14:paraId="1AB0A486" w14:textId="77777777" w:rsidR="00AE0B3D" w:rsidRDefault="00AE0B3D" w:rsidP="00DA0DF9">
      <w:pPr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i/>
          <w:sz w:val="22"/>
          <w:szCs w:val="22"/>
        </w:rPr>
        <w:t xml:space="preserve">Čo robí z mesta európske mesto kultúry? </w:t>
      </w:r>
      <w:r w:rsidRPr="009E2B8D">
        <w:rPr>
          <w:rFonts w:ascii="Arial" w:hAnsi="Arial" w:cs="Arial"/>
          <w:sz w:val="22"/>
          <w:szCs w:val="22"/>
        </w:rPr>
        <w:t>2013, roč. 7, č.2, s. 52-53.</w:t>
      </w:r>
      <w:r w:rsidRPr="009E2B8D">
        <w:rPr>
          <w:rFonts w:ascii="Arial" w:hAnsi="Arial" w:cs="Arial"/>
          <w:sz w:val="22"/>
          <w:szCs w:val="22"/>
        </w:rPr>
        <w:br/>
        <w:t>odpovedali: Ingrid Hrubaničová, Zora Jaurová, Pavel Graus, Silvester Lavrík</w:t>
      </w:r>
    </w:p>
    <w:p w14:paraId="07510563" w14:textId="77777777" w:rsidR="00630926" w:rsidRPr="00630926" w:rsidRDefault="00630926" w:rsidP="00DA0DF9">
      <w:pPr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630926">
        <w:rPr>
          <w:rFonts w:ascii="Arial" w:hAnsi="Arial" w:cs="Arial"/>
          <w:b/>
          <w:bCs/>
          <w:i/>
          <w:iCs/>
          <w:sz w:val="22"/>
          <w:szCs w:val="22"/>
        </w:rPr>
        <w:t xml:space="preserve">Čo sa očakáva od nových riaditeľov kultúrnych inštitúcií? </w:t>
      </w:r>
      <w:r w:rsidRPr="00630926">
        <w:rPr>
          <w:rFonts w:ascii="Arial" w:hAnsi="Arial" w:cs="Arial"/>
          <w:sz w:val="22"/>
          <w:szCs w:val="22"/>
        </w:rPr>
        <w:t xml:space="preserve">2017, roč. 11, č. 9, s. 54-55. </w:t>
      </w:r>
    </w:p>
    <w:p w14:paraId="033E2B4D" w14:textId="4A486528" w:rsidR="00630926" w:rsidRPr="009E2B8D" w:rsidRDefault="00630926" w:rsidP="00DA0DF9">
      <w:pPr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630926">
        <w:rPr>
          <w:rFonts w:ascii="Arial" w:hAnsi="Arial" w:cs="Arial"/>
          <w:sz w:val="22"/>
          <w:szCs w:val="22"/>
        </w:rPr>
        <w:t>odpovedali: Darina Kárová, Júlia Rázusová, Miroslav Ballay, Omar Mirza</w:t>
      </w:r>
    </w:p>
    <w:p w14:paraId="05A46BF8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 xml:space="preserve">Čo si myslíte o súčasnej tvorbe pre deti na Slovensku? </w:t>
      </w:r>
      <w:r w:rsidRPr="009E2B8D">
        <w:rPr>
          <w:rFonts w:ascii="Arial" w:hAnsi="Arial" w:cs="Arial"/>
          <w:bCs/>
          <w:iCs/>
          <w:sz w:val="22"/>
          <w:szCs w:val="22"/>
        </w:rPr>
        <w:t>2016, roč. 10, č. 7, s. 56-57.</w:t>
      </w:r>
      <w:r w:rsidRPr="009E2B8D">
        <w:rPr>
          <w:rFonts w:ascii="Arial" w:hAnsi="Arial" w:cs="Arial"/>
          <w:bCs/>
          <w:iCs/>
          <w:sz w:val="22"/>
          <w:szCs w:val="22"/>
        </w:rPr>
        <w:br/>
        <w:t>od</w:t>
      </w:r>
      <w:r w:rsidRPr="009E2B8D">
        <w:rPr>
          <w:rFonts w:ascii="Arial" w:hAnsi="Arial" w:cs="Arial"/>
          <w:sz w:val="22"/>
          <w:szCs w:val="22"/>
        </w:rPr>
        <w:t>povedali: Dária Fojtíková Fehérová, Zuzana Duchová, Marián Pecko, Fedor Blaščák</w:t>
      </w:r>
    </w:p>
    <w:p w14:paraId="0FCEC0EB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i/>
          <w:sz w:val="22"/>
          <w:szCs w:val="22"/>
        </w:rPr>
        <w:t>Čo si predstavujete pod spojením nová dráma?</w:t>
      </w:r>
      <w:r w:rsidRPr="009E2B8D">
        <w:rPr>
          <w:rFonts w:ascii="Arial" w:hAnsi="Arial" w:cs="Arial"/>
          <w:sz w:val="22"/>
          <w:szCs w:val="22"/>
        </w:rPr>
        <w:t xml:space="preserve"> 2013, roč. 7, č. 3, s. 52-53.</w:t>
      </w:r>
      <w:r w:rsidRPr="009E2B8D">
        <w:rPr>
          <w:rFonts w:ascii="Arial" w:hAnsi="Arial" w:cs="Arial"/>
          <w:sz w:val="22"/>
          <w:szCs w:val="22"/>
        </w:rPr>
        <w:br/>
        <w:t>odpovedali: Ingrid Hrubaničová, Zora Jaurová, Pavel Graus, Silvester Lavrík</w:t>
      </w:r>
    </w:p>
    <w:p w14:paraId="09CBB737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 xml:space="preserve">Čo z antiky pretrváva dodnes? </w:t>
      </w:r>
      <w:r w:rsidRPr="009E2B8D">
        <w:rPr>
          <w:rFonts w:ascii="Arial" w:hAnsi="Arial" w:cs="Arial"/>
          <w:bCs/>
          <w:iCs/>
          <w:sz w:val="22"/>
          <w:szCs w:val="22"/>
        </w:rPr>
        <w:t>2017, roč. 11, č. 6, s. 94-95.</w:t>
      </w:r>
      <w:r w:rsidRPr="009E2B8D">
        <w:rPr>
          <w:rFonts w:ascii="Arial" w:hAnsi="Arial" w:cs="Arial"/>
          <w:bCs/>
          <w:iCs/>
          <w:sz w:val="22"/>
          <w:szCs w:val="22"/>
        </w:rPr>
        <w:br/>
        <w:t>od</w:t>
      </w:r>
      <w:r w:rsidRPr="009E2B8D">
        <w:rPr>
          <w:rFonts w:ascii="Arial" w:hAnsi="Arial" w:cs="Arial"/>
          <w:sz w:val="22"/>
          <w:szCs w:val="22"/>
        </w:rPr>
        <w:t>povedali: Dária Fojtíková Fehérová, Zuzana Duchová, Marián Pecko, Fedor Blaščák</w:t>
      </w:r>
    </w:p>
    <w:p w14:paraId="6740632A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i/>
          <w:sz w:val="22"/>
          <w:szCs w:val="22"/>
        </w:rPr>
        <w:lastRenderedPageBreak/>
        <w:t xml:space="preserve">Čo z toho, čo sa v kultúre udialo v roku 2015, si budeme pamätať aj v budúcom roku? </w:t>
      </w:r>
      <w:r w:rsidRPr="009E2B8D">
        <w:rPr>
          <w:rFonts w:ascii="Arial" w:hAnsi="Arial" w:cs="Arial"/>
          <w:sz w:val="22"/>
          <w:szCs w:val="22"/>
        </w:rPr>
        <w:t>2016, roč. 10, č. 1, s. 56-57.</w:t>
      </w:r>
      <w:r w:rsidRPr="009E2B8D">
        <w:rPr>
          <w:rFonts w:ascii="Arial" w:hAnsi="Arial" w:cs="Arial"/>
          <w:sz w:val="22"/>
          <w:szCs w:val="22"/>
        </w:rPr>
        <w:br/>
        <w:t>odpovedali: Petra Fornayová, Anna Grusková, Ján Šimko, Michal Ditte</w:t>
      </w:r>
    </w:p>
    <w:p w14:paraId="2C292637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 xml:space="preserve">Čoho sa bojíte v divadle? </w:t>
      </w:r>
      <w:r w:rsidRPr="009E2B8D">
        <w:rPr>
          <w:rFonts w:ascii="Arial" w:hAnsi="Arial" w:cs="Arial"/>
          <w:bCs/>
          <w:iCs/>
          <w:sz w:val="22"/>
          <w:szCs w:val="22"/>
        </w:rPr>
        <w:t>2018, roč. 12, č. 5, s. 54-55.</w:t>
      </w:r>
      <w:r w:rsidRPr="009E2B8D">
        <w:rPr>
          <w:rFonts w:ascii="Arial" w:hAnsi="Arial" w:cs="Arial"/>
          <w:bCs/>
          <w:iCs/>
          <w:sz w:val="22"/>
          <w:szCs w:val="22"/>
        </w:rPr>
        <w:br/>
        <w:t>od</w:t>
      </w:r>
      <w:r w:rsidRPr="009E2B8D">
        <w:rPr>
          <w:rFonts w:ascii="Arial" w:hAnsi="Arial" w:cs="Arial"/>
          <w:sz w:val="22"/>
          <w:szCs w:val="22"/>
        </w:rPr>
        <w:t>povedali: Darina Kárová, Júlia Rázusová, Miroslav Ballay, Omar Mirza</w:t>
      </w:r>
    </w:p>
    <w:p w14:paraId="41ABCB4C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i/>
          <w:sz w:val="22"/>
          <w:szCs w:val="22"/>
        </w:rPr>
        <w:t>Darí sa nášmu divadlu očisťovať od minulosti?</w:t>
      </w:r>
      <w:r w:rsidRPr="009E2B8D">
        <w:rPr>
          <w:rFonts w:ascii="Arial" w:hAnsi="Arial" w:cs="Arial"/>
          <w:b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2013, roč. 7, č. 8, s. 52-53.</w:t>
      </w:r>
      <w:r w:rsidRPr="009E2B8D">
        <w:rPr>
          <w:rFonts w:ascii="Arial" w:hAnsi="Arial" w:cs="Arial"/>
          <w:sz w:val="22"/>
          <w:szCs w:val="22"/>
        </w:rPr>
        <w:br/>
        <w:t>odpovedali: Zuzana Palenčíková, Michaela Zakuťanská, Martin Ciel, Laco Kerata</w:t>
      </w:r>
    </w:p>
    <w:p w14:paraId="76A2E8BD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 xml:space="preserve">Do akej miery môže mať zobrazovanie queer tematiky v umení aj všeobecnejší dosah na vnímanie tejto problematiky v spoločnosti? </w:t>
      </w:r>
      <w:r w:rsidRPr="009E2B8D">
        <w:rPr>
          <w:rFonts w:ascii="Arial" w:hAnsi="Arial" w:cs="Arial"/>
          <w:bCs/>
          <w:iCs/>
          <w:sz w:val="22"/>
          <w:szCs w:val="22"/>
        </w:rPr>
        <w:t>2018, roč. 12, č. 1, s. 54-55.</w:t>
      </w:r>
      <w:r w:rsidRPr="009E2B8D">
        <w:rPr>
          <w:rFonts w:ascii="Arial" w:hAnsi="Arial" w:cs="Arial"/>
          <w:bCs/>
          <w:iCs/>
          <w:sz w:val="22"/>
          <w:szCs w:val="22"/>
        </w:rPr>
        <w:br/>
        <w:t>od</w:t>
      </w:r>
      <w:r w:rsidRPr="009E2B8D">
        <w:rPr>
          <w:rFonts w:ascii="Arial" w:hAnsi="Arial" w:cs="Arial"/>
          <w:sz w:val="22"/>
          <w:szCs w:val="22"/>
        </w:rPr>
        <w:t>povedali: Darina Kárová, Júlia Rázusová, Miroslav Ballay, Omar Mirza</w:t>
      </w:r>
    </w:p>
    <w:p w14:paraId="62C79B76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 xml:space="preserve">Do akej miery vnímate svetlo ako súčasť umeleckého diela? Ako sa vaše vnímanie svetla rokmi a vývojom súčasného divadla a umenia menilo? </w:t>
      </w:r>
      <w:r w:rsidRPr="009E2B8D">
        <w:rPr>
          <w:rFonts w:ascii="Arial" w:hAnsi="Arial" w:cs="Arial"/>
          <w:bCs/>
          <w:iCs/>
          <w:sz w:val="22"/>
          <w:szCs w:val="22"/>
        </w:rPr>
        <w:t>2018, roč. 12, č. 2, s. 54-55.</w:t>
      </w:r>
      <w:r w:rsidRPr="009E2B8D">
        <w:rPr>
          <w:rFonts w:ascii="Arial" w:hAnsi="Arial" w:cs="Arial"/>
          <w:bCs/>
          <w:iCs/>
          <w:sz w:val="22"/>
          <w:szCs w:val="22"/>
        </w:rPr>
        <w:br/>
        <w:t>od</w:t>
      </w:r>
      <w:r w:rsidRPr="009E2B8D">
        <w:rPr>
          <w:rFonts w:ascii="Arial" w:hAnsi="Arial" w:cs="Arial"/>
          <w:sz w:val="22"/>
          <w:szCs w:val="22"/>
        </w:rPr>
        <w:t>povedali: Darina Kárová, Júlia Rázusová, Miroslav Ballay, Omar Mirza</w:t>
      </w:r>
    </w:p>
    <w:p w14:paraId="1EA3E100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i/>
          <w:sz w:val="22"/>
          <w:szCs w:val="22"/>
          <w:lang w:val="sk-SK"/>
        </w:rPr>
        <w:t>Dokáže si kultúra na seba zarobiť?</w:t>
      </w:r>
      <w:r w:rsidRPr="009E2B8D">
        <w:rPr>
          <w:rFonts w:ascii="Arial" w:eastAsia="Arial Unicode MS" w:hAnsi="Arial" w:cs="Arial"/>
          <w:sz w:val="22"/>
          <w:szCs w:val="22"/>
          <w:lang w:val="sk-SK"/>
        </w:rPr>
        <w:t xml:space="preserve"> 2012, roč. 6, č. 9, s. 44-45.</w:t>
      </w:r>
      <w:r w:rsidRPr="009E2B8D">
        <w:rPr>
          <w:rFonts w:ascii="Arial" w:eastAsia="Arial Unicode MS" w:hAnsi="Arial" w:cs="Arial"/>
          <w:sz w:val="22"/>
          <w:szCs w:val="22"/>
          <w:lang w:val="sk-SK"/>
        </w:rPr>
        <w:br/>
        <w:t xml:space="preserve">odpovedali: </w:t>
      </w:r>
      <w:r w:rsidRPr="009E2B8D">
        <w:rPr>
          <w:rFonts w:ascii="Arial" w:hAnsi="Arial" w:cs="Arial"/>
          <w:sz w:val="22"/>
          <w:szCs w:val="22"/>
        </w:rPr>
        <w:t>Ingrid Hrubaničová, Zora Jaurová, Pavel Graus, Silvester Lavrík</w:t>
      </w:r>
    </w:p>
    <w:p w14:paraId="0FFB7C65" w14:textId="77777777" w:rsidR="00AE0B3D" w:rsidRPr="009E2B8D" w:rsidRDefault="00AE0B3D" w:rsidP="00DA0DF9">
      <w:pPr>
        <w:widowControl w:val="0"/>
        <w:tabs>
          <w:tab w:val="left" w:pos="142"/>
          <w:tab w:val="left" w:pos="8080"/>
          <w:tab w:val="left" w:pos="8789"/>
        </w:tabs>
        <w:autoSpaceDE w:val="0"/>
        <w:autoSpaceDN w:val="0"/>
        <w:adjustRightInd w:val="0"/>
        <w:spacing w:line="360" w:lineRule="auto"/>
        <w:ind w:right="980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Dokážu divadelno-vzdelávacie aktivity zamerané na spoločenské otázky stimulovať kritické myslenie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 xml:space="preserve">mladého človeka? </w:t>
      </w:r>
      <w:r w:rsidRPr="009E2B8D">
        <w:rPr>
          <w:rFonts w:ascii="Arial" w:hAnsi="Arial" w:cs="Arial"/>
          <w:sz w:val="22"/>
          <w:szCs w:val="22"/>
        </w:rPr>
        <w:t>2015, roč. 9, č. 9, s. 52-53.</w:t>
      </w:r>
      <w:r w:rsidRPr="009E2B8D">
        <w:rPr>
          <w:rFonts w:ascii="Arial" w:hAnsi="Arial" w:cs="Arial"/>
          <w:sz w:val="22"/>
          <w:szCs w:val="22"/>
        </w:rPr>
        <w:br/>
        <w:t>odpovedali: Petra Fornayová, Anna Grusková, Ján Šimko, Michal Ditte</w:t>
      </w:r>
    </w:p>
    <w:p w14:paraId="3DDFD56E" w14:textId="77777777" w:rsidR="00AE0B3D" w:rsidRDefault="00AE0B3D" w:rsidP="00DA0DF9">
      <w:pPr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i/>
          <w:sz w:val="22"/>
          <w:szCs w:val="22"/>
        </w:rPr>
        <w:t>Existuje v súčasnosti relevantná kritická reflexia divadla?</w:t>
      </w:r>
      <w:r w:rsidRPr="009E2B8D">
        <w:rPr>
          <w:rFonts w:ascii="Arial" w:hAnsi="Arial" w:cs="Arial"/>
          <w:sz w:val="22"/>
          <w:szCs w:val="22"/>
        </w:rPr>
        <w:t xml:space="preserve"> 2013, roč. 7, č. 6, s. 88-89.</w:t>
      </w:r>
      <w:r w:rsidRPr="009E2B8D">
        <w:rPr>
          <w:rFonts w:ascii="Arial" w:hAnsi="Arial" w:cs="Arial"/>
          <w:sz w:val="22"/>
          <w:szCs w:val="22"/>
        </w:rPr>
        <w:br/>
        <w:t>odpovedali: Ingrid Hrubaničová, Zora Jaurová, Pavel Graus, Silvester Lavrík</w:t>
      </w:r>
    </w:p>
    <w:p w14:paraId="22363799" w14:textId="77777777" w:rsidR="00630926" w:rsidRPr="00630926" w:rsidRDefault="00630926" w:rsidP="00DA0DF9">
      <w:pPr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630926">
        <w:rPr>
          <w:rFonts w:ascii="Arial" w:hAnsi="Arial" w:cs="Arial"/>
          <w:b/>
          <w:bCs/>
          <w:i/>
          <w:iCs/>
          <w:sz w:val="22"/>
          <w:szCs w:val="22"/>
        </w:rPr>
        <w:t xml:space="preserve">Festivaly v súčasnosti čoraz častejšie využívajú rôzne leitmotív, ktoré sa venujú aktuálnym spoločenským témam. Je pre vás takéto definovanie dôležité? </w:t>
      </w:r>
      <w:r w:rsidRPr="00630926">
        <w:rPr>
          <w:rFonts w:ascii="Arial" w:hAnsi="Arial" w:cs="Arial"/>
          <w:sz w:val="22"/>
          <w:szCs w:val="22"/>
        </w:rPr>
        <w:t xml:space="preserve">2017, roč. 11, č. 8, s. 54-55. </w:t>
      </w:r>
    </w:p>
    <w:p w14:paraId="5FB00B63" w14:textId="14FF9FCF" w:rsidR="00630926" w:rsidRPr="009E2B8D" w:rsidRDefault="00630926" w:rsidP="00DA0DF9">
      <w:pPr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630926">
        <w:rPr>
          <w:rFonts w:ascii="Arial" w:hAnsi="Arial" w:cs="Arial"/>
          <w:sz w:val="22"/>
          <w:szCs w:val="22"/>
        </w:rPr>
        <w:t>odpovedali: Darina Kárová, Júlia Rázusová, Miroslav Ballay, Omar Mirza</w:t>
      </w:r>
    </w:p>
    <w:p w14:paraId="4F0BB347" w14:textId="03A17A81" w:rsidR="00AE0B3D" w:rsidRDefault="00AE0B3D" w:rsidP="00DA0DF9">
      <w:pPr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i/>
          <w:sz w:val="22"/>
          <w:szCs w:val="22"/>
        </w:rPr>
        <w:t>Je fenomén dramatizácií slávnych próz adekvátnou náhradou za nedostatok pôvodných drám?</w:t>
      </w:r>
      <w:r w:rsidRPr="009E2B8D">
        <w:rPr>
          <w:rFonts w:ascii="Arial" w:hAnsi="Arial" w:cs="Arial"/>
          <w:i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 xml:space="preserve">2013, roč. 7, </w:t>
      </w:r>
      <w:r w:rsidR="0076500E">
        <w:rPr>
          <w:rFonts w:ascii="Arial" w:hAnsi="Arial" w:cs="Arial"/>
          <w:sz w:val="22"/>
          <w:szCs w:val="22"/>
        </w:rPr>
        <w:t xml:space="preserve">č. 10, </w:t>
      </w:r>
      <w:r w:rsidR="0076500E" w:rsidRPr="00630926">
        <w:rPr>
          <w:rFonts w:ascii="Arial" w:hAnsi="Arial" w:cs="Arial"/>
          <w:sz w:val="22"/>
          <w:szCs w:val="22"/>
        </w:rPr>
        <w:t>s. 54-55.</w:t>
      </w:r>
    </w:p>
    <w:p w14:paraId="0EE98E3A" w14:textId="67E2F480" w:rsidR="00AE0B3D" w:rsidRPr="009E2B8D" w:rsidRDefault="0076500E" w:rsidP="00DA0DF9">
      <w:pPr>
        <w:widowControl w:val="0"/>
        <w:tabs>
          <w:tab w:val="left" w:pos="142"/>
        </w:tabs>
        <w:overflowPunct w:val="0"/>
        <w:autoSpaceDE w:val="0"/>
        <w:autoSpaceDN w:val="0"/>
        <w:adjustRightInd w:val="0"/>
        <w:spacing w:line="360" w:lineRule="auto"/>
        <w:ind w:right="980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sz w:val="22"/>
          <w:szCs w:val="22"/>
        </w:rPr>
        <w:t>odpovedali: Zuzana Palenčíková, Michaela Zakuťanská, Martin Ciel, Laco Kerata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 xml:space="preserve"> </w:t>
      </w:r>
      <w:r w:rsidR="00AE0B3D" w:rsidRPr="009E2B8D">
        <w:rPr>
          <w:rFonts w:ascii="Arial" w:hAnsi="Arial" w:cs="Arial"/>
          <w:b/>
          <w:bCs/>
          <w:i/>
          <w:iCs/>
          <w:sz w:val="22"/>
          <w:szCs w:val="22"/>
        </w:rPr>
        <w:t xml:space="preserve">Je súčasné slovenské divadlo konkurencieschopné v medzinárodnom kontexte? </w:t>
      </w:r>
      <w:r w:rsidR="00AE0B3D" w:rsidRPr="009E2B8D">
        <w:rPr>
          <w:rFonts w:ascii="Arial" w:hAnsi="Arial" w:cs="Arial"/>
          <w:sz w:val="22"/>
          <w:szCs w:val="22"/>
        </w:rPr>
        <w:t>2014, roč. 8, č. 2, s. 52-53.</w:t>
      </w:r>
      <w:r w:rsidR="00AE0B3D" w:rsidRPr="009E2B8D">
        <w:rPr>
          <w:rFonts w:ascii="Arial" w:hAnsi="Arial" w:cs="Arial"/>
          <w:sz w:val="22"/>
          <w:szCs w:val="22"/>
        </w:rPr>
        <w:br/>
        <w:t>odpovedali: Zuzana Palenčíková, Michaela Zakuťanská, Martin Ciel, Laco Kerata</w:t>
      </w:r>
    </w:p>
    <w:p w14:paraId="3101FBF9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i/>
          <w:sz w:val="22"/>
          <w:szCs w:val="22"/>
        </w:rPr>
        <w:t xml:space="preserve">Kde na Slovensku možno nájsť akčné umenie? </w:t>
      </w:r>
      <w:r w:rsidRPr="009E2B8D">
        <w:rPr>
          <w:rFonts w:ascii="Arial" w:hAnsi="Arial" w:cs="Arial"/>
          <w:sz w:val="22"/>
          <w:szCs w:val="22"/>
        </w:rPr>
        <w:t>2016, roč. 10, č. 4, s. 56-57.</w:t>
      </w:r>
      <w:r w:rsidRPr="009E2B8D">
        <w:rPr>
          <w:rFonts w:ascii="Arial" w:hAnsi="Arial" w:cs="Arial"/>
          <w:sz w:val="22"/>
          <w:szCs w:val="22"/>
        </w:rPr>
        <w:br/>
        <w:t>odpovedali: Petra Fornayová, Anna Grusková, Ján Šimko, Michal Ditte</w:t>
      </w:r>
    </w:p>
    <w:p w14:paraId="342C3C13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i/>
          <w:sz w:val="22"/>
          <w:szCs w:val="22"/>
        </w:rPr>
        <w:t>Kde vidíte hranice novej drámy?</w:t>
      </w:r>
      <w:r w:rsidRPr="009E2B8D">
        <w:rPr>
          <w:rFonts w:ascii="Arial" w:hAnsi="Arial" w:cs="Arial"/>
          <w:b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2017, roč. 11, č. 5, s. 56-57.</w:t>
      </w:r>
      <w:r w:rsidRPr="009E2B8D">
        <w:rPr>
          <w:rFonts w:ascii="Arial" w:hAnsi="Arial" w:cs="Arial"/>
          <w:sz w:val="22"/>
          <w:szCs w:val="22"/>
        </w:rPr>
        <w:br/>
        <w:t>odpovedali: Dária Fojtíková Fehérová, Zuzana Duchová, Marián Pecko, Fedor Blaščák</w:t>
      </w:r>
    </w:p>
    <w:p w14:paraId="20097CB8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 xml:space="preserve">Koľko umelcom treba peňazí, aby boli spokojní? </w:t>
      </w:r>
      <w:r w:rsidRPr="009E2B8D">
        <w:rPr>
          <w:rFonts w:ascii="Arial" w:hAnsi="Arial" w:cs="Arial"/>
          <w:bCs/>
          <w:iCs/>
          <w:sz w:val="22"/>
          <w:szCs w:val="22"/>
        </w:rPr>
        <w:t>2018, roč. 12, č. 9, s. 54-55.</w:t>
      </w:r>
      <w:r w:rsidRPr="009E2B8D">
        <w:rPr>
          <w:rFonts w:ascii="Arial" w:hAnsi="Arial" w:cs="Arial"/>
          <w:bCs/>
          <w:iCs/>
          <w:sz w:val="22"/>
          <w:szCs w:val="22"/>
        </w:rPr>
        <w:br/>
        <w:t>od</w:t>
      </w:r>
      <w:r w:rsidRPr="009E2B8D">
        <w:rPr>
          <w:rFonts w:ascii="Arial" w:hAnsi="Arial" w:cs="Arial"/>
          <w:sz w:val="22"/>
          <w:szCs w:val="22"/>
        </w:rPr>
        <w:t>povedali: Michaela Mojžišová, Ivana Rumanová, Vladimír Predmerský, Rastislav Ballek</w:t>
      </w:r>
    </w:p>
    <w:p w14:paraId="27027430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i/>
          <w:iCs/>
          <w:sz w:val="22"/>
          <w:szCs w:val="22"/>
        </w:rPr>
        <w:lastRenderedPageBreak/>
        <w:t xml:space="preserve">Ktorá z kultúrnych udalostí pripomínajúcich „osmičkové“ výročia mala ambíciu prekročiť rámec povinnej spomienkovej jazdy? </w:t>
      </w:r>
      <w:r w:rsidRPr="009E2B8D">
        <w:rPr>
          <w:rFonts w:ascii="Arial" w:hAnsi="Arial" w:cs="Arial"/>
          <w:bCs/>
          <w:iCs/>
          <w:sz w:val="22"/>
          <w:szCs w:val="22"/>
        </w:rPr>
        <w:t>2018, roč. 12, č. 10, s. 54-55.</w:t>
      </w:r>
      <w:r w:rsidRPr="009E2B8D">
        <w:rPr>
          <w:rFonts w:ascii="Arial" w:hAnsi="Arial" w:cs="Arial"/>
          <w:bCs/>
          <w:iCs/>
          <w:sz w:val="22"/>
          <w:szCs w:val="22"/>
        </w:rPr>
        <w:br/>
        <w:t>od</w:t>
      </w:r>
      <w:r w:rsidRPr="009E2B8D">
        <w:rPr>
          <w:rFonts w:ascii="Arial" w:hAnsi="Arial" w:cs="Arial"/>
          <w:sz w:val="22"/>
          <w:szCs w:val="22"/>
        </w:rPr>
        <w:t>povedali: Michaela Mojžišová, Ivana Rumanová, Vladimír Predmerský, Rastislav Ballek</w:t>
      </w:r>
    </w:p>
    <w:p w14:paraId="24302B02" w14:textId="77777777" w:rsidR="00AE0B3D" w:rsidRPr="009E2B8D" w:rsidRDefault="00AE0B3D" w:rsidP="00DA0DF9">
      <w:pPr>
        <w:widowControl w:val="0"/>
        <w:tabs>
          <w:tab w:val="left" w:pos="142"/>
          <w:tab w:val="left" w:pos="8080"/>
          <w:tab w:val="left" w:pos="8789"/>
        </w:tabs>
        <w:overflowPunct w:val="0"/>
        <w:autoSpaceDE w:val="0"/>
        <w:autoSpaceDN w:val="0"/>
        <w:adjustRightInd w:val="0"/>
        <w:spacing w:line="360" w:lineRule="auto"/>
        <w:ind w:right="980"/>
        <w:rPr>
          <w:rFonts w:ascii="Arial" w:hAnsi="Arial" w:cs="Arial"/>
          <w:b/>
          <w:bCs/>
          <w:i/>
          <w:iCs/>
          <w:sz w:val="22"/>
          <w:szCs w:val="22"/>
        </w:rPr>
      </w:pP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 xml:space="preserve">Ktorá zo súčasných tém vám chýba v slovenskom divadle? </w:t>
      </w:r>
      <w:r w:rsidRPr="009E2B8D">
        <w:rPr>
          <w:rFonts w:ascii="Arial" w:hAnsi="Arial" w:cs="Arial"/>
          <w:sz w:val="22"/>
          <w:szCs w:val="22"/>
        </w:rPr>
        <w:t>2014, roč. 8, č. 4, s. 52-53.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br/>
      </w:r>
      <w:r w:rsidRPr="009E2B8D">
        <w:rPr>
          <w:rFonts w:ascii="Arial" w:hAnsi="Arial" w:cs="Arial"/>
          <w:sz w:val="22"/>
          <w:szCs w:val="22"/>
        </w:rPr>
        <w:t>odpovedali: Zuzana Palenčíková, Michaela Zakuťanská, Martin Ciel, Laco Kerata</w:t>
      </w:r>
    </w:p>
    <w:p w14:paraId="66EEAFD6" w14:textId="77777777" w:rsidR="00AE0B3D" w:rsidRPr="009E2B8D" w:rsidRDefault="00AE0B3D" w:rsidP="00DA0DF9">
      <w:pPr>
        <w:widowControl w:val="0"/>
        <w:tabs>
          <w:tab w:val="left" w:pos="142"/>
          <w:tab w:val="left" w:pos="8080"/>
          <w:tab w:val="left" w:pos="8789"/>
        </w:tabs>
        <w:overflowPunct w:val="0"/>
        <w:autoSpaceDE w:val="0"/>
        <w:autoSpaceDN w:val="0"/>
        <w:adjustRightInd w:val="0"/>
        <w:spacing w:line="360" w:lineRule="auto"/>
        <w:ind w:right="980"/>
        <w:rPr>
          <w:rFonts w:ascii="Arial" w:hAnsi="Arial" w:cs="Arial"/>
          <w:b/>
          <w:bCs/>
          <w:i/>
          <w:iCs/>
          <w:sz w:val="22"/>
          <w:szCs w:val="22"/>
        </w:rPr>
      </w:pP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 xml:space="preserve">Ktorú udalosť minulého roku v divadle považujete za významnú? </w:t>
      </w:r>
      <w:r w:rsidRPr="009E2B8D">
        <w:rPr>
          <w:rFonts w:ascii="Arial" w:hAnsi="Arial" w:cs="Arial"/>
          <w:sz w:val="22"/>
          <w:szCs w:val="22"/>
        </w:rPr>
        <w:t>2014, roč. 8, č. 1, s. 52-53.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br/>
      </w:r>
      <w:r w:rsidRPr="009E2B8D">
        <w:rPr>
          <w:rFonts w:ascii="Arial" w:hAnsi="Arial" w:cs="Arial"/>
          <w:sz w:val="22"/>
          <w:szCs w:val="22"/>
        </w:rPr>
        <w:t>odpovedali: Zuzana Palenčíková, Michaela Zakuťanská, Martin Ciel, Laco Kerata</w:t>
      </w:r>
    </w:p>
    <w:p w14:paraId="6DDC82DA" w14:textId="77777777" w:rsidR="00AE0B3D" w:rsidRPr="009E2B8D" w:rsidRDefault="00AE0B3D" w:rsidP="00DA0DF9">
      <w:pPr>
        <w:widowControl w:val="0"/>
        <w:tabs>
          <w:tab w:val="left" w:pos="142"/>
          <w:tab w:val="left" w:pos="8080"/>
          <w:tab w:val="left" w:pos="8789"/>
        </w:tabs>
        <w:overflowPunct w:val="0"/>
        <w:autoSpaceDE w:val="0"/>
        <w:autoSpaceDN w:val="0"/>
        <w:adjustRightInd w:val="0"/>
        <w:spacing w:line="360" w:lineRule="auto"/>
        <w:ind w:right="980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 xml:space="preserve">Má (mať) dedina ešte miesto na slovenských javiskách? </w:t>
      </w:r>
      <w:r w:rsidRPr="009E2B8D">
        <w:rPr>
          <w:rFonts w:ascii="Arial" w:hAnsi="Arial" w:cs="Arial"/>
          <w:sz w:val="22"/>
          <w:szCs w:val="22"/>
        </w:rPr>
        <w:t>2014, roč. 8, č. 7, s. 52-53.</w:t>
      </w:r>
      <w:r w:rsidRPr="009E2B8D">
        <w:rPr>
          <w:rFonts w:ascii="Arial" w:hAnsi="Arial" w:cs="Arial"/>
          <w:sz w:val="22"/>
          <w:szCs w:val="22"/>
        </w:rPr>
        <w:br/>
        <w:t>odpovedali: Maja Hriešik, Soňa Šimková, Milan Zvada, Juraj Hubinák</w:t>
      </w:r>
    </w:p>
    <w:p w14:paraId="3F94C46E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i/>
          <w:sz w:val="22"/>
          <w:szCs w:val="22"/>
        </w:rPr>
        <w:t>Má štát iniciovať vznik nových divadelných priestorov?</w:t>
      </w:r>
      <w:r w:rsidRPr="009E2B8D">
        <w:rPr>
          <w:rFonts w:ascii="Arial" w:hAnsi="Arial" w:cs="Arial"/>
          <w:i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2013, roč. 7, č. 7, s. 52-53.</w:t>
      </w:r>
      <w:r w:rsidRPr="009E2B8D">
        <w:rPr>
          <w:rFonts w:ascii="Arial" w:hAnsi="Arial" w:cs="Arial"/>
          <w:sz w:val="22"/>
          <w:szCs w:val="22"/>
        </w:rPr>
        <w:br/>
        <w:t>odpovedali: Zuzana Palenčíková, Michaela Zakuťanská, Martin Ciel, Laco Kerata</w:t>
      </w:r>
    </w:p>
    <w:p w14:paraId="494084B4" w14:textId="77777777" w:rsidR="00AE0B3D" w:rsidRPr="009E2B8D" w:rsidRDefault="00AE0B3D" w:rsidP="00DA0DF9">
      <w:pPr>
        <w:widowControl w:val="0"/>
        <w:tabs>
          <w:tab w:val="left" w:pos="142"/>
          <w:tab w:val="left" w:pos="8080"/>
          <w:tab w:val="left" w:pos="8789"/>
        </w:tabs>
        <w:overflowPunct w:val="0"/>
        <w:autoSpaceDE w:val="0"/>
        <w:autoSpaceDN w:val="0"/>
        <w:adjustRightInd w:val="0"/>
        <w:spacing w:line="360" w:lineRule="auto"/>
        <w:ind w:right="980"/>
        <w:rPr>
          <w:rFonts w:ascii="Arial" w:hAnsi="Arial" w:cs="Arial"/>
          <w:b/>
          <w:bCs/>
          <w:i/>
          <w:iCs/>
          <w:sz w:val="22"/>
          <w:szCs w:val="22"/>
        </w:rPr>
      </w:pP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 xml:space="preserve">Majú divadelné konvencie miesto v súčasnom divadle? </w:t>
      </w:r>
      <w:r w:rsidRPr="009E2B8D">
        <w:rPr>
          <w:rFonts w:ascii="Arial" w:hAnsi="Arial" w:cs="Arial"/>
          <w:sz w:val="22"/>
          <w:szCs w:val="22"/>
        </w:rPr>
        <w:t>2014, roč. 8, č. 6, s. 90-91.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br/>
      </w:r>
      <w:r w:rsidRPr="009E2B8D">
        <w:rPr>
          <w:rFonts w:ascii="Arial" w:hAnsi="Arial" w:cs="Arial"/>
          <w:sz w:val="22"/>
          <w:szCs w:val="22"/>
        </w:rPr>
        <w:t>odpovedali: Zuzana Palenčíková, Michaela Zakuťanská, Martin Ciel, Laco Kerata</w:t>
      </w:r>
    </w:p>
    <w:p w14:paraId="4B2FD7F0" w14:textId="77777777" w:rsidR="00AE0B3D" w:rsidRPr="009E2B8D" w:rsidRDefault="00AE0B3D" w:rsidP="00DA0DF9">
      <w:pPr>
        <w:widowControl w:val="0"/>
        <w:tabs>
          <w:tab w:val="left" w:pos="142"/>
          <w:tab w:val="left" w:pos="8080"/>
          <w:tab w:val="left" w:pos="8789"/>
        </w:tabs>
        <w:overflowPunct w:val="0"/>
        <w:autoSpaceDE w:val="0"/>
        <w:autoSpaceDN w:val="0"/>
        <w:adjustRightInd w:val="0"/>
        <w:spacing w:line="360" w:lineRule="auto"/>
        <w:ind w:right="980"/>
        <w:rPr>
          <w:rFonts w:ascii="Arial" w:hAnsi="Arial" w:cs="Arial"/>
          <w:b/>
          <w:bCs/>
          <w:i/>
          <w:iCs/>
          <w:sz w:val="22"/>
          <w:szCs w:val="22"/>
        </w:rPr>
      </w:pP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 xml:space="preserve">Majú drámy včerajška silu vypovedať o drámach dneška? </w:t>
      </w:r>
      <w:r w:rsidRPr="009E2B8D">
        <w:rPr>
          <w:rFonts w:ascii="Arial" w:hAnsi="Arial" w:cs="Arial"/>
          <w:sz w:val="22"/>
          <w:szCs w:val="22"/>
        </w:rPr>
        <w:t>2014,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roč. 8, č. 10, s. 52-53.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br/>
      </w:r>
      <w:r w:rsidRPr="009E2B8D">
        <w:rPr>
          <w:rFonts w:ascii="Arial" w:hAnsi="Arial" w:cs="Arial"/>
          <w:sz w:val="22"/>
          <w:szCs w:val="22"/>
        </w:rPr>
        <w:t>odpovedali: Zuzana Palenčíková, Michaela Zakuťanská, Martin Ciel, Laco Kerata</w:t>
      </w:r>
    </w:p>
    <w:p w14:paraId="057BF745" w14:textId="77777777" w:rsidR="00AE0B3D" w:rsidRPr="009E2B8D" w:rsidRDefault="00AE0B3D" w:rsidP="00DA0DF9">
      <w:pPr>
        <w:widowControl w:val="0"/>
        <w:tabs>
          <w:tab w:val="left" w:pos="142"/>
          <w:tab w:val="left" w:pos="8080"/>
          <w:tab w:val="left" w:pos="8789"/>
        </w:tabs>
        <w:overflowPunct w:val="0"/>
        <w:autoSpaceDE w:val="0"/>
        <w:autoSpaceDN w:val="0"/>
        <w:adjustRightInd w:val="0"/>
        <w:spacing w:line="360" w:lineRule="auto"/>
        <w:ind w:right="980"/>
        <w:rPr>
          <w:rFonts w:ascii="Arial" w:hAnsi="Arial" w:cs="Arial"/>
          <w:b/>
          <w:bCs/>
          <w:i/>
          <w:iCs/>
          <w:sz w:val="22"/>
          <w:szCs w:val="22"/>
        </w:rPr>
      </w:pP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 xml:space="preserve">Mali by sa naše divadlá spoločensky angažovať aj mimo javiska? </w:t>
      </w:r>
      <w:r w:rsidRPr="009E2B8D">
        <w:rPr>
          <w:rFonts w:ascii="Arial" w:hAnsi="Arial" w:cs="Arial"/>
          <w:sz w:val="22"/>
          <w:szCs w:val="22"/>
        </w:rPr>
        <w:t>2014, roč. 8, č. 3, s. 52-53.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br/>
      </w:r>
      <w:r w:rsidRPr="009E2B8D">
        <w:rPr>
          <w:rFonts w:ascii="Arial" w:hAnsi="Arial" w:cs="Arial"/>
          <w:sz w:val="22"/>
          <w:szCs w:val="22"/>
        </w:rPr>
        <w:t>odpovedali: Zuzana Palenčíková, Michaela Zakuťanská, Martin Ciel, Laco Kerata</w:t>
      </w:r>
    </w:p>
    <w:p w14:paraId="7FC9C6D0" w14:textId="77777777" w:rsidR="00AE0B3D" w:rsidRPr="009E2B8D" w:rsidRDefault="00AE0B3D" w:rsidP="00DA0DF9">
      <w:pPr>
        <w:widowControl w:val="0"/>
        <w:tabs>
          <w:tab w:val="left" w:pos="142"/>
          <w:tab w:val="left" w:pos="8080"/>
          <w:tab w:val="left" w:pos="8789"/>
        </w:tabs>
        <w:overflowPunct w:val="0"/>
        <w:autoSpaceDE w:val="0"/>
        <w:autoSpaceDN w:val="0"/>
        <w:adjustRightInd w:val="0"/>
        <w:spacing w:line="360" w:lineRule="auto"/>
        <w:ind w:right="980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 xml:space="preserve">Mali by sme cestovať za divadlom? ? </w:t>
      </w:r>
      <w:r w:rsidRPr="009E2B8D">
        <w:rPr>
          <w:rFonts w:ascii="Arial" w:hAnsi="Arial" w:cs="Arial"/>
          <w:sz w:val="22"/>
          <w:szCs w:val="22"/>
        </w:rPr>
        <w:t>2014, roč. 8, č. 9, s. 52-53.</w:t>
      </w:r>
      <w:r w:rsidRPr="009E2B8D">
        <w:rPr>
          <w:rFonts w:ascii="Arial" w:hAnsi="Arial" w:cs="Arial"/>
          <w:sz w:val="22"/>
          <w:szCs w:val="22"/>
        </w:rPr>
        <w:br/>
        <w:t>odpovedali: Maja Hriešik, Soňa Šimková, Milan Zvada, Juraj Hubinák</w:t>
      </w:r>
    </w:p>
    <w:p w14:paraId="7ADD14F7" w14:textId="77777777" w:rsidR="00AE0B3D" w:rsidRPr="009E2B8D" w:rsidRDefault="00AE0B3D" w:rsidP="00DA0DF9">
      <w:pPr>
        <w:widowControl w:val="0"/>
        <w:tabs>
          <w:tab w:val="left" w:pos="142"/>
          <w:tab w:val="left" w:pos="8080"/>
          <w:tab w:val="left" w:pos="8789"/>
        </w:tabs>
        <w:overflowPunct w:val="0"/>
        <w:autoSpaceDE w:val="0"/>
        <w:autoSpaceDN w:val="0"/>
        <w:adjustRightInd w:val="0"/>
        <w:spacing w:line="360" w:lineRule="auto"/>
        <w:ind w:left="284" w:right="980" w:hanging="284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 xml:space="preserve">Načo iniciatívy na záchranu umenia? </w:t>
      </w:r>
      <w:r w:rsidRPr="009E2B8D">
        <w:rPr>
          <w:rFonts w:ascii="Arial" w:hAnsi="Arial" w:cs="Arial"/>
          <w:sz w:val="22"/>
          <w:szCs w:val="22"/>
        </w:rPr>
        <w:t>2014, roč. 8, č. 8, s. 52-53</w:t>
      </w:r>
      <w:r w:rsidRPr="009E2B8D">
        <w:rPr>
          <w:rFonts w:ascii="Arial" w:hAnsi="Arial" w:cs="Arial"/>
          <w:sz w:val="22"/>
          <w:szCs w:val="22"/>
        </w:rPr>
        <w:br/>
        <w:t>odpovedali: Maja Hriešik, Soňa Šimková, Milan Zvada, Juraj Hubinák</w:t>
      </w:r>
    </w:p>
    <w:p w14:paraId="0E7A4E3B" w14:textId="77777777" w:rsidR="00AE0B3D" w:rsidRDefault="00AE0B3D" w:rsidP="00DA0DF9">
      <w:pPr>
        <w:widowControl w:val="0"/>
        <w:tabs>
          <w:tab w:val="left" w:pos="142"/>
          <w:tab w:val="left" w:pos="8080"/>
          <w:tab w:val="left" w:pos="8789"/>
        </w:tabs>
        <w:autoSpaceDE w:val="0"/>
        <w:autoSpaceDN w:val="0"/>
        <w:adjustRightInd w:val="0"/>
        <w:spacing w:line="360" w:lineRule="auto"/>
        <w:ind w:right="980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 xml:space="preserve">Platí stále, že slovenské divadlo má bližšie k ruskému a české skôr k nemeckému divadlu? Ak áno, čím to podľa vás je? </w:t>
      </w:r>
      <w:r w:rsidRPr="009E2B8D">
        <w:rPr>
          <w:rFonts w:ascii="Arial" w:hAnsi="Arial" w:cs="Arial"/>
          <w:sz w:val="22"/>
          <w:szCs w:val="22"/>
        </w:rPr>
        <w:t>2015, roč. 9, č. 3, s. 56-57.</w:t>
      </w:r>
      <w:r w:rsidRPr="009E2B8D">
        <w:rPr>
          <w:rFonts w:ascii="Arial" w:hAnsi="Arial" w:cs="Arial"/>
          <w:sz w:val="22"/>
          <w:szCs w:val="22"/>
        </w:rPr>
        <w:br/>
        <w:t>odpovedali: Maja hriešik, Soňa Šimková, Milan Zvada, Juraj Hubinák</w:t>
      </w:r>
    </w:p>
    <w:p w14:paraId="7F7C2511" w14:textId="77777777" w:rsidR="00630926" w:rsidRPr="00630926" w:rsidRDefault="00630926" w:rsidP="00DA0DF9">
      <w:pPr>
        <w:widowControl w:val="0"/>
        <w:tabs>
          <w:tab w:val="left" w:pos="142"/>
          <w:tab w:val="left" w:pos="8080"/>
          <w:tab w:val="left" w:pos="8789"/>
        </w:tabs>
        <w:autoSpaceDE w:val="0"/>
        <w:autoSpaceDN w:val="0"/>
        <w:adjustRightInd w:val="0"/>
        <w:spacing w:line="360" w:lineRule="auto"/>
        <w:ind w:right="980"/>
        <w:rPr>
          <w:rFonts w:ascii="Arial" w:hAnsi="Arial" w:cs="Arial"/>
          <w:sz w:val="22"/>
          <w:szCs w:val="22"/>
        </w:rPr>
      </w:pPr>
      <w:r w:rsidRPr="00630926">
        <w:rPr>
          <w:rFonts w:ascii="Arial" w:hAnsi="Arial" w:cs="Arial"/>
          <w:b/>
          <w:bCs/>
          <w:i/>
          <w:iCs/>
          <w:sz w:val="22"/>
          <w:szCs w:val="22"/>
        </w:rPr>
        <w:t xml:space="preserve">Pokúša sa súčasné slovenské umenie o vyjadrenie národnej identity alebo skôr o zaradenie do európskeho kontextu? </w:t>
      </w:r>
      <w:r w:rsidRPr="00630926">
        <w:rPr>
          <w:rFonts w:ascii="Arial" w:hAnsi="Arial" w:cs="Arial"/>
          <w:sz w:val="22"/>
          <w:szCs w:val="22"/>
        </w:rPr>
        <w:t xml:space="preserve">2017, roč. 11, č. 10, s. 54-55. </w:t>
      </w:r>
    </w:p>
    <w:p w14:paraId="09C58438" w14:textId="58A70B8A" w:rsidR="00630926" w:rsidRPr="009E2B8D" w:rsidRDefault="00630926" w:rsidP="00DA0DF9">
      <w:pPr>
        <w:widowControl w:val="0"/>
        <w:tabs>
          <w:tab w:val="left" w:pos="142"/>
          <w:tab w:val="left" w:pos="8080"/>
          <w:tab w:val="left" w:pos="8789"/>
        </w:tabs>
        <w:autoSpaceDE w:val="0"/>
        <w:autoSpaceDN w:val="0"/>
        <w:adjustRightInd w:val="0"/>
        <w:spacing w:line="360" w:lineRule="auto"/>
        <w:ind w:right="980"/>
        <w:rPr>
          <w:rFonts w:ascii="Arial" w:hAnsi="Arial" w:cs="Arial"/>
          <w:sz w:val="22"/>
          <w:szCs w:val="22"/>
        </w:rPr>
      </w:pPr>
      <w:r w:rsidRPr="00630926">
        <w:rPr>
          <w:rFonts w:ascii="Arial" w:hAnsi="Arial" w:cs="Arial"/>
          <w:sz w:val="22"/>
          <w:szCs w:val="22"/>
        </w:rPr>
        <w:t>odpovedali: Darina Kárová, Júlia Rázusová, Miroslav Ballay, Omar Mirza</w:t>
      </w:r>
    </w:p>
    <w:p w14:paraId="0517E2B6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i/>
          <w:sz w:val="22"/>
          <w:szCs w:val="22"/>
        </w:rPr>
        <w:t>Prečo hlasovať v ankete DOSky?</w:t>
      </w:r>
      <w:r w:rsidRPr="009E2B8D">
        <w:rPr>
          <w:rFonts w:ascii="Arial" w:eastAsia="Arial Unicode MS" w:hAnsi="Arial" w:cs="Arial"/>
          <w:sz w:val="22"/>
          <w:szCs w:val="22"/>
        </w:rPr>
        <w:t xml:space="preserve"> 2012, roč. 6, č. 8, s. 40-41.</w:t>
      </w:r>
      <w:r w:rsidRPr="009E2B8D">
        <w:rPr>
          <w:rFonts w:ascii="Arial" w:eastAsia="Arial Unicode MS" w:hAnsi="Arial" w:cs="Arial"/>
          <w:sz w:val="22"/>
          <w:szCs w:val="22"/>
        </w:rPr>
        <w:br/>
        <w:t>od</w:t>
      </w:r>
      <w:r w:rsidRPr="009E2B8D">
        <w:rPr>
          <w:rFonts w:ascii="Arial" w:hAnsi="Arial" w:cs="Arial"/>
          <w:sz w:val="22"/>
          <w:szCs w:val="22"/>
        </w:rPr>
        <w:t>povedali: Ingrid Hrubaničová, Zora Jaurová, Pavel Graus, Silvester Lavrík</w:t>
      </w:r>
    </w:p>
    <w:p w14:paraId="00611937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i/>
          <w:sz w:val="22"/>
          <w:szCs w:val="22"/>
        </w:rPr>
        <w:lastRenderedPageBreak/>
        <w:t>Prečo je v slovenskom divadle tak málo politických a angažovaných tém, ktoré odzrkadľujú súčasnosť?</w:t>
      </w:r>
      <w:r w:rsidRPr="009E2B8D">
        <w:rPr>
          <w:rFonts w:ascii="Arial" w:hAnsi="Arial" w:cs="Arial"/>
          <w:b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2013, roč. 7, č. 4, s. 52-53.</w:t>
      </w:r>
      <w:r w:rsidRPr="009E2B8D">
        <w:rPr>
          <w:rFonts w:ascii="Arial" w:hAnsi="Arial" w:cs="Arial"/>
          <w:sz w:val="22"/>
          <w:szCs w:val="22"/>
        </w:rPr>
        <w:br/>
        <w:t>odpovedali: Ingrid Hrubaničová, Zora Jaurová, Pavel Graus, Silvester Lavrík</w:t>
      </w:r>
    </w:p>
    <w:p w14:paraId="28111631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 xml:space="preserve">Prečo naši umelci odchádzajú tvoriť do zahraničia? Čo by ich mohlo prilákať späť? </w:t>
      </w:r>
      <w:r w:rsidRPr="009E2B8D">
        <w:rPr>
          <w:rFonts w:ascii="Arial" w:hAnsi="Arial" w:cs="Arial"/>
          <w:bCs/>
          <w:iCs/>
          <w:sz w:val="22"/>
          <w:szCs w:val="22"/>
        </w:rPr>
        <w:t>2016, roč. 10, č. 9, s. 56-57.</w:t>
      </w:r>
      <w:r w:rsidRPr="009E2B8D">
        <w:rPr>
          <w:rFonts w:ascii="Arial" w:hAnsi="Arial" w:cs="Arial"/>
          <w:bCs/>
          <w:iCs/>
          <w:sz w:val="22"/>
          <w:szCs w:val="22"/>
        </w:rPr>
        <w:br/>
        <w:t>od</w:t>
      </w:r>
      <w:r w:rsidRPr="009E2B8D">
        <w:rPr>
          <w:rFonts w:ascii="Arial" w:hAnsi="Arial" w:cs="Arial"/>
          <w:sz w:val="22"/>
          <w:szCs w:val="22"/>
        </w:rPr>
        <w:t>povedali: Dária Fojtíková Fehérová, Zuzana Duchová, Marián Pecko, Fedor Blaščák</w:t>
      </w:r>
    </w:p>
    <w:p w14:paraId="328D2D05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i/>
          <w:sz w:val="22"/>
          <w:szCs w:val="22"/>
        </w:rPr>
        <w:t>Prečo slovenské divadlá v poslednom čase obchádzajú Shakespeara?</w:t>
      </w:r>
      <w:r w:rsidRPr="009E2B8D">
        <w:rPr>
          <w:rFonts w:ascii="Arial" w:hAnsi="Arial" w:cs="Arial"/>
          <w:b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2016, roč. 10, č. 10, s. 56-57.</w:t>
      </w:r>
      <w:r w:rsidRPr="009E2B8D">
        <w:rPr>
          <w:rFonts w:ascii="Arial" w:hAnsi="Arial" w:cs="Arial"/>
          <w:sz w:val="22"/>
          <w:szCs w:val="22"/>
        </w:rPr>
        <w:br/>
        <w:t>odpovedali: Dária Fojtíková Fehérová, Zuzana Duchová, Marián Pecko, Fedor Blaščák</w:t>
      </w:r>
    </w:p>
    <w:p w14:paraId="6D04EB29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i/>
          <w:sz w:val="22"/>
          <w:szCs w:val="22"/>
        </w:rPr>
        <w:t xml:space="preserve">Prečo v súčasnosti umelcov stále viac lákajú temné vízie budúcnosti? </w:t>
      </w:r>
      <w:r w:rsidRPr="009E2B8D">
        <w:rPr>
          <w:rFonts w:ascii="Arial" w:hAnsi="Arial" w:cs="Arial"/>
          <w:sz w:val="22"/>
          <w:szCs w:val="22"/>
        </w:rPr>
        <w:t>2017, roč. 11, č. 1, s. 56-57.</w:t>
      </w:r>
      <w:r w:rsidRPr="009E2B8D">
        <w:rPr>
          <w:rFonts w:ascii="Arial" w:hAnsi="Arial" w:cs="Arial"/>
          <w:sz w:val="22"/>
          <w:szCs w:val="22"/>
        </w:rPr>
        <w:br/>
        <w:t>odpovedali: Dária Fojtíková Fehérová, Zuzana Duchová, Marián Pecko, Fedor Blaščák</w:t>
      </w:r>
    </w:p>
    <w:p w14:paraId="70BE75A2" w14:textId="77777777" w:rsidR="00AE0B3D" w:rsidRPr="009E2B8D" w:rsidRDefault="00AE0B3D" w:rsidP="00DA0DF9">
      <w:pPr>
        <w:widowControl w:val="0"/>
        <w:tabs>
          <w:tab w:val="left" w:pos="142"/>
          <w:tab w:val="left" w:pos="8080"/>
          <w:tab w:val="left" w:pos="8789"/>
        </w:tabs>
        <w:autoSpaceDE w:val="0"/>
        <w:autoSpaceDN w:val="0"/>
        <w:adjustRightInd w:val="0"/>
        <w:spacing w:line="360" w:lineRule="auto"/>
        <w:ind w:right="980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 xml:space="preserve">Pripúšťate možnosť, že na Slovensku stále existuje politická cenzúra umenia a kultúry? </w:t>
      </w:r>
      <w:r w:rsidRPr="009E2B8D">
        <w:rPr>
          <w:rFonts w:ascii="Arial" w:hAnsi="Arial" w:cs="Arial"/>
          <w:sz w:val="22"/>
          <w:szCs w:val="22"/>
        </w:rPr>
        <w:t>2015, roč. 9, č. 6, s. 96-97.</w:t>
      </w:r>
      <w:r w:rsidRPr="009E2B8D">
        <w:rPr>
          <w:rFonts w:ascii="Arial" w:hAnsi="Arial" w:cs="Arial"/>
          <w:sz w:val="22"/>
          <w:szCs w:val="22"/>
        </w:rPr>
        <w:br/>
        <w:t>odpovedali: Maja hriešik, Soňa Šimková, Milan Zvada, Juraj Hubinák</w:t>
      </w:r>
    </w:p>
    <w:p w14:paraId="55B3BDDD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i/>
          <w:sz w:val="22"/>
          <w:szCs w:val="22"/>
        </w:rPr>
        <w:t>Sloboda slova a prejavu – existujú jej hranice?</w:t>
      </w:r>
      <w:r w:rsidRPr="009E2B8D">
        <w:rPr>
          <w:rFonts w:ascii="Arial" w:eastAsia="Arial Unicode MS" w:hAnsi="Arial" w:cs="Arial"/>
          <w:sz w:val="22"/>
          <w:szCs w:val="22"/>
        </w:rPr>
        <w:t xml:space="preserve"> 2012, roč. 6, č. 10, s. 46-47.</w:t>
      </w:r>
      <w:r w:rsidRPr="009E2B8D">
        <w:rPr>
          <w:rFonts w:ascii="Arial" w:eastAsia="Arial Unicode MS" w:hAnsi="Arial" w:cs="Arial"/>
          <w:sz w:val="22"/>
          <w:szCs w:val="22"/>
        </w:rPr>
        <w:br/>
        <w:t>od</w:t>
      </w:r>
      <w:r w:rsidRPr="009E2B8D">
        <w:rPr>
          <w:rFonts w:ascii="Arial" w:hAnsi="Arial" w:cs="Arial"/>
          <w:sz w:val="22"/>
          <w:szCs w:val="22"/>
        </w:rPr>
        <w:t>povedali: Ingrid Hrubaničová, Zora Jaurová, Pavel Graus, Silvester Lavrík</w:t>
      </w:r>
    </w:p>
    <w:p w14:paraId="6B87A46B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i/>
          <w:sz w:val="22"/>
          <w:szCs w:val="22"/>
        </w:rPr>
        <w:t xml:space="preserve">Tlač vs. internet? </w:t>
      </w:r>
      <w:r w:rsidRPr="009E2B8D">
        <w:rPr>
          <w:rFonts w:ascii="Arial" w:hAnsi="Arial" w:cs="Arial"/>
          <w:sz w:val="22"/>
          <w:szCs w:val="22"/>
        </w:rPr>
        <w:t>2017, roč. 11, č. 3, s. 56-57.</w:t>
      </w:r>
      <w:r w:rsidRPr="009E2B8D">
        <w:rPr>
          <w:rFonts w:ascii="Arial" w:hAnsi="Arial" w:cs="Arial"/>
          <w:sz w:val="22"/>
          <w:szCs w:val="22"/>
        </w:rPr>
        <w:br/>
        <w:t>odpovedali: Dária Fojtíková Fehérová, Zuzana Duchová, Marián Pecko, Fedor Blaščák</w:t>
      </w:r>
    </w:p>
    <w:p w14:paraId="4DBB949B" w14:textId="77777777" w:rsidR="00AE0B3D" w:rsidRPr="009E2B8D" w:rsidRDefault="00AE0B3D" w:rsidP="00DA0DF9">
      <w:pPr>
        <w:widowControl w:val="0"/>
        <w:tabs>
          <w:tab w:val="left" w:pos="142"/>
          <w:tab w:val="left" w:pos="8080"/>
          <w:tab w:val="left" w:pos="8789"/>
        </w:tabs>
        <w:overflowPunct w:val="0"/>
        <w:autoSpaceDE w:val="0"/>
        <w:autoSpaceDN w:val="0"/>
        <w:adjustRightInd w:val="0"/>
        <w:spacing w:line="360" w:lineRule="auto"/>
        <w:ind w:right="980"/>
        <w:rPr>
          <w:rFonts w:ascii="Arial" w:hAnsi="Arial" w:cs="Arial"/>
          <w:b/>
          <w:bCs/>
          <w:i/>
          <w:iCs/>
          <w:sz w:val="22"/>
          <w:szCs w:val="22"/>
        </w:rPr>
      </w:pP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 xml:space="preserve">V akom stave sa podľa vás dnes nachádza opera na Slovensku? </w:t>
      </w:r>
      <w:r w:rsidRPr="009E2B8D">
        <w:rPr>
          <w:rFonts w:ascii="Arial" w:hAnsi="Arial" w:cs="Arial"/>
          <w:sz w:val="22"/>
          <w:szCs w:val="22"/>
        </w:rPr>
        <w:t>2015, roč. 9, č. 10, s. 52-53.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br/>
      </w:r>
      <w:r w:rsidRPr="009E2B8D">
        <w:rPr>
          <w:rFonts w:ascii="Arial" w:hAnsi="Arial" w:cs="Arial"/>
          <w:sz w:val="22"/>
          <w:szCs w:val="22"/>
        </w:rPr>
        <w:t>odpovedali: Petra Fornayová, Anna Grusková, Ján Šimko, Michal Ditte</w:t>
      </w:r>
      <w:bookmarkStart w:id="2" w:name="page3"/>
      <w:bookmarkEnd w:id="2"/>
    </w:p>
    <w:p w14:paraId="3040E257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  <w:lang w:val="sk-SK"/>
        </w:rPr>
      </w:pPr>
      <w:r w:rsidRPr="009E2B8D">
        <w:rPr>
          <w:rFonts w:ascii="Arial" w:hAnsi="Arial" w:cs="Arial"/>
          <w:b/>
          <w:i/>
          <w:sz w:val="22"/>
          <w:szCs w:val="22"/>
          <w:lang w:val="sk-SK"/>
        </w:rPr>
        <w:t xml:space="preserve">V čom vidíte morálne dilemy dneška? Ako sa tvorí morálny kódex nového tisícročia? </w:t>
      </w:r>
      <w:r w:rsidRPr="009E2B8D">
        <w:rPr>
          <w:rFonts w:ascii="Arial" w:hAnsi="Arial" w:cs="Arial"/>
          <w:sz w:val="22"/>
          <w:szCs w:val="22"/>
          <w:lang w:val="sk-SK"/>
        </w:rPr>
        <w:t>2016, roč. 10, č. 5, s. 56-57.</w:t>
      </w:r>
      <w:r w:rsidRPr="009E2B8D">
        <w:rPr>
          <w:rFonts w:ascii="Arial" w:hAnsi="Arial" w:cs="Arial"/>
          <w:sz w:val="22"/>
          <w:szCs w:val="22"/>
          <w:lang w:val="sk-SK"/>
        </w:rPr>
        <w:br/>
        <w:t>odpovedali: Petra Fornayová, Anna Grusková, Ján Šimko, Michal Ditte</w:t>
      </w:r>
    </w:p>
    <w:p w14:paraId="4437E9E3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  <w:lang w:val="sk-SK"/>
        </w:rPr>
      </w:pPr>
      <w:r w:rsidRPr="009E2B8D">
        <w:rPr>
          <w:rFonts w:ascii="Arial" w:hAnsi="Arial" w:cs="Arial"/>
          <w:b/>
          <w:i/>
          <w:sz w:val="22"/>
          <w:szCs w:val="22"/>
          <w:lang w:val="sk-SK"/>
        </w:rPr>
        <w:t xml:space="preserve">V spoločnosti sa dnes často hovorí o hodnotovej kríze – sú obavy z nej opodstatnené? Zasahuje aj umenie? </w:t>
      </w:r>
      <w:r w:rsidRPr="009E2B8D">
        <w:rPr>
          <w:rFonts w:ascii="Arial" w:hAnsi="Arial" w:cs="Arial"/>
          <w:sz w:val="22"/>
          <w:szCs w:val="22"/>
          <w:lang w:val="sk-SK"/>
        </w:rPr>
        <w:t>2016, roč. 10, č. 2, s. 56-57.</w:t>
      </w:r>
      <w:r w:rsidRPr="009E2B8D">
        <w:rPr>
          <w:rFonts w:ascii="Arial" w:hAnsi="Arial" w:cs="Arial"/>
          <w:sz w:val="22"/>
          <w:szCs w:val="22"/>
          <w:lang w:val="sk-SK"/>
        </w:rPr>
        <w:br/>
        <w:t>odpovedali: Petra Fornayová, Anna Grusková, Ján Šimko, Michal Ditte</w:t>
      </w:r>
    </w:p>
    <w:p w14:paraId="301491D7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 xml:space="preserve">Vnímate divadelnú fotografiu ako dokument alebo umenie? </w:t>
      </w:r>
      <w:r w:rsidRPr="009E2B8D">
        <w:rPr>
          <w:rFonts w:ascii="Arial" w:hAnsi="Arial" w:cs="Arial"/>
          <w:bCs/>
          <w:iCs/>
          <w:sz w:val="22"/>
          <w:szCs w:val="22"/>
        </w:rPr>
        <w:t>2019, roč. 13, č. 2, s. 54-55.</w:t>
      </w:r>
      <w:r w:rsidRPr="009E2B8D">
        <w:rPr>
          <w:rFonts w:ascii="Arial" w:hAnsi="Arial" w:cs="Arial"/>
          <w:bCs/>
          <w:iCs/>
          <w:sz w:val="22"/>
          <w:szCs w:val="22"/>
        </w:rPr>
        <w:br/>
        <w:t>od</w:t>
      </w:r>
      <w:r w:rsidRPr="009E2B8D">
        <w:rPr>
          <w:rFonts w:ascii="Arial" w:hAnsi="Arial" w:cs="Arial"/>
          <w:sz w:val="22"/>
          <w:szCs w:val="22"/>
        </w:rPr>
        <w:t>povedali: Michaela Mojžišová, Ivana Rumanová, Vladimír Predmerský, Rastislav Ballek</w:t>
      </w:r>
    </w:p>
    <w:p w14:paraId="202BBFEC" w14:textId="77777777" w:rsidR="00C54024" w:rsidRPr="009E2B8D" w:rsidRDefault="00C54024" w:rsidP="00DA0DF9">
      <w:pPr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</w:p>
    <w:p w14:paraId="496E79E8" w14:textId="77777777" w:rsidR="00B52566" w:rsidRPr="009E2B8D" w:rsidRDefault="007C65DB" w:rsidP="00DA0DF9">
      <w:pPr>
        <w:pStyle w:val="Nadpis1"/>
        <w:spacing w:before="0" w:beforeAutospacing="0" w:after="0" w:afterAutospacing="0" w:line="360" w:lineRule="auto"/>
        <w:rPr>
          <w:rFonts w:eastAsia="Arial Unicode MS"/>
          <w:sz w:val="28"/>
          <w:szCs w:val="44"/>
        </w:rPr>
      </w:pPr>
      <w:bookmarkStart w:id="3" w:name="_Toc37163165"/>
      <w:r w:rsidRPr="009E2B8D">
        <w:rPr>
          <w:rFonts w:eastAsia="Arial Unicode MS"/>
          <w:sz w:val="28"/>
          <w:szCs w:val="44"/>
        </w:rPr>
        <w:br w:type="page"/>
      </w:r>
      <w:r w:rsidR="00B52566" w:rsidRPr="009E2B8D">
        <w:rPr>
          <w:rFonts w:eastAsia="Arial Unicode MS"/>
          <w:sz w:val="28"/>
          <w:szCs w:val="44"/>
        </w:rPr>
        <w:lastRenderedPageBreak/>
        <w:t>AD FONTES</w:t>
      </w:r>
      <w:bookmarkEnd w:id="3"/>
    </w:p>
    <w:p w14:paraId="2E478376" w14:textId="77777777" w:rsidR="00B52566" w:rsidRPr="009E2B8D" w:rsidRDefault="00B52566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sz w:val="22"/>
          <w:szCs w:val="22"/>
          <w:lang w:val="sk-SK"/>
        </w:rPr>
        <w:t xml:space="preserve">HUDEC, Rudolf: </w:t>
      </w:r>
      <w:r w:rsidRPr="009E2B8D">
        <w:rPr>
          <w:rFonts w:ascii="Arial" w:eastAsia="Arial Unicode MS" w:hAnsi="Arial" w:cs="Arial"/>
          <w:b/>
          <w:i/>
          <w:sz w:val="22"/>
          <w:szCs w:val="22"/>
          <w:lang w:val="sk-SK"/>
        </w:rPr>
        <w:t>Pramene k dejinám Maršky – Denník Karla Baláka.</w:t>
      </w:r>
      <w:r w:rsidRPr="009E2B8D">
        <w:rPr>
          <w:rFonts w:ascii="Arial" w:eastAsia="Arial Unicode MS" w:hAnsi="Arial" w:cs="Arial"/>
          <w:sz w:val="22"/>
          <w:szCs w:val="22"/>
          <w:lang w:val="sk-SK"/>
        </w:rPr>
        <w:t xml:space="preserve"> </w:t>
      </w:r>
      <w:r w:rsidR="00775E1E"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2011, </w:t>
      </w:r>
      <w:r w:rsidRPr="009E2B8D">
        <w:rPr>
          <w:rFonts w:ascii="Arial" w:eastAsia="Arial Unicode MS" w:hAnsi="Arial" w:cs="Arial"/>
          <w:sz w:val="22"/>
          <w:szCs w:val="22"/>
          <w:lang w:val="sk-SK"/>
        </w:rPr>
        <w:t>roč.</w:t>
      </w:r>
      <w:r w:rsidR="004C2B70" w:rsidRPr="009E2B8D">
        <w:rPr>
          <w:rFonts w:ascii="Arial" w:eastAsia="Arial Unicode MS" w:hAnsi="Arial" w:cs="Arial"/>
          <w:sz w:val="22"/>
          <w:szCs w:val="22"/>
          <w:lang w:val="sk-SK"/>
        </w:rPr>
        <w:t xml:space="preserve"> </w:t>
      </w:r>
      <w:r w:rsidRPr="009E2B8D">
        <w:rPr>
          <w:rFonts w:ascii="Arial" w:eastAsia="Arial Unicode MS" w:hAnsi="Arial" w:cs="Arial"/>
          <w:sz w:val="22"/>
          <w:szCs w:val="22"/>
          <w:lang w:val="sk-SK"/>
        </w:rPr>
        <w:t xml:space="preserve">5, </w:t>
      </w:r>
      <w:r w:rsidR="00A04B3A" w:rsidRPr="009E2B8D">
        <w:rPr>
          <w:rFonts w:ascii="Arial" w:eastAsia="Arial Unicode MS" w:hAnsi="Arial" w:cs="Arial"/>
          <w:sz w:val="22"/>
          <w:szCs w:val="22"/>
          <w:lang w:val="sk-SK"/>
        </w:rPr>
        <w:t>č</w:t>
      </w:r>
      <w:r w:rsidRPr="009E2B8D">
        <w:rPr>
          <w:rFonts w:ascii="Arial" w:eastAsia="Arial Unicode MS" w:hAnsi="Arial" w:cs="Arial"/>
          <w:sz w:val="22"/>
          <w:szCs w:val="22"/>
          <w:lang w:val="sk-SK"/>
        </w:rPr>
        <w:t>. 7, s. 41-44.</w:t>
      </w:r>
      <w:r w:rsidRPr="009E2B8D">
        <w:rPr>
          <w:rFonts w:ascii="Arial" w:eastAsia="Arial Unicode MS" w:hAnsi="Arial" w:cs="Arial"/>
          <w:sz w:val="22"/>
          <w:szCs w:val="22"/>
          <w:lang w:val="sk-SK"/>
        </w:rPr>
        <w:br/>
      </w:r>
      <w:r w:rsidRPr="009E2B8D">
        <w:rPr>
          <w:rFonts w:ascii="Arial" w:eastAsia="Arial Unicode MS" w:hAnsi="Arial" w:cs="Arial"/>
          <w:b/>
          <w:sz w:val="22"/>
          <w:szCs w:val="22"/>
          <w:lang w:val="sk-SK"/>
        </w:rPr>
        <w:t xml:space="preserve">TIMKO, Martin: </w:t>
      </w:r>
      <w:r w:rsidRPr="009E2B8D">
        <w:rPr>
          <w:rFonts w:ascii="Arial" w:eastAsia="Arial Unicode MS" w:hAnsi="Arial" w:cs="Arial"/>
          <w:b/>
          <w:i/>
          <w:sz w:val="22"/>
          <w:szCs w:val="22"/>
          <w:lang w:val="sk-SK"/>
        </w:rPr>
        <w:t>Ad fontes...</w:t>
      </w:r>
      <w:r w:rsidRPr="009E2B8D">
        <w:rPr>
          <w:rFonts w:ascii="Arial" w:eastAsia="Arial Unicode MS" w:hAnsi="Arial" w:cs="Arial"/>
          <w:sz w:val="22"/>
          <w:szCs w:val="22"/>
          <w:lang w:val="sk-SK"/>
        </w:rPr>
        <w:t xml:space="preserve"> roč.</w:t>
      </w:r>
      <w:r w:rsidR="004C2B70" w:rsidRPr="009E2B8D">
        <w:rPr>
          <w:rFonts w:ascii="Arial" w:eastAsia="Arial Unicode MS" w:hAnsi="Arial" w:cs="Arial"/>
          <w:sz w:val="22"/>
          <w:szCs w:val="22"/>
          <w:lang w:val="sk-SK"/>
        </w:rPr>
        <w:t xml:space="preserve"> </w:t>
      </w:r>
      <w:r w:rsidRPr="009E2B8D">
        <w:rPr>
          <w:rFonts w:ascii="Arial" w:eastAsia="Arial Unicode MS" w:hAnsi="Arial" w:cs="Arial"/>
          <w:sz w:val="22"/>
          <w:szCs w:val="22"/>
          <w:lang w:val="sk-SK"/>
        </w:rPr>
        <w:t xml:space="preserve">5, </w:t>
      </w:r>
      <w:r w:rsidR="00A04B3A" w:rsidRPr="009E2B8D">
        <w:rPr>
          <w:rFonts w:ascii="Arial" w:eastAsia="Arial Unicode MS" w:hAnsi="Arial" w:cs="Arial"/>
          <w:sz w:val="22"/>
          <w:szCs w:val="22"/>
          <w:lang w:val="sk-SK"/>
        </w:rPr>
        <w:t>č</w:t>
      </w:r>
      <w:r w:rsidRPr="009E2B8D">
        <w:rPr>
          <w:rFonts w:ascii="Arial" w:eastAsia="Arial Unicode MS" w:hAnsi="Arial" w:cs="Arial"/>
          <w:sz w:val="22"/>
          <w:szCs w:val="22"/>
          <w:lang w:val="sk-SK"/>
        </w:rPr>
        <w:t>. 1, s. 43.</w:t>
      </w:r>
      <w:r w:rsidRPr="009E2B8D">
        <w:rPr>
          <w:rFonts w:ascii="Arial" w:eastAsia="Arial Unicode MS" w:hAnsi="Arial" w:cs="Arial"/>
          <w:sz w:val="22"/>
          <w:szCs w:val="22"/>
          <w:lang w:val="sk-SK"/>
        </w:rPr>
        <w:br/>
      </w:r>
      <w:r w:rsidRPr="009E2B8D">
        <w:rPr>
          <w:rFonts w:ascii="Arial" w:eastAsia="Arial Unicode MS" w:hAnsi="Arial" w:cs="Arial"/>
          <w:b/>
          <w:sz w:val="22"/>
          <w:szCs w:val="22"/>
          <w:lang w:val="sk-SK"/>
        </w:rPr>
        <w:t xml:space="preserve">TIMKO, Martin (zost.): </w:t>
      </w:r>
      <w:r w:rsidRPr="009E2B8D">
        <w:rPr>
          <w:rFonts w:ascii="Arial" w:eastAsia="Arial Unicode MS" w:hAnsi="Arial" w:cs="Arial"/>
          <w:b/>
          <w:i/>
          <w:sz w:val="22"/>
          <w:szCs w:val="22"/>
          <w:lang w:val="sk-SK"/>
        </w:rPr>
        <w:t>Dejiny a osobnosti Divadelného ústavu.</w:t>
      </w:r>
      <w:r w:rsidRPr="009E2B8D">
        <w:rPr>
          <w:rFonts w:ascii="Arial" w:eastAsia="Arial Unicode MS" w:hAnsi="Arial" w:cs="Arial"/>
          <w:sz w:val="22"/>
          <w:szCs w:val="22"/>
          <w:lang w:val="sk-SK"/>
        </w:rPr>
        <w:t xml:space="preserve"> </w:t>
      </w:r>
      <w:r w:rsidR="00775E1E"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2011, </w:t>
      </w:r>
      <w:r w:rsidRPr="009E2B8D">
        <w:rPr>
          <w:rFonts w:ascii="Arial" w:eastAsia="Arial Unicode MS" w:hAnsi="Arial" w:cs="Arial"/>
          <w:sz w:val="22"/>
          <w:szCs w:val="22"/>
          <w:lang w:val="sk-SK"/>
        </w:rPr>
        <w:t>roč.</w:t>
      </w:r>
      <w:r w:rsidR="00A04B3A" w:rsidRPr="009E2B8D">
        <w:rPr>
          <w:rFonts w:ascii="Arial" w:eastAsia="Arial Unicode MS" w:hAnsi="Arial" w:cs="Arial"/>
          <w:sz w:val="22"/>
          <w:szCs w:val="22"/>
          <w:lang w:val="sk-SK"/>
        </w:rPr>
        <w:t xml:space="preserve"> </w:t>
      </w:r>
      <w:r w:rsidRPr="009E2B8D">
        <w:rPr>
          <w:rFonts w:ascii="Arial" w:eastAsia="Arial Unicode MS" w:hAnsi="Arial" w:cs="Arial"/>
          <w:sz w:val="22"/>
          <w:szCs w:val="22"/>
          <w:lang w:val="sk-SK"/>
        </w:rPr>
        <w:t xml:space="preserve">5, </w:t>
      </w:r>
      <w:r w:rsidR="00A04B3A" w:rsidRPr="009E2B8D">
        <w:rPr>
          <w:rFonts w:ascii="Arial" w:eastAsia="Arial Unicode MS" w:hAnsi="Arial" w:cs="Arial"/>
          <w:sz w:val="22"/>
          <w:szCs w:val="22"/>
          <w:lang w:val="sk-SK"/>
        </w:rPr>
        <w:t>č</w:t>
      </w:r>
      <w:r w:rsidRPr="009E2B8D">
        <w:rPr>
          <w:rFonts w:ascii="Arial" w:eastAsia="Arial Unicode MS" w:hAnsi="Arial" w:cs="Arial"/>
          <w:sz w:val="22"/>
          <w:szCs w:val="22"/>
          <w:lang w:val="sk-SK"/>
        </w:rPr>
        <w:t xml:space="preserve">. 4, s. 37-41. </w:t>
      </w:r>
      <w:r w:rsidRPr="009E2B8D">
        <w:rPr>
          <w:rFonts w:ascii="Arial" w:eastAsia="Arial Unicode MS" w:hAnsi="Arial" w:cs="Arial"/>
          <w:sz w:val="22"/>
          <w:szCs w:val="22"/>
          <w:lang w:val="sk-SK"/>
        </w:rPr>
        <w:br/>
      </w:r>
      <w:r w:rsidRPr="009E2B8D">
        <w:rPr>
          <w:rFonts w:ascii="Arial" w:eastAsia="Arial Unicode MS" w:hAnsi="Arial" w:cs="Arial"/>
          <w:b/>
          <w:sz w:val="22"/>
          <w:szCs w:val="22"/>
          <w:lang w:val="sk-SK"/>
        </w:rPr>
        <w:t xml:space="preserve">TIMKO, Martin (zost.): </w:t>
      </w:r>
      <w:r w:rsidRPr="009E2B8D">
        <w:rPr>
          <w:rFonts w:ascii="Arial" w:eastAsia="Arial Unicode MS" w:hAnsi="Arial" w:cs="Arial"/>
          <w:b/>
          <w:i/>
          <w:sz w:val="22"/>
          <w:szCs w:val="22"/>
          <w:lang w:val="sk-SK"/>
        </w:rPr>
        <w:t>Divadelná kritika ako seizmograf theatra mundi.</w:t>
      </w:r>
      <w:r w:rsidRPr="009E2B8D">
        <w:rPr>
          <w:rFonts w:ascii="Arial" w:eastAsia="Arial Unicode MS" w:hAnsi="Arial" w:cs="Arial"/>
          <w:sz w:val="22"/>
          <w:szCs w:val="22"/>
          <w:lang w:val="sk-SK"/>
        </w:rPr>
        <w:t xml:space="preserve"> </w:t>
      </w:r>
      <w:r w:rsidR="00775E1E"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2011, </w:t>
      </w:r>
      <w:r w:rsidRPr="009E2B8D">
        <w:rPr>
          <w:rFonts w:ascii="Arial" w:eastAsia="Arial Unicode MS" w:hAnsi="Arial" w:cs="Arial"/>
          <w:sz w:val="22"/>
          <w:szCs w:val="22"/>
          <w:lang w:val="sk-SK"/>
        </w:rPr>
        <w:t>roč.</w:t>
      </w:r>
      <w:r w:rsidR="00A04B3A" w:rsidRPr="009E2B8D">
        <w:rPr>
          <w:rFonts w:ascii="Arial" w:eastAsia="Arial Unicode MS" w:hAnsi="Arial" w:cs="Arial"/>
          <w:sz w:val="22"/>
          <w:szCs w:val="22"/>
          <w:lang w:val="sk-SK"/>
        </w:rPr>
        <w:t xml:space="preserve"> </w:t>
      </w:r>
      <w:r w:rsidRPr="009E2B8D">
        <w:rPr>
          <w:rFonts w:ascii="Arial" w:eastAsia="Arial Unicode MS" w:hAnsi="Arial" w:cs="Arial"/>
          <w:sz w:val="22"/>
          <w:szCs w:val="22"/>
          <w:lang w:val="sk-SK"/>
        </w:rPr>
        <w:t xml:space="preserve">5, </w:t>
      </w:r>
      <w:r w:rsidR="00A04B3A" w:rsidRPr="009E2B8D">
        <w:rPr>
          <w:rFonts w:ascii="Arial" w:eastAsia="Arial Unicode MS" w:hAnsi="Arial" w:cs="Arial"/>
          <w:sz w:val="22"/>
          <w:szCs w:val="22"/>
          <w:lang w:val="sk-SK"/>
        </w:rPr>
        <w:t>č</w:t>
      </w:r>
      <w:r w:rsidRPr="009E2B8D">
        <w:rPr>
          <w:rFonts w:ascii="Arial" w:eastAsia="Arial Unicode MS" w:hAnsi="Arial" w:cs="Arial"/>
          <w:sz w:val="22"/>
          <w:szCs w:val="22"/>
          <w:lang w:val="sk-SK"/>
        </w:rPr>
        <w:t xml:space="preserve">. 8, s. 38-43. </w:t>
      </w:r>
      <w:r w:rsidRPr="009E2B8D">
        <w:rPr>
          <w:rFonts w:ascii="Arial" w:eastAsia="Arial Unicode MS" w:hAnsi="Arial" w:cs="Arial"/>
          <w:sz w:val="22"/>
          <w:szCs w:val="22"/>
          <w:lang w:val="sk-SK"/>
        </w:rPr>
        <w:br/>
      </w:r>
      <w:r w:rsidRPr="009E2B8D">
        <w:rPr>
          <w:rFonts w:ascii="Arial" w:eastAsia="Arial Unicode MS" w:hAnsi="Arial" w:cs="Arial"/>
          <w:b/>
          <w:sz w:val="22"/>
          <w:szCs w:val="22"/>
          <w:lang w:val="sk-SK"/>
        </w:rPr>
        <w:t xml:space="preserve">TIMKO, Martin (zost.): </w:t>
      </w:r>
      <w:r w:rsidRPr="009E2B8D">
        <w:rPr>
          <w:rFonts w:ascii="Arial" w:eastAsia="Arial Unicode MS" w:hAnsi="Arial" w:cs="Arial"/>
          <w:b/>
          <w:i/>
          <w:sz w:val="22"/>
          <w:szCs w:val="22"/>
          <w:lang w:val="sk-SK"/>
        </w:rPr>
        <w:t>Divadelné publikácie.</w:t>
      </w:r>
      <w:r w:rsidRPr="009E2B8D">
        <w:rPr>
          <w:rFonts w:ascii="Arial" w:eastAsia="Arial Unicode MS" w:hAnsi="Arial" w:cs="Arial"/>
          <w:sz w:val="22"/>
          <w:szCs w:val="22"/>
          <w:lang w:val="sk-SK"/>
        </w:rPr>
        <w:t xml:space="preserve"> </w:t>
      </w:r>
      <w:r w:rsidR="00775E1E"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2011, </w:t>
      </w:r>
      <w:r w:rsidRPr="009E2B8D">
        <w:rPr>
          <w:rFonts w:ascii="Arial" w:eastAsia="Arial Unicode MS" w:hAnsi="Arial" w:cs="Arial"/>
          <w:sz w:val="22"/>
          <w:szCs w:val="22"/>
          <w:lang w:val="sk-SK"/>
        </w:rPr>
        <w:t>roč.</w:t>
      </w:r>
      <w:r w:rsidR="00A04B3A" w:rsidRPr="009E2B8D">
        <w:rPr>
          <w:rFonts w:ascii="Arial" w:eastAsia="Arial Unicode MS" w:hAnsi="Arial" w:cs="Arial"/>
          <w:sz w:val="22"/>
          <w:szCs w:val="22"/>
          <w:lang w:val="sk-SK"/>
        </w:rPr>
        <w:t xml:space="preserve"> </w:t>
      </w:r>
      <w:r w:rsidRPr="009E2B8D">
        <w:rPr>
          <w:rFonts w:ascii="Arial" w:eastAsia="Arial Unicode MS" w:hAnsi="Arial" w:cs="Arial"/>
          <w:sz w:val="22"/>
          <w:szCs w:val="22"/>
          <w:lang w:val="sk-SK"/>
        </w:rPr>
        <w:t xml:space="preserve">5, </w:t>
      </w:r>
      <w:r w:rsidR="00A04B3A" w:rsidRPr="009E2B8D">
        <w:rPr>
          <w:rFonts w:ascii="Arial" w:eastAsia="Arial Unicode MS" w:hAnsi="Arial" w:cs="Arial"/>
          <w:sz w:val="22"/>
          <w:szCs w:val="22"/>
          <w:lang w:val="sk-SK"/>
        </w:rPr>
        <w:t>č</w:t>
      </w:r>
      <w:r w:rsidRPr="009E2B8D">
        <w:rPr>
          <w:rFonts w:ascii="Arial" w:eastAsia="Arial Unicode MS" w:hAnsi="Arial" w:cs="Arial"/>
          <w:sz w:val="22"/>
          <w:szCs w:val="22"/>
          <w:lang w:val="sk-SK"/>
        </w:rPr>
        <w:t xml:space="preserve">. 3, s. 30-33. </w:t>
      </w:r>
      <w:r w:rsidRPr="009E2B8D">
        <w:rPr>
          <w:rFonts w:ascii="Arial" w:eastAsia="Arial Unicode MS" w:hAnsi="Arial" w:cs="Arial"/>
          <w:sz w:val="22"/>
          <w:szCs w:val="22"/>
          <w:lang w:val="sk-SK"/>
        </w:rPr>
        <w:br/>
      </w:r>
      <w:r w:rsidRPr="009E2B8D">
        <w:rPr>
          <w:rFonts w:ascii="Arial" w:eastAsia="Arial Unicode MS" w:hAnsi="Arial" w:cs="Arial"/>
          <w:b/>
          <w:sz w:val="22"/>
          <w:szCs w:val="22"/>
          <w:lang w:val="sk-SK"/>
        </w:rPr>
        <w:t xml:space="preserve">TIMKO, Martin (zost.): </w:t>
      </w:r>
      <w:r w:rsidRPr="009E2B8D">
        <w:rPr>
          <w:rFonts w:ascii="Arial" w:eastAsia="Arial Unicode MS" w:hAnsi="Arial" w:cs="Arial"/>
          <w:b/>
          <w:i/>
          <w:sz w:val="22"/>
          <w:szCs w:val="22"/>
          <w:lang w:val="sk-SK"/>
        </w:rPr>
        <w:t>O divadelnej kritike.</w:t>
      </w:r>
      <w:r w:rsidRPr="009E2B8D">
        <w:rPr>
          <w:rFonts w:ascii="Arial" w:eastAsia="Arial Unicode MS" w:hAnsi="Arial" w:cs="Arial"/>
          <w:i/>
          <w:sz w:val="22"/>
          <w:szCs w:val="22"/>
          <w:lang w:val="sk-SK"/>
        </w:rPr>
        <w:t xml:space="preserve"> </w:t>
      </w:r>
      <w:r w:rsidR="00775E1E"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2011, </w:t>
      </w:r>
      <w:r w:rsidRPr="009E2B8D">
        <w:rPr>
          <w:rFonts w:ascii="Arial" w:eastAsia="Arial Unicode MS" w:hAnsi="Arial" w:cs="Arial"/>
          <w:sz w:val="22"/>
          <w:szCs w:val="22"/>
          <w:lang w:val="sk-SK"/>
        </w:rPr>
        <w:t>roč.</w:t>
      </w:r>
      <w:r w:rsidR="00A04B3A" w:rsidRPr="009E2B8D">
        <w:rPr>
          <w:rFonts w:ascii="Arial" w:eastAsia="Arial Unicode MS" w:hAnsi="Arial" w:cs="Arial"/>
          <w:sz w:val="22"/>
          <w:szCs w:val="22"/>
          <w:lang w:val="sk-SK"/>
        </w:rPr>
        <w:t xml:space="preserve"> </w:t>
      </w:r>
      <w:r w:rsidRPr="009E2B8D">
        <w:rPr>
          <w:rFonts w:ascii="Arial" w:eastAsia="Arial Unicode MS" w:hAnsi="Arial" w:cs="Arial"/>
          <w:sz w:val="22"/>
          <w:szCs w:val="22"/>
          <w:lang w:val="sk-SK"/>
        </w:rPr>
        <w:t xml:space="preserve">5, </w:t>
      </w:r>
      <w:r w:rsidR="00A04B3A" w:rsidRPr="009E2B8D">
        <w:rPr>
          <w:rFonts w:ascii="Arial" w:eastAsia="Arial Unicode MS" w:hAnsi="Arial" w:cs="Arial"/>
          <w:sz w:val="22"/>
          <w:szCs w:val="22"/>
          <w:lang w:val="sk-SK"/>
        </w:rPr>
        <w:t>č</w:t>
      </w:r>
      <w:r w:rsidRPr="009E2B8D">
        <w:rPr>
          <w:rFonts w:ascii="Arial" w:eastAsia="Arial Unicode MS" w:hAnsi="Arial" w:cs="Arial"/>
          <w:sz w:val="22"/>
          <w:szCs w:val="22"/>
          <w:lang w:val="sk-SK"/>
        </w:rPr>
        <w:t>. 2, s. 34-38.</w:t>
      </w:r>
      <w:r w:rsidRPr="009E2B8D">
        <w:rPr>
          <w:rFonts w:ascii="Arial" w:eastAsia="Arial Unicode MS" w:hAnsi="Arial" w:cs="Arial"/>
          <w:sz w:val="22"/>
          <w:szCs w:val="22"/>
          <w:lang w:val="sk-SK"/>
        </w:rPr>
        <w:br/>
      </w:r>
      <w:r w:rsidRPr="009E2B8D">
        <w:rPr>
          <w:rFonts w:ascii="Arial" w:eastAsia="Arial Unicode MS" w:hAnsi="Arial" w:cs="Arial"/>
          <w:b/>
          <w:sz w:val="22"/>
          <w:szCs w:val="22"/>
          <w:lang w:val="sk-SK"/>
        </w:rPr>
        <w:t xml:space="preserve">TIMKO, Martin: </w:t>
      </w:r>
      <w:r w:rsidRPr="009E2B8D">
        <w:rPr>
          <w:rFonts w:ascii="Arial" w:eastAsia="Arial Unicode MS" w:hAnsi="Arial" w:cs="Arial"/>
          <w:b/>
          <w:i/>
          <w:sz w:val="22"/>
          <w:szCs w:val="22"/>
          <w:lang w:val="sk-SK"/>
        </w:rPr>
        <w:t>Povolanie – režisér.</w:t>
      </w:r>
      <w:r w:rsidRPr="009E2B8D">
        <w:rPr>
          <w:rFonts w:ascii="Arial" w:eastAsia="Arial Unicode MS" w:hAnsi="Arial" w:cs="Arial"/>
          <w:sz w:val="22"/>
          <w:szCs w:val="22"/>
          <w:lang w:val="sk-SK"/>
        </w:rPr>
        <w:t xml:space="preserve"> </w:t>
      </w:r>
      <w:r w:rsidR="00775E1E"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2011, </w:t>
      </w:r>
      <w:r w:rsidRPr="009E2B8D">
        <w:rPr>
          <w:rFonts w:ascii="Arial" w:eastAsia="Arial Unicode MS" w:hAnsi="Arial" w:cs="Arial"/>
          <w:sz w:val="22"/>
          <w:szCs w:val="22"/>
          <w:lang w:val="sk-SK"/>
        </w:rPr>
        <w:t>roč.</w:t>
      </w:r>
      <w:r w:rsidR="00A04B3A" w:rsidRPr="009E2B8D">
        <w:rPr>
          <w:rFonts w:ascii="Arial" w:eastAsia="Arial Unicode MS" w:hAnsi="Arial" w:cs="Arial"/>
          <w:sz w:val="22"/>
          <w:szCs w:val="22"/>
          <w:lang w:val="sk-SK"/>
        </w:rPr>
        <w:t xml:space="preserve"> </w:t>
      </w:r>
      <w:r w:rsidR="007A5ABF" w:rsidRPr="009E2B8D">
        <w:rPr>
          <w:rFonts w:ascii="Arial" w:eastAsia="Arial Unicode MS" w:hAnsi="Arial" w:cs="Arial"/>
          <w:sz w:val="22"/>
          <w:szCs w:val="22"/>
          <w:lang w:val="sk-SK"/>
        </w:rPr>
        <w:t>5, č</w:t>
      </w:r>
      <w:r w:rsidRPr="009E2B8D">
        <w:rPr>
          <w:rFonts w:ascii="Arial" w:eastAsia="Arial Unicode MS" w:hAnsi="Arial" w:cs="Arial"/>
          <w:sz w:val="22"/>
          <w:szCs w:val="22"/>
          <w:lang w:val="sk-SK"/>
        </w:rPr>
        <w:t>. 9, s. 44-45.</w:t>
      </w:r>
      <w:r w:rsidRPr="009E2B8D">
        <w:rPr>
          <w:rFonts w:ascii="Arial" w:eastAsia="Arial Unicode MS" w:hAnsi="Arial" w:cs="Arial"/>
          <w:sz w:val="22"/>
          <w:szCs w:val="22"/>
          <w:lang w:val="sk-SK"/>
        </w:rPr>
        <w:br/>
      </w:r>
      <w:r w:rsidRPr="009E2B8D">
        <w:rPr>
          <w:rFonts w:ascii="Arial" w:eastAsia="Arial Unicode MS" w:hAnsi="Arial" w:cs="Arial"/>
          <w:b/>
          <w:sz w:val="22"/>
          <w:szCs w:val="22"/>
          <w:lang w:val="sk-SK"/>
        </w:rPr>
        <w:t xml:space="preserve">TIMKO, Martin: </w:t>
      </w:r>
      <w:r w:rsidRPr="009E2B8D">
        <w:rPr>
          <w:rFonts w:ascii="Arial" w:eastAsia="Arial Unicode MS" w:hAnsi="Arial" w:cs="Arial"/>
          <w:b/>
          <w:i/>
          <w:sz w:val="22"/>
          <w:szCs w:val="22"/>
          <w:lang w:val="sk-SK"/>
        </w:rPr>
        <w:t>Prvé kroky k osamostatneniu.</w:t>
      </w:r>
      <w:r w:rsidR="00775E1E"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 2011, </w:t>
      </w:r>
      <w:r w:rsidRPr="009E2B8D">
        <w:rPr>
          <w:rFonts w:ascii="Arial" w:eastAsia="Arial Unicode MS" w:hAnsi="Arial" w:cs="Arial"/>
          <w:sz w:val="22"/>
          <w:szCs w:val="22"/>
          <w:lang w:val="sk-SK"/>
        </w:rPr>
        <w:t>roč.</w:t>
      </w:r>
      <w:r w:rsidR="00A04B3A" w:rsidRPr="009E2B8D">
        <w:rPr>
          <w:rFonts w:ascii="Arial" w:eastAsia="Arial Unicode MS" w:hAnsi="Arial" w:cs="Arial"/>
          <w:sz w:val="22"/>
          <w:szCs w:val="22"/>
          <w:lang w:val="sk-SK"/>
        </w:rPr>
        <w:t xml:space="preserve"> </w:t>
      </w:r>
      <w:r w:rsidRPr="009E2B8D">
        <w:rPr>
          <w:rFonts w:ascii="Arial" w:eastAsia="Arial Unicode MS" w:hAnsi="Arial" w:cs="Arial"/>
          <w:sz w:val="22"/>
          <w:szCs w:val="22"/>
          <w:lang w:val="sk-SK"/>
        </w:rPr>
        <w:t xml:space="preserve">5, </w:t>
      </w:r>
      <w:r w:rsidR="00A04B3A" w:rsidRPr="009E2B8D">
        <w:rPr>
          <w:rFonts w:ascii="Arial" w:eastAsia="Arial Unicode MS" w:hAnsi="Arial" w:cs="Arial"/>
          <w:sz w:val="22"/>
          <w:szCs w:val="22"/>
          <w:lang w:val="sk-SK"/>
        </w:rPr>
        <w:t>č</w:t>
      </w:r>
      <w:r w:rsidRPr="009E2B8D">
        <w:rPr>
          <w:rFonts w:ascii="Arial" w:eastAsia="Arial Unicode MS" w:hAnsi="Arial" w:cs="Arial"/>
          <w:sz w:val="22"/>
          <w:szCs w:val="22"/>
          <w:lang w:val="sk-SK"/>
        </w:rPr>
        <w:t>. 5, s. 37-41.</w:t>
      </w:r>
      <w:r w:rsidRPr="009E2B8D">
        <w:rPr>
          <w:rFonts w:ascii="Arial" w:eastAsia="Arial Unicode MS" w:hAnsi="Arial" w:cs="Arial"/>
          <w:sz w:val="22"/>
          <w:szCs w:val="22"/>
          <w:lang w:val="sk-SK"/>
        </w:rPr>
        <w:br/>
      </w:r>
      <w:r w:rsidRPr="009E2B8D">
        <w:rPr>
          <w:rFonts w:ascii="Arial" w:eastAsia="Arial Unicode MS" w:hAnsi="Arial" w:cs="Arial"/>
          <w:b/>
          <w:sz w:val="22"/>
          <w:szCs w:val="22"/>
          <w:lang w:val="sk-SK"/>
        </w:rPr>
        <w:t xml:space="preserve">TIMKO, Martin: </w:t>
      </w:r>
      <w:r w:rsidRPr="009E2B8D">
        <w:rPr>
          <w:rFonts w:ascii="Arial" w:eastAsia="Arial Unicode MS" w:hAnsi="Arial" w:cs="Arial"/>
          <w:b/>
          <w:i/>
          <w:sz w:val="22"/>
          <w:szCs w:val="22"/>
          <w:lang w:val="sk-SK"/>
        </w:rPr>
        <w:t>Vivat Divadelný ústav!</w:t>
      </w:r>
      <w:r w:rsidRPr="009E2B8D">
        <w:rPr>
          <w:rFonts w:ascii="Arial" w:eastAsia="Arial Unicode MS" w:hAnsi="Arial" w:cs="Arial"/>
          <w:sz w:val="22"/>
          <w:szCs w:val="22"/>
          <w:lang w:val="sk-SK"/>
        </w:rPr>
        <w:t xml:space="preserve"> </w:t>
      </w:r>
      <w:r w:rsidR="00775E1E"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2011, </w:t>
      </w:r>
      <w:r w:rsidRPr="009E2B8D">
        <w:rPr>
          <w:rFonts w:ascii="Arial" w:eastAsia="Arial Unicode MS" w:hAnsi="Arial" w:cs="Arial"/>
          <w:sz w:val="22"/>
          <w:szCs w:val="22"/>
          <w:lang w:val="sk-SK"/>
        </w:rPr>
        <w:t>roč.</w:t>
      </w:r>
      <w:r w:rsidR="00A04B3A" w:rsidRPr="009E2B8D">
        <w:rPr>
          <w:rFonts w:ascii="Arial" w:eastAsia="Arial Unicode MS" w:hAnsi="Arial" w:cs="Arial"/>
          <w:sz w:val="22"/>
          <w:szCs w:val="22"/>
          <w:lang w:val="sk-SK"/>
        </w:rPr>
        <w:t xml:space="preserve"> </w:t>
      </w:r>
      <w:r w:rsidRPr="009E2B8D">
        <w:rPr>
          <w:rFonts w:ascii="Arial" w:eastAsia="Arial Unicode MS" w:hAnsi="Arial" w:cs="Arial"/>
          <w:sz w:val="22"/>
          <w:szCs w:val="22"/>
          <w:lang w:val="sk-SK"/>
        </w:rPr>
        <w:t xml:space="preserve">5, </w:t>
      </w:r>
      <w:r w:rsidR="00A04B3A" w:rsidRPr="009E2B8D">
        <w:rPr>
          <w:rFonts w:ascii="Arial" w:eastAsia="Arial Unicode MS" w:hAnsi="Arial" w:cs="Arial"/>
          <w:sz w:val="22"/>
          <w:szCs w:val="22"/>
          <w:lang w:val="sk-SK"/>
        </w:rPr>
        <w:t>č</w:t>
      </w:r>
      <w:r w:rsidRPr="009E2B8D">
        <w:rPr>
          <w:rFonts w:ascii="Arial" w:eastAsia="Arial Unicode MS" w:hAnsi="Arial" w:cs="Arial"/>
          <w:sz w:val="22"/>
          <w:szCs w:val="22"/>
          <w:lang w:val="sk-SK"/>
        </w:rPr>
        <w:t>. 6, s. 67-71.</w:t>
      </w:r>
      <w:r w:rsidRPr="009E2B8D">
        <w:rPr>
          <w:rFonts w:ascii="Arial" w:eastAsia="Arial Unicode MS" w:hAnsi="Arial" w:cs="Arial"/>
          <w:sz w:val="22"/>
          <w:szCs w:val="22"/>
          <w:lang w:val="sk-SK"/>
        </w:rPr>
        <w:br/>
      </w:r>
      <w:r w:rsidRPr="009E2B8D">
        <w:rPr>
          <w:rFonts w:ascii="Arial" w:eastAsia="Arial Unicode MS" w:hAnsi="Arial" w:cs="Arial"/>
          <w:b/>
          <w:sz w:val="22"/>
          <w:szCs w:val="22"/>
          <w:lang w:val="sk-SK"/>
        </w:rPr>
        <w:t xml:space="preserve">VRBKA, Stanislav: </w:t>
      </w:r>
      <w:r w:rsidRPr="009E2B8D">
        <w:rPr>
          <w:rFonts w:ascii="Arial" w:eastAsia="Arial Unicode MS" w:hAnsi="Arial" w:cs="Arial"/>
          <w:b/>
          <w:i/>
          <w:sz w:val="22"/>
          <w:szCs w:val="22"/>
          <w:lang w:val="sk-SK"/>
        </w:rPr>
        <w:t>Ideový návrh na propagačnú publikáciu o slovenskom divadle</w:t>
      </w:r>
      <w:r w:rsidRPr="009E2B8D">
        <w:rPr>
          <w:rFonts w:ascii="Arial" w:eastAsia="Arial Unicode MS" w:hAnsi="Arial" w:cs="Arial"/>
          <w:b/>
          <w:sz w:val="22"/>
          <w:szCs w:val="22"/>
          <w:lang w:val="sk-SK"/>
        </w:rPr>
        <w:t xml:space="preserve">. </w:t>
      </w:r>
      <w:r w:rsidRPr="009E2B8D">
        <w:rPr>
          <w:rFonts w:ascii="Arial" w:eastAsia="Arial Unicode MS" w:hAnsi="Arial" w:cs="Arial"/>
          <w:sz w:val="22"/>
          <w:szCs w:val="22"/>
          <w:lang w:val="sk-SK"/>
        </w:rPr>
        <w:t xml:space="preserve">In: TIMKO, Martin (zost.): </w:t>
      </w:r>
      <w:r w:rsidRPr="009E2B8D">
        <w:rPr>
          <w:rFonts w:ascii="Arial" w:eastAsia="Arial Unicode MS" w:hAnsi="Arial" w:cs="Arial"/>
          <w:i/>
          <w:sz w:val="22"/>
          <w:szCs w:val="22"/>
          <w:lang w:val="sk-SK"/>
        </w:rPr>
        <w:t>Dejiny a osobnosti Divadelného ústavu.</w:t>
      </w:r>
      <w:r w:rsidRPr="009E2B8D">
        <w:rPr>
          <w:rFonts w:ascii="Arial" w:eastAsia="Arial Unicode MS" w:hAnsi="Arial" w:cs="Arial"/>
          <w:sz w:val="22"/>
          <w:szCs w:val="22"/>
          <w:lang w:val="sk-SK"/>
        </w:rPr>
        <w:t xml:space="preserve"> </w:t>
      </w:r>
      <w:r w:rsidR="00775E1E"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2011, </w:t>
      </w:r>
      <w:r w:rsidRPr="009E2B8D">
        <w:rPr>
          <w:rFonts w:ascii="Arial" w:eastAsia="Arial Unicode MS" w:hAnsi="Arial" w:cs="Arial"/>
          <w:sz w:val="22"/>
          <w:szCs w:val="22"/>
          <w:lang w:val="sk-SK"/>
        </w:rPr>
        <w:t>roč.</w:t>
      </w:r>
      <w:r w:rsidR="007A5ABF" w:rsidRPr="009E2B8D">
        <w:rPr>
          <w:rFonts w:ascii="Arial" w:eastAsia="Arial Unicode MS" w:hAnsi="Arial" w:cs="Arial"/>
          <w:sz w:val="22"/>
          <w:szCs w:val="22"/>
          <w:lang w:val="sk-SK"/>
        </w:rPr>
        <w:t xml:space="preserve"> </w:t>
      </w:r>
      <w:r w:rsidRPr="009E2B8D">
        <w:rPr>
          <w:rFonts w:ascii="Arial" w:eastAsia="Arial Unicode MS" w:hAnsi="Arial" w:cs="Arial"/>
          <w:sz w:val="22"/>
          <w:szCs w:val="22"/>
          <w:lang w:val="sk-SK"/>
        </w:rPr>
        <w:t xml:space="preserve">5, </w:t>
      </w:r>
      <w:r w:rsidR="00A04B3A" w:rsidRPr="009E2B8D">
        <w:rPr>
          <w:rFonts w:ascii="Arial" w:eastAsia="Arial Unicode MS" w:hAnsi="Arial" w:cs="Arial"/>
          <w:sz w:val="22"/>
          <w:szCs w:val="22"/>
          <w:lang w:val="sk-SK"/>
        </w:rPr>
        <w:t>č</w:t>
      </w:r>
      <w:r w:rsidRPr="009E2B8D">
        <w:rPr>
          <w:rFonts w:ascii="Arial" w:eastAsia="Arial Unicode MS" w:hAnsi="Arial" w:cs="Arial"/>
          <w:sz w:val="22"/>
          <w:szCs w:val="22"/>
          <w:lang w:val="sk-SK"/>
        </w:rPr>
        <w:t>. 4, s. 37-41.</w:t>
      </w:r>
      <w:r w:rsidRPr="009E2B8D">
        <w:rPr>
          <w:rFonts w:ascii="Arial" w:eastAsia="Arial Unicode MS" w:hAnsi="Arial" w:cs="Arial"/>
          <w:sz w:val="22"/>
          <w:szCs w:val="22"/>
          <w:lang w:val="sk-SK"/>
        </w:rPr>
        <w:br/>
      </w:r>
      <w:r w:rsidRPr="009E2B8D">
        <w:rPr>
          <w:rFonts w:ascii="Arial" w:eastAsia="Arial Unicode MS" w:hAnsi="Arial" w:cs="Arial"/>
          <w:b/>
          <w:sz w:val="22"/>
          <w:szCs w:val="22"/>
          <w:lang w:val="sk-SK"/>
        </w:rPr>
        <w:t xml:space="preserve">VRBKA, Stanislav: </w:t>
      </w:r>
      <w:r w:rsidRPr="009E2B8D">
        <w:rPr>
          <w:rFonts w:ascii="Arial" w:eastAsia="Arial Unicode MS" w:hAnsi="Arial" w:cs="Arial"/>
          <w:b/>
          <w:i/>
          <w:sz w:val="22"/>
          <w:szCs w:val="22"/>
          <w:lang w:val="sk-SK"/>
        </w:rPr>
        <w:t>Kritik a herec sa pokúšajú o dialóg</w:t>
      </w:r>
      <w:r w:rsidRPr="009E2B8D">
        <w:rPr>
          <w:rFonts w:ascii="Arial" w:eastAsia="Arial Unicode MS" w:hAnsi="Arial" w:cs="Arial"/>
          <w:b/>
          <w:sz w:val="22"/>
          <w:szCs w:val="22"/>
          <w:lang w:val="sk-SK"/>
        </w:rPr>
        <w:t>.</w:t>
      </w:r>
      <w:r w:rsidRPr="009E2B8D">
        <w:rPr>
          <w:rFonts w:ascii="Arial" w:eastAsia="Arial Unicode MS" w:hAnsi="Arial" w:cs="Arial"/>
          <w:sz w:val="22"/>
          <w:szCs w:val="22"/>
          <w:lang w:val="sk-SK"/>
        </w:rPr>
        <w:t xml:space="preserve"> In: TIMKO, Martin (zost.): </w:t>
      </w:r>
      <w:r w:rsidRPr="009E2B8D">
        <w:rPr>
          <w:rFonts w:ascii="Arial" w:eastAsia="Arial Unicode MS" w:hAnsi="Arial" w:cs="Arial"/>
          <w:i/>
          <w:sz w:val="22"/>
          <w:szCs w:val="22"/>
          <w:lang w:val="sk-SK"/>
        </w:rPr>
        <w:t>O divadelnej kritike.</w:t>
      </w:r>
      <w:r w:rsidR="00775E1E"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 2011, </w:t>
      </w:r>
      <w:r w:rsidRPr="009E2B8D">
        <w:rPr>
          <w:rFonts w:ascii="Arial" w:eastAsia="Arial Unicode MS" w:hAnsi="Arial" w:cs="Arial"/>
          <w:sz w:val="22"/>
          <w:szCs w:val="22"/>
          <w:lang w:val="sk-SK"/>
        </w:rPr>
        <w:t>roč.</w:t>
      </w:r>
      <w:r w:rsidR="007A5ABF" w:rsidRPr="009E2B8D">
        <w:rPr>
          <w:rFonts w:ascii="Arial" w:eastAsia="Arial Unicode MS" w:hAnsi="Arial" w:cs="Arial"/>
          <w:sz w:val="22"/>
          <w:szCs w:val="22"/>
          <w:lang w:val="sk-SK"/>
        </w:rPr>
        <w:t xml:space="preserve"> </w:t>
      </w:r>
      <w:r w:rsidRPr="009E2B8D">
        <w:rPr>
          <w:rFonts w:ascii="Arial" w:eastAsia="Arial Unicode MS" w:hAnsi="Arial" w:cs="Arial"/>
          <w:sz w:val="22"/>
          <w:szCs w:val="22"/>
          <w:lang w:val="sk-SK"/>
        </w:rPr>
        <w:t xml:space="preserve">5, </w:t>
      </w:r>
      <w:r w:rsidR="00A04B3A" w:rsidRPr="009E2B8D">
        <w:rPr>
          <w:rFonts w:ascii="Arial" w:eastAsia="Arial Unicode MS" w:hAnsi="Arial" w:cs="Arial"/>
          <w:sz w:val="22"/>
          <w:szCs w:val="22"/>
          <w:lang w:val="sk-SK"/>
        </w:rPr>
        <w:t>č</w:t>
      </w:r>
      <w:r w:rsidRPr="009E2B8D">
        <w:rPr>
          <w:rFonts w:ascii="Arial" w:eastAsia="Arial Unicode MS" w:hAnsi="Arial" w:cs="Arial"/>
          <w:sz w:val="22"/>
          <w:szCs w:val="22"/>
          <w:lang w:val="sk-SK"/>
        </w:rPr>
        <w:t>. 2, s. 34-38.</w:t>
      </w:r>
      <w:r w:rsidRPr="009E2B8D">
        <w:rPr>
          <w:rFonts w:ascii="Arial" w:eastAsia="Arial Unicode MS" w:hAnsi="Arial" w:cs="Arial"/>
          <w:sz w:val="22"/>
          <w:szCs w:val="22"/>
          <w:lang w:val="sk-SK"/>
        </w:rPr>
        <w:br/>
      </w:r>
      <w:r w:rsidRPr="009E2B8D">
        <w:rPr>
          <w:rFonts w:ascii="Arial" w:eastAsia="Arial Unicode MS" w:hAnsi="Arial" w:cs="Arial"/>
          <w:b/>
          <w:sz w:val="22"/>
          <w:szCs w:val="22"/>
          <w:lang w:val="sk-SK"/>
        </w:rPr>
        <w:t xml:space="preserve">VRBKA, Stanislav: </w:t>
      </w:r>
      <w:r w:rsidRPr="009E2B8D">
        <w:rPr>
          <w:rFonts w:ascii="Arial" w:eastAsia="Arial Unicode MS" w:hAnsi="Arial" w:cs="Arial"/>
          <w:b/>
          <w:i/>
          <w:sz w:val="22"/>
          <w:szCs w:val="22"/>
          <w:lang w:val="sk-SK"/>
        </w:rPr>
        <w:t>O divadelnom ústave</w:t>
      </w:r>
      <w:r w:rsidRPr="009E2B8D">
        <w:rPr>
          <w:rFonts w:ascii="Arial" w:eastAsia="Arial Unicode MS" w:hAnsi="Arial" w:cs="Arial"/>
          <w:b/>
          <w:sz w:val="22"/>
          <w:szCs w:val="22"/>
          <w:lang w:val="sk-SK"/>
        </w:rPr>
        <w:t>.</w:t>
      </w:r>
      <w:r w:rsidRPr="009E2B8D">
        <w:rPr>
          <w:rFonts w:ascii="Arial" w:eastAsia="Arial Unicode MS" w:hAnsi="Arial" w:cs="Arial"/>
          <w:sz w:val="22"/>
          <w:szCs w:val="22"/>
          <w:lang w:val="sk-SK"/>
        </w:rPr>
        <w:t xml:space="preserve"> In: TIMKO, Martin (zost.): </w:t>
      </w:r>
      <w:r w:rsidRPr="009E2B8D">
        <w:rPr>
          <w:rFonts w:ascii="Arial" w:eastAsia="Arial Unicode MS" w:hAnsi="Arial" w:cs="Arial"/>
          <w:i/>
          <w:sz w:val="22"/>
          <w:szCs w:val="22"/>
          <w:lang w:val="sk-SK"/>
        </w:rPr>
        <w:t>Dejiny a osobnosti Divadelného ústavu,</w:t>
      </w:r>
      <w:r w:rsidRPr="009E2B8D">
        <w:rPr>
          <w:rFonts w:ascii="Arial" w:eastAsia="Arial Unicode MS" w:hAnsi="Arial" w:cs="Arial"/>
          <w:sz w:val="22"/>
          <w:szCs w:val="22"/>
          <w:lang w:val="sk-SK"/>
        </w:rPr>
        <w:t xml:space="preserve"> </w:t>
      </w:r>
      <w:r w:rsidR="00775E1E"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2011, </w:t>
      </w:r>
      <w:r w:rsidRPr="009E2B8D">
        <w:rPr>
          <w:rFonts w:ascii="Arial" w:eastAsia="Arial Unicode MS" w:hAnsi="Arial" w:cs="Arial"/>
          <w:sz w:val="22"/>
          <w:szCs w:val="22"/>
          <w:lang w:val="sk-SK"/>
        </w:rPr>
        <w:t>roč.</w:t>
      </w:r>
      <w:r w:rsidR="007A5ABF" w:rsidRPr="009E2B8D">
        <w:rPr>
          <w:rFonts w:ascii="Arial" w:eastAsia="Arial Unicode MS" w:hAnsi="Arial" w:cs="Arial"/>
          <w:sz w:val="22"/>
          <w:szCs w:val="22"/>
          <w:lang w:val="sk-SK"/>
        </w:rPr>
        <w:t xml:space="preserve"> </w:t>
      </w:r>
      <w:r w:rsidRPr="009E2B8D">
        <w:rPr>
          <w:rFonts w:ascii="Arial" w:eastAsia="Arial Unicode MS" w:hAnsi="Arial" w:cs="Arial"/>
          <w:sz w:val="22"/>
          <w:szCs w:val="22"/>
          <w:lang w:val="sk-SK"/>
        </w:rPr>
        <w:t xml:space="preserve">5, </w:t>
      </w:r>
      <w:r w:rsidR="00A04B3A" w:rsidRPr="009E2B8D">
        <w:rPr>
          <w:rFonts w:ascii="Arial" w:eastAsia="Arial Unicode MS" w:hAnsi="Arial" w:cs="Arial"/>
          <w:sz w:val="22"/>
          <w:szCs w:val="22"/>
          <w:lang w:val="sk-SK"/>
        </w:rPr>
        <w:t>č</w:t>
      </w:r>
      <w:r w:rsidRPr="009E2B8D">
        <w:rPr>
          <w:rFonts w:ascii="Arial" w:eastAsia="Arial Unicode MS" w:hAnsi="Arial" w:cs="Arial"/>
          <w:sz w:val="22"/>
          <w:szCs w:val="22"/>
          <w:lang w:val="sk-SK"/>
        </w:rPr>
        <w:t>. 4, s. 37-41.</w:t>
      </w:r>
      <w:r w:rsidRPr="009E2B8D">
        <w:rPr>
          <w:rFonts w:ascii="Arial" w:eastAsia="Arial Unicode MS" w:hAnsi="Arial" w:cs="Arial"/>
          <w:sz w:val="22"/>
          <w:szCs w:val="22"/>
          <w:lang w:val="sk-SK"/>
        </w:rPr>
        <w:br/>
      </w:r>
      <w:r w:rsidRPr="009E2B8D">
        <w:rPr>
          <w:rFonts w:ascii="Arial" w:eastAsia="Arial Unicode MS" w:hAnsi="Arial" w:cs="Arial"/>
          <w:b/>
          <w:sz w:val="22"/>
          <w:szCs w:val="22"/>
          <w:lang w:val="sk-SK"/>
        </w:rPr>
        <w:t xml:space="preserve">VRBKA, Stanislav: </w:t>
      </w:r>
      <w:r w:rsidRPr="009E2B8D">
        <w:rPr>
          <w:rFonts w:ascii="Arial" w:eastAsia="Arial Unicode MS" w:hAnsi="Arial" w:cs="Arial"/>
          <w:b/>
          <w:i/>
          <w:sz w:val="22"/>
          <w:szCs w:val="22"/>
          <w:lang w:val="sk-SK"/>
        </w:rPr>
        <w:t>Smútok z kritiky</w:t>
      </w:r>
      <w:r w:rsidRPr="009E2B8D">
        <w:rPr>
          <w:rFonts w:ascii="Arial" w:eastAsia="Arial Unicode MS" w:hAnsi="Arial" w:cs="Arial"/>
          <w:b/>
          <w:sz w:val="22"/>
          <w:szCs w:val="22"/>
          <w:lang w:val="sk-SK"/>
        </w:rPr>
        <w:t>.</w:t>
      </w:r>
      <w:r w:rsidRPr="009E2B8D">
        <w:rPr>
          <w:rFonts w:ascii="Arial" w:eastAsia="Arial Unicode MS" w:hAnsi="Arial" w:cs="Arial"/>
          <w:sz w:val="22"/>
          <w:szCs w:val="22"/>
          <w:lang w:val="sk-SK"/>
        </w:rPr>
        <w:t xml:space="preserve"> In: TIMKO, Martin (zost.): </w:t>
      </w:r>
      <w:r w:rsidRPr="009E2B8D">
        <w:rPr>
          <w:rFonts w:ascii="Arial" w:eastAsia="Arial Unicode MS" w:hAnsi="Arial" w:cs="Arial"/>
          <w:i/>
          <w:sz w:val="22"/>
          <w:szCs w:val="22"/>
          <w:lang w:val="sk-SK"/>
        </w:rPr>
        <w:t>O divadelnej kritike.</w:t>
      </w:r>
      <w:r w:rsidR="00775E1E"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 2011, </w:t>
      </w:r>
      <w:r w:rsidRPr="009E2B8D">
        <w:rPr>
          <w:rFonts w:ascii="Arial" w:eastAsia="Arial Unicode MS" w:hAnsi="Arial" w:cs="Arial"/>
          <w:sz w:val="22"/>
          <w:szCs w:val="22"/>
          <w:lang w:val="sk-SK"/>
        </w:rPr>
        <w:t>roč.</w:t>
      </w:r>
      <w:r w:rsidR="007A5ABF" w:rsidRPr="009E2B8D">
        <w:rPr>
          <w:rFonts w:ascii="Arial" w:eastAsia="Arial Unicode MS" w:hAnsi="Arial" w:cs="Arial"/>
          <w:sz w:val="22"/>
          <w:szCs w:val="22"/>
          <w:lang w:val="sk-SK"/>
        </w:rPr>
        <w:t xml:space="preserve"> </w:t>
      </w:r>
      <w:r w:rsidRPr="009E2B8D">
        <w:rPr>
          <w:rFonts w:ascii="Arial" w:eastAsia="Arial Unicode MS" w:hAnsi="Arial" w:cs="Arial"/>
          <w:sz w:val="22"/>
          <w:szCs w:val="22"/>
          <w:lang w:val="sk-SK"/>
        </w:rPr>
        <w:t xml:space="preserve">5, </w:t>
      </w:r>
      <w:r w:rsidR="00A04B3A" w:rsidRPr="009E2B8D">
        <w:rPr>
          <w:rFonts w:ascii="Arial" w:eastAsia="Arial Unicode MS" w:hAnsi="Arial" w:cs="Arial"/>
          <w:sz w:val="22"/>
          <w:szCs w:val="22"/>
          <w:lang w:val="sk-SK"/>
        </w:rPr>
        <w:t>č</w:t>
      </w:r>
      <w:r w:rsidRPr="009E2B8D">
        <w:rPr>
          <w:rFonts w:ascii="Arial" w:eastAsia="Arial Unicode MS" w:hAnsi="Arial" w:cs="Arial"/>
          <w:sz w:val="22"/>
          <w:szCs w:val="22"/>
          <w:lang w:val="sk-SK"/>
        </w:rPr>
        <w:t>. 2, s. 34-38.</w:t>
      </w:r>
      <w:r w:rsidRPr="009E2B8D">
        <w:rPr>
          <w:rFonts w:ascii="Arial" w:eastAsia="Arial Unicode MS" w:hAnsi="Arial" w:cs="Arial"/>
          <w:sz w:val="22"/>
          <w:szCs w:val="22"/>
          <w:lang w:val="sk-SK"/>
        </w:rPr>
        <w:br/>
      </w:r>
      <w:r w:rsidRPr="009E2B8D">
        <w:rPr>
          <w:rFonts w:ascii="Arial" w:eastAsia="Arial Unicode MS" w:hAnsi="Arial" w:cs="Arial"/>
          <w:b/>
          <w:sz w:val="22"/>
          <w:szCs w:val="22"/>
          <w:lang w:val="sk-SK"/>
        </w:rPr>
        <w:t xml:space="preserve">VRBKA, Stanislav: </w:t>
      </w:r>
      <w:r w:rsidRPr="009E2B8D">
        <w:rPr>
          <w:rFonts w:ascii="Arial" w:eastAsia="Arial Unicode MS" w:hAnsi="Arial" w:cs="Arial"/>
          <w:b/>
          <w:i/>
          <w:sz w:val="22"/>
          <w:szCs w:val="22"/>
          <w:lang w:val="sk-SK"/>
        </w:rPr>
        <w:t>STOKA spôsobuje bolesť</w:t>
      </w:r>
      <w:r w:rsidRPr="009E2B8D">
        <w:rPr>
          <w:rFonts w:ascii="Arial" w:eastAsia="Arial Unicode MS" w:hAnsi="Arial" w:cs="Arial"/>
          <w:b/>
          <w:sz w:val="22"/>
          <w:szCs w:val="22"/>
          <w:lang w:val="sk-SK"/>
        </w:rPr>
        <w:t>.</w:t>
      </w:r>
      <w:r w:rsidRPr="009E2B8D">
        <w:rPr>
          <w:rFonts w:ascii="Arial" w:eastAsia="Arial Unicode MS" w:hAnsi="Arial" w:cs="Arial"/>
          <w:sz w:val="22"/>
          <w:szCs w:val="22"/>
          <w:lang w:val="sk-SK"/>
        </w:rPr>
        <w:t xml:space="preserve"> In: TIMKO, Martin (zost.): </w:t>
      </w:r>
      <w:r w:rsidRPr="009E2B8D">
        <w:rPr>
          <w:rFonts w:ascii="Arial" w:eastAsia="Arial Unicode MS" w:hAnsi="Arial" w:cs="Arial"/>
          <w:i/>
          <w:sz w:val="22"/>
          <w:szCs w:val="22"/>
          <w:lang w:val="sk-SK"/>
        </w:rPr>
        <w:t>Divadelná kritika ako seizmograf theatra mundi.</w:t>
      </w:r>
      <w:r w:rsidRPr="009E2B8D">
        <w:rPr>
          <w:rFonts w:ascii="Arial" w:eastAsia="Arial Unicode MS" w:hAnsi="Arial" w:cs="Arial"/>
          <w:sz w:val="22"/>
          <w:szCs w:val="22"/>
          <w:lang w:val="sk-SK"/>
        </w:rPr>
        <w:t xml:space="preserve"> </w:t>
      </w:r>
      <w:r w:rsidR="00775E1E"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2011, </w:t>
      </w:r>
      <w:r w:rsidRPr="009E2B8D">
        <w:rPr>
          <w:rFonts w:ascii="Arial" w:eastAsia="Arial Unicode MS" w:hAnsi="Arial" w:cs="Arial"/>
          <w:sz w:val="22"/>
          <w:szCs w:val="22"/>
          <w:lang w:val="sk-SK"/>
        </w:rPr>
        <w:t>roč.</w:t>
      </w:r>
      <w:r w:rsidR="007A5ABF" w:rsidRPr="009E2B8D">
        <w:rPr>
          <w:rFonts w:ascii="Arial" w:eastAsia="Arial Unicode MS" w:hAnsi="Arial" w:cs="Arial"/>
          <w:sz w:val="22"/>
          <w:szCs w:val="22"/>
          <w:lang w:val="sk-SK"/>
        </w:rPr>
        <w:t xml:space="preserve"> </w:t>
      </w:r>
      <w:r w:rsidRPr="009E2B8D">
        <w:rPr>
          <w:rFonts w:ascii="Arial" w:eastAsia="Arial Unicode MS" w:hAnsi="Arial" w:cs="Arial"/>
          <w:sz w:val="22"/>
          <w:szCs w:val="22"/>
          <w:lang w:val="sk-SK"/>
        </w:rPr>
        <w:t xml:space="preserve">5, </w:t>
      </w:r>
      <w:r w:rsidR="00A04B3A" w:rsidRPr="009E2B8D">
        <w:rPr>
          <w:rFonts w:ascii="Arial" w:eastAsia="Arial Unicode MS" w:hAnsi="Arial" w:cs="Arial"/>
          <w:sz w:val="22"/>
          <w:szCs w:val="22"/>
          <w:lang w:val="sk-SK"/>
        </w:rPr>
        <w:t>č</w:t>
      </w:r>
      <w:r w:rsidRPr="009E2B8D">
        <w:rPr>
          <w:rFonts w:ascii="Arial" w:eastAsia="Arial Unicode MS" w:hAnsi="Arial" w:cs="Arial"/>
          <w:sz w:val="22"/>
          <w:szCs w:val="22"/>
          <w:lang w:val="sk-SK"/>
        </w:rPr>
        <w:t>. 8, s. 38-43.</w:t>
      </w:r>
      <w:r w:rsidRPr="009E2B8D">
        <w:rPr>
          <w:rFonts w:ascii="Arial" w:eastAsia="Arial Unicode MS" w:hAnsi="Arial" w:cs="Arial"/>
          <w:sz w:val="22"/>
          <w:szCs w:val="22"/>
          <w:lang w:val="sk-SK"/>
        </w:rPr>
        <w:br/>
      </w:r>
      <w:r w:rsidRPr="009E2B8D">
        <w:rPr>
          <w:rFonts w:ascii="Arial" w:eastAsia="Arial Unicode MS" w:hAnsi="Arial" w:cs="Arial"/>
          <w:b/>
          <w:sz w:val="22"/>
          <w:szCs w:val="22"/>
          <w:lang w:val="sk-SK"/>
        </w:rPr>
        <w:t xml:space="preserve">VRBKA, Stanislav: </w:t>
      </w:r>
      <w:r w:rsidRPr="009E2B8D">
        <w:rPr>
          <w:rFonts w:ascii="Arial" w:eastAsia="Arial Unicode MS" w:hAnsi="Arial" w:cs="Arial"/>
          <w:b/>
          <w:i/>
          <w:sz w:val="22"/>
          <w:szCs w:val="22"/>
          <w:lang w:val="sk-SK"/>
        </w:rPr>
        <w:t>Vydávanie neperiodických publikácii o divadle</w:t>
      </w:r>
      <w:r w:rsidRPr="009E2B8D">
        <w:rPr>
          <w:rFonts w:ascii="Arial" w:eastAsia="Arial Unicode MS" w:hAnsi="Arial" w:cs="Arial"/>
          <w:b/>
          <w:sz w:val="22"/>
          <w:szCs w:val="22"/>
          <w:lang w:val="sk-SK"/>
        </w:rPr>
        <w:t>.</w:t>
      </w:r>
      <w:r w:rsidRPr="009E2B8D">
        <w:rPr>
          <w:rFonts w:ascii="Arial" w:eastAsia="Arial Unicode MS" w:hAnsi="Arial" w:cs="Arial"/>
          <w:sz w:val="22"/>
          <w:szCs w:val="22"/>
          <w:lang w:val="sk-SK"/>
        </w:rPr>
        <w:t xml:space="preserve"> In: TIMKO, Martin (zost.): </w:t>
      </w:r>
      <w:r w:rsidRPr="009E2B8D">
        <w:rPr>
          <w:rFonts w:ascii="Arial" w:eastAsia="Arial Unicode MS" w:hAnsi="Arial" w:cs="Arial"/>
          <w:i/>
          <w:sz w:val="22"/>
          <w:szCs w:val="22"/>
          <w:lang w:val="sk-SK"/>
        </w:rPr>
        <w:t>Divadelné publikácie.</w:t>
      </w:r>
      <w:r w:rsidRPr="009E2B8D">
        <w:rPr>
          <w:rFonts w:ascii="Arial" w:eastAsia="Arial Unicode MS" w:hAnsi="Arial" w:cs="Arial"/>
          <w:sz w:val="22"/>
          <w:szCs w:val="22"/>
          <w:lang w:val="sk-SK"/>
        </w:rPr>
        <w:t xml:space="preserve"> </w:t>
      </w:r>
      <w:r w:rsidR="00775E1E"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2011, </w:t>
      </w:r>
      <w:r w:rsidRPr="009E2B8D">
        <w:rPr>
          <w:rFonts w:ascii="Arial" w:eastAsia="Arial Unicode MS" w:hAnsi="Arial" w:cs="Arial"/>
          <w:sz w:val="22"/>
          <w:szCs w:val="22"/>
          <w:lang w:val="sk-SK"/>
        </w:rPr>
        <w:t>roč.</w:t>
      </w:r>
      <w:r w:rsidR="007A5ABF" w:rsidRPr="009E2B8D">
        <w:rPr>
          <w:rFonts w:ascii="Arial" w:eastAsia="Arial Unicode MS" w:hAnsi="Arial" w:cs="Arial"/>
          <w:sz w:val="22"/>
          <w:szCs w:val="22"/>
          <w:lang w:val="sk-SK"/>
        </w:rPr>
        <w:t xml:space="preserve"> </w:t>
      </w:r>
      <w:r w:rsidRPr="009E2B8D">
        <w:rPr>
          <w:rFonts w:ascii="Arial" w:eastAsia="Arial Unicode MS" w:hAnsi="Arial" w:cs="Arial"/>
          <w:sz w:val="22"/>
          <w:szCs w:val="22"/>
          <w:lang w:val="sk-SK"/>
        </w:rPr>
        <w:t xml:space="preserve">5, </w:t>
      </w:r>
      <w:r w:rsidR="00A04B3A" w:rsidRPr="009E2B8D">
        <w:rPr>
          <w:rFonts w:ascii="Arial" w:eastAsia="Arial Unicode MS" w:hAnsi="Arial" w:cs="Arial"/>
          <w:sz w:val="22"/>
          <w:szCs w:val="22"/>
          <w:lang w:val="sk-SK"/>
        </w:rPr>
        <w:t>č</w:t>
      </w:r>
      <w:r w:rsidRPr="009E2B8D">
        <w:rPr>
          <w:rFonts w:ascii="Arial" w:eastAsia="Arial Unicode MS" w:hAnsi="Arial" w:cs="Arial"/>
          <w:sz w:val="22"/>
          <w:szCs w:val="22"/>
          <w:lang w:val="sk-SK"/>
        </w:rPr>
        <w:t>. 3, s. 30-33.</w:t>
      </w:r>
      <w:r w:rsidRPr="009E2B8D">
        <w:rPr>
          <w:rFonts w:ascii="Arial" w:eastAsia="Arial Unicode MS" w:hAnsi="Arial" w:cs="Arial"/>
          <w:sz w:val="22"/>
          <w:szCs w:val="22"/>
          <w:lang w:val="sk-SK"/>
        </w:rPr>
        <w:br/>
      </w:r>
      <w:r w:rsidRPr="009E2B8D">
        <w:rPr>
          <w:rFonts w:ascii="Arial" w:eastAsia="Arial Unicode MS" w:hAnsi="Arial" w:cs="Arial"/>
          <w:b/>
          <w:sz w:val="22"/>
          <w:szCs w:val="22"/>
          <w:lang w:val="sk-SK"/>
        </w:rPr>
        <w:t xml:space="preserve">VRBKA, Stanislav: </w:t>
      </w:r>
      <w:r w:rsidRPr="009E2B8D">
        <w:rPr>
          <w:rFonts w:ascii="Arial" w:eastAsia="Arial Unicode MS" w:hAnsi="Arial" w:cs="Arial"/>
          <w:b/>
          <w:i/>
          <w:sz w:val="22"/>
          <w:szCs w:val="22"/>
          <w:lang w:val="sk-SK"/>
        </w:rPr>
        <w:t>Výsledok kolektívnej improvizácie</w:t>
      </w:r>
      <w:r w:rsidRPr="009E2B8D">
        <w:rPr>
          <w:rFonts w:ascii="Arial" w:eastAsia="Arial Unicode MS" w:hAnsi="Arial" w:cs="Arial"/>
          <w:b/>
          <w:sz w:val="22"/>
          <w:szCs w:val="22"/>
          <w:lang w:val="sk-SK"/>
        </w:rPr>
        <w:t>.</w:t>
      </w:r>
      <w:r w:rsidRPr="009E2B8D">
        <w:rPr>
          <w:rFonts w:ascii="Arial" w:eastAsia="Arial Unicode MS" w:hAnsi="Arial" w:cs="Arial"/>
          <w:sz w:val="22"/>
          <w:szCs w:val="22"/>
          <w:lang w:val="sk-SK"/>
        </w:rPr>
        <w:t xml:space="preserve"> In: TIMKO, Martin (zost.): </w:t>
      </w:r>
      <w:r w:rsidRPr="009E2B8D">
        <w:rPr>
          <w:rFonts w:ascii="Arial" w:eastAsia="Arial Unicode MS" w:hAnsi="Arial" w:cs="Arial"/>
          <w:i/>
          <w:sz w:val="22"/>
          <w:szCs w:val="22"/>
          <w:lang w:val="sk-SK"/>
        </w:rPr>
        <w:t>Divadelná kritika ako seizmograf theatra mundi.</w:t>
      </w:r>
      <w:r w:rsidRPr="009E2B8D">
        <w:rPr>
          <w:rFonts w:ascii="Arial" w:eastAsia="Arial Unicode MS" w:hAnsi="Arial" w:cs="Arial"/>
          <w:sz w:val="22"/>
          <w:szCs w:val="22"/>
          <w:lang w:val="sk-SK"/>
        </w:rPr>
        <w:t xml:space="preserve"> </w:t>
      </w:r>
      <w:r w:rsidR="00775E1E"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2011, </w:t>
      </w:r>
      <w:r w:rsidRPr="009E2B8D">
        <w:rPr>
          <w:rFonts w:ascii="Arial" w:eastAsia="Arial Unicode MS" w:hAnsi="Arial" w:cs="Arial"/>
          <w:sz w:val="22"/>
          <w:szCs w:val="22"/>
          <w:lang w:val="sk-SK"/>
        </w:rPr>
        <w:t>roč.</w:t>
      </w:r>
      <w:r w:rsidR="007A5ABF" w:rsidRPr="009E2B8D">
        <w:rPr>
          <w:rFonts w:ascii="Arial" w:eastAsia="Arial Unicode MS" w:hAnsi="Arial" w:cs="Arial"/>
          <w:sz w:val="22"/>
          <w:szCs w:val="22"/>
          <w:lang w:val="sk-SK"/>
        </w:rPr>
        <w:t xml:space="preserve"> </w:t>
      </w:r>
      <w:r w:rsidRPr="009E2B8D">
        <w:rPr>
          <w:rFonts w:ascii="Arial" w:eastAsia="Arial Unicode MS" w:hAnsi="Arial" w:cs="Arial"/>
          <w:sz w:val="22"/>
          <w:szCs w:val="22"/>
          <w:lang w:val="sk-SK"/>
        </w:rPr>
        <w:t xml:space="preserve">5, </w:t>
      </w:r>
      <w:r w:rsidR="00A04B3A" w:rsidRPr="009E2B8D">
        <w:rPr>
          <w:rFonts w:ascii="Arial" w:eastAsia="Arial Unicode MS" w:hAnsi="Arial" w:cs="Arial"/>
          <w:sz w:val="22"/>
          <w:szCs w:val="22"/>
          <w:lang w:val="sk-SK"/>
        </w:rPr>
        <w:t>č</w:t>
      </w:r>
      <w:r w:rsidRPr="009E2B8D">
        <w:rPr>
          <w:rFonts w:ascii="Arial" w:eastAsia="Arial Unicode MS" w:hAnsi="Arial" w:cs="Arial"/>
          <w:sz w:val="22"/>
          <w:szCs w:val="22"/>
          <w:lang w:val="sk-SK"/>
        </w:rPr>
        <w:t>. 8, s. 38-43.</w:t>
      </w:r>
    </w:p>
    <w:p w14:paraId="088B18F7" w14:textId="77777777" w:rsidR="00B52566" w:rsidRPr="009E2B8D" w:rsidRDefault="00B52566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  <w:lang w:val="sk-SK"/>
        </w:rPr>
      </w:pPr>
    </w:p>
    <w:p w14:paraId="5B498010" w14:textId="77777777" w:rsidR="009A2F06" w:rsidRPr="009E2B8D" w:rsidRDefault="009A2F06" w:rsidP="00DA0DF9">
      <w:pPr>
        <w:pStyle w:val="Nadpis1"/>
        <w:spacing w:before="0" w:beforeAutospacing="0" w:after="0" w:afterAutospacing="0" w:line="360" w:lineRule="auto"/>
        <w:rPr>
          <w:rFonts w:eastAsia="Arial Unicode MS"/>
          <w:sz w:val="28"/>
          <w:szCs w:val="44"/>
        </w:rPr>
      </w:pPr>
      <w:bookmarkStart w:id="4" w:name="_Toc37163166"/>
      <w:r w:rsidRPr="009E2B8D">
        <w:rPr>
          <w:rFonts w:eastAsia="Arial Unicode MS"/>
          <w:sz w:val="28"/>
          <w:szCs w:val="44"/>
        </w:rPr>
        <w:t>ANKETA</w:t>
      </w:r>
      <w:r w:rsidRPr="009E2B8D">
        <w:rPr>
          <w:rStyle w:val="Odkaznapoznmkupodiarou"/>
          <w:rFonts w:eastAsia="Arial Unicode MS" w:cs="Arial"/>
          <w:b w:val="0"/>
          <w:sz w:val="28"/>
          <w:szCs w:val="28"/>
        </w:rPr>
        <w:footnoteReference w:id="1"/>
      </w:r>
      <w:bookmarkEnd w:id="4"/>
    </w:p>
    <w:p w14:paraId="349478D6" w14:textId="77777777" w:rsidR="00630926" w:rsidRDefault="009A2F06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sz w:val="22"/>
          <w:szCs w:val="22"/>
          <w:lang w:val="sk-SK"/>
        </w:rPr>
        <w:t xml:space="preserve">(red.): </w:t>
      </w:r>
      <w:r w:rsidRPr="009E2B8D">
        <w:rPr>
          <w:rFonts w:ascii="Arial" w:eastAsia="Arial Unicode MS" w:hAnsi="Arial" w:cs="Arial"/>
          <w:b/>
          <w:i/>
          <w:sz w:val="22"/>
          <w:szCs w:val="22"/>
          <w:lang w:val="sk-SK"/>
        </w:rPr>
        <w:t>Najvýznamnejšie osobnosti a činy slovenského divadelníctva 1989-2009</w:t>
      </w:r>
      <w:r w:rsidRPr="009E2B8D">
        <w:rPr>
          <w:rFonts w:ascii="Arial" w:eastAsia="Arial Unicode MS" w:hAnsi="Arial" w:cs="Arial"/>
          <w:b/>
          <w:sz w:val="22"/>
          <w:szCs w:val="22"/>
          <w:lang w:val="sk-SK"/>
        </w:rPr>
        <w:t>.</w:t>
      </w:r>
      <w:r w:rsidRPr="009E2B8D">
        <w:rPr>
          <w:rFonts w:ascii="Arial" w:eastAsia="Arial Unicode MS" w:hAnsi="Arial" w:cs="Arial"/>
          <w:sz w:val="22"/>
          <w:szCs w:val="22"/>
          <w:lang w:val="sk-SK"/>
        </w:rPr>
        <w:t xml:space="preserve"> </w:t>
      </w:r>
      <w:r w:rsidR="000719A8" w:rsidRPr="009E2B8D">
        <w:rPr>
          <w:rFonts w:ascii="Arial" w:eastAsia="Arial Unicode MS" w:hAnsi="Arial" w:cs="Arial"/>
          <w:sz w:val="22"/>
          <w:szCs w:val="22"/>
          <w:lang w:val="sk-SK"/>
        </w:rPr>
        <w:t>2009, roč. 3</w:t>
      </w:r>
      <w:r w:rsidRPr="009E2B8D">
        <w:rPr>
          <w:rFonts w:ascii="Arial" w:eastAsia="Arial Unicode MS" w:hAnsi="Arial" w:cs="Arial"/>
          <w:sz w:val="22"/>
          <w:szCs w:val="22"/>
          <w:lang w:val="sk-SK"/>
        </w:rPr>
        <w:t>, č. 9, s. 46-48.</w:t>
      </w:r>
    </w:p>
    <w:p w14:paraId="39945948" w14:textId="0B31F22E" w:rsidR="00B3298A" w:rsidRPr="009E2B8D" w:rsidRDefault="00B3298A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</w:pPr>
      <w:r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 xml:space="preserve">(red.)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 xml:space="preserve">Slovenský, slovenské, slovenská... Slovák, Slovenka, Slovensko.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[anketa] 2008, roč. 2, č. 1, s. 30-31.</w:t>
      </w:r>
    </w:p>
    <w:p w14:paraId="4EF574F2" w14:textId="77777777" w:rsidR="00B3298A" w:rsidRDefault="00B3298A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  <w:lang w:val="sk-SK"/>
        </w:rPr>
      </w:pPr>
    </w:p>
    <w:p w14:paraId="2DC2D8D4" w14:textId="3EEC7259" w:rsidR="009A2F06" w:rsidRPr="009E2B8D" w:rsidRDefault="009A2F06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  <w:u w:val="single"/>
          <w:lang w:val="sk-SK"/>
        </w:rPr>
      </w:pPr>
      <w:r w:rsidRPr="009E2B8D">
        <w:rPr>
          <w:rFonts w:ascii="Arial" w:eastAsia="Arial Unicode MS" w:hAnsi="Arial" w:cs="Arial"/>
          <w:sz w:val="22"/>
          <w:szCs w:val="22"/>
          <w:lang w:val="sk-SK"/>
        </w:rPr>
        <w:lastRenderedPageBreak/>
        <w:br/>
      </w:r>
    </w:p>
    <w:p w14:paraId="27050FE3" w14:textId="77777777" w:rsidR="008B5072" w:rsidRPr="009E2B8D" w:rsidRDefault="008B5072" w:rsidP="00DA0DF9">
      <w:pPr>
        <w:pStyle w:val="Nadpis1"/>
        <w:spacing w:before="0" w:beforeAutospacing="0" w:after="0" w:afterAutospacing="0" w:line="360" w:lineRule="auto"/>
        <w:rPr>
          <w:rFonts w:eastAsia="Arial Unicode MS"/>
          <w:sz w:val="24"/>
          <w:szCs w:val="24"/>
        </w:rPr>
      </w:pPr>
      <w:bookmarkStart w:id="5" w:name="_Toc37163167"/>
      <w:r w:rsidRPr="009E2B8D">
        <w:rPr>
          <w:rFonts w:eastAsia="Arial Unicode MS"/>
          <w:sz w:val="28"/>
          <w:szCs w:val="44"/>
        </w:rPr>
        <w:t>DETAIL</w:t>
      </w:r>
      <w:bookmarkEnd w:id="5"/>
    </w:p>
    <w:p w14:paraId="083F4D43" w14:textId="77777777" w:rsidR="0090607C" w:rsidRPr="009E2B8D" w:rsidRDefault="0090607C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sz w:val="22"/>
          <w:szCs w:val="22"/>
        </w:rPr>
        <w:t xml:space="preserve">JABORNÍK, Ján: 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>Ján Sedlák</w:t>
      </w:r>
      <w:r w:rsidRPr="009E2B8D">
        <w:rPr>
          <w:rFonts w:ascii="Arial" w:eastAsia="Arial Unicode MS" w:hAnsi="Arial" w:cs="Arial"/>
          <w:b/>
          <w:sz w:val="22"/>
          <w:szCs w:val="22"/>
        </w:rPr>
        <w:t>.</w:t>
      </w:r>
      <w:r w:rsidRPr="009E2B8D">
        <w:rPr>
          <w:rFonts w:ascii="Arial" w:eastAsia="Arial Unicode MS" w:hAnsi="Arial" w:cs="Arial"/>
          <w:sz w:val="22"/>
          <w:szCs w:val="22"/>
        </w:rPr>
        <w:t xml:space="preserve"> </w:t>
      </w:r>
      <w:r w:rsidR="000719A8" w:rsidRPr="009E2B8D">
        <w:rPr>
          <w:rFonts w:ascii="Arial" w:eastAsia="Arial Unicode MS" w:hAnsi="Arial" w:cs="Arial"/>
          <w:sz w:val="22"/>
          <w:szCs w:val="22"/>
        </w:rPr>
        <w:t>2007, roč. 1,</w:t>
      </w:r>
      <w:r w:rsidR="000E7D44" w:rsidRPr="009E2B8D">
        <w:rPr>
          <w:rFonts w:ascii="Arial" w:eastAsia="Arial Unicode MS" w:hAnsi="Arial" w:cs="Arial"/>
          <w:sz w:val="22"/>
          <w:szCs w:val="22"/>
        </w:rPr>
        <w:t xml:space="preserve"> č</w:t>
      </w:r>
      <w:r w:rsidRPr="009E2B8D">
        <w:rPr>
          <w:rFonts w:ascii="Arial" w:eastAsia="Arial Unicode MS" w:hAnsi="Arial" w:cs="Arial"/>
          <w:sz w:val="22"/>
          <w:szCs w:val="22"/>
        </w:rPr>
        <w:t>. 3, s. 40.</w:t>
      </w:r>
    </w:p>
    <w:p w14:paraId="7F83B5FD" w14:textId="77777777" w:rsidR="00C3552E" w:rsidRPr="009E2B8D" w:rsidRDefault="00C3552E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sz w:val="22"/>
          <w:szCs w:val="22"/>
        </w:rPr>
        <w:t xml:space="preserve">JABORNÍK, Ján: 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>Naspäť ku koreňom, hore ku kultúre. K životnému jubileu Márie Kráľovičovej</w:t>
      </w:r>
      <w:r w:rsidR="000E7D44" w:rsidRPr="009E2B8D">
        <w:rPr>
          <w:rFonts w:ascii="Arial" w:eastAsia="Arial Unicode MS" w:hAnsi="Arial" w:cs="Arial"/>
          <w:b/>
          <w:sz w:val="22"/>
          <w:szCs w:val="22"/>
        </w:rPr>
        <w:t>.</w:t>
      </w:r>
      <w:r w:rsidR="000719A8" w:rsidRPr="009E2B8D">
        <w:rPr>
          <w:rFonts w:ascii="Arial" w:eastAsia="Arial Unicode MS" w:hAnsi="Arial" w:cs="Arial"/>
          <w:sz w:val="22"/>
          <w:szCs w:val="22"/>
        </w:rPr>
        <w:t xml:space="preserve"> 2007, roč. 1</w:t>
      </w:r>
      <w:r w:rsidR="000E7D44" w:rsidRPr="009E2B8D">
        <w:rPr>
          <w:rFonts w:ascii="Arial" w:eastAsia="Arial Unicode MS" w:hAnsi="Arial" w:cs="Arial"/>
          <w:sz w:val="22"/>
          <w:szCs w:val="22"/>
        </w:rPr>
        <w:t xml:space="preserve">, č. </w:t>
      </w:r>
      <w:r w:rsidRPr="009E2B8D">
        <w:rPr>
          <w:rFonts w:ascii="Arial" w:eastAsia="Arial Unicode MS" w:hAnsi="Arial" w:cs="Arial"/>
          <w:sz w:val="22"/>
          <w:szCs w:val="22"/>
        </w:rPr>
        <w:t>4, s. 41-43.</w:t>
      </w:r>
    </w:p>
    <w:p w14:paraId="7AE9A304" w14:textId="77777777" w:rsidR="00C3552E" w:rsidRPr="009E2B8D" w:rsidRDefault="00C3552E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sz w:val="22"/>
          <w:szCs w:val="22"/>
        </w:rPr>
        <w:t xml:space="preserve">JABORNÍK, Ján: 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>Pozdrav do Prahy. K 75. Výročiu narodenia Aleša Fuchsa</w:t>
      </w:r>
      <w:r w:rsidRPr="009E2B8D">
        <w:rPr>
          <w:rFonts w:ascii="Arial" w:eastAsia="Arial Unicode MS" w:hAnsi="Arial" w:cs="Arial"/>
          <w:b/>
          <w:sz w:val="22"/>
          <w:szCs w:val="22"/>
        </w:rPr>
        <w:t>.</w:t>
      </w:r>
      <w:r w:rsidRPr="009E2B8D">
        <w:rPr>
          <w:rFonts w:ascii="Arial" w:eastAsia="Arial Unicode MS" w:hAnsi="Arial" w:cs="Arial"/>
          <w:sz w:val="22"/>
          <w:szCs w:val="22"/>
        </w:rPr>
        <w:t xml:space="preserve"> </w:t>
      </w:r>
      <w:r w:rsidR="000719A8" w:rsidRPr="009E2B8D">
        <w:rPr>
          <w:rFonts w:ascii="Arial" w:eastAsia="Arial Unicode MS" w:hAnsi="Arial" w:cs="Arial"/>
          <w:sz w:val="22"/>
          <w:szCs w:val="22"/>
        </w:rPr>
        <w:t>2007, roč. 1</w:t>
      </w:r>
      <w:r w:rsidR="000E7D44" w:rsidRPr="009E2B8D">
        <w:rPr>
          <w:rFonts w:ascii="Arial" w:eastAsia="Arial Unicode MS" w:hAnsi="Arial" w:cs="Arial"/>
          <w:sz w:val="22"/>
          <w:szCs w:val="22"/>
        </w:rPr>
        <w:t xml:space="preserve">, č. </w:t>
      </w:r>
      <w:r w:rsidRPr="009E2B8D">
        <w:rPr>
          <w:rFonts w:ascii="Arial" w:eastAsia="Arial Unicode MS" w:hAnsi="Arial" w:cs="Arial"/>
          <w:sz w:val="22"/>
          <w:szCs w:val="22"/>
        </w:rPr>
        <w:t>4, s. 43.</w:t>
      </w:r>
    </w:p>
    <w:p w14:paraId="701FD73F" w14:textId="77777777" w:rsidR="008B5072" w:rsidRPr="009E2B8D" w:rsidRDefault="008B5072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sz w:val="22"/>
          <w:szCs w:val="22"/>
        </w:rPr>
        <w:t xml:space="preserve">PORUBJAK, Martin: 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>Ľubomír Feldek – homo ludens, homo politicus</w:t>
      </w:r>
      <w:r w:rsidRPr="009E2B8D">
        <w:rPr>
          <w:rFonts w:ascii="Arial" w:eastAsia="Arial Unicode MS" w:hAnsi="Arial" w:cs="Arial"/>
          <w:b/>
          <w:sz w:val="22"/>
          <w:szCs w:val="22"/>
        </w:rPr>
        <w:t>.</w:t>
      </w:r>
      <w:r w:rsidRPr="009E2B8D">
        <w:rPr>
          <w:rFonts w:ascii="Arial" w:eastAsia="Arial Unicode MS" w:hAnsi="Arial" w:cs="Arial"/>
          <w:sz w:val="22"/>
          <w:szCs w:val="22"/>
        </w:rPr>
        <w:t xml:space="preserve"> </w:t>
      </w:r>
      <w:r w:rsidR="000719A8" w:rsidRPr="009E2B8D">
        <w:rPr>
          <w:rFonts w:ascii="Arial" w:eastAsia="Arial Unicode MS" w:hAnsi="Arial" w:cs="Arial"/>
          <w:sz w:val="22"/>
          <w:szCs w:val="22"/>
        </w:rPr>
        <w:t>2007, roč. 1</w:t>
      </w:r>
      <w:r w:rsidR="000E7D44" w:rsidRPr="009E2B8D">
        <w:rPr>
          <w:rFonts w:ascii="Arial" w:eastAsia="Arial Unicode MS" w:hAnsi="Arial" w:cs="Arial"/>
          <w:sz w:val="22"/>
          <w:szCs w:val="22"/>
        </w:rPr>
        <w:t xml:space="preserve">, č. </w:t>
      </w:r>
      <w:r w:rsidRPr="009E2B8D">
        <w:rPr>
          <w:rFonts w:ascii="Arial" w:eastAsia="Arial Unicode MS" w:hAnsi="Arial" w:cs="Arial"/>
          <w:sz w:val="22"/>
          <w:szCs w:val="22"/>
        </w:rPr>
        <w:t>1, s. 26-27.</w:t>
      </w:r>
    </w:p>
    <w:p w14:paraId="10918367" w14:textId="77777777" w:rsidR="00C3552E" w:rsidRPr="009E2B8D" w:rsidRDefault="00C3552E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sz w:val="22"/>
          <w:szCs w:val="22"/>
        </w:rPr>
        <w:t xml:space="preserve">TARAGEĽOVÁ, Barbora: 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>František Perger – upísal sa Nitre</w:t>
      </w:r>
      <w:r w:rsidRPr="009E2B8D">
        <w:rPr>
          <w:rFonts w:ascii="Arial" w:eastAsia="Arial Unicode MS" w:hAnsi="Arial" w:cs="Arial"/>
          <w:b/>
          <w:sz w:val="22"/>
          <w:szCs w:val="22"/>
        </w:rPr>
        <w:t>.</w:t>
      </w:r>
      <w:r w:rsidRPr="009E2B8D">
        <w:rPr>
          <w:rFonts w:ascii="Arial" w:eastAsia="Arial Unicode MS" w:hAnsi="Arial" w:cs="Arial"/>
          <w:sz w:val="22"/>
          <w:szCs w:val="22"/>
        </w:rPr>
        <w:t xml:space="preserve"> </w:t>
      </w:r>
      <w:r w:rsidR="000719A8" w:rsidRPr="009E2B8D">
        <w:rPr>
          <w:rFonts w:ascii="Arial" w:eastAsia="Arial Unicode MS" w:hAnsi="Arial" w:cs="Arial"/>
          <w:sz w:val="22"/>
          <w:szCs w:val="22"/>
        </w:rPr>
        <w:t>2007, roč. 1</w:t>
      </w:r>
      <w:r w:rsidR="000E7D44" w:rsidRPr="009E2B8D">
        <w:rPr>
          <w:rFonts w:ascii="Arial" w:eastAsia="Arial Unicode MS" w:hAnsi="Arial" w:cs="Arial"/>
          <w:sz w:val="22"/>
          <w:szCs w:val="22"/>
        </w:rPr>
        <w:t xml:space="preserve">, č. </w:t>
      </w:r>
      <w:r w:rsidRPr="009E2B8D">
        <w:rPr>
          <w:rFonts w:ascii="Arial" w:eastAsia="Arial Unicode MS" w:hAnsi="Arial" w:cs="Arial"/>
          <w:sz w:val="22"/>
          <w:szCs w:val="22"/>
        </w:rPr>
        <w:t>4, s. 40-41.</w:t>
      </w:r>
    </w:p>
    <w:p w14:paraId="396AAF1B" w14:textId="77777777" w:rsidR="008B5072" w:rsidRPr="009E2B8D" w:rsidRDefault="008B5072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b/>
          <w:sz w:val="22"/>
          <w:szCs w:val="22"/>
        </w:rPr>
      </w:pPr>
    </w:p>
    <w:p w14:paraId="4CCC6A7C" w14:textId="77777777" w:rsidR="00277688" w:rsidRPr="009E2B8D" w:rsidRDefault="00552A26" w:rsidP="00DA0DF9">
      <w:pPr>
        <w:pStyle w:val="Nadpis1"/>
        <w:spacing w:before="0" w:beforeAutospacing="0" w:after="0" w:afterAutospacing="0" w:line="360" w:lineRule="auto"/>
        <w:rPr>
          <w:rFonts w:eastAsia="Arial Unicode MS"/>
          <w:sz w:val="28"/>
          <w:szCs w:val="44"/>
        </w:rPr>
      </w:pPr>
      <w:bookmarkStart w:id="6" w:name="_Toc37163168"/>
      <w:r w:rsidRPr="009E2B8D">
        <w:rPr>
          <w:rFonts w:eastAsia="Arial Unicode MS"/>
          <w:sz w:val="28"/>
          <w:szCs w:val="44"/>
        </w:rPr>
        <w:t>DIVADELNÝ ÚSTAV</w:t>
      </w:r>
      <w:bookmarkEnd w:id="6"/>
    </w:p>
    <w:p w14:paraId="591E026B" w14:textId="77777777" w:rsidR="005C1866" w:rsidRPr="009E2B8D" w:rsidRDefault="005C1866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20. marec: Svetový deň pre deti a mládež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10, roč. 4, č. 3, s. 45.</w:t>
      </w:r>
    </w:p>
    <w:p w14:paraId="6F4FA7DF" w14:textId="77777777" w:rsidR="005C1866" w:rsidRPr="009E2B8D" w:rsidRDefault="005C1866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20. november: Noc divadiel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10, roč. 4, č. 9, s. 45-47.</w:t>
      </w:r>
    </w:p>
    <w:p w14:paraId="5DE81085" w14:textId="77777777" w:rsidR="005C1866" w:rsidRPr="009E2B8D" w:rsidRDefault="005C1866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27. marec: Posolstvo k Svetovému dňu divadla 2010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10,  roč. 4, č. 6, s. 44.</w:t>
      </w:r>
    </w:p>
    <w:p w14:paraId="2ACE978F" w14:textId="77777777" w:rsidR="00BF0E8E" w:rsidRPr="009E2B8D" w:rsidRDefault="00BF0E8E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b/>
          <w:sz w:val="22"/>
          <w:szCs w:val="22"/>
        </w:rPr>
      </w:pPr>
      <w:r w:rsidRPr="009E2B8D">
        <w:rPr>
          <w:rFonts w:ascii="Arial" w:eastAsia="Arial Unicode MS" w:hAnsi="Arial" w:cs="Arial"/>
          <w:b/>
          <w:sz w:val="22"/>
          <w:szCs w:val="22"/>
        </w:rPr>
        <w:t xml:space="preserve">BLAHOVÁ-MARTIŠOVÁ, Elena: 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>Osobnosti známe – neznáme. Scénograf T. Sylvester.</w:t>
      </w:r>
      <w:r w:rsidRPr="009E2B8D">
        <w:rPr>
          <w:rFonts w:ascii="Arial" w:eastAsia="Arial Unicode MS" w:hAnsi="Arial" w:cs="Arial"/>
          <w:sz w:val="22"/>
          <w:szCs w:val="22"/>
        </w:rPr>
        <w:t xml:space="preserve"> 2012, roč.</w:t>
      </w:r>
      <w:r w:rsidR="004C2B70" w:rsidRPr="009E2B8D">
        <w:rPr>
          <w:rFonts w:ascii="Arial" w:eastAsia="Arial Unicode MS" w:hAnsi="Arial" w:cs="Arial"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sz w:val="22"/>
          <w:szCs w:val="22"/>
        </w:rPr>
        <w:t>6, Č. 2, s. 40-41.</w:t>
      </w:r>
    </w:p>
    <w:p w14:paraId="5299093D" w14:textId="77777777" w:rsidR="006045AE" w:rsidRPr="009E2B8D" w:rsidRDefault="006045AE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sz w:val="22"/>
          <w:szCs w:val="22"/>
        </w:rPr>
        <w:t xml:space="preserve">BOAL, Augusto: 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>Svetový deň divadla</w:t>
      </w:r>
      <w:r w:rsidRPr="009E2B8D">
        <w:rPr>
          <w:rFonts w:ascii="Arial" w:eastAsia="Arial Unicode MS" w:hAnsi="Arial" w:cs="Arial"/>
          <w:b/>
          <w:sz w:val="22"/>
          <w:szCs w:val="22"/>
        </w:rPr>
        <w:t>.</w:t>
      </w:r>
      <w:r w:rsidRPr="009E2B8D">
        <w:rPr>
          <w:rFonts w:ascii="Arial" w:eastAsia="Arial Unicode MS" w:hAnsi="Arial" w:cs="Arial"/>
          <w:sz w:val="22"/>
          <w:szCs w:val="22"/>
        </w:rPr>
        <w:t xml:space="preserve"> </w:t>
      </w:r>
      <w:r w:rsidR="000719A8" w:rsidRPr="009E2B8D">
        <w:rPr>
          <w:rFonts w:ascii="Arial" w:eastAsia="Arial Unicode MS" w:hAnsi="Arial" w:cs="Arial"/>
          <w:sz w:val="22"/>
          <w:szCs w:val="22"/>
        </w:rPr>
        <w:t>2009, roč. 3</w:t>
      </w:r>
      <w:r w:rsidRPr="009E2B8D">
        <w:rPr>
          <w:rFonts w:ascii="Arial" w:eastAsia="Arial Unicode MS" w:hAnsi="Arial" w:cs="Arial"/>
          <w:sz w:val="22"/>
          <w:szCs w:val="22"/>
        </w:rPr>
        <w:t>, č. 3, s. 29.</w:t>
      </w:r>
    </w:p>
    <w:p w14:paraId="54043D27" w14:textId="77777777" w:rsidR="00C3552E" w:rsidRPr="009E2B8D" w:rsidRDefault="00C3552E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sz w:val="22"/>
          <w:szCs w:val="22"/>
        </w:rPr>
        <w:t xml:space="preserve">BUREŠOVÁ, Viera: 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>Pražské quadriennale 2007</w:t>
      </w:r>
      <w:r w:rsidRPr="009E2B8D">
        <w:rPr>
          <w:rFonts w:ascii="Arial" w:eastAsia="Arial Unicode MS" w:hAnsi="Arial" w:cs="Arial"/>
          <w:b/>
          <w:sz w:val="22"/>
          <w:szCs w:val="22"/>
        </w:rPr>
        <w:t>.</w:t>
      </w:r>
      <w:r w:rsidRPr="009E2B8D">
        <w:rPr>
          <w:rFonts w:ascii="Arial" w:eastAsia="Arial Unicode MS" w:hAnsi="Arial" w:cs="Arial"/>
          <w:sz w:val="22"/>
          <w:szCs w:val="22"/>
        </w:rPr>
        <w:t xml:space="preserve"> </w:t>
      </w:r>
      <w:r w:rsidR="000719A8" w:rsidRPr="009E2B8D">
        <w:rPr>
          <w:rFonts w:ascii="Arial" w:eastAsia="Arial Unicode MS" w:hAnsi="Arial" w:cs="Arial"/>
          <w:sz w:val="22"/>
          <w:szCs w:val="22"/>
        </w:rPr>
        <w:t>2007, roč. 1</w:t>
      </w:r>
      <w:r w:rsidR="000E7D44" w:rsidRPr="009E2B8D">
        <w:rPr>
          <w:rFonts w:ascii="Arial" w:eastAsia="Arial Unicode MS" w:hAnsi="Arial" w:cs="Arial"/>
          <w:sz w:val="22"/>
          <w:szCs w:val="22"/>
        </w:rPr>
        <w:t xml:space="preserve">, č. </w:t>
      </w:r>
      <w:r w:rsidRPr="009E2B8D">
        <w:rPr>
          <w:rFonts w:ascii="Arial" w:eastAsia="Arial Unicode MS" w:hAnsi="Arial" w:cs="Arial"/>
          <w:sz w:val="22"/>
          <w:szCs w:val="22"/>
        </w:rPr>
        <w:t>4, s. 48.</w:t>
      </w:r>
    </w:p>
    <w:p w14:paraId="41AAF2C2" w14:textId="77777777" w:rsidR="006045AE" w:rsidRPr="009E2B8D" w:rsidRDefault="006045AE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sz w:val="22"/>
          <w:szCs w:val="22"/>
        </w:rPr>
        <w:t xml:space="preserve">CEHLÁRIKOVÁ, Natália - DUCHOVÁ, Zuzana: 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>Pohyb je zdravý</w:t>
      </w:r>
      <w:r w:rsidRPr="009E2B8D">
        <w:rPr>
          <w:rFonts w:ascii="Arial" w:eastAsia="Arial Unicode MS" w:hAnsi="Arial" w:cs="Arial"/>
          <w:b/>
          <w:sz w:val="22"/>
          <w:szCs w:val="22"/>
        </w:rPr>
        <w:t xml:space="preserve">. </w:t>
      </w:r>
      <w:r w:rsidR="000719A8" w:rsidRPr="009E2B8D">
        <w:rPr>
          <w:rFonts w:ascii="Arial" w:eastAsia="Arial Unicode MS" w:hAnsi="Arial" w:cs="Arial"/>
          <w:sz w:val="22"/>
          <w:szCs w:val="22"/>
        </w:rPr>
        <w:t>2009, roč. 3</w:t>
      </w:r>
      <w:r w:rsidRPr="009E2B8D">
        <w:rPr>
          <w:rFonts w:ascii="Arial" w:eastAsia="Arial Unicode MS" w:hAnsi="Arial" w:cs="Arial"/>
          <w:sz w:val="22"/>
          <w:szCs w:val="22"/>
        </w:rPr>
        <w:t>, č. 6, s. 46-47.</w:t>
      </w:r>
    </w:p>
    <w:p w14:paraId="562FE467" w14:textId="77777777" w:rsidR="008F468B" w:rsidRPr="009E2B8D" w:rsidRDefault="008F468B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i/>
          <w:sz w:val="22"/>
          <w:szCs w:val="22"/>
        </w:rPr>
        <w:t>Centrum výskumu divadla</w:t>
      </w:r>
      <w:r w:rsidRPr="009E2B8D">
        <w:rPr>
          <w:rFonts w:ascii="Arial" w:eastAsia="Arial Unicode MS" w:hAnsi="Arial" w:cs="Arial"/>
          <w:i/>
          <w:sz w:val="22"/>
          <w:szCs w:val="22"/>
        </w:rPr>
        <w:t xml:space="preserve">. </w:t>
      </w:r>
      <w:r w:rsidR="000719A8" w:rsidRPr="009E2B8D">
        <w:rPr>
          <w:rFonts w:ascii="Arial" w:eastAsia="Arial Unicode MS" w:hAnsi="Arial" w:cs="Arial"/>
          <w:sz w:val="22"/>
          <w:szCs w:val="22"/>
        </w:rPr>
        <w:t>2007, roč. 1</w:t>
      </w:r>
      <w:r w:rsidR="000E7D44" w:rsidRPr="009E2B8D">
        <w:rPr>
          <w:rFonts w:ascii="Arial" w:eastAsia="Arial Unicode MS" w:hAnsi="Arial" w:cs="Arial"/>
          <w:sz w:val="22"/>
          <w:szCs w:val="22"/>
        </w:rPr>
        <w:t xml:space="preserve">, č. </w:t>
      </w:r>
      <w:r w:rsidRPr="009E2B8D">
        <w:rPr>
          <w:rFonts w:ascii="Arial" w:eastAsia="Arial Unicode MS" w:hAnsi="Arial" w:cs="Arial"/>
          <w:sz w:val="22"/>
          <w:szCs w:val="22"/>
        </w:rPr>
        <w:t>7, s. 40.</w:t>
      </w:r>
    </w:p>
    <w:p w14:paraId="065A1ACA" w14:textId="77777777" w:rsidR="00675FED" w:rsidRPr="009E2B8D" w:rsidRDefault="00675FE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i/>
          <w:sz w:val="22"/>
          <w:szCs w:val="22"/>
        </w:rPr>
        <w:t xml:space="preserve">Contemporary Slovak Theatre. </w:t>
      </w:r>
      <w:r w:rsidR="000719A8" w:rsidRPr="009E2B8D">
        <w:rPr>
          <w:rFonts w:ascii="Arial" w:eastAsia="Arial Unicode MS" w:hAnsi="Arial" w:cs="Arial"/>
          <w:sz w:val="22"/>
          <w:szCs w:val="22"/>
        </w:rPr>
        <w:t>2007. roč. 1</w:t>
      </w:r>
      <w:r w:rsidR="000E7D44" w:rsidRPr="009E2B8D">
        <w:rPr>
          <w:rFonts w:ascii="Arial" w:eastAsia="Arial Unicode MS" w:hAnsi="Arial" w:cs="Arial"/>
          <w:sz w:val="22"/>
          <w:szCs w:val="22"/>
        </w:rPr>
        <w:t xml:space="preserve">, č. </w:t>
      </w:r>
      <w:r w:rsidRPr="009E2B8D">
        <w:rPr>
          <w:rFonts w:ascii="Arial" w:eastAsia="Arial Unicode MS" w:hAnsi="Arial" w:cs="Arial"/>
          <w:sz w:val="22"/>
          <w:szCs w:val="22"/>
        </w:rPr>
        <w:t>6, s. 36.</w:t>
      </w:r>
    </w:p>
    <w:p w14:paraId="49C262EA" w14:textId="77777777" w:rsidR="00E83B00" w:rsidRPr="009E2B8D" w:rsidRDefault="00E83B00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sz w:val="22"/>
          <w:szCs w:val="22"/>
        </w:rPr>
        <w:t xml:space="preserve">DAUBRAVA, Miroslav: 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>Čaj u pána scénografa</w:t>
      </w:r>
      <w:r w:rsidRPr="009E2B8D">
        <w:rPr>
          <w:rFonts w:ascii="Arial" w:eastAsia="Arial Unicode MS" w:hAnsi="Arial" w:cs="Arial"/>
          <w:b/>
          <w:sz w:val="22"/>
          <w:szCs w:val="22"/>
        </w:rPr>
        <w:t>.</w:t>
      </w:r>
      <w:r w:rsidRPr="009E2B8D">
        <w:rPr>
          <w:rFonts w:ascii="Arial" w:eastAsia="Arial Unicode MS" w:hAnsi="Arial" w:cs="Arial"/>
          <w:sz w:val="22"/>
          <w:szCs w:val="22"/>
        </w:rPr>
        <w:t xml:space="preserve"> </w:t>
      </w:r>
      <w:r w:rsidR="000719A8" w:rsidRPr="009E2B8D">
        <w:rPr>
          <w:rFonts w:ascii="Arial" w:eastAsia="Arial Unicode MS" w:hAnsi="Arial" w:cs="Arial"/>
          <w:sz w:val="22"/>
          <w:szCs w:val="22"/>
        </w:rPr>
        <w:t>2008, roč. 2</w:t>
      </w:r>
      <w:r w:rsidRPr="009E2B8D">
        <w:rPr>
          <w:rFonts w:ascii="Arial" w:eastAsia="Arial Unicode MS" w:hAnsi="Arial" w:cs="Arial"/>
          <w:sz w:val="22"/>
          <w:szCs w:val="22"/>
        </w:rPr>
        <w:t>, č. 9, s. 19-21.</w:t>
      </w:r>
    </w:p>
    <w:p w14:paraId="4159994D" w14:textId="77777777" w:rsidR="006045AE" w:rsidRPr="009E2B8D" w:rsidRDefault="006045AE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sz w:val="22"/>
          <w:szCs w:val="22"/>
        </w:rPr>
        <w:t xml:space="preserve">DAUBRAVA, Miroslav: 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>Tri dámy slovenského kostýmu</w:t>
      </w:r>
      <w:r w:rsidRPr="009E2B8D">
        <w:rPr>
          <w:rFonts w:ascii="Arial" w:eastAsia="Arial Unicode MS" w:hAnsi="Arial" w:cs="Arial"/>
          <w:b/>
          <w:sz w:val="22"/>
          <w:szCs w:val="22"/>
        </w:rPr>
        <w:t>.</w:t>
      </w:r>
      <w:r w:rsidRPr="009E2B8D">
        <w:rPr>
          <w:rFonts w:ascii="Arial" w:eastAsia="Arial Unicode MS" w:hAnsi="Arial" w:cs="Arial"/>
          <w:sz w:val="22"/>
          <w:szCs w:val="22"/>
        </w:rPr>
        <w:t xml:space="preserve"> </w:t>
      </w:r>
      <w:r w:rsidR="000719A8" w:rsidRPr="009E2B8D">
        <w:rPr>
          <w:rFonts w:ascii="Arial" w:eastAsia="Arial Unicode MS" w:hAnsi="Arial" w:cs="Arial"/>
          <w:sz w:val="22"/>
          <w:szCs w:val="22"/>
        </w:rPr>
        <w:t>2009, roč. 3</w:t>
      </w:r>
      <w:r w:rsidRPr="009E2B8D">
        <w:rPr>
          <w:rFonts w:ascii="Arial" w:eastAsia="Arial Unicode MS" w:hAnsi="Arial" w:cs="Arial"/>
          <w:sz w:val="22"/>
          <w:szCs w:val="22"/>
        </w:rPr>
        <w:t>, č. 1, s. 37-38.</w:t>
      </w:r>
    </w:p>
    <w:p w14:paraId="255B0733" w14:textId="77777777" w:rsidR="00C33643" w:rsidRPr="009E2B8D" w:rsidRDefault="00C33643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i/>
          <w:sz w:val="22"/>
          <w:szCs w:val="22"/>
        </w:rPr>
        <w:t>Diskusné fórum</w:t>
      </w:r>
      <w:r w:rsidRPr="009E2B8D">
        <w:rPr>
          <w:rFonts w:ascii="Arial" w:eastAsia="Arial Unicode MS" w:hAnsi="Arial" w:cs="Arial"/>
          <w:b/>
          <w:sz w:val="22"/>
          <w:szCs w:val="22"/>
        </w:rPr>
        <w:t>.</w:t>
      </w:r>
      <w:r w:rsidRPr="009E2B8D">
        <w:rPr>
          <w:rFonts w:ascii="Arial" w:eastAsia="Arial Unicode MS" w:hAnsi="Arial" w:cs="Arial"/>
          <w:sz w:val="22"/>
          <w:szCs w:val="22"/>
        </w:rPr>
        <w:t xml:space="preserve"> </w:t>
      </w:r>
      <w:r w:rsidR="005437C6" w:rsidRPr="009E2B8D">
        <w:rPr>
          <w:rFonts w:ascii="Arial" w:eastAsia="Arial Unicode MS" w:hAnsi="Arial" w:cs="Arial"/>
          <w:sz w:val="22"/>
          <w:szCs w:val="22"/>
        </w:rPr>
        <w:t>2007, roč. 1, č</w:t>
      </w:r>
      <w:r w:rsidRPr="009E2B8D">
        <w:rPr>
          <w:rFonts w:ascii="Arial" w:eastAsia="Arial Unicode MS" w:hAnsi="Arial" w:cs="Arial"/>
          <w:sz w:val="22"/>
          <w:szCs w:val="22"/>
        </w:rPr>
        <w:t>. 1, s. 38.</w:t>
      </w:r>
    </w:p>
    <w:p w14:paraId="302FFC68" w14:textId="77777777" w:rsidR="00E83B00" w:rsidRPr="009E2B8D" w:rsidRDefault="00E83B00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i/>
          <w:sz w:val="22"/>
          <w:szCs w:val="22"/>
        </w:rPr>
        <w:t>Divadelná architektúra v strednej Európe – TACE</w:t>
      </w:r>
      <w:r w:rsidRPr="009E2B8D">
        <w:rPr>
          <w:rFonts w:ascii="Arial" w:eastAsia="Arial Unicode MS" w:hAnsi="Arial" w:cs="Arial"/>
          <w:b/>
          <w:sz w:val="22"/>
          <w:szCs w:val="22"/>
        </w:rPr>
        <w:t>.</w:t>
      </w:r>
      <w:r w:rsidRPr="009E2B8D">
        <w:rPr>
          <w:rFonts w:ascii="Arial" w:eastAsia="Arial Unicode MS" w:hAnsi="Arial" w:cs="Arial"/>
          <w:sz w:val="22"/>
          <w:szCs w:val="22"/>
        </w:rPr>
        <w:t xml:space="preserve"> </w:t>
      </w:r>
      <w:r w:rsidR="005437C6" w:rsidRPr="009E2B8D">
        <w:rPr>
          <w:rFonts w:ascii="Arial" w:eastAsia="Arial Unicode MS" w:hAnsi="Arial" w:cs="Arial"/>
          <w:sz w:val="22"/>
          <w:szCs w:val="22"/>
        </w:rPr>
        <w:t>2008, roč. 2,</w:t>
      </w:r>
      <w:r w:rsidRPr="009E2B8D">
        <w:rPr>
          <w:rFonts w:ascii="Arial" w:eastAsia="Arial Unicode MS" w:hAnsi="Arial" w:cs="Arial"/>
          <w:sz w:val="22"/>
          <w:szCs w:val="22"/>
        </w:rPr>
        <w:t xml:space="preserve"> č. 7, s. 33.</w:t>
      </w:r>
    </w:p>
    <w:p w14:paraId="3BF2E332" w14:textId="77777777" w:rsidR="005C1866" w:rsidRPr="009E2B8D" w:rsidRDefault="005C1866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DLOUHÝ, Oleg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Bienále divadelnej fotografie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10, roč. 4, č. 10, s. 45.</w:t>
      </w:r>
    </w:p>
    <w:p w14:paraId="7002BE97" w14:textId="77777777" w:rsidR="006045AE" w:rsidRPr="009E2B8D" w:rsidRDefault="006045AE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sz w:val="22"/>
          <w:szCs w:val="22"/>
        </w:rPr>
        <w:t xml:space="preserve">ĎURČOVÁ, Katarína: 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>Deti revolúcie – vyhodnotenie</w:t>
      </w:r>
      <w:r w:rsidRPr="009E2B8D">
        <w:rPr>
          <w:rFonts w:ascii="Arial" w:eastAsia="Arial Unicode MS" w:hAnsi="Arial" w:cs="Arial"/>
          <w:b/>
          <w:sz w:val="22"/>
          <w:szCs w:val="22"/>
        </w:rPr>
        <w:t>.</w:t>
      </w:r>
      <w:r w:rsidRPr="009E2B8D">
        <w:rPr>
          <w:rFonts w:ascii="Arial" w:eastAsia="Arial Unicode MS" w:hAnsi="Arial" w:cs="Arial"/>
          <w:sz w:val="22"/>
          <w:szCs w:val="22"/>
        </w:rPr>
        <w:t xml:space="preserve"> </w:t>
      </w:r>
      <w:r w:rsidR="005437C6" w:rsidRPr="009E2B8D">
        <w:rPr>
          <w:rFonts w:ascii="Arial" w:eastAsia="Arial Unicode MS" w:hAnsi="Arial" w:cs="Arial"/>
          <w:sz w:val="22"/>
          <w:szCs w:val="22"/>
        </w:rPr>
        <w:t>2009, roč. 3</w:t>
      </w:r>
      <w:r w:rsidRPr="009E2B8D">
        <w:rPr>
          <w:rFonts w:ascii="Arial" w:eastAsia="Arial Unicode MS" w:hAnsi="Arial" w:cs="Arial"/>
          <w:sz w:val="22"/>
          <w:szCs w:val="22"/>
        </w:rPr>
        <w:t>, č. 10, s. 47.</w:t>
      </w:r>
    </w:p>
    <w:p w14:paraId="3456A75C" w14:textId="77777777" w:rsidR="00E83B00" w:rsidRPr="009E2B8D" w:rsidRDefault="00E83B00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sz w:val="22"/>
          <w:szCs w:val="22"/>
        </w:rPr>
        <w:t xml:space="preserve">FEKETE, Vladislava: 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>Provokovanie divadla: Divadelný ústav v roku 2007</w:t>
      </w:r>
      <w:r w:rsidRPr="009E2B8D">
        <w:rPr>
          <w:rFonts w:ascii="Arial" w:eastAsia="Arial Unicode MS" w:hAnsi="Arial" w:cs="Arial"/>
          <w:b/>
          <w:sz w:val="22"/>
          <w:szCs w:val="22"/>
        </w:rPr>
        <w:t>.</w:t>
      </w:r>
      <w:r w:rsidRPr="009E2B8D">
        <w:rPr>
          <w:rFonts w:ascii="Arial" w:eastAsia="Arial Unicode MS" w:hAnsi="Arial" w:cs="Arial"/>
          <w:sz w:val="22"/>
          <w:szCs w:val="22"/>
        </w:rPr>
        <w:t xml:space="preserve"> </w:t>
      </w:r>
      <w:r w:rsidR="005437C6" w:rsidRPr="009E2B8D">
        <w:rPr>
          <w:rFonts w:ascii="Arial" w:eastAsia="Arial Unicode MS" w:hAnsi="Arial" w:cs="Arial"/>
          <w:sz w:val="22"/>
          <w:szCs w:val="22"/>
        </w:rPr>
        <w:t>2008, roč. 2</w:t>
      </w:r>
      <w:r w:rsidRPr="009E2B8D">
        <w:rPr>
          <w:rFonts w:ascii="Arial" w:eastAsia="Arial Unicode MS" w:hAnsi="Arial" w:cs="Arial"/>
          <w:sz w:val="22"/>
          <w:szCs w:val="22"/>
        </w:rPr>
        <w:t>, č. 1, s. 24-25.</w:t>
      </w:r>
    </w:p>
    <w:p w14:paraId="7B5F3BAD" w14:textId="77777777" w:rsidR="006045AE" w:rsidRPr="009E2B8D" w:rsidRDefault="006045AE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sz w:val="22"/>
          <w:szCs w:val="22"/>
        </w:rPr>
        <w:t xml:space="preserve">FEKETE, Vladislava: 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>Rok nových projektov: činnosť Divadelného ústavu v roku 2008</w:t>
      </w:r>
      <w:r w:rsidRPr="009E2B8D">
        <w:rPr>
          <w:rFonts w:ascii="Arial" w:eastAsia="Arial Unicode MS" w:hAnsi="Arial" w:cs="Arial"/>
          <w:b/>
          <w:sz w:val="22"/>
          <w:szCs w:val="22"/>
        </w:rPr>
        <w:t xml:space="preserve">. </w:t>
      </w:r>
      <w:r w:rsidR="005437C6" w:rsidRPr="009E2B8D">
        <w:rPr>
          <w:rFonts w:ascii="Arial" w:eastAsia="Arial Unicode MS" w:hAnsi="Arial" w:cs="Arial"/>
          <w:sz w:val="22"/>
          <w:szCs w:val="22"/>
        </w:rPr>
        <w:t>2009, r</w:t>
      </w:r>
      <w:r w:rsidRPr="009E2B8D">
        <w:rPr>
          <w:rFonts w:ascii="Arial" w:eastAsia="Arial Unicode MS" w:hAnsi="Arial" w:cs="Arial"/>
          <w:sz w:val="22"/>
          <w:szCs w:val="22"/>
        </w:rPr>
        <w:t>oč. 3, č. 1, s. 35-36.</w:t>
      </w:r>
    </w:p>
    <w:p w14:paraId="0F815216" w14:textId="77777777" w:rsidR="00E83B00" w:rsidRPr="009E2B8D" w:rsidRDefault="00E83B00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i/>
          <w:sz w:val="22"/>
          <w:szCs w:val="22"/>
        </w:rPr>
        <w:t>Festival Nová dráma sa rozrastá</w:t>
      </w:r>
      <w:r w:rsidRPr="009E2B8D">
        <w:rPr>
          <w:rFonts w:ascii="Arial" w:eastAsia="Arial Unicode MS" w:hAnsi="Arial" w:cs="Arial"/>
          <w:b/>
          <w:sz w:val="22"/>
          <w:szCs w:val="22"/>
        </w:rPr>
        <w:t>.</w:t>
      </w:r>
      <w:r w:rsidRPr="009E2B8D">
        <w:rPr>
          <w:rFonts w:ascii="Arial" w:eastAsia="Arial Unicode MS" w:hAnsi="Arial" w:cs="Arial"/>
          <w:sz w:val="22"/>
          <w:szCs w:val="22"/>
        </w:rPr>
        <w:t xml:space="preserve"> [rozhovor s Vladislavou Fekete] </w:t>
      </w:r>
      <w:r w:rsidR="005437C6" w:rsidRPr="009E2B8D">
        <w:rPr>
          <w:rFonts w:ascii="Arial" w:eastAsia="Arial Unicode MS" w:hAnsi="Arial" w:cs="Arial"/>
          <w:sz w:val="22"/>
          <w:szCs w:val="22"/>
        </w:rPr>
        <w:t>2008, r</w:t>
      </w:r>
      <w:r w:rsidRPr="009E2B8D">
        <w:rPr>
          <w:rFonts w:ascii="Arial" w:eastAsia="Arial Unicode MS" w:hAnsi="Arial" w:cs="Arial"/>
          <w:sz w:val="22"/>
          <w:szCs w:val="22"/>
        </w:rPr>
        <w:t>oč. 2, č. 4, s. 24-25.</w:t>
      </w:r>
    </w:p>
    <w:p w14:paraId="6F36E1BE" w14:textId="77777777" w:rsidR="006045AE" w:rsidRPr="009E2B8D" w:rsidRDefault="006045AE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sz w:val="22"/>
          <w:szCs w:val="22"/>
        </w:rPr>
        <w:lastRenderedPageBreak/>
        <w:t xml:space="preserve">HRIEŠIK, Maja: Fokus Srbsko na festivale 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>Nová dráma / New drama 2009</w:t>
      </w:r>
      <w:r w:rsidRPr="009E2B8D">
        <w:rPr>
          <w:rFonts w:ascii="Arial" w:eastAsia="Arial Unicode MS" w:hAnsi="Arial" w:cs="Arial"/>
          <w:b/>
          <w:sz w:val="22"/>
          <w:szCs w:val="22"/>
        </w:rPr>
        <w:t>.</w:t>
      </w:r>
      <w:r w:rsidRPr="009E2B8D">
        <w:rPr>
          <w:rFonts w:ascii="Arial" w:eastAsia="Arial Unicode MS" w:hAnsi="Arial" w:cs="Arial"/>
          <w:sz w:val="22"/>
          <w:szCs w:val="22"/>
        </w:rPr>
        <w:t xml:space="preserve"> </w:t>
      </w:r>
      <w:r w:rsidR="005437C6" w:rsidRPr="009E2B8D">
        <w:rPr>
          <w:rFonts w:ascii="Arial" w:eastAsia="Arial Unicode MS" w:hAnsi="Arial" w:cs="Arial"/>
          <w:sz w:val="22"/>
          <w:szCs w:val="22"/>
        </w:rPr>
        <w:t>2009, r</w:t>
      </w:r>
      <w:r w:rsidRPr="009E2B8D">
        <w:rPr>
          <w:rFonts w:ascii="Arial" w:eastAsia="Arial Unicode MS" w:hAnsi="Arial" w:cs="Arial"/>
          <w:sz w:val="22"/>
          <w:szCs w:val="22"/>
        </w:rPr>
        <w:t>oč. 3, č. 2, s. 38.</w:t>
      </w:r>
      <w:r w:rsidRPr="009E2B8D">
        <w:rPr>
          <w:rFonts w:ascii="Arial" w:eastAsia="Arial Unicode MS" w:hAnsi="Arial" w:cs="Arial"/>
          <w:sz w:val="22"/>
          <w:szCs w:val="22"/>
        </w:rPr>
        <w:br/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>IETM Bratislava 2009: 23. - 26. apríl 2009</w:t>
      </w:r>
      <w:r w:rsidRPr="009E2B8D">
        <w:rPr>
          <w:rFonts w:ascii="Arial" w:eastAsia="Arial Unicode MS" w:hAnsi="Arial" w:cs="Arial"/>
          <w:b/>
          <w:sz w:val="22"/>
          <w:szCs w:val="22"/>
        </w:rPr>
        <w:t>.</w:t>
      </w:r>
      <w:r w:rsidRPr="009E2B8D">
        <w:rPr>
          <w:rFonts w:ascii="Arial" w:eastAsia="Arial Unicode MS" w:hAnsi="Arial" w:cs="Arial"/>
          <w:sz w:val="22"/>
          <w:szCs w:val="22"/>
        </w:rPr>
        <w:t xml:space="preserve"> </w:t>
      </w:r>
      <w:r w:rsidR="005437C6" w:rsidRPr="009E2B8D">
        <w:rPr>
          <w:rFonts w:ascii="Arial" w:eastAsia="Arial Unicode MS" w:hAnsi="Arial" w:cs="Arial"/>
          <w:sz w:val="22"/>
          <w:szCs w:val="22"/>
        </w:rPr>
        <w:t>2009, r</w:t>
      </w:r>
      <w:r w:rsidRPr="009E2B8D">
        <w:rPr>
          <w:rFonts w:ascii="Arial" w:eastAsia="Arial Unicode MS" w:hAnsi="Arial" w:cs="Arial"/>
          <w:sz w:val="22"/>
          <w:szCs w:val="22"/>
        </w:rPr>
        <w:t>oč. 3, č. 2, s. 36-37.</w:t>
      </w:r>
    </w:p>
    <w:p w14:paraId="277F285E" w14:textId="77777777" w:rsidR="00E83B00" w:rsidRPr="009E2B8D" w:rsidRDefault="00E83B00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sz w:val="22"/>
          <w:szCs w:val="22"/>
        </w:rPr>
        <w:t xml:space="preserve">JABORNÍK, Ján: 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>Oľga Budská</w:t>
      </w:r>
      <w:r w:rsidRPr="009E2B8D">
        <w:rPr>
          <w:rFonts w:ascii="Arial" w:eastAsia="Arial Unicode MS" w:hAnsi="Arial" w:cs="Arial"/>
          <w:b/>
          <w:sz w:val="22"/>
          <w:szCs w:val="22"/>
        </w:rPr>
        <w:t>.</w:t>
      </w:r>
      <w:r w:rsidRPr="009E2B8D">
        <w:rPr>
          <w:rFonts w:ascii="Arial" w:eastAsia="Arial Unicode MS" w:hAnsi="Arial" w:cs="Arial"/>
          <w:sz w:val="22"/>
          <w:szCs w:val="22"/>
        </w:rPr>
        <w:t xml:space="preserve"> </w:t>
      </w:r>
      <w:r w:rsidR="005437C6" w:rsidRPr="009E2B8D">
        <w:rPr>
          <w:rFonts w:ascii="Arial" w:eastAsia="Arial Unicode MS" w:hAnsi="Arial" w:cs="Arial"/>
          <w:sz w:val="22"/>
          <w:szCs w:val="22"/>
        </w:rPr>
        <w:t>2008, r</w:t>
      </w:r>
      <w:r w:rsidRPr="009E2B8D">
        <w:rPr>
          <w:rFonts w:ascii="Arial" w:eastAsia="Arial Unicode MS" w:hAnsi="Arial" w:cs="Arial"/>
          <w:sz w:val="22"/>
          <w:szCs w:val="22"/>
        </w:rPr>
        <w:t>oč. 2, č. 7, s. 30-32.</w:t>
      </w:r>
    </w:p>
    <w:p w14:paraId="543C58D1" w14:textId="77777777" w:rsidR="00C33643" w:rsidRPr="009E2B8D" w:rsidRDefault="00C33643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i/>
          <w:sz w:val="22"/>
          <w:szCs w:val="22"/>
        </w:rPr>
        <w:t>Jedinečný diskusný projekt</w:t>
      </w:r>
      <w:r w:rsidRPr="009E2B8D">
        <w:rPr>
          <w:rFonts w:ascii="Arial" w:eastAsia="Arial Unicode MS" w:hAnsi="Arial" w:cs="Arial"/>
          <w:b/>
          <w:sz w:val="22"/>
          <w:szCs w:val="22"/>
        </w:rPr>
        <w:t xml:space="preserve">. </w:t>
      </w:r>
      <w:r w:rsidR="00055BAC" w:rsidRPr="009E2B8D">
        <w:rPr>
          <w:rFonts w:ascii="Arial" w:eastAsia="Arial Unicode MS" w:hAnsi="Arial" w:cs="Arial"/>
          <w:sz w:val="22"/>
          <w:szCs w:val="22"/>
        </w:rPr>
        <w:t>2007, r</w:t>
      </w:r>
      <w:r w:rsidR="000E7D44" w:rsidRPr="009E2B8D">
        <w:rPr>
          <w:rFonts w:ascii="Arial" w:eastAsia="Arial Unicode MS" w:hAnsi="Arial" w:cs="Arial"/>
          <w:sz w:val="22"/>
          <w:szCs w:val="22"/>
        </w:rPr>
        <w:t xml:space="preserve">oč. 1, č. </w:t>
      </w:r>
      <w:r w:rsidRPr="009E2B8D">
        <w:rPr>
          <w:rFonts w:ascii="Arial" w:eastAsia="Arial Unicode MS" w:hAnsi="Arial" w:cs="Arial"/>
          <w:sz w:val="22"/>
          <w:szCs w:val="22"/>
        </w:rPr>
        <w:t>1, s. 38.</w:t>
      </w:r>
    </w:p>
    <w:p w14:paraId="2A282C62" w14:textId="77777777" w:rsidR="00675FED" w:rsidRPr="009E2B8D" w:rsidRDefault="00675FE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i/>
          <w:sz w:val="22"/>
          <w:szCs w:val="22"/>
        </w:rPr>
        <w:t>KioSK – Digital Showcase.</w:t>
      </w:r>
      <w:r w:rsidRPr="009E2B8D">
        <w:rPr>
          <w:rFonts w:ascii="Arial" w:eastAsia="Arial Unicode MS" w:hAnsi="Arial" w:cs="Arial"/>
          <w:i/>
          <w:sz w:val="22"/>
          <w:szCs w:val="22"/>
        </w:rPr>
        <w:t xml:space="preserve"> </w:t>
      </w:r>
      <w:r w:rsidR="00055BAC" w:rsidRPr="009E2B8D">
        <w:rPr>
          <w:rFonts w:ascii="Arial" w:eastAsia="Arial Unicode MS" w:hAnsi="Arial" w:cs="Arial"/>
          <w:sz w:val="22"/>
          <w:szCs w:val="22"/>
        </w:rPr>
        <w:t>2007, r</w:t>
      </w:r>
      <w:r w:rsidR="000E7D44" w:rsidRPr="009E2B8D">
        <w:rPr>
          <w:rFonts w:ascii="Arial" w:eastAsia="Arial Unicode MS" w:hAnsi="Arial" w:cs="Arial"/>
          <w:sz w:val="22"/>
          <w:szCs w:val="22"/>
        </w:rPr>
        <w:t xml:space="preserve">oč. 1, č. </w:t>
      </w:r>
      <w:r w:rsidRPr="009E2B8D">
        <w:rPr>
          <w:rFonts w:ascii="Arial" w:eastAsia="Arial Unicode MS" w:hAnsi="Arial" w:cs="Arial"/>
          <w:sz w:val="22"/>
          <w:szCs w:val="22"/>
        </w:rPr>
        <w:t>6, s. 36.</w:t>
      </w:r>
    </w:p>
    <w:p w14:paraId="623B7900" w14:textId="77777777" w:rsidR="00C3552E" w:rsidRPr="009E2B8D" w:rsidRDefault="00C3552E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i/>
          <w:sz w:val="22"/>
          <w:szCs w:val="22"/>
        </w:rPr>
        <w:t>Kritické dotyky a umelecké spojenia</w:t>
      </w:r>
      <w:r w:rsidRPr="009E2B8D">
        <w:rPr>
          <w:rFonts w:ascii="Arial" w:eastAsia="Arial Unicode MS" w:hAnsi="Arial" w:cs="Arial"/>
          <w:b/>
          <w:sz w:val="22"/>
          <w:szCs w:val="22"/>
        </w:rPr>
        <w:t xml:space="preserve">. </w:t>
      </w:r>
      <w:r w:rsidR="00055BAC" w:rsidRPr="009E2B8D">
        <w:rPr>
          <w:rFonts w:ascii="Arial" w:eastAsia="Arial Unicode MS" w:hAnsi="Arial" w:cs="Arial"/>
          <w:sz w:val="22"/>
          <w:szCs w:val="22"/>
        </w:rPr>
        <w:t>2007, r</w:t>
      </w:r>
      <w:r w:rsidR="000E7D44" w:rsidRPr="009E2B8D">
        <w:rPr>
          <w:rFonts w:ascii="Arial" w:eastAsia="Arial Unicode MS" w:hAnsi="Arial" w:cs="Arial"/>
          <w:sz w:val="22"/>
          <w:szCs w:val="22"/>
        </w:rPr>
        <w:t xml:space="preserve">oč. 1, č. </w:t>
      </w:r>
      <w:r w:rsidRPr="009E2B8D">
        <w:rPr>
          <w:rFonts w:ascii="Arial" w:eastAsia="Arial Unicode MS" w:hAnsi="Arial" w:cs="Arial"/>
          <w:sz w:val="22"/>
          <w:szCs w:val="22"/>
        </w:rPr>
        <w:t>4, s. 45.</w:t>
      </w:r>
    </w:p>
    <w:p w14:paraId="1E9DE731" w14:textId="77777777" w:rsidR="008F468B" w:rsidRPr="009E2B8D" w:rsidRDefault="008F468B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sz w:val="22"/>
          <w:szCs w:val="22"/>
        </w:rPr>
        <w:t xml:space="preserve">LAJCHA, Ladislav: 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>Tri výstavy troch scénografov</w:t>
      </w:r>
      <w:r w:rsidRPr="009E2B8D">
        <w:rPr>
          <w:rFonts w:ascii="Arial" w:eastAsia="Arial Unicode MS" w:hAnsi="Arial" w:cs="Arial"/>
          <w:b/>
          <w:sz w:val="22"/>
          <w:szCs w:val="22"/>
        </w:rPr>
        <w:t>.</w:t>
      </w:r>
      <w:r w:rsidRPr="009E2B8D">
        <w:rPr>
          <w:rFonts w:ascii="Arial" w:eastAsia="Arial Unicode MS" w:hAnsi="Arial" w:cs="Arial"/>
          <w:sz w:val="22"/>
          <w:szCs w:val="22"/>
        </w:rPr>
        <w:t xml:space="preserve"> </w:t>
      </w:r>
      <w:r w:rsidR="00055BAC" w:rsidRPr="009E2B8D">
        <w:rPr>
          <w:rFonts w:ascii="Arial" w:eastAsia="Arial Unicode MS" w:hAnsi="Arial" w:cs="Arial"/>
          <w:sz w:val="22"/>
          <w:szCs w:val="22"/>
        </w:rPr>
        <w:t>2007, r</w:t>
      </w:r>
      <w:r w:rsidR="000E7D44" w:rsidRPr="009E2B8D">
        <w:rPr>
          <w:rFonts w:ascii="Arial" w:eastAsia="Arial Unicode MS" w:hAnsi="Arial" w:cs="Arial"/>
          <w:sz w:val="22"/>
          <w:szCs w:val="22"/>
        </w:rPr>
        <w:t xml:space="preserve">oč. 1, č. </w:t>
      </w:r>
      <w:r w:rsidRPr="009E2B8D">
        <w:rPr>
          <w:rFonts w:ascii="Arial" w:eastAsia="Arial Unicode MS" w:hAnsi="Arial" w:cs="Arial"/>
          <w:sz w:val="22"/>
          <w:szCs w:val="22"/>
        </w:rPr>
        <w:t>7, s. 38-39.</w:t>
      </w:r>
    </w:p>
    <w:p w14:paraId="2ABB15BF" w14:textId="77777777" w:rsidR="00552A26" w:rsidRPr="009E2B8D" w:rsidRDefault="00FE360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sz w:val="22"/>
          <w:szCs w:val="22"/>
        </w:rPr>
        <w:t>MALITI</w:t>
      </w:r>
      <w:r w:rsidR="00552A26" w:rsidRPr="009E2B8D">
        <w:rPr>
          <w:rFonts w:ascii="Arial" w:eastAsia="Arial Unicode MS" w:hAnsi="Arial" w:cs="Arial"/>
          <w:b/>
          <w:sz w:val="22"/>
          <w:szCs w:val="22"/>
        </w:rPr>
        <w:t xml:space="preserve">, </w:t>
      </w:r>
      <w:r w:rsidRPr="009E2B8D">
        <w:rPr>
          <w:rFonts w:ascii="Arial" w:eastAsia="Arial Unicode MS" w:hAnsi="Arial" w:cs="Arial"/>
          <w:b/>
          <w:sz w:val="22"/>
          <w:szCs w:val="22"/>
        </w:rPr>
        <w:t>Romana</w:t>
      </w:r>
      <w:r w:rsidR="00552A26" w:rsidRPr="009E2B8D">
        <w:rPr>
          <w:rFonts w:ascii="Arial" w:eastAsia="Arial Unicode MS" w:hAnsi="Arial" w:cs="Arial"/>
          <w:b/>
          <w:sz w:val="22"/>
          <w:szCs w:val="22"/>
        </w:rPr>
        <w:t xml:space="preserve">: 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>Informačná sieť Theatre.sk monitoruje divadlo na Slovensku</w:t>
      </w:r>
      <w:r w:rsidR="00552A26" w:rsidRPr="009E2B8D">
        <w:rPr>
          <w:rFonts w:ascii="Arial" w:eastAsia="Arial Unicode MS" w:hAnsi="Arial" w:cs="Arial"/>
          <w:b/>
          <w:sz w:val="22"/>
          <w:szCs w:val="22"/>
        </w:rPr>
        <w:t>.</w:t>
      </w:r>
      <w:r w:rsidR="00552A26" w:rsidRPr="009E2B8D">
        <w:rPr>
          <w:rFonts w:ascii="Arial" w:eastAsia="Arial Unicode MS" w:hAnsi="Arial" w:cs="Arial"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sz w:val="22"/>
          <w:szCs w:val="22"/>
        </w:rPr>
        <w:t xml:space="preserve">[rozhovor so Zuzanou Uličianskou] </w:t>
      </w:r>
      <w:r w:rsidR="00055BAC" w:rsidRPr="009E2B8D">
        <w:rPr>
          <w:rFonts w:ascii="Arial" w:eastAsia="Arial Unicode MS" w:hAnsi="Arial" w:cs="Arial"/>
          <w:sz w:val="22"/>
          <w:szCs w:val="22"/>
        </w:rPr>
        <w:t>2007, r</w:t>
      </w:r>
      <w:r w:rsidR="000E7D44" w:rsidRPr="009E2B8D">
        <w:rPr>
          <w:rFonts w:ascii="Arial" w:eastAsia="Arial Unicode MS" w:hAnsi="Arial" w:cs="Arial"/>
          <w:sz w:val="22"/>
          <w:szCs w:val="22"/>
        </w:rPr>
        <w:t xml:space="preserve">oč. 1, č. </w:t>
      </w:r>
      <w:r w:rsidRPr="009E2B8D">
        <w:rPr>
          <w:rFonts w:ascii="Arial" w:eastAsia="Arial Unicode MS" w:hAnsi="Arial" w:cs="Arial"/>
          <w:sz w:val="22"/>
          <w:szCs w:val="22"/>
        </w:rPr>
        <w:t>1</w:t>
      </w:r>
      <w:r w:rsidR="00552A26" w:rsidRPr="009E2B8D">
        <w:rPr>
          <w:rFonts w:ascii="Arial" w:eastAsia="Arial Unicode MS" w:hAnsi="Arial" w:cs="Arial"/>
          <w:sz w:val="22"/>
          <w:szCs w:val="22"/>
        </w:rPr>
        <w:t xml:space="preserve">, s. </w:t>
      </w:r>
      <w:r w:rsidRPr="009E2B8D">
        <w:rPr>
          <w:rFonts w:ascii="Arial" w:eastAsia="Arial Unicode MS" w:hAnsi="Arial" w:cs="Arial"/>
          <w:sz w:val="22"/>
          <w:szCs w:val="22"/>
        </w:rPr>
        <w:t>36-37</w:t>
      </w:r>
      <w:r w:rsidR="00552A26" w:rsidRPr="009E2B8D">
        <w:rPr>
          <w:rFonts w:ascii="Arial" w:eastAsia="Arial Unicode MS" w:hAnsi="Arial" w:cs="Arial"/>
          <w:sz w:val="22"/>
          <w:szCs w:val="22"/>
        </w:rPr>
        <w:t>.</w:t>
      </w:r>
    </w:p>
    <w:p w14:paraId="663E1D25" w14:textId="77777777" w:rsidR="00E83B00" w:rsidRPr="009E2B8D" w:rsidRDefault="00E83B00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sz w:val="22"/>
          <w:szCs w:val="22"/>
        </w:rPr>
        <w:t xml:space="preserve">MOJŽIŠOVÁ, Michaela: 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>Eugen Suchoň – tvorca národnej opery</w:t>
      </w:r>
      <w:r w:rsidRPr="009E2B8D">
        <w:rPr>
          <w:rFonts w:ascii="Arial" w:eastAsia="Arial Unicode MS" w:hAnsi="Arial" w:cs="Arial"/>
          <w:b/>
          <w:sz w:val="22"/>
          <w:szCs w:val="22"/>
        </w:rPr>
        <w:t>.</w:t>
      </w:r>
      <w:r w:rsidRPr="009E2B8D">
        <w:rPr>
          <w:rFonts w:ascii="Arial" w:eastAsia="Arial Unicode MS" w:hAnsi="Arial" w:cs="Arial"/>
          <w:sz w:val="22"/>
          <w:szCs w:val="22"/>
        </w:rPr>
        <w:t xml:space="preserve"> </w:t>
      </w:r>
      <w:r w:rsidR="00055BAC" w:rsidRPr="009E2B8D">
        <w:rPr>
          <w:rFonts w:ascii="Arial" w:eastAsia="Arial Unicode MS" w:hAnsi="Arial" w:cs="Arial"/>
          <w:sz w:val="22"/>
          <w:szCs w:val="22"/>
        </w:rPr>
        <w:t>2008, r</w:t>
      </w:r>
      <w:r w:rsidRPr="009E2B8D">
        <w:rPr>
          <w:rFonts w:ascii="Arial" w:eastAsia="Arial Unicode MS" w:hAnsi="Arial" w:cs="Arial"/>
          <w:sz w:val="22"/>
          <w:szCs w:val="22"/>
        </w:rPr>
        <w:t>oč. 2, č. 6, s. 29-30.</w:t>
      </w:r>
    </w:p>
    <w:p w14:paraId="77F10FB2" w14:textId="77777777" w:rsidR="00C33643" w:rsidRPr="009E2B8D" w:rsidRDefault="00C33643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i/>
          <w:sz w:val="22"/>
          <w:szCs w:val="22"/>
        </w:rPr>
        <w:t>On-line databáza Knižnice DÚ</w:t>
      </w:r>
      <w:r w:rsidRPr="009E2B8D">
        <w:rPr>
          <w:rFonts w:ascii="Arial" w:eastAsia="Arial Unicode MS" w:hAnsi="Arial" w:cs="Arial"/>
          <w:b/>
          <w:sz w:val="22"/>
          <w:szCs w:val="22"/>
        </w:rPr>
        <w:t>.</w:t>
      </w:r>
      <w:r w:rsidRPr="009E2B8D">
        <w:rPr>
          <w:rFonts w:ascii="Arial" w:eastAsia="Arial Unicode MS" w:hAnsi="Arial" w:cs="Arial"/>
          <w:sz w:val="22"/>
          <w:szCs w:val="22"/>
        </w:rPr>
        <w:t xml:space="preserve"> </w:t>
      </w:r>
      <w:r w:rsidR="00055BAC" w:rsidRPr="009E2B8D">
        <w:rPr>
          <w:rFonts w:ascii="Arial" w:eastAsia="Arial Unicode MS" w:hAnsi="Arial" w:cs="Arial"/>
          <w:sz w:val="22"/>
          <w:szCs w:val="22"/>
        </w:rPr>
        <w:t>2007, r</w:t>
      </w:r>
      <w:r w:rsidR="000E7D44" w:rsidRPr="009E2B8D">
        <w:rPr>
          <w:rFonts w:ascii="Arial" w:eastAsia="Arial Unicode MS" w:hAnsi="Arial" w:cs="Arial"/>
          <w:sz w:val="22"/>
          <w:szCs w:val="22"/>
        </w:rPr>
        <w:t xml:space="preserve">oč. 1, č. </w:t>
      </w:r>
      <w:r w:rsidRPr="009E2B8D">
        <w:rPr>
          <w:rFonts w:ascii="Arial" w:eastAsia="Arial Unicode MS" w:hAnsi="Arial" w:cs="Arial"/>
          <w:sz w:val="22"/>
          <w:szCs w:val="22"/>
        </w:rPr>
        <w:t>1, s. 38.</w:t>
      </w:r>
      <w:r w:rsidR="000E7D44" w:rsidRPr="009E2B8D">
        <w:rPr>
          <w:rFonts w:ascii="Arial" w:eastAsia="Arial Unicode MS" w:hAnsi="Arial" w:cs="Arial"/>
          <w:sz w:val="22"/>
          <w:szCs w:val="22"/>
        </w:rPr>
        <w:t xml:space="preserve"> </w:t>
      </w:r>
    </w:p>
    <w:p w14:paraId="75F41825" w14:textId="77777777" w:rsidR="006045AE" w:rsidRPr="009E2B8D" w:rsidRDefault="006045AE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sz w:val="22"/>
          <w:szCs w:val="22"/>
        </w:rPr>
        <w:t xml:space="preserve">POLÁKOVÁ, Marta: 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>L.A.B. - Labanov ateliér Bratislava</w:t>
      </w:r>
      <w:r w:rsidRPr="009E2B8D">
        <w:rPr>
          <w:rFonts w:ascii="Arial" w:eastAsia="Arial Unicode MS" w:hAnsi="Arial" w:cs="Arial"/>
          <w:b/>
          <w:sz w:val="22"/>
          <w:szCs w:val="22"/>
        </w:rPr>
        <w:t xml:space="preserve">. </w:t>
      </w:r>
      <w:r w:rsidR="00055BAC" w:rsidRPr="009E2B8D">
        <w:rPr>
          <w:rFonts w:ascii="Arial" w:eastAsia="Arial Unicode MS" w:hAnsi="Arial" w:cs="Arial"/>
          <w:sz w:val="22"/>
          <w:szCs w:val="22"/>
        </w:rPr>
        <w:t>2009, r</w:t>
      </w:r>
      <w:r w:rsidRPr="009E2B8D">
        <w:rPr>
          <w:rFonts w:ascii="Arial" w:eastAsia="Arial Unicode MS" w:hAnsi="Arial" w:cs="Arial"/>
          <w:sz w:val="22"/>
          <w:szCs w:val="22"/>
        </w:rPr>
        <w:t>oč. 3, č. 6, s. 48.</w:t>
      </w:r>
    </w:p>
    <w:p w14:paraId="304F46A4" w14:textId="77777777" w:rsidR="00C33643" w:rsidRPr="009E2B8D" w:rsidRDefault="00C33643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i/>
          <w:sz w:val="22"/>
          <w:szCs w:val="22"/>
        </w:rPr>
      </w:pPr>
      <w:r w:rsidRPr="009E2B8D">
        <w:rPr>
          <w:rFonts w:ascii="Arial" w:eastAsia="Arial Unicode MS" w:hAnsi="Arial" w:cs="Arial"/>
          <w:b/>
          <w:i/>
          <w:sz w:val="22"/>
          <w:szCs w:val="22"/>
        </w:rPr>
        <w:t>Posledné dni s výstavou Divadlo – vášeň, telo, hlas.</w:t>
      </w:r>
      <w:r w:rsidR="00CF6B49" w:rsidRPr="009E2B8D">
        <w:rPr>
          <w:rFonts w:ascii="Arial" w:eastAsia="Arial Unicode MS" w:hAnsi="Arial" w:cs="Arial"/>
          <w:b/>
          <w:sz w:val="22"/>
          <w:szCs w:val="22"/>
        </w:rPr>
        <w:t xml:space="preserve"> </w:t>
      </w:r>
      <w:r w:rsidR="00055BAC" w:rsidRPr="009E2B8D">
        <w:rPr>
          <w:rFonts w:ascii="Arial" w:eastAsia="Arial Unicode MS" w:hAnsi="Arial" w:cs="Arial"/>
          <w:sz w:val="22"/>
          <w:szCs w:val="22"/>
        </w:rPr>
        <w:t>2007, r</w:t>
      </w:r>
      <w:r w:rsidR="000E7D44" w:rsidRPr="009E2B8D">
        <w:rPr>
          <w:rFonts w:ascii="Arial" w:eastAsia="Arial Unicode MS" w:hAnsi="Arial" w:cs="Arial"/>
          <w:sz w:val="22"/>
          <w:szCs w:val="22"/>
        </w:rPr>
        <w:t xml:space="preserve">oč. 1, č. </w:t>
      </w:r>
      <w:r w:rsidR="00CF6B49" w:rsidRPr="009E2B8D">
        <w:rPr>
          <w:rFonts w:ascii="Arial" w:eastAsia="Arial Unicode MS" w:hAnsi="Arial" w:cs="Arial"/>
          <w:sz w:val="22"/>
          <w:szCs w:val="22"/>
        </w:rPr>
        <w:t>1, s. 38.</w:t>
      </w:r>
      <w:r w:rsidR="000E7D44" w:rsidRPr="009E2B8D">
        <w:rPr>
          <w:rFonts w:ascii="Arial" w:eastAsia="Arial Unicode MS" w:hAnsi="Arial" w:cs="Arial"/>
          <w:sz w:val="22"/>
          <w:szCs w:val="22"/>
        </w:rPr>
        <w:t xml:space="preserve"> </w:t>
      </w:r>
    </w:p>
    <w:p w14:paraId="6C55DD83" w14:textId="77777777" w:rsidR="00E83B00" w:rsidRPr="009E2B8D" w:rsidRDefault="00E83B00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i/>
          <w:sz w:val="22"/>
          <w:szCs w:val="22"/>
        </w:rPr>
        <w:t>Putovná výstava Eugen Suchoň</w:t>
      </w:r>
      <w:r w:rsidRPr="009E2B8D">
        <w:rPr>
          <w:rFonts w:ascii="Arial" w:eastAsia="Arial Unicode MS" w:hAnsi="Arial" w:cs="Arial"/>
          <w:b/>
          <w:sz w:val="22"/>
          <w:szCs w:val="22"/>
        </w:rPr>
        <w:t xml:space="preserve">. </w:t>
      </w:r>
      <w:r w:rsidR="00055BAC" w:rsidRPr="009E2B8D">
        <w:rPr>
          <w:rFonts w:ascii="Arial" w:eastAsia="Arial Unicode MS" w:hAnsi="Arial" w:cs="Arial"/>
          <w:sz w:val="22"/>
          <w:szCs w:val="22"/>
        </w:rPr>
        <w:t>2008,</w:t>
      </w:r>
      <w:r w:rsidR="007A5ABF" w:rsidRPr="009E2B8D">
        <w:rPr>
          <w:rFonts w:ascii="Arial" w:eastAsia="Arial Unicode MS" w:hAnsi="Arial" w:cs="Arial"/>
          <w:sz w:val="22"/>
          <w:szCs w:val="22"/>
        </w:rPr>
        <w:t xml:space="preserve"> </w:t>
      </w:r>
      <w:r w:rsidR="00055BAC" w:rsidRPr="009E2B8D">
        <w:rPr>
          <w:rFonts w:ascii="Arial" w:eastAsia="Arial Unicode MS" w:hAnsi="Arial" w:cs="Arial"/>
          <w:sz w:val="22"/>
          <w:szCs w:val="22"/>
        </w:rPr>
        <w:t>r</w:t>
      </w:r>
      <w:r w:rsidRPr="009E2B8D">
        <w:rPr>
          <w:rFonts w:ascii="Arial" w:eastAsia="Arial Unicode MS" w:hAnsi="Arial" w:cs="Arial"/>
          <w:sz w:val="22"/>
          <w:szCs w:val="22"/>
        </w:rPr>
        <w:t>oč. 2, č. 8, s. 24-25.</w:t>
      </w:r>
    </w:p>
    <w:p w14:paraId="351FE5EC" w14:textId="77777777" w:rsidR="00C33643" w:rsidRPr="009E2B8D" w:rsidRDefault="00C33643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i/>
          <w:sz w:val="22"/>
          <w:szCs w:val="22"/>
        </w:rPr>
        <w:t>Slovenská dráma v Berlíne</w:t>
      </w:r>
      <w:r w:rsidRPr="009E2B8D">
        <w:rPr>
          <w:rFonts w:ascii="Arial" w:eastAsia="Arial Unicode MS" w:hAnsi="Arial" w:cs="Arial"/>
          <w:b/>
          <w:sz w:val="22"/>
          <w:szCs w:val="22"/>
        </w:rPr>
        <w:t>.</w:t>
      </w:r>
      <w:r w:rsidRPr="009E2B8D">
        <w:rPr>
          <w:rFonts w:ascii="Arial" w:eastAsia="Arial Unicode MS" w:hAnsi="Arial" w:cs="Arial"/>
          <w:sz w:val="22"/>
          <w:szCs w:val="22"/>
        </w:rPr>
        <w:t xml:space="preserve"> </w:t>
      </w:r>
      <w:r w:rsidR="00055BAC" w:rsidRPr="009E2B8D">
        <w:rPr>
          <w:rFonts w:ascii="Arial" w:eastAsia="Arial Unicode MS" w:hAnsi="Arial" w:cs="Arial"/>
          <w:sz w:val="22"/>
          <w:szCs w:val="22"/>
        </w:rPr>
        <w:t>2007,</w:t>
      </w:r>
      <w:r w:rsidR="007A5ABF" w:rsidRPr="009E2B8D">
        <w:rPr>
          <w:rFonts w:ascii="Arial" w:eastAsia="Arial Unicode MS" w:hAnsi="Arial" w:cs="Arial"/>
          <w:sz w:val="22"/>
          <w:szCs w:val="22"/>
        </w:rPr>
        <w:t xml:space="preserve"> </w:t>
      </w:r>
      <w:r w:rsidR="00055BAC" w:rsidRPr="009E2B8D">
        <w:rPr>
          <w:rFonts w:ascii="Arial" w:eastAsia="Arial Unicode MS" w:hAnsi="Arial" w:cs="Arial"/>
          <w:sz w:val="22"/>
          <w:szCs w:val="22"/>
        </w:rPr>
        <w:t>r</w:t>
      </w:r>
      <w:r w:rsidR="000E7D44" w:rsidRPr="009E2B8D">
        <w:rPr>
          <w:rFonts w:ascii="Arial" w:eastAsia="Arial Unicode MS" w:hAnsi="Arial" w:cs="Arial"/>
          <w:sz w:val="22"/>
          <w:szCs w:val="22"/>
        </w:rPr>
        <w:t xml:space="preserve">oč. 1, č. </w:t>
      </w:r>
      <w:r w:rsidRPr="009E2B8D">
        <w:rPr>
          <w:rFonts w:ascii="Arial" w:eastAsia="Arial Unicode MS" w:hAnsi="Arial" w:cs="Arial"/>
          <w:sz w:val="22"/>
          <w:szCs w:val="22"/>
        </w:rPr>
        <w:t>1, s. 38.</w:t>
      </w:r>
    </w:p>
    <w:p w14:paraId="23C467FA" w14:textId="77777777" w:rsidR="00BF0E8E" w:rsidRPr="009E2B8D" w:rsidRDefault="00BF0E8E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sz w:val="22"/>
          <w:szCs w:val="22"/>
          <w:lang w:val="sk-SK"/>
        </w:rPr>
        <w:t xml:space="preserve">ŠIMKO, Ján: </w:t>
      </w:r>
      <w:r w:rsidRPr="009E2B8D">
        <w:rPr>
          <w:rFonts w:ascii="Arial" w:eastAsia="Arial Unicode MS" w:hAnsi="Arial" w:cs="Arial"/>
          <w:b/>
          <w:i/>
          <w:sz w:val="22"/>
          <w:szCs w:val="22"/>
          <w:lang w:val="sk-SK"/>
        </w:rPr>
        <w:t>Dejiny drámy 20. storočia.</w:t>
      </w:r>
      <w:r w:rsidRPr="009E2B8D">
        <w:rPr>
          <w:rFonts w:ascii="Arial" w:eastAsia="Arial Unicode MS" w:hAnsi="Arial" w:cs="Arial"/>
          <w:b/>
          <w:sz w:val="22"/>
          <w:szCs w:val="22"/>
          <w:lang w:val="sk-SK"/>
        </w:rPr>
        <w:t xml:space="preserve"> </w:t>
      </w:r>
      <w:r w:rsidRPr="009E2B8D">
        <w:rPr>
          <w:rFonts w:ascii="Arial" w:eastAsia="Arial Unicode MS" w:hAnsi="Arial" w:cs="Arial"/>
          <w:sz w:val="22"/>
          <w:szCs w:val="22"/>
          <w:lang w:val="sk-SK"/>
        </w:rPr>
        <w:t>2012, roč.</w:t>
      </w:r>
      <w:r w:rsidR="007A5ABF" w:rsidRPr="009E2B8D">
        <w:rPr>
          <w:rFonts w:ascii="Arial" w:eastAsia="Arial Unicode MS" w:hAnsi="Arial" w:cs="Arial"/>
          <w:sz w:val="22"/>
          <w:szCs w:val="22"/>
          <w:lang w:val="sk-SK"/>
        </w:rPr>
        <w:t xml:space="preserve"> </w:t>
      </w:r>
      <w:r w:rsidRPr="009E2B8D">
        <w:rPr>
          <w:rFonts w:ascii="Arial" w:eastAsia="Arial Unicode MS" w:hAnsi="Arial" w:cs="Arial"/>
          <w:sz w:val="22"/>
          <w:szCs w:val="22"/>
          <w:lang w:val="sk-SK"/>
        </w:rPr>
        <w:t>6,</w:t>
      </w:r>
      <w:r w:rsidRPr="009E2B8D">
        <w:rPr>
          <w:rFonts w:ascii="Arial" w:eastAsia="Arial Unicode MS" w:hAnsi="Arial" w:cs="Arial"/>
          <w:b/>
          <w:sz w:val="22"/>
          <w:szCs w:val="22"/>
          <w:lang w:val="sk-SK"/>
        </w:rPr>
        <w:t xml:space="preserve"> </w:t>
      </w:r>
      <w:r w:rsidR="007A5ABF" w:rsidRPr="009E2B8D">
        <w:rPr>
          <w:rFonts w:ascii="Arial" w:eastAsia="Arial Unicode MS" w:hAnsi="Arial" w:cs="Arial"/>
          <w:sz w:val="22"/>
          <w:szCs w:val="22"/>
          <w:lang w:val="sk-SK"/>
        </w:rPr>
        <w:t>č</w:t>
      </w:r>
      <w:r w:rsidRPr="009E2B8D">
        <w:rPr>
          <w:rFonts w:ascii="Arial" w:eastAsia="Arial Unicode MS" w:hAnsi="Arial" w:cs="Arial"/>
          <w:sz w:val="22"/>
          <w:szCs w:val="22"/>
          <w:lang w:val="sk-SK"/>
        </w:rPr>
        <w:t>. 4, s. 39-44.</w:t>
      </w:r>
    </w:p>
    <w:p w14:paraId="40D5A21C" w14:textId="77777777" w:rsidR="0090607C" w:rsidRPr="009E2B8D" w:rsidRDefault="0090607C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i/>
          <w:sz w:val="22"/>
          <w:szCs w:val="22"/>
        </w:rPr>
        <w:t>Veda a výskum v Divadelnom ústave Bratislava</w:t>
      </w:r>
      <w:r w:rsidRPr="009E2B8D">
        <w:rPr>
          <w:rFonts w:ascii="Arial" w:eastAsia="Arial Unicode MS" w:hAnsi="Arial" w:cs="Arial"/>
          <w:b/>
          <w:sz w:val="22"/>
          <w:szCs w:val="22"/>
        </w:rPr>
        <w:t>.</w:t>
      </w:r>
      <w:r w:rsidRPr="009E2B8D">
        <w:rPr>
          <w:rFonts w:ascii="Arial" w:eastAsia="Arial Unicode MS" w:hAnsi="Arial" w:cs="Arial"/>
          <w:sz w:val="22"/>
          <w:szCs w:val="22"/>
        </w:rPr>
        <w:t xml:space="preserve"> </w:t>
      </w:r>
      <w:r w:rsidR="00055BAC" w:rsidRPr="009E2B8D">
        <w:rPr>
          <w:rFonts w:ascii="Arial" w:eastAsia="Arial Unicode MS" w:hAnsi="Arial" w:cs="Arial"/>
          <w:sz w:val="22"/>
          <w:szCs w:val="22"/>
        </w:rPr>
        <w:t>2007, r</w:t>
      </w:r>
      <w:r w:rsidR="000E7D44" w:rsidRPr="009E2B8D">
        <w:rPr>
          <w:rFonts w:ascii="Arial" w:eastAsia="Arial Unicode MS" w:hAnsi="Arial" w:cs="Arial"/>
          <w:sz w:val="22"/>
          <w:szCs w:val="22"/>
        </w:rPr>
        <w:t xml:space="preserve">oč. 1, č. </w:t>
      </w:r>
      <w:r w:rsidRPr="009E2B8D">
        <w:rPr>
          <w:rFonts w:ascii="Arial" w:eastAsia="Arial Unicode MS" w:hAnsi="Arial" w:cs="Arial"/>
          <w:sz w:val="22"/>
          <w:szCs w:val="22"/>
        </w:rPr>
        <w:t>3, s. 30.</w:t>
      </w:r>
    </w:p>
    <w:p w14:paraId="5EB8E02A" w14:textId="77777777" w:rsidR="006045AE" w:rsidRPr="009E2B8D" w:rsidRDefault="006045AE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sz w:val="22"/>
          <w:szCs w:val="22"/>
        </w:rPr>
        <w:t xml:space="preserve">vf: 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>Slovenské divadlo v Srbsku</w:t>
      </w:r>
      <w:r w:rsidRPr="009E2B8D">
        <w:rPr>
          <w:rFonts w:ascii="Arial" w:eastAsia="Arial Unicode MS" w:hAnsi="Arial" w:cs="Arial"/>
          <w:b/>
          <w:sz w:val="22"/>
          <w:szCs w:val="22"/>
        </w:rPr>
        <w:t xml:space="preserve">. </w:t>
      </w:r>
      <w:r w:rsidR="00055BAC" w:rsidRPr="009E2B8D">
        <w:rPr>
          <w:rFonts w:ascii="Arial" w:eastAsia="Arial Unicode MS" w:hAnsi="Arial" w:cs="Arial"/>
          <w:sz w:val="22"/>
          <w:szCs w:val="22"/>
        </w:rPr>
        <w:t>2009, r</w:t>
      </w:r>
      <w:r w:rsidRPr="009E2B8D">
        <w:rPr>
          <w:rFonts w:ascii="Arial" w:eastAsia="Arial Unicode MS" w:hAnsi="Arial" w:cs="Arial"/>
          <w:sz w:val="22"/>
          <w:szCs w:val="22"/>
        </w:rPr>
        <w:t>oč. 3, č. 5, s. 28-29.</w:t>
      </w:r>
    </w:p>
    <w:p w14:paraId="757C9CD9" w14:textId="77777777" w:rsidR="006045AE" w:rsidRPr="009E2B8D" w:rsidRDefault="006045AE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sz w:val="22"/>
          <w:szCs w:val="22"/>
        </w:rPr>
        <w:t xml:space="preserve">VRBANOVÁ, Nina: 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>Slovenská národná galéria prezentuje vizuálnu divadelnú tvorbu</w:t>
      </w:r>
      <w:r w:rsidRPr="009E2B8D">
        <w:rPr>
          <w:rFonts w:ascii="Arial" w:eastAsia="Arial Unicode MS" w:hAnsi="Arial" w:cs="Arial"/>
          <w:b/>
          <w:sz w:val="22"/>
          <w:szCs w:val="22"/>
        </w:rPr>
        <w:t xml:space="preserve">. </w:t>
      </w:r>
      <w:r w:rsidR="00055BAC" w:rsidRPr="009E2B8D">
        <w:rPr>
          <w:rFonts w:ascii="Arial" w:eastAsia="Arial Unicode MS" w:hAnsi="Arial" w:cs="Arial"/>
          <w:sz w:val="22"/>
          <w:szCs w:val="22"/>
        </w:rPr>
        <w:t>2009, r</w:t>
      </w:r>
      <w:r w:rsidRPr="009E2B8D">
        <w:rPr>
          <w:rFonts w:ascii="Arial" w:eastAsia="Arial Unicode MS" w:hAnsi="Arial" w:cs="Arial"/>
          <w:sz w:val="22"/>
          <w:szCs w:val="22"/>
        </w:rPr>
        <w:t>oč. 3, č. 10, s. 45-46.</w:t>
      </w:r>
    </w:p>
    <w:p w14:paraId="489A18C2" w14:textId="77777777" w:rsidR="00C33643" w:rsidRPr="009E2B8D" w:rsidRDefault="00C33643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sz w:val="22"/>
          <w:szCs w:val="22"/>
        </w:rPr>
        <w:t xml:space="preserve">ZAŤKOVÁ, Dominika: 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>Americká pocta scénografovi Ladislavovi Vychodilovi</w:t>
      </w:r>
      <w:r w:rsidRPr="009E2B8D">
        <w:rPr>
          <w:rFonts w:ascii="Arial" w:eastAsia="Arial Unicode MS" w:hAnsi="Arial" w:cs="Arial"/>
          <w:b/>
          <w:sz w:val="22"/>
          <w:szCs w:val="22"/>
        </w:rPr>
        <w:t>.</w:t>
      </w:r>
      <w:r w:rsidRPr="009E2B8D">
        <w:rPr>
          <w:rFonts w:ascii="Arial" w:eastAsia="Arial Unicode MS" w:hAnsi="Arial" w:cs="Arial"/>
          <w:sz w:val="22"/>
          <w:szCs w:val="22"/>
        </w:rPr>
        <w:t xml:space="preserve"> </w:t>
      </w:r>
      <w:r w:rsidR="00055BAC" w:rsidRPr="009E2B8D">
        <w:rPr>
          <w:rFonts w:ascii="Arial" w:eastAsia="Arial Unicode MS" w:hAnsi="Arial" w:cs="Arial"/>
          <w:sz w:val="22"/>
          <w:szCs w:val="22"/>
        </w:rPr>
        <w:t>2007, r</w:t>
      </w:r>
      <w:r w:rsidR="000E7D44" w:rsidRPr="009E2B8D">
        <w:rPr>
          <w:rFonts w:ascii="Arial" w:eastAsia="Arial Unicode MS" w:hAnsi="Arial" w:cs="Arial"/>
          <w:sz w:val="22"/>
          <w:szCs w:val="22"/>
        </w:rPr>
        <w:t xml:space="preserve">oč. 1, č. </w:t>
      </w:r>
      <w:r w:rsidRPr="009E2B8D">
        <w:rPr>
          <w:rFonts w:ascii="Arial" w:eastAsia="Arial Unicode MS" w:hAnsi="Arial" w:cs="Arial"/>
          <w:sz w:val="22"/>
          <w:szCs w:val="22"/>
        </w:rPr>
        <w:t>2, s. 38.</w:t>
      </w:r>
    </w:p>
    <w:p w14:paraId="5AB4A1EB" w14:textId="77777777" w:rsidR="00C33643" w:rsidRPr="009E2B8D" w:rsidRDefault="00C33643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sz w:val="22"/>
          <w:szCs w:val="22"/>
        </w:rPr>
        <w:t xml:space="preserve">ZAŤKOVÁ, Dominika: 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>Nová dráma</w:t>
      </w:r>
      <w:r w:rsidRPr="009E2B8D">
        <w:rPr>
          <w:rFonts w:ascii="Arial" w:eastAsia="Arial Unicode MS" w:hAnsi="Arial" w:cs="Arial"/>
          <w:b/>
          <w:sz w:val="22"/>
          <w:szCs w:val="22"/>
        </w:rPr>
        <w:t>.</w:t>
      </w:r>
      <w:r w:rsidRPr="009E2B8D">
        <w:rPr>
          <w:rFonts w:ascii="Arial" w:eastAsia="Arial Unicode MS" w:hAnsi="Arial" w:cs="Arial"/>
          <w:sz w:val="22"/>
          <w:szCs w:val="22"/>
        </w:rPr>
        <w:t xml:space="preserve"> </w:t>
      </w:r>
      <w:r w:rsidR="00484771" w:rsidRPr="009E2B8D">
        <w:rPr>
          <w:rFonts w:ascii="Arial" w:eastAsia="Arial Unicode MS" w:hAnsi="Arial" w:cs="Arial"/>
          <w:sz w:val="22"/>
          <w:szCs w:val="22"/>
        </w:rPr>
        <w:t>r</w:t>
      </w:r>
      <w:r w:rsidR="000E7D44" w:rsidRPr="009E2B8D">
        <w:rPr>
          <w:rFonts w:ascii="Arial" w:eastAsia="Arial Unicode MS" w:hAnsi="Arial" w:cs="Arial"/>
          <w:sz w:val="22"/>
          <w:szCs w:val="22"/>
        </w:rPr>
        <w:t xml:space="preserve">oč. 1, 2007, č. </w:t>
      </w:r>
      <w:r w:rsidRPr="009E2B8D">
        <w:rPr>
          <w:rFonts w:ascii="Arial" w:eastAsia="Arial Unicode MS" w:hAnsi="Arial" w:cs="Arial"/>
          <w:sz w:val="22"/>
          <w:szCs w:val="22"/>
        </w:rPr>
        <w:t>2, s. 38.</w:t>
      </w:r>
    </w:p>
    <w:p w14:paraId="5EB48D3C" w14:textId="77777777" w:rsidR="00CF6B49" w:rsidRPr="009E2B8D" w:rsidRDefault="00CF6B49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sz w:val="22"/>
          <w:szCs w:val="22"/>
        </w:rPr>
        <w:t xml:space="preserve">ZAŤKOVÁ, Dominika: 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>Nová dráma 2007 alebo TO, ČO STE NEVIDELI NA JAVISKÁCH</w:t>
      </w:r>
      <w:r w:rsidRPr="009E2B8D">
        <w:rPr>
          <w:rFonts w:ascii="Arial" w:eastAsia="Arial Unicode MS" w:hAnsi="Arial" w:cs="Arial"/>
          <w:b/>
          <w:sz w:val="22"/>
          <w:szCs w:val="22"/>
        </w:rPr>
        <w:t>.</w:t>
      </w:r>
      <w:r w:rsidRPr="009E2B8D">
        <w:rPr>
          <w:rFonts w:ascii="Arial" w:eastAsia="Arial Unicode MS" w:hAnsi="Arial" w:cs="Arial"/>
          <w:sz w:val="22"/>
          <w:szCs w:val="22"/>
        </w:rPr>
        <w:t xml:space="preserve"> </w:t>
      </w:r>
      <w:r w:rsidR="00055BAC" w:rsidRPr="009E2B8D">
        <w:rPr>
          <w:rFonts w:ascii="Arial" w:eastAsia="Arial Unicode MS" w:hAnsi="Arial" w:cs="Arial"/>
          <w:sz w:val="22"/>
          <w:szCs w:val="22"/>
        </w:rPr>
        <w:t>2007, r</w:t>
      </w:r>
      <w:r w:rsidR="000E7D44" w:rsidRPr="009E2B8D">
        <w:rPr>
          <w:rFonts w:ascii="Arial" w:eastAsia="Arial Unicode MS" w:hAnsi="Arial" w:cs="Arial"/>
          <w:sz w:val="22"/>
          <w:szCs w:val="22"/>
        </w:rPr>
        <w:t xml:space="preserve">oč. 1, č. </w:t>
      </w:r>
      <w:r w:rsidRPr="009E2B8D">
        <w:rPr>
          <w:rFonts w:ascii="Arial" w:eastAsia="Arial Unicode MS" w:hAnsi="Arial" w:cs="Arial"/>
          <w:sz w:val="22"/>
          <w:szCs w:val="22"/>
        </w:rPr>
        <w:t>5, s. 32.</w:t>
      </w:r>
    </w:p>
    <w:p w14:paraId="4F9B20F8" w14:textId="77777777" w:rsidR="00CF6B49" w:rsidRPr="009E2B8D" w:rsidRDefault="00CF6B49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sz w:val="22"/>
          <w:szCs w:val="22"/>
        </w:rPr>
        <w:t>ZAŤKOVÁ, Dominika: Slovenské hry v Nemecku.</w:t>
      </w:r>
      <w:r w:rsidRPr="009E2B8D">
        <w:rPr>
          <w:rFonts w:ascii="Arial" w:eastAsia="Arial Unicode MS" w:hAnsi="Arial" w:cs="Arial"/>
          <w:sz w:val="22"/>
          <w:szCs w:val="22"/>
        </w:rPr>
        <w:t xml:space="preserve"> </w:t>
      </w:r>
      <w:r w:rsidR="00484771" w:rsidRPr="009E2B8D">
        <w:rPr>
          <w:rFonts w:ascii="Arial" w:eastAsia="Arial Unicode MS" w:hAnsi="Arial" w:cs="Arial"/>
          <w:sz w:val="22"/>
          <w:szCs w:val="22"/>
        </w:rPr>
        <w:t>r</w:t>
      </w:r>
      <w:r w:rsidR="000E7D44" w:rsidRPr="009E2B8D">
        <w:rPr>
          <w:rFonts w:ascii="Arial" w:eastAsia="Arial Unicode MS" w:hAnsi="Arial" w:cs="Arial"/>
          <w:sz w:val="22"/>
          <w:szCs w:val="22"/>
        </w:rPr>
        <w:t xml:space="preserve">oč. 1, 2007, č. </w:t>
      </w:r>
      <w:r w:rsidRPr="009E2B8D">
        <w:rPr>
          <w:rFonts w:ascii="Arial" w:eastAsia="Arial Unicode MS" w:hAnsi="Arial" w:cs="Arial"/>
          <w:sz w:val="22"/>
          <w:szCs w:val="22"/>
        </w:rPr>
        <w:t>5, s. 31.</w:t>
      </w:r>
    </w:p>
    <w:p w14:paraId="0D4CB2B2" w14:textId="77777777" w:rsidR="00CF6B49" w:rsidRPr="009E2B8D" w:rsidRDefault="00C3552E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sz w:val="22"/>
          <w:szCs w:val="22"/>
        </w:rPr>
        <w:t xml:space="preserve">ZAŤKOVÁ, Dominika: 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>Výsledky 3. Ročníka festivalu Nová dráma / New drama 2</w:t>
      </w:r>
      <w:r w:rsidR="007A4E86" w:rsidRPr="009E2B8D">
        <w:rPr>
          <w:rFonts w:ascii="Arial" w:eastAsia="Arial Unicode MS" w:hAnsi="Arial" w:cs="Arial"/>
          <w:b/>
          <w:i/>
          <w:sz w:val="22"/>
          <w:szCs w:val="22"/>
        </w:rPr>
        <w:t>0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>07</w:t>
      </w:r>
      <w:r w:rsidRPr="009E2B8D">
        <w:rPr>
          <w:rFonts w:ascii="Arial" w:eastAsia="Arial Unicode MS" w:hAnsi="Arial" w:cs="Arial"/>
          <w:b/>
          <w:sz w:val="22"/>
          <w:szCs w:val="22"/>
        </w:rPr>
        <w:t>.</w:t>
      </w:r>
      <w:r w:rsidRPr="009E2B8D">
        <w:rPr>
          <w:rFonts w:ascii="Arial" w:eastAsia="Arial Unicode MS" w:hAnsi="Arial" w:cs="Arial"/>
          <w:sz w:val="22"/>
          <w:szCs w:val="22"/>
        </w:rPr>
        <w:t xml:space="preserve"> </w:t>
      </w:r>
      <w:r w:rsidR="00055BAC" w:rsidRPr="009E2B8D">
        <w:rPr>
          <w:rFonts w:ascii="Arial" w:eastAsia="Arial Unicode MS" w:hAnsi="Arial" w:cs="Arial"/>
          <w:sz w:val="22"/>
          <w:szCs w:val="22"/>
        </w:rPr>
        <w:t>2007, r</w:t>
      </w:r>
      <w:r w:rsidR="000E7D44" w:rsidRPr="009E2B8D">
        <w:rPr>
          <w:rFonts w:ascii="Arial" w:eastAsia="Arial Unicode MS" w:hAnsi="Arial" w:cs="Arial"/>
          <w:sz w:val="22"/>
          <w:szCs w:val="22"/>
        </w:rPr>
        <w:t xml:space="preserve">oč. 1, č. </w:t>
      </w:r>
      <w:r w:rsidRPr="009E2B8D">
        <w:rPr>
          <w:rFonts w:ascii="Arial" w:eastAsia="Arial Unicode MS" w:hAnsi="Arial" w:cs="Arial"/>
          <w:sz w:val="22"/>
          <w:szCs w:val="22"/>
        </w:rPr>
        <w:t>4, s. 45.</w:t>
      </w:r>
    </w:p>
    <w:p w14:paraId="52702005" w14:textId="77777777" w:rsidR="007A4E86" w:rsidRPr="009E2B8D" w:rsidRDefault="007A4E86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b/>
          <w:sz w:val="22"/>
          <w:szCs w:val="22"/>
        </w:rPr>
      </w:pPr>
      <w:r w:rsidRPr="009E2B8D">
        <w:rPr>
          <w:rFonts w:ascii="Arial" w:eastAsia="Arial Unicode MS" w:hAnsi="Arial" w:cs="Arial"/>
          <w:b/>
          <w:sz w:val="22"/>
          <w:szCs w:val="22"/>
        </w:rPr>
        <w:t xml:space="preserve">ZAŤKOVÁ, Dominika: 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>Zlatá medaila pre Slovensko</w:t>
      </w:r>
      <w:r w:rsidRPr="009E2B8D">
        <w:rPr>
          <w:rFonts w:ascii="Arial" w:eastAsia="Arial Unicode MS" w:hAnsi="Arial" w:cs="Arial"/>
          <w:b/>
          <w:sz w:val="22"/>
          <w:szCs w:val="22"/>
        </w:rPr>
        <w:t>.</w:t>
      </w:r>
      <w:r w:rsidRPr="009E2B8D">
        <w:rPr>
          <w:rFonts w:ascii="Arial" w:eastAsia="Arial Unicode MS" w:hAnsi="Arial" w:cs="Arial"/>
          <w:sz w:val="22"/>
          <w:szCs w:val="22"/>
        </w:rPr>
        <w:t xml:space="preserve"> </w:t>
      </w:r>
      <w:r w:rsidR="00055BAC" w:rsidRPr="009E2B8D">
        <w:rPr>
          <w:rFonts w:ascii="Arial" w:eastAsia="Arial Unicode MS" w:hAnsi="Arial" w:cs="Arial"/>
          <w:sz w:val="22"/>
          <w:szCs w:val="22"/>
        </w:rPr>
        <w:t>2007, r</w:t>
      </w:r>
      <w:r w:rsidR="000E7D44" w:rsidRPr="009E2B8D">
        <w:rPr>
          <w:rFonts w:ascii="Arial" w:eastAsia="Arial Unicode MS" w:hAnsi="Arial" w:cs="Arial"/>
          <w:sz w:val="22"/>
          <w:szCs w:val="22"/>
        </w:rPr>
        <w:t xml:space="preserve">oč. 1, č. </w:t>
      </w:r>
      <w:r w:rsidRPr="009E2B8D">
        <w:rPr>
          <w:rFonts w:ascii="Arial" w:eastAsia="Arial Unicode MS" w:hAnsi="Arial" w:cs="Arial"/>
          <w:sz w:val="22"/>
          <w:szCs w:val="22"/>
        </w:rPr>
        <w:t>5, s. 31.</w:t>
      </w:r>
    </w:p>
    <w:p w14:paraId="328932FD" w14:textId="77777777" w:rsidR="005C1866" w:rsidRPr="009E2B8D" w:rsidRDefault="005C1866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ŽALMAN, Peter: 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Nie každodenná architektúra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Divadelná architektúra v strednej Európe, Slovenské národné múzeum, Bratislava, 2010]  2010, roč. 4, č. 9, s. 44.</w:t>
      </w:r>
    </w:p>
    <w:p w14:paraId="5475DF36" w14:textId="77777777" w:rsidR="005A17EA" w:rsidRPr="009E2B8D" w:rsidRDefault="005A17EA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  <w:lang w:val="sk-SK"/>
        </w:rPr>
      </w:pPr>
    </w:p>
    <w:p w14:paraId="49010983" w14:textId="77777777" w:rsidR="006045AE" w:rsidRPr="009E2B8D" w:rsidRDefault="006045AE" w:rsidP="00DA0DF9">
      <w:pPr>
        <w:pStyle w:val="Nadpis1"/>
        <w:spacing w:before="0" w:beforeAutospacing="0" w:after="0" w:afterAutospacing="0" w:line="360" w:lineRule="auto"/>
        <w:rPr>
          <w:rFonts w:eastAsia="Arial Unicode MS"/>
          <w:sz w:val="28"/>
          <w:szCs w:val="44"/>
        </w:rPr>
      </w:pPr>
      <w:bookmarkStart w:id="7" w:name="_Toc37163169"/>
      <w:r w:rsidRPr="009E2B8D">
        <w:rPr>
          <w:rFonts w:eastAsia="Arial Unicode MS"/>
          <w:sz w:val="28"/>
          <w:szCs w:val="44"/>
        </w:rPr>
        <w:t>EXIT</w:t>
      </w:r>
      <w:bookmarkEnd w:id="7"/>
    </w:p>
    <w:p w14:paraId="47D6B9D6" w14:textId="77777777" w:rsidR="006045AE" w:rsidRPr="009E2B8D" w:rsidRDefault="006045AE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i/>
          <w:sz w:val="22"/>
          <w:szCs w:val="22"/>
        </w:rPr>
        <w:t>Exit</w:t>
      </w:r>
      <w:r w:rsidRPr="009E2B8D">
        <w:rPr>
          <w:rFonts w:ascii="Arial" w:eastAsia="Arial Unicode MS" w:hAnsi="Arial" w:cs="Arial"/>
          <w:b/>
          <w:sz w:val="22"/>
          <w:szCs w:val="22"/>
        </w:rPr>
        <w:t>.</w:t>
      </w:r>
      <w:r w:rsidRPr="009E2B8D">
        <w:rPr>
          <w:rFonts w:ascii="Arial" w:eastAsia="Arial Unicode MS" w:hAnsi="Arial" w:cs="Arial"/>
          <w:sz w:val="22"/>
          <w:szCs w:val="22"/>
        </w:rPr>
        <w:t xml:space="preserve"> </w:t>
      </w:r>
      <w:r w:rsidR="00055BAC" w:rsidRPr="009E2B8D">
        <w:rPr>
          <w:rFonts w:ascii="Arial" w:eastAsia="Arial Unicode MS" w:hAnsi="Arial" w:cs="Arial"/>
          <w:sz w:val="22"/>
          <w:szCs w:val="22"/>
        </w:rPr>
        <w:t>2007, roč. 1, č</w:t>
      </w:r>
      <w:r w:rsidRPr="009E2B8D">
        <w:rPr>
          <w:rFonts w:ascii="Arial" w:eastAsia="Arial Unicode MS" w:hAnsi="Arial" w:cs="Arial"/>
          <w:sz w:val="22"/>
          <w:szCs w:val="22"/>
        </w:rPr>
        <w:t>. 6, s. 36.</w:t>
      </w:r>
    </w:p>
    <w:p w14:paraId="13A41904" w14:textId="77777777" w:rsidR="006045AE" w:rsidRPr="009E2B8D" w:rsidRDefault="006045AE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i/>
          <w:sz w:val="22"/>
          <w:szCs w:val="22"/>
        </w:rPr>
        <w:lastRenderedPageBreak/>
        <w:t>Festivalová cena pre Ondreja Daniša</w:t>
      </w:r>
      <w:r w:rsidRPr="009E2B8D">
        <w:rPr>
          <w:rFonts w:ascii="Arial" w:eastAsia="Arial Unicode MS" w:hAnsi="Arial" w:cs="Arial"/>
          <w:b/>
          <w:sz w:val="22"/>
          <w:szCs w:val="22"/>
        </w:rPr>
        <w:t>.</w:t>
      </w:r>
      <w:r w:rsidRPr="009E2B8D">
        <w:rPr>
          <w:rFonts w:ascii="Arial" w:eastAsia="Arial Unicode MS" w:hAnsi="Arial" w:cs="Arial"/>
          <w:sz w:val="22"/>
          <w:szCs w:val="22"/>
        </w:rPr>
        <w:t xml:space="preserve"> </w:t>
      </w:r>
      <w:r w:rsidR="00055BAC" w:rsidRPr="009E2B8D">
        <w:rPr>
          <w:rFonts w:ascii="Arial" w:eastAsia="Arial Unicode MS" w:hAnsi="Arial" w:cs="Arial"/>
          <w:sz w:val="22"/>
          <w:szCs w:val="22"/>
        </w:rPr>
        <w:t>2007, r</w:t>
      </w:r>
      <w:r w:rsidRPr="009E2B8D">
        <w:rPr>
          <w:rFonts w:ascii="Arial" w:eastAsia="Arial Unicode MS" w:hAnsi="Arial" w:cs="Arial"/>
          <w:sz w:val="22"/>
          <w:szCs w:val="22"/>
        </w:rPr>
        <w:t>oč. 1, č. 8, s. 33.</w:t>
      </w:r>
    </w:p>
    <w:p w14:paraId="196072DE" w14:textId="77777777" w:rsidR="005C1866" w:rsidRPr="009E2B8D" w:rsidRDefault="005C1866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(red.): 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K veci a do hĺbky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Debris Company, Festival M1 Singapore Fringe Festival 2010] 2010, roč. 4, č. 2, s. 46-47.</w:t>
      </w:r>
    </w:p>
    <w:p w14:paraId="24235BE8" w14:textId="77777777" w:rsidR="006045AE" w:rsidRPr="009E2B8D" w:rsidRDefault="006045AE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sz w:val="22"/>
          <w:szCs w:val="22"/>
        </w:rPr>
        <w:t xml:space="preserve">SELECKÁ, Diana: 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>Medzinárodný divadelný inštitút ITI má šesťdesiatku</w:t>
      </w:r>
      <w:r w:rsidRPr="009E2B8D">
        <w:rPr>
          <w:rFonts w:ascii="Arial" w:eastAsia="Arial Unicode MS" w:hAnsi="Arial" w:cs="Arial"/>
          <w:b/>
          <w:sz w:val="22"/>
          <w:szCs w:val="22"/>
        </w:rPr>
        <w:t>.</w:t>
      </w:r>
      <w:r w:rsidRPr="009E2B8D">
        <w:rPr>
          <w:rFonts w:ascii="Arial" w:eastAsia="Arial Unicode MS" w:hAnsi="Arial" w:cs="Arial"/>
          <w:sz w:val="22"/>
          <w:szCs w:val="22"/>
        </w:rPr>
        <w:t xml:space="preserve"> </w:t>
      </w:r>
      <w:r w:rsidR="00055BAC" w:rsidRPr="009E2B8D">
        <w:rPr>
          <w:rFonts w:ascii="Arial" w:eastAsia="Arial Unicode MS" w:hAnsi="Arial" w:cs="Arial"/>
          <w:sz w:val="22"/>
          <w:szCs w:val="22"/>
        </w:rPr>
        <w:t>2008, r</w:t>
      </w:r>
      <w:r w:rsidRPr="009E2B8D">
        <w:rPr>
          <w:rFonts w:ascii="Arial" w:eastAsia="Arial Unicode MS" w:hAnsi="Arial" w:cs="Arial"/>
          <w:sz w:val="22"/>
          <w:szCs w:val="22"/>
        </w:rPr>
        <w:t>oč. 2, č. 9, s. 33.</w:t>
      </w:r>
    </w:p>
    <w:p w14:paraId="7B89A207" w14:textId="77777777" w:rsidR="006045AE" w:rsidRPr="009E2B8D" w:rsidRDefault="006045AE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i/>
          <w:sz w:val="22"/>
          <w:szCs w:val="22"/>
        </w:rPr>
        <w:t>Štúdio tanca v Indii</w:t>
      </w:r>
      <w:r w:rsidRPr="009E2B8D">
        <w:rPr>
          <w:rFonts w:ascii="Arial" w:eastAsia="Arial Unicode MS" w:hAnsi="Arial" w:cs="Arial"/>
          <w:b/>
          <w:sz w:val="22"/>
          <w:szCs w:val="22"/>
        </w:rPr>
        <w:t>.</w:t>
      </w:r>
      <w:r w:rsidRPr="009E2B8D">
        <w:rPr>
          <w:rFonts w:ascii="Arial" w:eastAsia="Arial Unicode MS" w:hAnsi="Arial" w:cs="Arial"/>
          <w:sz w:val="22"/>
          <w:szCs w:val="22"/>
        </w:rPr>
        <w:t xml:space="preserve"> </w:t>
      </w:r>
      <w:r w:rsidR="00055BAC" w:rsidRPr="009E2B8D">
        <w:rPr>
          <w:rFonts w:ascii="Arial" w:eastAsia="Arial Unicode MS" w:hAnsi="Arial" w:cs="Arial"/>
          <w:sz w:val="22"/>
          <w:szCs w:val="22"/>
        </w:rPr>
        <w:t>2007, r</w:t>
      </w:r>
      <w:r w:rsidRPr="009E2B8D">
        <w:rPr>
          <w:rFonts w:ascii="Arial" w:eastAsia="Arial Unicode MS" w:hAnsi="Arial" w:cs="Arial"/>
          <w:sz w:val="22"/>
          <w:szCs w:val="22"/>
        </w:rPr>
        <w:t>oč. 1, č. 8, s. 33.</w:t>
      </w:r>
    </w:p>
    <w:p w14:paraId="6A19E312" w14:textId="77777777" w:rsidR="00AE0B3D" w:rsidRPr="009E2B8D" w:rsidRDefault="00552A26" w:rsidP="00DA0DF9">
      <w:pPr>
        <w:pStyle w:val="Nadpis1"/>
        <w:spacing w:before="0" w:beforeAutospacing="0" w:after="0" w:afterAutospacing="0" w:line="360" w:lineRule="auto"/>
        <w:rPr>
          <w:rFonts w:eastAsia="Arial Unicode MS"/>
          <w:sz w:val="28"/>
          <w:szCs w:val="28"/>
        </w:rPr>
      </w:pPr>
      <w:bookmarkStart w:id="8" w:name="_Toc37163170"/>
      <w:r w:rsidRPr="009E2B8D">
        <w:rPr>
          <w:rFonts w:eastAsia="Arial Unicode MS"/>
          <w:sz w:val="28"/>
          <w:szCs w:val="28"/>
        </w:rPr>
        <w:t>EXTRA</w:t>
      </w:r>
      <w:bookmarkEnd w:id="8"/>
    </w:p>
    <w:p w14:paraId="7E29258B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(red.)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Človek v strede záujmu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rozhovor s Vierou Dubačovou a Zuzou Ferenczovou] 2007, roč. 1, č. 6, s. 39-40. </w:t>
      </w:r>
    </w:p>
    <w:p w14:paraId="0B9236F1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(red.)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Divadelné ocenenia sezóny DOSKY 2009 - nominácie a víťazi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09, roč. 3, č. 8, s. 43-47.</w:t>
      </w:r>
    </w:p>
    <w:p w14:paraId="03526F55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b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(red.)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Divadelné ocenenia sezóny DOSKY 2011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.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2011, roč.5,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č. 8, s. 33-37.</w:t>
      </w:r>
    </w:p>
    <w:p w14:paraId="0C85B0B3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(red.)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  <w:lang w:val="sk-SK"/>
        </w:rPr>
        <w:t>Divadelné ocenenia sezóny DOSKY 2012 – výsledky a hlasovanie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 2012, roč. 6, č. 8, s. 44-49.</w:t>
      </w:r>
    </w:p>
    <w:p w14:paraId="7FD88BEE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(red.)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  <w:lang w:val="sk-SK"/>
        </w:rPr>
        <w:t>Posolstvo k Svetovému dňu divadla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 [John Malkovich] 2012, roč. 6, č. 4, s. 37.</w:t>
      </w:r>
    </w:p>
    <w:p w14:paraId="317D368B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(red.)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  <w:lang w:val="sk-SK"/>
        </w:rPr>
        <w:t>Posolstvo k 30. výročiu Svetového dňa tanca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 [Sidi Larbi Cherkaoui] 2012, roč. 6, č. 4, s. 38. </w:t>
      </w:r>
    </w:p>
    <w:p w14:paraId="2BA23E40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(red.)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  <w:lang w:val="sk-SK"/>
        </w:rPr>
        <w:t>Svetový deň bábkarstva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 2012, roč. 6, č. 3, s. 27.</w:t>
      </w:r>
    </w:p>
    <w:p w14:paraId="0A3AE93B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(red.)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  <w:lang w:val="sk-SK"/>
        </w:rPr>
        <w:t>Svetový deň divadla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 2011, roč. 5, č. 3, s. 39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br/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(red.)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  <w:lang w:val="sk-SK"/>
        </w:rPr>
        <w:t>Štyri (+1) dni tanca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 2012, roč. 6, č. 8, s. 36-37.</w:t>
      </w:r>
    </w:p>
    <w:p w14:paraId="111236F5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sz w:val="22"/>
          <w:szCs w:val="22"/>
        </w:rPr>
        <w:t>2014, roč. 8, č. 4, s. 46-49.</w:t>
      </w:r>
    </w:p>
    <w:p w14:paraId="02D3032A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sz w:val="22"/>
          <w:szCs w:val="22"/>
        </w:rPr>
        <w:t>2014, roč. 8, č. 6, s. 75-77.</w:t>
      </w:r>
    </w:p>
    <w:p w14:paraId="742D1189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/>
          <w:sz w:val="22"/>
          <w:szCs w:val="22"/>
        </w:rPr>
        <w:t xml:space="preserve">BAKOŠOVÁ-HLAVENKOVÁ, Zuzana: </w:t>
      </w:r>
      <w:r w:rsidRPr="009E2B8D">
        <w:rPr>
          <w:rFonts w:ascii="Arial" w:eastAsia="Arial Unicode MS" w:hAnsi="Arial" w:cs="Arial"/>
          <w:b/>
          <w:i/>
          <w:color w:val="000000"/>
          <w:sz w:val="22"/>
          <w:szCs w:val="22"/>
        </w:rPr>
        <w:t>Výnimočný nenapodobiteľný komediant Dario Fo.</w:t>
      </w:r>
      <w:r w:rsidRPr="009E2B8D">
        <w:rPr>
          <w:rFonts w:ascii="Arial" w:eastAsia="Arial Unicode MS" w:hAnsi="Arial" w:cs="Arial"/>
          <w:color w:val="000000"/>
          <w:sz w:val="22"/>
          <w:szCs w:val="22"/>
        </w:rPr>
        <w:t xml:space="preserve"> 2016, roč. 10, č. 4, s. 40-49.</w:t>
      </w:r>
    </w:p>
    <w:p w14:paraId="0006A638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/>
          <w:sz w:val="22"/>
          <w:szCs w:val="22"/>
        </w:rPr>
        <w:t xml:space="preserve">BARTKO, Emil: </w:t>
      </w:r>
      <w:r w:rsidRPr="009E2B8D">
        <w:rPr>
          <w:rFonts w:ascii="Arial" w:eastAsia="Arial Unicode MS" w:hAnsi="Arial" w:cs="Arial"/>
          <w:b/>
          <w:i/>
          <w:color w:val="000000"/>
          <w:sz w:val="22"/>
          <w:szCs w:val="22"/>
        </w:rPr>
        <w:t>K jubileu maestra.</w:t>
      </w:r>
      <w:r w:rsidRPr="009E2B8D">
        <w:rPr>
          <w:rFonts w:ascii="Arial" w:eastAsia="Arial Unicode MS" w:hAnsi="Arial" w:cs="Arial"/>
          <w:color w:val="000000"/>
          <w:sz w:val="22"/>
          <w:szCs w:val="22"/>
        </w:rPr>
        <w:t xml:space="preserve"> [jubileum Štefana Nosáľa] 2017, roč. 11, č. 2, s. 47-48.</w:t>
      </w:r>
    </w:p>
    <w:p w14:paraId="1A2356B0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BENDIK, Martin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Scénografia alebo dizajn?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2009, roč. 3, č. 2, s. 35.</w:t>
      </w:r>
    </w:p>
    <w:p w14:paraId="58C15516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/>
          <w:sz w:val="22"/>
          <w:szCs w:val="22"/>
        </w:rPr>
      </w:pPr>
      <w:r w:rsidRPr="009E2B8D">
        <w:rPr>
          <w:rFonts w:ascii="Arial" w:eastAsia="Arial Unicode MS" w:hAnsi="Arial" w:cs="Arial"/>
          <w:b/>
          <w:bCs/>
          <w:color w:val="000000"/>
          <w:sz w:val="22"/>
          <w:szCs w:val="22"/>
        </w:rPr>
        <w:t>BEŇOVÁ Juliana: XV. Európska divadelná cena a XIII. Európska cena divadelných realít</w:t>
      </w:r>
      <w:r w:rsidRPr="009E2B8D">
        <w:rPr>
          <w:rFonts w:ascii="Arial" w:eastAsia="Arial Unicode MS" w:hAnsi="Arial" w:cs="Arial"/>
          <w:b/>
          <w:bCs/>
          <w:i/>
          <w:iCs/>
          <w:color w:val="000000"/>
          <w:sz w:val="22"/>
          <w:szCs w:val="22"/>
        </w:rPr>
        <w:t>.</w:t>
      </w:r>
      <w:r w:rsidRPr="009E2B8D">
        <w:rPr>
          <w:rFonts w:ascii="Arial" w:eastAsia="Arial Unicode MS" w:hAnsi="Arial" w:cs="Arial"/>
          <w:b/>
          <w:bCs/>
          <w:color w:val="000000"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color w:val="000000"/>
          <w:sz w:val="22"/>
          <w:szCs w:val="22"/>
        </w:rPr>
        <w:t>2016, roč. 10, č. 7, s. 44-45.</w:t>
      </w:r>
    </w:p>
    <w:p w14:paraId="0BEA0880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>BEŇOVÁ, Juliana: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i/>
          <w:sz w:val="22"/>
          <w:szCs w:val="22"/>
        </w:rPr>
        <w:t>Jozef Budský svoju manželku uniesol!</w:t>
      </w:r>
      <w:r w:rsidRPr="009E2B8D">
        <w:rPr>
          <w:rFonts w:ascii="Arial" w:hAnsi="Arial" w:cs="Arial"/>
          <w:sz w:val="22"/>
          <w:szCs w:val="22"/>
        </w:rPr>
        <w:t xml:space="preserve"> 2013, roč. 7, č. 5, s. 38-41.</w:t>
      </w:r>
    </w:p>
    <w:p w14:paraId="2C54E028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BLAHOVÁ-MARTIŠOVÁ, Elen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  <w:lang w:val="sk-SK"/>
        </w:rPr>
        <w:t>Peršlovci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 2012, roč. 6, č. 9, s. 41-43.</w:t>
      </w:r>
    </w:p>
    <w:p w14:paraId="4F282736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BOHADLOVÁ, Kateřin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  <w:lang w:val="sk-SK"/>
        </w:rPr>
        <w:t>Krcheň nesmrteľný v New Yorku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 2012, roč. 6, č. 6, s. 72-73.</w:t>
      </w:r>
    </w:p>
    <w:p w14:paraId="527523CC" w14:textId="77777777" w:rsidR="00AE0B3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BURIAN, Vladimír: </w:t>
      </w:r>
      <w:r w:rsidRPr="009E2B8D">
        <w:rPr>
          <w:rFonts w:ascii="Arial" w:hAnsi="Arial" w:cs="Arial"/>
          <w:b/>
          <w:bCs/>
          <w:i/>
          <w:sz w:val="22"/>
          <w:szCs w:val="22"/>
        </w:rPr>
        <w:t>O jasu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2018, roč. 12, č. 2, s. 41-44.</w:t>
      </w:r>
    </w:p>
    <w:p w14:paraId="5E75291F" w14:textId="75EC7D78" w:rsidR="00630926" w:rsidRPr="009E2B8D" w:rsidRDefault="00630926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630926">
        <w:rPr>
          <w:rFonts w:ascii="Arial" w:hAnsi="Arial" w:cs="Arial"/>
          <w:b/>
          <w:bCs/>
          <w:sz w:val="22"/>
          <w:szCs w:val="22"/>
        </w:rPr>
        <w:t xml:space="preserve">CVEČKOVÁ, Katarína: </w:t>
      </w:r>
      <w:r w:rsidRPr="00630926">
        <w:rPr>
          <w:rFonts w:ascii="Arial" w:hAnsi="Arial" w:cs="Arial"/>
          <w:b/>
          <w:bCs/>
          <w:i/>
          <w:iCs/>
          <w:sz w:val="22"/>
          <w:szCs w:val="22"/>
        </w:rPr>
        <w:t xml:space="preserve">Jánošík v premenách času. </w:t>
      </w:r>
      <w:r w:rsidRPr="00630926">
        <w:rPr>
          <w:rFonts w:ascii="Arial" w:hAnsi="Arial" w:cs="Arial"/>
          <w:sz w:val="22"/>
          <w:szCs w:val="22"/>
        </w:rPr>
        <w:t>2017, roč. 11, č. 7, s. 44.</w:t>
      </w:r>
    </w:p>
    <w:p w14:paraId="72EB3980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>CVEČKOVÁ, Katarína: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i/>
          <w:sz w:val="22"/>
          <w:szCs w:val="22"/>
        </w:rPr>
        <w:t>Umenie nám umožňuje chápať filozofiu života.</w:t>
      </w:r>
      <w:r w:rsidRPr="009E2B8D">
        <w:rPr>
          <w:rFonts w:ascii="Arial" w:hAnsi="Arial" w:cs="Arial"/>
          <w:sz w:val="22"/>
          <w:szCs w:val="22"/>
        </w:rPr>
        <w:t xml:space="preserve"> [rozhovor s Luciou Kašiarovou] 2013, roč. 7, č. 4, s. 44-46.</w:t>
      </w:r>
    </w:p>
    <w:p w14:paraId="4509CF06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/>
          <w:bCs/>
          <w:i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CVEČKOVÁ, Katarína: </w:t>
      </w:r>
      <w:r w:rsidRPr="009E2B8D">
        <w:rPr>
          <w:rFonts w:ascii="Arial" w:hAnsi="Arial" w:cs="Arial"/>
          <w:b/>
          <w:bCs/>
          <w:i/>
          <w:sz w:val="22"/>
          <w:szCs w:val="22"/>
        </w:rPr>
        <w:t xml:space="preserve">Znovuoživenie divadelnej fotografie. </w:t>
      </w:r>
      <w:r w:rsidRPr="009E2B8D">
        <w:rPr>
          <w:rFonts w:ascii="Arial" w:hAnsi="Arial" w:cs="Arial"/>
          <w:sz w:val="22"/>
          <w:szCs w:val="22"/>
        </w:rPr>
        <w:t>[</w:t>
      </w:r>
      <w:r w:rsidRPr="009E2B8D">
        <w:rPr>
          <w:rFonts w:ascii="Arial" w:hAnsi="Arial" w:cs="Arial"/>
          <w:bCs/>
          <w:i/>
          <w:sz w:val="22"/>
          <w:szCs w:val="22"/>
        </w:rPr>
        <w:t xml:space="preserve">rozhovor s Janou </w:t>
      </w:r>
      <w:r w:rsidRPr="009E2B8D">
        <w:rPr>
          <w:rFonts w:ascii="Arial" w:hAnsi="Arial" w:cs="Arial"/>
          <w:bCs/>
          <w:i/>
          <w:sz w:val="22"/>
          <w:szCs w:val="22"/>
        </w:rPr>
        <w:lastRenderedPageBreak/>
        <w:t>Hojstričovou</w:t>
      </w:r>
      <w:r w:rsidRPr="009E2B8D">
        <w:rPr>
          <w:rFonts w:ascii="Arial" w:hAnsi="Arial" w:cs="Arial"/>
          <w:sz w:val="22"/>
          <w:szCs w:val="22"/>
        </w:rPr>
        <w:t>]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2019, roč. 13, č. 2, s. 44-47.</w:t>
      </w:r>
    </w:p>
    <w:p w14:paraId="2457E5D5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>ČANECKÝ, Peter: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i/>
          <w:sz w:val="22"/>
          <w:szCs w:val="22"/>
        </w:rPr>
        <w:t>In memoriam Milan Čorba</w:t>
      </w:r>
      <w:r w:rsidRPr="009E2B8D">
        <w:rPr>
          <w:rFonts w:ascii="Arial" w:hAnsi="Arial" w:cs="Arial"/>
          <w:i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(1940 – 2013) 2013, roč. 7, č. 6, s. 78-79.</w:t>
      </w:r>
    </w:p>
    <w:p w14:paraId="5B18EF40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>ČERTEZNI, Monika: Majster fluidného prevteľovania sa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2018, roč. 12, č. 4, s. 46</w:t>
      </w:r>
      <w:r w:rsidR="00311024" w:rsidRPr="009E2B8D">
        <w:rPr>
          <w:rFonts w:ascii="Arial" w:hAnsi="Arial" w:cs="Arial"/>
          <w:sz w:val="22"/>
          <w:szCs w:val="22"/>
        </w:rPr>
        <w:t>.</w:t>
      </w:r>
    </w:p>
    <w:p w14:paraId="669F400A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ČERTEZNI, Monika: </w:t>
      </w:r>
      <w:r w:rsidRPr="009E2B8D">
        <w:rPr>
          <w:rFonts w:ascii="Arial" w:hAnsi="Arial" w:cs="Arial"/>
          <w:b/>
          <w:bCs/>
          <w:i/>
          <w:sz w:val="22"/>
          <w:szCs w:val="22"/>
        </w:rPr>
        <w:t>Shakespeare v pohybe k súčasníkom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</w:t>
      </w:r>
      <w:r w:rsidRPr="009E2B8D">
        <w:rPr>
          <w:rFonts w:ascii="Arial" w:hAnsi="Arial" w:cs="Arial"/>
          <w:i/>
          <w:sz w:val="22"/>
          <w:szCs w:val="22"/>
        </w:rPr>
        <w:t>Romeo a Júlia – Tak ako vČera...</w:t>
      </w:r>
      <w:r w:rsidRPr="009E2B8D">
        <w:rPr>
          <w:rFonts w:ascii="Arial" w:hAnsi="Arial" w:cs="Arial"/>
          <w:sz w:val="22"/>
          <w:szCs w:val="22"/>
        </w:rPr>
        <w:t xml:space="preserve">, Balet SND, Bratislava; </w:t>
      </w:r>
      <w:r w:rsidRPr="009E2B8D">
        <w:rPr>
          <w:rFonts w:ascii="Arial" w:hAnsi="Arial" w:cs="Arial"/>
          <w:i/>
          <w:sz w:val="22"/>
          <w:szCs w:val="22"/>
        </w:rPr>
        <w:t>Hamlet</w:t>
      </w:r>
      <w:r w:rsidRPr="009E2B8D">
        <w:rPr>
          <w:rFonts w:ascii="Arial" w:hAnsi="Arial" w:cs="Arial"/>
          <w:sz w:val="22"/>
          <w:szCs w:val="22"/>
        </w:rPr>
        <w:t>, Balet ŠD Košice, Košice]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2018, roč. 12, č. 1, s. 41-45.</w:t>
      </w:r>
    </w:p>
    <w:p w14:paraId="0668BF04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ČIRIPOVÁ, Dáš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Dance Theatre Chang v Bratislave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rozhovor s Kim Nam Jinom] 2011, roč. 5, č. 8, s. 19.</w:t>
      </w:r>
    </w:p>
    <w:p w14:paraId="7B74A7D5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ČIRIPOVÁ, Dáša: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Umenie ako priestor otvoreného dialógu.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rozhovor s Borisom Odreičkom] </w:t>
      </w:r>
      <w:r w:rsidRPr="009E2B8D">
        <w:rPr>
          <w:rFonts w:ascii="Arial" w:hAnsi="Arial" w:cs="Arial"/>
          <w:sz w:val="22"/>
          <w:szCs w:val="22"/>
        </w:rPr>
        <w:t xml:space="preserve">2013, roč. 7, č. 3,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s. 46- 48.</w:t>
      </w:r>
    </w:p>
    <w:p w14:paraId="45579D1A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ČORBA, Milan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(Ne)prezraď svoje tajomstvo alebo slovenskí divadelníci prezrádzajú, čo im priniesla Divadelná Nitra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11, roč. 5,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č. 3, s. 38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br/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DIANIŠKOVÁ, Veronik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Divadlo od podlahy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rozhovor s Jánom Korcom] 2011, roč. 5, č. 6, s. 62-64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br/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Divadelná Nitra skúma middentitu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07, roč. 1, č. 5, s. 38-39.</w:t>
      </w:r>
    </w:p>
    <w:p w14:paraId="4D32B8B3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DITTE, Michal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Vzkriesenie zázraku vo Francúzsku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report Vzkriesenie zázraku, Divadlo Pôtoň] 2018, roč. 12, č. 8, s. 44-45.</w:t>
      </w:r>
    </w:p>
    <w:p w14:paraId="2DE48518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Divadelné ocenenia sezóny DOSKY 2008. Nominácie a víťazi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08, roč. 2, č. 8, s. 27-34.</w:t>
      </w:r>
    </w:p>
    <w:p w14:paraId="32D2A9EF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DLOUHÝ, Oleg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  <w:lang w:val="sk-SK"/>
        </w:rPr>
        <w:t>Jókaiho divadlo oslavuje 60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 2012, roč. 6, č. 8, s. 38-39.</w:t>
      </w:r>
    </w:p>
    <w:p w14:paraId="56CE02D9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hAnsi="Arial" w:cs="Arial"/>
          <w:b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>DLOUHÝ, Oleg: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i/>
          <w:sz w:val="22"/>
          <w:szCs w:val="22"/>
        </w:rPr>
        <w:t>Juraj Svoboda: jubileum doyena.</w:t>
      </w:r>
      <w:r w:rsidRPr="009E2B8D">
        <w:rPr>
          <w:rFonts w:ascii="Arial" w:hAnsi="Arial" w:cs="Arial"/>
          <w:sz w:val="22"/>
          <w:szCs w:val="22"/>
        </w:rPr>
        <w:t xml:space="preserve"> 2013, roč. 7, č. 10, s. 45-46.</w:t>
      </w:r>
    </w:p>
    <w:p w14:paraId="3850348C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DUDÁKOVÁ, Katarín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IETM Zürich 2008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08, roč. 2, č. 10, s. 23-26.</w:t>
      </w:r>
    </w:p>
    <w:p w14:paraId="77FCA00B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DUCHOVÁ, Zuzan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  <w:lang w:val="sk-SK"/>
        </w:rPr>
        <w:t>Kultúrna ekonómia v Bratislave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 2012, roč. 6, č. 5, s. 39-40.</w:t>
      </w:r>
    </w:p>
    <w:p w14:paraId="3194C740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DUCHOVÁ, Zuzan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  <w:lang w:val="sk-SK"/>
        </w:rPr>
        <w:t>Za umenie treba platiť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 [rozhovor s Ruth Towseovou] 2012, roč. 6, č. 9, s. 38-39.</w:t>
      </w:r>
    </w:p>
    <w:p w14:paraId="33ACA277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Dunajská dráma: Desať krajín – jedna rieka – jedna hra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08, roč. 2, č. 9, s. 35.</w:t>
      </w:r>
    </w:p>
    <w:p w14:paraId="00E17C43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b/>
          <w:bCs/>
          <w:i/>
          <w:i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DVOŘÁKOVÁ, Dit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 xml:space="preserve">V trojúhelníku prostor – téma – interpret </w:t>
      </w:r>
      <w:r w:rsidRPr="009E2B8D">
        <w:rPr>
          <w:rFonts w:ascii="Arial" w:hAnsi="Arial" w:cs="Arial"/>
          <w:sz w:val="22"/>
          <w:szCs w:val="22"/>
        </w:rPr>
        <w:t>[rozhovor s Jiřím Bartovancom]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2018, roč. 12, č. 5, s. 44-46.</w:t>
      </w:r>
    </w:p>
    <w:p w14:paraId="6568BF53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>DZADÍKOVÁ, Lenka: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i/>
          <w:sz w:val="22"/>
          <w:szCs w:val="22"/>
        </w:rPr>
        <w:t>Ivica Ozábalová – esencia energie.</w:t>
      </w:r>
      <w:r w:rsidRPr="009E2B8D">
        <w:rPr>
          <w:rFonts w:ascii="Arial" w:hAnsi="Arial" w:cs="Arial"/>
          <w:sz w:val="22"/>
          <w:szCs w:val="22"/>
        </w:rPr>
        <w:t xml:space="preserve"> 2013, roč. 7, č. 5, s. 42-43.</w:t>
      </w:r>
    </w:p>
    <w:p w14:paraId="7E80BAB3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FEHÉROVÁ, Dári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Bol to veľký experiment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rozhovor so Zoltánom Balázsom] 2011, roč. 5, č. 10, s. 41-42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br/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FEKETE, Vladislav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Európska divadelná cena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08, roč. 2, č. 5, s. 38.</w:t>
      </w:r>
    </w:p>
    <w:p w14:paraId="2B8771BF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FEHÉROVÁ, Dari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Divadlo, ktoré žije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Slovenské komorné divadlo Martin] 2014, roč. 8, č. 3, s. 47-49.</w:t>
      </w:r>
    </w:p>
    <w:p w14:paraId="062364A9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FEKETE, Vladislav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(Ne)prezraď svoje tajomstvo alebo slovenskí divadelníci prezrádzajú, čo im priniesla Divadelná Nitra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11, roč. 5, č. 5, s. 44-45.</w:t>
      </w:r>
    </w:p>
    <w:p w14:paraId="16D96AAF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FERUSOVÁ, Zuzan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Sviatok divadla a divadelníkov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10, roč. 4, č. 5, s. 42.</w:t>
      </w:r>
    </w:p>
    <w:p w14:paraId="2DDE7366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/>
          <w:sz w:val="22"/>
          <w:szCs w:val="22"/>
        </w:rPr>
      </w:pPr>
      <w:r w:rsidRPr="009E2B8D">
        <w:rPr>
          <w:rFonts w:ascii="Arial" w:eastAsia="Arial Unicode MS" w:hAnsi="Arial" w:cs="Arial"/>
          <w:b/>
          <w:bCs/>
          <w:color w:val="000000"/>
          <w:sz w:val="22"/>
          <w:szCs w:val="22"/>
        </w:rPr>
        <w:lastRenderedPageBreak/>
        <w:t xml:space="preserve">FILINOVÁ, Martina: </w:t>
      </w:r>
      <w:r w:rsidRPr="009E2B8D">
        <w:rPr>
          <w:rFonts w:ascii="Arial" w:eastAsia="Arial Unicode MS" w:hAnsi="Arial" w:cs="Arial"/>
          <w:b/>
          <w:bCs/>
          <w:i/>
          <w:iCs/>
          <w:color w:val="000000"/>
          <w:sz w:val="22"/>
          <w:szCs w:val="22"/>
        </w:rPr>
        <w:t>Môžeme spiaceho prebudiť jemne?</w:t>
      </w:r>
      <w:r w:rsidRPr="009E2B8D">
        <w:rPr>
          <w:rFonts w:ascii="Arial" w:eastAsia="Arial Unicode MS" w:hAnsi="Arial" w:cs="Arial"/>
          <w:b/>
          <w:bCs/>
          <w:color w:val="000000"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color w:val="000000"/>
          <w:sz w:val="22"/>
          <w:szCs w:val="22"/>
        </w:rPr>
        <w:t>[rozhovor s Janom Klatom]</w:t>
      </w:r>
      <w:r w:rsidRPr="009E2B8D">
        <w:rPr>
          <w:rFonts w:ascii="Arial" w:eastAsia="Arial Unicode MS" w:hAnsi="Arial" w:cs="Arial"/>
          <w:b/>
          <w:bCs/>
          <w:color w:val="000000"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color w:val="000000"/>
          <w:sz w:val="22"/>
          <w:szCs w:val="22"/>
        </w:rPr>
        <w:t>2016, roč. 10, č. 7, s. 40-43.</w:t>
      </w:r>
    </w:p>
    <w:p w14:paraId="49FDCFE5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FO, Dario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Posolstvo k Svetovému dňu divadla.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2013, roč. 7, č. 3, s. 49.</w:t>
      </w:r>
    </w:p>
    <w:p w14:paraId="291D54BE" w14:textId="77777777" w:rsidR="00AE0B3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/>
          <w:sz w:val="22"/>
          <w:szCs w:val="22"/>
        </w:rPr>
        <w:t xml:space="preserve">GALDÍKOVÁ, Lucia: </w:t>
      </w:r>
      <w:r w:rsidRPr="009E2B8D">
        <w:rPr>
          <w:rFonts w:ascii="Arial" w:eastAsia="Arial Unicode MS" w:hAnsi="Arial" w:cs="Arial"/>
          <w:b/>
          <w:i/>
          <w:color w:val="000000"/>
          <w:sz w:val="22"/>
          <w:szCs w:val="22"/>
        </w:rPr>
        <w:t>V autenticite je sila alebo Najprv zachráň seba, až potom svet.</w:t>
      </w:r>
      <w:r w:rsidRPr="009E2B8D">
        <w:rPr>
          <w:rFonts w:ascii="Arial" w:eastAsia="Arial Unicode MS" w:hAnsi="Arial" w:cs="Arial"/>
          <w:color w:val="000000"/>
          <w:sz w:val="22"/>
          <w:szCs w:val="22"/>
        </w:rPr>
        <w:t xml:space="preserve"> [Mliečne zuby 2015/2016] 2016, roč. 10, č. 6, s. 75-81.</w:t>
      </w:r>
    </w:p>
    <w:p w14:paraId="2285AE08" w14:textId="2825FFE2" w:rsidR="00630926" w:rsidRPr="009E2B8D" w:rsidRDefault="00630926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/>
          <w:sz w:val="22"/>
          <w:szCs w:val="22"/>
        </w:rPr>
      </w:pPr>
      <w:r w:rsidRPr="00630926">
        <w:rPr>
          <w:rFonts w:ascii="Arial" w:eastAsia="Arial Unicode MS" w:hAnsi="Arial" w:cs="Arial"/>
          <w:b/>
          <w:bCs/>
          <w:color w:val="000000"/>
          <w:sz w:val="22"/>
          <w:szCs w:val="22"/>
          <w:lang w:val="sk-SK"/>
        </w:rPr>
        <w:t xml:space="preserve">GALDÍKOVÁ, Lucia: </w:t>
      </w:r>
      <w:r w:rsidRPr="00630926">
        <w:rPr>
          <w:rFonts w:ascii="Arial" w:eastAsia="Arial Unicode MS" w:hAnsi="Arial" w:cs="Arial"/>
          <w:b/>
          <w:bCs/>
          <w:i/>
          <w:iCs/>
          <w:color w:val="000000"/>
          <w:sz w:val="22"/>
          <w:szCs w:val="22"/>
          <w:lang w:val="sk-SK"/>
        </w:rPr>
        <w:t xml:space="preserve">Watergate v nemeckom divadelnom svete. </w:t>
      </w:r>
      <w:r w:rsidRPr="00630926">
        <w:rPr>
          <w:rFonts w:ascii="Arial" w:eastAsia="Arial Unicode MS" w:hAnsi="Arial" w:cs="Arial"/>
          <w:color w:val="000000"/>
          <w:sz w:val="22"/>
          <w:szCs w:val="22"/>
          <w:lang w:val="sk-SK"/>
        </w:rPr>
        <w:t>[rozhovor s Thomasom Irmerom] 2017, roč. 11, č. 9, s. 40.</w:t>
      </w:r>
    </w:p>
    <w:p w14:paraId="6548BA9D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GARAJOVÁ, Lenk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Bratislava v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európskom kontexte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rozhovor s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Darinou Abrahámovou] 2014, roč. 8, č. 5, s. 47-49.</w:t>
      </w:r>
    </w:p>
    <w:p w14:paraId="322BFEB7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GHARIBPOUR, Behrouz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Medzinárodné posolstvo k Svetovému dňu bábkového divadla 2015</w:t>
      </w:r>
      <w:r w:rsidRPr="009E2B8D">
        <w:rPr>
          <w:rFonts w:ascii="Arial" w:hAnsi="Arial" w:cs="Arial"/>
          <w:sz w:val="22"/>
          <w:szCs w:val="22"/>
        </w:rPr>
        <w:t>. 2015, roč. 9, č. 4, s. 45 – 46.</w:t>
      </w:r>
    </w:p>
    <w:p w14:paraId="5CD7789D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GODOVIČ, Marek: </w:t>
      </w:r>
      <w:r w:rsidRPr="009E2B8D">
        <w:rPr>
          <w:rFonts w:ascii="Arial" w:hAnsi="Arial" w:cs="Arial"/>
          <w:b/>
          <w:i/>
          <w:sz w:val="22"/>
          <w:szCs w:val="22"/>
        </w:rPr>
        <w:t>Herec a tanečník na ceste hľadania svojej identity.</w:t>
      </w:r>
      <w:r w:rsidRPr="009E2B8D">
        <w:rPr>
          <w:rFonts w:ascii="Arial" w:hAnsi="Arial" w:cs="Arial"/>
          <w:i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rozhovor s Milanom Kozánekom] 2013, roč. 7, č. 8, s. 44-45.</w:t>
      </w:r>
    </w:p>
    <w:p w14:paraId="513AF979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/>
          <w:sz w:val="22"/>
          <w:szCs w:val="22"/>
        </w:rPr>
        <w:t xml:space="preserve">GODOVIČ, Marek: </w:t>
      </w:r>
      <w:r w:rsidRPr="009E2B8D">
        <w:rPr>
          <w:rFonts w:ascii="Arial" w:eastAsia="Arial Unicode MS" w:hAnsi="Arial" w:cs="Arial"/>
          <w:b/>
          <w:i/>
          <w:color w:val="000000"/>
          <w:sz w:val="22"/>
          <w:szCs w:val="22"/>
        </w:rPr>
        <w:t>Keď masky prinášajú poéziu.</w:t>
      </w:r>
      <w:r w:rsidRPr="009E2B8D">
        <w:rPr>
          <w:rFonts w:ascii="Arial" w:eastAsia="Arial Unicode MS" w:hAnsi="Arial" w:cs="Arial"/>
          <w:b/>
          <w:color w:val="000000"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color w:val="000000"/>
          <w:sz w:val="22"/>
          <w:szCs w:val="22"/>
        </w:rPr>
        <w:t>[rozhovor s Matteom Destrom] 2016, roč. 10, č. 1, s. 44-47.</w:t>
      </w:r>
    </w:p>
    <w:p w14:paraId="5E817A03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b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GODOVIČ, Marek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Odkrývanie súčasného poľského divadla I.: Jerzy Grotowski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12, roč. 6, č. 2, s. 34-35.</w:t>
      </w:r>
    </w:p>
    <w:p w14:paraId="2832A3E0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GODOVIČ, Marek: </w:t>
      </w:r>
      <w:r w:rsidRPr="009E2B8D">
        <w:rPr>
          <w:rFonts w:ascii="Arial" w:hAnsi="Arial" w:cs="Arial"/>
          <w:b/>
          <w:bCs/>
          <w:i/>
          <w:sz w:val="22"/>
          <w:szCs w:val="22"/>
        </w:rPr>
        <w:t>Pohľad späť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</w:t>
      </w:r>
      <w:r w:rsidRPr="009E2B8D">
        <w:rPr>
          <w:rFonts w:ascii="Arial" w:hAnsi="Arial" w:cs="Arial"/>
          <w:bCs/>
          <w:i/>
          <w:sz w:val="22"/>
          <w:szCs w:val="22"/>
        </w:rPr>
        <w:t>výročieDivadla Štúdio tanca</w:t>
      </w:r>
      <w:r w:rsidRPr="009E2B8D">
        <w:rPr>
          <w:rFonts w:ascii="Arial" w:hAnsi="Arial" w:cs="Arial"/>
          <w:sz w:val="22"/>
          <w:szCs w:val="22"/>
        </w:rPr>
        <w:t>] 2019, roč. 13, č. 2, s. 48-49.</w:t>
      </w:r>
    </w:p>
    <w:p w14:paraId="39C59999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GODOVIČ, Marek: </w:t>
      </w:r>
      <w:r w:rsidRPr="009E2B8D">
        <w:rPr>
          <w:rFonts w:ascii="Arial" w:hAnsi="Arial" w:cs="Arial"/>
          <w:b/>
          <w:bCs/>
          <w:i/>
          <w:sz w:val="22"/>
          <w:szCs w:val="22"/>
        </w:rPr>
        <w:t>Predtým ako sa výnimka stane pravidlom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2018, roč. 12, č. 6, s. 78-80.</w:t>
      </w:r>
    </w:p>
    <w:p w14:paraId="6CA25886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GONDA, Peter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Ak máme byť úspešní, musíme podliehať zmene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rozhovor s Jovanom Ćirilovom] 2011, roč. 5, č. 9, s. 42-43.</w:t>
      </w:r>
    </w:p>
    <w:p w14:paraId="2B2AF3A2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GRUSKOVÁ, Ann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Alvis Hermanis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rozhovor s Alvisom Hermanisom] 2010,  roč. 4, č. 10, s. 40-44.</w:t>
      </w:r>
    </w:p>
    <w:p w14:paraId="29D15782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GRUSKOVÁ, Ann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Eva má rod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rozhovor s Ivetou Škripkovou] 2007, roč. 1, č. 8, s. 28-29.</w:t>
      </w:r>
    </w:p>
    <w:p w14:paraId="5F16DEE8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b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GRUSKOVÁ, Ann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Medzi rezignáciou, rebéliou, túžbou po intenzívnom živote a šťastí. Súkromné divadlo na Jelenej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11, roč.5, č. 10, s. 37-40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br/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GRUSKOVÁ, Ann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(Ne)prezraď svoje tajomstvo alebo slovenskí divadelníci prezrádzajú, čo im priniesla Divadelná Nitra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11, roč. 5, č. 7, s. 38-39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br/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GRUSKOVÁ, Ann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Sila rómskeho plaču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.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[workshop s Idou Kelarovou] 2008, roč. 2, č. 8, s. 35.</w:t>
      </w:r>
    </w:p>
    <w:p w14:paraId="0B724B77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>HANÁKOVÁ, Petra: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i/>
          <w:sz w:val="22"/>
          <w:szCs w:val="22"/>
        </w:rPr>
        <w:t>Čo zostalo z Paľa Bielika.</w:t>
      </w:r>
      <w:r w:rsidRPr="009E2B8D">
        <w:rPr>
          <w:rFonts w:ascii="Arial" w:hAnsi="Arial" w:cs="Arial"/>
          <w:i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2013, roč.7, č. 4, s. 47-49.</w:t>
      </w:r>
    </w:p>
    <w:p w14:paraId="3AC5DE43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HORVÁTHOVÁ, Simon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Začínam nehybnosťou a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tichom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rozhovor s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Robertom Wilsonom] 2014, roč. 8, č. 6, s. 71-73.</w:t>
      </w:r>
    </w:p>
    <w:p w14:paraId="53EC757F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HRIEŠIK, Maj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  <w:lang w:val="sk-SK"/>
        </w:rPr>
        <w:t>(Ne)prezraď svoje tajomstvo alebo slovenskí divadelníci prezrádzajú, čo im priniesla Divadelná Nitra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 2011, roč. 5, č. 6, s. 59-60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br/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lastRenderedPageBreak/>
        <w:t xml:space="preserve">CHRIAŠTEĽOVÁ, Dari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  <w:lang w:val="sk-SK"/>
        </w:rPr>
        <w:t>Creative Europe – Kreatívna Európa, budúcnosť programov Kultúra a MEDIA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 2012, roč. 6, č. 9, s. 39-40.</w:t>
      </w:r>
    </w:p>
    <w:p w14:paraId="31647C14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HUBINÁK, Juraj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  <w:lang w:val="sk-SK"/>
        </w:rPr>
        <w:t>Cirkul’art – vizuálne pestrá a farebná záhrada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 [rozhovor s Pavlom Kellym] 2011, roč. 5, č. 5, s. 42-43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br/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HUBINÁK, Juraj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  <w:lang w:val="sk-SK"/>
        </w:rPr>
        <w:t>Hra je na celom procese najzaujímavejšia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 [rozhovor s Milanom Tomášikom] 2012, roč. 6, č. 5, s. 37-38.</w:t>
      </w:r>
    </w:p>
    <w:p w14:paraId="76F8D72A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b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HUBINÁK, Juraj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Nové centrum tanca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rozhovor so Zuzanou Hájkovou] 2011, roč. 5, č. 3, s. 34-35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br/>
      </w:r>
      <w:r w:rsidRPr="009E2B8D">
        <w:rPr>
          <w:rFonts w:ascii="Arial" w:eastAsia="Arial Unicode MS" w:hAnsi="Arial" w:cs="Arial"/>
          <w:b/>
          <w:sz w:val="22"/>
          <w:szCs w:val="22"/>
        </w:rPr>
        <w:t xml:space="preserve">HUBINÁK, Juraj: 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>Prix François Florent pre prof. Soňu Šimkovú.</w:t>
      </w:r>
      <w:r w:rsidRPr="009E2B8D">
        <w:rPr>
          <w:rFonts w:ascii="Arial" w:eastAsia="Arial Unicode MS" w:hAnsi="Arial" w:cs="Arial"/>
          <w:b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sz w:val="22"/>
          <w:szCs w:val="22"/>
        </w:rPr>
        <w:t>2010, roč. 4, č. 8, s. 42-43.</w:t>
      </w:r>
    </w:p>
    <w:p w14:paraId="43636689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HUBINÁK, Juraj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  <w:lang w:val="sk-SK"/>
        </w:rPr>
        <w:t>Veľké plány na malej scéne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 [rozhovor s Emilom Spišákom] 2011, roč. 5, č. 1, s. 44-45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br/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HRDLIČKOVÁ, Zuzan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  <w:lang w:val="sk-SK"/>
        </w:rPr>
        <w:t>Istropolitana Projekt ´12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 2012, roč. 6, č. 5, s. 40.</w:t>
      </w:r>
    </w:p>
    <w:p w14:paraId="57616E69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HUPPERT, Isabelle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Posolstvo k Svetovému dňu divadla 2017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2017, roč. 11, č. 4, s. 48-49.</w:t>
      </w:r>
    </w:p>
    <w:p w14:paraId="4FD5876A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INŠTITORISOVÁ, Dagmar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Na počesť veľkej mysli divadla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09, roč. 3, č. 2, s. 34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br/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INŠTITORISOVÁ, Dagmar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(Ne)prezraď svoje tajomstvo alebo slovenskí divadelníci prezrádzajú, čo im priniesla Divadelná Nitra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11, roč. 5, č. 5, s. 45.</w:t>
      </w:r>
    </w:p>
    <w:p w14:paraId="4DB8BC1B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INŠTITORISOVÁ, Dagmar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V skratke o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projekte Vzdelávanie divadlom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2014, roč. 8, č. 10, s. 48.</w:t>
      </w:r>
    </w:p>
    <w:p w14:paraId="43154667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JURÁNI, Milo: </w:t>
      </w:r>
      <w:r w:rsidRPr="009E2B8D">
        <w:rPr>
          <w:rFonts w:ascii="Arial" w:hAnsi="Arial" w:cs="Arial"/>
          <w:b/>
          <w:bCs/>
          <w:i/>
          <w:sz w:val="22"/>
          <w:szCs w:val="22"/>
        </w:rPr>
        <w:t>Každý vedie svoju vojnu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rozhovor so Sashkom Bramom] 2017, roč. 11, č. 4, s. 40-42.</w:t>
      </w:r>
    </w:p>
    <w:p w14:paraId="223ABB28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/>
          <w:bCs/>
          <w:i/>
          <w:i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JURÁNI, Milo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 xml:space="preserve">Musíme vedieť, kto sme a v akých podmienkach tvoríme a žijeme. </w:t>
      </w:r>
      <w:r w:rsidRPr="009E2B8D">
        <w:rPr>
          <w:rFonts w:ascii="Arial" w:hAnsi="Arial" w:cs="Arial"/>
          <w:sz w:val="22"/>
          <w:szCs w:val="22"/>
        </w:rPr>
        <w:t>[rozhovor s Ivetou Škripkovou] 2018, roč. 12, č. 8, s. 40-43.</w:t>
      </w:r>
    </w:p>
    <w:p w14:paraId="422AA9EC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JURÁNI, Milo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 xml:space="preserve">Nezávislá scéna v Porýní sa vyrovná tej berlínskej </w:t>
      </w:r>
      <w:r w:rsidRPr="009E2B8D">
        <w:rPr>
          <w:rFonts w:ascii="Arial" w:hAnsi="Arial" w:cs="Arial"/>
          <w:sz w:val="22"/>
          <w:szCs w:val="22"/>
        </w:rPr>
        <w:t>[rozhovor s Christianom Eschom]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2018, roč. 12, č. 3, s. 42-46.</w:t>
      </w:r>
    </w:p>
    <w:p w14:paraId="79C5AC01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>JURÁNI, Milo</w:t>
      </w:r>
      <w:r w:rsidRPr="009E2B8D">
        <w:rPr>
          <w:rFonts w:ascii="Arial" w:hAnsi="Arial" w:cs="Arial"/>
          <w:b/>
          <w:bCs/>
          <w:i/>
          <w:sz w:val="22"/>
          <w:szCs w:val="22"/>
        </w:rPr>
        <w:t>: V chápadlách divadelnej chobotnice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2014, roč. 8, č. 7, s. 47-49.</w:t>
      </w:r>
    </w:p>
    <w:p w14:paraId="2F64AA6F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/>
          <w:sz w:val="22"/>
          <w:szCs w:val="22"/>
        </w:rPr>
        <w:t xml:space="preserve">JURKOWSKI, Henryk: </w:t>
      </w:r>
      <w:r w:rsidRPr="009E2B8D">
        <w:rPr>
          <w:rFonts w:ascii="Arial" w:eastAsia="Arial Unicode MS" w:hAnsi="Arial" w:cs="Arial"/>
          <w:b/>
          <w:i/>
          <w:color w:val="000000"/>
          <w:sz w:val="22"/>
          <w:szCs w:val="22"/>
        </w:rPr>
        <w:t>Posolstvo k Svetovému dňu bábkového divadla 2016.</w:t>
      </w:r>
      <w:r w:rsidRPr="009E2B8D">
        <w:rPr>
          <w:rFonts w:ascii="Arial" w:eastAsia="Arial Unicode MS" w:hAnsi="Arial" w:cs="Arial"/>
          <w:color w:val="000000"/>
          <w:sz w:val="22"/>
          <w:szCs w:val="22"/>
        </w:rPr>
        <w:t xml:space="preserve"> 2016, roč. 10, č. 3, s. 40-41.</w:t>
      </w:r>
    </w:p>
    <w:p w14:paraId="43EB38C5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JŮZOVÁ, Markét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Cítim veľkú úctu k bohatej minulosti Štátnej opery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rozhovor s Martinom Leginusom]</w:t>
      </w:r>
    </w:p>
    <w:p w14:paraId="31EDAC3E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JŮZOVÁ, Markét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Nová pěvecká generace musí být sama sebou a vědět i riskovat.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[rozhovor s José Curom] 2011, roč. 5, č. 7, s. 35-36.</w:t>
      </w:r>
    </w:p>
    <w:p w14:paraId="05F595BA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JŮZOVÁ, Markét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Psychologie jednání na jevišti a fascinující setkávání s Editou Gruberovou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rozhovor s Christofom Loyom]</w:t>
      </w:r>
      <w:r w:rsidRPr="009E2B8D">
        <w:rPr>
          <w:rFonts w:ascii="Arial" w:hAnsi="Arial" w:cs="Arial"/>
          <w:sz w:val="22"/>
          <w:szCs w:val="22"/>
        </w:rPr>
        <w:t xml:space="preserve"> 2013, roč. 7, č.2,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s. 36-37.</w:t>
      </w:r>
    </w:p>
    <w:p w14:paraId="397DB3D2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JŮZOVÁ, Markét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Stále hledáme nejlepší řešení pro Vídeňskou státní operu a Vídeňskou filharmonii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rozhovor s Dominiqueom Mayerom] 2011, roč.5, č. 6, s. 55-58.</w:t>
      </w:r>
    </w:p>
    <w:p w14:paraId="2668626C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/>
          <w:sz w:val="22"/>
          <w:szCs w:val="22"/>
        </w:rPr>
        <w:lastRenderedPageBreak/>
        <w:t xml:space="preserve">JŮZOVÁ, Markéta: </w:t>
      </w:r>
      <w:r w:rsidRPr="009E2B8D">
        <w:rPr>
          <w:rFonts w:ascii="Arial" w:eastAsia="Arial Unicode MS" w:hAnsi="Arial" w:cs="Arial"/>
          <w:b/>
          <w:i/>
          <w:color w:val="000000"/>
          <w:sz w:val="22"/>
          <w:szCs w:val="22"/>
        </w:rPr>
        <w:t>V mém týmu se nefilozofuje, neargumentuje, ale hraje.</w:t>
      </w:r>
      <w:r w:rsidRPr="009E2B8D">
        <w:rPr>
          <w:rFonts w:ascii="Arial" w:eastAsia="Arial Unicode MS" w:hAnsi="Arial" w:cs="Arial"/>
          <w:b/>
          <w:color w:val="000000"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color w:val="000000"/>
          <w:sz w:val="22"/>
          <w:szCs w:val="22"/>
        </w:rPr>
        <w:t>[rozhovor s Petrom Steinom] 2016, roč. 10, č. 3, s. 41-45.</w:t>
      </w:r>
    </w:p>
    <w:p w14:paraId="0D9488A1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KÁROVÁ, Darin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(Ne)prezraď svoje tajomstvo alebo slovenskí divadelníci prezrádzajú, čo im priniesla Divadelná Nitra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11, roč.5, č. 7, s. 39-40.</w:t>
      </w:r>
    </w:p>
    <w:p w14:paraId="164A2F3B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b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KÁROVÁ, Darin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Radosť z dobrého podujatia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Dotyky, Vroclav, Poľsko] 2007, roč. 1, č. 8, s. 30-32.</w:t>
      </w:r>
    </w:p>
    <w:p w14:paraId="37029A63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KEDZIERSKY, Marek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  <w:lang w:val="sk-SK"/>
        </w:rPr>
        <w:t>...okrajovosť v centre obrazu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.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>[rozhovor s Krzysztofom Warlikowskim, 2. časť] 2012, roč. 6, č. 4, s. 31-36.</w:t>
      </w:r>
    </w:p>
    <w:p w14:paraId="79E9AB64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KIČIŇOVÁ, Miriam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Ak sa podarí... sezóna 2009/2010 na Malej scéne VŠMU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10, roč. 4, č. 6, s. 23-25.</w:t>
      </w:r>
    </w:p>
    <w:p w14:paraId="14611CF5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/>
          <w:sz w:val="22"/>
          <w:szCs w:val="22"/>
        </w:rPr>
        <w:t xml:space="preserve">KIČIŇOVÁ, Miriam: </w:t>
      </w:r>
      <w:r w:rsidRPr="009E2B8D">
        <w:rPr>
          <w:rFonts w:ascii="Arial" w:eastAsia="Arial Unicode MS" w:hAnsi="Arial" w:cs="Arial"/>
          <w:b/>
          <w:i/>
          <w:color w:val="000000"/>
          <w:sz w:val="22"/>
          <w:szCs w:val="22"/>
        </w:rPr>
        <w:t xml:space="preserve">Dôležité je vypustiť svoje ego. </w:t>
      </w:r>
      <w:r w:rsidRPr="009E2B8D">
        <w:rPr>
          <w:rFonts w:ascii="Arial" w:eastAsia="Arial Unicode MS" w:hAnsi="Arial" w:cs="Arial"/>
          <w:color w:val="000000"/>
          <w:sz w:val="22"/>
          <w:szCs w:val="22"/>
        </w:rPr>
        <w:t>[rozhovor s Petrou Vajdovou] 2017, roč. 11, č. 1, s. 41-47.</w:t>
      </w:r>
    </w:p>
    <w:p w14:paraId="6CA09FC5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>KIČIŇOVÁ, Miriam: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i/>
          <w:sz w:val="22"/>
          <w:szCs w:val="22"/>
        </w:rPr>
        <w:t>K jubileu Jozefa Stražana.</w:t>
      </w:r>
      <w:r w:rsidRPr="009E2B8D">
        <w:rPr>
          <w:rFonts w:ascii="Arial" w:hAnsi="Arial" w:cs="Arial"/>
          <w:sz w:val="22"/>
          <w:szCs w:val="22"/>
        </w:rPr>
        <w:t xml:space="preserve"> 2013, roč. 7, č. 5, s. 44-45.</w:t>
      </w:r>
    </w:p>
    <w:p w14:paraId="691E2E51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b/>
          <w:i/>
          <w:color w:val="000000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/>
          <w:sz w:val="22"/>
          <w:szCs w:val="22"/>
        </w:rPr>
        <w:t xml:space="preserve">KIČIŇOVÁ, Miriam: </w:t>
      </w:r>
      <w:r w:rsidRPr="009E2B8D">
        <w:rPr>
          <w:rFonts w:ascii="Arial" w:eastAsia="Arial Unicode MS" w:hAnsi="Arial" w:cs="Arial"/>
          <w:b/>
          <w:i/>
          <w:color w:val="000000"/>
          <w:sz w:val="22"/>
          <w:szCs w:val="22"/>
        </w:rPr>
        <w:t xml:space="preserve">Keď (národné) divadlo vystúpi zo svojho tieňa. </w:t>
      </w:r>
      <w:r w:rsidRPr="009E2B8D">
        <w:rPr>
          <w:rFonts w:ascii="Arial" w:eastAsia="Arial Unicode MS" w:hAnsi="Arial" w:cs="Arial"/>
          <w:color w:val="000000"/>
          <w:sz w:val="22"/>
          <w:szCs w:val="22"/>
        </w:rPr>
        <w:t>2017, roč. 11, č. 2, s. 41-47.</w:t>
      </w:r>
    </w:p>
    <w:p w14:paraId="45E3CD0A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KIČIŇOVÁ, Miriam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  <w:lang w:val="sk-SK"/>
        </w:rPr>
        <w:t>Režisér je lovec krásy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 [rozhovor s Diegom de Breom] 2011, roč.5, č. 4, s. 29-32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br/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KRÉNOVÁ, Ľubic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  <w:lang w:val="sk-SK"/>
        </w:rPr>
        <w:t>Quo vadis, homo viator?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 2011, roč. 5, č. 8, s. 25-32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br/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KRÉNOVÁ, Ľubic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  <w:lang w:val="sk-SK"/>
        </w:rPr>
        <w:t>Starí herci sú pokladom divadla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 [rozhovor s Michalom Dočekalom] 2011, roč. 5, č. 2, s. 42-44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br/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KUČOVÁ, Katarín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  <w:lang w:val="sk-SK"/>
        </w:rPr>
        <w:t>Teatrologické veselie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 2012, roč. 6, č. 5, s. 41-42.</w:t>
      </w:r>
    </w:p>
    <w:p w14:paraId="4F3DDCE3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KOBLIŠKOVÁ, Zuzan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 xml:space="preserve">Ako vznikala novostavba SND. </w:t>
      </w:r>
      <w:r w:rsidRPr="009E2B8D">
        <w:rPr>
          <w:rFonts w:ascii="Arial" w:hAnsi="Arial" w:cs="Arial"/>
          <w:sz w:val="22"/>
          <w:szCs w:val="22"/>
        </w:rPr>
        <w:t>2017, roč. 11, č. 4, s. 43-47.</w:t>
      </w:r>
    </w:p>
    <w:p w14:paraId="134FCBA8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KRÉNOVÁ, Ľubic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Umenie je neustály mentálny pohyb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rozhovor s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Davidom Poutneym] 2014, roč. 8, č. 1, s. 46-49.</w:t>
      </w:r>
    </w:p>
    <w:p w14:paraId="7744A1AD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b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KYSELOVÁ, Ev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Festival Neue Stűcke aus Europa 2008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08, roč. 2, č. 7, s. 28-29.</w:t>
      </w:r>
    </w:p>
    <w:p w14:paraId="1EFB6C26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>KYSELOVÁ, Eva: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i/>
          <w:sz w:val="22"/>
          <w:szCs w:val="22"/>
        </w:rPr>
        <w:t>O Farme len v dobrom?</w:t>
      </w:r>
      <w:r w:rsidRPr="009E2B8D">
        <w:rPr>
          <w:rFonts w:ascii="Arial" w:hAnsi="Arial" w:cs="Arial"/>
          <w:sz w:val="22"/>
          <w:szCs w:val="22"/>
        </w:rPr>
        <w:t xml:space="preserve"> 2013, roč. 7, č. 5, s. 46-49</w:t>
      </w:r>
    </w:p>
    <w:p w14:paraId="2E70C2DA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KYSELOVÁ, Eva: </w:t>
      </w:r>
      <w:r w:rsidRPr="009E2B8D">
        <w:rPr>
          <w:rFonts w:ascii="Arial" w:hAnsi="Arial" w:cs="Arial"/>
          <w:b/>
          <w:i/>
          <w:sz w:val="22"/>
          <w:szCs w:val="22"/>
        </w:rPr>
        <w:t>Utrpenie mladej kritičky.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[HOME, W. D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Rybárik kráľovský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, Štúdio L+S, Bratislava, 2010]  2010, roč. 4, č. 1, s. 18-20.</w:t>
      </w:r>
    </w:p>
    <w:p w14:paraId="36EFDEE4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KYSELOVÁ, Ev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Uvádzanie českých autorov je mojou osobnou misiou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rozhovor s</w:t>
      </w:r>
      <w:r w:rsidRPr="009E2B8D">
        <w:rPr>
          <w:rFonts w:ascii="Arial" w:hAnsi="Arial" w:cs="Arial"/>
          <w:b/>
          <w:bCs/>
          <w:sz w:val="22"/>
          <w:szCs w:val="22"/>
        </w:rPr>
        <w:t> </w:t>
      </w:r>
      <w:r w:rsidRPr="009E2B8D">
        <w:rPr>
          <w:rFonts w:ascii="Arial" w:hAnsi="Arial" w:cs="Arial"/>
          <w:sz w:val="22"/>
          <w:szCs w:val="22"/>
        </w:rPr>
        <w:t>Kamilou Polívkovou] 2017, roč. 11, č. 5, s. 39-47.</w:t>
      </w:r>
    </w:p>
    <w:p w14:paraId="2B46A56C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/>
          <w:sz w:val="22"/>
          <w:szCs w:val="22"/>
        </w:rPr>
        <w:t xml:space="preserve">LEMI PONIFASIO, Salā: </w:t>
      </w:r>
      <w:r w:rsidRPr="009E2B8D">
        <w:rPr>
          <w:rFonts w:ascii="Arial" w:eastAsia="Arial Unicode MS" w:hAnsi="Arial" w:cs="Arial"/>
          <w:b/>
          <w:i/>
          <w:color w:val="000000"/>
          <w:sz w:val="22"/>
          <w:szCs w:val="22"/>
        </w:rPr>
        <w:t>Posolstvo k Svetovému dňu tanca 2016.</w:t>
      </w:r>
      <w:r w:rsidRPr="009E2B8D">
        <w:rPr>
          <w:rFonts w:ascii="Arial" w:eastAsia="Arial Unicode MS" w:hAnsi="Arial" w:cs="Arial"/>
          <w:color w:val="000000"/>
          <w:sz w:val="22"/>
          <w:szCs w:val="22"/>
        </w:rPr>
        <w:t xml:space="preserve"> 2016, roč. 10, č. 5, s. 45.</w:t>
      </w:r>
    </w:p>
    <w:p w14:paraId="5044FCD8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LINDOVSKÁ, Nadežd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(Ne)prezraď svoje tajomstvo alebo slovenskí divadelníci prezrádzajú, čo im priniesla Divadelná Nitra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11, roč.5, Č. 3, s. 36-37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br/>
      </w:r>
      <w:r w:rsidRPr="009E2B8D">
        <w:rPr>
          <w:rFonts w:ascii="Arial" w:hAnsi="Arial" w:cs="Arial"/>
          <w:b/>
          <w:sz w:val="22"/>
          <w:szCs w:val="22"/>
        </w:rPr>
        <w:t>LIPTÁKOVÁ, Zuzana: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i/>
          <w:sz w:val="22"/>
          <w:szCs w:val="22"/>
        </w:rPr>
        <w:t>Divadlo dokáže zmeniť spoločnosť.</w:t>
      </w:r>
      <w:r w:rsidRPr="009E2B8D">
        <w:rPr>
          <w:rFonts w:ascii="Arial" w:hAnsi="Arial" w:cs="Arial"/>
          <w:sz w:val="22"/>
          <w:szCs w:val="22"/>
        </w:rPr>
        <w:t xml:space="preserve"> [rozhovor s Andrejom Kurucom] 2013, roč. 7, č. 6, s. 83-85.</w:t>
      </w:r>
    </w:p>
    <w:p w14:paraId="01A4D7CB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MAJERNÍKOVÁ, Martin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Možno začnem lietať na vetroni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rozhovor s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 xml:space="preserve">Františkom </w:t>
      </w:r>
      <w:r w:rsidRPr="009E2B8D">
        <w:rPr>
          <w:rFonts w:ascii="Arial" w:hAnsi="Arial" w:cs="Arial"/>
          <w:sz w:val="22"/>
          <w:szCs w:val="22"/>
        </w:rPr>
        <w:lastRenderedPageBreak/>
        <w:t>Liptákom] 2015, roč. 9, č. 9, s. 44-47.</w:t>
      </w:r>
    </w:p>
    <w:p w14:paraId="2BF73ABF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MALITI, Roman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Ako v kruhu (smutnosmiešne dilemy otcov a synov)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HORÁK, K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Buridanov osol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, Divadlo Alexandra Duchnoviča, Prešov, 2009]  2010, roč. 4, č. 6, s. 20-21.</w:t>
      </w:r>
    </w:p>
    <w:p w14:paraId="46958D7A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color w:val="000000"/>
          <w:sz w:val="22"/>
          <w:szCs w:val="22"/>
        </w:rPr>
      </w:pPr>
      <w:r w:rsidRPr="009E2B8D">
        <w:rPr>
          <w:rFonts w:ascii="Arial" w:hAnsi="Arial" w:cs="Arial"/>
          <w:b/>
          <w:color w:val="000000"/>
          <w:sz w:val="22"/>
          <w:szCs w:val="22"/>
        </w:rPr>
        <w:t xml:space="preserve">MAŠLÁROVÁ, Martina: </w:t>
      </w:r>
      <w:r w:rsidRPr="009E2B8D">
        <w:rPr>
          <w:rFonts w:ascii="Arial" w:hAnsi="Arial" w:cs="Arial"/>
          <w:b/>
          <w:i/>
          <w:color w:val="000000"/>
          <w:sz w:val="22"/>
          <w:szCs w:val="22"/>
        </w:rPr>
        <w:t>Nie je to dokonalé, ale nikto zatiaľ nič lepšie neponúkol.</w:t>
      </w:r>
      <w:r w:rsidRPr="009E2B8D">
        <w:rPr>
          <w:rFonts w:ascii="Arial" w:hAnsi="Arial" w:cs="Arial"/>
          <w:b/>
          <w:color w:val="000000"/>
          <w:sz w:val="22"/>
          <w:szCs w:val="22"/>
        </w:rPr>
        <w:t xml:space="preserve"> </w:t>
      </w:r>
      <w:r w:rsidRPr="009E2B8D">
        <w:rPr>
          <w:rFonts w:ascii="Arial" w:hAnsi="Arial" w:cs="Arial"/>
          <w:color w:val="000000"/>
          <w:sz w:val="22"/>
          <w:szCs w:val="22"/>
        </w:rPr>
        <w:t>[rozhovor s Laurentom van Kotom] 2016, roč. 10, č. 5, s. 40-45.</w:t>
      </w:r>
    </w:p>
    <w:p w14:paraId="7261495C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MAŠLÁROVÁ, Martin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Príbeh je v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tele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. </w:t>
      </w:r>
      <w:r w:rsidRPr="009E2B8D">
        <w:rPr>
          <w:rFonts w:ascii="Arial" w:hAnsi="Arial" w:cs="Arial"/>
          <w:sz w:val="22"/>
          <w:szCs w:val="22"/>
        </w:rPr>
        <w:t>[rozhovor s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Julyenom Hamiltonom] 2015, roč. 9, č. 6,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s. 82</w:t>
      </w:r>
      <w:r w:rsidRPr="009E2B8D">
        <w:rPr>
          <w:rFonts w:ascii="Arial" w:hAnsi="Arial" w:cs="Arial"/>
          <w:bCs/>
          <w:sz w:val="22"/>
          <w:szCs w:val="22"/>
        </w:rPr>
        <w:t>-</w:t>
      </w:r>
      <w:r w:rsidRPr="009E2B8D">
        <w:rPr>
          <w:rFonts w:ascii="Arial" w:hAnsi="Arial" w:cs="Arial"/>
          <w:sz w:val="22"/>
          <w:szCs w:val="22"/>
        </w:rPr>
        <w:t>85.</w:t>
      </w:r>
    </w:p>
    <w:p w14:paraId="1948543F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MAŤO, Peter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Priestorové psychofyzické metamorfózy v pohybe a tanci podľa Labana.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 xml:space="preserve">2013, roč. 7, č. 2,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s. 44-49.</w:t>
      </w:r>
    </w:p>
    <w:p w14:paraId="06D4B840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MCBURNEY, Simon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Posolstvo k Svetovému dňu divadla 2018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2018, roč. 12, č. 3, s. 47-48.</w:t>
      </w:r>
    </w:p>
    <w:p w14:paraId="29AD2E0B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MIŠOVIC, Karol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Eva Krížiková – kráľovná komédie aj tragédie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2014, roč. 8, č. 6, s. 73-75.</w:t>
      </w:r>
    </w:p>
    <w:p w14:paraId="73CC17B6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MIŠOVIC, Karol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Eva Poláková – symbióza krásy, talentu a elegancie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. </w:t>
      </w:r>
      <w:r w:rsidRPr="009E2B8D">
        <w:rPr>
          <w:rFonts w:ascii="Arial" w:hAnsi="Arial" w:cs="Arial"/>
          <w:sz w:val="22"/>
          <w:szCs w:val="22"/>
        </w:rPr>
        <w:t>2015, roč. 9, č. 6,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s. 86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–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87.</w:t>
      </w:r>
    </w:p>
    <w:p w14:paraId="77B69866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MIŠOVIC, Karol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Herec s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arzenálom surovcov aj lyrikov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2014, roč. 8, č. 5, s. 44-46.</w:t>
      </w:r>
    </w:p>
    <w:p w14:paraId="330187DA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MIŠOVIC, Karol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Karol Machata. Zopár slov o významnom jubilantovi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 xml:space="preserve">2013, roč. 7, č. 2,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s. 38-43.</w:t>
      </w:r>
    </w:p>
    <w:p w14:paraId="5CC58757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>MIŠOVIC, Karol: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i/>
          <w:sz w:val="22"/>
          <w:szCs w:val="22"/>
        </w:rPr>
        <w:t>Mária Bancíková: herečka mnohých tvári, osudov, radostí aj smútkov.</w:t>
      </w:r>
      <w:r w:rsidRPr="009E2B8D">
        <w:rPr>
          <w:rFonts w:ascii="Arial" w:hAnsi="Arial" w:cs="Arial"/>
          <w:b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2013, roč. 7, č. 9, s. 46-47.</w:t>
      </w:r>
    </w:p>
    <w:p w14:paraId="20E609F2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MIŠOVIC,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Karol: Proces utláčaný prevádzkou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.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2011, roč. 5, č. 8, s. 20-24.</w:t>
      </w:r>
    </w:p>
    <w:p w14:paraId="34184DA0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/>
          <w:sz w:val="22"/>
          <w:szCs w:val="22"/>
        </w:rPr>
        <w:t xml:space="preserve">MIŠOVIC, Karol: </w:t>
      </w:r>
      <w:r w:rsidRPr="009E2B8D">
        <w:rPr>
          <w:rFonts w:ascii="Arial" w:eastAsia="Arial Unicode MS" w:hAnsi="Arial" w:cs="Arial"/>
          <w:b/>
          <w:i/>
          <w:color w:val="000000"/>
          <w:sz w:val="22"/>
          <w:szCs w:val="22"/>
        </w:rPr>
        <w:t>Soňa Valentová – Variácie na tému ženy, dievčaťa i matky.</w:t>
      </w:r>
      <w:r w:rsidRPr="009E2B8D">
        <w:rPr>
          <w:rFonts w:ascii="Arial" w:eastAsia="Arial Unicode MS" w:hAnsi="Arial" w:cs="Arial"/>
          <w:color w:val="000000"/>
          <w:sz w:val="22"/>
          <w:szCs w:val="22"/>
        </w:rPr>
        <w:t xml:space="preserve"> [Soňa Valentová – 70. výročie narodenia] 2016, roč. 10, č. 6, s. 75-81.</w:t>
      </w:r>
    </w:p>
    <w:p w14:paraId="2366BC42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>MIŠOVIC, Karol: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i/>
          <w:sz w:val="22"/>
          <w:szCs w:val="22"/>
        </w:rPr>
        <w:t>Zdena Grúberová: herečka, na ktorú sa nezabúda.</w:t>
      </w:r>
      <w:r w:rsidRPr="009E2B8D">
        <w:rPr>
          <w:rFonts w:ascii="Arial" w:hAnsi="Arial" w:cs="Arial"/>
          <w:sz w:val="22"/>
          <w:szCs w:val="22"/>
        </w:rPr>
        <w:t xml:space="preserve"> 2013, roč. 7, č. 9, s. 48-49.</w:t>
      </w:r>
    </w:p>
    <w:p w14:paraId="3750EE3E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MIŠOVIC, Karol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Živel zvaný Elena Zvaríková Pappová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. </w:t>
      </w:r>
      <w:r w:rsidRPr="009E2B8D">
        <w:rPr>
          <w:rFonts w:ascii="Arial" w:hAnsi="Arial" w:cs="Arial"/>
          <w:sz w:val="22"/>
          <w:szCs w:val="22"/>
        </w:rPr>
        <w:t>2015, roč. 9, č. 5, s. 46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–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47.</w:t>
      </w:r>
    </w:p>
    <w:p w14:paraId="36D09831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>MIŠOVIC, Karol; DACHO, Miroslav: Československé divadelné vzťahy v obrazoch a dokumentoch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2018, roč. 12, č. 10, s. 35-41.</w:t>
      </w:r>
    </w:p>
    <w:p w14:paraId="3CE792AF" w14:textId="77777777" w:rsidR="00630926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MOJŽIŠOVÁ, Michael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(Ne)prezraď svoje tajomstvo alebo slovenskí divadelníci prezrádzajú, čo im priniesla Divadelná Nitra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11, roč. 5, č. 4, s. 34.</w:t>
      </w:r>
    </w:p>
    <w:p w14:paraId="7B6B5734" w14:textId="0B52A0AD" w:rsidR="00AE0B3D" w:rsidRPr="009E2B8D" w:rsidRDefault="00630926" w:rsidP="00DA0DF9">
      <w:pPr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630926">
        <w:rPr>
          <w:rFonts w:ascii="Arial" w:eastAsia="Arial Unicode MS" w:hAnsi="Arial" w:cs="Arial"/>
          <w:b/>
          <w:bCs/>
          <w:color w:val="000000" w:themeColor="text1"/>
          <w:sz w:val="22"/>
          <w:szCs w:val="22"/>
        </w:rPr>
        <w:t xml:space="preserve">MOJŽIŠOVÁ, Michaela: </w:t>
      </w:r>
      <w:r w:rsidRPr="00630926">
        <w:rPr>
          <w:rFonts w:ascii="Arial" w:eastAsia="Arial Unicode MS" w:hAnsi="Arial" w:cs="Arial"/>
          <w:b/>
          <w:bCs/>
          <w:i/>
          <w:iCs/>
          <w:color w:val="000000" w:themeColor="text1"/>
          <w:sz w:val="22"/>
          <w:szCs w:val="22"/>
        </w:rPr>
        <w:t xml:space="preserve">Žiarlivosť pre Jozefa Bednárika. </w:t>
      </w:r>
      <w:r w:rsidRPr="00630926">
        <w:rPr>
          <w:rFonts w:ascii="Arial" w:eastAsia="Arial Unicode MS" w:hAnsi="Arial" w:cs="Arial"/>
          <w:color w:val="000000" w:themeColor="text1"/>
          <w:sz w:val="22"/>
          <w:szCs w:val="22"/>
        </w:rPr>
        <w:t>2017, roč. 11, č. 8, s. 48.</w:t>
      </w:r>
      <w:r w:rsidR="00AE0B3D"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br/>
      </w:r>
      <w:r w:rsidR="00AE0B3D" w:rsidRPr="009E2B8D">
        <w:rPr>
          <w:rFonts w:ascii="Arial" w:hAnsi="Arial" w:cs="Arial"/>
          <w:b/>
          <w:sz w:val="22"/>
          <w:szCs w:val="22"/>
        </w:rPr>
        <w:t>ORECHOVSKÁ, Ľubica:</w:t>
      </w:r>
      <w:r w:rsidR="00AE0B3D" w:rsidRPr="009E2B8D">
        <w:rPr>
          <w:rFonts w:ascii="Arial" w:hAnsi="Arial" w:cs="Arial"/>
          <w:sz w:val="22"/>
          <w:szCs w:val="22"/>
        </w:rPr>
        <w:t xml:space="preserve"> </w:t>
      </w:r>
      <w:r w:rsidR="00AE0B3D" w:rsidRPr="009E2B8D">
        <w:rPr>
          <w:rFonts w:ascii="Arial" w:hAnsi="Arial" w:cs="Arial"/>
          <w:b/>
          <w:i/>
          <w:sz w:val="22"/>
          <w:szCs w:val="22"/>
        </w:rPr>
        <w:t>Teatro Tatro oslávilo narodeniny, vydalo knižku a chystá sa na Bulgakova.</w:t>
      </w:r>
      <w:r w:rsidR="00AE0B3D" w:rsidRPr="009E2B8D">
        <w:rPr>
          <w:rFonts w:ascii="Arial" w:hAnsi="Arial" w:cs="Arial"/>
          <w:i/>
          <w:sz w:val="22"/>
          <w:szCs w:val="22"/>
        </w:rPr>
        <w:t xml:space="preserve"> </w:t>
      </w:r>
      <w:r w:rsidR="00AE0B3D" w:rsidRPr="009E2B8D">
        <w:rPr>
          <w:rFonts w:ascii="Arial" w:hAnsi="Arial" w:cs="Arial"/>
          <w:sz w:val="22"/>
          <w:szCs w:val="22"/>
        </w:rPr>
        <w:t>2013, roč. 7, č. 1, s. 48-49.</w:t>
      </w:r>
    </w:p>
    <w:p w14:paraId="5FFD6A10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NAHARIN, Ohad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Posolstvo k medzinárodnému dňu tanca 2018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2018, roč. 12, č. 3, s. 47.</w:t>
      </w:r>
    </w:p>
    <w:p w14:paraId="17DAD18A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NEMCOVÁ GULÍKOVÁ, Zuzana: </w:t>
      </w:r>
      <w:r w:rsidRPr="009E2B8D">
        <w:rPr>
          <w:rFonts w:ascii="Arial" w:hAnsi="Arial" w:cs="Arial"/>
          <w:b/>
          <w:i/>
          <w:sz w:val="22"/>
          <w:szCs w:val="22"/>
        </w:rPr>
        <w:t>Kultúrny uzol na pravom brehu Dunaja</w:t>
      </w:r>
      <w:r w:rsidRPr="009E2B8D">
        <w:rPr>
          <w:rFonts w:ascii="Arial" w:hAnsi="Arial" w:cs="Arial"/>
          <w:b/>
          <w:sz w:val="22"/>
          <w:szCs w:val="22"/>
        </w:rPr>
        <w:t xml:space="preserve">. </w:t>
      </w:r>
      <w:r w:rsidRPr="009E2B8D">
        <w:rPr>
          <w:rFonts w:ascii="Arial" w:hAnsi="Arial" w:cs="Arial"/>
          <w:sz w:val="22"/>
          <w:szCs w:val="22"/>
        </w:rPr>
        <w:t>[jubileum Divadla Aréna] 2017, roč. 11, č. 5, s. 47-49.</w:t>
      </w:r>
    </w:p>
    <w:p w14:paraId="40A559EC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lastRenderedPageBreak/>
        <w:t xml:space="preserve">NEMCOVÁ GULÍKOVÁ, Zuzana: </w:t>
      </w:r>
      <w:r w:rsidRPr="009E2B8D">
        <w:rPr>
          <w:rFonts w:ascii="Arial" w:hAnsi="Arial" w:cs="Arial"/>
          <w:b/>
          <w:i/>
          <w:sz w:val="22"/>
          <w:szCs w:val="22"/>
        </w:rPr>
        <w:t>Marína.</w:t>
      </w:r>
      <w:r w:rsidRPr="009E2B8D">
        <w:rPr>
          <w:rFonts w:ascii="Arial" w:hAnsi="Arial" w:cs="Arial"/>
          <w:b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jubileum Márie Kráľovičovej] 2017, roč. 11, č. 6, s. 84.</w:t>
      </w:r>
      <w:r w:rsidRPr="009E2B8D">
        <w:rPr>
          <w:rFonts w:ascii="Arial" w:hAnsi="Arial" w:cs="Arial"/>
          <w:sz w:val="22"/>
          <w:szCs w:val="22"/>
        </w:rPr>
        <w:br/>
      </w:r>
      <w:r w:rsidRPr="009E2B8D">
        <w:rPr>
          <w:rFonts w:ascii="Arial" w:hAnsi="Arial" w:cs="Arial"/>
          <w:b/>
          <w:sz w:val="22"/>
          <w:szCs w:val="22"/>
        </w:rPr>
        <w:t xml:space="preserve">NEMCOVÁ GULÍKOVÁ, Zuzana: </w:t>
      </w:r>
      <w:r w:rsidRPr="009E2B8D">
        <w:rPr>
          <w:rFonts w:ascii="Arial" w:hAnsi="Arial" w:cs="Arial"/>
          <w:b/>
          <w:i/>
          <w:sz w:val="22"/>
          <w:szCs w:val="22"/>
        </w:rPr>
        <w:t>Milovať život tancom.</w:t>
      </w:r>
      <w:r w:rsidRPr="009E2B8D">
        <w:rPr>
          <w:rFonts w:ascii="Arial" w:hAnsi="Arial" w:cs="Arial"/>
          <w:b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jubileum Trúdy Boudovej] 2016, roč. 10, č. 7, s. 46.</w:t>
      </w:r>
    </w:p>
    <w:p w14:paraId="227794D1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>NEMCOVÁ GULIKOVÁ, Zuzana: Unesený tichom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2018, roč. 12, č. 4, s. 43-45.</w:t>
      </w:r>
    </w:p>
    <w:p w14:paraId="6094E6D9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>OZÁBALOVÁ, Ivica: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i/>
          <w:sz w:val="22"/>
          <w:szCs w:val="22"/>
        </w:rPr>
        <w:t>Džóruri a rakugo v Bratislave.</w:t>
      </w:r>
      <w:r w:rsidRPr="009E2B8D">
        <w:rPr>
          <w:rFonts w:ascii="Arial" w:hAnsi="Arial" w:cs="Arial"/>
          <w:sz w:val="22"/>
          <w:szCs w:val="22"/>
        </w:rPr>
        <w:t xml:space="preserve"> 2013, roč. 7, č. 10, s. 44-45.</w:t>
      </w:r>
    </w:p>
    <w:p w14:paraId="4B68F344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OZÁBALOVÁ, Ivic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  <w:lang w:val="sk-SK"/>
        </w:rPr>
        <w:t>Jedinečná divadelná atrakcia na Kuchajde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 2012, roč. 6, č. 6, s. 76-77.</w:t>
      </w:r>
    </w:p>
    <w:p w14:paraId="144948C7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PALENČÍKOVÁ, Zuzan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  <w:lang w:val="sk-SK"/>
        </w:rPr>
        <w:t>20. narodeniny Mestského divadla v Žiline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 2012, roč. 6, č. 2, s. 31-33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br/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PODMAKOVÁ, Dagmar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  <w:lang w:val="sk-SK"/>
        </w:rPr>
        <w:t>(Ne)prezraď svoje tajomstvo alebo slovenskí divadelníci prezrádzajú, čo im priniesla Divadelná Nitra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 2011, roč. 5, č. 6, s. 61.</w:t>
      </w:r>
    </w:p>
    <w:p w14:paraId="5A79C24C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PALENČÍKOVÁ, Zuzan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Text čítam ako partitúru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rozhovor s Deou Loher]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2015, roč. 9, č. 7, s. 45-47.</w:t>
      </w:r>
    </w:p>
    <w:p w14:paraId="0C1FCCCE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POLOVKOVÁ, Saš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  <w:lang w:val="sk-SK"/>
        </w:rPr>
        <w:t>Cesty k poznaniu rodových stereotypov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 [rozhovor s Andrejom Kurucom] 2012, roč. 6, č. 3, s. 25-26.</w:t>
      </w:r>
    </w:p>
    <w:p w14:paraId="3B00C398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POLOVKOVÁ, Saš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Komunitné centrum Šobov v spojení s divadlom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10, roč. 4, č. 6, s. 26-28.</w:t>
      </w:r>
    </w:p>
    <w:p w14:paraId="275C6002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POLOVKOVÁ, Saš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Snahou inscenácie Informátoři je vyvolať postoj k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realite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rozhovor s Emilom Leegerom]</w:t>
      </w:r>
    </w:p>
    <w:p w14:paraId="1DDBF2A3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PORUBJAK, Martin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  <w:lang w:val="sk-SK"/>
        </w:rPr>
        <w:t>(Ne)prezraď svoje tajomstvo alebo slovenskí divadelníci prezrádzajú, čo im priniesla Divadelná Nitra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 2011, roč. 5, č. 2, s. 38-40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br/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PREDMERSKÝ, Vladimír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  <w:lang w:val="sk-SK"/>
        </w:rPr>
        <w:t>VII. medzinárodný festival divadiel pre deti v Banja Luke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.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  <w:lang w:val="sk-SK"/>
        </w:rPr>
        <w:t>Herecká cena pre Janu Sovičovú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 2008, roč. 2, č. 9, s. 34.</w:t>
      </w:r>
    </w:p>
    <w:p w14:paraId="19F81CC0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PREDMERSKÝ, Vladimír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Jubileum jedinečnej herečky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. </w:t>
      </w:r>
      <w:r w:rsidRPr="009E2B8D">
        <w:rPr>
          <w:rFonts w:ascii="Arial" w:hAnsi="Arial" w:cs="Arial"/>
          <w:sz w:val="22"/>
          <w:szCs w:val="22"/>
        </w:rPr>
        <w:t>[k jubileu Emílie Tomanovej] 2015, roč. 9, č. 4, s. 46-47</w:t>
      </w:r>
    </w:p>
    <w:p w14:paraId="5E73BACE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PREDMERSKÝ, Vladimír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To ste možno nevedeli alebo Jubileum žilinských bábkarov s otáznikom do budúcna.</w:t>
      </w:r>
      <w:r w:rsidRPr="009E2B8D">
        <w:rPr>
          <w:rFonts w:ascii="Arial" w:hAnsi="Arial" w:cs="Arial"/>
          <w:sz w:val="22"/>
          <w:szCs w:val="22"/>
        </w:rPr>
        <w:t xml:space="preserve"> 2015, roč. 9, č. 10, s. 37-40.</w:t>
      </w:r>
    </w:p>
    <w:p w14:paraId="18D24E80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PREDMERSKÝ, Vladimír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Varšavská divadelná cena Feliks pre Ondreja Spišáka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rozhovor s Ondrejom Spišákom] 2012, roč. 6, č. 2, s. 29-30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br/>
        <w:t>(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red.)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Bienále divadelnej fotografie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12, roč. 6, č. 10, s. 42-43.</w:t>
      </w:r>
    </w:p>
    <w:p w14:paraId="571A39EC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REDAKCI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Československo/Česko-Slovensko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</w:t>
      </w:r>
      <w:r w:rsidRPr="009E2B8D">
        <w:rPr>
          <w:rFonts w:ascii="Arial" w:hAnsi="Arial" w:cs="Arial"/>
          <w:bCs/>
          <w:sz w:val="22"/>
          <w:szCs w:val="22"/>
        </w:rPr>
        <w:t>Divadelná anketa k 100. výročiu založenia spoločnej republiky</w:t>
      </w:r>
      <w:r w:rsidRPr="009E2B8D">
        <w:rPr>
          <w:rFonts w:ascii="Arial" w:hAnsi="Arial" w:cs="Arial"/>
          <w:sz w:val="22"/>
          <w:szCs w:val="22"/>
        </w:rPr>
        <w:t>] 2018, roč. 12, č. 10, s. 42-46.</w:t>
      </w:r>
    </w:p>
    <w:p w14:paraId="242D0022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REDAKCIA: </w:t>
      </w:r>
      <w:r w:rsidRPr="009E2B8D">
        <w:rPr>
          <w:rFonts w:ascii="Arial" w:hAnsi="Arial" w:cs="Arial"/>
          <w:b/>
          <w:i/>
          <w:sz w:val="22"/>
          <w:szCs w:val="22"/>
        </w:rPr>
        <w:t>Pár zistení zo štátneho štatistického zisťovania</w:t>
      </w:r>
      <w:r w:rsidRPr="009E2B8D">
        <w:rPr>
          <w:rFonts w:ascii="Arial" w:hAnsi="Arial" w:cs="Arial"/>
          <w:b/>
          <w:sz w:val="22"/>
          <w:szCs w:val="22"/>
        </w:rPr>
        <w:t xml:space="preserve">. </w:t>
      </w:r>
      <w:r w:rsidRPr="009E2B8D">
        <w:rPr>
          <w:rFonts w:ascii="Arial" w:hAnsi="Arial" w:cs="Arial"/>
          <w:sz w:val="22"/>
          <w:szCs w:val="22"/>
        </w:rPr>
        <w:t>[redakčný obsah o financiách] 2018, roč. 12, č. 9, s. 42-43.</w:t>
      </w:r>
    </w:p>
    <w:p w14:paraId="3639C8C1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SPODNIAKOVÁ, Zuzana: </w:t>
      </w:r>
      <w:r w:rsidRPr="009E2B8D">
        <w:rPr>
          <w:rFonts w:ascii="Arial" w:hAnsi="Arial" w:cs="Arial"/>
          <w:b/>
          <w:i/>
          <w:sz w:val="22"/>
          <w:szCs w:val="22"/>
        </w:rPr>
        <w:t xml:space="preserve">Divadlo s astáva múdrejším, hlbším a bohatším. </w:t>
      </w:r>
      <w:r w:rsidRPr="009E2B8D">
        <w:rPr>
          <w:rFonts w:ascii="Arial" w:hAnsi="Arial" w:cs="Arial"/>
          <w:sz w:val="22"/>
          <w:szCs w:val="22"/>
        </w:rPr>
        <w:t>[rozhovor s Aľonou Karas a Kristinou Matvienko] 2017, roč. 11, č. 6, s. 79-83.</w:t>
      </w:r>
    </w:p>
    <w:p w14:paraId="61D7778B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lastRenderedPageBreak/>
        <w:t xml:space="preserve">ŠALDA, František Xaver: </w:t>
      </w:r>
      <w:r w:rsidRPr="009E2B8D">
        <w:rPr>
          <w:rFonts w:ascii="Arial" w:hAnsi="Arial" w:cs="Arial"/>
          <w:b/>
          <w:bCs/>
          <w:i/>
          <w:sz w:val="22"/>
          <w:szCs w:val="22"/>
        </w:rPr>
        <w:t>Nová krása: Její genese a charakter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2018, roč. 12, č.6, s. 81-83.</w:t>
      </w:r>
    </w:p>
    <w:p w14:paraId="2211EAC3" w14:textId="654635BE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ŠIMKO, Ján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  <w:lang w:val="sk-SK"/>
        </w:rPr>
        <w:t>(Ne)prezraď svoje tajomstvo alebo slovenskí divadelníci prezrádzajú, čo im priniesla Divadelná Nitra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 2011, roč. 5, č. 7, s. 39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br/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ŠIMKOVÁ, Soň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  <w:lang w:val="sk-SK"/>
        </w:rPr>
        <w:t>(Ne)prezraď svoje tajomstvo alebo slovenskí divadelníci prezrádzajú, čo im priniesla Divadelná Nitra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 2011, roč. 5, č. 2, s. 41.</w:t>
      </w:r>
    </w:p>
    <w:p w14:paraId="2467F775" w14:textId="77777777" w:rsidR="00AE0B3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ŠIMKOVÁ, Soň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Ján Boor, otec – zakladateľ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. </w:t>
      </w:r>
      <w:r w:rsidRPr="009E2B8D">
        <w:rPr>
          <w:rFonts w:ascii="Arial" w:hAnsi="Arial" w:cs="Arial"/>
          <w:sz w:val="22"/>
          <w:szCs w:val="22"/>
        </w:rPr>
        <w:t>[k výročiu narodenia Jána Boora] 2015, roč. 9, č. 4, s. 43.</w:t>
      </w:r>
    </w:p>
    <w:p w14:paraId="15AA5185" w14:textId="1048F7BC" w:rsidR="00630926" w:rsidRPr="009E2B8D" w:rsidRDefault="00630926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630926">
        <w:rPr>
          <w:rFonts w:ascii="Arial" w:hAnsi="Arial" w:cs="Arial"/>
          <w:b/>
          <w:bCs/>
          <w:sz w:val="22"/>
          <w:szCs w:val="22"/>
        </w:rPr>
        <w:t xml:space="preserve">ŠMATLÁKOVÁ, Lucia: </w:t>
      </w:r>
      <w:r w:rsidRPr="00630926">
        <w:rPr>
          <w:rFonts w:ascii="Arial" w:hAnsi="Arial" w:cs="Arial"/>
          <w:b/>
          <w:bCs/>
          <w:i/>
          <w:iCs/>
          <w:sz w:val="22"/>
          <w:szCs w:val="22"/>
        </w:rPr>
        <w:t xml:space="preserve">Síce mliečne, ale hryzú poriadne. </w:t>
      </w:r>
      <w:r w:rsidRPr="00630926">
        <w:rPr>
          <w:rFonts w:ascii="Arial" w:hAnsi="Arial" w:cs="Arial"/>
          <w:sz w:val="22"/>
          <w:szCs w:val="22"/>
        </w:rPr>
        <w:t>2017, roč. 11, č. 7, s. 39.</w:t>
      </w:r>
    </w:p>
    <w:p w14:paraId="438D1B52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ŠIROKÁ, Dominik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Komentáre čitateľov sú kontrolou kvality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rozhovor s Anne Peter] 2017, roč. 11, č. 3, s. 36-40.</w:t>
      </w:r>
    </w:p>
    <w:p w14:paraId="175DEE23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ŠIROKÁ, Dominika: </w:t>
      </w:r>
      <w:r w:rsidRPr="009E2B8D">
        <w:rPr>
          <w:rFonts w:ascii="Arial" w:hAnsi="Arial" w:cs="Arial"/>
          <w:b/>
          <w:bCs/>
          <w:i/>
          <w:sz w:val="22"/>
          <w:szCs w:val="22"/>
        </w:rPr>
        <w:t>Silné obrazy možno vytvoriť aj prostredníctvom slov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rozhovor s Rabim Mroué] 2018, roč. 12, č. 7, s. 40-42.</w:t>
      </w:r>
    </w:p>
    <w:p w14:paraId="098563EC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ŠVOŇAVA, Miroslav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A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všetko len kvôli tomu, aby sme mohli robiť divadlo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. </w:t>
      </w:r>
      <w:r w:rsidRPr="009E2B8D">
        <w:rPr>
          <w:rFonts w:ascii="Arial" w:hAnsi="Arial" w:cs="Arial"/>
          <w:sz w:val="22"/>
          <w:szCs w:val="22"/>
        </w:rPr>
        <w:t>[projekt Psota na slovensku, Divadlo Pôtoň, Bátovce] 2015, roč. 9, č. 5, s. 42 – 45.</w:t>
      </w:r>
    </w:p>
    <w:p w14:paraId="5D5718D8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ŠVOŇAVA, Miroslav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Nezávislosť nie je meradlom úspešnosti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rozhovor s Jimom Beirnom] 2014, roč. 8, č. 8, s. 46-47.</w:t>
      </w:r>
    </w:p>
    <w:p w14:paraId="7160F493" w14:textId="77777777" w:rsidR="00AE0B3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ŠVOŇAVA, Miroslav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Svetelný dizajn ponecháva divákovi viac priestoru pre imagináciu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. </w:t>
      </w:r>
      <w:r w:rsidRPr="009E2B8D">
        <w:rPr>
          <w:rFonts w:ascii="Arial" w:hAnsi="Arial" w:cs="Arial"/>
          <w:sz w:val="22"/>
          <w:szCs w:val="22"/>
        </w:rPr>
        <w:t>[rozhovor s</w:t>
      </w:r>
      <w:r w:rsidRPr="009E2B8D">
        <w:rPr>
          <w:rFonts w:ascii="Arial" w:hAnsi="Arial" w:cs="Arial"/>
          <w:b/>
          <w:bCs/>
          <w:sz w:val="22"/>
          <w:szCs w:val="22"/>
        </w:rPr>
        <w:t> </w:t>
      </w:r>
      <w:r w:rsidRPr="009E2B8D">
        <w:rPr>
          <w:rFonts w:ascii="Arial" w:hAnsi="Arial" w:cs="Arial"/>
          <w:sz w:val="22"/>
          <w:szCs w:val="22"/>
        </w:rPr>
        <w:t>Tomášom Morávkom a Henkom van der Geestom] 2015, roč. 9, č. 3, s. 47-49.</w:t>
      </w:r>
    </w:p>
    <w:p w14:paraId="5188A984" w14:textId="4F9B58CB" w:rsidR="00630926" w:rsidRPr="00630926" w:rsidRDefault="00630926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ULIČIANSKA, Zuzan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  <w:lang w:val="sk-SK"/>
        </w:rPr>
        <w:t>Divadlo, ktoré sa vymklo z kĺbov? (Barbari idú!)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 [konferencia AICT Divadlo a humanizmus v Sofii] 2008, roč. 2, č. 7, s. 29-30.</w:t>
      </w:r>
    </w:p>
    <w:p w14:paraId="2F93B100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>ULIČIANSKA, Zuzana. Drevo do lesa a súčasný tanec do Bruselu?</w:t>
      </w:r>
      <w:r w:rsidRPr="009E2B8D">
        <w:rPr>
          <w:rFonts w:ascii="Arial" w:hAnsi="Arial" w:cs="Arial"/>
          <w:sz w:val="22"/>
          <w:szCs w:val="22"/>
        </w:rPr>
        <w:t xml:space="preserve"> [udalosť SLOV:Motion]. 2016, roč. 10, č. 9, s. 47-49.</w:t>
      </w:r>
    </w:p>
    <w:p w14:paraId="4FFA21BE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ULIČIANSKA, Zuzan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Blížime sa ku koncu papierovej éry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rozhovor s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Margaretou Sörenson] 2015, roč. 9, č. 1, s. 47-49.</w:t>
      </w:r>
    </w:p>
    <w:p w14:paraId="49ED6092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ULIČIANSKA, Zuzana: </w:t>
      </w:r>
      <w:r w:rsidRPr="009E2B8D">
        <w:rPr>
          <w:rFonts w:ascii="Arial" w:hAnsi="Arial" w:cs="Arial"/>
          <w:b/>
          <w:i/>
          <w:sz w:val="22"/>
          <w:szCs w:val="22"/>
        </w:rPr>
        <w:t>Ceny, ktoré neboli len maškarádou.</w:t>
      </w:r>
      <w:r w:rsidRPr="009E2B8D">
        <w:rPr>
          <w:rFonts w:ascii="Arial" w:hAnsi="Arial" w:cs="Arial"/>
          <w:sz w:val="22"/>
          <w:szCs w:val="22"/>
        </w:rPr>
        <w:t xml:space="preserve"> [Európska cena za divadlo 2019, Petrohrad, Rusko] 2018, roč. 12, č. 10, s. 47.</w:t>
      </w:r>
    </w:p>
    <w:p w14:paraId="329EA61E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ULIČIANSKA, Zuzan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Cudzinec je ako zrkadlo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rozhovor s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Agnieszkou Olsten] 2014, roč. 8, č. 9, s. 46-48.</w:t>
      </w:r>
    </w:p>
    <w:p w14:paraId="0B57A804" w14:textId="77777777" w:rsidR="00AE0B3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ULIČIANSKA, Zuzan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Obecenstvo sa dá zmeniť len detskými krôčikmi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rozhovor s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Marcy Arlin] 2014, roč. 8, č. 5, s. 42-43.</w:t>
      </w:r>
    </w:p>
    <w:p w14:paraId="16248C15" w14:textId="5B476691" w:rsidR="00B3298A" w:rsidRPr="009E2B8D" w:rsidRDefault="00B3298A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B3298A">
        <w:rPr>
          <w:rFonts w:ascii="Arial" w:hAnsi="Arial" w:cs="Arial"/>
          <w:b/>
          <w:bCs/>
          <w:sz w:val="22"/>
          <w:szCs w:val="22"/>
        </w:rPr>
        <w:t xml:space="preserve">ULIČIANSKA, Zuzana: </w:t>
      </w:r>
      <w:r w:rsidRPr="00B3298A">
        <w:rPr>
          <w:rFonts w:ascii="Arial" w:hAnsi="Arial" w:cs="Arial"/>
          <w:b/>
          <w:bCs/>
          <w:i/>
          <w:iCs/>
          <w:sz w:val="22"/>
          <w:szCs w:val="22"/>
        </w:rPr>
        <w:t xml:space="preserve">O budúcnosti divadelnej minulosti </w:t>
      </w:r>
      <w:r w:rsidRPr="00B3298A">
        <w:rPr>
          <w:rFonts w:ascii="Arial" w:hAnsi="Arial" w:cs="Arial"/>
          <w:sz w:val="22"/>
          <w:szCs w:val="22"/>
        </w:rPr>
        <w:t>[rozhovor s Dimitry Ovtchinnikoffom] 2017, roč. 11, č. 10, s. 48.</w:t>
      </w:r>
    </w:p>
    <w:p w14:paraId="3CD55022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ULIČIANSKA, Zuzan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Veľmi nebezpečné vzťahy – medzi politikou a divadlom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.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2009, roč. 3, č. 3, s. 25-26.</w:t>
      </w:r>
    </w:p>
    <w:p w14:paraId="5E700868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lastRenderedPageBreak/>
        <w:t xml:space="preserve">VANNAYOVÁ, Martin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  <w:lang w:val="sk-SK"/>
        </w:rPr>
        <w:t>(Ne)prezraď svoje tajomstvo alebo slovenskí divadelníci prezrádzajú, čo im priniesla Divadelná Nitra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 2011, roč. 5, č. 4, s. 33-34.</w:t>
      </w:r>
    </w:p>
    <w:p w14:paraId="0AFF78BE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/>
          <w:sz w:val="22"/>
          <w:szCs w:val="22"/>
        </w:rPr>
        <w:t xml:space="preserve">VASILIEV, Anatolij: </w:t>
      </w:r>
      <w:r w:rsidRPr="009E2B8D">
        <w:rPr>
          <w:rFonts w:ascii="Arial" w:eastAsia="Arial Unicode MS" w:hAnsi="Arial" w:cs="Arial"/>
          <w:b/>
          <w:i/>
          <w:color w:val="000000"/>
          <w:sz w:val="22"/>
          <w:szCs w:val="22"/>
        </w:rPr>
        <w:t>Posolstvo k Svetovému dňu divadla 2016.</w:t>
      </w:r>
      <w:r w:rsidRPr="009E2B8D">
        <w:rPr>
          <w:rFonts w:ascii="Arial" w:eastAsia="Arial Unicode MS" w:hAnsi="Arial" w:cs="Arial"/>
          <w:color w:val="000000"/>
          <w:sz w:val="22"/>
          <w:szCs w:val="22"/>
        </w:rPr>
        <w:t xml:space="preserve"> 2016, roč. 10, č. 3, s. 39.</w:t>
      </w:r>
    </w:p>
    <w:p w14:paraId="05C7C747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/>
          <w:sz w:val="22"/>
          <w:szCs w:val="22"/>
        </w:rPr>
        <w:t xml:space="preserve">VLK, Jozef: </w:t>
      </w:r>
      <w:r w:rsidRPr="009E2B8D">
        <w:rPr>
          <w:rFonts w:ascii="Arial" w:eastAsia="Arial Unicode MS" w:hAnsi="Arial" w:cs="Arial"/>
          <w:b/>
          <w:i/>
          <w:color w:val="000000"/>
          <w:sz w:val="22"/>
          <w:szCs w:val="22"/>
        </w:rPr>
        <w:t>Je to citlivejšie, než sme si mohli myslieť.</w:t>
      </w:r>
      <w:r w:rsidRPr="009E2B8D">
        <w:rPr>
          <w:rFonts w:ascii="Arial" w:eastAsia="Arial Unicode MS" w:hAnsi="Arial" w:cs="Arial"/>
          <w:color w:val="000000"/>
          <w:sz w:val="22"/>
          <w:szCs w:val="22"/>
        </w:rPr>
        <w:t xml:space="preserve"> 2016, roč. 10, č. 4, s. 47.</w:t>
      </w:r>
    </w:p>
    <w:p w14:paraId="5C348F63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WARLIKOVSKI, Krzysztof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Svetový deň divadla 2015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. </w:t>
      </w:r>
      <w:r w:rsidRPr="009E2B8D">
        <w:rPr>
          <w:rFonts w:ascii="Arial" w:hAnsi="Arial" w:cs="Arial"/>
          <w:sz w:val="22"/>
          <w:szCs w:val="22"/>
        </w:rPr>
        <w:t>2015, roč. 9, č. 4, s. 44.</w:t>
      </w:r>
    </w:p>
    <w:p w14:paraId="676DA354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>WEINBERG, Dara: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i/>
          <w:sz w:val="22"/>
          <w:szCs w:val="22"/>
        </w:rPr>
        <w:t>Nová dramaturgia vo Varšave: dramatik ako štylistický prekladateľ.</w:t>
      </w:r>
      <w:r w:rsidRPr="009E2B8D">
        <w:rPr>
          <w:rFonts w:ascii="Arial" w:hAnsi="Arial" w:cs="Arial"/>
          <w:sz w:val="22"/>
          <w:szCs w:val="22"/>
        </w:rPr>
        <w:t xml:space="preserve"> 2013, roč. 7, č.6, s. 80-82.</w:t>
      </w:r>
    </w:p>
    <w:p w14:paraId="741FA99A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hAnsi="Arial" w:cs="Arial"/>
          <w:b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>WEISSOVÁ, Katarína: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i/>
          <w:sz w:val="22"/>
          <w:szCs w:val="22"/>
        </w:rPr>
        <w:t>Off Europa: Vnímaj ľudí, budeš bohatší.</w:t>
      </w:r>
      <w:r w:rsidRPr="009E2B8D">
        <w:rPr>
          <w:rFonts w:ascii="Arial" w:hAnsi="Arial" w:cs="Arial"/>
          <w:i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 xml:space="preserve">[Festival Off Europa, rozhovor s Knutom Geißlerom] 2013, roč. 7, č. 7, s. 47-49. </w:t>
      </w:r>
    </w:p>
    <w:p w14:paraId="7DBA5BD9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WEREWERE-LIKING, Gnepo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Posolstvo k Svetovému dňu bábkarstva 2018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2018, roč. 12, č. 4, s. 48-49.</w:t>
      </w:r>
    </w:p>
    <w:p w14:paraId="71628B0A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>WILD, Jana: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bCs/>
          <w:i/>
          <w:sz w:val="22"/>
          <w:szCs w:val="22"/>
        </w:rPr>
        <w:t>Musíme rozšíriť hranice, s ktorými pracujeme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</w:t>
      </w:r>
      <w:r w:rsidRPr="009E2B8D">
        <w:rPr>
          <w:rFonts w:ascii="Arial" w:hAnsi="Arial" w:cs="Arial"/>
          <w:bCs/>
          <w:sz w:val="22"/>
          <w:szCs w:val="22"/>
        </w:rPr>
        <w:t>rozhovor s Christopherom Balmom</w:t>
      </w:r>
      <w:r w:rsidRPr="009E2B8D">
        <w:rPr>
          <w:rFonts w:ascii="Arial" w:hAnsi="Arial" w:cs="Arial"/>
          <w:sz w:val="22"/>
          <w:szCs w:val="22"/>
        </w:rPr>
        <w:t>] 2019, roč. 13, č. 1, s. 44-49.</w:t>
      </w:r>
    </w:p>
    <w:p w14:paraId="6C7CFE88" w14:textId="77777777" w:rsidR="00AE0B3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>ZAŤKOVÁ, Dominika: Život v očiach bábky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 xml:space="preserve">. </w:t>
      </w:r>
      <w:r w:rsidRPr="009E2B8D">
        <w:rPr>
          <w:rFonts w:ascii="Arial" w:hAnsi="Arial" w:cs="Arial"/>
          <w:sz w:val="22"/>
          <w:szCs w:val="22"/>
        </w:rPr>
        <w:t>[jubileum Jany Pogorielovej-Dušovej] 2018, roč. 12, č. 8, s. 46-47.</w:t>
      </w:r>
    </w:p>
    <w:p w14:paraId="56B1EA13" w14:textId="11C9D12D" w:rsidR="001C5EE2" w:rsidRPr="009E2B8D" w:rsidRDefault="001C5EE2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1C5EE2">
        <w:rPr>
          <w:rFonts w:ascii="Arial" w:hAnsi="Arial" w:cs="Arial"/>
          <w:b/>
          <w:sz w:val="22"/>
          <w:szCs w:val="22"/>
        </w:rPr>
        <w:t>ZVADA, Milan: Desať rokov v stánku – netradičnom, staničnom i kultúrnom.</w:t>
      </w:r>
      <w:r w:rsidRPr="001C5EE2">
        <w:rPr>
          <w:rFonts w:ascii="Arial" w:hAnsi="Arial" w:cs="Arial"/>
          <w:sz w:val="22"/>
          <w:szCs w:val="22"/>
        </w:rPr>
        <w:t xml:space="preserve"> 2017, roč. 11, č. 8, s. 41.</w:t>
      </w:r>
    </w:p>
    <w:p w14:paraId="123DAA02" w14:textId="77777777" w:rsidR="00277688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ZWIEFELHOFER, Miro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V decembri 2001..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12, roč. 6, č. 1, s. 40-41.</w:t>
      </w:r>
    </w:p>
    <w:p w14:paraId="62AFD947" w14:textId="77777777" w:rsidR="00311024" w:rsidRPr="009E2B8D" w:rsidRDefault="00311024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</w:p>
    <w:p w14:paraId="0F2F6EBC" w14:textId="77777777" w:rsidR="000D545F" w:rsidRDefault="00552A26" w:rsidP="00DA0DF9">
      <w:pPr>
        <w:pStyle w:val="Nadpis1"/>
        <w:spacing w:before="0" w:beforeAutospacing="0" w:after="0" w:afterAutospacing="0" w:line="360" w:lineRule="auto"/>
        <w:rPr>
          <w:rFonts w:eastAsia="Arial Unicode MS"/>
          <w:sz w:val="28"/>
          <w:szCs w:val="44"/>
        </w:rPr>
      </w:pPr>
      <w:bookmarkStart w:id="9" w:name="_Toc37163171"/>
      <w:r w:rsidRPr="009E2B8D">
        <w:rPr>
          <w:rFonts w:eastAsia="Arial Unicode MS"/>
          <w:sz w:val="28"/>
          <w:szCs w:val="44"/>
        </w:rPr>
        <w:t>FESTIVALY</w:t>
      </w:r>
      <w:bookmarkEnd w:id="9"/>
    </w:p>
    <w:p w14:paraId="0C012512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ANDREJCOVÁ FERUSOVÁ, Zuzan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  <w:lang w:val="sk-SK"/>
        </w:rPr>
        <w:t>Festival Divadlo Plzeň: po dvadsiatke (a stále v skvelej kondícii)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.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>[Festival Divadlo, Plzeň, Česká republika] 2012, roč. 6, č. 10, s. 22-25.</w:t>
      </w:r>
    </w:p>
    <w:p w14:paraId="22F7E4CE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>ANDREJCOVÁ FERUSOVÁ, Zuzana: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i/>
          <w:sz w:val="22"/>
          <w:szCs w:val="22"/>
        </w:rPr>
        <w:t>Festival Zlomvaz 2013 – In progress.</w:t>
      </w:r>
      <w:r w:rsidRPr="009E2B8D">
        <w:rPr>
          <w:rFonts w:ascii="Arial" w:hAnsi="Arial" w:cs="Arial"/>
          <w:sz w:val="22"/>
          <w:szCs w:val="22"/>
        </w:rPr>
        <w:t xml:space="preserve"> [Zlomvaz, Praha, Česká republika] 2013, roč. 7, č. 6, s. 57-60.</w:t>
      </w:r>
    </w:p>
    <w:p w14:paraId="1B116E55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>ANDREJCOVÁ FERUSOVÁ, Zuzana: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i/>
          <w:sz w:val="22"/>
          <w:szCs w:val="22"/>
        </w:rPr>
        <w:t>Plzenský festival Divadlo – divadelná slávnosť roka alebo večierok pre uzavretú spoločnosť?</w:t>
      </w:r>
      <w:r w:rsidRPr="009E2B8D">
        <w:rPr>
          <w:rFonts w:ascii="Arial" w:hAnsi="Arial" w:cs="Arial"/>
          <w:b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Medzinárodný divadelný festival, Plzeň, Česká republika] 2013, roč. 7, č. 9, s. 26-29.</w:t>
      </w:r>
    </w:p>
    <w:p w14:paraId="06C26EE6" w14:textId="77777777" w:rsidR="00AE0B3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BALAJ, Ján: </w:t>
      </w:r>
      <w:r w:rsidRPr="009E2B8D">
        <w:rPr>
          <w:rFonts w:ascii="Arial" w:hAnsi="Arial" w:cs="Arial"/>
          <w:b/>
          <w:bCs/>
          <w:i/>
          <w:sz w:val="22"/>
          <w:szCs w:val="22"/>
        </w:rPr>
        <w:t xml:space="preserve">A predsa sa dožil plnoletosti! </w:t>
      </w:r>
      <w:r w:rsidRPr="009E2B8D">
        <w:rPr>
          <w:rFonts w:ascii="Arial" w:hAnsi="Arial" w:cs="Arial"/>
          <w:sz w:val="22"/>
          <w:szCs w:val="22"/>
        </w:rPr>
        <w:t>[OST-RA-VAR, Ostrava, Česká republika] 2015, roč. 9, č. 1, s. 29 –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32.</w:t>
      </w:r>
    </w:p>
    <w:p w14:paraId="066A595C" w14:textId="33365CFA" w:rsidR="001C5EE2" w:rsidRPr="009E2B8D" w:rsidRDefault="001C5EE2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1C5EE2">
        <w:rPr>
          <w:rFonts w:ascii="Arial" w:hAnsi="Arial" w:cs="Arial"/>
          <w:b/>
          <w:bCs/>
          <w:sz w:val="22"/>
          <w:szCs w:val="22"/>
        </w:rPr>
        <w:t>B</w:t>
      </w:r>
      <w:r>
        <w:rPr>
          <w:rFonts w:ascii="Arial" w:hAnsi="Arial" w:cs="Arial"/>
          <w:b/>
          <w:bCs/>
          <w:sz w:val="22"/>
          <w:szCs w:val="22"/>
        </w:rPr>
        <w:t>ALAJ</w:t>
      </w:r>
      <w:r w:rsidRPr="001C5EE2">
        <w:rPr>
          <w:rFonts w:ascii="Arial" w:hAnsi="Arial" w:cs="Arial"/>
          <w:b/>
          <w:bCs/>
          <w:sz w:val="22"/>
          <w:szCs w:val="22"/>
        </w:rPr>
        <w:t xml:space="preserve">, Ján: </w:t>
      </w:r>
      <w:r w:rsidRPr="001C5EE2">
        <w:rPr>
          <w:rFonts w:ascii="Arial" w:hAnsi="Arial" w:cs="Arial"/>
          <w:b/>
          <w:bCs/>
          <w:i/>
          <w:iCs/>
          <w:sz w:val="22"/>
          <w:szCs w:val="22"/>
        </w:rPr>
        <w:t xml:space="preserve">Na lúke zelenej festival... </w:t>
      </w:r>
      <w:r w:rsidRPr="001C5EE2">
        <w:rPr>
          <w:rFonts w:ascii="Arial" w:hAnsi="Arial" w:cs="Arial"/>
          <w:sz w:val="22"/>
          <w:szCs w:val="22"/>
        </w:rPr>
        <w:t>[Zurcher Theater Spektakel, Zürich, Švajčiarsko] 2017, roč. 11, č. 10, s. 43.</w:t>
      </w:r>
    </w:p>
    <w:p w14:paraId="6C2533FC" w14:textId="77777777" w:rsidR="00AE0B3D" w:rsidRPr="009E2B8D" w:rsidRDefault="00AE0B3D" w:rsidP="00DA0DF9">
      <w:pPr>
        <w:widowControl w:val="0"/>
        <w:tabs>
          <w:tab w:val="left" w:pos="142"/>
        </w:tabs>
        <w:overflowPunct w:val="0"/>
        <w:autoSpaceDE w:val="0"/>
        <w:autoSpaceDN w:val="0"/>
        <w:adjustRightInd w:val="0"/>
        <w:spacing w:line="360" w:lineRule="auto"/>
        <w:ind w:right="1320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BALLAY Miroslav: </w:t>
      </w:r>
      <w:r w:rsidRPr="009E2B8D">
        <w:rPr>
          <w:rFonts w:ascii="Arial" w:hAnsi="Arial" w:cs="Arial"/>
          <w:b/>
          <w:bCs/>
          <w:i/>
          <w:sz w:val="22"/>
          <w:szCs w:val="22"/>
        </w:rPr>
        <w:t>Aktuálne trendy a východiská bábkovej tvorby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Festival Stretnutie/Setkání/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Spotkanie/Talalkozás 2015, Nitra] 2015, roč. 9, č. 8, s. 27-31.</w:t>
      </w:r>
    </w:p>
    <w:p w14:paraId="6A4840DB" w14:textId="5ED655BD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BALLAY, Miroslav a FEHÉROVÁ, Dári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  <w:lang w:val="sk-SK"/>
        </w:rPr>
        <w:t>XVI. Europe Theatre Prize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 [Moskva, Rusko] 2011, roč. 5, č. 6, s. 25-32.</w:t>
      </w:r>
    </w:p>
    <w:p w14:paraId="70ED0A91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lastRenderedPageBreak/>
        <w:t>BALLAY, Miroslav: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i/>
          <w:sz w:val="22"/>
          <w:szCs w:val="22"/>
        </w:rPr>
        <w:t>Jubilejný festival Stretnutie – Setkání – Spotkanie – Találkozás.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[Stretnutie-Setkání-Spotkanie-Találkozás, Nitra] </w:t>
      </w:r>
      <w:r w:rsidRPr="009E2B8D">
        <w:rPr>
          <w:rFonts w:ascii="Arial" w:hAnsi="Arial" w:cs="Arial"/>
          <w:sz w:val="22"/>
          <w:szCs w:val="22"/>
        </w:rPr>
        <w:t>2013, roč. 7, č. 7, s. 26-29.</w:t>
      </w:r>
    </w:p>
    <w:p w14:paraId="50BB43ED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BALLAY, Miroslav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Od autentického k univerzálnemu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Dotyky a spojenia, Martin] 2008, roč. 2, č. 7, s. 18-21.</w:t>
      </w:r>
    </w:p>
    <w:p w14:paraId="3B29C0A0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BALLAY, Miroslav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Stretnutie v stvorení – stvorenie v stretnutí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festival Stretnutie, Setkání, Spotkanie, Talalkozás, Staré divadlo Karola Spišáka, Nitra, 2010] 2010, roč. 4. č. 6, s. 38-41.</w:t>
      </w:r>
    </w:p>
    <w:p w14:paraId="4BCF98AF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BALLAY, Miroslav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Tempus Art 2007 – v znamení hľadania zdrojov alternatívnosti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Tempus Art, Rožňava] 2007, roč. 1, č. 6, s. 13-16. </w:t>
      </w:r>
    </w:p>
    <w:p w14:paraId="76215440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BEŇOVÁ, Juliana: </w:t>
      </w:r>
      <w:r w:rsidRPr="009E2B8D">
        <w:rPr>
          <w:rFonts w:ascii="Arial" w:hAnsi="Arial" w:cs="Arial"/>
          <w:b/>
          <w:i/>
          <w:sz w:val="22"/>
          <w:szCs w:val="22"/>
        </w:rPr>
        <w:t>Hľadanie identity v slobodnej zóne umenia.</w:t>
      </w:r>
      <w:r w:rsidRPr="009E2B8D">
        <w:rPr>
          <w:rFonts w:ascii="Arial" w:eastAsia="Arial Unicode MS" w:hAnsi="Arial" w:cs="Arial"/>
          <w:color w:val="000000"/>
          <w:sz w:val="22"/>
          <w:szCs w:val="22"/>
        </w:rPr>
        <w:t xml:space="preserve"> [Festival MESS, Sarajevo, Bosna a Hercegovina]</w:t>
      </w:r>
      <w:r w:rsidRPr="009E2B8D">
        <w:rPr>
          <w:rFonts w:ascii="Arial" w:hAnsi="Arial" w:cs="Arial"/>
          <w:b/>
          <w:i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color w:val="000000"/>
          <w:sz w:val="22"/>
          <w:szCs w:val="22"/>
        </w:rPr>
        <w:t>2016, roč. 10, č. 1, s. 32-37.</w:t>
      </w:r>
    </w:p>
    <w:p w14:paraId="77AA23EB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BEŇOVÁ, Julian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Na sarajevskom fronte stále nepokoj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. </w:t>
      </w:r>
      <w:r w:rsidRPr="009E2B8D">
        <w:rPr>
          <w:rFonts w:ascii="Arial" w:hAnsi="Arial" w:cs="Arial"/>
          <w:sz w:val="22"/>
          <w:szCs w:val="22"/>
        </w:rPr>
        <w:t>[MESS, Sarajevo, Bosna a Hercegovina]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2015, roč. 9, č. 2, s. 31 – 35.</w:t>
      </w:r>
    </w:p>
    <w:p w14:paraId="5530D433" w14:textId="77777777" w:rsidR="00AE0B3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BEŇOVÁ, Juliana; ČIRIPOVÁ, Dáš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Divadlo ako barometer spoločenského vedomia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Festival BOSKA KOMEDIA, Krakov, Poľsko] 2014, roč. 8, č. 2, s. 23-31.</w:t>
      </w:r>
    </w:p>
    <w:p w14:paraId="5FA4221A" w14:textId="13BE664F" w:rsidR="001C5EE2" w:rsidRPr="001C5EE2" w:rsidRDefault="001C5EE2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BENŽA, Matúš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  <w:lang w:val="sk-SK"/>
        </w:rPr>
        <w:t>Zaostrené na cirkus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 [Focus Cirque, Paríž, Francúzsko] 2012, roč. 6, č. 6, s. 37-38.</w:t>
      </w:r>
    </w:p>
    <w:p w14:paraId="4D497CAC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BERNÁTEK, Martin: </w:t>
      </w:r>
      <w:r w:rsidRPr="009E2B8D">
        <w:rPr>
          <w:rFonts w:ascii="Arial" w:hAnsi="Arial" w:cs="Arial"/>
          <w:b/>
          <w:i/>
          <w:sz w:val="22"/>
          <w:szCs w:val="22"/>
        </w:rPr>
        <w:t>Božská komedie 2016 v perspektivě divadelní pedagogiky</w:t>
      </w:r>
      <w:r w:rsidRPr="009E2B8D">
        <w:rPr>
          <w:rFonts w:ascii="Arial" w:hAnsi="Arial" w:cs="Arial"/>
          <w:b/>
          <w:sz w:val="22"/>
          <w:szCs w:val="22"/>
        </w:rPr>
        <w:t>.</w:t>
      </w:r>
      <w:r w:rsidRPr="009E2B8D">
        <w:rPr>
          <w:rFonts w:ascii="Arial" w:hAnsi="Arial" w:cs="Arial"/>
          <w:sz w:val="22"/>
          <w:szCs w:val="22"/>
        </w:rPr>
        <w:t xml:space="preserve"> [Boska Komedia 2016, Krakov, Poľsko] 2017, roč. 11, č. 3, s. 32-35.</w:t>
      </w:r>
    </w:p>
    <w:p w14:paraId="1740ABA7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BERNÁTEK, Martin: </w:t>
      </w:r>
      <w:r w:rsidRPr="009E2B8D">
        <w:rPr>
          <w:rFonts w:ascii="Arial" w:hAnsi="Arial" w:cs="Arial"/>
          <w:b/>
          <w:i/>
          <w:sz w:val="22"/>
          <w:szCs w:val="22"/>
        </w:rPr>
        <w:t>Profanuj zprofanované, směj se směšnému</w:t>
      </w:r>
      <w:r w:rsidRPr="009E2B8D">
        <w:rPr>
          <w:rFonts w:ascii="Arial" w:hAnsi="Arial" w:cs="Arial"/>
          <w:b/>
          <w:sz w:val="22"/>
          <w:szCs w:val="22"/>
        </w:rPr>
        <w:t>.</w:t>
      </w:r>
      <w:r w:rsidRPr="009E2B8D">
        <w:rPr>
          <w:rFonts w:ascii="Arial" w:hAnsi="Arial" w:cs="Arial"/>
          <w:sz w:val="22"/>
          <w:szCs w:val="22"/>
        </w:rPr>
        <w:t xml:space="preserve"> [Festival KioSK 2016, Žilina] 2016, roč. 10, č. 8, s. 28-33.</w:t>
      </w:r>
    </w:p>
    <w:p w14:paraId="2705DEFD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BINDER, Jana – MATVIENKO, Kristina – ŠIMKO, Ján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Záverečný príhovor poroty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Nová dráma/New Drama, Bratislava] 2015, roč. 9, č. 6, s. 48 – 49.</w:t>
      </w:r>
    </w:p>
    <w:p w14:paraId="27486807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BITALOVÁ, Kamil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Nová dráma / New Drama: Polylogue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.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[Nová dráma / New drama, Bratislava]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br/>
        <w:t xml:space="preserve"> 2009, roč. 3, č. 6, s. 26. </w:t>
      </w:r>
    </w:p>
    <w:p w14:paraId="1FCB9F66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CVEČKOVÁ Katarín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KioSK 2015 alebo Politické vs. osobné.</w:t>
      </w:r>
      <w:r w:rsidRPr="009E2B8D">
        <w:rPr>
          <w:rFonts w:ascii="Arial" w:hAnsi="Arial" w:cs="Arial"/>
          <w:sz w:val="22"/>
          <w:szCs w:val="22"/>
        </w:rPr>
        <w:t>[Festival KioSK 2015, Žilina] 2015, roč. 9, č. 8, s. 32-37.</w:t>
      </w:r>
    </w:p>
    <w:p w14:paraId="61AED123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CVEČKOVÁ, Katarín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Ako nepremárniť možnosti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. </w:t>
      </w:r>
      <w:r w:rsidRPr="009E2B8D">
        <w:rPr>
          <w:rFonts w:ascii="Arial" w:hAnsi="Arial" w:cs="Arial"/>
          <w:sz w:val="22"/>
          <w:szCs w:val="22"/>
        </w:rPr>
        <w:t>[Interná prehliadka Divadla Jozefa Gregora Tajovského, Zvolen] 2015, r. 9, č. 4, s. 31-37.</w:t>
      </w:r>
    </w:p>
    <w:p w14:paraId="0A9A17B1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CVEČKOVÁ, Katarín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  <w:lang w:val="sk-SK"/>
        </w:rPr>
        <w:t>Autorské divadlo je budúcnosť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.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>[rozhovor s Ľubom Burgrom a Máriou Lampertovou Hejtmánkovou o festivale Pro-téza] 2012, roč. 6, č. 10, s. 32-34.</w:t>
      </w:r>
    </w:p>
    <w:p w14:paraId="548B8AF6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CVEČKOVÁ, Katarín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Bilancia dvoch bratislavských tanečných festivalov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. </w:t>
      </w:r>
      <w:r w:rsidRPr="009E2B8D">
        <w:rPr>
          <w:rFonts w:ascii="Arial" w:hAnsi="Arial" w:cs="Arial"/>
          <w:sz w:val="22"/>
          <w:szCs w:val="22"/>
        </w:rPr>
        <w:t>[Bratislava v pohybe; Nu Dance Fest, Bratislava] 2017, r. 11, č. 2, s. 28-33.</w:t>
      </w:r>
    </w:p>
    <w:p w14:paraId="085ED8E9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/>
          <w:b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CVEČKOVÁ, Katarína: Impulzívna láska k súčasnému tancu. </w:t>
      </w:r>
      <w:r w:rsidRPr="009E2B8D">
        <w:rPr>
          <w:rFonts w:ascii="Arial" w:hAnsi="Arial" w:cs="Arial"/>
          <w:sz w:val="22"/>
          <w:szCs w:val="22"/>
        </w:rPr>
        <w:t>[ImPulsTanz, Viedeň, Rakúsko] 2018,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roč. 12, č. 1, s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Cs/>
          <w:sz w:val="22"/>
          <w:szCs w:val="22"/>
        </w:rPr>
        <w:t>35-40.</w:t>
      </w:r>
    </w:p>
    <w:p w14:paraId="39B41872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</w:pPr>
      <w:r w:rsidRPr="009E2B8D">
        <w:rPr>
          <w:rFonts w:ascii="Arial" w:hAnsi="Arial" w:cs="Arial"/>
          <w:b/>
          <w:sz w:val="22"/>
          <w:szCs w:val="22"/>
          <w:lang w:val="sk-SK"/>
        </w:rPr>
        <w:lastRenderedPageBreak/>
        <w:t>CVEČKOVÁ, Katarína:</w:t>
      </w:r>
      <w:r w:rsidRPr="009E2B8D">
        <w:rPr>
          <w:rFonts w:ascii="Arial" w:hAnsi="Arial" w:cs="Arial"/>
          <w:sz w:val="22"/>
          <w:szCs w:val="22"/>
          <w:lang w:val="sk-SK"/>
        </w:rPr>
        <w:t xml:space="preserve"> </w:t>
      </w:r>
      <w:r w:rsidRPr="009E2B8D">
        <w:rPr>
          <w:rFonts w:ascii="Arial" w:hAnsi="Arial" w:cs="Arial"/>
          <w:b/>
          <w:i/>
          <w:sz w:val="22"/>
          <w:szCs w:val="22"/>
          <w:lang w:val="sk-SK"/>
        </w:rPr>
        <w:t>Inšpiratívna olomoucká Flora.</w:t>
      </w:r>
      <w:r w:rsidRPr="009E2B8D">
        <w:rPr>
          <w:rFonts w:ascii="Arial" w:hAnsi="Arial" w:cs="Arial"/>
          <w:sz w:val="22"/>
          <w:szCs w:val="22"/>
          <w:lang w:val="sk-SK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</w:t>
      </w:r>
      <w:r w:rsidRPr="009E2B8D">
        <w:rPr>
          <w:rFonts w:ascii="Arial" w:hAnsi="Arial" w:cs="Arial"/>
          <w:sz w:val="22"/>
          <w:szCs w:val="22"/>
          <w:lang w:val="sk-SK"/>
        </w:rPr>
        <w:t>Divadelní Flora, Olomouc, Česká republika] 2013, roč. 7, č. 6, s. 50-56.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 </w:t>
      </w:r>
    </w:p>
    <w:p w14:paraId="4D1A90ED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CVEČKOVÁ, Katarína: </w:t>
      </w:r>
      <w:r w:rsidRPr="009E2B8D">
        <w:rPr>
          <w:rFonts w:ascii="Arial" w:hAnsi="Arial" w:cs="Arial"/>
          <w:b/>
          <w:i/>
          <w:sz w:val="22"/>
          <w:szCs w:val="22"/>
        </w:rPr>
        <w:t>Inventúra českého nezávislého divadla.</w:t>
      </w:r>
      <w:r w:rsidRPr="009E2B8D">
        <w:rPr>
          <w:rFonts w:ascii="Arial" w:hAnsi="Arial" w:cs="Arial"/>
          <w:sz w:val="22"/>
          <w:szCs w:val="22"/>
        </w:rPr>
        <w:t xml:space="preserve"> [Malá Inventúra, Praha, Česká republika] 2013, roč. 7, č. 4, s. 32-36.</w:t>
      </w:r>
    </w:p>
    <w:p w14:paraId="0F36A0D4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/>
          <w:b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CVEČKOVÁ, Katarína: Inventúra s tradične kvalitnými výsledkami. </w:t>
      </w:r>
      <w:r w:rsidRPr="009E2B8D">
        <w:rPr>
          <w:rFonts w:ascii="Arial" w:hAnsi="Arial" w:cs="Arial"/>
          <w:sz w:val="22"/>
          <w:szCs w:val="22"/>
        </w:rPr>
        <w:t>[Malá inventura, Praha, Česká republika] 2018,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roč. 12, č. 6, s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Cs/>
          <w:sz w:val="22"/>
          <w:szCs w:val="22"/>
        </w:rPr>
        <w:t>58-61.</w:t>
      </w:r>
    </w:p>
    <w:p w14:paraId="3DC4987E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CVEČKOVÁ, Katarín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Načo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kritika Divadelnej Nitry?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Divadelná Nitra, Nitra] 2014, roč. 8, č. 9, s. 21-26.</w:t>
      </w:r>
    </w:p>
    <w:p w14:paraId="3A1AEB72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b/>
          <w:i/>
          <w:color w:val="000000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/>
          <w:sz w:val="22"/>
          <w:szCs w:val="22"/>
        </w:rPr>
        <w:t xml:space="preserve">CVEČKOVÁ, Katarína: </w:t>
      </w:r>
      <w:r w:rsidRPr="009E2B8D">
        <w:rPr>
          <w:rFonts w:ascii="Arial" w:eastAsia="Arial Unicode MS" w:hAnsi="Arial" w:cs="Arial"/>
          <w:b/>
          <w:i/>
          <w:color w:val="000000"/>
          <w:sz w:val="22"/>
          <w:szCs w:val="22"/>
        </w:rPr>
        <w:t xml:space="preserve">Nejasné výsledky tohtoročnej „malej inventúry“. </w:t>
      </w:r>
      <w:r w:rsidRPr="009E2B8D">
        <w:rPr>
          <w:rFonts w:ascii="Arial" w:eastAsia="Arial Unicode MS" w:hAnsi="Arial" w:cs="Arial"/>
          <w:color w:val="000000"/>
          <w:sz w:val="22"/>
          <w:szCs w:val="22"/>
        </w:rPr>
        <w:t>[Festival Malá inventura, Praha, Česká republika]</w:t>
      </w:r>
      <w:r w:rsidRPr="009E2B8D">
        <w:rPr>
          <w:rFonts w:ascii="Arial" w:hAnsi="Arial" w:cs="Arial"/>
          <w:b/>
          <w:i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color w:val="000000"/>
          <w:sz w:val="22"/>
          <w:szCs w:val="22"/>
        </w:rPr>
        <w:t>2016, roč. 10, č. 5, s. 27-32.</w:t>
      </w:r>
    </w:p>
    <w:p w14:paraId="35C74DCE" w14:textId="77777777" w:rsidR="00AE0B3D" w:rsidRPr="009E2B8D" w:rsidRDefault="00AE0B3D" w:rsidP="00DA0DF9">
      <w:pPr>
        <w:widowControl w:val="0"/>
        <w:tabs>
          <w:tab w:val="left" w:pos="142"/>
        </w:tabs>
        <w:overflowPunct w:val="0"/>
        <w:autoSpaceDE w:val="0"/>
        <w:autoSpaceDN w:val="0"/>
        <w:adjustRightInd w:val="0"/>
        <w:spacing w:line="360" w:lineRule="auto"/>
        <w:ind w:right="780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CVEČKOVÁ, Katarín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Nitrianska V4 po šestnásty krát alebo Bábky aj alternatív</w:t>
      </w:r>
      <w:r w:rsidRPr="009E2B8D">
        <w:rPr>
          <w:rFonts w:ascii="Arial" w:hAnsi="Arial" w:cs="Arial"/>
          <w:b/>
          <w:i/>
          <w:iCs/>
          <w:sz w:val="22"/>
          <w:szCs w:val="22"/>
        </w:rPr>
        <w:t>a</w:t>
      </w:r>
      <w:r w:rsidRPr="009E2B8D">
        <w:rPr>
          <w:rFonts w:ascii="Arial" w:hAnsi="Arial" w:cs="Arial"/>
          <w:i/>
          <w:iCs/>
          <w:sz w:val="22"/>
          <w:szCs w:val="22"/>
        </w:rPr>
        <w:t>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Stretnutie-Setkání-Spotkanie-Találkozás, Nitra] 2014, roč. 8, č. 7, s. 34-39.</w:t>
      </w:r>
    </w:p>
    <w:p w14:paraId="3A00A610" w14:textId="77777777" w:rsidR="00AE0B3D" w:rsidRPr="009E2B8D" w:rsidRDefault="00AE0B3D" w:rsidP="00DA0DF9">
      <w:pPr>
        <w:widowControl w:val="0"/>
        <w:tabs>
          <w:tab w:val="left" w:pos="142"/>
        </w:tabs>
        <w:overflowPunct w:val="0"/>
        <w:autoSpaceDE w:val="0"/>
        <w:autoSpaceDN w:val="0"/>
        <w:adjustRightInd w:val="0"/>
        <w:spacing w:line="360" w:lineRule="auto"/>
        <w:ind w:right="780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CVEČKOVÁ, Katarína: </w:t>
      </w:r>
      <w:r w:rsidRPr="009E2B8D">
        <w:rPr>
          <w:rFonts w:ascii="Arial" w:hAnsi="Arial" w:cs="Arial"/>
          <w:b/>
          <w:i/>
          <w:sz w:val="22"/>
          <w:szCs w:val="22"/>
        </w:rPr>
        <w:t>Ohromný svet súčasného tanca hneď za rohom.</w:t>
      </w:r>
      <w:r w:rsidRPr="009E2B8D">
        <w:rPr>
          <w:rFonts w:ascii="Arial" w:hAnsi="Arial" w:cs="Arial"/>
          <w:sz w:val="22"/>
          <w:szCs w:val="22"/>
        </w:rPr>
        <w:t xml:space="preserve"> [Festival </w:t>
      </w:r>
      <w:r w:rsidRPr="009E2B8D">
        <w:rPr>
          <w:rFonts w:ascii="Arial" w:eastAsia="Arial Unicode MS" w:hAnsi="Arial" w:cs="Arial"/>
          <w:color w:val="000000"/>
          <w:sz w:val="22"/>
          <w:szCs w:val="22"/>
        </w:rPr>
        <w:t>Malá inventura, Praha, Česká republika</w:t>
      </w:r>
      <w:r w:rsidRPr="009E2B8D">
        <w:rPr>
          <w:rFonts w:ascii="Arial" w:hAnsi="Arial" w:cs="Arial"/>
          <w:sz w:val="22"/>
          <w:szCs w:val="22"/>
        </w:rPr>
        <w:t>] 2017, roč. 11, č. 5, s. 28-31.</w:t>
      </w:r>
    </w:p>
    <w:p w14:paraId="45EF7F91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CVEČKOVÁ, Katarín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  <w:lang w:val="sk-SK"/>
        </w:rPr>
        <w:t>Pro-téza prekročila hranice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.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>[Pro-téza, Bratislava] 2012, roč. 6, č. 10, s. 26-31.</w:t>
      </w:r>
    </w:p>
    <w:p w14:paraId="0FFDA9A8" w14:textId="77777777" w:rsidR="00AE0B3D" w:rsidRPr="009E2B8D" w:rsidRDefault="00AE0B3D" w:rsidP="00DA0DF9">
      <w:pPr>
        <w:widowControl w:val="0"/>
        <w:tabs>
          <w:tab w:val="left" w:pos="142"/>
        </w:tabs>
        <w:overflowPunct w:val="0"/>
        <w:autoSpaceDE w:val="0"/>
        <w:autoSpaceDN w:val="0"/>
        <w:adjustRightInd w:val="0"/>
        <w:spacing w:line="360" w:lineRule="auto"/>
        <w:ind w:right="780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CVEČKOVÁ, Katarína: </w:t>
      </w:r>
      <w:r w:rsidRPr="009E2B8D">
        <w:rPr>
          <w:rFonts w:ascii="Arial" w:hAnsi="Arial" w:cs="Arial"/>
          <w:b/>
          <w:i/>
          <w:sz w:val="22"/>
          <w:szCs w:val="22"/>
        </w:rPr>
        <w:t>Takmer dospelé kura plné lásky.</w:t>
      </w:r>
      <w:r w:rsidRPr="009E2B8D">
        <w:rPr>
          <w:rFonts w:ascii="Arial" w:hAnsi="Arial" w:cs="Arial"/>
          <w:sz w:val="22"/>
          <w:szCs w:val="22"/>
        </w:rPr>
        <w:t xml:space="preserve"> [Festival ImPulsTanz, Viedeň] 2016, roč. 10, č. 10, s. 38-43.</w:t>
      </w:r>
    </w:p>
    <w:p w14:paraId="11624C8E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>CVEČKOVÁ, Katarína: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i/>
          <w:sz w:val="22"/>
          <w:szCs w:val="22"/>
        </w:rPr>
        <w:t>Výzvy pre PRO-TÉZU.</w:t>
      </w:r>
      <w:r w:rsidRPr="009E2B8D">
        <w:rPr>
          <w:rFonts w:ascii="Arial" w:hAnsi="Arial" w:cs="Arial"/>
          <w:sz w:val="22"/>
          <w:szCs w:val="22"/>
        </w:rPr>
        <w:t xml:space="preserve"> [Pro-téza, Bratislava] 2013, roč. 7, č. 10, s. 35-39.</w:t>
      </w:r>
    </w:p>
    <w:p w14:paraId="031F91BF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CVEČKOVÁ, Margarét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  <w:lang w:val="sk-SK"/>
        </w:rPr>
        <w:t>Istropolitana – festival divadla a kontaktov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 [Istopolitana Projekt, Bratislava] 2012, roč. 6, č. 7, s. 32-35.</w:t>
      </w:r>
    </w:p>
    <w:p w14:paraId="6D26FBAA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ČERNÁ, Martin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Festival NOVÁ DRÁMA: Vrcholy, pahorkatiny i propady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Nová dráma / New drama, Bratislava] 2007, roč. 1, č. 5, s. 17-18.</w:t>
      </w:r>
    </w:p>
    <w:p w14:paraId="0B919A35" w14:textId="77777777" w:rsidR="00AE0B3D" w:rsidRPr="009E2B8D" w:rsidRDefault="00AE0B3D" w:rsidP="00DA0DF9">
      <w:pPr>
        <w:widowControl w:val="0"/>
        <w:tabs>
          <w:tab w:val="left" w:pos="142"/>
        </w:tabs>
        <w:overflowPunct w:val="0"/>
        <w:autoSpaceDE w:val="0"/>
        <w:autoSpaceDN w:val="0"/>
        <w:adjustRightInd w:val="0"/>
        <w:spacing w:line="360" w:lineRule="auto"/>
        <w:ind w:right="780"/>
        <w:rPr>
          <w:rFonts w:ascii="Arial" w:hAnsi="Arial" w:cs="Arial"/>
          <w:b/>
          <w:i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ČERTEZNI, Monika: </w:t>
      </w:r>
      <w:r w:rsidRPr="009E2B8D">
        <w:rPr>
          <w:rFonts w:ascii="Arial" w:hAnsi="Arial" w:cs="Arial"/>
          <w:b/>
          <w:i/>
          <w:sz w:val="22"/>
          <w:szCs w:val="22"/>
        </w:rPr>
        <w:t xml:space="preserve">Viac ako stretnutie tanečnej komunity. </w:t>
      </w:r>
      <w:r w:rsidRPr="009E2B8D">
        <w:rPr>
          <w:rFonts w:ascii="Arial" w:eastAsia="Arial Unicode MS" w:hAnsi="Arial" w:cs="Arial"/>
          <w:color w:val="000000"/>
          <w:sz w:val="22"/>
          <w:szCs w:val="22"/>
        </w:rPr>
        <w:t>[Festival Nu Dance Fest 2017, Bratislava]</w:t>
      </w:r>
      <w:r w:rsidRPr="009E2B8D">
        <w:rPr>
          <w:rFonts w:ascii="Arial" w:hAnsi="Arial" w:cs="Arial"/>
          <w:b/>
          <w:i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color w:val="000000"/>
          <w:sz w:val="22"/>
          <w:szCs w:val="22"/>
        </w:rPr>
        <w:t>2017, roč. 11, č. 6, s. 50-57.</w:t>
      </w:r>
    </w:p>
    <w:p w14:paraId="6BD58797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DRTINA, Michal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Festival plný impulsů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Bábkarská Bystrica, Banská Bystrica] 2014, roč. 8, č. 9, s. 32-36.</w:t>
      </w:r>
    </w:p>
    <w:p w14:paraId="79BFAFBA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DZADÍKOVÁ, Lenk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Bábkový jún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Sused je najbližšia rodina, Bratislava; Bábková Žilina, Žilina] 2009, roč. 3, č. 7, s. 36-39. </w:t>
      </w:r>
    </w:p>
    <w:p w14:paraId="49C566C9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DZADÍKOVÁ, Lenk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Festival s kompasom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Stretnutie-Setkání-Spotkanie-Találkozás, Nitra] 2008, roč. 2, č. 6, s. 25-26.</w:t>
      </w:r>
    </w:p>
    <w:p w14:paraId="3504FC5F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>DZADÍKOVÁ, Lenka: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i/>
          <w:sz w:val="22"/>
          <w:szCs w:val="22"/>
        </w:rPr>
        <w:t>Headliner Budulínček.</w:t>
      </w:r>
      <w:r w:rsidRPr="009E2B8D">
        <w:rPr>
          <w:rFonts w:ascii="Arial" w:hAnsi="Arial" w:cs="Arial"/>
          <w:sz w:val="22"/>
          <w:szCs w:val="22"/>
        </w:rPr>
        <w:t xml:space="preserve"> [Spectatulo Interesse, Ostrava, Česká republika] 2013, roč. 7, č. 9, s. 30-33.</w:t>
      </w:r>
    </w:p>
    <w:p w14:paraId="1B5289B4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DZADÍKOVÁ, Lenk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  <w:lang w:val="sk-SK"/>
        </w:rPr>
        <w:t>Iba cirkus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 [Cirkul´art, Bratislava] 2012, roč. 6, č. 6, s. 34-36.</w:t>
      </w:r>
    </w:p>
    <w:p w14:paraId="487972EA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b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lastRenderedPageBreak/>
        <w:t xml:space="preserve">DZADÍKOVÁ, Lenk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Interesse iba priemerne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Spectaculo Interesse, Ostrava, Česká republika] 2011, roč. 5, č. 9, s. 23-26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br/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DZADÍKOVÁ, Lenk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Jedna bábka povedala..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Bábková Žilina] 2008, roč. 2, č. 7, s. 21-22.</w:t>
      </w:r>
    </w:p>
    <w:p w14:paraId="763A6182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DZADÍKOVÁ, Lenk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Pozitívny vplyv Cibuláku 2007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Cibulák 2007, Pezinok] 2007, roč. 1, č. 5, s. 22-23.</w:t>
      </w:r>
    </w:p>
    <w:p w14:paraId="38BBA4A6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DZADÍKOVÁ, Lenk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Prišiel k nám cirkus. Nový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Cirkul’art, Bratislava] 2011, roč. 5, č. 7, s. 25-27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br/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DZADÍKOVÁ, Lenk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Spectaculo bolo interesse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Spectaculo interese, Ostrava, Česká republika] 2009, roč. 3, č. 9, s. 29-32.</w:t>
      </w:r>
    </w:p>
    <w:p w14:paraId="11A847DA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>DZADÍKOVÁ, Lenka: Skupova Plzeň – alternatívne, miestami bábkovo.</w:t>
      </w:r>
      <w:r w:rsidRPr="009E2B8D">
        <w:rPr>
          <w:rFonts w:ascii="Arial" w:hAnsi="Arial" w:cs="Arial"/>
          <w:sz w:val="22"/>
          <w:szCs w:val="22"/>
        </w:rPr>
        <w:t xml:space="preserve"> [Festival Skupova Plzeň, Plzeň, Česká republika] 2016, roč. 10, č. 9, s. 31-35.</w:t>
      </w:r>
    </w:p>
    <w:p w14:paraId="7FD93DF9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DZADÍKOVÁ, Lenk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  <w:lang w:val="sk-SK"/>
        </w:rPr>
        <w:t>Text – určujúce východisko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 [Interná prehliadka Bábkového divadla v Košiciach] 2012, roč. 6, č. 7, s. 25-27.</w:t>
      </w:r>
    </w:p>
    <w:p w14:paraId="4C2B7A1C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b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DZADÍKOVÁ, Lenk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Trisnásť, divadlo pri nás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.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[Stretnutie-Setkání-Spotkanie-Találkozás, Nitra] 2011, roč. 5, č. 6, s. 22-24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br/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DUCHOVÁ, Zuzan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Stredozemné umenie kultúra v Skopje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Bienále mladých umelcov, Skopje, Macedónsko] 2009, roč. 3, č. 8, s. 20.</w:t>
      </w:r>
    </w:p>
    <w:p w14:paraId="3AF8595E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/>
          <w:b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>ETLÍKOVÁ, Barbora: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Neotřelé promluvy o násilí a smrti. </w:t>
      </w:r>
      <w:r w:rsidRPr="009E2B8D">
        <w:rPr>
          <w:rFonts w:ascii="Arial" w:hAnsi="Arial" w:cs="Arial"/>
          <w:sz w:val="22"/>
          <w:szCs w:val="22"/>
        </w:rPr>
        <w:t>[Festival Divadlo, Plzeň] 2018,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roč. 12, č. 9, s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Cs/>
          <w:sz w:val="22"/>
          <w:szCs w:val="22"/>
        </w:rPr>
        <w:t>38-41.</w:t>
      </w:r>
    </w:p>
    <w:p w14:paraId="648932C7" w14:textId="3B48CA52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FEHÉROVÁ </w:t>
      </w:r>
      <w:r w:rsidR="00B3298A">
        <w:rPr>
          <w:rFonts w:ascii="Arial" w:hAnsi="Arial" w:cs="Arial"/>
          <w:b/>
          <w:bCs/>
          <w:sz w:val="22"/>
          <w:szCs w:val="22"/>
        </w:rPr>
        <w:t xml:space="preserve">F. 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Dári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Sezóna 2014/2015 očami Dotykov a spojení alebo O túžbe a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experimente.</w:t>
      </w:r>
      <w:r w:rsidR="00B3298A">
        <w:rPr>
          <w:rFonts w:ascii="Arial" w:hAnsi="Arial" w:cs="Arial"/>
          <w:b/>
          <w:bCs/>
          <w:i/>
          <w:iCs/>
          <w:sz w:val="22"/>
          <w:szCs w:val="22"/>
        </w:rPr>
        <w:t xml:space="preserve"> </w:t>
      </w:r>
      <w:r w:rsidR="00B3298A" w:rsidRPr="00B3298A">
        <w:rPr>
          <w:rFonts w:ascii="Arial" w:hAnsi="Arial" w:cs="Arial"/>
          <w:bCs/>
          <w:iCs/>
          <w:sz w:val="22"/>
          <w:szCs w:val="22"/>
        </w:rPr>
        <w:t>[Festival Dotyky a spojenia 2015, Martin] 2015, roč. 9, č. 7, s. 24-28.</w:t>
      </w:r>
    </w:p>
    <w:p w14:paraId="7E6DEF01" w14:textId="5D78602B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>FEHÉROVÁ</w:t>
      </w:r>
      <w:r w:rsidR="00B3298A">
        <w:rPr>
          <w:rFonts w:ascii="Arial" w:hAnsi="Arial" w:cs="Arial"/>
          <w:b/>
          <w:sz w:val="22"/>
          <w:szCs w:val="22"/>
        </w:rPr>
        <w:t xml:space="preserve"> F.</w:t>
      </w:r>
      <w:r w:rsidRPr="009E2B8D">
        <w:rPr>
          <w:rFonts w:ascii="Arial" w:hAnsi="Arial" w:cs="Arial"/>
          <w:b/>
          <w:sz w:val="22"/>
          <w:szCs w:val="22"/>
        </w:rPr>
        <w:t xml:space="preserve"> Dária: </w:t>
      </w:r>
      <w:r w:rsidRPr="009E2B8D">
        <w:rPr>
          <w:rFonts w:ascii="Arial" w:hAnsi="Arial" w:cs="Arial"/>
          <w:b/>
          <w:i/>
          <w:sz w:val="22"/>
          <w:szCs w:val="22"/>
        </w:rPr>
        <w:t>Progresívne, náročné, tematizované, poetické... divadlo v Izraeli.</w:t>
      </w:r>
      <w:r w:rsidRPr="009E2B8D">
        <w:rPr>
          <w:rFonts w:ascii="Arial" w:eastAsia="Arial Unicode MS" w:hAnsi="Arial" w:cs="Arial"/>
          <w:color w:val="000000"/>
          <w:sz w:val="22"/>
          <w:szCs w:val="22"/>
        </w:rPr>
        <w:t xml:space="preserve"> [Festival International Israeli Exposure, Tel Aviv, Izrael]</w:t>
      </w:r>
      <w:r w:rsidRPr="009E2B8D">
        <w:rPr>
          <w:rFonts w:ascii="Arial" w:hAnsi="Arial" w:cs="Arial"/>
          <w:b/>
          <w:i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color w:val="000000"/>
          <w:sz w:val="22"/>
          <w:szCs w:val="22"/>
        </w:rPr>
        <w:t>2016, roč. 10, č. 1, s. 38-43.</w:t>
      </w:r>
    </w:p>
    <w:p w14:paraId="5A76FD16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b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FEHÉROVÁ, Dári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Čo si ty urobil… alebo O niekoľkých problémoch Divadelnej Nitry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Divadelná Nitra, Nitra] 2009, roč. 3, č. 9, s. 22-26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br/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FEHÉROVÁ, Dári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Dotknúť sa hviezd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Dotyky a spojenia, Martin] 2009, roč. 3, č. 7, s. 28-30.</w:t>
      </w:r>
    </w:p>
    <w:p w14:paraId="21D81B6C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FEKETE, Vladislav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Obetovať Avignon by bolo zbytočné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Festival d´Avignon, Avignon, Francúzsko] 2014, roč. 8, č. 8, s. 29-33.</w:t>
      </w:r>
    </w:p>
    <w:p w14:paraId="7AA0BD52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FEKETE, Vladislav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Slov/e-i/nské divadlo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Borštnikovo srečanje, Maribor, Slovinsko] 2011, roč. 5, č. 10, s. 28-29.</w:t>
      </w:r>
    </w:p>
    <w:p w14:paraId="038BF0BF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FERUSOVÁ, Zuzan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(Dobré) správy z Divadla.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[Divadlo, Plzeň, Česká republika] 2011, roč. 5, č. 9, s. 19-22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br/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FERUSOVÁ, Zuzan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Festival Astorka 2010: úspechy a pády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Festival Astroka, Bratislava] 2011, roč. 5, č. 1, s. 19-21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br/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FERUSOVÁ, Zuzan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Istropolitana – úspešný projekt?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Istropolitana projekt ´10, Bratislava, 2010]  2010, roč. 4, č. 7, s. 30-33.</w:t>
      </w:r>
    </w:p>
    <w:p w14:paraId="2A9F8FE7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lastRenderedPageBreak/>
        <w:t xml:space="preserve">FERUSOVÁ, Zuzan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  <w:lang w:val="sk-SK"/>
        </w:rPr>
        <w:t>Akí sú balkánski otcovia?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 [Sterino pozorje, Nový Sad, Srbsko] 2012, roč. 6, č. 7, s. 38-40.</w:t>
      </w:r>
    </w:p>
    <w:p w14:paraId="46605374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FERUSOVÁ, Zuzan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Pro-téza: Nový festival autorského divadla.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[Pro-téza, A4 - nultý priestor, Bratislava, 2010] 2010, roč. 4, č. 3, s. 21-24.</w:t>
      </w:r>
    </w:p>
    <w:p w14:paraId="786E6E5E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sz w:val="22"/>
          <w:szCs w:val="22"/>
        </w:rPr>
        <w:t xml:space="preserve">FERUSOVÁ, Zuzana: 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 xml:space="preserve">Rúca divadlo hranice (ne)normálnosti? </w:t>
      </w:r>
      <w:r w:rsidRPr="009E2B8D">
        <w:rPr>
          <w:rFonts w:ascii="Arial" w:eastAsia="Arial Unicode MS" w:hAnsi="Arial" w:cs="Arial"/>
          <w:sz w:val="22"/>
          <w:szCs w:val="22"/>
        </w:rPr>
        <w:t>[Divadelná Nitra, Nitra, 2010]  2010, roč. 4, č. 9, s. 18-23.</w:t>
      </w:r>
    </w:p>
    <w:p w14:paraId="3F8CF533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b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FOLENTOVÁ, Veronika – STRUHÁRIK, Filip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Dotyky a spojenia s pouličným divadlom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Dotyky a spojenia, Martin] 2007, roč. 1, č. 5, s. 27.</w:t>
      </w:r>
    </w:p>
    <w:p w14:paraId="1DA7727B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FORKOVIČOVÁ, Barbora: </w:t>
      </w:r>
      <w:r w:rsidRPr="009E2B8D">
        <w:rPr>
          <w:rFonts w:ascii="Arial" w:hAnsi="Arial" w:cs="Arial"/>
          <w:b/>
          <w:i/>
          <w:sz w:val="22"/>
          <w:szCs w:val="22"/>
        </w:rPr>
        <w:t>Oáza radosti a zábavy.</w:t>
      </w:r>
      <w:r w:rsidRPr="009E2B8D">
        <w:rPr>
          <w:rFonts w:ascii="Arial" w:hAnsi="Arial" w:cs="Arial"/>
          <w:sz w:val="22"/>
          <w:szCs w:val="22"/>
        </w:rPr>
        <w:t xml:space="preserve"> [Festival Cirkul´art, Bratislava] 2016, roč. 10, č. 8, s. 34-37.</w:t>
      </w:r>
    </w:p>
    <w:p w14:paraId="3BDFA111" w14:textId="77777777" w:rsidR="00AE0B3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GALDÍKOVÁ, Lucia: Drama Queer 2018: široké spektrum mužských identít. </w:t>
      </w:r>
      <w:r w:rsidRPr="009E2B8D">
        <w:rPr>
          <w:rFonts w:ascii="Arial" w:hAnsi="Arial" w:cs="Arial"/>
          <w:sz w:val="22"/>
          <w:szCs w:val="22"/>
        </w:rPr>
        <w:t>[Drama Queer 2018, Bratislava] 2018,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roč. 12, č. 10, s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Cs/>
          <w:sz w:val="22"/>
          <w:szCs w:val="22"/>
        </w:rPr>
        <w:t>25-29.</w:t>
      </w:r>
    </w:p>
    <w:p w14:paraId="528C3BA2" w14:textId="5ED30189" w:rsidR="00832764" w:rsidRPr="00832764" w:rsidRDefault="00832764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Cs/>
          <w:sz w:val="22"/>
          <w:szCs w:val="22"/>
        </w:rPr>
      </w:pPr>
      <w:r w:rsidRPr="00832764">
        <w:rPr>
          <w:rFonts w:ascii="Arial" w:hAnsi="Arial" w:cs="Arial"/>
          <w:b/>
          <w:bCs/>
          <w:sz w:val="22"/>
          <w:szCs w:val="22"/>
        </w:rPr>
        <w:t>GALDÍKOVÁ, Lucia: Eurokontext 2017: Hodnoty európskej civilizácie.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Pr="00832764">
        <w:rPr>
          <w:rFonts w:ascii="Arial" w:hAnsi="Arial" w:cs="Arial"/>
          <w:bCs/>
          <w:sz w:val="22"/>
          <w:szCs w:val="22"/>
        </w:rPr>
        <w:t xml:space="preserve">[Festival </w:t>
      </w:r>
      <w:r>
        <w:rPr>
          <w:rFonts w:ascii="Arial" w:hAnsi="Arial" w:cs="Arial"/>
          <w:bCs/>
          <w:sz w:val="22"/>
          <w:szCs w:val="22"/>
        </w:rPr>
        <w:t>Eurokontext.sk</w:t>
      </w:r>
      <w:r w:rsidRPr="00832764">
        <w:rPr>
          <w:rFonts w:ascii="Arial" w:hAnsi="Arial" w:cs="Arial"/>
          <w:bCs/>
          <w:sz w:val="22"/>
          <w:szCs w:val="22"/>
        </w:rPr>
        <w:t>]</w:t>
      </w:r>
      <w:r w:rsidRPr="00832764">
        <w:rPr>
          <w:rFonts w:ascii="Arial" w:hAnsi="Arial" w:cs="Arial"/>
          <w:b/>
          <w:bCs/>
          <w:sz w:val="22"/>
          <w:szCs w:val="22"/>
        </w:rPr>
        <w:t xml:space="preserve"> </w:t>
      </w:r>
      <w:r w:rsidRPr="00832764">
        <w:rPr>
          <w:rFonts w:ascii="Arial" w:hAnsi="Arial" w:cs="Arial"/>
          <w:bCs/>
          <w:sz w:val="22"/>
          <w:szCs w:val="22"/>
        </w:rPr>
        <w:t>2017, roč. 11, č. 7, s. 34.</w:t>
      </w:r>
      <w:r w:rsidRPr="00832764">
        <w:rPr>
          <w:rFonts w:ascii="Arial" w:hAnsi="Arial" w:cs="Arial"/>
          <w:b/>
          <w:bCs/>
          <w:i/>
          <w:sz w:val="22"/>
          <w:szCs w:val="22"/>
        </w:rPr>
        <w:t xml:space="preserve"> </w:t>
      </w:r>
    </w:p>
    <w:p w14:paraId="0D32CE7D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/>
          <w:b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GALDÍKOVÁ, Lucia: Festival Spielart: Lekcia o európskej rasovej a kultúrnej ignorancii. </w:t>
      </w:r>
      <w:r w:rsidRPr="009E2B8D">
        <w:rPr>
          <w:rFonts w:ascii="Arial" w:hAnsi="Arial" w:cs="Arial"/>
          <w:sz w:val="22"/>
          <w:szCs w:val="22"/>
        </w:rPr>
        <w:t>[Spielart Festival, Mníchov, Nemecko] 2018,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roč. 12, č. 2, s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Cs/>
          <w:sz w:val="22"/>
          <w:szCs w:val="22"/>
        </w:rPr>
        <w:t>30-35.</w:t>
      </w:r>
    </w:p>
    <w:p w14:paraId="7128458F" w14:textId="77777777" w:rsidR="00AE0B3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GALDÍKOVÁ, Lucia: </w:t>
      </w:r>
      <w:r w:rsidRPr="009E2B8D">
        <w:rPr>
          <w:rFonts w:ascii="Arial" w:hAnsi="Arial" w:cs="Arial"/>
          <w:b/>
          <w:i/>
          <w:sz w:val="22"/>
          <w:szCs w:val="22"/>
        </w:rPr>
        <w:t xml:space="preserve">Starí divadelní majstri obsadili Vroclav. </w:t>
      </w:r>
      <w:r w:rsidRPr="009E2B8D">
        <w:rPr>
          <w:rFonts w:ascii="Arial" w:hAnsi="Arial" w:cs="Arial"/>
          <w:sz w:val="22"/>
          <w:szCs w:val="22"/>
        </w:rPr>
        <w:t>[Festival Olimpiada Teatralna/Theatre Olympics, Vroclav] 2017, roč. 11, č. 1, s. 31-36.</w:t>
      </w:r>
    </w:p>
    <w:p w14:paraId="5FEED05D" w14:textId="4DBDB10A" w:rsidR="00832764" w:rsidRPr="00832764" w:rsidRDefault="00832764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832764">
        <w:rPr>
          <w:rFonts w:ascii="Arial" w:hAnsi="Arial" w:cs="Arial"/>
          <w:b/>
          <w:bCs/>
          <w:sz w:val="22"/>
          <w:szCs w:val="22"/>
        </w:rPr>
        <w:t xml:space="preserve">GALDÍKOVÁ, Lucia: </w:t>
      </w:r>
      <w:r w:rsidRPr="00832764">
        <w:rPr>
          <w:rFonts w:ascii="Arial" w:hAnsi="Arial" w:cs="Arial"/>
          <w:b/>
          <w:bCs/>
          <w:i/>
          <w:iCs/>
          <w:sz w:val="22"/>
          <w:szCs w:val="22"/>
        </w:rPr>
        <w:t xml:space="preserve">Žiadalo by sa trochu viac pro-téz či anti-téz. </w:t>
      </w:r>
      <w:r w:rsidRPr="00832764">
        <w:rPr>
          <w:rFonts w:ascii="Arial" w:hAnsi="Arial" w:cs="Arial"/>
          <w:sz w:val="22"/>
          <w:szCs w:val="22"/>
        </w:rPr>
        <w:t>[Pro-téza, Bratislava] 2017, roč. 11, č. 10, s. 33.</w:t>
      </w:r>
    </w:p>
    <w:p w14:paraId="310168F9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GODOVIČ Marek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Fyzickosť tela,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priestoru a ticha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Festival Bratislava v pohybe, Bratislava] 2015, roč. 9, č. 10, s. 24-29.</w:t>
      </w:r>
    </w:p>
    <w:p w14:paraId="1E24F333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GODOVIČ, Marek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Bezmocnosť v živote, moc v divadle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Arteterapia, Bratislava] 2014, roč. 8, č. 8, s. 34-37.</w:t>
      </w:r>
    </w:p>
    <w:p w14:paraId="0A929DBC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>GODOVIČ, Marek: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i/>
          <w:sz w:val="22"/>
          <w:szCs w:val="22"/>
        </w:rPr>
        <w:t>Bratislava v pohybe a jej ďalší reštart.</w:t>
      </w:r>
      <w:r w:rsidRPr="009E2B8D">
        <w:rPr>
          <w:rFonts w:ascii="Arial" w:hAnsi="Arial" w:cs="Arial"/>
          <w:sz w:val="22"/>
          <w:szCs w:val="22"/>
        </w:rPr>
        <w:t xml:space="preserve"> [Bratislava v pohybe] 2013, roč. 7, č. 10, s. 22-25.</w:t>
      </w:r>
    </w:p>
    <w:p w14:paraId="35B9DD3C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GODOVIČ, Marek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  <w:lang w:val="sk-SK"/>
        </w:rPr>
        <w:t>Demoludy – krajina smiechu a irónie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.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>[DEMOLUDY, Olsztyn, Poľsko] 2012, roč. 6, č. 1, s. 31-33.</w:t>
      </w:r>
    </w:p>
    <w:p w14:paraId="36691985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b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GODOVIČ, Marek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Nové divadlo na vyšliapanej ceste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Malá inventura, Praha, Česká republika] 2011, roč. 5, č. 4, s. 22-24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br/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GONDA, Peter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Belehradské ozveny času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BITEF, Belehrad, Srbsko] 2011, roč. 5, č. 10, s. 22-27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br/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GRUSKOVÁ, Ann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Litovský sen a skutočnosť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IETM – Jesenný plenárny míting, Litva] 2009, roč. 3, č. 9, s. 27-28.</w:t>
      </w:r>
    </w:p>
    <w:p w14:paraId="7904CB2B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>GODOVIČ</w:t>
      </w:r>
      <w:r w:rsidRPr="009E2B8D">
        <w:rPr>
          <w:rFonts w:ascii="Arial" w:hAnsi="Arial" w:cs="Arial"/>
          <w:sz w:val="22"/>
          <w:szCs w:val="22"/>
        </w:rPr>
        <w:t>,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Marek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Pohyb v medzipriestore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– kam siahajú hranice súčasného tanca?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Bratislava v pohybe, Bratislava] 2014, roč. 8, č. 10, s. 24-28.</w:t>
      </w:r>
    </w:p>
    <w:p w14:paraId="47F3383E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lastRenderedPageBreak/>
        <w:t xml:space="preserve">GRUSKOVÁ, Ann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Tri výdatné dúšky plzeňského...medzinárodného festivalu Divadlo 2008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Festival Divadlo, Plzeň, Česká republika] 2008, roč. 2, č. 9, s. 17-18.</w:t>
      </w:r>
    </w:p>
    <w:p w14:paraId="58C173AB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HÁJEK, Tomáš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Svetelná dráma, reflexivita, Západ – východ a cit (nad Focusom Fínsko)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10, roč. 4, č. 6., s. 34-37.</w:t>
      </w:r>
    </w:p>
    <w:p w14:paraId="107F5C76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b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HLADKÁ, Tereza: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Dublin loves drama!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Dublin Theatre Festival, Dublin, Írsko, 2010]  2010, roč. 4, č. 10, s. 26-28.</w:t>
      </w:r>
    </w:p>
    <w:p w14:paraId="010ADF95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HLADKÁ, Terez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Odhaľovanie divadelného tajomstva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Divadelná Nitra] 2011, roč. 5, č. 10, s. 17-21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br/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HLEDÍKOVÁ, Id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Festival ako služba divákom a hosťom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Stretnutie, Setkání, Spotkanie, Találkozás, Nitra] 2009, roč. 3, č. 6, s. 28-31.</w:t>
      </w:r>
    </w:p>
    <w:p w14:paraId="192FF9E6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HLEDÍKOVÁ, Id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V zrkadle bábkarskej moderny Čechov, Ionesco, Gombrowicz a iní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XXIV. medzinárodný festival bábkarského umenia, Bielsko-Biała, Poľsko, 2010]  2010, roč. 4, č. 8, s. 18-22.</w:t>
      </w:r>
    </w:p>
    <w:p w14:paraId="6092AAD2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/>
          <w:b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HOFMANOVÁ, Jiřina: Když město vážně žije festivalem. </w:t>
      </w:r>
      <w:r w:rsidRPr="009E2B8D">
        <w:rPr>
          <w:rFonts w:ascii="Arial" w:hAnsi="Arial" w:cs="Arial"/>
          <w:sz w:val="22"/>
          <w:szCs w:val="22"/>
        </w:rPr>
        <w:t>[UM, UM 2018, Stará Lubovňa] 2018,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roč. 12, č. 8, s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Cs/>
          <w:sz w:val="22"/>
          <w:szCs w:val="22"/>
        </w:rPr>
        <w:t>22-27.</w:t>
      </w:r>
    </w:p>
    <w:p w14:paraId="75B01D74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HRIEŠIK, Maj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Sny súčasného divadla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Divadelná Nitra] 2007, roč. 1, č. 7, s. 21-23.</w:t>
      </w:r>
    </w:p>
    <w:p w14:paraId="0066E787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b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HUBINÁK, Juraj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Vďaka vám, pán Anderle!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[Anderleho Radvaň] 2009, roč. 3, č. 8, s. 13-15.</w:t>
      </w:r>
    </w:p>
    <w:p w14:paraId="06CCC73D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b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CHRISTOV, Peter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New Drama 2009 - A co je to tu vlastně nového?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Nová dráma / New drama, Bratislava] 2009, roč. 3, č. 7, s. 19-22.</w:t>
      </w:r>
    </w:p>
    <w:p w14:paraId="7904348B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CHRISTOV, Petr: </w:t>
      </w:r>
      <w:r w:rsidRPr="009E2B8D">
        <w:rPr>
          <w:rFonts w:ascii="Arial" w:hAnsi="Arial" w:cs="Arial"/>
          <w:b/>
          <w:i/>
          <w:sz w:val="22"/>
          <w:szCs w:val="22"/>
        </w:rPr>
        <w:t xml:space="preserve">Drama není jenom divadlo. Anebo naopak? </w:t>
      </w:r>
      <w:r w:rsidRPr="009E2B8D">
        <w:rPr>
          <w:rFonts w:ascii="Arial" w:eastAsia="Arial Unicode MS" w:hAnsi="Arial" w:cs="Arial"/>
          <w:color w:val="000000"/>
          <w:sz w:val="22"/>
          <w:szCs w:val="22"/>
        </w:rPr>
        <w:t>[Festival Nová dráma/New Drama 2017, Bratislava]</w:t>
      </w:r>
      <w:r w:rsidRPr="009E2B8D">
        <w:rPr>
          <w:rFonts w:ascii="Arial" w:hAnsi="Arial" w:cs="Arial"/>
          <w:b/>
          <w:i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color w:val="000000"/>
          <w:sz w:val="22"/>
          <w:szCs w:val="22"/>
        </w:rPr>
        <w:t>2017, roč. 11, č. 6, s. 43-49.</w:t>
      </w:r>
    </w:p>
    <w:p w14:paraId="3160A85B" w14:textId="77777777" w:rsidR="00AE0B3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CHRISTOV, Petr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Slovenská identita ve středu Evropy, aneb Slovenská divadelní reprezentace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Divadelná Nitra] 2007, roč. 1, č. 7, s. 23-25.</w:t>
      </w:r>
    </w:p>
    <w:p w14:paraId="013DA859" w14:textId="20F98FB9" w:rsidR="00832764" w:rsidRPr="009E2B8D" w:rsidRDefault="00832764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832764">
        <w:rPr>
          <w:rFonts w:ascii="Arial" w:eastAsia="Arial Unicode MS" w:hAnsi="Arial" w:cs="Arial"/>
          <w:b/>
          <w:bCs/>
          <w:color w:val="000000" w:themeColor="text1"/>
          <w:sz w:val="22"/>
          <w:szCs w:val="22"/>
        </w:rPr>
        <w:t xml:space="preserve">IBSENOVA, Nora: </w:t>
      </w:r>
      <w:r w:rsidRPr="00832764">
        <w:rPr>
          <w:rFonts w:ascii="Arial" w:eastAsia="Arial Unicode MS" w:hAnsi="Arial" w:cs="Arial"/>
          <w:b/>
          <w:bCs/>
          <w:i/>
          <w:iCs/>
          <w:color w:val="000000" w:themeColor="text1"/>
          <w:sz w:val="22"/>
          <w:szCs w:val="22"/>
        </w:rPr>
        <w:t xml:space="preserve">Variácie túžby po živote. </w:t>
      </w:r>
      <w:r w:rsidRPr="00832764">
        <w:rPr>
          <w:rFonts w:ascii="Arial" w:eastAsia="Arial Unicode MS" w:hAnsi="Arial" w:cs="Arial"/>
          <w:color w:val="000000" w:themeColor="text1"/>
          <w:sz w:val="22"/>
          <w:szCs w:val="22"/>
        </w:rPr>
        <w:t>[Festival Astorka 2017, Bratislava] 2017, roč. 11, č. 10, s. 38.</w:t>
      </w:r>
    </w:p>
    <w:p w14:paraId="64277CF4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IRMER, Thomas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Hostiteľ produkcií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K inscenácii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Americký sen dnes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na festivale Divadelná Nitra] 2007, roč. 1, č. 8, s. 17-18.</w:t>
      </w:r>
    </w:p>
    <w:p w14:paraId="59F18AEF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IRMER, Thomas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Middentity – o pútavom projekte, ktorý vyzýva ku kritike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K projektu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Middentity IDENTIFY.MIDDLE.EU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na festivale Divadelná Nitra] 2007, roč. 1, č. 8, s. 17-18.</w:t>
      </w:r>
    </w:p>
    <w:p w14:paraId="226BDB0D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JABORNÍK, Ján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Prešovské zmŕtvychvstanie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.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[Malá divadelná inventúra, Prešov] 2007, roč. 1, č. 2, s. 12-14.</w:t>
      </w:r>
      <w:r w:rsidRPr="009E2B8D">
        <w:rPr>
          <w:rStyle w:val="Odkaznapoznmkupodiarou"/>
          <w:rFonts w:ascii="Arial" w:eastAsia="Arial Unicode MS" w:hAnsi="Arial" w:cs="Arial"/>
          <w:color w:val="000000" w:themeColor="text1"/>
          <w:sz w:val="22"/>
          <w:szCs w:val="22"/>
        </w:rPr>
        <w:footnoteReference w:id="2"/>
      </w:r>
    </w:p>
    <w:p w14:paraId="1EBF4E9A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JURÁNI Milo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Prečo sme všetci v nebezpečenstve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Festival Divadelná Nitra 2015, Nitra] 2015, roč. 9, č. 9, s. 27-32.</w:t>
      </w:r>
    </w:p>
    <w:p w14:paraId="2C372B5C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JURÁNI, Milo: </w:t>
      </w:r>
      <w:r w:rsidRPr="009E2B8D">
        <w:rPr>
          <w:rFonts w:ascii="Arial" w:hAnsi="Arial" w:cs="Arial"/>
          <w:b/>
          <w:i/>
          <w:sz w:val="22"/>
          <w:szCs w:val="22"/>
        </w:rPr>
        <w:t>Aká bola lyžovačka</w:t>
      </w:r>
      <w:r w:rsidRPr="009E2B8D">
        <w:rPr>
          <w:rFonts w:ascii="Arial" w:hAnsi="Arial" w:cs="Arial"/>
          <w:b/>
          <w:sz w:val="22"/>
          <w:szCs w:val="22"/>
        </w:rPr>
        <w:t>.</w:t>
      </w:r>
      <w:r w:rsidRPr="009E2B8D">
        <w:rPr>
          <w:rFonts w:ascii="Arial" w:hAnsi="Arial" w:cs="Arial"/>
          <w:sz w:val="22"/>
          <w:szCs w:val="22"/>
        </w:rPr>
        <w:t xml:space="preserve"> [Festival Protéza, Bratislava] 2016, roč. 10, č. 10, s. 26-</w:t>
      </w:r>
      <w:r w:rsidRPr="009E2B8D">
        <w:rPr>
          <w:rFonts w:ascii="Arial" w:hAnsi="Arial" w:cs="Arial"/>
          <w:sz w:val="22"/>
          <w:szCs w:val="22"/>
        </w:rPr>
        <w:lastRenderedPageBreak/>
        <w:t>30.</w:t>
      </w:r>
    </w:p>
    <w:p w14:paraId="5B8731DA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>JURÁNI, Miloslav: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i/>
          <w:sz w:val="22"/>
          <w:szCs w:val="22"/>
        </w:rPr>
        <w:t>Láska je preč, v kurze sú dnešky a včerajšky.</w:t>
      </w:r>
      <w:r w:rsidRPr="009E2B8D">
        <w:rPr>
          <w:rFonts w:ascii="Arial" w:hAnsi="Arial" w:cs="Arial"/>
          <w:sz w:val="22"/>
          <w:szCs w:val="22"/>
        </w:rPr>
        <w:t xml:space="preserve"> [Nová dráma / New Drama, Bratislava] 2013, roč. 7, č. 6, s. 43 – 49.</w:t>
      </w:r>
    </w:p>
    <w:p w14:paraId="6C905255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/>
          <w:b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JURÁNI,Milo: Atomizácia pevných rozhraní. </w:t>
      </w:r>
      <w:r w:rsidRPr="009E2B8D">
        <w:rPr>
          <w:rFonts w:ascii="Arial" w:hAnsi="Arial" w:cs="Arial"/>
          <w:sz w:val="22"/>
          <w:szCs w:val="22"/>
        </w:rPr>
        <w:t>[Tanzplattform in Deutschland 2018, Essen, Nemecko] 2018,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roč. 12, č. 5, s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Cs/>
          <w:sz w:val="22"/>
          <w:szCs w:val="22"/>
        </w:rPr>
        <w:t>30-34.</w:t>
      </w:r>
    </w:p>
    <w:p w14:paraId="77B3746C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JŮZOVÁ, Markét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Malá divadelní přehlídka slovenského divadla v Praze sympaticky prezentovala komorní současné drama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08, roč. 2, č. 4, s. 20-22.</w:t>
      </w:r>
    </w:p>
    <w:p w14:paraId="3A8642A7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KALINOVÁ, Veronik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Nová dráma / New Drama: Kebab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.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[Nová dráma / New drama, Bratislava] 2009, roč. 3, č. 6, s. 24.</w:t>
      </w:r>
    </w:p>
    <w:p w14:paraId="4BB7DE67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KAROĽOVÁ, Mer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Arteterapia... z okraja do stredu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Arteterapia, Banská Bystrica] 2007, roč. 1, č. 8, s. 18-21.</w:t>
      </w:r>
    </w:p>
    <w:p w14:paraId="67DBF82C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KÁROVÁ, Darina - Dudáková, Katarín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IETM míting v Bratislave - v skratke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ETM, Bratislava] 2009, roč. 3, č. 6, s. 27. </w:t>
      </w:r>
    </w:p>
    <w:p w14:paraId="7CCC9941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/>
          <w:b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KAŠPÁROVÁ, Barbora: Rozkvetlá Divadelní Flora. </w:t>
      </w:r>
      <w:r w:rsidRPr="009E2B8D">
        <w:rPr>
          <w:rFonts w:ascii="Arial" w:hAnsi="Arial" w:cs="Arial"/>
          <w:sz w:val="22"/>
          <w:szCs w:val="22"/>
        </w:rPr>
        <w:t>[Divadelní Flora Olomouc 2018, Olomouc, Česká republika] 2018,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roč. 12, č. 7, s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Cs/>
          <w:sz w:val="22"/>
          <w:szCs w:val="22"/>
        </w:rPr>
        <w:t>34-39.</w:t>
      </w:r>
    </w:p>
    <w:p w14:paraId="50205AAF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/>
          <w:sz w:val="22"/>
          <w:szCs w:val="22"/>
        </w:rPr>
        <w:t xml:space="preserve">KERBR, Jan: </w:t>
      </w:r>
      <w:r w:rsidRPr="009E2B8D">
        <w:rPr>
          <w:rFonts w:ascii="Arial" w:eastAsia="Arial Unicode MS" w:hAnsi="Arial" w:cs="Arial"/>
          <w:b/>
          <w:i/>
          <w:color w:val="000000"/>
          <w:sz w:val="22"/>
          <w:szCs w:val="22"/>
        </w:rPr>
        <w:t xml:space="preserve">Kulturní hranice v podstatě neexistuje. </w:t>
      </w:r>
      <w:r w:rsidRPr="009E2B8D">
        <w:rPr>
          <w:rFonts w:ascii="Arial" w:eastAsia="Arial Unicode MS" w:hAnsi="Arial" w:cs="Arial"/>
          <w:color w:val="000000"/>
          <w:sz w:val="22"/>
          <w:szCs w:val="22"/>
        </w:rPr>
        <w:t>[Festival Nová dráma/New Drama 2016, Bratislava]</w:t>
      </w:r>
      <w:r w:rsidRPr="009E2B8D">
        <w:rPr>
          <w:rFonts w:ascii="Arial" w:hAnsi="Arial" w:cs="Arial"/>
          <w:b/>
          <w:i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color w:val="000000"/>
          <w:sz w:val="22"/>
          <w:szCs w:val="22"/>
        </w:rPr>
        <w:t>2016, roč. 10, č. 6, s. 50-54.</w:t>
      </w:r>
    </w:p>
    <w:p w14:paraId="0443C006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KERBR, Jan: Nástup mladých talentů na festivalu Nová dráma/New Drama. </w:t>
      </w:r>
      <w:r w:rsidRPr="009E2B8D">
        <w:rPr>
          <w:rFonts w:ascii="Arial" w:hAnsi="Arial" w:cs="Arial"/>
          <w:sz w:val="22"/>
          <w:szCs w:val="22"/>
        </w:rPr>
        <w:t>[Nová dráma/New Drama, Bratislava] 2018,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roč. 12, č. 6, s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Cs/>
          <w:sz w:val="22"/>
          <w:szCs w:val="22"/>
        </w:rPr>
        <w:t>46-51.</w:t>
      </w:r>
    </w:p>
    <w:p w14:paraId="362A4E7E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KIČIŇOVÁ, Miriam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Akty v Nitre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Divadelná Nitra] 2008, roč. 2, č. 9, s. 13-16.</w:t>
      </w:r>
    </w:p>
    <w:p w14:paraId="101206FA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KNOPOVÁ, Elen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10. ročník Dotykov a spojení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Dotyky a spojenia 2014, Martin]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2014, roč. 8, č. 7, s. 30-33.</w:t>
      </w:r>
    </w:p>
    <w:p w14:paraId="1EA25813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>KNOPOVÁ, Elena: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i/>
          <w:sz w:val="22"/>
          <w:szCs w:val="22"/>
        </w:rPr>
        <w:t>Dotyky a spojenia – o pravde a problémoch slovenskej réžie.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[Dotyky a spojenia, Martin] </w:t>
      </w:r>
      <w:r w:rsidRPr="009E2B8D">
        <w:rPr>
          <w:rFonts w:ascii="Arial" w:hAnsi="Arial" w:cs="Arial"/>
          <w:sz w:val="22"/>
          <w:szCs w:val="22"/>
        </w:rPr>
        <w:t>2013, roč. 7, č.7, s.30-35.</w:t>
      </w:r>
    </w:p>
    <w:p w14:paraId="55198DAB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KNOPOVÁ, Elen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Dotyky a spojenia – pokus priniesť to najlepšie z divadla, čo doma máme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Dotyky a spojenia, Martin] 2007, roč. 1, č. 5, s. 24-26.</w:t>
      </w:r>
    </w:p>
    <w:p w14:paraId="505CBEDF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KNOPOVÁ, Elen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  <w:lang w:val="sk-SK"/>
        </w:rPr>
        <w:t>Na košickej prehliadke tento rok bodovala opera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 [Interná prehliadka Štátneho divadla Košice] 2012, roč.6, č. 7, s. 20-24.</w:t>
      </w:r>
    </w:p>
    <w:p w14:paraId="1113647B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KRAJČ ZAMIŠKOVÁ, Barbora: Bábkové divadlo je v Banskej Bystrici opäť na koni. </w:t>
      </w:r>
      <w:r w:rsidRPr="009E2B8D">
        <w:rPr>
          <w:rFonts w:ascii="Arial" w:hAnsi="Arial" w:cs="Arial"/>
          <w:sz w:val="22"/>
          <w:szCs w:val="22"/>
        </w:rPr>
        <w:t>[Bábkarská Bystrica 2018, Banská Bystrica] 2018,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roč. 12, č. 10, s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Cs/>
          <w:sz w:val="22"/>
          <w:szCs w:val="22"/>
        </w:rPr>
        <w:t>22-24.</w:t>
      </w:r>
    </w:p>
    <w:p w14:paraId="300272A4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>KRÁLIKOVÁ, Marcela: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i/>
          <w:sz w:val="22"/>
          <w:szCs w:val="22"/>
        </w:rPr>
        <w:t>Tempus Art po šiestich rokoch opäť „ožil“.</w:t>
      </w:r>
      <w:r w:rsidRPr="009E2B8D">
        <w:rPr>
          <w:rFonts w:ascii="Arial" w:hAnsi="Arial" w:cs="Arial"/>
          <w:sz w:val="22"/>
          <w:szCs w:val="22"/>
        </w:rPr>
        <w:t xml:space="preserve"> [Tempus Art 2013] 2013, roč.7, č.10, s. 26-29.</w:t>
      </w:r>
    </w:p>
    <w:p w14:paraId="68F4BAA4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b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KRČÁLOVÁ, Terez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Dědictví Dostojevského aneb Všichni jsme Karamazovi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Nová dráma / New drama 2008, Bratislava, Focus Rusko] 2008, roč. 2, č. 7, s. 15-18.</w:t>
      </w:r>
    </w:p>
    <w:p w14:paraId="0FA92735" w14:textId="77777777" w:rsidR="00AE0B3D" w:rsidRPr="009E2B8D" w:rsidRDefault="00AE0B3D" w:rsidP="00DA0DF9">
      <w:pPr>
        <w:widowControl w:val="0"/>
        <w:tabs>
          <w:tab w:val="left" w:pos="142"/>
        </w:tabs>
        <w:overflowPunct w:val="0"/>
        <w:autoSpaceDE w:val="0"/>
        <w:autoSpaceDN w:val="0"/>
        <w:adjustRightInd w:val="0"/>
        <w:spacing w:line="360" w:lineRule="auto"/>
        <w:ind w:right="400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KRÉNOVÁ, Ľubic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Divadelné signály o fašizácii sveta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. </w:t>
      </w:r>
      <w:r w:rsidRPr="009E2B8D">
        <w:rPr>
          <w:rFonts w:ascii="Arial" w:hAnsi="Arial" w:cs="Arial"/>
          <w:sz w:val="22"/>
          <w:szCs w:val="22"/>
        </w:rPr>
        <w:t>[Theater.cz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– Pražský divadelný festival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nemeckého jazyka, Praha, Česká republika] 2017, roč. 11, č. 2, s. 34 – 38.</w:t>
      </w:r>
    </w:p>
    <w:p w14:paraId="6751D8DE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lastRenderedPageBreak/>
        <w:t>KRÉNOVÁ, Ľubica: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i/>
          <w:sz w:val="22"/>
          <w:szCs w:val="22"/>
        </w:rPr>
        <w:t>Horké slzy a sladké bzučanie v nastavených zrkadlách.</w:t>
      </w:r>
      <w:r w:rsidRPr="009E2B8D">
        <w:rPr>
          <w:rFonts w:ascii="Arial" w:hAnsi="Arial" w:cs="Arial"/>
          <w:sz w:val="22"/>
          <w:szCs w:val="22"/>
        </w:rPr>
        <w:t xml:space="preserve"> [Pražský divadelný festival nemeckého jazyka, Theatre.cz, Praha, česká republika] 2013, roč. 7, č. 1, s. 29-35.</w:t>
      </w:r>
    </w:p>
    <w:p w14:paraId="49F9BAD4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b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KRÉNOVÁ, Ľubic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Nielen psy, hlavne „cvičené opice“!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Pražský divadelný festival nemeckého jazyka, Praha, Česká republika] 2012, roč. 6, č. 1, s. 22-30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br/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KRÉNOVÁ, Ľubic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Ploché zenity a hraničné pásma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Pražský festival nemeckého jazyka, Praha, Česká republika] 2009, roč. 3, č. 10, s. 23-26. </w:t>
      </w:r>
    </w:p>
    <w:p w14:paraId="0C812C5D" w14:textId="77777777" w:rsidR="00AE0B3D" w:rsidRPr="009E2B8D" w:rsidRDefault="00AE0B3D" w:rsidP="00DA0DF9">
      <w:pPr>
        <w:widowControl w:val="0"/>
        <w:tabs>
          <w:tab w:val="left" w:pos="142"/>
        </w:tabs>
        <w:overflowPunct w:val="0"/>
        <w:autoSpaceDE w:val="0"/>
        <w:autoSpaceDN w:val="0"/>
        <w:adjustRightInd w:val="0"/>
        <w:spacing w:line="360" w:lineRule="auto"/>
        <w:ind w:right="400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KRÉNOVÁ, Ľubic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Pásma sú in alebo Kde začína bezradnosť réžie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. </w:t>
      </w:r>
      <w:r w:rsidRPr="009E2B8D">
        <w:rPr>
          <w:rFonts w:ascii="Arial" w:hAnsi="Arial" w:cs="Arial"/>
          <w:sz w:val="22"/>
          <w:szCs w:val="22"/>
        </w:rPr>
        <w:t>[Theater.cz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– Pražský divadelný festival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nemeckého jazyka, Praha, Česká republika] 2015, roč. 9, č. 3, s. 25 – 33.</w:t>
      </w:r>
    </w:p>
    <w:p w14:paraId="528F9AFD" w14:textId="77777777" w:rsidR="00AE0B3D" w:rsidRPr="009E2B8D" w:rsidRDefault="00AE0B3D" w:rsidP="00DA0DF9">
      <w:pPr>
        <w:widowControl w:val="0"/>
        <w:tabs>
          <w:tab w:val="left" w:pos="142"/>
        </w:tabs>
        <w:overflowPunct w:val="0"/>
        <w:autoSpaceDE w:val="0"/>
        <w:autoSpaceDN w:val="0"/>
        <w:adjustRightInd w:val="0"/>
        <w:spacing w:line="360" w:lineRule="auto"/>
        <w:ind w:right="700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KRÉNOVÁ, Ľubic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Vytráca sa schopnosť myslieť, formulovať a zobrazovať?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Pražský divadelný festival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nemeckého jazyka, Praha, Česká republika] 2014, roč. 8, č. 1., s. 24-31.</w:t>
      </w:r>
    </w:p>
    <w:p w14:paraId="6A39C662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KRÉNOVÁ, Ľubic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Zdá sa, že troskotanie hrdinov nespeje ku katarzii, ale je zmierením s hamartiou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Pražský divadelný festival nemeckého jazyka, Praha, Česká republika] 2011, roč. 5, č. 1, s. 22-30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br/>
      </w:r>
      <w:r w:rsidRPr="009E2B8D">
        <w:rPr>
          <w:rFonts w:ascii="Arial" w:hAnsi="Arial" w:cs="Arial"/>
          <w:b/>
          <w:sz w:val="22"/>
          <w:szCs w:val="22"/>
        </w:rPr>
        <w:t>KUDLÁČ, Martin: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i/>
          <w:sz w:val="22"/>
          <w:szCs w:val="22"/>
        </w:rPr>
        <w:t>Fringe: kaleidoskop súčasných divadelných tendencií.</w:t>
      </w:r>
      <w:r w:rsidRPr="009E2B8D">
        <w:rPr>
          <w:rFonts w:ascii="Arial" w:hAnsi="Arial" w:cs="Arial"/>
          <w:sz w:val="22"/>
          <w:szCs w:val="22"/>
        </w:rPr>
        <w:t xml:space="preserve"> [Edinburgh Festival Fringe, Edinburgh, Veľká Británia] 2013, roč. 7, č. 8, s. 30-34</w:t>
      </w:r>
    </w:p>
    <w:p w14:paraId="457C7BB6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b/>
          <w:i/>
          <w:color w:val="000000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/>
          <w:sz w:val="22"/>
          <w:szCs w:val="22"/>
        </w:rPr>
        <w:t xml:space="preserve">KRENOVÁ, Ľubica: </w:t>
      </w:r>
      <w:r w:rsidRPr="009E2B8D">
        <w:rPr>
          <w:rFonts w:ascii="Arial" w:eastAsia="Arial Unicode MS" w:hAnsi="Arial" w:cs="Arial"/>
          <w:b/>
          <w:i/>
          <w:color w:val="000000"/>
          <w:sz w:val="22"/>
          <w:szCs w:val="22"/>
        </w:rPr>
        <w:t xml:space="preserve">Zwanzig: Tradícia z netradičnosti. </w:t>
      </w:r>
      <w:r w:rsidRPr="009E2B8D">
        <w:rPr>
          <w:rFonts w:ascii="Arial" w:eastAsia="Arial Unicode MS" w:hAnsi="Arial" w:cs="Arial"/>
          <w:color w:val="000000"/>
          <w:sz w:val="22"/>
          <w:szCs w:val="22"/>
        </w:rPr>
        <w:t>[Festival Theater.cz, Praha, Česká republika]</w:t>
      </w:r>
      <w:r w:rsidRPr="009E2B8D">
        <w:rPr>
          <w:rFonts w:ascii="Arial" w:hAnsi="Arial" w:cs="Arial"/>
          <w:b/>
          <w:i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color w:val="000000"/>
          <w:sz w:val="22"/>
          <w:szCs w:val="22"/>
        </w:rPr>
        <w:t>2016, roč. 10, č. 2, s. 34-43.</w:t>
      </w:r>
    </w:p>
    <w:p w14:paraId="53A2D45A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/>
          <w:b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KRÉNOVÁ, Ľubica: Žiadny spasiteľ neprišiel. </w:t>
      </w:r>
      <w:r w:rsidRPr="009E2B8D">
        <w:rPr>
          <w:rFonts w:ascii="Arial" w:hAnsi="Arial" w:cs="Arial"/>
          <w:sz w:val="22"/>
          <w:szCs w:val="22"/>
        </w:rPr>
        <w:t>[Theater.cz, Praha, Česká republika] 2018,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roč. 12, č. 2, s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Cs/>
          <w:sz w:val="22"/>
          <w:szCs w:val="22"/>
        </w:rPr>
        <w:t>24-29.</w:t>
      </w:r>
    </w:p>
    <w:p w14:paraId="28B9555E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KUDLÁČ, Martin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Cirkul´art 2014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2014, roč. 8, č. 6, s. 38-41.</w:t>
      </w:r>
    </w:p>
    <w:p w14:paraId="690CB45D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KYSELOVÁ, Ev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Hľadanie rovnosti v nestálych vodách alebo pár poznámok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Strategies for engendering change, Radovljica, Slovinsko, 2010 ]  2010, roč. 4, č. 1, s. 48-50.</w:t>
      </w:r>
    </w:p>
    <w:p w14:paraId="27703CFC" w14:textId="77777777" w:rsidR="00AE0B3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>KYSELOVÁ, Eva</w:t>
      </w:r>
      <w:r w:rsidRPr="009E2B8D">
        <w:rPr>
          <w:rFonts w:ascii="Arial" w:hAnsi="Arial" w:cs="Arial"/>
          <w:b/>
          <w:i/>
          <w:sz w:val="22"/>
          <w:szCs w:val="22"/>
        </w:rPr>
        <w:t>: Palm Off Fest žije.</w:t>
      </w:r>
      <w:r w:rsidRPr="009E2B8D">
        <w:rPr>
          <w:rFonts w:ascii="Arial" w:hAnsi="Arial" w:cs="Arial"/>
          <w:sz w:val="22"/>
          <w:szCs w:val="22"/>
        </w:rPr>
        <w:t xml:space="preserve"> [Festival PALM OFF FEST – SETKÁNÍ DIVADEL STŘEDNÍ EVROPY, Praha, Česká republika] 2016, roč. 10, č. 7, s. 35-39.</w:t>
      </w:r>
    </w:p>
    <w:p w14:paraId="0B06C376" w14:textId="7417A602" w:rsidR="00832764" w:rsidRPr="009E2B8D" w:rsidRDefault="00832764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832764">
        <w:rPr>
          <w:rFonts w:ascii="Arial" w:hAnsi="Arial" w:cs="Arial"/>
          <w:b/>
          <w:bCs/>
          <w:sz w:val="22"/>
          <w:szCs w:val="22"/>
        </w:rPr>
        <w:t xml:space="preserve">KYSELOVÁ, Eva: </w:t>
      </w:r>
      <w:r w:rsidRPr="00832764">
        <w:rPr>
          <w:rFonts w:ascii="Arial" w:hAnsi="Arial" w:cs="Arial"/>
          <w:b/>
          <w:bCs/>
          <w:i/>
          <w:iCs/>
          <w:sz w:val="22"/>
          <w:szCs w:val="22"/>
        </w:rPr>
        <w:t xml:space="preserve">Poznámky k dotykom a spojeniam 2017. </w:t>
      </w:r>
      <w:r w:rsidRPr="00832764">
        <w:rPr>
          <w:rFonts w:ascii="Arial" w:hAnsi="Arial" w:cs="Arial"/>
          <w:sz w:val="22"/>
          <w:szCs w:val="22"/>
        </w:rPr>
        <w:t>2017, roč. 11, č. 7, s. 26.</w:t>
      </w:r>
    </w:p>
    <w:p w14:paraId="17E06A4A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b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LEHOCKÝ, Luboš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Nová dráma / New Drama: Mobil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Nová dráma / New drama] 2009, roč. 3, č. 6, s. 24-26.</w:t>
      </w:r>
    </w:p>
    <w:p w14:paraId="175A4B16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LEJKOVÁ, Luci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 xml:space="preserve">Na Spiši bolo o čom hovoriť. </w:t>
      </w:r>
      <w:r w:rsidRPr="009E2B8D">
        <w:rPr>
          <w:rFonts w:ascii="Arial" w:hAnsi="Arial" w:cs="Arial"/>
          <w:sz w:val="22"/>
          <w:szCs w:val="22"/>
        </w:rPr>
        <w:t>[Interná prehliadka Spišského divadla, Spišská Nová Ves] 2017, roč. 11, č. 2, s. 39 – 43.</w:t>
      </w:r>
    </w:p>
    <w:p w14:paraId="7DFF594A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LEJKOVÁ, Luci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Po československej stope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Setkání/Stretnutie, Zlín, Česká republika] 2014, roč. 8, č. 6, s. 42-45.</w:t>
      </w:r>
    </w:p>
    <w:p w14:paraId="481164F7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LEJKOVÁ, Luci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Regenerácia (po špiski)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Interná prehliadka Spišského divadla, Spišská Nová Ves] 2015, roč. 9, č. 2, s. 26-30.</w:t>
      </w:r>
    </w:p>
    <w:p w14:paraId="5E5B45F3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lastRenderedPageBreak/>
        <w:t xml:space="preserve">LEJKOVÁ, Luci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To najlepšie na začiatok (sezóny)?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Festival Divadlo Plzeň, Plzeň, Česká republika] 2015, roč. 9, č. 9, s. 33-37.</w:t>
      </w:r>
    </w:p>
    <w:p w14:paraId="6E975C88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LINDOVSKÁ, Nadežda: Dialógy s minulosťou. </w:t>
      </w:r>
      <w:r w:rsidRPr="009E2B8D">
        <w:rPr>
          <w:rFonts w:ascii="Arial" w:hAnsi="Arial" w:cs="Arial"/>
          <w:sz w:val="22"/>
          <w:szCs w:val="22"/>
        </w:rPr>
        <w:t>[Zlatá maska / Russian Case, Moskva, Rusko] 2018,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roč. 12, č. 6, s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Cs/>
          <w:sz w:val="22"/>
          <w:szCs w:val="22"/>
        </w:rPr>
        <w:t>52-57.</w:t>
      </w:r>
    </w:p>
    <w:p w14:paraId="3FC5C4C4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>LINDOVSKÁ, Nadežda: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i/>
          <w:sz w:val="22"/>
          <w:szCs w:val="22"/>
        </w:rPr>
        <w:t>Divadlo v Rusku, Rusko v divadle.</w:t>
      </w:r>
      <w:r w:rsidRPr="009E2B8D">
        <w:rPr>
          <w:rFonts w:ascii="Arial" w:hAnsi="Arial" w:cs="Arial"/>
          <w:sz w:val="22"/>
          <w:szCs w:val="22"/>
        </w:rPr>
        <w:t xml:space="preserve"> [Festival Zlatá maska / Russian Case] 2013, roč. 7, č. 6, s. 34-42.</w:t>
      </w:r>
    </w:p>
    <w:p w14:paraId="211A7AAE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LINDOVSKÁ, Nadežd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Stoka forever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Festival Stoka Revival, Bratislava] 2015, roč. 9, č. 7, s. 29-33.</w:t>
      </w:r>
    </w:p>
    <w:p w14:paraId="0FE13922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LIPTÁKOVÁ, Zuzan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  <w:lang w:val="sk-SK"/>
        </w:rPr>
        <w:t>Festival Astorka opäť „zahrial“ november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 [Festival Astorka, Bratislava] 2012, roč. 6, č. 1, s. 18-21.</w:t>
      </w:r>
    </w:p>
    <w:p w14:paraId="4E59919C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LJUBKOVÁ, Mart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Let’s go to Blava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Nová dráma / New drama 2007, Bratislava] 2007, roč. 1, č. 5, s. 17-20.</w:t>
      </w:r>
    </w:p>
    <w:p w14:paraId="5D33F9B8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MACHÁČEK, Martin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Plzeňské provokace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Divadlo, Plzeň] 2014, roč. 8, č. 9, s. 27-31.</w:t>
      </w:r>
    </w:p>
    <w:p w14:paraId="2DFFDED6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MAJERČÍKOVÁ, Bohumila, MIKUŠÍKOVÁ, Ľubica, ROHÁRIK, Lukáš, HUDECOVÁ, Ev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Nová dráma očami vysokoškolákov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Nová dráma / New drama 2008, Bratislava] 2008, roč. 2, č. 6, s. 22-24.</w:t>
      </w:r>
    </w:p>
    <w:p w14:paraId="4C148D29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MALITI, Roman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Béčko s céčkom – výborná kombinácia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Baltic Circle – Internationl Theatre Festival, Helsinki, 2010]  2010, roč. 4, č. 1, s. 45-47. </w:t>
      </w:r>
    </w:p>
    <w:p w14:paraId="4B783A6E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MALITI, Roman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Hra, v ktorej nemôžeš stáť na nikoho strane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Cărbunariu, G,: 20/20,  Studio Yorick, Budapešť, 2009] 2010, roč. 4, č. 3, s. 25-27.</w:t>
      </w:r>
    </w:p>
    <w:p w14:paraId="5E667450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MALITI, Roman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Izraelské divadlo inšpiruje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International Exposure of Israeli Theatre, Tel Aviv, Izrael] 2009, roč. 3, č. 1, s. 24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br/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MALITI, Roman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Rozhovory o minulom na festivale v Budapešti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Festival súčasnej drámy, Budapešť, Maďarsko] 2009, roč. 3, č. 1, s. 23. </w:t>
      </w:r>
    </w:p>
    <w:p w14:paraId="1B88FF8D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MAŠLÁROVÁ Martin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Avignonské reminiscencie alebo Čo je pod pozlátkou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Festival d´Avignon, Avignon, Francúzsko] 2015, roč. 9, č. 9, s. 38-43.</w:t>
      </w:r>
    </w:p>
    <w:p w14:paraId="71C07992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MAŠLÁROVÁ, Martin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  <w:lang w:val="sk-SK"/>
        </w:rPr>
        <w:t>Divadelná Nitra nám spytovala svedomie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 [Divadelná Nitra, Nitra] 2012, roč. 6, č. 9, s. 18-22.</w:t>
      </w:r>
    </w:p>
    <w:p w14:paraId="0004BC78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/>
          <w:sz w:val="22"/>
          <w:szCs w:val="22"/>
        </w:rPr>
        <w:t xml:space="preserve">MAŠLÁROVÁ, Martina: </w:t>
      </w:r>
      <w:r w:rsidRPr="009E2B8D">
        <w:rPr>
          <w:rFonts w:ascii="Arial" w:eastAsia="Arial Unicode MS" w:hAnsi="Arial" w:cs="Arial"/>
          <w:b/>
          <w:i/>
          <w:color w:val="000000"/>
          <w:sz w:val="22"/>
          <w:szCs w:val="22"/>
        </w:rPr>
        <w:t xml:space="preserve">Divadelná turistika v Iráne. </w:t>
      </w:r>
      <w:r w:rsidRPr="009E2B8D">
        <w:rPr>
          <w:rFonts w:ascii="Arial" w:eastAsia="Arial Unicode MS" w:hAnsi="Arial" w:cs="Arial"/>
          <w:color w:val="000000"/>
          <w:sz w:val="22"/>
          <w:szCs w:val="22"/>
        </w:rPr>
        <w:t>[Fadjr International Theatre Festival, Teherán, Irán]</w:t>
      </w:r>
      <w:r w:rsidRPr="009E2B8D">
        <w:rPr>
          <w:rFonts w:ascii="Arial" w:hAnsi="Arial" w:cs="Arial"/>
          <w:b/>
          <w:i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color w:val="000000"/>
          <w:sz w:val="22"/>
          <w:szCs w:val="22"/>
        </w:rPr>
        <w:t>2016, roč. 10, č. 3, s. 34-38.</w:t>
      </w:r>
    </w:p>
    <w:p w14:paraId="50BF06C2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MAŠLÁROVÁ, Martin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Inakosť je dobrá, ale na dobré divadlo sama osebe nestačí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2015, roč. 9, č. 2, s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31</w:t>
      </w:r>
      <w:r w:rsidRPr="009E2B8D">
        <w:rPr>
          <w:rFonts w:ascii="Arial" w:hAnsi="Arial" w:cs="Arial"/>
          <w:bCs/>
          <w:sz w:val="22"/>
          <w:szCs w:val="22"/>
        </w:rPr>
        <w:t>-</w:t>
      </w:r>
      <w:r w:rsidRPr="009E2B8D">
        <w:rPr>
          <w:rFonts w:ascii="Arial" w:hAnsi="Arial" w:cs="Arial"/>
          <w:sz w:val="22"/>
          <w:szCs w:val="22"/>
        </w:rPr>
        <w:t>35.</w:t>
      </w:r>
    </w:p>
    <w:p w14:paraId="4B731F09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MAŠLÁROVÁ, Martin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KioSK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–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teda som (aj ja)?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KioSK, Žilina] 2014, roč. 8, č. 8, s. 38-41.</w:t>
      </w:r>
    </w:p>
    <w:p w14:paraId="1A7A8CD0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MAŠLÁROVÁ, Martin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Košice potrebujú nové impulzy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Prehliadka divadelných inscenácií sezóny 2014/2015] 2015, roč. 9, č. 7, s. 34-38.</w:t>
      </w:r>
    </w:p>
    <w:p w14:paraId="6A78DAA8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MAŠLÁROVÁ, Martin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Malá inventúra pražských nezávislých priestorov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. </w:t>
      </w:r>
      <w:r w:rsidRPr="009E2B8D">
        <w:rPr>
          <w:rFonts w:ascii="Arial" w:hAnsi="Arial" w:cs="Arial"/>
          <w:sz w:val="22"/>
          <w:szCs w:val="22"/>
        </w:rPr>
        <w:t xml:space="preserve">[Malá </w:t>
      </w:r>
      <w:r w:rsidRPr="009E2B8D">
        <w:rPr>
          <w:rFonts w:ascii="Arial" w:hAnsi="Arial" w:cs="Arial"/>
          <w:sz w:val="22"/>
          <w:szCs w:val="22"/>
        </w:rPr>
        <w:lastRenderedPageBreak/>
        <w:t>inventura, Praha, Česká republika] 2015, roč. 9, č. 5, s. 32-36.</w:t>
      </w:r>
    </w:p>
    <w:p w14:paraId="396949BB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MAŠLÁROVÁ, Martin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Nenová a nová, nebábková a bábková Žilina 2015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. </w:t>
      </w:r>
      <w:r w:rsidRPr="009E2B8D">
        <w:rPr>
          <w:rFonts w:ascii="Arial" w:hAnsi="Arial" w:cs="Arial"/>
          <w:sz w:val="22"/>
          <w:szCs w:val="22"/>
        </w:rPr>
        <w:t>[Bábková Žilina, Žilina] 2015, roč. 9, č. 6, s. 34-40.</w:t>
      </w:r>
    </w:p>
    <w:p w14:paraId="173E5797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MAŠLÁROVÁ, Martin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  <w:lang w:val="sk-SK"/>
        </w:rPr>
        <w:t>Nová dráma sa vyfarbila a ukázala v dobrom svetle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 [Nová dráma / New drama 2012, Bratislava] 2012, roč. 6, č. 6, s. 30-33.</w:t>
      </w:r>
    </w:p>
    <w:p w14:paraId="4DB2E85D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MAŠLÁROVÁ, Martin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  <w:lang w:val="sk-SK"/>
        </w:rPr>
        <w:t>Známa vec – Varšava, hlavné mesto divadla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 [Varšavské divadelné stretnutia] 2012, roč. 6, č. 5, s. 26-29.</w:t>
      </w:r>
    </w:p>
    <w:p w14:paraId="63890D94" w14:textId="77777777" w:rsidR="00AE0B3D" w:rsidRDefault="00AE0B3D" w:rsidP="00DA0DF9">
      <w:pPr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MATEJOVIČOVÁ, Stanislav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Skromný ročník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Dotyky a spojenia, Martin] 2011, roč. 5, č. 7, s. 21-24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br/>
      </w:r>
      <w:r w:rsidRPr="009E2B8D">
        <w:rPr>
          <w:rFonts w:ascii="Arial" w:hAnsi="Arial" w:cs="Arial"/>
          <w:b/>
          <w:sz w:val="22"/>
          <w:szCs w:val="22"/>
        </w:rPr>
        <w:t>MAŤO, Peter: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i/>
          <w:sz w:val="22"/>
          <w:szCs w:val="22"/>
        </w:rPr>
        <w:t>Košický medzinárodný festival súčasného tanca.</w:t>
      </w:r>
      <w:r w:rsidRPr="009E2B8D">
        <w:rPr>
          <w:rFonts w:ascii="Arial" w:hAnsi="Arial" w:cs="Arial"/>
          <w:b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New Dance Days] 2013, roč. 7, č. 10, s. 30-34.</w:t>
      </w:r>
    </w:p>
    <w:p w14:paraId="6C38F6D4" w14:textId="3AAB3936" w:rsidR="00832764" w:rsidRPr="009E2B8D" w:rsidRDefault="00832764" w:rsidP="00DA0DF9">
      <w:pPr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832764">
        <w:rPr>
          <w:rFonts w:ascii="Arial" w:hAnsi="Arial" w:cs="Arial"/>
          <w:b/>
          <w:bCs/>
          <w:sz w:val="22"/>
          <w:szCs w:val="22"/>
        </w:rPr>
        <w:t xml:space="preserve">MIKULOVÁ, Iva: </w:t>
      </w:r>
      <w:r w:rsidRPr="00832764">
        <w:rPr>
          <w:rFonts w:ascii="Arial" w:hAnsi="Arial" w:cs="Arial"/>
          <w:b/>
          <w:bCs/>
          <w:i/>
          <w:iCs/>
          <w:sz w:val="22"/>
          <w:szCs w:val="22"/>
        </w:rPr>
        <w:t xml:space="preserve">Revize minulosti ve vztahu k současnosti. </w:t>
      </w:r>
      <w:r w:rsidRPr="00832764">
        <w:rPr>
          <w:rFonts w:ascii="Arial" w:hAnsi="Arial" w:cs="Arial"/>
          <w:sz w:val="22"/>
          <w:szCs w:val="22"/>
        </w:rPr>
        <w:t>[Setkání Stretnutie, Zlín] 2017, roč. 11, č. 8, s. 36.</w:t>
      </w:r>
    </w:p>
    <w:p w14:paraId="1BDABFC8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>MOJŽIŠOVÁ, Michaela: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i/>
          <w:sz w:val="22"/>
          <w:szCs w:val="22"/>
        </w:rPr>
        <w:t>Ambiciózna sezóna košickej opery.</w:t>
      </w:r>
      <w:r w:rsidRPr="009E2B8D">
        <w:rPr>
          <w:rFonts w:ascii="Arial" w:hAnsi="Arial" w:cs="Arial"/>
          <w:sz w:val="22"/>
          <w:szCs w:val="22"/>
        </w:rPr>
        <w:t xml:space="preserve"> [Prehliadka divadelnej sezóny 2012/2013, Štátne divadlo, Košice] 2013, roč. 7, č. 7, s. 36-38.</w:t>
      </w:r>
    </w:p>
    <w:p w14:paraId="31FC2D67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MOJŽIŠOVÁ, Michaela: </w:t>
      </w:r>
      <w:r w:rsidRPr="009E2B8D">
        <w:rPr>
          <w:rFonts w:ascii="Arial" w:hAnsi="Arial" w:cs="Arial"/>
          <w:b/>
          <w:i/>
          <w:sz w:val="22"/>
          <w:szCs w:val="22"/>
        </w:rPr>
        <w:t>Objavy operného Eurokontextu.</w:t>
      </w:r>
      <w:r w:rsidRPr="009E2B8D">
        <w:rPr>
          <w:rFonts w:ascii="Arial" w:hAnsi="Arial" w:cs="Arial"/>
          <w:sz w:val="22"/>
          <w:szCs w:val="22"/>
        </w:rPr>
        <w:t xml:space="preserve"> [Festival Eurokontext – opera, Bratislava] 2016, roč. 10, č. 7, s. 30-34.</w:t>
      </w:r>
    </w:p>
    <w:p w14:paraId="3266A8C7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/>
          <w:b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MOJŽIŠOVÁ, Michaela: Opera SND v (Euro)kontexte. </w:t>
      </w:r>
      <w:r w:rsidRPr="009E2B8D">
        <w:rPr>
          <w:rFonts w:ascii="Arial" w:hAnsi="Arial" w:cs="Arial"/>
          <w:sz w:val="22"/>
          <w:szCs w:val="22"/>
        </w:rPr>
        <w:t>[Eurokontext, Bratislava] 2018,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roč. 12, č. 7, s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Cs/>
          <w:sz w:val="22"/>
          <w:szCs w:val="22"/>
        </w:rPr>
        <w:t>30-33.</w:t>
      </w:r>
    </w:p>
    <w:p w14:paraId="2765A466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MOLNÁR, Jakub: Drama Queer ako bašta odlišnosti. </w:t>
      </w:r>
      <w:r w:rsidRPr="009E2B8D">
        <w:rPr>
          <w:rFonts w:ascii="Arial" w:hAnsi="Arial" w:cs="Arial"/>
          <w:sz w:val="22"/>
          <w:szCs w:val="22"/>
        </w:rPr>
        <w:t>[Drama Queer, Bratislava] 2018,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roč. 12, č. 1, s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Cs/>
          <w:sz w:val="22"/>
          <w:szCs w:val="22"/>
        </w:rPr>
        <w:t>29-34.</w:t>
      </w:r>
    </w:p>
    <w:p w14:paraId="0160A930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NAGY, Walter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  <w:lang w:val="sk-SK"/>
        </w:rPr>
        <w:t>Divadelné kontakty na dolnom toku Visly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 [KONTAKT, Toruň, Poľsko] 2012, roč. 6, č. 8, s. 32-35.</w:t>
      </w:r>
    </w:p>
    <w:p w14:paraId="74473887" w14:textId="54B9DB75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>OZÁBALOVÁ, Ivica</w:t>
      </w:r>
      <w:r w:rsidRPr="009E2B8D">
        <w:rPr>
          <w:rFonts w:ascii="Arial" w:hAnsi="Arial" w:cs="Arial"/>
          <w:b/>
          <w:i/>
          <w:sz w:val="22"/>
          <w:szCs w:val="22"/>
        </w:rPr>
        <w:t>:</w:t>
      </w:r>
      <w:r w:rsidRPr="009E2B8D">
        <w:rPr>
          <w:rFonts w:ascii="Arial" w:hAnsi="Arial" w:cs="Arial"/>
          <w:i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i/>
          <w:sz w:val="22"/>
          <w:szCs w:val="22"/>
        </w:rPr>
        <w:t>Bábkarské bienále v Maribore.</w:t>
      </w:r>
      <w:r w:rsidRPr="009E2B8D">
        <w:rPr>
          <w:rFonts w:ascii="Arial" w:hAnsi="Arial" w:cs="Arial"/>
          <w:sz w:val="22"/>
          <w:szCs w:val="22"/>
        </w:rPr>
        <w:t xml:space="preserve"> [Biennial 2013] 2013, roč. 7, č. 9, s. 34-37</w:t>
      </w:r>
      <w:r w:rsidR="00B3298A">
        <w:rPr>
          <w:rFonts w:ascii="Arial" w:hAnsi="Arial" w:cs="Arial"/>
          <w:sz w:val="22"/>
          <w:szCs w:val="22"/>
        </w:rPr>
        <w:t>.</w:t>
      </w:r>
    </w:p>
    <w:p w14:paraId="6B5085AF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b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OZÁBALOVÁ, Ivic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Bábkarské festivalové ozveny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Stretnutie, Setkání, Spotkanie, Találkozás, Nitra; Bábkarský festival Modrý kameň; Mateřinka, Liberec, Česká republika] 2007, roč. 1, č. 5, s. 29-31.</w:t>
      </w:r>
    </w:p>
    <w:p w14:paraId="0B256C82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OZÁBALOVÁ, Ivic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Dionýziá – divadelný festival v Osijeku a na vínnej ceste v jeho okolí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Dionýziá, Osijek, Chorvátsko] 2008, roč. 2, č. 6, s. 27-28.</w:t>
      </w:r>
    </w:p>
    <w:p w14:paraId="35C07A4A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OZÁBALOVÁ, Ivic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Festival Mateřinka 2009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Festival Mateřinka, Liberec, Česká republika] 2009, roč. 3, č. 8, s. 16-17. </w:t>
      </w:r>
    </w:p>
    <w:p w14:paraId="3420322A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OZÁBALOVÁ, Ivic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Sólisti pre deti opäť v Minore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Prehliadka sólovej tvorby pre deti, Praha, Česká republika] 2008, roč. 2, č. 4, s. 23.</w:t>
      </w:r>
    </w:p>
    <w:p w14:paraId="52314176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lastRenderedPageBreak/>
        <w:t xml:space="preserve">OZÁBALOVÁ, Ivic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Víkend hravosti a tvorivosti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Prehliadka sólovej tvorby pre deti, Praha, Česká republika] 2007, roč. 1, č. 2, s. 17.</w:t>
      </w:r>
      <w:r w:rsidRPr="009E2B8D">
        <w:rPr>
          <w:rStyle w:val="Odkaznapoznmkupodiarou"/>
          <w:rFonts w:ascii="Arial" w:eastAsia="Arial Unicode MS" w:hAnsi="Arial" w:cs="Arial"/>
          <w:color w:val="000000" w:themeColor="text1"/>
          <w:sz w:val="22"/>
          <w:szCs w:val="22"/>
        </w:rPr>
        <w:footnoteReference w:id="3"/>
      </w:r>
    </w:p>
    <w:p w14:paraId="46A91B4B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sz w:val="22"/>
          <w:szCs w:val="22"/>
        </w:rPr>
        <w:t xml:space="preserve">PALIKOVÁ, Barbora: 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 xml:space="preserve">Dvojitý impulz –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dvojitá radosť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Bábkarská Bystrica, Banská Bystrica, 2010]  2010, roč. 4, č. 10, s. 22-25.</w:t>
      </w:r>
    </w:p>
    <w:p w14:paraId="6088D466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sz w:val="22"/>
          <w:szCs w:val="22"/>
        </w:rPr>
        <w:t xml:space="preserve">PAŠUTHOVÁ, Zdenka: 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>Nie “akože“ alebo naozaj...</w:t>
      </w:r>
      <w:r w:rsidRPr="009E2B8D">
        <w:rPr>
          <w:rFonts w:ascii="Arial" w:eastAsia="Arial Unicode MS" w:hAnsi="Arial" w:cs="Arial"/>
          <w:sz w:val="22"/>
          <w:szCs w:val="22"/>
        </w:rPr>
        <w:t xml:space="preserve"> [Interná prehliadka Bábkového divadla Žilina, Žilina, 2010] 2010, roč. 4, č. 9, s. 24-30.</w:t>
      </w:r>
    </w:p>
    <w:p w14:paraId="7C494A2E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PAŠUTHOVÁ, Zdenka: Útržky snov. </w:t>
      </w:r>
      <w:r w:rsidRPr="009E2B8D">
        <w:rPr>
          <w:rFonts w:ascii="Arial" w:hAnsi="Arial" w:cs="Arial"/>
          <w:sz w:val="22"/>
          <w:szCs w:val="22"/>
        </w:rPr>
        <w:t>[Dreamfactory Ostrava, Ostrava,Česká republika] 2018,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roč. 12, č. 8, s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Cs/>
          <w:sz w:val="22"/>
          <w:szCs w:val="22"/>
        </w:rPr>
        <w:t>35-39.</w:t>
      </w:r>
    </w:p>
    <w:p w14:paraId="22AFD3F4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PAVLIŠOVÁ, Jitka: Je libo KioSK? </w:t>
      </w:r>
      <w:r w:rsidRPr="009E2B8D">
        <w:rPr>
          <w:rFonts w:ascii="Arial" w:hAnsi="Arial" w:cs="Arial"/>
          <w:sz w:val="22"/>
          <w:szCs w:val="22"/>
        </w:rPr>
        <w:t>[Festival KioSK, Žilina] 2018,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roč. 12, č. 9, s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Cs/>
          <w:sz w:val="22"/>
          <w:szCs w:val="22"/>
        </w:rPr>
        <w:t>33-37.</w:t>
      </w:r>
    </w:p>
    <w:p w14:paraId="4E62FA40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POLOCHOVÁ, Markét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Apel, zpěv i performované dějiny: ohlédnutí za festivalem Nová dráma 2015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. </w:t>
      </w:r>
      <w:r w:rsidRPr="009E2B8D">
        <w:rPr>
          <w:rFonts w:ascii="Arial" w:hAnsi="Arial" w:cs="Arial"/>
          <w:sz w:val="22"/>
          <w:szCs w:val="22"/>
        </w:rPr>
        <w:t>[Nová dráma/New Drama, Bratislava] 2015, roč. 9, č. 6, s. 41-47.</w:t>
      </w:r>
      <w:bookmarkStart w:id="10" w:name="page5"/>
      <w:bookmarkEnd w:id="10"/>
    </w:p>
    <w:p w14:paraId="46275572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PREDMERSKÝ, Vladimír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Mladí v starom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Stretnutie, Setkání, Spotkanie, Találkozás, Nitra] 2007, roč. 1, č. 5, s. 28.</w:t>
      </w:r>
    </w:p>
    <w:p w14:paraId="6E05DB57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>PREDMERSKÝ, Vladimír: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i/>
          <w:sz w:val="22"/>
          <w:szCs w:val="22"/>
        </w:rPr>
        <w:t>PIF má 45 rokov.</w:t>
      </w:r>
      <w:r w:rsidRPr="009E2B8D">
        <w:rPr>
          <w:rFonts w:ascii="Arial" w:hAnsi="Arial" w:cs="Arial"/>
          <w:i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Medzinárodný festival bábkových divadiel, Záhreb] 2013, roč. 7, č. 1, s. 36-39.</w:t>
      </w:r>
    </w:p>
    <w:p w14:paraId="71BC8C24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PREDMERSKÝ, Vladimír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Plzeň už tradične aktuálna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Skupova Plzeň, Plzeň] 2014, roč. 8, č. 9, s. 37-41.</w:t>
      </w:r>
    </w:p>
    <w:p w14:paraId="695944E0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PREDMERSKÝ, Vladimír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Slovenské divadlá vo Vojvodine.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[Medzinárodný festival divadiel pre deti, Subotica, Srbsko, 2010]  2010, roč. 4, č. 7, s. 34-37.</w:t>
      </w:r>
    </w:p>
    <w:p w14:paraId="20B432B3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PREDMERSKÝ: Vladimír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Dvořák, Putin, Pitínský, Formanovci, Sládek, Jánošík a ďalší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Skupova Plzeň, Česká republika, 2010]  2010, roč. 4, č. 8, s. 23-25.</w:t>
      </w:r>
    </w:p>
    <w:p w14:paraId="3C09B107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>RAMPÁČEK, Daniel a FANTÚROVÁ, Olívia: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i/>
          <w:sz w:val="22"/>
          <w:szCs w:val="22"/>
        </w:rPr>
        <w:t>Setkání v Staré Ľubovni.</w:t>
      </w:r>
      <w:r w:rsidRPr="009E2B8D">
        <w:rPr>
          <w:rFonts w:ascii="Arial" w:hAnsi="Arial" w:cs="Arial"/>
          <w:sz w:val="22"/>
          <w:szCs w:val="22"/>
        </w:rPr>
        <w:t xml:space="preserve"> [UmUm, Stará Ľubovňa] 2013, roč. 7, č. 8, s. 27-29.</w:t>
      </w:r>
    </w:p>
    <w:p w14:paraId="5AD935A1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RUBEŠ, Jozef: </w:t>
      </w:r>
      <w:r w:rsidRPr="009E2B8D">
        <w:rPr>
          <w:rFonts w:ascii="Arial" w:hAnsi="Arial" w:cs="Arial"/>
          <w:b/>
          <w:i/>
          <w:sz w:val="22"/>
          <w:szCs w:val="22"/>
        </w:rPr>
        <w:t>Pocit ohrožení.</w:t>
      </w:r>
      <w:r w:rsidRPr="009E2B8D">
        <w:rPr>
          <w:rFonts w:ascii="Arial" w:hAnsi="Arial" w:cs="Arial"/>
          <w:sz w:val="22"/>
          <w:szCs w:val="22"/>
        </w:rPr>
        <w:t xml:space="preserve"> [Festival Dotyky a spojenia, Martin] 2016, roč. 10, č. 7, s. 27-29.</w:t>
      </w:r>
    </w:p>
    <w:p w14:paraId="59EB4464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SELECKÁ, Dian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Croatian showcase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Croatian showcase, Záhreb, Chorvátsko] 2009, roč. 3, č. 1, s. 21-22.</w:t>
      </w:r>
    </w:p>
    <w:p w14:paraId="31ABA78A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SIKORA, Roman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Kožená Nová dráma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Nová dráma / New drama, Bratislava] 2009, roč. 3, č. 7, s. 23-27.</w:t>
      </w:r>
    </w:p>
    <w:p w14:paraId="21473299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SMOLKOVÁ, Soň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Festival ERROR alebo sociálna katarzia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ERROR, Bratislava] 2011, roč. 5, č. 2, s. 22-24.</w:t>
      </w:r>
    </w:p>
    <w:p w14:paraId="436CECC7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>SMOLKOVÁ, Soňa: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i/>
          <w:sz w:val="22"/>
          <w:szCs w:val="22"/>
        </w:rPr>
        <w:t>Hlásenie o festivale Divadelná Nitra.</w:t>
      </w:r>
      <w:r w:rsidRPr="009E2B8D">
        <w:rPr>
          <w:rFonts w:ascii="Arial" w:hAnsi="Arial" w:cs="Arial"/>
          <w:sz w:val="22"/>
          <w:szCs w:val="22"/>
        </w:rPr>
        <w:t xml:space="preserve"> 2013, roč. 7, č. 9, s. 19-25.</w:t>
      </w:r>
    </w:p>
    <w:p w14:paraId="44C455ED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SMOLKOVÁ, Soň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Nová dráma 2014 – zabudnutá minulosť a úniky pred prítomnosťou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2014, roč. 8, č. 6, s.34-37.</w:t>
      </w:r>
    </w:p>
    <w:p w14:paraId="3B213173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/>
          <w:b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SPODNIAKOVÁ, Zuzana: Od veľkej klasiky po plastovú dramatiku. </w:t>
      </w:r>
      <w:r w:rsidRPr="009E2B8D">
        <w:rPr>
          <w:rFonts w:ascii="Arial" w:hAnsi="Arial" w:cs="Arial"/>
          <w:sz w:val="22"/>
          <w:szCs w:val="22"/>
        </w:rPr>
        <w:t xml:space="preserve">[Európska cena za </w:t>
      </w:r>
      <w:r w:rsidRPr="009E2B8D">
        <w:rPr>
          <w:rFonts w:ascii="Arial" w:hAnsi="Arial" w:cs="Arial"/>
          <w:sz w:val="22"/>
          <w:szCs w:val="22"/>
        </w:rPr>
        <w:lastRenderedPageBreak/>
        <w:t>divadlo 2019, Petrohrad, Rusko] 2019,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roč. 13, č. 2, s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Cs/>
          <w:sz w:val="22"/>
          <w:szCs w:val="22"/>
        </w:rPr>
        <w:t>25-30.</w:t>
      </w:r>
    </w:p>
    <w:p w14:paraId="0372E624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/>
          <w:b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ŠIMKO, Ján: Festival Wiener Festwochen 2018 – vizionár alebo obeť čísel? </w:t>
      </w:r>
      <w:r w:rsidRPr="009E2B8D">
        <w:rPr>
          <w:rFonts w:ascii="Arial" w:hAnsi="Arial" w:cs="Arial"/>
          <w:sz w:val="22"/>
          <w:szCs w:val="22"/>
        </w:rPr>
        <w:t>[Wiener Festwochen 2018, Viedeň, Rakúsko] 2018,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roč. 12, č. 8, s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Cs/>
          <w:sz w:val="22"/>
          <w:szCs w:val="22"/>
        </w:rPr>
        <w:t>28-34.</w:t>
      </w:r>
    </w:p>
    <w:p w14:paraId="69F3B2FD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>ŠIMKOVÁ, Soňa: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i/>
          <w:sz w:val="22"/>
          <w:szCs w:val="22"/>
        </w:rPr>
        <w:t>Avignon na konci mandátu.</w:t>
      </w:r>
      <w:r w:rsidRPr="009E2B8D">
        <w:rPr>
          <w:rFonts w:ascii="Arial" w:hAnsi="Arial" w:cs="Arial"/>
          <w:sz w:val="22"/>
          <w:szCs w:val="22"/>
        </w:rPr>
        <w:t xml:space="preserve"> [Festival d´Avignon] 2013, roč. 7, č. 8, s. 35-39.</w:t>
      </w:r>
    </w:p>
    <w:p w14:paraId="452691CA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ŠIMKOVÁ, Soň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  <w:lang w:val="sk-SK"/>
        </w:rPr>
        <w:t>Festival – prirodzený kolobeh energií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.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>[Festival d´Avignon, Avignon, Francúzsko] 2012, roč. 6, č. 8, s. 18-26.</w:t>
      </w:r>
    </w:p>
    <w:p w14:paraId="73B3D237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ŠIROKÁ, Dominik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Festival Akcent: Cesta za súčasným radikálnym divadlom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Akcent festival, Praha, Česká republika] 2014, roč. 8, č. 1., s. 32-37.</w:t>
      </w:r>
    </w:p>
    <w:p w14:paraId="54946E08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>ŠIROKÁ, Dominika</w:t>
      </w:r>
      <w:r w:rsidRPr="009E2B8D">
        <w:rPr>
          <w:rFonts w:ascii="Arial" w:hAnsi="Arial" w:cs="Arial"/>
          <w:b/>
          <w:i/>
          <w:sz w:val="22"/>
          <w:szCs w:val="22"/>
        </w:rPr>
        <w:t>: Óda na pomoc.</w:t>
      </w:r>
      <w:r w:rsidRPr="009E2B8D">
        <w:rPr>
          <w:rFonts w:ascii="Arial" w:hAnsi="Arial" w:cs="Arial"/>
          <w:sz w:val="22"/>
          <w:szCs w:val="22"/>
        </w:rPr>
        <w:t xml:space="preserve"> [Festival Cirkul´art, Bratislava] 2016, roč. 10, č. 9, s. 25-30.</w:t>
      </w:r>
    </w:p>
    <w:p w14:paraId="5D4E1207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ŠKRIPKOVÁ, Ivet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Prvé malé varšavské divadelné stretnutia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Varšavské divadelné stretnutia, Varšava, Poľsko] roč. 5, č. 6, s. 33-36.</w:t>
      </w:r>
    </w:p>
    <w:p w14:paraId="171690AE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ŠKRIPKOVÁ, Ivet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Titelles alebo bábka po katalánsky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festival Titelles, Lleida, Španielsko, 2010]  2010, roč. 4, č. 6, s. 45-48.</w:t>
      </w:r>
    </w:p>
    <w:p w14:paraId="57B91988" w14:textId="77777777" w:rsidR="00AE0B3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ŠMATLÁKOVÁ, Lucia: REflexia túžby po spoločenskom REštarte. </w:t>
      </w:r>
      <w:r w:rsidRPr="009E2B8D">
        <w:rPr>
          <w:rFonts w:ascii="Arial" w:hAnsi="Arial" w:cs="Arial"/>
          <w:sz w:val="22"/>
          <w:szCs w:val="22"/>
        </w:rPr>
        <w:t>[Medzinárodný festival Divadelná Nitra, Nitra] 2018,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roč. 12, č. 9, s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Cs/>
          <w:sz w:val="22"/>
          <w:szCs w:val="22"/>
        </w:rPr>
        <w:t>26-31.</w:t>
      </w:r>
    </w:p>
    <w:p w14:paraId="6E26E165" w14:textId="398DB080" w:rsidR="00832764" w:rsidRPr="009E2B8D" w:rsidRDefault="00832764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832764">
        <w:rPr>
          <w:rFonts w:ascii="Arial" w:hAnsi="Arial" w:cs="Arial"/>
          <w:b/>
          <w:sz w:val="22"/>
          <w:szCs w:val="22"/>
        </w:rPr>
        <w:t>ŠTEFANOVÁ, Veronika: Kiosk není líbivý.</w:t>
      </w:r>
      <w:r w:rsidRPr="00832764">
        <w:rPr>
          <w:rFonts w:ascii="Arial" w:hAnsi="Arial" w:cs="Arial"/>
          <w:sz w:val="22"/>
          <w:szCs w:val="22"/>
        </w:rPr>
        <w:t xml:space="preserve"> 2017, roč. 11, č. 8, s. 23.</w:t>
      </w:r>
    </w:p>
    <w:p w14:paraId="73156AB1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ŠVECOVÁ, Veronika: Německy v pražských divadlech. </w:t>
      </w:r>
      <w:r w:rsidRPr="009E2B8D">
        <w:rPr>
          <w:rFonts w:ascii="Arial" w:hAnsi="Arial" w:cs="Arial"/>
          <w:sz w:val="22"/>
          <w:szCs w:val="22"/>
        </w:rPr>
        <w:t>[theater.cz, Praha, Česká republika] 2019,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roč. 13, č. 1, s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Cs/>
          <w:sz w:val="22"/>
          <w:szCs w:val="22"/>
        </w:rPr>
        <w:t>32-37.</w:t>
      </w:r>
    </w:p>
    <w:p w14:paraId="17AB04E9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b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TIMKO, Martin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Nebo, očistec, peklo..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Interná prehliadka Štátneho divadla Košice] 2007, roč. 1, č. 5, s. 20-22.</w:t>
      </w:r>
    </w:p>
    <w:p w14:paraId="16E814D2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TOTIKOVÁ, Adrian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Broadwayský cestopis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11, roč. 5, č. 6, s. 37-40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br/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UHEROVÁ, Naď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Getting out of the cage, Aus dem Käfig raus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09, roč. 3, č. 8, s. 18-19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br/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VANNAYOVÁ, Martin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Aké je divadlo v Rumunsku?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Národný divadelný festival, Bukurešť, Rumunsko] 2009, roč. 3, č. 1, s. 25-26. </w:t>
      </w:r>
    </w:p>
    <w:p w14:paraId="60737C47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ULIČIANSKA, Zuzan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Čakáte revolúciu? Nepríde!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Borštinkovo srečanje, Maribor, Slovinsko] 2014, roč. 8, č. 1., s. 38-41.</w:t>
      </w:r>
    </w:p>
    <w:p w14:paraId="49738E47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/>
          <w:b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ULMANOVÁ, Martina: Dotyky a spojenia: to najlepšie podľa KLMKRx. </w:t>
      </w:r>
      <w:r w:rsidRPr="009E2B8D">
        <w:rPr>
          <w:rFonts w:ascii="Arial" w:hAnsi="Arial" w:cs="Arial"/>
          <w:sz w:val="22"/>
          <w:szCs w:val="22"/>
        </w:rPr>
        <w:t>[Dotyky a spojenia 2018, Martin] 2018,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roč. 12, č. 7, s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Cs/>
          <w:sz w:val="22"/>
          <w:szCs w:val="22"/>
        </w:rPr>
        <w:t>23-29.</w:t>
      </w:r>
    </w:p>
    <w:p w14:paraId="71261581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VANNAYOVÁ, Martin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Kríza v divadle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Theatertreffen, Berlín, Nemecko, 2010]  2010, roč. 4, č. 6, s. 42-44.</w:t>
      </w:r>
    </w:p>
    <w:p w14:paraId="5D13DC4A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VONDRÁKOVÁ, Adéla: </w:t>
      </w:r>
      <w:r w:rsidRPr="009E2B8D">
        <w:rPr>
          <w:rFonts w:ascii="Arial" w:hAnsi="Arial" w:cs="Arial"/>
          <w:b/>
          <w:i/>
          <w:sz w:val="22"/>
          <w:szCs w:val="22"/>
        </w:rPr>
        <w:t>Bábkarská Bystrica ve městě i na vesnici, nahoře i dole</w:t>
      </w:r>
      <w:r w:rsidRPr="009E2B8D">
        <w:rPr>
          <w:rFonts w:ascii="Arial" w:hAnsi="Arial" w:cs="Arial"/>
          <w:b/>
          <w:sz w:val="22"/>
          <w:szCs w:val="22"/>
        </w:rPr>
        <w:t>.</w:t>
      </w:r>
      <w:r w:rsidRPr="009E2B8D">
        <w:rPr>
          <w:rFonts w:ascii="Arial" w:hAnsi="Arial" w:cs="Arial"/>
          <w:sz w:val="22"/>
          <w:szCs w:val="22"/>
        </w:rPr>
        <w:t xml:space="preserve"> [Festival Bábkarská Bystrica, Banská Bystrica] 2016, roč. 10, č. 10, s. 31-37.</w:t>
      </w:r>
    </w:p>
    <w:p w14:paraId="5DF6E869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VYMĚTAL, Aleš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Report z příjemné axe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ERROR, Bratislava] 2009, roč. 3. č. 2, s. 13. </w:t>
      </w:r>
    </w:p>
    <w:p w14:paraId="643EE2B4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/>
          <w:sz w:val="22"/>
          <w:szCs w:val="22"/>
        </w:rPr>
        <w:lastRenderedPageBreak/>
        <w:t xml:space="preserve">VYRYPAJEV, Ivan: </w:t>
      </w:r>
      <w:r w:rsidRPr="009E2B8D">
        <w:rPr>
          <w:rFonts w:ascii="Arial" w:eastAsia="Arial Unicode MS" w:hAnsi="Arial" w:cs="Arial"/>
          <w:b/>
          <w:i/>
          <w:color w:val="000000"/>
          <w:sz w:val="22"/>
          <w:szCs w:val="22"/>
        </w:rPr>
        <w:t xml:space="preserve">Dráma je umelecký druh, ktorý zaniká. </w:t>
      </w:r>
      <w:r w:rsidRPr="009E2B8D">
        <w:rPr>
          <w:rFonts w:ascii="Arial" w:eastAsia="Arial Unicode MS" w:hAnsi="Arial" w:cs="Arial"/>
          <w:color w:val="000000"/>
          <w:sz w:val="22"/>
          <w:szCs w:val="22"/>
        </w:rPr>
        <w:t>[Posolstvo: Festival Nová dráma/New Drama]</w:t>
      </w:r>
      <w:r w:rsidRPr="009E2B8D">
        <w:rPr>
          <w:rFonts w:ascii="Arial" w:hAnsi="Arial" w:cs="Arial"/>
          <w:b/>
          <w:i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color w:val="000000"/>
          <w:sz w:val="22"/>
          <w:szCs w:val="22"/>
        </w:rPr>
        <w:t>2016, roč. 10, č. 6, s. 55-56.</w:t>
      </w:r>
    </w:p>
    <w:p w14:paraId="5B8BF612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b/>
          <w:i/>
          <w:color w:val="000000"/>
          <w:sz w:val="22"/>
          <w:szCs w:val="22"/>
        </w:rPr>
      </w:pPr>
      <w:r w:rsidRPr="009E2B8D">
        <w:rPr>
          <w:rFonts w:ascii="Arial" w:eastAsia="Arial Unicode MS" w:hAnsi="Arial" w:cs="Arial"/>
          <w:b/>
          <w:i/>
          <w:color w:val="000000"/>
          <w:sz w:val="22"/>
          <w:szCs w:val="22"/>
        </w:rPr>
        <w:t xml:space="preserve">ZAGORSKI, Katarína: Asteroidy, hviezdy a astronomické sumy. </w:t>
      </w:r>
      <w:r w:rsidRPr="009E2B8D">
        <w:rPr>
          <w:rFonts w:ascii="Arial" w:eastAsia="Arial Unicode MS" w:hAnsi="Arial" w:cs="Arial"/>
          <w:color w:val="000000"/>
          <w:sz w:val="22"/>
          <w:szCs w:val="22"/>
        </w:rPr>
        <w:t>[Festival Eurokontext – tanec, Bratislava] 2016, roč. 10, č. 8, s. 38-41.</w:t>
      </w:r>
    </w:p>
    <w:p w14:paraId="236BF2D9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ZAŤKOVÁ, Dominik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Festival o ľudských hodnotách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.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[Bábkarská Bystrica 2008, Banská Bystrica] 2008, roč. 2, č. 9, s. 9-12 </w:t>
      </w:r>
    </w:p>
    <w:p w14:paraId="7F502E4B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ZAŤKOVÁ, Dominik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  <w:lang w:val="sk-SK"/>
        </w:rPr>
        <w:t>Impulz viac než dvojitý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.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>[Bábkarská Bystrica, Banská Bystrica] 2012, roč. 6, č. 9, s. 23-27.</w:t>
      </w:r>
    </w:p>
    <w:p w14:paraId="420CEDAE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ZAŤKOVÁ, Dominik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  <w:lang w:val="sk-SK"/>
        </w:rPr>
        <w:t>Výnimočné inscenácie a inšpiratívne posolstvá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 [Skupova Plzeň, Plzeň, Česká republika] 2012, roč. 6, č. 7, s. 36-37.</w:t>
      </w:r>
    </w:p>
    <w:p w14:paraId="0506FE90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b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ZVADA, Milan: „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Nová“ doba (bez) ambícií, talentov a uhlov pohľadu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KioSK, Žilina] 2011, roč. 5, č. 7, s. 16-20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br/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ZVADA, Milan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Prvé radostné (ne)čakanie na stanici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KioSK, Žilina] 2008, roč. 2, č. 7, s. 23-26 .</w:t>
      </w:r>
    </w:p>
    <w:p w14:paraId="78607F53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ZVADA, Milan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Stanica - prázdninové posedenie v dobrej spoločnosti: ZN.: Len pre náročných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KioSK, Žilina] 2009, roč. 3, č. 7, s. 31-35.</w:t>
      </w:r>
    </w:p>
    <w:p w14:paraId="29018904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ZVADA, Milan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  <w:lang w:val="sk-SK"/>
        </w:rPr>
        <w:t>Teoretická kríza identity náročného diváka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 [KioSK, Žilina] 2012, roč. 6, č. 8, s. 27-31.</w:t>
      </w:r>
    </w:p>
    <w:p w14:paraId="3AF22DA7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ZVADA, Milan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Umenie exilu alebo športová udalosť roka v hlavnom meste národa.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[KioSK, Žilina, 2010]  2010, roč. 4, č. 7, s. 25-29.</w:t>
      </w:r>
    </w:p>
    <w:p w14:paraId="77CE3947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>ZWIEFELHOFER, Miro: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i/>
          <w:sz w:val="22"/>
          <w:szCs w:val="22"/>
        </w:rPr>
        <w:t xml:space="preserve">Kiosk 2013: Od Goldbergových variácií po Kráľa duchov. </w:t>
      </w:r>
      <w:r w:rsidRPr="009E2B8D">
        <w:rPr>
          <w:rFonts w:ascii="Arial" w:hAnsi="Arial" w:cs="Arial"/>
          <w:sz w:val="22"/>
          <w:szCs w:val="22"/>
        </w:rPr>
        <w:t>[KioSK, Žilina] 2013, roč. 7, č. 8, s. 20-26.</w:t>
      </w:r>
    </w:p>
    <w:p w14:paraId="3D786249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ZWIEFELHOFER, Miro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  <w:lang w:val="sk-SK"/>
        </w:rPr>
        <w:t>Môže divadlo zbližovať Európu?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>[Divadlom zbližujeme Európu II, Bratislava] 2011, roč. 5, č. 5, s. 21-25.</w:t>
      </w:r>
    </w:p>
    <w:p w14:paraId="4E5F7059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ZWIEFELHOFER, Miro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  <w:lang w:val="sk-SK"/>
        </w:rPr>
        <w:t>Zatiaľ buďme vďační aj za ambície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 [Dotyky a spojenia, Martin] 2012, roč. 6, č. 7, s. 28-31.</w:t>
      </w:r>
    </w:p>
    <w:p w14:paraId="3E65DA67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ZWIEFELHOFER, Miro; CVEČKOVÁ, Margarét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Relativita „nového“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festival Nová dráma 2010, Bratislava, 2010]  2010,  roč. 4, č. 6, s. 29-33.</w:t>
      </w:r>
    </w:p>
    <w:p w14:paraId="6478739D" w14:textId="77777777" w:rsidR="004045AA" w:rsidRPr="009E2B8D" w:rsidRDefault="004045AA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</w:pPr>
    </w:p>
    <w:p w14:paraId="7BF831D6" w14:textId="77777777" w:rsidR="004045AA" w:rsidRPr="009E2B8D" w:rsidRDefault="004045AA" w:rsidP="00DA0DF9">
      <w:pPr>
        <w:pStyle w:val="Nadpis1"/>
        <w:spacing w:before="0" w:beforeAutospacing="0" w:after="0" w:afterAutospacing="0" w:line="360" w:lineRule="auto"/>
        <w:rPr>
          <w:sz w:val="28"/>
          <w:szCs w:val="44"/>
        </w:rPr>
      </w:pPr>
      <w:bookmarkStart w:id="11" w:name="_Toc37163172"/>
      <w:r w:rsidRPr="009E2B8D">
        <w:rPr>
          <w:sz w:val="28"/>
          <w:szCs w:val="44"/>
        </w:rPr>
        <w:t>GLOSA</w:t>
      </w:r>
      <w:bookmarkEnd w:id="11"/>
    </w:p>
    <w:p w14:paraId="7B9CDCD8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ČERVENKA, Jozef: </w:t>
      </w:r>
      <w:r w:rsidRPr="009E2B8D">
        <w:rPr>
          <w:rFonts w:ascii="Arial" w:hAnsi="Arial" w:cs="Arial"/>
          <w:b/>
          <w:bCs/>
          <w:i/>
          <w:sz w:val="22"/>
          <w:szCs w:val="22"/>
        </w:rPr>
        <w:t>Zemina v SND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Cs/>
          <w:sz w:val="22"/>
          <w:szCs w:val="22"/>
        </w:rPr>
        <w:t>2018, roč. 12, č. 3, s. 55.</w:t>
      </w:r>
    </w:p>
    <w:p w14:paraId="4BD13F48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/>
          <w:b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DITTE, Michal: </w:t>
      </w:r>
      <w:r w:rsidRPr="009E2B8D">
        <w:rPr>
          <w:rFonts w:ascii="Arial" w:hAnsi="Arial" w:cs="Arial"/>
          <w:b/>
          <w:bCs/>
          <w:i/>
          <w:sz w:val="22"/>
          <w:szCs w:val="22"/>
        </w:rPr>
        <w:t>Ako ďaleko je Slovensko od Ukrajiny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Cs/>
          <w:sz w:val="22"/>
          <w:szCs w:val="22"/>
        </w:rPr>
        <w:t>2017, roč. 11, č. 2, s. 57.</w:t>
      </w:r>
    </w:p>
    <w:p w14:paraId="35758DE4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/>
          <w:b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DITTE, Michal: </w:t>
      </w:r>
      <w:r w:rsidRPr="009E2B8D">
        <w:rPr>
          <w:rFonts w:ascii="Arial" w:hAnsi="Arial" w:cs="Arial"/>
          <w:b/>
          <w:bCs/>
          <w:i/>
          <w:sz w:val="22"/>
          <w:szCs w:val="22"/>
        </w:rPr>
        <w:t>Investícia do kultúry na Tehelnom poli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Cs/>
          <w:sz w:val="22"/>
          <w:szCs w:val="22"/>
        </w:rPr>
        <w:t>2016, roč. 10, č. 8, s. 57.</w:t>
      </w:r>
    </w:p>
    <w:p w14:paraId="71DD97F6" w14:textId="43511A0F" w:rsidR="00832764" w:rsidRDefault="00832764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/>
          <w:bCs/>
          <w:sz w:val="22"/>
          <w:szCs w:val="22"/>
        </w:rPr>
      </w:pPr>
      <w:r w:rsidRPr="00832764">
        <w:rPr>
          <w:rFonts w:ascii="Arial" w:hAnsi="Arial" w:cs="Arial"/>
          <w:b/>
          <w:bCs/>
          <w:sz w:val="22"/>
          <w:szCs w:val="22"/>
        </w:rPr>
        <w:t>DITTE, Michal: Kto nepodal trestné oznámenie, akoby ani nebol. 2017, roč. 11, č. 7, s. 55.</w:t>
      </w:r>
    </w:p>
    <w:p w14:paraId="0BB8F87E" w14:textId="5221B305" w:rsidR="00832764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DITTE, Michal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Kultúrne vyžitie pre deti a mládež dotované štátom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 xml:space="preserve">2015, roč. 9, č. 4, s. </w:t>
      </w:r>
      <w:r w:rsidRPr="009E2B8D">
        <w:rPr>
          <w:rFonts w:ascii="Arial" w:hAnsi="Arial" w:cs="Arial"/>
          <w:sz w:val="22"/>
          <w:szCs w:val="22"/>
        </w:rPr>
        <w:lastRenderedPageBreak/>
        <w:t>57.</w:t>
      </w:r>
    </w:p>
    <w:p w14:paraId="6854DC07" w14:textId="77777777" w:rsidR="00AE0B3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DITTE, Michal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Umenie má v súčasnosti status mora bez brehov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2015, roč. 9, č. 5, s. 57.</w:t>
      </w:r>
    </w:p>
    <w:p w14:paraId="19619BC6" w14:textId="2D0B1579" w:rsidR="00832764" w:rsidRPr="009E2B8D" w:rsidRDefault="00832764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832764">
        <w:rPr>
          <w:rFonts w:ascii="Arial" w:hAnsi="Arial" w:cs="Arial"/>
          <w:b/>
          <w:bCs/>
          <w:sz w:val="22"/>
          <w:szCs w:val="22"/>
        </w:rPr>
        <w:t xml:space="preserve">DZADÍKOVÁ, Lenka: </w:t>
      </w:r>
      <w:r w:rsidRPr="00832764">
        <w:rPr>
          <w:rFonts w:ascii="Arial" w:hAnsi="Arial" w:cs="Arial"/>
          <w:b/>
          <w:bCs/>
          <w:i/>
          <w:iCs/>
          <w:sz w:val="22"/>
          <w:szCs w:val="22"/>
        </w:rPr>
        <w:t xml:space="preserve">Bábkarská infiltrácia. </w:t>
      </w:r>
      <w:r w:rsidRPr="00832764">
        <w:rPr>
          <w:rFonts w:ascii="Arial" w:hAnsi="Arial" w:cs="Arial"/>
          <w:sz w:val="22"/>
          <w:szCs w:val="22"/>
        </w:rPr>
        <w:t>2017, roč. 11, č. 9, s. 55.</w:t>
      </w:r>
    </w:p>
    <w:p w14:paraId="1A89E950" w14:textId="77777777" w:rsidR="00AE0B3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FERENČUKOVÁ, Uršuľ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Zrkadlo divadlo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2015, roč. 9, č. 7, s. 57.</w:t>
      </w:r>
    </w:p>
    <w:p w14:paraId="473847EB" w14:textId="48B68A2C" w:rsidR="00832764" w:rsidRPr="009E2B8D" w:rsidRDefault="00832764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832764">
        <w:rPr>
          <w:rFonts w:ascii="Arial" w:hAnsi="Arial" w:cs="Arial"/>
          <w:b/>
          <w:bCs/>
          <w:sz w:val="22"/>
          <w:szCs w:val="22"/>
        </w:rPr>
        <w:t xml:space="preserve">JURÁNI, Milo: </w:t>
      </w:r>
      <w:r w:rsidRPr="00832764">
        <w:rPr>
          <w:rFonts w:ascii="Arial" w:hAnsi="Arial" w:cs="Arial"/>
          <w:b/>
          <w:bCs/>
          <w:i/>
          <w:iCs/>
          <w:sz w:val="22"/>
          <w:szCs w:val="22"/>
        </w:rPr>
        <w:t xml:space="preserve">Links reden, rechts leben. </w:t>
      </w:r>
      <w:r w:rsidRPr="00832764">
        <w:rPr>
          <w:rFonts w:ascii="Arial" w:hAnsi="Arial" w:cs="Arial"/>
          <w:sz w:val="22"/>
          <w:szCs w:val="22"/>
        </w:rPr>
        <w:t>2017, roč. 11, č. 10, s. 55.</w:t>
      </w:r>
    </w:p>
    <w:p w14:paraId="37C863B3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/>
          <w:i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JURÁNI, Milo: </w:t>
      </w:r>
      <w:r w:rsidRPr="009E2B8D">
        <w:rPr>
          <w:rFonts w:ascii="Arial" w:hAnsi="Arial" w:cs="Arial"/>
          <w:b/>
          <w:i/>
          <w:sz w:val="22"/>
          <w:szCs w:val="22"/>
        </w:rPr>
        <w:t>Rozhodcovia nevymrú.</w:t>
      </w:r>
      <w:r w:rsidRPr="009E2B8D">
        <w:rPr>
          <w:rFonts w:ascii="Arial" w:hAnsi="Arial" w:cs="Arial"/>
          <w:bCs/>
          <w:sz w:val="22"/>
          <w:szCs w:val="22"/>
        </w:rPr>
        <w:t xml:space="preserve"> 2017, roč. 11, č. 3, s. 57.</w:t>
      </w:r>
    </w:p>
    <w:p w14:paraId="1DA5A85D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KIČIŇOVÁ, Miriam: </w:t>
      </w:r>
      <w:r w:rsidRPr="009E2B8D">
        <w:rPr>
          <w:rFonts w:ascii="Arial" w:hAnsi="Arial" w:cs="Arial"/>
          <w:b/>
          <w:bCs/>
          <w:i/>
          <w:sz w:val="22"/>
          <w:szCs w:val="22"/>
        </w:rPr>
        <w:t>Bojme sa dopredu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. </w:t>
      </w:r>
      <w:r w:rsidRPr="009E2B8D">
        <w:rPr>
          <w:rFonts w:ascii="Arial" w:hAnsi="Arial" w:cs="Arial"/>
          <w:sz w:val="22"/>
          <w:szCs w:val="22"/>
        </w:rPr>
        <w:t>2015, roč. 9, č. 3, s. 57.</w:t>
      </w:r>
    </w:p>
    <w:p w14:paraId="7738C58F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KIČIŇOVÁ, Miriam: </w:t>
      </w:r>
      <w:r w:rsidRPr="009E2B8D">
        <w:rPr>
          <w:rFonts w:ascii="Arial" w:hAnsi="Arial" w:cs="Arial"/>
          <w:b/>
          <w:i/>
          <w:sz w:val="22"/>
          <w:szCs w:val="22"/>
        </w:rPr>
        <w:t>Deti, kúpalisko (a možno aj divadlo).</w:t>
      </w:r>
      <w:r w:rsidRPr="009E2B8D">
        <w:rPr>
          <w:rFonts w:ascii="Arial" w:hAnsi="Arial" w:cs="Arial"/>
          <w:sz w:val="22"/>
          <w:szCs w:val="22"/>
        </w:rPr>
        <w:t xml:space="preserve"> 2016, roč. 10, č. 7, s. 57.</w:t>
      </w:r>
    </w:p>
    <w:p w14:paraId="57FFED9E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KIČIŇOVÁ, Miriam: </w:t>
      </w:r>
      <w:r w:rsidRPr="009E2B8D">
        <w:rPr>
          <w:rFonts w:ascii="Arial" w:hAnsi="Arial" w:cs="Arial"/>
          <w:b/>
          <w:bCs/>
          <w:i/>
          <w:sz w:val="22"/>
          <w:szCs w:val="22"/>
        </w:rPr>
        <w:t>Kedy budeme svetoví?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Cs/>
          <w:sz w:val="22"/>
          <w:szCs w:val="22"/>
        </w:rPr>
        <w:t>2018, roč. 12, č. 7, s. 55.</w:t>
      </w:r>
    </w:p>
    <w:p w14:paraId="104BAB2E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KIČIŇOVÁ, Miriam: </w:t>
      </w:r>
      <w:r w:rsidRPr="009E2B8D">
        <w:rPr>
          <w:rFonts w:ascii="Arial" w:hAnsi="Arial" w:cs="Arial"/>
          <w:b/>
          <w:bCs/>
          <w:i/>
          <w:sz w:val="22"/>
          <w:szCs w:val="22"/>
        </w:rPr>
        <w:t>Kedy končí dráma(tizácia)?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2015, roč. 9, č. 2, s. 53.</w:t>
      </w:r>
    </w:p>
    <w:p w14:paraId="41F2C2F3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/>
          <w:sz w:val="22"/>
          <w:szCs w:val="22"/>
        </w:rPr>
        <w:t xml:space="preserve">KIČIŇOVÁ, Miriam: </w:t>
      </w:r>
      <w:r w:rsidRPr="009E2B8D">
        <w:rPr>
          <w:rFonts w:ascii="Arial" w:eastAsia="Arial Unicode MS" w:hAnsi="Arial" w:cs="Arial"/>
          <w:b/>
          <w:i/>
          <w:color w:val="000000"/>
          <w:sz w:val="22"/>
          <w:szCs w:val="22"/>
        </w:rPr>
        <w:t>Postagonický text postskeptičky.</w:t>
      </w:r>
      <w:r w:rsidRPr="009E2B8D">
        <w:rPr>
          <w:rFonts w:ascii="Arial" w:eastAsia="Arial Unicode MS" w:hAnsi="Arial" w:cs="Arial"/>
          <w:color w:val="000000"/>
          <w:sz w:val="22"/>
          <w:szCs w:val="22"/>
        </w:rPr>
        <w:t xml:space="preserve"> 2016, roč. 10, č. 4, s. 57.</w:t>
      </w:r>
    </w:p>
    <w:p w14:paraId="192DC9CF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KIČIŇOVÁ, Miriam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Zmena paradigmy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2015, roč. 9, č. 9, s. 57.</w:t>
      </w:r>
    </w:p>
    <w:p w14:paraId="0CA3C266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/>
          <w:sz w:val="22"/>
          <w:szCs w:val="22"/>
        </w:rPr>
        <w:t xml:space="preserve">KODOŇ, Lukáš: </w:t>
      </w:r>
      <w:r w:rsidRPr="009E2B8D">
        <w:rPr>
          <w:rFonts w:ascii="Arial" w:eastAsia="Arial Unicode MS" w:hAnsi="Arial" w:cs="Arial"/>
          <w:b/>
          <w:i/>
          <w:color w:val="000000"/>
          <w:sz w:val="22"/>
          <w:szCs w:val="22"/>
        </w:rPr>
        <w:t xml:space="preserve">Cvernovka je viac ako len budova. </w:t>
      </w:r>
      <w:r w:rsidRPr="009E2B8D">
        <w:rPr>
          <w:rFonts w:ascii="Arial" w:eastAsia="Arial Unicode MS" w:hAnsi="Arial" w:cs="Arial"/>
          <w:color w:val="000000"/>
          <w:sz w:val="22"/>
          <w:szCs w:val="22"/>
        </w:rPr>
        <w:t>2016, roč. 10, č. 5, s. 57.</w:t>
      </w:r>
    </w:p>
    <w:p w14:paraId="01657F60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>MAGDOVÁ, Marcela: Režie z pohovky</w:t>
      </w:r>
      <w:r w:rsidRPr="009E2B8D">
        <w:rPr>
          <w:rFonts w:ascii="Arial" w:hAnsi="Arial" w:cs="Arial"/>
          <w:b/>
          <w:bCs/>
          <w:i/>
          <w:sz w:val="22"/>
          <w:szCs w:val="22"/>
        </w:rPr>
        <w:t>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Cs/>
          <w:sz w:val="22"/>
          <w:szCs w:val="22"/>
        </w:rPr>
        <w:t>2018, roč. 12, č. 10, s. 55.</w:t>
      </w:r>
    </w:p>
    <w:p w14:paraId="2DD441D2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/>
          <w:sz w:val="22"/>
          <w:szCs w:val="22"/>
        </w:rPr>
        <w:t xml:space="preserve">MACHÁČEK, Martin: </w:t>
      </w:r>
      <w:r w:rsidRPr="009E2B8D">
        <w:rPr>
          <w:rFonts w:ascii="Arial" w:eastAsia="Arial Unicode MS" w:hAnsi="Arial" w:cs="Arial"/>
          <w:b/>
          <w:i/>
          <w:color w:val="000000"/>
          <w:sz w:val="22"/>
          <w:szCs w:val="22"/>
        </w:rPr>
        <w:t>Hydra k hydře sedá.</w:t>
      </w:r>
      <w:r w:rsidRPr="009E2B8D">
        <w:rPr>
          <w:rFonts w:ascii="Arial" w:eastAsia="Arial Unicode MS" w:hAnsi="Arial" w:cs="Arial"/>
          <w:b/>
          <w:color w:val="000000"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color w:val="000000"/>
          <w:sz w:val="22"/>
          <w:szCs w:val="22"/>
        </w:rPr>
        <w:t>2016, roč. 10, č. 2, s. 57.</w:t>
      </w:r>
    </w:p>
    <w:p w14:paraId="42EDD4C1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MAŠLÁROVÁ, Martina: </w:t>
      </w:r>
      <w:r w:rsidRPr="009E2B8D">
        <w:rPr>
          <w:rFonts w:ascii="Arial" w:hAnsi="Arial" w:cs="Arial"/>
          <w:b/>
          <w:bCs/>
          <w:i/>
          <w:sz w:val="22"/>
          <w:szCs w:val="22"/>
        </w:rPr>
        <w:t>#YouToo?!?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Cs/>
          <w:sz w:val="22"/>
          <w:szCs w:val="22"/>
        </w:rPr>
        <w:t>2018, roč. 12, č. 8, s. 55.</w:t>
      </w:r>
    </w:p>
    <w:p w14:paraId="3907CFAF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/>
          <w:sz w:val="22"/>
          <w:szCs w:val="22"/>
        </w:rPr>
        <w:t xml:space="preserve">MAŠLÁROVÁ, Martina: </w:t>
      </w:r>
      <w:r w:rsidRPr="009E2B8D">
        <w:rPr>
          <w:rFonts w:ascii="Arial" w:eastAsia="Arial Unicode MS" w:hAnsi="Arial" w:cs="Arial"/>
          <w:b/>
          <w:i/>
          <w:color w:val="000000"/>
          <w:sz w:val="22"/>
          <w:szCs w:val="22"/>
        </w:rPr>
        <w:t>Ôsma žena.</w:t>
      </w:r>
      <w:r w:rsidRPr="009E2B8D">
        <w:rPr>
          <w:rFonts w:ascii="Arial" w:eastAsia="Arial Unicode MS" w:hAnsi="Arial" w:cs="Arial"/>
          <w:b/>
          <w:color w:val="000000"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color w:val="000000"/>
          <w:sz w:val="22"/>
          <w:szCs w:val="22"/>
        </w:rPr>
        <w:t>2017, roč. 11, č. 4, s. 57.</w:t>
      </w:r>
    </w:p>
    <w:p w14:paraId="7BB74D61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MAŠLÁROVÁ, Martina: </w:t>
      </w:r>
      <w:r w:rsidRPr="009E2B8D">
        <w:rPr>
          <w:rFonts w:ascii="Arial" w:hAnsi="Arial" w:cs="Arial"/>
          <w:b/>
          <w:bCs/>
          <w:i/>
          <w:sz w:val="22"/>
          <w:szCs w:val="22"/>
        </w:rPr>
        <w:t>Zber Shakespearov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Cs/>
          <w:sz w:val="22"/>
          <w:szCs w:val="22"/>
        </w:rPr>
        <w:t>2018, roč. 12, č. 1, s. 55.</w:t>
      </w:r>
    </w:p>
    <w:p w14:paraId="42207627" w14:textId="77777777" w:rsidR="00AE0B3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/>
          <w:sz w:val="22"/>
          <w:szCs w:val="22"/>
        </w:rPr>
        <w:t xml:space="preserve">PAVLAC, Peter: </w:t>
      </w:r>
      <w:r w:rsidRPr="009E2B8D">
        <w:rPr>
          <w:rFonts w:ascii="Arial" w:eastAsia="Arial Unicode MS" w:hAnsi="Arial" w:cs="Arial"/>
          <w:b/>
          <w:i/>
          <w:color w:val="000000"/>
          <w:sz w:val="22"/>
          <w:szCs w:val="22"/>
        </w:rPr>
        <w:t>Kríza líderstva?</w:t>
      </w:r>
      <w:r w:rsidRPr="009E2B8D">
        <w:rPr>
          <w:rFonts w:ascii="Arial" w:eastAsia="Arial Unicode MS" w:hAnsi="Arial" w:cs="Arial"/>
          <w:color w:val="000000"/>
          <w:sz w:val="22"/>
          <w:szCs w:val="22"/>
        </w:rPr>
        <w:t xml:space="preserve"> 2016, roč. 10, č. 9, s. 57.</w:t>
      </w:r>
    </w:p>
    <w:p w14:paraId="419E9E5F" w14:textId="2778CA6C" w:rsidR="00832764" w:rsidRPr="009E2B8D" w:rsidRDefault="00832764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/>
          <w:sz w:val="22"/>
          <w:szCs w:val="22"/>
        </w:rPr>
      </w:pPr>
      <w:r w:rsidRPr="00832764">
        <w:rPr>
          <w:rFonts w:ascii="Arial" w:eastAsia="Arial Unicode MS" w:hAnsi="Arial" w:cs="Arial"/>
          <w:b/>
          <w:color w:val="000000"/>
          <w:sz w:val="22"/>
          <w:szCs w:val="22"/>
        </w:rPr>
        <w:t>ŠIMKOVÁ, Soňa:</w:t>
      </w:r>
      <w:r w:rsidRPr="00832764">
        <w:rPr>
          <w:rFonts w:ascii="Arial" w:eastAsia="Arial Unicode MS" w:hAnsi="Arial" w:cs="Arial"/>
          <w:color w:val="000000"/>
          <w:sz w:val="22"/>
          <w:szCs w:val="22"/>
        </w:rPr>
        <w:t xml:space="preserve"> Hypotéza nový divák. 2017, roč. 11, č. 8, s. 55.</w:t>
      </w:r>
    </w:p>
    <w:p w14:paraId="72619001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ŠIROKÁ, Dominika: </w:t>
      </w:r>
      <w:r w:rsidRPr="009E2B8D">
        <w:rPr>
          <w:rFonts w:ascii="Arial" w:hAnsi="Arial" w:cs="Arial"/>
          <w:b/>
          <w:bCs/>
          <w:i/>
          <w:sz w:val="22"/>
          <w:szCs w:val="22"/>
        </w:rPr>
        <w:t>Kauza Jánošík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Cs/>
          <w:sz w:val="22"/>
          <w:szCs w:val="22"/>
        </w:rPr>
        <w:t>2018, roč. 12, č. 6, s. 55.</w:t>
      </w:r>
    </w:p>
    <w:p w14:paraId="23DE6E67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/>
          <w:sz w:val="22"/>
          <w:szCs w:val="22"/>
        </w:rPr>
        <w:t xml:space="preserve">ŠIROKÁ, Dominika: </w:t>
      </w:r>
      <w:r w:rsidRPr="009E2B8D">
        <w:rPr>
          <w:rFonts w:ascii="Arial" w:eastAsia="Arial Unicode MS" w:hAnsi="Arial" w:cs="Arial"/>
          <w:b/>
          <w:i/>
          <w:color w:val="000000"/>
          <w:sz w:val="22"/>
          <w:szCs w:val="22"/>
        </w:rPr>
        <w:t>Prečo toľko kriku pre Volksbühne?</w:t>
      </w:r>
      <w:r w:rsidRPr="009E2B8D">
        <w:rPr>
          <w:rFonts w:ascii="Arial" w:eastAsia="Arial Unicode MS" w:hAnsi="Arial" w:cs="Arial"/>
          <w:color w:val="000000"/>
          <w:sz w:val="22"/>
          <w:szCs w:val="22"/>
        </w:rPr>
        <w:t xml:space="preserve"> 2017. roč. 11, č. 5, s. 57.</w:t>
      </w:r>
    </w:p>
    <w:p w14:paraId="273E1899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/>
          <w:sz w:val="22"/>
          <w:szCs w:val="22"/>
        </w:rPr>
        <w:t xml:space="preserve">TRNKA, Samo: </w:t>
      </w:r>
      <w:r w:rsidRPr="009E2B8D">
        <w:rPr>
          <w:rFonts w:ascii="Arial" w:eastAsia="Arial Unicode MS" w:hAnsi="Arial" w:cs="Arial"/>
          <w:b/>
          <w:i/>
          <w:color w:val="000000"/>
          <w:sz w:val="22"/>
          <w:szCs w:val="22"/>
        </w:rPr>
        <w:t xml:space="preserve">Blaho Uhlár, zberateľ odpudivého hmyzu. </w:t>
      </w:r>
      <w:r w:rsidRPr="009E2B8D">
        <w:rPr>
          <w:rFonts w:ascii="Arial" w:eastAsia="Arial Unicode MS" w:hAnsi="Arial" w:cs="Arial"/>
          <w:color w:val="000000"/>
          <w:sz w:val="22"/>
          <w:szCs w:val="22"/>
        </w:rPr>
        <w:t>2016, roč. 10, č. 3, s. 57.</w:t>
      </w:r>
    </w:p>
    <w:p w14:paraId="14425B62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TURČANOVÁ, Uršuľa: </w:t>
      </w:r>
      <w:r w:rsidRPr="009E2B8D">
        <w:rPr>
          <w:rFonts w:ascii="Arial" w:hAnsi="Arial" w:cs="Arial"/>
          <w:b/>
          <w:bCs/>
          <w:i/>
          <w:sz w:val="22"/>
          <w:szCs w:val="22"/>
        </w:rPr>
        <w:t>Generácia Alfa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Cs/>
          <w:sz w:val="22"/>
          <w:szCs w:val="22"/>
        </w:rPr>
        <w:t>2018, roč. 12, č. 2, s. 55.</w:t>
      </w:r>
    </w:p>
    <w:p w14:paraId="50B8821C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TURČANOVÁ, Uršula: </w:t>
      </w:r>
      <w:r w:rsidRPr="009E2B8D">
        <w:rPr>
          <w:rFonts w:ascii="Arial" w:hAnsi="Arial" w:cs="Arial"/>
          <w:b/>
          <w:bCs/>
          <w:i/>
          <w:sz w:val="22"/>
          <w:szCs w:val="22"/>
        </w:rPr>
        <w:t>Stratené v preklade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Cs/>
          <w:sz w:val="22"/>
          <w:szCs w:val="22"/>
        </w:rPr>
        <w:t>2019, roč. 13, č. 2, s. 55.</w:t>
      </w:r>
    </w:p>
    <w:p w14:paraId="51645F43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ZAHÁLKA, Michal: „Takže Morava je takové české Polsko?“ </w:t>
      </w:r>
      <w:r w:rsidRPr="009E2B8D">
        <w:rPr>
          <w:rFonts w:ascii="Arial" w:hAnsi="Arial" w:cs="Arial"/>
          <w:bCs/>
          <w:sz w:val="22"/>
          <w:szCs w:val="22"/>
        </w:rPr>
        <w:t>2018, roč. 12, č. 5, s. 55.</w:t>
      </w:r>
    </w:p>
    <w:p w14:paraId="12A7672F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>ZAKUŤANSKÁ, Michaela</w:t>
      </w:r>
      <w:r w:rsidRPr="009E2B8D">
        <w:rPr>
          <w:rFonts w:ascii="Arial" w:hAnsi="Arial" w:cs="Arial"/>
          <w:sz w:val="22"/>
          <w:szCs w:val="22"/>
        </w:rPr>
        <w:t>: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Ajaševera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2015, roč. 9, č. 6, s. 97.</w:t>
      </w:r>
    </w:p>
    <w:p w14:paraId="3B2E2162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ZAKUŤANSKÁ, Michaela: Keď nemôžeš tvoriť, môžeš pracovať. </w:t>
      </w:r>
      <w:r w:rsidRPr="009E2B8D">
        <w:rPr>
          <w:rFonts w:ascii="Arial" w:hAnsi="Arial" w:cs="Arial"/>
          <w:bCs/>
          <w:sz w:val="22"/>
          <w:szCs w:val="22"/>
        </w:rPr>
        <w:t>2019, roč. 13, č. 1, s. 55.</w:t>
      </w:r>
    </w:p>
    <w:p w14:paraId="73C385FD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ZAKUŤANSKÁ, Michael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Miluj svojho diváka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2017, roč. 11, č. 6, s. 95.</w:t>
      </w:r>
    </w:p>
    <w:p w14:paraId="2EF82F80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/>
          <w:sz w:val="22"/>
          <w:szCs w:val="22"/>
        </w:rPr>
        <w:t xml:space="preserve">ZAKUŤANSKÁ, Michaela: </w:t>
      </w:r>
      <w:r w:rsidRPr="009E2B8D">
        <w:rPr>
          <w:rFonts w:ascii="Arial" w:eastAsia="Arial Unicode MS" w:hAnsi="Arial" w:cs="Arial"/>
          <w:b/>
          <w:i/>
          <w:color w:val="000000"/>
          <w:sz w:val="22"/>
          <w:szCs w:val="22"/>
        </w:rPr>
        <w:t>Nula – nula, nula.</w:t>
      </w:r>
      <w:r w:rsidRPr="009E2B8D">
        <w:rPr>
          <w:rFonts w:ascii="Arial" w:eastAsia="Arial Unicode MS" w:hAnsi="Arial" w:cs="Arial"/>
          <w:color w:val="000000"/>
          <w:sz w:val="22"/>
          <w:szCs w:val="22"/>
        </w:rPr>
        <w:t xml:space="preserve"> 2016, roč. 10, č. 1, s. 57.</w:t>
      </w:r>
    </w:p>
    <w:p w14:paraId="02430D42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ZAKUŤANSKÁ, Michael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Prešov tancuje rád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2015, roč. 9, č. 8, s. 57.</w:t>
      </w:r>
    </w:p>
    <w:p w14:paraId="61604297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ZAKUŤANSKÁ, Michael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Tysonovabič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2017, roč. 11, č. 1, s. 57.</w:t>
      </w:r>
    </w:p>
    <w:p w14:paraId="44E77BBD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ZAKUŤANSKÁ, Michaela:... </w:t>
      </w:r>
      <w:r w:rsidRPr="009E2B8D">
        <w:rPr>
          <w:rFonts w:ascii="Arial" w:hAnsi="Arial" w:cs="Arial"/>
          <w:b/>
          <w:bCs/>
          <w:i/>
          <w:sz w:val="22"/>
          <w:szCs w:val="22"/>
        </w:rPr>
        <w:t>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Cs/>
          <w:sz w:val="22"/>
          <w:szCs w:val="22"/>
        </w:rPr>
        <w:t>2018, roč. 12, č. 4, s. 55.</w:t>
      </w:r>
    </w:p>
    <w:p w14:paraId="7F82ED2E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ZWIEFELHOFER, Miro: </w:t>
      </w:r>
      <w:r w:rsidRPr="009E2B8D">
        <w:rPr>
          <w:rFonts w:ascii="Arial" w:hAnsi="Arial" w:cs="Arial"/>
          <w:b/>
          <w:i/>
          <w:sz w:val="22"/>
          <w:szCs w:val="22"/>
        </w:rPr>
        <w:t>Erdo wie, Erdo wo, Erdogan.</w:t>
      </w:r>
      <w:r w:rsidRPr="009E2B8D">
        <w:rPr>
          <w:rFonts w:ascii="Arial" w:hAnsi="Arial" w:cs="Arial"/>
          <w:sz w:val="22"/>
          <w:szCs w:val="22"/>
        </w:rPr>
        <w:t xml:space="preserve"> 2016, roč. 10, č. 10, s. 57.</w:t>
      </w:r>
    </w:p>
    <w:p w14:paraId="5CD1F0A6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ZWIEFELHOFER, Miro: </w:t>
      </w:r>
      <w:r w:rsidRPr="009E2B8D">
        <w:rPr>
          <w:rFonts w:ascii="Arial" w:hAnsi="Arial" w:cs="Arial"/>
          <w:b/>
          <w:bCs/>
          <w:i/>
          <w:sz w:val="22"/>
          <w:szCs w:val="22"/>
        </w:rPr>
        <w:t>Mamine sa „nelúbilo“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Cs/>
          <w:sz w:val="22"/>
          <w:szCs w:val="22"/>
        </w:rPr>
        <w:t>2018, roč. 12, č. 9, s. 55.</w:t>
      </w:r>
    </w:p>
    <w:p w14:paraId="7D0A02B7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b/>
          <w:i/>
          <w:color w:val="000000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/>
          <w:sz w:val="22"/>
          <w:szCs w:val="22"/>
        </w:rPr>
        <w:lastRenderedPageBreak/>
        <w:t xml:space="preserve">ZWIEFELHOFER, Miro: </w:t>
      </w:r>
      <w:r w:rsidRPr="009E2B8D">
        <w:rPr>
          <w:rFonts w:ascii="Arial" w:eastAsia="Arial Unicode MS" w:hAnsi="Arial" w:cs="Arial"/>
          <w:b/>
          <w:i/>
          <w:color w:val="000000"/>
          <w:sz w:val="22"/>
          <w:szCs w:val="22"/>
        </w:rPr>
        <w:t xml:space="preserve">Ponitránske výpravky. </w:t>
      </w:r>
      <w:r w:rsidRPr="009E2B8D">
        <w:rPr>
          <w:rFonts w:ascii="Arial" w:eastAsia="Arial Unicode MS" w:hAnsi="Arial" w:cs="Arial"/>
          <w:color w:val="000000"/>
          <w:sz w:val="22"/>
          <w:szCs w:val="22"/>
        </w:rPr>
        <w:t>2016, roč. 10, č. 6, s. 57.</w:t>
      </w:r>
    </w:p>
    <w:p w14:paraId="041734B3" w14:textId="77777777" w:rsidR="004045AA" w:rsidRPr="009E2B8D" w:rsidRDefault="004045AA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</w:pPr>
    </w:p>
    <w:p w14:paraId="094D6137" w14:textId="77777777" w:rsidR="00FA62AC" w:rsidRPr="009E2B8D" w:rsidRDefault="007C65DB" w:rsidP="00DA0DF9">
      <w:pPr>
        <w:pStyle w:val="Nadpis1"/>
        <w:spacing w:before="0" w:beforeAutospacing="0" w:after="0" w:afterAutospacing="0" w:line="360" w:lineRule="auto"/>
        <w:rPr>
          <w:rFonts w:eastAsia="Arial Unicode MS"/>
          <w:color w:val="000000" w:themeColor="text1"/>
          <w:sz w:val="28"/>
          <w:szCs w:val="44"/>
        </w:rPr>
      </w:pPr>
      <w:bookmarkStart w:id="12" w:name="_Toc37163173"/>
      <w:r w:rsidRPr="009E2B8D">
        <w:rPr>
          <w:rFonts w:eastAsia="Arial Unicode MS"/>
          <w:sz w:val="28"/>
          <w:szCs w:val="44"/>
        </w:rPr>
        <w:br w:type="page"/>
      </w:r>
      <w:r w:rsidR="00FA62AC" w:rsidRPr="009E2B8D">
        <w:rPr>
          <w:rFonts w:eastAsia="Arial Unicode MS"/>
          <w:sz w:val="28"/>
          <w:szCs w:val="44"/>
        </w:rPr>
        <w:lastRenderedPageBreak/>
        <w:t>HRA</w:t>
      </w:r>
      <w:bookmarkEnd w:id="12"/>
    </w:p>
    <w:p w14:paraId="78973892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b/>
          <w:sz w:val="22"/>
          <w:szCs w:val="22"/>
        </w:rPr>
      </w:pPr>
      <w:r w:rsidRPr="009E2B8D">
        <w:rPr>
          <w:rFonts w:ascii="Arial" w:eastAsia="Arial Unicode MS" w:hAnsi="Arial" w:cs="Arial"/>
          <w:b/>
          <w:sz w:val="22"/>
          <w:szCs w:val="22"/>
        </w:rPr>
        <w:t xml:space="preserve">ALEXOVÁ, Gabriela: 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>Lúzri</w:t>
      </w:r>
      <w:r w:rsidRPr="009E2B8D">
        <w:rPr>
          <w:rFonts w:ascii="Arial" w:eastAsia="Arial Unicode MS" w:hAnsi="Arial" w:cs="Arial"/>
          <w:b/>
          <w:sz w:val="22"/>
          <w:szCs w:val="22"/>
        </w:rPr>
        <w:t>.</w:t>
      </w:r>
      <w:r w:rsidRPr="009E2B8D">
        <w:rPr>
          <w:rFonts w:ascii="Arial" w:eastAsia="Arial Unicode MS" w:hAnsi="Arial" w:cs="Arial"/>
          <w:sz w:val="22"/>
          <w:szCs w:val="22"/>
        </w:rPr>
        <w:t xml:space="preserve"> [úryvok] 2012, roč. 6, č. 6, s. 78-85.</w:t>
      </w:r>
      <w:r w:rsidRPr="009E2B8D">
        <w:rPr>
          <w:rFonts w:ascii="Arial" w:eastAsia="Arial Unicode MS" w:hAnsi="Arial" w:cs="Arial"/>
          <w:sz w:val="22"/>
          <w:szCs w:val="22"/>
        </w:rPr>
        <w:br/>
      </w:r>
      <w:r w:rsidRPr="009E2B8D">
        <w:rPr>
          <w:rFonts w:ascii="Arial" w:eastAsia="Arial Unicode MS" w:hAnsi="Arial" w:cs="Arial"/>
          <w:b/>
          <w:sz w:val="22"/>
          <w:szCs w:val="22"/>
        </w:rPr>
        <w:t xml:space="preserve">BALÁŽ, Michal: 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>Spojené kráľovstvo.</w:t>
      </w:r>
      <w:r w:rsidRPr="009E2B8D">
        <w:rPr>
          <w:rFonts w:ascii="Arial" w:eastAsia="Arial Unicode MS" w:hAnsi="Arial" w:cs="Arial"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</w:t>
      </w:r>
      <w:r w:rsidRPr="009E2B8D">
        <w:rPr>
          <w:rFonts w:ascii="Arial" w:eastAsia="Arial Unicode MS" w:hAnsi="Arial" w:cs="Arial"/>
          <w:sz w:val="22"/>
          <w:szCs w:val="22"/>
        </w:rPr>
        <w:t>úryvok]</w:t>
      </w:r>
      <w:r w:rsidRPr="009E2B8D">
        <w:rPr>
          <w:rFonts w:ascii="Arial" w:hAnsi="Arial" w:cs="Arial"/>
          <w:sz w:val="22"/>
          <w:szCs w:val="22"/>
        </w:rPr>
        <w:t xml:space="preserve"> 2013, roč. 7, č.6, s. 90-92.</w:t>
      </w:r>
    </w:p>
    <w:p w14:paraId="5C621EB7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b/>
          <w:sz w:val="22"/>
          <w:szCs w:val="22"/>
        </w:rPr>
      </w:pPr>
      <w:r w:rsidRPr="009E2B8D">
        <w:rPr>
          <w:rFonts w:ascii="Arial" w:eastAsia="Arial Unicode MS" w:hAnsi="Arial" w:cs="Arial"/>
          <w:b/>
          <w:sz w:val="22"/>
          <w:szCs w:val="22"/>
        </w:rPr>
        <w:t xml:space="preserve">BURGR, Ľubo: 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>Peter a Lucia.</w:t>
      </w:r>
      <w:r w:rsidRPr="009E2B8D">
        <w:rPr>
          <w:rFonts w:ascii="Arial" w:eastAsia="Arial Unicode MS" w:hAnsi="Arial" w:cs="Arial"/>
          <w:i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sz w:val="22"/>
          <w:szCs w:val="22"/>
        </w:rPr>
        <w:t xml:space="preserve">In: </w:t>
      </w:r>
      <w:r w:rsidRPr="009E2B8D">
        <w:rPr>
          <w:rFonts w:ascii="Arial" w:eastAsia="Arial Unicode MS" w:hAnsi="Arial" w:cs="Arial"/>
          <w:i/>
          <w:sz w:val="22"/>
          <w:szCs w:val="22"/>
        </w:rPr>
        <w:t>Sarkofágy a bankomaty</w:t>
      </w:r>
      <w:r w:rsidRPr="009E2B8D">
        <w:rPr>
          <w:rFonts w:ascii="Arial" w:eastAsia="Arial Unicode MS" w:hAnsi="Arial" w:cs="Arial"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i/>
          <w:sz w:val="22"/>
          <w:szCs w:val="22"/>
        </w:rPr>
        <w:t>(Kľúčová slovenská dráma strednej generácie)</w:t>
      </w:r>
      <w:r w:rsidRPr="009E2B8D">
        <w:rPr>
          <w:rFonts w:ascii="Arial" w:eastAsia="Arial Unicode MS" w:hAnsi="Arial" w:cs="Arial"/>
          <w:sz w:val="22"/>
          <w:szCs w:val="22"/>
        </w:rPr>
        <w:t>. Samostatne nepredajná príloha. 2009, roč. 3, č. 6, s. 23-25.</w:t>
      </w:r>
      <w:r w:rsidRPr="009E2B8D">
        <w:rPr>
          <w:rFonts w:ascii="Arial" w:eastAsia="Arial Unicode MS" w:hAnsi="Arial" w:cs="Arial"/>
          <w:sz w:val="22"/>
          <w:szCs w:val="22"/>
        </w:rPr>
        <w:br/>
      </w:r>
      <w:r w:rsidRPr="009E2B8D">
        <w:rPr>
          <w:rFonts w:ascii="Arial" w:eastAsia="Arial Unicode MS" w:hAnsi="Arial" w:cs="Arial"/>
          <w:b/>
          <w:sz w:val="22"/>
          <w:szCs w:val="22"/>
        </w:rPr>
        <w:t xml:space="preserve">CIEL, Martin: 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>Malá krajina</w:t>
      </w:r>
      <w:r w:rsidRPr="009E2B8D">
        <w:rPr>
          <w:rFonts w:ascii="Arial" w:eastAsia="Arial Unicode MS" w:hAnsi="Arial" w:cs="Arial"/>
          <w:b/>
          <w:sz w:val="22"/>
          <w:szCs w:val="22"/>
        </w:rPr>
        <w:t>.</w:t>
      </w:r>
      <w:r w:rsidRPr="009E2B8D">
        <w:rPr>
          <w:rFonts w:ascii="Arial" w:eastAsia="Arial Unicode MS" w:hAnsi="Arial" w:cs="Arial"/>
          <w:sz w:val="22"/>
          <w:szCs w:val="22"/>
        </w:rPr>
        <w:t xml:space="preserve"> In: </w:t>
      </w:r>
      <w:r w:rsidRPr="009E2B8D">
        <w:rPr>
          <w:rFonts w:ascii="Arial" w:eastAsia="Arial Unicode MS" w:hAnsi="Arial" w:cs="Arial"/>
          <w:i/>
          <w:sz w:val="22"/>
          <w:szCs w:val="22"/>
        </w:rPr>
        <w:t xml:space="preserve">Sarkofágy a bankomaty (Kľúčová slovenská dráma strednej generácie). </w:t>
      </w:r>
      <w:r w:rsidRPr="009E2B8D">
        <w:rPr>
          <w:rFonts w:ascii="Arial" w:eastAsia="Arial Unicode MS" w:hAnsi="Arial" w:cs="Arial"/>
          <w:sz w:val="22"/>
          <w:szCs w:val="22"/>
        </w:rPr>
        <w:t>Samostatne nepredajná príloha. 2009, roč. 3, č. 6, s. 27-29.</w:t>
      </w:r>
    </w:p>
    <w:p w14:paraId="3B413F0D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DAČEV Jurij / GRUSKOVÁ, Anna / IRVANEC, Oleksander / MITROVIČ, Nina / NÉMETH, Ákos / PADURAR, Pavel / PEC, Stefan / SPECH, Kerstin / ŠAJTINAC, Uglješ / WOELFL, Robert: </w:t>
      </w:r>
      <w:r w:rsidRPr="009E2B8D">
        <w:rPr>
          <w:rFonts w:ascii="Arial" w:hAnsi="Arial" w:cs="Arial"/>
          <w:b/>
          <w:i/>
          <w:sz w:val="22"/>
          <w:szCs w:val="22"/>
        </w:rPr>
        <w:t>Donaudrama.</w:t>
      </w:r>
      <w:r w:rsidRPr="009E2B8D">
        <w:rPr>
          <w:rFonts w:ascii="Arial" w:hAnsi="Arial" w:cs="Arial"/>
          <w:sz w:val="22"/>
          <w:szCs w:val="22"/>
        </w:rPr>
        <w:t xml:space="preserve"> [verzia pre Divadelnú Nitru].</w:t>
      </w:r>
      <w:r w:rsidRPr="009E2B8D">
        <w:rPr>
          <w:rFonts w:ascii="Arial" w:eastAsia="Arial Unicode MS" w:hAnsi="Arial" w:cs="Arial"/>
          <w:sz w:val="22"/>
          <w:szCs w:val="22"/>
        </w:rPr>
        <w:t xml:space="preserve"> 2009, roč. 3, č. 8, s. 32-42.</w:t>
      </w:r>
    </w:p>
    <w:p w14:paraId="511CB721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sz w:val="22"/>
          <w:szCs w:val="22"/>
        </w:rPr>
        <w:t xml:space="preserve">DAUBNEROVÁ, Sláva: 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>Cely</w:t>
      </w:r>
      <w:r w:rsidRPr="009E2B8D">
        <w:rPr>
          <w:rFonts w:ascii="Arial" w:eastAsia="Arial Unicode MS" w:hAnsi="Arial" w:cs="Arial"/>
          <w:b/>
          <w:sz w:val="22"/>
          <w:szCs w:val="22"/>
        </w:rPr>
        <w:t>.</w:t>
      </w:r>
      <w:r w:rsidRPr="009E2B8D">
        <w:rPr>
          <w:rFonts w:ascii="Arial" w:eastAsia="Arial Unicode MS" w:hAnsi="Arial" w:cs="Arial"/>
          <w:sz w:val="22"/>
          <w:szCs w:val="22"/>
        </w:rPr>
        <w:t xml:space="preserve"> 2007, roč. 1, č. 3, s. 34-39.</w:t>
      </w:r>
    </w:p>
    <w:p w14:paraId="55AA4BEC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sz w:val="22"/>
          <w:szCs w:val="22"/>
        </w:rPr>
        <w:t xml:space="preserve">DITTE, Michal: 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>Tajomstvo domu Skuteckých</w:t>
      </w:r>
      <w:r w:rsidRPr="009E2B8D">
        <w:rPr>
          <w:rFonts w:ascii="Arial" w:eastAsia="Arial Unicode MS" w:hAnsi="Arial" w:cs="Arial"/>
          <w:b/>
          <w:sz w:val="22"/>
          <w:szCs w:val="22"/>
        </w:rPr>
        <w:t>.</w:t>
      </w:r>
      <w:r w:rsidRPr="009E2B8D">
        <w:rPr>
          <w:rFonts w:ascii="Arial" w:eastAsia="Arial Unicode MS" w:hAnsi="Arial" w:cs="Arial"/>
          <w:sz w:val="22"/>
          <w:szCs w:val="22"/>
        </w:rPr>
        <w:t xml:space="preserve"> 2009, roč. 3, č. 5, s. 31-47.</w:t>
      </w:r>
    </w:p>
    <w:p w14:paraId="012F7BE6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sz w:val="22"/>
          <w:szCs w:val="22"/>
        </w:rPr>
        <w:t xml:space="preserve">DURINOVÁ, Zora: 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>Na závoru</w:t>
      </w:r>
      <w:r w:rsidRPr="009E2B8D">
        <w:rPr>
          <w:rFonts w:ascii="Arial" w:eastAsia="Arial Unicode MS" w:hAnsi="Arial" w:cs="Arial"/>
          <w:b/>
          <w:sz w:val="22"/>
          <w:szCs w:val="22"/>
        </w:rPr>
        <w:t>.</w:t>
      </w:r>
      <w:r w:rsidRPr="009E2B8D">
        <w:rPr>
          <w:rFonts w:ascii="Arial" w:eastAsia="Arial Unicode MS" w:hAnsi="Arial" w:cs="Arial"/>
          <w:sz w:val="22"/>
          <w:szCs w:val="22"/>
        </w:rPr>
        <w:t xml:space="preserve"> 2008, roč. 2, č. 7, s. 35-41.</w:t>
      </w:r>
    </w:p>
    <w:p w14:paraId="15B0CDE5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b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sz w:val="22"/>
          <w:szCs w:val="22"/>
          <w:lang w:val="sk-SK"/>
        </w:rPr>
        <w:t xml:space="preserve">ELIÁŠOVÁ, Helena: Tentazione. </w:t>
      </w:r>
      <w:r w:rsidRPr="009E2B8D">
        <w:rPr>
          <w:rFonts w:ascii="Arial" w:eastAsia="Arial Unicode MS" w:hAnsi="Arial" w:cs="Arial"/>
          <w:sz w:val="22"/>
          <w:szCs w:val="22"/>
          <w:lang w:val="sk-SK"/>
        </w:rPr>
        <w:t xml:space="preserve">[úryvok] </w:t>
      </w:r>
      <w:r w:rsidRPr="009E2B8D">
        <w:rPr>
          <w:rFonts w:ascii="Arial" w:hAnsi="Arial" w:cs="Arial"/>
          <w:sz w:val="22"/>
          <w:szCs w:val="22"/>
          <w:lang w:val="sk-SK"/>
        </w:rPr>
        <w:t>2013, roč. 7, č. 6, s. 92-94.</w:t>
      </w:r>
    </w:p>
    <w:p w14:paraId="3AD78B88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sz w:val="22"/>
          <w:szCs w:val="22"/>
          <w:lang w:val="sk-SK"/>
        </w:rPr>
        <w:t xml:space="preserve">FERENCZOVÁ, Zuzana: </w:t>
      </w:r>
      <w:r w:rsidRPr="009E2B8D">
        <w:rPr>
          <w:rFonts w:ascii="Arial" w:eastAsia="Arial Unicode MS" w:hAnsi="Arial" w:cs="Arial"/>
          <w:b/>
          <w:i/>
          <w:sz w:val="22"/>
          <w:szCs w:val="22"/>
          <w:lang w:val="sk-SK"/>
        </w:rPr>
        <w:t>BabyBoom.</w:t>
      </w:r>
      <w:r w:rsidRPr="009E2B8D">
        <w:rPr>
          <w:rFonts w:ascii="Arial" w:eastAsia="Arial Unicode MS" w:hAnsi="Arial" w:cs="Arial"/>
          <w:sz w:val="22"/>
          <w:szCs w:val="22"/>
          <w:lang w:val="sk-SK"/>
        </w:rPr>
        <w:t xml:space="preserve"> [úryvok]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2011, </w:t>
      </w:r>
      <w:r w:rsidRPr="009E2B8D">
        <w:rPr>
          <w:rFonts w:ascii="Arial" w:eastAsia="Arial Unicode MS" w:hAnsi="Arial" w:cs="Arial"/>
          <w:sz w:val="22"/>
          <w:szCs w:val="22"/>
          <w:lang w:val="sk-SK"/>
        </w:rPr>
        <w:t>roč.5, č. 6, s. 88-92.</w:t>
      </w:r>
    </w:p>
    <w:p w14:paraId="7A10AE5E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sz w:val="22"/>
          <w:szCs w:val="22"/>
        </w:rPr>
        <w:t xml:space="preserve">FERIANCOVÁ, Vanda: 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>Kufor</w:t>
      </w:r>
      <w:r w:rsidRPr="009E2B8D">
        <w:rPr>
          <w:rFonts w:ascii="Arial" w:eastAsia="Arial Unicode MS" w:hAnsi="Arial" w:cs="Arial"/>
          <w:b/>
          <w:sz w:val="22"/>
          <w:szCs w:val="22"/>
        </w:rPr>
        <w:t>.</w:t>
      </w:r>
      <w:r w:rsidRPr="009E2B8D">
        <w:rPr>
          <w:rFonts w:ascii="Arial" w:eastAsia="Arial Unicode MS" w:hAnsi="Arial" w:cs="Arial"/>
          <w:sz w:val="22"/>
          <w:szCs w:val="22"/>
        </w:rPr>
        <w:t xml:space="preserve"> In: </w:t>
      </w:r>
      <w:r w:rsidRPr="009E2B8D">
        <w:rPr>
          <w:rFonts w:ascii="Arial" w:eastAsia="Arial Unicode MS" w:hAnsi="Arial" w:cs="Arial"/>
          <w:i/>
          <w:sz w:val="22"/>
          <w:szCs w:val="22"/>
        </w:rPr>
        <w:t>Sarkofágy a bankomaty</w:t>
      </w:r>
      <w:r w:rsidRPr="009E2B8D">
        <w:rPr>
          <w:rFonts w:ascii="Arial" w:eastAsia="Arial Unicode MS" w:hAnsi="Arial" w:cs="Arial"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i/>
          <w:sz w:val="22"/>
          <w:szCs w:val="22"/>
        </w:rPr>
        <w:t>(Kľúčová slovenská dráma strednej generácie).</w:t>
      </w:r>
      <w:r w:rsidRPr="009E2B8D">
        <w:rPr>
          <w:rFonts w:ascii="Arial" w:eastAsia="Arial Unicode MS" w:hAnsi="Arial" w:cs="Arial"/>
          <w:sz w:val="22"/>
          <w:szCs w:val="22"/>
        </w:rPr>
        <w:t xml:space="preserve"> Samostatne nepredajná príloha. 2009, roč. 3, č. 6, s. 71-75.</w:t>
      </w:r>
    </w:p>
    <w:p w14:paraId="6CFE3917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sz w:val="22"/>
          <w:szCs w:val="22"/>
        </w:rPr>
        <w:t xml:space="preserve">FORNAYOVÁ, Petra: 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>Hlbinné porušenie epidermy</w:t>
      </w:r>
      <w:r w:rsidRPr="009E2B8D">
        <w:rPr>
          <w:rFonts w:ascii="Arial" w:eastAsia="Arial Unicode MS" w:hAnsi="Arial" w:cs="Arial"/>
          <w:b/>
          <w:sz w:val="22"/>
          <w:szCs w:val="22"/>
        </w:rPr>
        <w:t>.</w:t>
      </w:r>
      <w:r w:rsidRPr="009E2B8D">
        <w:rPr>
          <w:rFonts w:ascii="Arial" w:eastAsia="Arial Unicode MS" w:hAnsi="Arial" w:cs="Arial"/>
          <w:sz w:val="22"/>
          <w:szCs w:val="22"/>
        </w:rPr>
        <w:t xml:space="preserve"> 2008, roč. 2, č. 6, s. 50-54.</w:t>
      </w:r>
    </w:p>
    <w:p w14:paraId="6FE12BC0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sz w:val="22"/>
          <w:szCs w:val="22"/>
        </w:rPr>
        <w:t xml:space="preserve">GRUSKOVÁ, Anna: 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>Československo</w:t>
      </w:r>
      <w:r w:rsidRPr="009E2B8D">
        <w:rPr>
          <w:rFonts w:ascii="Arial" w:eastAsia="Arial Unicode MS" w:hAnsi="Arial" w:cs="Arial"/>
          <w:b/>
          <w:sz w:val="22"/>
          <w:szCs w:val="22"/>
        </w:rPr>
        <w:t>.</w:t>
      </w:r>
      <w:r w:rsidRPr="009E2B8D">
        <w:rPr>
          <w:rFonts w:ascii="Arial" w:eastAsia="Arial Unicode MS" w:hAnsi="Arial" w:cs="Arial"/>
          <w:sz w:val="22"/>
          <w:szCs w:val="22"/>
        </w:rPr>
        <w:t xml:space="preserve"> In: </w:t>
      </w:r>
      <w:r w:rsidRPr="009E2B8D">
        <w:rPr>
          <w:rFonts w:ascii="Arial" w:eastAsia="Arial Unicode MS" w:hAnsi="Arial" w:cs="Arial"/>
          <w:i/>
          <w:sz w:val="22"/>
          <w:szCs w:val="22"/>
        </w:rPr>
        <w:t>Sarkofágy a bankomaty (Kľúčová slovenská dráma strednej generácie).</w:t>
      </w:r>
      <w:r w:rsidRPr="009E2B8D">
        <w:rPr>
          <w:rFonts w:ascii="Arial" w:eastAsia="Arial Unicode MS" w:hAnsi="Arial" w:cs="Arial"/>
          <w:sz w:val="22"/>
          <w:szCs w:val="22"/>
        </w:rPr>
        <w:t xml:space="preserve"> Samostatne nepredajná príloha. 2009, roč. 3, č. 6, s. 49-51.</w:t>
      </w:r>
    </w:p>
    <w:p w14:paraId="2C586375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sz w:val="22"/>
          <w:szCs w:val="22"/>
        </w:rPr>
        <w:t xml:space="preserve">GRUSKOVÁ, Anna: 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>Päť chodov pre dvoch</w:t>
      </w:r>
      <w:r w:rsidRPr="009E2B8D">
        <w:rPr>
          <w:rFonts w:ascii="Arial" w:eastAsia="Arial Unicode MS" w:hAnsi="Arial" w:cs="Arial"/>
          <w:b/>
          <w:sz w:val="22"/>
          <w:szCs w:val="22"/>
        </w:rPr>
        <w:t>.</w:t>
      </w:r>
      <w:r w:rsidRPr="009E2B8D">
        <w:rPr>
          <w:rFonts w:ascii="Arial" w:eastAsia="Arial Unicode MS" w:hAnsi="Arial" w:cs="Arial"/>
          <w:sz w:val="22"/>
          <w:szCs w:val="22"/>
        </w:rPr>
        <w:t xml:space="preserve"> 2008, roč. 2, č. 1, s. 32-40.</w:t>
      </w:r>
    </w:p>
    <w:p w14:paraId="55EC38F9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sz w:val="22"/>
          <w:szCs w:val="22"/>
        </w:rPr>
        <w:t xml:space="preserve">HÄNDL, Klaus: 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>Temne lákavý svet</w:t>
      </w:r>
      <w:r w:rsidRPr="009E2B8D">
        <w:rPr>
          <w:rFonts w:ascii="Arial" w:eastAsia="Arial Unicode MS" w:hAnsi="Arial" w:cs="Arial"/>
          <w:b/>
          <w:sz w:val="22"/>
          <w:szCs w:val="22"/>
        </w:rPr>
        <w:t>.</w:t>
      </w:r>
      <w:r w:rsidRPr="009E2B8D">
        <w:rPr>
          <w:rFonts w:ascii="Arial" w:eastAsia="Arial Unicode MS" w:hAnsi="Arial" w:cs="Arial"/>
          <w:sz w:val="22"/>
          <w:szCs w:val="22"/>
        </w:rPr>
        <w:t xml:space="preserve"> 2009,roč. 3, č. 3, s. 32-47.</w:t>
      </w:r>
      <w:r w:rsidRPr="009E2B8D">
        <w:rPr>
          <w:rFonts w:ascii="Arial" w:eastAsia="Arial Unicode MS" w:hAnsi="Arial" w:cs="Arial"/>
          <w:sz w:val="22"/>
          <w:szCs w:val="22"/>
        </w:rPr>
        <w:br/>
      </w:r>
      <w:r w:rsidRPr="009E2B8D">
        <w:rPr>
          <w:rFonts w:ascii="Arial" w:eastAsia="Arial Unicode MS" w:hAnsi="Arial" w:cs="Arial"/>
          <w:b/>
          <w:sz w:val="22"/>
          <w:szCs w:val="22"/>
        </w:rPr>
        <w:t xml:space="preserve">HORVÁTHOVÁ, Iveta: 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>Ženská kabala</w:t>
      </w:r>
      <w:r w:rsidRPr="009E2B8D">
        <w:rPr>
          <w:rFonts w:ascii="Arial" w:eastAsia="Arial Unicode MS" w:hAnsi="Arial" w:cs="Arial"/>
          <w:b/>
          <w:sz w:val="22"/>
          <w:szCs w:val="22"/>
        </w:rPr>
        <w:t>.</w:t>
      </w:r>
      <w:r w:rsidRPr="009E2B8D">
        <w:rPr>
          <w:rFonts w:ascii="Arial" w:eastAsia="Arial Unicode MS" w:hAnsi="Arial" w:cs="Arial"/>
          <w:sz w:val="22"/>
          <w:szCs w:val="22"/>
        </w:rPr>
        <w:t xml:space="preserve"> In: </w:t>
      </w:r>
      <w:r w:rsidRPr="009E2B8D">
        <w:rPr>
          <w:rFonts w:ascii="Arial" w:eastAsia="Arial Unicode MS" w:hAnsi="Arial" w:cs="Arial"/>
          <w:i/>
          <w:sz w:val="22"/>
          <w:szCs w:val="22"/>
        </w:rPr>
        <w:t>Sarkofágy a bankomaty (Kľúčová slovenská dráma strednej generácie). Samostatne nepredajná príloha.</w:t>
      </w:r>
      <w:r w:rsidRPr="009E2B8D">
        <w:rPr>
          <w:rFonts w:ascii="Arial" w:eastAsia="Arial Unicode MS" w:hAnsi="Arial" w:cs="Arial"/>
          <w:sz w:val="22"/>
          <w:szCs w:val="22"/>
        </w:rPr>
        <w:t xml:space="preserve"> 2009, roč. 3, č. 6, s. 17-19.</w:t>
      </w:r>
    </w:p>
    <w:p w14:paraId="62528E82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HEVIER, Daniel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Smrť si vás pridala do svojich kruhov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In Dráma 2013. [úryvok] 2014, roč. 8, č. 6, s. 85-89.</w:t>
      </w:r>
    </w:p>
    <w:p w14:paraId="1431FA34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b/>
          <w:sz w:val="22"/>
          <w:szCs w:val="22"/>
        </w:rPr>
      </w:pPr>
      <w:r w:rsidRPr="009E2B8D">
        <w:rPr>
          <w:rFonts w:ascii="Arial" w:eastAsia="Arial Unicode MS" w:hAnsi="Arial" w:cs="Arial"/>
          <w:b/>
          <w:sz w:val="22"/>
          <w:szCs w:val="22"/>
        </w:rPr>
        <w:t xml:space="preserve">JANIK, Marián: Autista. </w:t>
      </w:r>
      <w:r w:rsidRPr="009E2B8D">
        <w:rPr>
          <w:rFonts w:ascii="Arial" w:eastAsia="Arial Unicode MS" w:hAnsi="Arial" w:cs="Arial"/>
          <w:sz w:val="22"/>
          <w:szCs w:val="22"/>
        </w:rPr>
        <w:t>[úryvok]</w:t>
      </w:r>
      <w:r w:rsidRPr="009E2B8D">
        <w:rPr>
          <w:rFonts w:ascii="Arial" w:hAnsi="Arial" w:cs="Arial"/>
          <w:sz w:val="22"/>
          <w:szCs w:val="22"/>
        </w:rPr>
        <w:t xml:space="preserve"> 2013, roč. 7, č. 6, s. 94-95.</w:t>
      </w:r>
    </w:p>
    <w:p w14:paraId="5C5862B9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b/>
          <w:sz w:val="22"/>
          <w:szCs w:val="22"/>
        </w:rPr>
      </w:pPr>
      <w:r w:rsidRPr="009E2B8D">
        <w:rPr>
          <w:rFonts w:ascii="Arial" w:eastAsia="Arial Unicode MS" w:hAnsi="Arial" w:cs="Arial"/>
          <w:b/>
          <w:sz w:val="22"/>
          <w:szCs w:val="22"/>
        </w:rPr>
        <w:t xml:space="preserve">JANKŮ, Peter: 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>Kamene života.</w:t>
      </w:r>
      <w:r w:rsidRPr="009E2B8D">
        <w:rPr>
          <w:rFonts w:ascii="Arial" w:eastAsia="Arial Unicode MS" w:hAnsi="Arial" w:cs="Arial"/>
          <w:b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sz w:val="22"/>
          <w:szCs w:val="22"/>
        </w:rPr>
        <w:t xml:space="preserve">[úryvok]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2011, </w:t>
      </w:r>
      <w:r w:rsidRPr="009E2B8D">
        <w:rPr>
          <w:rFonts w:ascii="Arial" w:eastAsia="Arial Unicode MS" w:hAnsi="Arial" w:cs="Arial"/>
          <w:sz w:val="22"/>
          <w:szCs w:val="22"/>
        </w:rPr>
        <w:t>roč. 5, č. 6, s. 85-87.</w:t>
      </w:r>
      <w:r w:rsidRPr="009E2B8D">
        <w:rPr>
          <w:rFonts w:ascii="Arial" w:eastAsia="Arial Unicode MS" w:hAnsi="Arial" w:cs="Arial"/>
          <w:sz w:val="22"/>
          <w:szCs w:val="22"/>
        </w:rPr>
        <w:br/>
      </w:r>
      <w:r w:rsidRPr="009E2B8D">
        <w:rPr>
          <w:rFonts w:ascii="Arial" w:eastAsia="Arial Unicode MS" w:hAnsi="Arial" w:cs="Arial"/>
          <w:b/>
          <w:sz w:val="22"/>
          <w:szCs w:val="22"/>
        </w:rPr>
        <w:t xml:space="preserve">JANOUŠKOVÁ, Viki: 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>Druhá polovica 20. storočia. 5 biografických momentiek x 6 autorov.</w:t>
      </w:r>
      <w:r w:rsidRPr="009E2B8D">
        <w:rPr>
          <w:rFonts w:ascii="Arial" w:eastAsia="Arial Unicode MS" w:hAnsi="Arial" w:cs="Arial"/>
          <w:sz w:val="22"/>
          <w:szCs w:val="22"/>
        </w:rPr>
        <w:t xml:space="preserve"> [Ľuba LESNÁ, Zuzana ULIČIANSKA, Július GAJDOŠ, Anna NEMOGOVÁ KOLÁROVÁ, Miloš VOLNÝ, Ivica RUTTKAYOVÁ] 2008, roč. 2, č. 6, s. 34-41.</w:t>
      </w:r>
    </w:p>
    <w:p w14:paraId="45D03823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sz w:val="22"/>
          <w:szCs w:val="22"/>
        </w:rPr>
        <w:t xml:space="preserve">JANOUŠKOVÁ, Viki: 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>Spi, Gilgameš</w:t>
      </w:r>
      <w:r w:rsidRPr="009E2B8D">
        <w:rPr>
          <w:rFonts w:ascii="Arial" w:eastAsia="Arial Unicode MS" w:hAnsi="Arial" w:cs="Arial"/>
          <w:b/>
          <w:sz w:val="22"/>
          <w:szCs w:val="22"/>
        </w:rPr>
        <w:t>.</w:t>
      </w:r>
      <w:r w:rsidRPr="009E2B8D">
        <w:rPr>
          <w:rFonts w:ascii="Arial" w:eastAsia="Arial Unicode MS" w:hAnsi="Arial" w:cs="Arial"/>
          <w:sz w:val="22"/>
          <w:szCs w:val="22"/>
        </w:rPr>
        <w:t xml:space="preserve"> In: </w:t>
      </w:r>
      <w:r w:rsidRPr="009E2B8D">
        <w:rPr>
          <w:rFonts w:ascii="Arial" w:eastAsia="Arial Unicode MS" w:hAnsi="Arial" w:cs="Arial"/>
          <w:i/>
          <w:sz w:val="22"/>
          <w:szCs w:val="22"/>
        </w:rPr>
        <w:t xml:space="preserve">Sarkofágy a bankomaty (Kľúčová slovenská dráma strednej generácie). Samostatne nepredajná príloha. </w:t>
      </w:r>
      <w:r w:rsidRPr="009E2B8D">
        <w:rPr>
          <w:rFonts w:ascii="Arial" w:eastAsia="Arial Unicode MS" w:hAnsi="Arial" w:cs="Arial"/>
          <w:sz w:val="22"/>
          <w:szCs w:val="22"/>
        </w:rPr>
        <w:t>2009, roč. 3, č. 6, s. 53-57.</w:t>
      </w:r>
    </w:p>
    <w:p w14:paraId="600663E4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sz w:val="22"/>
          <w:szCs w:val="22"/>
        </w:rPr>
        <w:t>JURÁŇOVÁ, Jana: Topenie žiab.</w:t>
      </w:r>
      <w:r w:rsidRPr="009E2B8D">
        <w:rPr>
          <w:rFonts w:ascii="Arial" w:eastAsia="Arial Unicode MS" w:hAnsi="Arial" w:cs="Arial"/>
          <w:sz w:val="22"/>
          <w:szCs w:val="22"/>
        </w:rPr>
        <w:t xml:space="preserve"> In: </w:t>
      </w:r>
      <w:r w:rsidRPr="009E2B8D">
        <w:rPr>
          <w:rFonts w:ascii="Arial" w:eastAsia="Arial Unicode MS" w:hAnsi="Arial" w:cs="Arial"/>
          <w:i/>
          <w:sz w:val="22"/>
          <w:szCs w:val="22"/>
        </w:rPr>
        <w:t>Sarkofágy a bankomaty (Kľúčová slovenská dráma strednej generácie). Samostatne nepredajná príloha.</w:t>
      </w:r>
      <w:r w:rsidRPr="009E2B8D">
        <w:rPr>
          <w:rFonts w:ascii="Arial" w:eastAsia="Arial Unicode MS" w:hAnsi="Arial" w:cs="Arial"/>
          <w:sz w:val="22"/>
          <w:szCs w:val="22"/>
        </w:rPr>
        <w:t xml:space="preserve"> 2009, roč. 3, č. 6, s. 59-63.</w:t>
      </w:r>
    </w:p>
    <w:p w14:paraId="7032FF1C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sz w:val="22"/>
          <w:szCs w:val="22"/>
        </w:rPr>
        <w:lastRenderedPageBreak/>
        <w:t xml:space="preserve">KERATA, Laco – HORVÁTH, Karol D. – LAVRÍK, Silvester: 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>Revolúcia je mocnejšia ako smrť.</w:t>
      </w:r>
      <w:r w:rsidRPr="009E2B8D">
        <w:rPr>
          <w:rFonts w:ascii="Arial" w:eastAsia="Arial Unicode MS" w:hAnsi="Arial" w:cs="Arial"/>
          <w:i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sz w:val="22"/>
          <w:szCs w:val="22"/>
        </w:rPr>
        <w:t xml:space="preserve">In: </w:t>
      </w:r>
      <w:r w:rsidRPr="009E2B8D">
        <w:rPr>
          <w:rFonts w:ascii="Arial" w:eastAsia="Arial Unicode MS" w:hAnsi="Arial" w:cs="Arial"/>
          <w:i/>
          <w:sz w:val="22"/>
          <w:szCs w:val="22"/>
        </w:rPr>
        <w:t>Sarkofágy a bankomaty (Kľúčová slovenská dráma strednej generácie)</w:t>
      </w:r>
      <w:r w:rsidRPr="009E2B8D">
        <w:rPr>
          <w:rFonts w:ascii="Arial" w:eastAsia="Arial Unicode MS" w:hAnsi="Arial" w:cs="Arial"/>
          <w:sz w:val="22"/>
          <w:szCs w:val="22"/>
        </w:rPr>
        <w:t>. Samostatne nepredajná príloha. 2009, roč. 3, č. 6, s. 7-15.</w:t>
      </w:r>
    </w:p>
    <w:p w14:paraId="6F71DAD7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sz w:val="22"/>
          <w:szCs w:val="22"/>
        </w:rPr>
        <w:t xml:space="preserve">KLIMÁČEK, Viliam: 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>Tichý pôvab bankomatov</w:t>
      </w:r>
      <w:r w:rsidRPr="009E2B8D">
        <w:rPr>
          <w:rFonts w:ascii="Arial" w:eastAsia="Arial Unicode MS" w:hAnsi="Arial" w:cs="Arial"/>
          <w:b/>
          <w:sz w:val="22"/>
          <w:szCs w:val="22"/>
        </w:rPr>
        <w:t>.</w:t>
      </w:r>
      <w:r w:rsidRPr="009E2B8D">
        <w:rPr>
          <w:rFonts w:ascii="Arial" w:eastAsia="Arial Unicode MS" w:hAnsi="Arial" w:cs="Arial"/>
          <w:sz w:val="22"/>
          <w:szCs w:val="22"/>
        </w:rPr>
        <w:t xml:space="preserve"> In: </w:t>
      </w:r>
      <w:r w:rsidRPr="009E2B8D">
        <w:rPr>
          <w:rFonts w:ascii="Arial" w:eastAsia="Arial Unicode MS" w:hAnsi="Arial" w:cs="Arial"/>
          <w:i/>
          <w:sz w:val="22"/>
          <w:szCs w:val="22"/>
        </w:rPr>
        <w:t>Sarkofágy a bankomaty (Kľúčová slovenská dráma strednej generácie)</w:t>
      </w:r>
      <w:r w:rsidRPr="009E2B8D">
        <w:rPr>
          <w:rFonts w:ascii="Arial" w:eastAsia="Arial Unicode MS" w:hAnsi="Arial" w:cs="Arial"/>
          <w:sz w:val="22"/>
          <w:szCs w:val="22"/>
        </w:rPr>
        <w:t>. Samostatne nepredajná príloha. 2009, roč. 3, č. 6, s. 81-83.</w:t>
      </w:r>
      <w:r w:rsidRPr="009E2B8D">
        <w:rPr>
          <w:rFonts w:ascii="Arial" w:eastAsia="Arial Unicode MS" w:hAnsi="Arial" w:cs="Arial"/>
          <w:sz w:val="22"/>
          <w:szCs w:val="22"/>
        </w:rPr>
        <w:br/>
      </w:r>
      <w:r w:rsidRPr="009E2B8D">
        <w:rPr>
          <w:rFonts w:ascii="Arial" w:eastAsia="Arial Unicode MS" w:hAnsi="Arial" w:cs="Arial"/>
          <w:b/>
          <w:sz w:val="22"/>
          <w:szCs w:val="22"/>
        </w:rPr>
        <w:t xml:space="preserve">Kol. autorov: 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>Osobní anamnéza</w:t>
      </w:r>
      <w:r w:rsidRPr="009E2B8D">
        <w:rPr>
          <w:rFonts w:ascii="Arial" w:eastAsia="Arial Unicode MS" w:hAnsi="Arial" w:cs="Arial"/>
          <w:b/>
          <w:sz w:val="22"/>
          <w:szCs w:val="22"/>
        </w:rPr>
        <w:t>.</w:t>
      </w:r>
      <w:r w:rsidRPr="009E2B8D">
        <w:rPr>
          <w:rFonts w:ascii="Arial" w:eastAsia="Arial Unicode MS" w:hAnsi="Arial" w:cs="Arial"/>
          <w:sz w:val="22"/>
          <w:szCs w:val="22"/>
        </w:rPr>
        <w:t xml:space="preserve"> [úryvky] 2009, roč. 3, č. 9, s. 52-55.</w:t>
      </w:r>
      <w:r w:rsidRPr="009E2B8D">
        <w:rPr>
          <w:rFonts w:ascii="Arial" w:eastAsia="Arial Unicode MS" w:hAnsi="Arial" w:cs="Arial"/>
          <w:sz w:val="22"/>
          <w:szCs w:val="22"/>
        </w:rPr>
        <w:br/>
      </w:r>
      <w:r w:rsidRPr="009E2B8D">
        <w:rPr>
          <w:rFonts w:ascii="Arial" w:eastAsia="Arial Unicode MS" w:hAnsi="Arial" w:cs="Arial"/>
          <w:b/>
          <w:sz w:val="22"/>
          <w:szCs w:val="22"/>
        </w:rPr>
        <w:t xml:space="preserve">KOPCSAY, Márius: 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>Spomienkostroj.</w:t>
      </w:r>
      <w:r w:rsidRPr="009E2B8D">
        <w:rPr>
          <w:rFonts w:ascii="Arial" w:eastAsia="Arial Unicode MS" w:hAnsi="Arial" w:cs="Arial"/>
          <w:sz w:val="22"/>
          <w:szCs w:val="22"/>
        </w:rPr>
        <w:t xml:space="preserve"> In: </w:t>
      </w:r>
      <w:r w:rsidRPr="009E2B8D">
        <w:rPr>
          <w:rFonts w:ascii="Arial" w:eastAsia="Arial Unicode MS" w:hAnsi="Arial" w:cs="Arial"/>
          <w:i/>
          <w:sz w:val="22"/>
          <w:szCs w:val="22"/>
        </w:rPr>
        <w:t xml:space="preserve">Sarkofágy a bankomaty (Kľúčová slovenská dráma strednej generácie). </w:t>
      </w:r>
      <w:r w:rsidRPr="009E2B8D">
        <w:rPr>
          <w:rFonts w:ascii="Arial" w:eastAsia="Arial Unicode MS" w:hAnsi="Arial" w:cs="Arial"/>
          <w:sz w:val="22"/>
          <w:szCs w:val="22"/>
        </w:rPr>
        <w:t>Samostatne nepredajná príloha. 2009, roč. 3, č. 6, s. 77-79.</w:t>
      </w:r>
      <w:r w:rsidRPr="009E2B8D">
        <w:rPr>
          <w:rFonts w:ascii="Arial" w:eastAsia="Arial Unicode MS" w:hAnsi="Arial" w:cs="Arial"/>
          <w:sz w:val="22"/>
          <w:szCs w:val="22"/>
        </w:rPr>
        <w:br/>
      </w:r>
      <w:r w:rsidRPr="009E2B8D">
        <w:rPr>
          <w:rFonts w:ascii="Arial" w:eastAsia="Arial Unicode MS" w:hAnsi="Arial" w:cs="Arial"/>
          <w:b/>
          <w:sz w:val="22"/>
          <w:szCs w:val="22"/>
        </w:rPr>
        <w:t xml:space="preserve">KOVALYK, Uršula: 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>Squat.</w:t>
      </w:r>
      <w:r w:rsidRPr="009E2B8D">
        <w:rPr>
          <w:rFonts w:ascii="Arial" w:eastAsia="Arial Unicode MS" w:hAnsi="Arial" w:cs="Arial"/>
          <w:sz w:val="22"/>
          <w:szCs w:val="22"/>
        </w:rPr>
        <w:t xml:space="preserve"> In: </w:t>
      </w:r>
      <w:r w:rsidRPr="009E2B8D">
        <w:rPr>
          <w:rFonts w:ascii="Arial" w:eastAsia="Arial Unicode MS" w:hAnsi="Arial" w:cs="Arial"/>
          <w:i/>
          <w:sz w:val="22"/>
          <w:szCs w:val="22"/>
        </w:rPr>
        <w:t>Sarkofágy a bankomaty (Kľúčová slovenská dráma strednej generácie)</w:t>
      </w:r>
      <w:r w:rsidRPr="009E2B8D">
        <w:rPr>
          <w:rFonts w:ascii="Arial" w:eastAsia="Arial Unicode MS" w:hAnsi="Arial" w:cs="Arial"/>
          <w:sz w:val="22"/>
          <w:szCs w:val="22"/>
        </w:rPr>
        <w:t>. Samostatne nepredajná príloha. 2009, roč. 3, č. 6, s. 31-35.</w:t>
      </w:r>
      <w:r w:rsidRPr="009E2B8D">
        <w:rPr>
          <w:rFonts w:ascii="Arial" w:eastAsia="Arial Unicode MS" w:hAnsi="Arial" w:cs="Arial"/>
          <w:sz w:val="22"/>
          <w:szCs w:val="22"/>
        </w:rPr>
        <w:br/>
      </w:r>
      <w:r w:rsidRPr="009E2B8D">
        <w:rPr>
          <w:rFonts w:ascii="Arial" w:eastAsia="Arial Unicode MS" w:hAnsi="Arial" w:cs="Arial"/>
          <w:b/>
          <w:sz w:val="22"/>
          <w:szCs w:val="22"/>
        </w:rPr>
        <w:t xml:space="preserve">LESNÁ, Ľuba: 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>Nech žije spartakiáda!</w:t>
      </w:r>
      <w:r w:rsidRPr="009E2B8D">
        <w:rPr>
          <w:rFonts w:ascii="Arial" w:eastAsia="Arial Unicode MS" w:hAnsi="Arial" w:cs="Arial"/>
          <w:sz w:val="22"/>
          <w:szCs w:val="22"/>
        </w:rPr>
        <w:t xml:space="preserve"> In: </w:t>
      </w:r>
      <w:r w:rsidRPr="009E2B8D">
        <w:rPr>
          <w:rFonts w:ascii="Arial" w:eastAsia="Arial Unicode MS" w:hAnsi="Arial" w:cs="Arial"/>
          <w:i/>
          <w:sz w:val="22"/>
          <w:szCs w:val="22"/>
        </w:rPr>
        <w:t>Sarkofágy a bankomaty (Kľúčová slovenská dráma strednej generácie)</w:t>
      </w:r>
      <w:r w:rsidRPr="009E2B8D">
        <w:rPr>
          <w:rFonts w:ascii="Arial" w:eastAsia="Arial Unicode MS" w:hAnsi="Arial" w:cs="Arial"/>
          <w:sz w:val="22"/>
          <w:szCs w:val="22"/>
        </w:rPr>
        <w:t>. Samostatne nepredajná príloha. 2009, roč. 3, č. 6, s. 37-39.</w:t>
      </w:r>
      <w:r w:rsidRPr="009E2B8D">
        <w:rPr>
          <w:rFonts w:ascii="Arial" w:eastAsia="Arial Unicode MS" w:hAnsi="Arial" w:cs="Arial"/>
          <w:sz w:val="22"/>
          <w:szCs w:val="22"/>
        </w:rPr>
        <w:br/>
      </w:r>
      <w:r w:rsidRPr="009E2B8D">
        <w:rPr>
          <w:rFonts w:ascii="Arial" w:eastAsia="Arial Unicode MS" w:hAnsi="Arial" w:cs="Arial"/>
          <w:b/>
          <w:sz w:val="22"/>
          <w:szCs w:val="22"/>
        </w:rPr>
        <w:t xml:space="preserve">POLÁK, Roman: 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>Ďakujem, že si ma zabil.</w:t>
      </w:r>
      <w:r w:rsidRPr="009E2B8D">
        <w:rPr>
          <w:rFonts w:ascii="Arial" w:eastAsia="Arial Unicode MS" w:hAnsi="Arial" w:cs="Arial"/>
          <w:i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sz w:val="22"/>
          <w:szCs w:val="22"/>
        </w:rPr>
        <w:t xml:space="preserve">In: </w:t>
      </w:r>
      <w:r w:rsidRPr="009E2B8D">
        <w:rPr>
          <w:rFonts w:ascii="Arial" w:eastAsia="Arial Unicode MS" w:hAnsi="Arial" w:cs="Arial"/>
          <w:i/>
          <w:sz w:val="22"/>
          <w:szCs w:val="22"/>
        </w:rPr>
        <w:t>Sarkofágy a bankomaty (Kľúčová slovenská dráma strednej generácie)</w:t>
      </w:r>
      <w:r w:rsidRPr="009E2B8D">
        <w:rPr>
          <w:rFonts w:ascii="Arial" w:eastAsia="Arial Unicode MS" w:hAnsi="Arial" w:cs="Arial"/>
          <w:sz w:val="22"/>
          <w:szCs w:val="22"/>
        </w:rPr>
        <w:t>. Samostatne nepredajná príloha. 2009, roč. 3, č. 6, s. 65-67.</w:t>
      </w:r>
    </w:p>
    <w:p w14:paraId="7DE56C1A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sz w:val="22"/>
          <w:szCs w:val="22"/>
        </w:rPr>
        <w:t xml:space="preserve">ŠIMKO, Ján a kol.: 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>Pamäť Bratislavy I.: Petržalské príbehy</w:t>
      </w:r>
      <w:r w:rsidRPr="009E2B8D">
        <w:rPr>
          <w:rFonts w:ascii="Arial" w:eastAsia="Arial Unicode MS" w:hAnsi="Arial" w:cs="Arial"/>
          <w:b/>
          <w:sz w:val="22"/>
          <w:szCs w:val="22"/>
        </w:rPr>
        <w:t>.</w:t>
      </w:r>
      <w:r w:rsidRPr="009E2B8D">
        <w:rPr>
          <w:rFonts w:ascii="Arial" w:eastAsia="Arial Unicode MS" w:hAnsi="Arial" w:cs="Arial"/>
          <w:sz w:val="22"/>
          <w:szCs w:val="22"/>
        </w:rPr>
        <w:t xml:space="preserve"> 2008, roč. 2, č. 4, s. 29-38.</w:t>
      </w:r>
    </w:p>
    <w:p w14:paraId="65712757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sz w:val="22"/>
          <w:szCs w:val="22"/>
        </w:rPr>
        <w:t xml:space="preserve">ŠKRIPKOVÁ, Iveta a kol.: 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>Mocad(r)ámy. Gynohra</w:t>
      </w:r>
      <w:r w:rsidRPr="009E2B8D">
        <w:rPr>
          <w:rFonts w:ascii="Arial" w:eastAsia="Arial Unicode MS" w:hAnsi="Arial" w:cs="Arial"/>
          <w:b/>
          <w:sz w:val="22"/>
          <w:szCs w:val="22"/>
        </w:rPr>
        <w:t>.</w:t>
      </w:r>
      <w:r w:rsidRPr="009E2B8D">
        <w:rPr>
          <w:rFonts w:ascii="Arial" w:eastAsia="Arial Unicode MS" w:hAnsi="Arial" w:cs="Arial"/>
          <w:sz w:val="22"/>
          <w:szCs w:val="22"/>
        </w:rPr>
        <w:t xml:space="preserve"> 2008, roč. 2, č. 10, s. 27-38.</w:t>
      </w:r>
    </w:p>
    <w:p w14:paraId="40FF2539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sz w:val="22"/>
          <w:szCs w:val="22"/>
        </w:rPr>
        <w:t xml:space="preserve">UHLÁR, Blaho a kol.: 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>Redukcia (azas)</w:t>
      </w:r>
      <w:r w:rsidRPr="009E2B8D">
        <w:rPr>
          <w:rFonts w:ascii="Arial" w:eastAsia="Arial Unicode MS" w:hAnsi="Arial" w:cs="Arial"/>
          <w:b/>
          <w:sz w:val="22"/>
          <w:szCs w:val="22"/>
        </w:rPr>
        <w:t xml:space="preserve">. </w:t>
      </w:r>
      <w:r w:rsidRPr="009E2B8D">
        <w:rPr>
          <w:rFonts w:ascii="Arial" w:eastAsia="Arial Unicode MS" w:hAnsi="Arial" w:cs="Arial"/>
          <w:sz w:val="22"/>
          <w:szCs w:val="22"/>
        </w:rPr>
        <w:t>2008, roč. 2, č. 2-3, s. 39-48.</w:t>
      </w:r>
    </w:p>
    <w:p w14:paraId="1743D5C6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sz w:val="22"/>
          <w:szCs w:val="22"/>
        </w:rPr>
        <w:t xml:space="preserve">ULIČIANSKA, Zuzana: 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>Katedrála</w:t>
      </w:r>
      <w:r w:rsidRPr="009E2B8D">
        <w:rPr>
          <w:rFonts w:ascii="Arial" w:eastAsia="Arial Unicode MS" w:hAnsi="Arial" w:cs="Arial"/>
          <w:b/>
          <w:sz w:val="22"/>
          <w:szCs w:val="22"/>
        </w:rPr>
        <w:t>.</w:t>
      </w:r>
      <w:r w:rsidRPr="009E2B8D">
        <w:rPr>
          <w:rFonts w:ascii="Arial" w:eastAsia="Arial Unicode MS" w:hAnsi="Arial" w:cs="Arial"/>
          <w:sz w:val="22"/>
          <w:szCs w:val="22"/>
        </w:rPr>
        <w:t xml:space="preserve"> In: </w:t>
      </w:r>
      <w:r w:rsidRPr="009E2B8D">
        <w:rPr>
          <w:rFonts w:ascii="Arial" w:eastAsia="Arial Unicode MS" w:hAnsi="Arial" w:cs="Arial"/>
          <w:i/>
          <w:sz w:val="22"/>
          <w:szCs w:val="22"/>
        </w:rPr>
        <w:t>Sarkofágy a bankomaty (Kľúčová slovenská dráma strednej generácie)</w:t>
      </w:r>
      <w:r w:rsidRPr="009E2B8D">
        <w:rPr>
          <w:rFonts w:ascii="Arial" w:eastAsia="Arial Unicode MS" w:hAnsi="Arial" w:cs="Arial"/>
          <w:sz w:val="22"/>
          <w:szCs w:val="22"/>
        </w:rPr>
        <w:t>. Samostatne nepredajná príloha. 2009, roč. 3, č. 6, s. 85-89.</w:t>
      </w:r>
      <w:r w:rsidRPr="009E2B8D">
        <w:rPr>
          <w:rFonts w:ascii="Arial" w:eastAsia="Arial Unicode MS" w:hAnsi="Arial" w:cs="Arial"/>
          <w:sz w:val="22"/>
          <w:szCs w:val="22"/>
        </w:rPr>
        <w:br/>
      </w:r>
      <w:r w:rsidRPr="009E2B8D">
        <w:rPr>
          <w:rFonts w:ascii="Arial" w:eastAsia="Arial Unicode MS" w:hAnsi="Arial" w:cs="Arial"/>
          <w:b/>
          <w:sz w:val="22"/>
          <w:szCs w:val="22"/>
        </w:rPr>
        <w:t xml:space="preserve">VICEN, Dušan: 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>Hniezdočko</w:t>
      </w:r>
      <w:r w:rsidRPr="009E2B8D">
        <w:rPr>
          <w:rFonts w:ascii="Arial" w:eastAsia="Arial Unicode MS" w:hAnsi="Arial" w:cs="Arial"/>
          <w:b/>
          <w:sz w:val="22"/>
          <w:szCs w:val="22"/>
        </w:rPr>
        <w:t>.</w:t>
      </w:r>
      <w:r w:rsidRPr="009E2B8D">
        <w:rPr>
          <w:rFonts w:ascii="Arial" w:eastAsia="Arial Unicode MS" w:hAnsi="Arial" w:cs="Arial"/>
          <w:sz w:val="22"/>
          <w:szCs w:val="22"/>
        </w:rPr>
        <w:t xml:space="preserve"> In: </w:t>
      </w:r>
      <w:r w:rsidRPr="009E2B8D">
        <w:rPr>
          <w:rFonts w:ascii="Arial" w:eastAsia="Arial Unicode MS" w:hAnsi="Arial" w:cs="Arial"/>
          <w:i/>
          <w:sz w:val="22"/>
          <w:szCs w:val="22"/>
        </w:rPr>
        <w:t>Sarkofágy a bankomaty (Kľúčová slovenská dráma strednej generácie)</w:t>
      </w:r>
      <w:r w:rsidRPr="009E2B8D">
        <w:rPr>
          <w:rFonts w:ascii="Arial" w:eastAsia="Arial Unicode MS" w:hAnsi="Arial" w:cs="Arial"/>
          <w:sz w:val="22"/>
          <w:szCs w:val="22"/>
        </w:rPr>
        <w:t>. Samostatne nepredajná príloha. 2009, roč. 3, č. 6, s. 91-93.</w:t>
      </w:r>
      <w:r w:rsidRPr="009E2B8D">
        <w:rPr>
          <w:rFonts w:ascii="Arial" w:eastAsia="Arial Unicode MS" w:hAnsi="Arial" w:cs="Arial"/>
          <w:sz w:val="22"/>
          <w:szCs w:val="22"/>
        </w:rPr>
        <w:br/>
      </w:r>
      <w:r w:rsidRPr="009E2B8D">
        <w:rPr>
          <w:rFonts w:ascii="Arial" w:eastAsia="Arial Unicode MS" w:hAnsi="Arial" w:cs="Arial"/>
          <w:b/>
          <w:sz w:val="22"/>
          <w:szCs w:val="22"/>
        </w:rPr>
        <w:t xml:space="preserve">WEISS, Pavol: 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>Ohrozenie</w:t>
      </w:r>
      <w:r w:rsidRPr="009E2B8D">
        <w:rPr>
          <w:rFonts w:ascii="Arial" w:eastAsia="Arial Unicode MS" w:hAnsi="Arial" w:cs="Arial"/>
          <w:b/>
          <w:sz w:val="22"/>
          <w:szCs w:val="22"/>
        </w:rPr>
        <w:t>.</w:t>
      </w:r>
      <w:r w:rsidRPr="009E2B8D">
        <w:rPr>
          <w:rFonts w:ascii="Arial" w:eastAsia="Arial Unicode MS" w:hAnsi="Arial" w:cs="Arial"/>
          <w:sz w:val="22"/>
          <w:szCs w:val="22"/>
        </w:rPr>
        <w:t xml:space="preserve"> In: </w:t>
      </w:r>
      <w:r w:rsidRPr="009E2B8D">
        <w:rPr>
          <w:rFonts w:ascii="Arial" w:eastAsia="Arial Unicode MS" w:hAnsi="Arial" w:cs="Arial"/>
          <w:i/>
          <w:sz w:val="22"/>
          <w:szCs w:val="22"/>
        </w:rPr>
        <w:t>Sarkofágy a bankomaty (Kľúčová slovenská dráma strednej generácie)</w:t>
      </w:r>
      <w:r w:rsidRPr="009E2B8D">
        <w:rPr>
          <w:rFonts w:ascii="Arial" w:eastAsia="Arial Unicode MS" w:hAnsi="Arial" w:cs="Arial"/>
          <w:sz w:val="22"/>
          <w:szCs w:val="22"/>
        </w:rPr>
        <w:t>. Samostatne nepredajná príloha. 2009, roč. 3, č. 6, s. 41-45.</w:t>
      </w:r>
    </w:p>
    <w:p w14:paraId="206CCD25" w14:textId="77777777" w:rsidR="00646D04" w:rsidRPr="009E2B8D" w:rsidRDefault="00646D04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</w:p>
    <w:p w14:paraId="0906D179" w14:textId="77777777" w:rsidR="00DC1C49" w:rsidRPr="009E2B8D" w:rsidRDefault="008756FB" w:rsidP="00DA0DF9">
      <w:pPr>
        <w:pStyle w:val="Nadpis1"/>
        <w:spacing w:before="0" w:beforeAutospacing="0" w:after="0" w:afterAutospacing="0" w:line="360" w:lineRule="auto"/>
        <w:rPr>
          <w:sz w:val="28"/>
          <w:szCs w:val="44"/>
        </w:rPr>
      </w:pPr>
      <w:bookmarkStart w:id="13" w:name="_Toc37163174"/>
      <w:r w:rsidRPr="009E2B8D">
        <w:rPr>
          <w:sz w:val="28"/>
          <w:szCs w:val="44"/>
        </w:rPr>
        <w:t>IN MEMORIAM</w:t>
      </w:r>
      <w:bookmarkEnd w:id="13"/>
    </w:p>
    <w:p w14:paraId="659EB7F1" w14:textId="77777777" w:rsidR="00AE0B3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BÚTORA, Martin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Martinovi Porubjakovi na rozlúčku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Martin Porubjak] 2015, roč. 9, č. 5, s. 48</w:t>
      </w:r>
      <w:r w:rsidRPr="009E2B8D">
        <w:rPr>
          <w:rFonts w:ascii="Arial" w:hAnsi="Arial" w:cs="Arial"/>
          <w:bCs/>
          <w:sz w:val="22"/>
          <w:szCs w:val="22"/>
        </w:rPr>
        <w:t>-</w:t>
      </w:r>
      <w:r w:rsidRPr="009E2B8D">
        <w:rPr>
          <w:rFonts w:ascii="Arial" w:hAnsi="Arial" w:cs="Arial"/>
          <w:sz w:val="22"/>
          <w:szCs w:val="22"/>
        </w:rPr>
        <w:t>49.</w:t>
      </w:r>
    </w:p>
    <w:p w14:paraId="3422820C" w14:textId="77777777" w:rsidR="00832764" w:rsidRPr="00832764" w:rsidRDefault="00832764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832764">
        <w:rPr>
          <w:rFonts w:ascii="Arial" w:hAnsi="Arial" w:cs="Arial"/>
          <w:b/>
          <w:bCs/>
          <w:sz w:val="22"/>
          <w:szCs w:val="22"/>
        </w:rPr>
        <w:t xml:space="preserve">ČANECKÝ, Peter: </w:t>
      </w:r>
      <w:r w:rsidRPr="00832764">
        <w:rPr>
          <w:rFonts w:ascii="Arial" w:hAnsi="Arial" w:cs="Arial"/>
          <w:b/>
          <w:bCs/>
          <w:i/>
          <w:iCs/>
          <w:sz w:val="22"/>
          <w:szCs w:val="22"/>
        </w:rPr>
        <w:t xml:space="preserve">Milý Otto! </w:t>
      </w:r>
      <w:r w:rsidRPr="00832764">
        <w:rPr>
          <w:rFonts w:ascii="Arial" w:hAnsi="Arial" w:cs="Arial"/>
          <w:sz w:val="22"/>
          <w:szCs w:val="22"/>
        </w:rPr>
        <w:t xml:space="preserve">[Otto Šujan] 2017, roč. 11, č. 9, s. 48. </w:t>
      </w:r>
    </w:p>
    <w:p w14:paraId="1503801B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FEKAR, Vladimír: </w:t>
      </w:r>
      <w:r w:rsidRPr="009E2B8D">
        <w:rPr>
          <w:rFonts w:ascii="Arial" w:hAnsi="Arial" w:cs="Arial"/>
          <w:b/>
          <w:i/>
          <w:sz w:val="22"/>
          <w:szCs w:val="22"/>
        </w:rPr>
        <w:t>Ten, který se ptal.</w:t>
      </w:r>
      <w:r w:rsidRPr="009E2B8D">
        <w:rPr>
          <w:rFonts w:ascii="Arial" w:hAnsi="Arial" w:cs="Arial"/>
          <w:b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Josef Kovalčuk] 2018, roč. 12, č. 8, s. 48-49.</w:t>
      </w:r>
    </w:p>
    <w:p w14:paraId="42564055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FEKETE, Vladislav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Rozum a cit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k 5. výročiu úmrtia Jána Jaborníka] 2015, roč. 9, č. 6,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s. 88</w:t>
      </w:r>
      <w:r w:rsidRPr="009E2B8D">
        <w:rPr>
          <w:rFonts w:ascii="Arial" w:hAnsi="Arial" w:cs="Arial"/>
          <w:bCs/>
          <w:sz w:val="22"/>
          <w:szCs w:val="22"/>
        </w:rPr>
        <w:t>-</w:t>
      </w:r>
      <w:r w:rsidRPr="009E2B8D">
        <w:rPr>
          <w:rFonts w:ascii="Arial" w:hAnsi="Arial" w:cs="Arial"/>
          <w:sz w:val="22"/>
          <w:szCs w:val="22"/>
        </w:rPr>
        <w:t>89.</w:t>
      </w:r>
    </w:p>
    <w:p w14:paraId="01EEE363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GRUSKOVÁ, Ann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Dokumentácia bude vždy dýchať mladosťou a sviežosťou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rozhovor s Jánom Jaborníkom] 2010, roč. 4, č. 6, s. 65-67.</w:t>
      </w:r>
    </w:p>
    <w:p w14:paraId="4495ECA9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b/>
          <w:i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HLEDÍOVÁ, Ida: </w:t>
      </w:r>
      <w:r w:rsidRPr="009E2B8D">
        <w:rPr>
          <w:rFonts w:ascii="Arial" w:hAnsi="Arial" w:cs="Arial"/>
          <w:b/>
          <w:i/>
          <w:sz w:val="22"/>
          <w:szCs w:val="22"/>
        </w:rPr>
        <w:t xml:space="preserve">Ikona výskumu bábkarských umení. </w:t>
      </w:r>
      <w:r w:rsidRPr="009E2B8D">
        <w:rPr>
          <w:rFonts w:ascii="Arial" w:hAnsi="Arial" w:cs="Arial"/>
          <w:sz w:val="22"/>
          <w:szCs w:val="22"/>
        </w:rPr>
        <w:t>[Henrik Jurkowski] 2016, roč. 10, č. 3, s. 48-49.</w:t>
      </w:r>
    </w:p>
    <w:p w14:paraId="46A4E2DE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lastRenderedPageBreak/>
        <w:t xml:space="preserve">HRONCOVÁ, Silvi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Vždy som si nesmierne vážila..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Ján Jaborník, 27.5.1945 – 22.5.2010] 2010, r.č.4, č.6., s.62-63.</w:t>
      </w:r>
    </w:p>
    <w:p w14:paraId="3EA03677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JABORNÍK,. Ján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Odborná skúsenosť, pripravenosť a predovšetkým teatrologická spôsobilosť je alfou a omegou dokumentácie.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2010,  roč. 4, č. 6, s. 68-73.</w:t>
      </w:r>
    </w:p>
    <w:p w14:paraId="23564893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KRÉNOVÁ, Ľubic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Odišiel arbiter elegantarium hereckého stavu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Ladislav Chudík] 2015, roč. 9, č. 7, s. 48-49.</w:t>
      </w:r>
    </w:p>
    <w:p w14:paraId="402B04F9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KYSELOVÁ, Eva: </w:t>
      </w:r>
      <w:r w:rsidRPr="009E2B8D">
        <w:rPr>
          <w:rFonts w:ascii="Arial" w:hAnsi="Arial" w:cs="Arial"/>
          <w:b/>
          <w:i/>
          <w:sz w:val="22"/>
          <w:szCs w:val="22"/>
        </w:rPr>
        <w:t>Craig, Kantor, Makonj</w:t>
      </w:r>
      <w:r w:rsidRPr="009E2B8D">
        <w:rPr>
          <w:rFonts w:ascii="Arial" w:hAnsi="Arial" w:cs="Arial"/>
          <w:b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Karel Makonj] 2018, roč. 12, č. 2, s. 48-49.</w:t>
      </w:r>
    </w:p>
    <w:p w14:paraId="4D6A8891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LINDOVSKÁ, Nadežda: </w:t>
      </w:r>
      <w:r w:rsidRPr="009E2B8D">
        <w:rPr>
          <w:rFonts w:ascii="Arial" w:hAnsi="Arial" w:cs="Arial"/>
          <w:b/>
          <w:sz w:val="22"/>
          <w:szCs w:val="22"/>
        </w:rPr>
        <w:t xml:space="preserve">Klaun a guru v jednej osobe </w:t>
      </w:r>
      <w:r w:rsidRPr="009E2B8D">
        <w:rPr>
          <w:rFonts w:ascii="Arial" w:hAnsi="Arial" w:cs="Arial"/>
          <w:sz w:val="22"/>
          <w:szCs w:val="22"/>
        </w:rPr>
        <w:t>[Oleg Tabakov] 2018, roč. 12, č. 5, s. 48-49.</w:t>
      </w:r>
    </w:p>
    <w:p w14:paraId="0B0600CA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LINDOVSKÁ, Nadežd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Matuzalem ruskej divadelnej réžie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Jurij Petrovič Ľubimov] 2014, roč. 8, č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10, s. 44-46.</w:t>
      </w:r>
    </w:p>
    <w:p w14:paraId="0058FE42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LINDOVSKÁ, Nadežda: </w:t>
      </w:r>
      <w:r w:rsidRPr="009E2B8D">
        <w:rPr>
          <w:rFonts w:ascii="Arial" w:hAnsi="Arial" w:cs="Arial"/>
          <w:b/>
          <w:sz w:val="22"/>
          <w:szCs w:val="22"/>
        </w:rPr>
        <w:t xml:space="preserve">Zlyhalo srdce vodcu novej ruskej drámy </w:t>
      </w:r>
      <w:r w:rsidRPr="009E2B8D">
        <w:rPr>
          <w:rFonts w:ascii="Arial" w:hAnsi="Arial" w:cs="Arial"/>
          <w:sz w:val="22"/>
          <w:szCs w:val="22"/>
        </w:rPr>
        <w:t>[Michail Ugarov] 2018, roč. 12, č. 6, s. 84-85.</w:t>
      </w:r>
    </w:p>
    <w:p w14:paraId="711ED848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LINDOVSKÁ, Nadežda: </w:t>
      </w:r>
      <w:r w:rsidRPr="009E2B8D">
        <w:rPr>
          <w:rFonts w:ascii="Arial" w:hAnsi="Arial" w:cs="Arial"/>
          <w:b/>
          <w:i/>
          <w:sz w:val="22"/>
          <w:szCs w:val="22"/>
        </w:rPr>
        <w:t>Zomrela profesorka Solnceva.</w:t>
      </w:r>
      <w:r w:rsidRPr="009E2B8D">
        <w:rPr>
          <w:rFonts w:ascii="Arial" w:hAnsi="Arial" w:cs="Arial"/>
          <w:b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Larisa Pavlovna Solnceva] 2016, roč. 10, č. 8, s. 48-49.</w:t>
      </w:r>
    </w:p>
    <w:p w14:paraId="475C25BD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MIKULOVÁ - HANÁKOVÁ, Petr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Bez veľkých slov a nabubralých gest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10, roč. 4, č. 6, s. 63-64.</w:t>
      </w:r>
    </w:p>
    <w:p w14:paraId="352094F5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MIŠOVIC, Karol: </w:t>
      </w:r>
      <w:r w:rsidRPr="009E2B8D">
        <w:rPr>
          <w:rFonts w:ascii="Arial" w:hAnsi="Arial" w:cs="Arial"/>
          <w:b/>
          <w:i/>
          <w:sz w:val="22"/>
          <w:szCs w:val="22"/>
        </w:rPr>
        <w:t>Herec ľudskej bezprostrednosti.</w:t>
      </w:r>
      <w:r w:rsidRPr="009E2B8D">
        <w:rPr>
          <w:rFonts w:ascii="Arial" w:hAnsi="Arial" w:cs="Arial"/>
          <w:sz w:val="22"/>
          <w:szCs w:val="22"/>
        </w:rPr>
        <w:t xml:space="preserve"> [Leopold Haverl] 2016, roč. 10, č. 3, s. 46-47.</w:t>
      </w:r>
    </w:p>
    <w:p w14:paraId="3DFF57EA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MIŠOVIC, Karol: </w:t>
      </w:r>
      <w:r w:rsidRPr="009E2B8D">
        <w:rPr>
          <w:rFonts w:ascii="Arial" w:hAnsi="Arial" w:cs="Arial"/>
          <w:b/>
          <w:i/>
          <w:sz w:val="22"/>
          <w:szCs w:val="22"/>
        </w:rPr>
        <w:t>Skromná dáma nášho javiska.</w:t>
      </w:r>
      <w:r w:rsidRPr="009E2B8D">
        <w:rPr>
          <w:rFonts w:ascii="Arial" w:hAnsi="Arial" w:cs="Arial"/>
          <w:sz w:val="22"/>
          <w:szCs w:val="22"/>
        </w:rPr>
        <w:t xml:space="preserve"> [Viera Topinková] 2017, roč. 11, č. 3, s. 48-49.</w:t>
      </w:r>
    </w:p>
    <w:p w14:paraId="07DC8ED8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>MIŠOVIC, Karol:</w:t>
      </w:r>
      <w:r w:rsidRPr="009E2B8D">
        <w:rPr>
          <w:rFonts w:ascii="Arial" w:hAnsi="Arial" w:cs="Arial"/>
          <w:sz w:val="22"/>
          <w:szCs w:val="22"/>
        </w:rPr>
        <w:t xml:space="preserve"> Viera Strnisková - </w:t>
      </w:r>
      <w:r w:rsidRPr="009E2B8D">
        <w:rPr>
          <w:rFonts w:ascii="Arial" w:hAnsi="Arial" w:cs="Arial"/>
          <w:i/>
          <w:sz w:val="22"/>
          <w:szCs w:val="22"/>
        </w:rPr>
        <w:t>Herečka, ktorá nepoznala šablónu.</w:t>
      </w:r>
      <w:r w:rsidRPr="009E2B8D">
        <w:rPr>
          <w:rFonts w:ascii="Arial" w:hAnsi="Arial" w:cs="Arial"/>
          <w:sz w:val="22"/>
          <w:szCs w:val="22"/>
        </w:rPr>
        <w:t xml:space="preserve"> 2013, roč. 7, č. 8, s. 48-49.</w:t>
      </w:r>
    </w:p>
    <w:p w14:paraId="336097FC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MOJŽIŠOVÁ, Michael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Za majstrom, ktorý si tykal s Verdim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Pavol Mauréry] 2016, roč. 12, č. 1, s. 46-47.</w:t>
      </w:r>
    </w:p>
    <w:p w14:paraId="1BB37C23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NAGY, Walter: </w:t>
      </w:r>
      <w:r w:rsidRPr="009E2B8D">
        <w:rPr>
          <w:rFonts w:ascii="Arial" w:hAnsi="Arial" w:cs="Arial"/>
          <w:i/>
          <w:sz w:val="22"/>
          <w:szCs w:val="22"/>
        </w:rPr>
        <w:t xml:space="preserve">Fenomén Bednárik. </w:t>
      </w:r>
      <w:r w:rsidRPr="009E2B8D">
        <w:rPr>
          <w:rFonts w:ascii="Arial" w:hAnsi="Arial" w:cs="Arial"/>
          <w:sz w:val="22"/>
          <w:szCs w:val="22"/>
        </w:rPr>
        <w:t>2013, roč. 7, č. 8, s. 46-47.</w:t>
      </w:r>
    </w:p>
    <w:p w14:paraId="4FADF92B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NEMCOVÁ GULÍKOVÁ, Zuzana: </w:t>
      </w:r>
      <w:r w:rsidRPr="009E2B8D">
        <w:rPr>
          <w:rFonts w:ascii="Arial" w:hAnsi="Arial" w:cs="Arial"/>
          <w:b/>
          <w:i/>
          <w:sz w:val="22"/>
          <w:szCs w:val="22"/>
        </w:rPr>
        <w:t>Pokorný klenot silnej generácie.</w:t>
      </w:r>
      <w:r w:rsidRPr="009E2B8D">
        <w:rPr>
          <w:rFonts w:ascii="Arial" w:hAnsi="Arial" w:cs="Arial"/>
          <w:b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Zdena Grúberová] 2017, roč. 11, č. 2, s. 49.</w:t>
      </w:r>
    </w:p>
    <w:p w14:paraId="603CD823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NEMCOVÁ GULÍKOVÁ, Zuzana: </w:t>
      </w:r>
      <w:r w:rsidRPr="009E2B8D">
        <w:rPr>
          <w:rFonts w:ascii="Arial" w:hAnsi="Arial" w:cs="Arial"/>
          <w:b/>
          <w:i/>
          <w:sz w:val="22"/>
          <w:szCs w:val="22"/>
        </w:rPr>
        <w:t>Tichý rebel</w:t>
      </w:r>
      <w:r w:rsidRPr="009E2B8D">
        <w:rPr>
          <w:rFonts w:ascii="Arial" w:hAnsi="Arial" w:cs="Arial"/>
          <w:b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Andrej Navara] 2018, roč. 12, č. 3, s. 49-50.</w:t>
      </w:r>
    </w:p>
    <w:p w14:paraId="193C97AD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NVOTA, Juraj: </w:t>
      </w:r>
      <w:r w:rsidRPr="009E2B8D">
        <w:rPr>
          <w:rFonts w:ascii="Arial" w:hAnsi="Arial" w:cs="Arial"/>
          <w:b/>
          <w:i/>
          <w:sz w:val="22"/>
          <w:szCs w:val="22"/>
        </w:rPr>
        <w:t>Blízky priateľ nás všetkých.</w:t>
      </w:r>
      <w:r w:rsidRPr="009E2B8D">
        <w:rPr>
          <w:rFonts w:ascii="Arial" w:hAnsi="Arial" w:cs="Arial"/>
          <w:b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Marián Geišberg] 2018, roč. 12, č. 10, s. 48-49.</w:t>
      </w:r>
    </w:p>
    <w:p w14:paraId="44937CF9" w14:textId="77777777" w:rsidR="00AE0B3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PAVLAC, Peter: </w:t>
      </w:r>
      <w:r w:rsidRPr="009E2B8D">
        <w:rPr>
          <w:rFonts w:ascii="Arial" w:hAnsi="Arial" w:cs="Arial"/>
          <w:b/>
          <w:i/>
          <w:sz w:val="22"/>
          <w:szCs w:val="22"/>
        </w:rPr>
        <w:t>Moje tri zastavenia s Mariánom Labudom</w:t>
      </w:r>
      <w:r w:rsidRPr="009E2B8D">
        <w:rPr>
          <w:rFonts w:ascii="Arial" w:hAnsi="Arial" w:cs="Arial"/>
          <w:b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Marián Labuda] 2018, roč. 12, č. 2, s. 47-48.</w:t>
      </w:r>
    </w:p>
    <w:p w14:paraId="1C2B273E" w14:textId="4D866BCE" w:rsidR="00832764" w:rsidRPr="009E2B8D" w:rsidRDefault="00832764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832764">
        <w:rPr>
          <w:rFonts w:ascii="Arial" w:hAnsi="Arial" w:cs="Arial"/>
          <w:b/>
          <w:bCs/>
          <w:sz w:val="22"/>
          <w:szCs w:val="22"/>
        </w:rPr>
        <w:t xml:space="preserve">PODMAKOVÁ, Dagmar: </w:t>
      </w:r>
      <w:r w:rsidRPr="00832764">
        <w:rPr>
          <w:rFonts w:ascii="Arial" w:hAnsi="Arial" w:cs="Arial"/>
          <w:b/>
          <w:bCs/>
          <w:i/>
          <w:iCs/>
          <w:sz w:val="22"/>
          <w:szCs w:val="22"/>
        </w:rPr>
        <w:t xml:space="preserve">Dedičstvo Osvalda Zahradníka. </w:t>
      </w:r>
      <w:r w:rsidRPr="00832764">
        <w:rPr>
          <w:rFonts w:ascii="Arial" w:hAnsi="Arial" w:cs="Arial"/>
          <w:sz w:val="22"/>
          <w:szCs w:val="22"/>
        </w:rPr>
        <w:t>[Osvald Zahradník] 2017, roč. 7, č. 2, s. 48.</w:t>
      </w:r>
    </w:p>
    <w:p w14:paraId="692E2DFA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PREDMERSKÝ, Vladimír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Bol jedinečný vo dvojici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Anton Duša] 2016, roč. 10, č. 7, s. 47.</w:t>
      </w:r>
    </w:p>
    <w:p w14:paraId="2BA6C1A3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PREDMERSKÝ, Vladimír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Človek na správnom mieste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 xml:space="preserve">[k 100. výročiu narodenia Jána </w:t>
      </w:r>
      <w:r w:rsidRPr="009E2B8D">
        <w:rPr>
          <w:rFonts w:ascii="Arial" w:hAnsi="Arial" w:cs="Arial"/>
          <w:sz w:val="22"/>
          <w:szCs w:val="22"/>
        </w:rPr>
        <w:lastRenderedPageBreak/>
        <w:t>Ozábala] 2014, roč. 8, č. 8, s. 48-49.</w:t>
      </w:r>
    </w:p>
    <w:p w14:paraId="375F60AF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PREDMERSKÝ, Vladimír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Odišiel český režisér Karel Brožek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Karel Brožek] 2014, roč. 8, č. 10, s. 46-47.</w:t>
      </w:r>
    </w:p>
    <w:p w14:paraId="610CE493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ŠIMKOVÁ, Soňa: </w:t>
      </w:r>
      <w:r w:rsidRPr="009E2B8D">
        <w:rPr>
          <w:rFonts w:ascii="Arial" w:hAnsi="Arial" w:cs="Arial"/>
          <w:b/>
          <w:i/>
          <w:sz w:val="22"/>
          <w:szCs w:val="22"/>
        </w:rPr>
        <w:t>Odišiel Luc Bondy, typická kozmopolitná osobnosť.</w:t>
      </w:r>
      <w:r w:rsidRPr="009E2B8D">
        <w:rPr>
          <w:rFonts w:ascii="Arial" w:hAnsi="Arial" w:cs="Arial"/>
          <w:sz w:val="22"/>
          <w:szCs w:val="22"/>
        </w:rPr>
        <w:t xml:space="preserve"> [Luc Bondy] 2016, roč. 10, č. 2, s. 49.</w:t>
      </w:r>
    </w:p>
    <w:p w14:paraId="46A9D4C9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hAnsi="Arial" w:cs="Arial"/>
          <w:b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>ŠIMKOVÁ, Soňa: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hAnsi="Arial" w:cs="Arial"/>
          <w:i/>
          <w:sz w:val="22"/>
          <w:szCs w:val="22"/>
        </w:rPr>
        <w:t xml:space="preserve">Raz to dokážem. </w:t>
      </w:r>
      <w:r w:rsidRPr="009E2B8D">
        <w:rPr>
          <w:rFonts w:ascii="Arial" w:hAnsi="Arial" w:cs="Arial"/>
          <w:sz w:val="22"/>
          <w:szCs w:val="22"/>
        </w:rPr>
        <w:t>[Patrice Chéreau] 2013, roč. 7, č. 10, s. 47-49.</w:t>
      </w:r>
    </w:p>
    <w:p w14:paraId="7C5506BF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ŠTEFKO, Vladimír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Básnik sarkazmu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Stano Dančiak] 2018, roč. 12, č. 7, s. 47-48.</w:t>
      </w:r>
    </w:p>
    <w:p w14:paraId="64F0C485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ŠTEFKO, Vladimír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GIM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k 100. výročiu narodenia Gizely Mačugovej] 2014, roč. 8, č. 9, s. 49.</w:t>
      </w:r>
    </w:p>
    <w:p w14:paraId="03B01B54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ŠTEFKO, Vladimír: </w:t>
      </w:r>
      <w:r w:rsidRPr="009E2B8D">
        <w:rPr>
          <w:rFonts w:ascii="Arial" w:hAnsi="Arial" w:cs="Arial"/>
          <w:b/>
          <w:i/>
          <w:sz w:val="22"/>
          <w:szCs w:val="22"/>
        </w:rPr>
        <w:t>Múdry klaun Marián Labuda</w:t>
      </w:r>
      <w:r w:rsidRPr="009E2B8D">
        <w:rPr>
          <w:rFonts w:ascii="Arial" w:hAnsi="Arial" w:cs="Arial"/>
          <w:b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Marián Labuda] 2018, roč. 12, č. 2, s. 45-46.</w:t>
      </w:r>
    </w:p>
    <w:p w14:paraId="16152668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ŠTEFKO, Vladimír: </w:t>
      </w:r>
      <w:r w:rsidRPr="009E2B8D">
        <w:rPr>
          <w:rFonts w:ascii="Arial" w:hAnsi="Arial" w:cs="Arial"/>
          <w:b/>
          <w:i/>
          <w:sz w:val="22"/>
          <w:szCs w:val="22"/>
        </w:rPr>
        <w:t>Obľúbenec múz. Za Karolom Machatom.</w:t>
      </w:r>
      <w:r w:rsidRPr="009E2B8D">
        <w:rPr>
          <w:rFonts w:ascii="Arial" w:hAnsi="Arial" w:cs="Arial"/>
          <w:sz w:val="22"/>
          <w:szCs w:val="22"/>
        </w:rPr>
        <w:t xml:space="preserve"> [Karol Machata] 2016, roč. 10, č. 6, s. 84-85.</w:t>
      </w:r>
    </w:p>
    <w:p w14:paraId="446F22CC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ŠTEFKO, Vladimír: Priekopníčka divadelného dejepisu </w:t>
      </w:r>
      <w:r w:rsidRPr="009E2B8D">
        <w:rPr>
          <w:rFonts w:ascii="Arial" w:hAnsi="Arial" w:cs="Arial"/>
          <w:sz w:val="22"/>
          <w:szCs w:val="22"/>
        </w:rPr>
        <w:t>[Milena Cesnaková] 2018, roč. 12, č. 5, s. 47.</w:t>
      </w:r>
    </w:p>
    <w:p w14:paraId="7696BCBB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b/>
          <w:i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T. BARTKO, Emil: </w:t>
      </w:r>
      <w:r w:rsidRPr="009E2B8D">
        <w:rPr>
          <w:rFonts w:ascii="Arial" w:hAnsi="Arial" w:cs="Arial"/>
          <w:b/>
          <w:i/>
          <w:sz w:val="22"/>
          <w:szCs w:val="22"/>
        </w:rPr>
        <w:t xml:space="preserve">Tri cesty výnimočného tanečníka. </w:t>
      </w:r>
      <w:r w:rsidRPr="009E2B8D">
        <w:rPr>
          <w:rFonts w:ascii="Arial" w:hAnsi="Arial" w:cs="Arial"/>
          <w:sz w:val="22"/>
          <w:szCs w:val="22"/>
        </w:rPr>
        <w:t>[Andrej Halász] 2016, roč. 10, č. 5, s. 46-47.</w:t>
      </w:r>
    </w:p>
    <w:p w14:paraId="0FD33CDC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TIMKO, Martin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Bol to náš bard, brat, otec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Ladislav Čavojský] 2014, roč. 8, č. 2, s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49.</w:t>
      </w:r>
    </w:p>
    <w:p w14:paraId="35D27F31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TIMKO, Martin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Stúpenec Tálie a životnej vitality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Ľubomír Gregor] 2017, roč. 11, č. 1, s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48-49.</w:t>
      </w:r>
    </w:p>
    <w:p w14:paraId="67664846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TIMKO, Martin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Teatrológ s plným nasadením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Andrej Maťašík] 2017, roč. 11, č. 6, s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78.</w:t>
      </w:r>
    </w:p>
    <w:p w14:paraId="59EF9E96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ULMANOVÁ, Martin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Ladislav Lajcha: Osobná spomienka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Ladislav Lajcha] 2018, roč. 12, č. 7, s. 49.</w:t>
      </w:r>
    </w:p>
    <w:p w14:paraId="58A3D5AE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VENZAROVÁ-PODMAKOVÁ, Dagmar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Oleg Dlouhý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Oleg Dlouhý] 2014, roč. 8, č. 6, s. 78-79.</w:t>
      </w:r>
    </w:p>
    <w:p w14:paraId="20495159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WILD, Jan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Rehoľník divadla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Ján Jaborník, 27.5.1945 – 22.5.2010] 2010, r.č.4, č.6., s.60-61.</w:t>
      </w:r>
    </w:p>
    <w:p w14:paraId="37C294B4" w14:textId="77777777" w:rsidR="00FA62AC" w:rsidRPr="009E2B8D" w:rsidRDefault="00FA62AC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</w:p>
    <w:p w14:paraId="3ECFA145" w14:textId="77777777" w:rsidR="00FA62AC" w:rsidRPr="009E2B8D" w:rsidRDefault="00FA62AC" w:rsidP="00DA0DF9">
      <w:pPr>
        <w:pStyle w:val="Nadpis1"/>
        <w:spacing w:before="0" w:beforeAutospacing="0" w:after="0" w:afterAutospacing="0" w:line="360" w:lineRule="auto"/>
        <w:rPr>
          <w:rFonts w:eastAsia="Arial Unicode MS"/>
          <w:sz w:val="28"/>
          <w:szCs w:val="44"/>
        </w:rPr>
      </w:pPr>
      <w:bookmarkStart w:id="14" w:name="_Toc37163175"/>
      <w:r w:rsidRPr="009E2B8D">
        <w:rPr>
          <w:rFonts w:eastAsia="Arial Unicode MS"/>
          <w:sz w:val="28"/>
          <w:szCs w:val="44"/>
        </w:rPr>
        <w:t>INÝ POHĽAD</w:t>
      </w:r>
      <w:bookmarkEnd w:id="14"/>
    </w:p>
    <w:p w14:paraId="3E6AB2C7" w14:textId="77777777" w:rsidR="00FA62AC" w:rsidRPr="009E2B8D" w:rsidRDefault="00FA62AC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sz w:val="22"/>
          <w:szCs w:val="22"/>
        </w:rPr>
        <w:t xml:space="preserve">CVIKOVÁ, Jana: 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>Ako to vyzerá odtiaľto?</w:t>
      </w:r>
      <w:r w:rsidRPr="009E2B8D">
        <w:rPr>
          <w:rFonts w:ascii="Arial" w:eastAsia="Arial Unicode MS" w:hAnsi="Arial" w:cs="Arial"/>
          <w:sz w:val="22"/>
          <w:szCs w:val="22"/>
        </w:rPr>
        <w:t xml:space="preserve"> [IBSEN, H.: </w:t>
      </w:r>
      <w:r w:rsidRPr="009E2B8D">
        <w:rPr>
          <w:rFonts w:ascii="Arial" w:eastAsia="Arial Unicode MS" w:hAnsi="Arial" w:cs="Arial"/>
          <w:i/>
          <w:sz w:val="22"/>
          <w:szCs w:val="22"/>
        </w:rPr>
        <w:t>Hedda Gablerová</w:t>
      </w:r>
      <w:r w:rsidRPr="009E2B8D">
        <w:rPr>
          <w:rFonts w:ascii="Arial" w:eastAsia="Arial Unicode MS" w:hAnsi="Arial" w:cs="Arial"/>
          <w:sz w:val="22"/>
          <w:szCs w:val="22"/>
        </w:rPr>
        <w:t xml:space="preserve">. Divadlo Andreja Bagara, Nitra] </w:t>
      </w:r>
      <w:r w:rsidR="006B7451" w:rsidRPr="009E2B8D">
        <w:rPr>
          <w:rFonts w:ascii="Arial" w:eastAsia="Arial Unicode MS" w:hAnsi="Arial" w:cs="Arial"/>
          <w:sz w:val="22"/>
          <w:szCs w:val="22"/>
        </w:rPr>
        <w:t>2007, r</w:t>
      </w:r>
      <w:r w:rsidRPr="009E2B8D">
        <w:rPr>
          <w:rFonts w:ascii="Arial" w:eastAsia="Arial Unicode MS" w:hAnsi="Arial" w:cs="Arial"/>
          <w:sz w:val="22"/>
          <w:szCs w:val="22"/>
        </w:rPr>
        <w:t>oč. 1, č. 3, s. 16-17.</w:t>
      </w:r>
    </w:p>
    <w:p w14:paraId="1E59468D" w14:textId="77777777" w:rsidR="00FA62AC" w:rsidRPr="009E2B8D" w:rsidRDefault="00FA62AC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sz w:val="22"/>
          <w:szCs w:val="22"/>
        </w:rPr>
        <w:t xml:space="preserve">KAMENEC, Ivan: 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>Klimáčkov Dr. Gustáv Husák vo svetle historických faktov</w:t>
      </w:r>
      <w:r w:rsidRPr="009E2B8D">
        <w:rPr>
          <w:rFonts w:ascii="Arial" w:eastAsia="Arial Unicode MS" w:hAnsi="Arial" w:cs="Arial"/>
          <w:b/>
          <w:sz w:val="22"/>
          <w:szCs w:val="22"/>
        </w:rPr>
        <w:t>.</w:t>
      </w:r>
      <w:r w:rsidRPr="009E2B8D">
        <w:rPr>
          <w:rFonts w:ascii="Arial" w:eastAsia="Arial Unicode MS" w:hAnsi="Arial" w:cs="Arial"/>
          <w:sz w:val="22"/>
          <w:szCs w:val="22"/>
        </w:rPr>
        <w:t xml:space="preserve"> [KLIMÁČEK, V.: </w:t>
      </w:r>
      <w:r w:rsidRPr="009E2B8D">
        <w:rPr>
          <w:rFonts w:ascii="Arial" w:eastAsia="Arial Unicode MS" w:hAnsi="Arial" w:cs="Arial"/>
          <w:i/>
          <w:sz w:val="22"/>
          <w:szCs w:val="22"/>
        </w:rPr>
        <w:t>Dr. Gustáv Husák</w:t>
      </w:r>
      <w:r w:rsidRPr="009E2B8D">
        <w:rPr>
          <w:rFonts w:ascii="Arial" w:eastAsia="Arial Unicode MS" w:hAnsi="Arial" w:cs="Arial"/>
          <w:sz w:val="22"/>
          <w:szCs w:val="22"/>
        </w:rPr>
        <w:t xml:space="preserve">. Divadlo Aréna, Bratislava] </w:t>
      </w:r>
      <w:r w:rsidR="006B7451" w:rsidRPr="009E2B8D">
        <w:rPr>
          <w:rFonts w:ascii="Arial" w:eastAsia="Arial Unicode MS" w:hAnsi="Arial" w:cs="Arial"/>
          <w:sz w:val="22"/>
          <w:szCs w:val="22"/>
        </w:rPr>
        <w:t>2007, r</w:t>
      </w:r>
      <w:r w:rsidRPr="009E2B8D">
        <w:rPr>
          <w:rFonts w:ascii="Arial" w:eastAsia="Arial Unicode MS" w:hAnsi="Arial" w:cs="Arial"/>
          <w:sz w:val="22"/>
          <w:szCs w:val="22"/>
        </w:rPr>
        <w:t>oč. 1, č. 1, s. 20-21.</w:t>
      </w:r>
    </w:p>
    <w:p w14:paraId="61F442EC" w14:textId="77777777" w:rsidR="00B45C7E" w:rsidRPr="009E2B8D" w:rsidRDefault="00B45C7E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sz w:val="22"/>
          <w:szCs w:val="22"/>
        </w:rPr>
        <w:t xml:space="preserve">KÁROVÁ, Darina: 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>Polákove Tri sestry alebo Koniec dramaturgie na Slovensku</w:t>
      </w:r>
      <w:r w:rsidRPr="009E2B8D">
        <w:rPr>
          <w:rFonts w:ascii="Arial" w:eastAsia="Arial Unicode MS" w:hAnsi="Arial" w:cs="Arial"/>
          <w:b/>
          <w:sz w:val="22"/>
          <w:szCs w:val="22"/>
        </w:rPr>
        <w:t>.</w:t>
      </w:r>
      <w:r w:rsidRPr="009E2B8D">
        <w:rPr>
          <w:rFonts w:ascii="Arial" w:eastAsia="Arial Unicode MS" w:hAnsi="Arial" w:cs="Arial"/>
          <w:sz w:val="22"/>
          <w:szCs w:val="22"/>
        </w:rPr>
        <w:t xml:space="preserve"> [ČECHOV, A. P.: </w:t>
      </w:r>
      <w:r w:rsidRPr="009E2B8D">
        <w:rPr>
          <w:rFonts w:ascii="Arial" w:eastAsia="Arial Unicode MS" w:hAnsi="Arial" w:cs="Arial"/>
          <w:i/>
          <w:sz w:val="22"/>
          <w:szCs w:val="22"/>
        </w:rPr>
        <w:t>Tri sestry</w:t>
      </w:r>
      <w:r w:rsidRPr="009E2B8D">
        <w:rPr>
          <w:rFonts w:ascii="Arial" w:eastAsia="Arial Unicode MS" w:hAnsi="Arial" w:cs="Arial"/>
          <w:sz w:val="22"/>
          <w:szCs w:val="22"/>
        </w:rPr>
        <w:t xml:space="preserve">. Činohra Slovenského národného divadla, Bratislava] </w:t>
      </w:r>
      <w:r w:rsidR="006B7451" w:rsidRPr="009E2B8D">
        <w:rPr>
          <w:rFonts w:ascii="Arial" w:eastAsia="Arial Unicode MS" w:hAnsi="Arial" w:cs="Arial"/>
          <w:sz w:val="22"/>
          <w:szCs w:val="22"/>
        </w:rPr>
        <w:t>2008, r</w:t>
      </w:r>
      <w:r w:rsidRPr="009E2B8D">
        <w:rPr>
          <w:rFonts w:ascii="Arial" w:eastAsia="Arial Unicode MS" w:hAnsi="Arial" w:cs="Arial"/>
          <w:sz w:val="22"/>
          <w:szCs w:val="22"/>
        </w:rPr>
        <w:t>oč. 2, č. 5, s. 23-26.</w:t>
      </w:r>
    </w:p>
    <w:p w14:paraId="72B83E4F" w14:textId="77777777" w:rsidR="00B45C7E" w:rsidRPr="009E2B8D" w:rsidRDefault="00B45C7E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sz w:val="22"/>
          <w:szCs w:val="22"/>
        </w:rPr>
        <w:lastRenderedPageBreak/>
        <w:t xml:space="preserve">TIMKO, Martin: 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>Hľadanie Františka z Assisi</w:t>
      </w:r>
      <w:r w:rsidRPr="009E2B8D">
        <w:rPr>
          <w:rFonts w:ascii="Arial" w:eastAsia="Arial Unicode MS" w:hAnsi="Arial" w:cs="Arial"/>
          <w:b/>
          <w:sz w:val="22"/>
          <w:szCs w:val="22"/>
        </w:rPr>
        <w:t xml:space="preserve">. </w:t>
      </w:r>
      <w:r w:rsidRPr="009E2B8D">
        <w:rPr>
          <w:rFonts w:ascii="Arial" w:eastAsia="Arial Unicode MS" w:hAnsi="Arial" w:cs="Arial"/>
          <w:sz w:val="22"/>
          <w:szCs w:val="22"/>
        </w:rPr>
        <w:t xml:space="preserve">[KÁKOŠ, M., DUŠÍK, G., SARVAŠ, M.: </w:t>
      </w:r>
      <w:r w:rsidRPr="009E2B8D">
        <w:rPr>
          <w:rFonts w:ascii="Arial" w:eastAsia="Arial Unicode MS" w:hAnsi="Arial" w:cs="Arial"/>
          <w:i/>
          <w:sz w:val="22"/>
          <w:szCs w:val="22"/>
        </w:rPr>
        <w:t>František z Assisi</w:t>
      </w:r>
      <w:r w:rsidRPr="009E2B8D">
        <w:rPr>
          <w:rFonts w:ascii="Arial" w:eastAsia="Arial Unicode MS" w:hAnsi="Arial" w:cs="Arial"/>
          <w:sz w:val="22"/>
          <w:szCs w:val="22"/>
        </w:rPr>
        <w:t xml:space="preserve">. Divadlo Jonáša Záborského, Prešov] </w:t>
      </w:r>
      <w:r w:rsidR="006B7451" w:rsidRPr="009E2B8D">
        <w:rPr>
          <w:rFonts w:ascii="Arial" w:eastAsia="Arial Unicode MS" w:hAnsi="Arial" w:cs="Arial"/>
          <w:sz w:val="22"/>
          <w:szCs w:val="22"/>
        </w:rPr>
        <w:t>2008, r</w:t>
      </w:r>
      <w:r w:rsidRPr="009E2B8D">
        <w:rPr>
          <w:rFonts w:ascii="Arial" w:eastAsia="Arial Unicode MS" w:hAnsi="Arial" w:cs="Arial"/>
          <w:sz w:val="22"/>
          <w:szCs w:val="22"/>
        </w:rPr>
        <w:t>oč. 2, č. 2-3, s. 31-33.</w:t>
      </w:r>
    </w:p>
    <w:p w14:paraId="213B5017" w14:textId="77777777" w:rsidR="00FA62AC" w:rsidRPr="009E2B8D" w:rsidRDefault="00FA62AC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sz w:val="22"/>
          <w:szCs w:val="22"/>
        </w:rPr>
        <w:t xml:space="preserve">TÍŽIK, Miroslav: Obraz chudoby a medializované prázdno. </w:t>
      </w:r>
      <w:r w:rsidRPr="009E2B8D">
        <w:rPr>
          <w:rFonts w:ascii="Arial" w:eastAsia="Arial Unicode MS" w:hAnsi="Arial" w:cs="Arial"/>
          <w:sz w:val="22"/>
          <w:szCs w:val="22"/>
        </w:rPr>
        <w:t xml:space="preserve">[LANGER-PHILIPPSEN, M. a kol.: </w:t>
      </w:r>
      <w:r w:rsidRPr="009E2B8D">
        <w:rPr>
          <w:rFonts w:ascii="Arial" w:eastAsia="Arial Unicode MS" w:hAnsi="Arial" w:cs="Arial"/>
          <w:i/>
          <w:sz w:val="22"/>
          <w:szCs w:val="22"/>
        </w:rPr>
        <w:t>novinkachudoba™</w:t>
      </w:r>
      <w:r w:rsidRPr="009E2B8D">
        <w:rPr>
          <w:rFonts w:ascii="Arial" w:eastAsia="Arial Unicode MS" w:hAnsi="Arial" w:cs="Arial"/>
          <w:sz w:val="22"/>
          <w:szCs w:val="22"/>
        </w:rPr>
        <w:t xml:space="preserve">. Štúdio 12, Bratislava] </w:t>
      </w:r>
      <w:r w:rsidR="006B7451" w:rsidRPr="009E2B8D">
        <w:rPr>
          <w:rFonts w:ascii="Arial" w:eastAsia="Arial Unicode MS" w:hAnsi="Arial" w:cs="Arial"/>
          <w:sz w:val="22"/>
          <w:szCs w:val="22"/>
        </w:rPr>
        <w:t>2007, r</w:t>
      </w:r>
      <w:r w:rsidRPr="009E2B8D">
        <w:rPr>
          <w:rFonts w:ascii="Arial" w:eastAsia="Arial Unicode MS" w:hAnsi="Arial" w:cs="Arial"/>
          <w:sz w:val="22"/>
          <w:szCs w:val="22"/>
        </w:rPr>
        <w:t>oč. 1, č. 2, s. 22-24.</w:t>
      </w:r>
    </w:p>
    <w:p w14:paraId="7B7C51B4" w14:textId="77777777" w:rsidR="00FA62AC" w:rsidRPr="009E2B8D" w:rsidRDefault="00FA62AC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</w:p>
    <w:p w14:paraId="6B574DF0" w14:textId="77777777" w:rsidR="006045AE" w:rsidRPr="009E2B8D" w:rsidRDefault="006045AE" w:rsidP="00DA0DF9">
      <w:pPr>
        <w:pStyle w:val="Nadpis1"/>
        <w:spacing w:before="0" w:beforeAutospacing="0" w:after="0" w:afterAutospacing="0" w:line="360" w:lineRule="auto"/>
        <w:rPr>
          <w:rFonts w:eastAsia="Arial Unicode MS"/>
          <w:sz w:val="28"/>
          <w:szCs w:val="44"/>
        </w:rPr>
      </w:pPr>
      <w:bookmarkStart w:id="15" w:name="_Toc37163176"/>
      <w:r w:rsidRPr="009E2B8D">
        <w:rPr>
          <w:rFonts w:eastAsia="Arial Unicode MS"/>
          <w:sz w:val="28"/>
          <w:szCs w:val="44"/>
        </w:rPr>
        <w:t>JA A DIVADLO</w:t>
      </w:r>
      <w:bookmarkEnd w:id="15"/>
    </w:p>
    <w:p w14:paraId="0F55F198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ACHER, Ivan. </w:t>
      </w:r>
      <w:r w:rsidRPr="009E2B8D">
        <w:rPr>
          <w:rFonts w:ascii="Arial" w:hAnsi="Arial" w:cs="Arial"/>
          <w:bCs/>
          <w:sz w:val="22"/>
          <w:szCs w:val="22"/>
        </w:rPr>
        <w:t>2018, roč. 12, č. 2, s. 57.</w:t>
      </w:r>
    </w:p>
    <w:p w14:paraId="6F21FC01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AMSLER, Marián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10, roč. 4, č. 4, s. 48-49.</w:t>
      </w:r>
    </w:p>
    <w:p w14:paraId="05CD9D84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ANDREŠIČOVÁ, Barbora. </w:t>
      </w:r>
      <w:r w:rsidRPr="009E2B8D">
        <w:rPr>
          <w:rFonts w:ascii="Arial" w:hAnsi="Arial" w:cs="Arial"/>
          <w:sz w:val="22"/>
          <w:szCs w:val="22"/>
        </w:rPr>
        <w:t>2015, roč. 9, č. 7, s. 58.</w:t>
      </w:r>
    </w:p>
    <w:p w14:paraId="3C207AD7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ANTALOVÁ, Kamila. </w:t>
      </w:r>
      <w:r w:rsidRPr="009E2B8D">
        <w:rPr>
          <w:rFonts w:ascii="Arial" w:hAnsi="Arial" w:cs="Arial"/>
          <w:sz w:val="22"/>
          <w:szCs w:val="22"/>
        </w:rPr>
        <w:t>2014, roč. 8, č. 3, s. 54.</w:t>
      </w:r>
    </w:p>
    <w:p w14:paraId="45155230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b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AUGUSTÍN, Juraj. </w:t>
      </w:r>
      <w:r w:rsidRPr="009E2B8D">
        <w:rPr>
          <w:rFonts w:ascii="Arial" w:hAnsi="Arial" w:cs="Arial"/>
          <w:sz w:val="22"/>
          <w:szCs w:val="22"/>
        </w:rPr>
        <w:t>2016, roč. 10, č. 6, s. 97.</w:t>
      </w:r>
    </w:p>
    <w:p w14:paraId="5DFECB3C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AUTNER, Richard. </w:t>
      </w:r>
      <w:r w:rsidRPr="009E2B8D">
        <w:rPr>
          <w:rFonts w:ascii="Arial" w:hAnsi="Arial" w:cs="Arial"/>
          <w:sz w:val="22"/>
          <w:szCs w:val="22"/>
        </w:rPr>
        <w:t>2015, roč. 9, č. 2, s. 55.</w:t>
      </w:r>
    </w:p>
    <w:p w14:paraId="12C7A7CC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BAČA, Juraj. </w:t>
      </w:r>
      <w:r w:rsidRPr="009E2B8D">
        <w:rPr>
          <w:rFonts w:ascii="Arial" w:hAnsi="Arial" w:cs="Arial"/>
          <w:bCs/>
          <w:sz w:val="22"/>
          <w:szCs w:val="22"/>
        </w:rPr>
        <w:t>2018, roč. 12, č. 4, s. 57.</w:t>
      </w:r>
    </w:p>
    <w:p w14:paraId="107CFF46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BACHRATÝ, Ctibor. </w:t>
      </w:r>
      <w:r w:rsidRPr="009E2B8D">
        <w:rPr>
          <w:rFonts w:ascii="Arial" w:hAnsi="Arial" w:cs="Arial"/>
          <w:sz w:val="22"/>
          <w:szCs w:val="22"/>
        </w:rPr>
        <w:t>2015, roč. 9, č. 2, s. 54.</w:t>
      </w:r>
    </w:p>
    <w:p w14:paraId="2659E2D1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BACHYNEC, Matúš. </w:t>
      </w:r>
      <w:r w:rsidRPr="009E2B8D">
        <w:rPr>
          <w:rFonts w:ascii="Arial" w:hAnsi="Arial" w:cs="Arial"/>
          <w:sz w:val="22"/>
          <w:szCs w:val="22"/>
        </w:rPr>
        <w:t>2017, roč. 11, č. 2, s. 59.</w:t>
      </w:r>
    </w:p>
    <w:p w14:paraId="615F4337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BALÁŽ, Michal. </w:t>
      </w:r>
      <w:r w:rsidRPr="009E2B8D">
        <w:rPr>
          <w:rFonts w:ascii="Arial" w:hAnsi="Arial" w:cs="Arial"/>
          <w:bCs/>
          <w:sz w:val="22"/>
          <w:szCs w:val="22"/>
        </w:rPr>
        <w:t>2018, roč. 12, č. 10, s. 56.</w:t>
      </w:r>
    </w:p>
    <w:p w14:paraId="1EA28646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b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>BALÁŽOVÁ, Lívia.</w:t>
      </w:r>
      <w:r w:rsidRPr="009E2B8D">
        <w:rPr>
          <w:rFonts w:ascii="Arial" w:hAnsi="Arial" w:cs="Arial"/>
          <w:bCs/>
          <w:sz w:val="22"/>
          <w:szCs w:val="22"/>
        </w:rPr>
        <w:t xml:space="preserve"> 2016, roč. 10, č. 9, s. 58.</w:t>
      </w:r>
      <w:r w:rsidRPr="009E2B8D">
        <w:rPr>
          <w:rFonts w:ascii="Arial" w:hAnsi="Arial" w:cs="Arial"/>
          <w:bCs/>
          <w:sz w:val="22"/>
          <w:szCs w:val="22"/>
        </w:rPr>
        <w:br/>
      </w:r>
      <w:r w:rsidRPr="009E2B8D">
        <w:rPr>
          <w:rFonts w:ascii="Arial" w:hAnsi="Arial" w:cs="Arial"/>
          <w:b/>
          <w:sz w:val="22"/>
          <w:szCs w:val="22"/>
        </w:rPr>
        <w:t>BALLAYOVÁ, Andrea.</w:t>
      </w:r>
      <w:r w:rsidRPr="009E2B8D">
        <w:rPr>
          <w:rFonts w:ascii="Arial" w:hAnsi="Arial" w:cs="Arial"/>
          <w:sz w:val="22"/>
          <w:szCs w:val="22"/>
        </w:rPr>
        <w:t xml:space="preserve"> 2016, roč. 10, č. 1, s. 59.</w:t>
      </w:r>
    </w:p>
    <w:p w14:paraId="5C05F77B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>BARTOVIČOVÁ, Katarína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 2012, roč. 6, č. 9, s. 47.</w:t>
      </w:r>
    </w:p>
    <w:p w14:paraId="6BF41188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BASZOVÁ, Barbora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10, roč. 4, č. 3, s. 47.</w:t>
      </w:r>
    </w:p>
    <w:p w14:paraId="0D51852C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hAnsi="Arial" w:cs="Arial"/>
          <w:color w:val="000000" w:themeColor="text1"/>
          <w:sz w:val="22"/>
          <w:szCs w:val="22"/>
        </w:rPr>
      </w:pPr>
      <w:r w:rsidRPr="009E2B8D">
        <w:rPr>
          <w:rFonts w:ascii="Arial" w:hAnsi="Arial" w:cs="Arial"/>
          <w:b/>
          <w:color w:val="000000" w:themeColor="text1"/>
          <w:sz w:val="22"/>
          <w:szCs w:val="22"/>
        </w:rPr>
        <w:t xml:space="preserve">BERNÁTEK, Martin: </w:t>
      </w:r>
      <w:r w:rsidRPr="009E2B8D">
        <w:rPr>
          <w:rFonts w:ascii="Arial" w:hAnsi="Arial" w:cs="Arial"/>
          <w:color w:val="000000" w:themeColor="text1"/>
          <w:sz w:val="22"/>
          <w:szCs w:val="22"/>
        </w:rPr>
        <w:t>2013, roč. 7, č. 3, s. 54.</w:t>
      </w:r>
    </w:p>
    <w:p w14:paraId="0B6E98B8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BIELIK, Juraj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12, roč. 6, č. 1, s. 43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br/>
      </w:r>
      <w:r w:rsidRPr="009E2B8D">
        <w:rPr>
          <w:rFonts w:ascii="Arial" w:hAnsi="Arial" w:cs="Arial"/>
          <w:b/>
          <w:color w:val="000000" w:themeColor="text1"/>
          <w:sz w:val="22"/>
          <w:szCs w:val="22"/>
        </w:rPr>
        <w:t>BINDER, Jana.</w:t>
      </w:r>
      <w:r w:rsidRPr="009E2B8D">
        <w:rPr>
          <w:rFonts w:ascii="Arial" w:hAnsi="Arial" w:cs="Arial"/>
          <w:color w:val="000000" w:themeColor="text1"/>
          <w:sz w:val="22"/>
          <w:szCs w:val="22"/>
        </w:rPr>
        <w:t xml:space="preserve"> 2013, roč. 7, č. 9, s. 54.</w:t>
      </w:r>
    </w:p>
    <w:p w14:paraId="2CE57302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>BILÝ, Stanislav.</w:t>
      </w:r>
      <w:r w:rsidRPr="009E2B8D">
        <w:rPr>
          <w:rFonts w:ascii="Arial" w:hAnsi="Arial" w:cs="Arial"/>
          <w:sz w:val="22"/>
          <w:szCs w:val="22"/>
        </w:rPr>
        <w:t xml:space="preserve"> 2016, roč. 10, č. 3, s. 58.</w:t>
      </w:r>
    </w:p>
    <w:p w14:paraId="7979D4FC" w14:textId="626C2918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BLAŠČÁK, Fedor.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2011,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roč. 5,</w:t>
      </w:r>
      <w:r w:rsidR="001300B8">
        <w:rPr>
          <w:rFonts w:ascii="Arial" w:eastAsia="Arial Unicode MS" w:hAnsi="Arial" w:cs="Arial"/>
          <w:color w:val="000000" w:themeColor="text1"/>
          <w:sz w:val="22"/>
          <w:szCs w:val="22"/>
        </w:rPr>
        <w:t>č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. 5, s. 46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br/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BLAŠKOVÁ, Lucia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09, roč. 3, č. 9, s. 49-50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br/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BODNÁROVÁ, Jana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09, roč. 3, č. 10, s. 50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br/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BORSOVÁ, Edita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09, roč. 3, č. 7, s. 51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br/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BORSOVÁ, Edita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10, roč. 4, č. 9, s. 48-49.</w:t>
      </w:r>
    </w:p>
    <w:p w14:paraId="51ECCFC4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BRAJERČÍK, Peter. </w:t>
      </w:r>
      <w:r w:rsidRPr="009E2B8D">
        <w:rPr>
          <w:rFonts w:ascii="Arial" w:hAnsi="Arial" w:cs="Arial"/>
          <w:sz w:val="22"/>
          <w:szCs w:val="22"/>
        </w:rPr>
        <w:t>2014, roč. 8, č. 5, s. 55.</w:t>
      </w:r>
    </w:p>
    <w:p w14:paraId="04EB74BD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/>
          <w:b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BREDEROVÁ, Tatiana. </w:t>
      </w:r>
      <w:r w:rsidRPr="009E2B8D">
        <w:rPr>
          <w:rFonts w:ascii="Arial" w:hAnsi="Arial" w:cs="Arial"/>
          <w:sz w:val="22"/>
          <w:szCs w:val="22"/>
        </w:rPr>
        <w:t>2014, roč. 8, č. 10, s. 54.</w:t>
      </w:r>
      <w:bookmarkStart w:id="16" w:name="page6"/>
      <w:bookmarkEnd w:id="16"/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57EA24AA" w14:textId="77777777" w:rsidR="00AE0B3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BRESTOVANSKÁ, Katarína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12, roč. 6, č. 5, s. 45.</w:t>
      </w:r>
    </w:p>
    <w:p w14:paraId="1AEDC718" w14:textId="39694F4F" w:rsidR="001300B8" w:rsidRPr="009E2B8D" w:rsidRDefault="001300B8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b/>
          <w:color w:val="000000" w:themeColor="text1"/>
          <w:sz w:val="22"/>
          <w:szCs w:val="22"/>
        </w:rPr>
      </w:pPr>
      <w:r w:rsidRPr="001300B8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BRUNGOT SVITEKOVÁ, Zdenka.</w:t>
      </w:r>
      <w:r>
        <w:rPr>
          <w:rFonts w:ascii="Arial" w:eastAsia="Arial Unicode MS" w:hAnsi="Arial" w:cs="Arial"/>
          <w:color w:val="000000" w:themeColor="text1"/>
          <w:sz w:val="22"/>
          <w:szCs w:val="22"/>
        </w:rPr>
        <w:t>, 2017, roč. 11, č. 7, 56.</w:t>
      </w:r>
    </w:p>
    <w:p w14:paraId="4C8D7BD4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BRŠLÍK, Pavol. </w:t>
      </w:r>
      <w:r w:rsidRPr="009E2B8D">
        <w:rPr>
          <w:rFonts w:ascii="Arial" w:hAnsi="Arial" w:cs="Arial"/>
          <w:bCs/>
          <w:sz w:val="22"/>
          <w:szCs w:val="22"/>
        </w:rPr>
        <w:t>2016, roč. 12, č. 6, s. 57.</w:t>
      </w:r>
    </w:p>
    <w:p w14:paraId="6AD44755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b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BUBÁNOVÁ, Ľudmila. </w:t>
      </w:r>
      <w:r w:rsidRPr="009E2B8D">
        <w:rPr>
          <w:rFonts w:ascii="Arial" w:hAnsi="Arial" w:cs="Arial"/>
          <w:sz w:val="22"/>
          <w:szCs w:val="22"/>
        </w:rPr>
        <w:t>2016, roč. 10, č. 6, s. 96.</w:t>
      </w:r>
    </w:p>
    <w:p w14:paraId="6CC1877B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BUČKO, Andrea. </w:t>
      </w:r>
      <w:r w:rsidRPr="009E2B8D">
        <w:rPr>
          <w:rFonts w:ascii="Arial" w:hAnsi="Arial" w:cs="Arial"/>
          <w:sz w:val="22"/>
          <w:szCs w:val="22"/>
        </w:rPr>
        <w:t>2014, roč. 8, č. 6, s. 95.</w:t>
      </w:r>
    </w:p>
    <w:p w14:paraId="57776069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b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lastRenderedPageBreak/>
        <w:t>BUKOVÝ, Ľubomír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11,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roč. 5, č. 1, s. 47.</w:t>
      </w:r>
    </w:p>
    <w:p w14:paraId="19BA772F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BURAJ, Ivan. </w:t>
      </w:r>
      <w:r w:rsidRPr="009E2B8D">
        <w:rPr>
          <w:rFonts w:ascii="Arial" w:hAnsi="Arial" w:cs="Arial"/>
          <w:sz w:val="22"/>
          <w:szCs w:val="22"/>
        </w:rPr>
        <w:t>2014, roč. 8, č. 4, s. 55.</w:t>
      </w:r>
    </w:p>
    <w:p w14:paraId="217B1427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CIEL, Martin. </w:t>
      </w:r>
      <w:r w:rsidRPr="009E2B8D">
        <w:rPr>
          <w:rFonts w:ascii="Arial" w:hAnsi="Arial" w:cs="Arial"/>
          <w:sz w:val="22"/>
          <w:szCs w:val="22"/>
        </w:rPr>
        <w:t>2015, roč. 9, č. 5, s. 58.</w:t>
      </w:r>
    </w:p>
    <w:p w14:paraId="09C0D9FD" w14:textId="77777777" w:rsidR="00AE0B3D" w:rsidRDefault="00AE0B3D" w:rsidP="00DA0DF9">
      <w:pPr>
        <w:tabs>
          <w:tab w:val="left" w:pos="142"/>
        </w:tabs>
        <w:spacing w:line="360" w:lineRule="auto"/>
        <w:rPr>
          <w:rFonts w:ascii="Arial" w:hAnsi="Arial" w:cs="Arial"/>
          <w:color w:val="000000" w:themeColor="text1"/>
          <w:sz w:val="22"/>
          <w:szCs w:val="22"/>
        </w:rPr>
      </w:pPr>
      <w:r w:rsidRPr="009E2B8D">
        <w:rPr>
          <w:rFonts w:ascii="Arial" w:hAnsi="Arial" w:cs="Arial"/>
          <w:b/>
          <w:color w:val="000000" w:themeColor="text1"/>
          <w:sz w:val="22"/>
          <w:szCs w:val="22"/>
        </w:rPr>
        <w:t>CIGÁNKOVÁ, Dorota</w:t>
      </w:r>
      <w:r w:rsidRPr="009E2B8D">
        <w:rPr>
          <w:rFonts w:ascii="Arial" w:hAnsi="Arial" w:cs="Arial"/>
          <w:color w:val="000000" w:themeColor="text1"/>
          <w:sz w:val="22"/>
          <w:szCs w:val="22"/>
        </w:rPr>
        <w:t>. 2013, roč. 7, č.5, s. 55.</w:t>
      </w:r>
    </w:p>
    <w:p w14:paraId="4BE3FDBD" w14:textId="34F013BA" w:rsidR="001300B8" w:rsidRPr="009E2B8D" w:rsidRDefault="001300B8" w:rsidP="00DA0DF9">
      <w:pPr>
        <w:tabs>
          <w:tab w:val="left" w:pos="142"/>
        </w:tabs>
        <w:spacing w:line="360" w:lineRule="auto"/>
        <w:rPr>
          <w:rFonts w:ascii="Arial" w:hAnsi="Arial" w:cs="Arial"/>
          <w:color w:val="000000" w:themeColor="text1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IVÁŇOVÁ</w:t>
      </w:r>
      <w:r w:rsidRPr="009E2B8D">
        <w:rPr>
          <w:rFonts w:ascii="Arial" w:hAnsi="Arial" w:cs="Arial"/>
          <w:b/>
          <w:sz w:val="22"/>
          <w:szCs w:val="22"/>
        </w:rPr>
        <w:t>,</w:t>
      </w:r>
      <w:r>
        <w:rPr>
          <w:rFonts w:ascii="Arial" w:hAnsi="Arial" w:cs="Arial"/>
          <w:b/>
          <w:sz w:val="22"/>
          <w:szCs w:val="22"/>
        </w:rPr>
        <w:t xml:space="preserve"> Slávka</w:t>
      </w:r>
      <w:r w:rsidRPr="009E2B8D">
        <w:rPr>
          <w:rFonts w:ascii="Arial" w:hAnsi="Arial" w:cs="Arial"/>
          <w:b/>
          <w:sz w:val="22"/>
          <w:szCs w:val="22"/>
        </w:rPr>
        <w:t>.</w:t>
      </w:r>
      <w:r w:rsidRPr="009E2B8D">
        <w:rPr>
          <w:rFonts w:ascii="Arial" w:hAnsi="Arial" w:cs="Arial"/>
          <w:sz w:val="22"/>
          <w:szCs w:val="22"/>
        </w:rPr>
        <w:t xml:space="preserve"> 2017, roč. 11, č. 2, s. </w:t>
      </w:r>
      <w:r>
        <w:rPr>
          <w:rFonts w:ascii="Arial" w:hAnsi="Arial" w:cs="Arial"/>
          <w:sz w:val="22"/>
          <w:szCs w:val="22"/>
        </w:rPr>
        <w:t>57</w:t>
      </w:r>
      <w:r w:rsidRPr="009E2B8D">
        <w:rPr>
          <w:rFonts w:ascii="Arial" w:hAnsi="Arial" w:cs="Arial"/>
          <w:sz w:val="22"/>
          <w:szCs w:val="22"/>
        </w:rPr>
        <w:t>.</w:t>
      </w:r>
    </w:p>
    <w:p w14:paraId="46776CC4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hAnsi="Arial" w:cs="Arial"/>
          <w:color w:val="000000" w:themeColor="text1"/>
          <w:sz w:val="22"/>
          <w:szCs w:val="22"/>
        </w:rPr>
      </w:pPr>
      <w:r w:rsidRPr="009E2B8D">
        <w:rPr>
          <w:rFonts w:ascii="Arial" w:hAnsi="Arial" w:cs="Arial"/>
          <w:b/>
          <w:color w:val="000000" w:themeColor="text1"/>
          <w:sz w:val="22"/>
          <w:szCs w:val="22"/>
        </w:rPr>
        <w:t>CSÉFALVAY, András.</w:t>
      </w:r>
      <w:r w:rsidRPr="009E2B8D">
        <w:rPr>
          <w:rFonts w:ascii="Arial" w:hAnsi="Arial" w:cs="Arial"/>
          <w:color w:val="000000" w:themeColor="text1"/>
          <w:sz w:val="22"/>
          <w:szCs w:val="22"/>
        </w:rPr>
        <w:t xml:space="preserve"> 2013, roč. 7, č. 7,s. 55.</w:t>
      </w:r>
    </w:p>
    <w:p w14:paraId="6E947B55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ČANECKÁ, Miroslava. </w:t>
      </w:r>
      <w:r w:rsidRPr="009E2B8D">
        <w:rPr>
          <w:rFonts w:ascii="Arial" w:hAnsi="Arial" w:cs="Arial"/>
          <w:sz w:val="22"/>
          <w:szCs w:val="22"/>
        </w:rPr>
        <w:t>2015, roč. 9, č. 8, s. 59.</w:t>
      </w:r>
    </w:p>
    <w:p w14:paraId="514C6DCE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hAnsi="Arial" w:cs="Arial"/>
          <w:color w:val="000000" w:themeColor="text1"/>
          <w:sz w:val="22"/>
          <w:szCs w:val="22"/>
        </w:rPr>
      </w:pPr>
      <w:r w:rsidRPr="009E2B8D">
        <w:rPr>
          <w:rFonts w:ascii="Arial" w:hAnsi="Arial" w:cs="Arial"/>
          <w:b/>
          <w:color w:val="000000" w:themeColor="text1"/>
          <w:sz w:val="22"/>
          <w:szCs w:val="22"/>
        </w:rPr>
        <w:t>ČAPRDOVÁ, Magdaléna.</w:t>
      </w:r>
      <w:r w:rsidRPr="009E2B8D">
        <w:rPr>
          <w:rFonts w:ascii="Arial" w:hAnsi="Arial" w:cs="Arial"/>
          <w:color w:val="000000" w:themeColor="text1"/>
          <w:sz w:val="22"/>
          <w:szCs w:val="22"/>
        </w:rPr>
        <w:t xml:space="preserve"> 2013, roč. 7, č. 2, s. 55.</w:t>
      </w:r>
    </w:p>
    <w:p w14:paraId="7C1D5079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ČEPKOVÁ, Lenka. </w:t>
      </w:r>
      <w:r w:rsidRPr="009E2B8D">
        <w:rPr>
          <w:rFonts w:ascii="Arial" w:hAnsi="Arial" w:cs="Arial"/>
          <w:bCs/>
          <w:sz w:val="22"/>
          <w:szCs w:val="22"/>
        </w:rPr>
        <w:t>2018, roč. 12, č. 10, s. 57.</w:t>
      </w:r>
    </w:p>
    <w:p w14:paraId="0BA52D98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hAnsi="Arial" w:cs="Arial"/>
          <w:color w:val="000000" w:themeColor="text1"/>
          <w:sz w:val="22"/>
          <w:szCs w:val="22"/>
        </w:rPr>
      </w:pPr>
      <w:r w:rsidRPr="009E2B8D">
        <w:rPr>
          <w:rFonts w:ascii="Arial" w:hAnsi="Arial" w:cs="Arial"/>
          <w:b/>
          <w:color w:val="000000" w:themeColor="text1"/>
          <w:sz w:val="22"/>
          <w:szCs w:val="22"/>
        </w:rPr>
        <w:t>ČERNÁ, Kamila.</w:t>
      </w:r>
      <w:r w:rsidRPr="009E2B8D">
        <w:rPr>
          <w:rFonts w:ascii="Arial" w:hAnsi="Arial" w:cs="Arial"/>
          <w:color w:val="000000" w:themeColor="text1"/>
          <w:sz w:val="22"/>
          <w:szCs w:val="22"/>
        </w:rPr>
        <w:t xml:space="preserve"> 2013, roč. 7, č. 6, s. 97.</w:t>
      </w:r>
    </w:p>
    <w:p w14:paraId="5AD2C89B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>ČERVENKA, Jozef.</w:t>
      </w:r>
      <w:r w:rsidRPr="009E2B8D">
        <w:rPr>
          <w:rFonts w:ascii="Arial" w:hAnsi="Arial" w:cs="Arial"/>
          <w:sz w:val="22"/>
          <w:szCs w:val="22"/>
        </w:rPr>
        <w:t xml:space="preserve"> 2016, roč. 10, č. 8, s. 59.</w:t>
      </w:r>
    </w:p>
    <w:p w14:paraId="6366B879" w14:textId="67E80CB3" w:rsidR="00AE0B3D" w:rsidRDefault="00AE0B3D" w:rsidP="00DA0DF9">
      <w:pPr>
        <w:tabs>
          <w:tab w:val="left" w:pos="142"/>
        </w:tabs>
        <w:spacing w:line="360" w:lineRule="auto"/>
        <w:rPr>
          <w:rFonts w:ascii="Arial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ČIŽMÁR, Peter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11,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roč. 5, č. 6, s. 96.</w:t>
      </w:r>
    </w:p>
    <w:p w14:paraId="0235EC8F" w14:textId="5919A16C" w:rsidR="00A530A4" w:rsidRPr="00A530A4" w:rsidRDefault="00A530A4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A530A4">
        <w:rPr>
          <w:rFonts w:ascii="Arial" w:eastAsia="Arial Unicode MS" w:hAnsi="Arial" w:cs="Arial"/>
          <w:b/>
          <w:bCs/>
          <w:color w:val="000000" w:themeColor="text1"/>
          <w:sz w:val="22"/>
          <w:szCs w:val="22"/>
        </w:rPr>
        <w:t xml:space="preserve">ČUDEJKOVÁ, Katarína. </w:t>
      </w:r>
      <w:r w:rsidRPr="00A530A4">
        <w:rPr>
          <w:rFonts w:ascii="Arial" w:eastAsia="Arial Unicode MS" w:hAnsi="Arial" w:cs="Arial"/>
          <w:color w:val="000000" w:themeColor="text1"/>
          <w:sz w:val="22"/>
          <w:szCs w:val="22"/>
        </w:rPr>
        <w:t>2017, roč. 11, č. 8, s. 56.</w:t>
      </w:r>
    </w:p>
    <w:p w14:paraId="76BFF5CF" w14:textId="77777777" w:rsidR="00AE0B3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ČONKOVÁ, Anna. </w:t>
      </w:r>
      <w:r w:rsidRPr="009E2B8D">
        <w:rPr>
          <w:rFonts w:ascii="Arial" w:hAnsi="Arial" w:cs="Arial"/>
          <w:sz w:val="22"/>
          <w:szCs w:val="22"/>
        </w:rPr>
        <w:t>2015, roč. 9, č. 9, s. 59.</w:t>
      </w:r>
    </w:p>
    <w:p w14:paraId="4C3C2DA8" w14:textId="7832817E" w:rsidR="00A530A4" w:rsidRPr="00A530A4" w:rsidRDefault="00A530A4" w:rsidP="00DA0DF9">
      <w:pPr>
        <w:tabs>
          <w:tab w:val="left" w:pos="142"/>
        </w:tabs>
        <w:spacing w:line="360" w:lineRule="auto"/>
        <w:rPr>
          <w:rFonts w:ascii="Arial" w:hAnsi="Arial" w:cs="Arial"/>
          <w:color w:val="000000" w:themeColor="text1"/>
          <w:sz w:val="22"/>
          <w:szCs w:val="22"/>
        </w:rPr>
      </w:pPr>
      <w:r w:rsidRPr="009E2B8D">
        <w:rPr>
          <w:rFonts w:ascii="Arial" w:hAnsi="Arial" w:cs="Arial"/>
          <w:b/>
          <w:color w:val="000000" w:themeColor="text1"/>
          <w:sz w:val="22"/>
          <w:szCs w:val="22"/>
        </w:rPr>
        <w:t>DANADOVÁ, Maja.</w:t>
      </w:r>
      <w:r w:rsidRPr="009E2B8D">
        <w:rPr>
          <w:rFonts w:ascii="Arial" w:hAnsi="Arial" w:cs="Arial"/>
          <w:color w:val="000000" w:themeColor="text1"/>
          <w:sz w:val="22"/>
          <w:szCs w:val="22"/>
        </w:rPr>
        <w:t xml:space="preserve"> 2013, roč. 7, č. 2, s. 54.</w:t>
      </w:r>
    </w:p>
    <w:p w14:paraId="3D461011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>DACHO, Miro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 2012, roč. 6, č. 7, s. 47.</w:t>
      </w:r>
    </w:p>
    <w:p w14:paraId="43E33E68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DANIELIS, Tomáš. </w:t>
      </w:r>
      <w:r w:rsidRPr="009E2B8D">
        <w:rPr>
          <w:rFonts w:ascii="Arial" w:hAnsi="Arial" w:cs="Arial"/>
          <w:bCs/>
          <w:sz w:val="22"/>
          <w:szCs w:val="22"/>
        </w:rPr>
        <w:t>2018, roč. 12, č. 5, s. 57.</w:t>
      </w:r>
    </w:p>
    <w:p w14:paraId="7FDDFAA3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DAUBNEROVÁ, Sláva. </w:t>
      </w:r>
      <w:r w:rsidRPr="009E2B8D">
        <w:rPr>
          <w:rFonts w:ascii="Arial" w:hAnsi="Arial" w:cs="Arial"/>
          <w:sz w:val="22"/>
          <w:szCs w:val="22"/>
        </w:rPr>
        <w:t>2014, roč. 8, č. 7, s. 55.</w:t>
      </w:r>
    </w:p>
    <w:p w14:paraId="01E53DC6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DAUBRAVA, Jaro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11,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roč. 5, č. 8, s. 47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br/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DAUBRAVA, Miro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11,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roč. 5, č. 7, s. 47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br/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DERCZI, Réka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10, roč. 4, č. 5, s. 46.</w:t>
      </w:r>
    </w:p>
    <w:p w14:paraId="527F8076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DEZORZ, Gejza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11,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roč. 5, č. 3, s. 46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br/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DITTE, Michal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10, roč. 4, č. 6, s. 95.</w:t>
      </w:r>
    </w:p>
    <w:p w14:paraId="00701D2B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DOBÁK, Stano. </w:t>
      </w:r>
      <w:r w:rsidRPr="009E2B8D">
        <w:rPr>
          <w:rFonts w:ascii="Arial" w:hAnsi="Arial" w:cs="Arial"/>
          <w:sz w:val="22"/>
          <w:szCs w:val="22"/>
        </w:rPr>
        <w:t>2015, roč. 9, č. 7, s. 59.</w:t>
      </w:r>
    </w:p>
    <w:p w14:paraId="681BAD1F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DOBRÍK, Ján. </w:t>
      </w:r>
      <w:r w:rsidRPr="009E2B8D">
        <w:rPr>
          <w:rFonts w:ascii="Arial" w:hAnsi="Arial" w:cs="Arial"/>
          <w:sz w:val="22"/>
          <w:szCs w:val="22"/>
        </w:rPr>
        <w:t>2014, roč. 8, č. 6, s. 94.</w:t>
      </w:r>
    </w:p>
    <w:p w14:paraId="08CD6871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DOBROVODSKÝ, Ivo. </w:t>
      </w:r>
      <w:r w:rsidRPr="009E2B8D">
        <w:rPr>
          <w:rFonts w:ascii="Arial" w:hAnsi="Arial" w:cs="Arial"/>
          <w:bCs/>
          <w:sz w:val="22"/>
          <w:szCs w:val="22"/>
        </w:rPr>
        <w:t>2018, roč. 12, č. 9, s. 56.</w:t>
      </w:r>
    </w:p>
    <w:p w14:paraId="4B2C5E63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DRANGA, Radovan. </w:t>
      </w:r>
      <w:r w:rsidRPr="009E2B8D">
        <w:rPr>
          <w:rFonts w:ascii="Arial" w:hAnsi="Arial" w:cs="Arial"/>
          <w:bCs/>
          <w:sz w:val="22"/>
          <w:szCs w:val="22"/>
        </w:rPr>
        <w:t>2019, roč. 13, č. 2, s. 56.</w:t>
      </w:r>
    </w:p>
    <w:p w14:paraId="002DE3AB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>DUDÁKOVÁ, Katarína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 2011,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>roč. 5, č. 1, s. 46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br/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>DÚBRAVOVÁ, Dáša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 2011,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>roč. 5, č. 5, s. 46-47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br/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>DUCHOVÁ, Zuzana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 2012, roč. 6, č. 9, s. 46.</w:t>
      </w:r>
    </w:p>
    <w:p w14:paraId="7B83D994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ĎURÁNOVÁ, Alena. </w:t>
      </w:r>
      <w:r w:rsidRPr="009E2B8D">
        <w:rPr>
          <w:rFonts w:ascii="Arial" w:hAnsi="Arial" w:cs="Arial"/>
          <w:sz w:val="22"/>
          <w:szCs w:val="22"/>
        </w:rPr>
        <w:t>2017, roč. 11, č. 1, s. 58.</w:t>
      </w:r>
    </w:p>
    <w:p w14:paraId="0C3F0765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ERBY, Matej. </w:t>
      </w:r>
      <w:r w:rsidRPr="009E2B8D">
        <w:rPr>
          <w:rFonts w:ascii="Arial" w:hAnsi="Arial" w:cs="Arial"/>
          <w:sz w:val="22"/>
          <w:szCs w:val="22"/>
        </w:rPr>
        <w:t>2014, roč. 8, č. 2, s. 54.</w:t>
      </w:r>
    </w:p>
    <w:p w14:paraId="690B5C85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FEKETE, Vladislava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11,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roč. 5, č. 6, s. 93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br/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FINTOROVÁ, Martina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11,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roč. 5, č. 8, s. 47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br/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FLAŠKOVÁ, Elena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09, roč. 3, č. 9, s. 49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br/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FORNAYOVÁ, Petra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10, roč. 4, č. 3, s. 46.</w:t>
      </w:r>
    </w:p>
    <w:p w14:paraId="73E9484F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FERENČUKOVÁ, Uršuľa. </w:t>
      </w:r>
      <w:r w:rsidRPr="009E2B8D">
        <w:rPr>
          <w:rFonts w:ascii="Arial" w:hAnsi="Arial" w:cs="Arial"/>
          <w:sz w:val="22"/>
          <w:szCs w:val="22"/>
        </w:rPr>
        <w:t>2015, roč. 9, č. 3, s. 59.</w:t>
      </w:r>
    </w:p>
    <w:p w14:paraId="5787F16A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lastRenderedPageBreak/>
        <w:t xml:space="preserve">FERIENČÍKOVÁ, Soňa. </w:t>
      </w:r>
      <w:r w:rsidRPr="009E2B8D">
        <w:rPr>
          <w:rFonts w:ascii="Arial" w:hAnsi="Arial" w:cs="Arial"/>
          <w:sz w:val="22"/>
          <w:szCs w:val="22"/>
        </w:rPr>
        <w:t>2014, roč. 8, č. 10, s. 55.</w:t>
      </w:r>
    </w:p>
    <w:p w14:paraId="15454CF2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FERSTL, Šimon. </w:t>
      </w:r>
      <w:r w:rsidRPr="009E2B8D">
        <w:rPr>
          <w:rFonts w:ascii="Arial" w:hAnsi="Arial" w:cs="Arial"/>
          <w:sz w:val="22"/>
          <w:szCs w:val="22"/>
        </w:rPr>
        <w:t>2015, roč. 9, č. 8, s. 59.</w:t>
      </w:r>
    </w:p>
    <w:p w14:paraId="1EA5A6CC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FISCHER, Daniel. </w:t>
      </w:r>
      <w:r w:rsidRPr="009E2B8D">
        <w:rPr>
          <w:rFonts w:ascii="Arial" w:hAnsi="Arial" w:cs="Arial"/>
          <w:sz w:val="22"/>
          <w:szCs w:val="22"/>
        </w:rPr>
        <w:t>2014, roč. 8, č. 6, s. 94.</w:t>
      </w:r>
    </w:p>
    <w:p w14:paraId="53FCB381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FORGÁCS, Miklós. </w:t>
      </w:r>
      <w:r w:rsidRPr="009E2B8D">
        <w:rPr>
          <w:rFonts w:ascii="Arial" w:hAnsi="Arial" w:cs="Arial"/>
          <w:sz w:val="22"/>
          <w:szCs w:val="22"/>
        </w:rPr>
        <w:t>2014, roč. 8, č. 9, s. 55.</w:t>
      </w:r>
    </w:p>
    <w:p w14:paraId="207F3C13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FORMÁNKOVÁ, Zuzana. </w:t>
      </w:r>
      <w:r w:rsidRPr="009E2B8D">
        <w:rPr>
          <w:rFonts w:ascii="Arial" w:hAnsi="Arial" w:cs="Arial"/>
          <w:sz w:val="22"/>
          <w:szCs w:val="22"/>
        </w:rPr>
        <w:t>2015, roč. 9, č. 1, s. 54.</w:t>
      </w:r>
    </w:p>
    <w:p w14:paraId="4C306112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FRATRIČ, Martin. </w:t>
      </w:r>
      <w:r w:rsidRPr="009E2B8D">
        <w:rPr>
          <w:rFonts w:ascii="Arial" w:hAnsi="Arial" w:cs="Arial"/>
          <w:sz w:val="22"/>
          <w:szCs w:val="22"/>
        </w:rPr>
        <w:t>2016, roč. 10, č. 10, s. 59.</w:t>
      </w:r>
    </w:p>
    <w:p w14:paraId="7708C3E8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FRERIKS, Michal. </w:t>
      </w:r>
      <w:r w:rsidRPr="009E2B8D">
        <w:rPr>
          <w:rFonts w:ascii="Arial" w:hAnsi="Arial" w:cs="Arial"/>
          <w:bCs/>
          <w:sz w:val="22"/>
          <w:szCs w:val="22"/>
        </w:rPr>
        <w:t>2018, roč. 12, č. 7, s. 57.</w:t>
      </w:r>
    </w:p>
    <w:p w14:paraId="2650895A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FRIČOVÁ, Lucia. </w:t>
      </w:r>
      <w:r w:rsidRPr="009E2B8D">
        <w:rPr>
          <w:rFonts w:ascii="Arial" w:hAnsi="Arial" w:cs="Arial"/>
          <w:bCs/>
          <w:sz w:val="22"/>
          <w:szCs w:val="22"/>
        </w:rPr>
        <w:t>2019, roč. 13, č. 2, s. 57.</w:t>
      </w:r>
    </w:p>
    <w:p w14:paraId="7AB21516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FRUČEK, Jozef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10, roč. 4, č. 8, s. 48-49.</w:t>
      </w:r>
    </w:p>
    <w:p w14:paraId="1CDFF391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FULÍNOVÁ, Slavomíra. </w:t>
      </w:r>
      <w:r w:rsidRPr="009E2B8D">
        <w:rPr>
          <w:rFonts w:ascii="Arial" w:hAnsi="Arial" w:cs="Arial"/>
          <w:sz w:val="22"/>
          <w:szCs w:val="22"/>
        </w:rPr>
        <w:t>2014, roč. 8, č. 6, s. 93.</w:t>
      </w:r>
    </w:p>
    <w:p w14:paraId="568FBDD8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GABČÍKOVÁ, Veronika. </w:t>
      </w:r>
      <w:r w:rsidRPr="009E2B8D">
        <w:rPr>
          <w:rFonts w:ascii="Arial" w:hAnsi="Arial" w:cs="Arial"/>
          <w:sz w:val="22"/>
          <w:szCs w:val="22"/>
        </w:rPr>
        <w:t>2014, roč. 8, č. 7, s. 54.</w:t>
      </w:r>
    </w:p>
    <w:p w14:paraId="6372DBD6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GALDÍK, Peter. </w:t>
      </w:r>
      <w:r w:rsidRPr="009E2B8D">
        <w:rPr>
          <w:rFonts w:ascii="Arial" w:hAnsi="Arial" w:cs="Arial"/>
          <w:bCs/>
          <w:sz w:val="22"/>
          <w:szCs w:val="22"/>
        </w:rPr>
        <w:t>2018, roč. 12, č. 4, s. 57.</w:t>
      </w:r>
    </w:p>
    <w:p w14:paraId="48688ED0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GEIŠBERG, Marek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11,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roč. 5, č. 9, s. 46-47.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br/>
      </w:r>
      <w:r w:rsidRPr="009E2B8D">
        <w:rPr>
          <w:rFonts w:ascii="Arial" w:hAnsi="Arial" w:cs="Arial"/>
          <w:b/>
          <w:color w:val="000000" w:themeColor="text1"/>
          <w:sz w:val="22"/>
          <w:szCs w:val="22"/>
        </w:rPr>
        <w:t>GRABIŃSKI, Tomasz.</w:t>
      </w:r>
      <w:r w:rsidRPr="009E2B8D">
        <w:rPr>
          <w:rFonts w:ascii="Arial" w:hAnsi="Arial" w:cs="Arial"/>
          <w:color w:val="000000" w:themeColor="text1"/>
          <w:sz w:val="22"/>
          <w:szCs w:val="22"/>
        </w:rPr>
        <w:t xml:space="preserve"> 2013, roč. 7, č.6, s. 99.</w:t>
      </w:r>
    </w:p>
    <w:p w14:paraId="6E3B94E1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>GEIŠBERG, Martin.</w:t>
      </w:r>
      <w:r w:rsidRPr="009E2B8D">
        <w:rPr>
          <w:rFonts w:ascii="Arial" w:hAnsi="Arial" w:cs="Arial"/>
          <w:sz w:val="22"/>
          <w:szCs w:val="22"/>
        </w:rPr>
        <w:t xml:space="preserve"> 2016, roč. 10, č. 7, s. 59.</w:t>
      </w:r>
    </w:p>
    <w:p w14:paraId="7ECB7B56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GERMÁNI, Natália. </w:t>
      </w:r>
      <w:r w:rsidRPr="009E2B8D">
        <w:rPr>
          <w:rFonts w:ascii="Arial" w:hAnsi="Arial" w:cs="Arial"/>
          <w:bCs/>
          <w:sz w:val="22"/>
          <w:szCs w:val="22"/>
        </w:rPr>
        <w:t>2016, roč. 12, č. 6, s. 57.</w:t>
      </w:r>
    </w:p>
    <w:p w14:paraId="5F479F55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GOLD, Adam. </w:t>
      </w:r>
      <w:r w:rsidRPr="009E2B8D">
        <w:rPr>
          <w:rFonts w:ascii="Arial" w:hAnsi="Arial" w:cs="Arial"/>
          <w:sz w:val="22"/>
          <w:szCs w:val="22"/>
        </w:rPr>
        <w:t>2016, roč. 10, č. 4, s. 59.</w:t>
      </w:r>
    </w:p>
    <w:p w14:paraId="59B85AEA" w14:textId="77777777" w:rsidR="00AE0B3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GOLIANOVÁ, Martina. </w:t>
      </w:r>
      <w:r w:rsidRPr="009E2B8D">
        <w:rPr>
          <w:rFonts w:ascii="Arial" w:hAnsi="Arial" w:cs="Arial"/>
          <w:bCs/>
          <w:sz w:val="22"/>
          <w:szCs w:val="22"/>
        </w:rPr>
        <w:t>2018, roč. 12, č. 1, s. 57.</w:t>
      </w:r>
    </w:p>
    <w:p w14:paraId="1CAE32CB" w14:textId="7AEC0761" w:rsidR="001300B8" w:rsidRPr="009E2B8D" w:rsidRDefault="001300B8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GONDA, Peter</w:t>
      </w:r>
      <w:r w:rsidRPr="009E2B8D">
        <w:rPr>
          <w:rFonts w:ascii="Arial" w:hAnsi="Arial" w:cs="Arial"/>
          <w:b/>
          <w:sz w:val="22"/>
          <w:szCs w:val="22"/>
        </w:rPr>
        <w:t>.</w:t>
      </w:r>
      <w:r w:rsidRPr="009E2B8D">
        <w:rPr>
          <w:rFonts w:ascii="Arial" w:hAnsi="Arial" w:cs="Arial"/>
          <w:sz w:val="22"/>
          <w:szCs w:val="22"/>
        </w:rPr>
        <w:t xml:space="preserve"> 2017, roč. 11, č. </w:t>
      </w:r>
      <w:r>
        <w:rPr>
          <w:rFonts w:ascii="Arial" w:hAnsi="Arial" w:cs="Arial"/>
          <w:sz w:val="22"/>
          <w:szCs w:val="22"/>
        </w:rPr>
        <w:t>7</w:t>
      </w:r>
      <w:r w:rsidRPr="009E2B8D">
        <w:rPr>
          <w:rFonts w:ascii="Arial" w:hAnsi="Arial" w:cs="Arial"/>
          <w:sz w:val="22"/>
          <w:szCs w:val="22"/>
        </w:rPr>
        <w:t>, s. 5</w:t>
      </w:r>
      <w:r>
        <w:rPr>
          <w:rFonts w:ascii="Arial" w:hAnsi="Arial" w:cs="Arial"/>
          <w:sz w:val="22"/>
          <w:szCs w:val="22"/>
        </w:rPr>
        <w:t>6</w:t>
      </w:r>
      <w:r w:rsidRPr="009E2B8D">
        <w:rPr>
          <w:rFonts w:ascii="Arial" w:hAnsi="Arial" w:cs="Arial"/>
          <w:sz w:val="22"/>
          <w:szCs w:val="22"/>
        </w:rPr>
        <w:t>.</w:t>
      </w:r>
    </w:p>
    <w:p w14:paraId="1084B773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>GRAUS, Pavel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 2011,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>roč. 5, č. 6, s. 95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br/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>GRUSKOVÁ, Anna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 2012, roč. 6, č. 1, s. 42-43.</w:t>
      </w:r>
    </w:p>
    <w:p w14:paraId="4E7E7498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b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GRÄFINGER, Viliam. </w:t>
      </w:r>
      <w:r w:rsidRPr="009E2B8D">
        <w:rPr>
          <w:rFonts w:ascii="Arial" w:hAnsi="Arial" w:cs="Arial"/>
          <w:sz w:val="22"/>
          <w:szCs w:val="22"/>
        </w:rPr>
        <w:t>2017, roč. 11, č. 6, s. 99.</w:t>
      </w:r>
    </w:p>
    <w:p w14:paraId="644BBF70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hAnsi="Arial" w:cs="Arial"/>
          <w:color w:val="000000" w:themeColor="text1"/>
          <w:sz w:val="22"/>
          <w:szCs w:val="22"/>
        </w:rPr>
      </w:pPr>
      <w:r w:rsidRPr="009E2B8D">
        <w:rPr>
          <w:rFonts w:ascii="Arial" w:hAnsi="Arial" w:cs="Arial"/>
          <w:b/>
          <w:color w:val="000000" w:themeColor="text1"/>
          <w:sz w:val="22"/>
          <w:szCs w:val="22"/>
        </w:rPr>
        <w:t>GREČNÁROVÁ, Zuzana.</w:t>
      </w:r>
      <w:r w:rsidRPr="009E2B8D">
        <w:rPr>
          <w:rFonts w:ascii="Arial" w:hAnsi="Arial" w:cs="Arial"/>
          <w:color w:val="000000" w:themeColor="text1"/>
          <w:sz w:val="22"/>
          <w:szCs w:val="22"/>
        </w:rPr>
        <w:t xml:space="preserve"> 2013, roč. 7, č. 3, s.54.</w:t>
      </w:r>
    </w:p>
    <w:p w14:paraId="48FC0BD2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b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GREGA, Tomáš. </w:t>
      </w:r>
      <w:r w:rsidRPr="009E2B8D">
        <w:rPr>
          <w:rFonts w:ascii="Arial" w:hAnsi="Arial" w:cs="Arial"/>
          <w:sz w:val="22"/>
          <w:szCs w:val="22"/>
        </w:rPr>
        <w:t>2017, roč. 11, č. 1, s. 59.</w:t>
      </w:r>
    </w:p>
    <w:p w14:paraId="085E52DB" w14:textId="77777777" w:rsidR="00AE0B3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HALCINOVÁ, Michaela. </w:t>
      </w:r>
      <w:r w:rsidRPr="009E2B8D">
        <w:rPr>
          <w:rFonts w:ascii="Arial" w:hAnsi="Arial" w:cs="Arial"/>
          <w:sz w:val="22"/>
          <w:szCs w:val="22"/>
        </w:rPr>
        <w:t>2015, roč. 9, č. 10, s. 59.</w:t>
      </w:r>
    </w:p>
    <w:p w14:paraId="28D8DC7A" w14:textId="61874173" w:rsidR="00A530A4" w:rsidRDefault="00A530A4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b/>
          <w:color w:val="000000" w:themeColor="text1"/>
          <w:sz w:val="22"/>
          <w:szCs w:val="22"/>
        </w:rPr>
      </w:pPr>
      <w:r w:rsidRPr="00A530A4">
        <w:rPr>
          <w:rFonts w:ascii="Arial" w:eastAsia="Arial Unicode MS" w:hAnsi="Arial" w:cs="Arial"/>
          <w:b/>
          <w:bCs/>
          <w:color w:val="000000" w:themeColor="text1"/>
          <w:sz w:val="22"/>
          <w:szCs w:val="22"/>
        </w:rPr>
        <w:t>HAVERDA, Zuzana.</w:t>
      </w:r>
      <w:r w:rsidRPr="00A530A4">
        <w:rPr>
          <w:rFonts w:ascii="Arial" w:eastAsia="Arial Unicode MS" w:hAnsi="Arial" w:cs="Arial"/>
          <w:bCs/>
          <w:color w:val="000000" w:themeColor="text1"/>
          <w:sz w:val="22"/>
          <w:szCs w:val="22"/>
        </w:rPr>
        <w:t xml:space="preserve"> </w:t>
      </w:r>
      <w:r w:rsidRPr="00A530A4">
        <w:rPr>
          <w:rFonts w:ascii="Arial" w:eastAsia="Arial Unicode MS" w:hAnsi="Arial" w:cs="Arial"/>
          <w:color w:val="000000" w:themeColor="text1"/>
          <w:sz w:val="22"/>
          <w:szCs w:val="22"/>
        </w:rPr>
        <w:t>2017, roč. 11, č. 9, s. 56.</w:t>
      </w:r>
    </w:p>
    <w:p w14:paraId="259D4DB0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HAVRAN, Marija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09, roč. 3, č. 7, s. 51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br/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HOLKOVÁ, Katarína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10, roč.  4, č. 10, s. 48.</w:t>
      </w:r>
    </w:p>
    <w:p w14:paraId="1EBA2046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HOLIČEK, Braňo. </w:t>
      </w:r>
      <w:r w:rsidRPr="009E2B8D">
        <w:rPr>
          <w:rFonts w:ascii="Arial" w:hAnsi="Arial" w:cs="Arial"/>
          <w:sz w:val="22"/>
          <w:szCs w:val="22"/>
        </w:rPr>
        <w:t>2016, roč. 10, č. 6, s. 98.</w:t>
      </w:r>
    </w:p>
    <w:p w14:paraId="6574CDE8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>HOLLÝ, Marek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 2012, roč.6, č. 4, s. 46-47.</w:t>
      </w:r>
    </w:p>
    <w:p w14:paraId="4D0C2B20" w14:textId="77777777" w:rsidR="00AE0B3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>HORINKOVÁ, Lenka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 2012, roč. 6, č. 7, s. 47.</w:t>
      </w:r>
    </w:p>
    <w:p w14:paraId="5DA7C7C5" w14:textId="30BF93FF" w:rsidR="00A530A4" w:rsidRPr="009E2B8D" w:rsidRDefault="00A530A4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</w:pPr>
      <w:r w:rsidRPr="00A530A4">
        <w:rPr>
          <w:rFonts w:ascii="Arial" w:eastAsia="Arial Unicode MS" w:hAnsi="Arial" w:cs="Arial"/>
          <w:b/>
          <w:bCs/>
          <w:color w:val="000000" w:themeColor="text1"/>
          <w:sz w:val="22"/>
          <w:szCs w:val="22"/>
          <w:lang w:val="sk-SK"/>
        </w:rPr>
        <w:t xml:space="preserve">HORVÁTHOVÁ, Monika. </w:t>
      </w:r>
      <w:r w:rsidRPr="00A530A4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>2017, roč. 11, č. 10, s. 56.</w:t>
      </w:r>
    </w:p>
    <w:p w14:paraId="66DF4F67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HRČKA, Juraj.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>2012, roč. 6, č. 6, s. 92.</w:t>
      </w:r>
    </w:p>
    <w:p w14:paraId="1FF60806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hAnsi="Arial" w:cs="Arial"/>
          <w:color w:val="000000" w:themeColor="text1"/>
          <w:sz w:val="22"/>
          <w:szCs w:val="22"/>
        </w:rPr>
      </w:pPr>
      <w:r w:rsidRPr="009E2B8D">
        <w:rPr>
          <w:rFonts w:ascii="Arial" w:hAnsi="Arial" w:cs="Arial"/>
          <w:b/>
          <w:color w:val="000000" w:themeColor="text1"/>
          <w:sz w:val="22"/>
          <w:szCs w:val="22"/>
        </w:rPr>
        <w:t>HRIEŠIK, Maja.</w:t>
      </w:r>
      <w:r w:rsidRPr="009E2B8D">
        <w:rPr>
          <w:rFonts w:ascii="Arial" w:hAnsi="Arial" w:cs="Arial"/>
          <w:color w:val="000000" w:themeColor="text1"/>
          <w:sz w:val="22"/>
          <w:szCs w:val="22"/>
        </w:rPr>
        <w:t xml:space="preserve"> 2013, roč. 7, č.6, s. 99.</w:t>
      </w:r>
    </w:p>
    <w:p w14:paraId="3C9E8D58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HUDÁKOVÁ, Zuzana. </w:t>
      </w:r>
      <w:r w:rsidRPr="009E2B8D">
        <w:rPr>
          <w:rFonts w:ascii="Arial" w:hAnsi="Arial" w:cs="Arial"/>
          <w:sz w:val="22"/>
          <w:szCs w:val="22"/>
        </w:rPr>
        <w:t>2014, roč. 8, č. 4, s. 55.</w:t>
      </w:r>
    </w:p>
    <w:p w14:paraId="29A14788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hAnsi="Arial" w:cs="Arial"/>
          <w:b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HUDEKOVÁ, Zuzana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11,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roč. 5, č. 6, s. 94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br/>
      </w:r>
      <w:r w:rsidRPr="009E2B8D">
        <w:rPr>
          <w:rFonts w:ascii="Arial" w:hAnsi="Arial" w:cs="Arial"/>
          <w:b/>
          <w:color w:val="000000" w:themeColor="text1"/>
          <w:sz w:val="22"/>
          <w:szCs w:val="22"/>
        </w:rPr>
        <w:t xml:space="preserve">CHALUPKA, Ján. </w:t>
      </w:r>
      <w:r w:rsidRPr="009E2B8D">
        <w:rPr>
          <w:rFonts w:ascii="Arial" w:hAnsi="Arial" w:cs="Arial"/>
          <w:color w:val="000000" w:themeColor="text1"/>
          <w:sz w:val="22"/>
          <w:szCs w:val="22"/>
        </w:rPr>
        <w:t>2013, roč. 7, č. 1, s. 55.</w:t>
      </w:r>
    </w:p>
    <w:p w14:paraId="2B41E8BA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b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lastRenderedPageBreak/>
        <w:t xml:space="preserve">HUSÁR, Ján. </w:t>
      </w:r>
      <w:r w:rsidRPr="009E2B8D">
        <w:rPr>
          <w:rFonts w:ascii="Arial" w:hAnsi="Arial" w:cs="Arial"/>
          <w:sz w:val="22"/>
          <w:szCs w:val="22"/>
        </w:rPr>
        <w:t>2017, roč. 11, č. 6, s. 97.</w:t>
      </w:r>
    </w:p>
    <w:p w14:paraId="1A89E384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b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HUSOVSKÝ, Martin. </w:t>
      </w:r>
      <w:r w:rsidRPr="009E2B8D">
        <w:rPr>
          <w:rFonts w:ascii="Arial" w:hAnsi="Arial" w:cs="Arial"/>
          <w:sz w:val="22"/>
          <w:szCs w:val="22"/>
        </w:rPr>
        <w:t>2017, roč. 11, č. 3, s. 59.</w:t>
      </w:r>
    </w:p>
    <w:p w14:paraId="36E9FE6B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HVIŠČ, Martin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09, roč. 3, č. 8, s. 31.</w:t>
      </w:r>
    </w:p>
    <w:p w14:paraId="49D222F1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CHLEPKOVÁ, Kristína. </w:t>
      </w:r>
      <w:r w:rsidRPr="009E2B8D">
        <w:rPr>
          <w:rFonts w:ascii="Arial" w:hAnsi="Arial" w:cs="Arial"/>
          <w:sz w:val="22"/>
          <w:szCs w:val="22"/>
        </w:rPr>
        <w:t>2014, roč. 8, č. 1, s. 54.</w:t>
      </w:r>
    </w:p>
    <w:p w14:paraId="1D9349C0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CHMELA, Peter. </w:t>
      </w:r>
      <w:r w:rsidRPr="009E2B8D">
        <w:rPr>
          <w:rFonts w:ascii="Arial" w:hAnsi="Arial" w:cs="Arial"/>
          <w:sz w:val="22"/>
          <w:szCs w:val="22"/>
        </w:rPr>
        <w:t>2017, roč. 11, č. 3, s. 58.</w:t>
      </w:r>
    </w:p>
    <w:p w14:paraId="36810831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CHUŤKOVÁ, Lucia. </w:t>
      </w:r>
      <w:r w:rsidRPr="009E2B8D">
        <w:rPr>
          <w:rFonts w:ascii="Arial" w:hAnsi="Arial" w:cs="Arial"/>
          <w:sz w:val="22"/>
          <w:szCs w:val="22"/>
        </w:rPr>
        <w:t>2016, roč. 10, č. 6, s. 98.</w:t>
      </w:r>
    </w:p>
    <w:p w14:paraId="0F24178C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JANÁKOVÁ, Barbora. </w:t>
      </w:r>
      <w:r w:rsidRPr="009E2B8D">
        <w:rPr>
          <w:rFonts w:ascii="Arial" w:hAnsi="Arial" w:cs="Arial"/>
          <w:sz w:val="22"/>
          <w:szCs w:val="22"/>
        </w:rPr>
        <w:t>2017, roč. 11, č. 4, s. 58.</w:t>
      </w:r>
    </w:p>
    <w:p w14:paraId="76A7FDDE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JANKŮ, Peter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11,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roč. 5, č. 6, s. 95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br/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JAŠKOVÁ, Lucia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10, roč. 4, č. 4, s. 48.</w:t>
      </w:r>
    </w:p>
    <w:p w14:paraId="25C32DB4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JANKŮ, Peter. </w:t>
      </w:r>
      <w:r w:rsidRPr="009E2B8D">
        <w:rPr>
          <w:rFonts w:ascii="Arial" w:hAnsi="Arial" w:cs="Arial"/>
          <w:sz w:val="22"/>
          <w:szCs w:val="22"/>
        </w:rPr>
        <w:t>2015, roč. 9, č. 9, s. 58</w:t>
      </w:r>
    </w:p>
    <w:p w14:paraId="4BBD1633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hAnsi="Arial" w:cs="Arial"/>
          <w:b/>
          <w:color w:val="000000" w:themeColor="text1"/>
          <w:sz w:val="22"/>
          <w:szCs w:val="22"/>
        </w:rPr>
      </w:pPr>
      <w:r w:rsidRPr="009E2B8D">
        <w:rPr>
          <w:rFonts w:ascii="Arial" w:hAnsi="Arial" w:cs="Arial"/>
          <w:b/>
          <w:color w:val="000000" w:themeColor="text1"/>
          <w:sz w:val="22"/>
          <w:szCs w:val="22"/>
        </w:rPr>
        <w:t xml:space="preserve">JÁNOŠOVÁ, Katarína. </w:t>
      </w:r>
      <w:r w:rsidRPr="009E2B8D">
        <w:rPr>
          <w:rFonts w:ascii="Arial" w:hAnsi="Arial" w:cs="Arial"/>
          <w:color w:val="000000" w:themeColor="text1"/>
          <w:sz w:val="22"/>
          <w:szCs w:val="22"/>
        </w:rPr>
        <w:t>2013, roč. 7, č. 1, s. 54.</w:t>
      </w:r>
    </w:p>
    <w:p w14:paraId="30098B21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JANYPKA, Tomáš. </w:t>
      </w:r>
      <w:r w:rsidRPr="009E2B8D">
        <w:rPr>
          <w:rFonts w:ascii="Arial" w:hAnsi="Arial" w:cs="Arial"/>
          <w:bCs/>
          <w:sz w:val="22"/>
          <w:szCs w:val="22"/>
        </w:rPr>
        <w:t>2018, roč. 12, č. 10, s. 57.</w:t>
      </w:r>
    </w:p>
    <w:p w14:paraId="792B3A57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JASAŇ, Michal. </w:t>
      </w:r>
      <w:r w:rsidRPr="009E2B8D">
        <w:rPr>
          <w:rFonts w:ascii="Arial" w:hAnsi="Arial" w:cs="Arial"/>
          <w:bCs/>
          <w:sz w:val="22"/>
          <w:szCs w:val="22"/>
        </w:rPr>
        <w:t>2018, roč. 12, č. 3, s. 57.</w:t>
      </w:r>
    </w:p>
    <w:p w14:paraId="0A6A1525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JURÁŇOVÁ, Jana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11,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roč. 5, č. 7, s. 46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br/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JURČOVÁ, Iva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11,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roč. 5, č. 8, s. 46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br/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KALINKA, Andrej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11,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roč. 5, č. 10, s. 46-47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br/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KAPETANEA, Linda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12, roč. 6, č. 7, s. 46.</w:t>
      </w:r>
    </w:p>
    <w:p w14:paraId="22B9D188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KALINKOVÁ, Miriam. </w:t>
      </w:r>
      <w:r w:rsidRPr="009E2B8D">
        <w:rPr>
          <w:rFonts w:ascii="Arial" w:hAnsi="Arial" w:cs="Arial"/>
          <w:sz w:val="22"/>
          <w:szCs w:val="22"/>
        </w:rPr>
        <w:t>2016, roč. 10, č. 7, s. 59.</w:t>
      </w:r>
    </w:p>
    <w:p w14:paraId="4DA824DF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>KASSAI, Csongor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 2012, roč. 6, č. 1, s. 42.</w:t>
      </w:r>
    </w:p>
    <w:p w14:paraId="469B7061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hAnsi="Arial" w:cs="Arial"/>
          <w:color w:val="000000" w:themeColor="text1"/>
          <w:sz w:val="22"/>
          <w:szCs w:val="22"/>
        </w:rPr>
      </w:pPr>
      <w:r w:rsidRPr="009E2B8D">
        <w:rPr>
          <w:rFonts w:ascii="Arial" w:hAnsi="Arial" w:cs="Arial"/>
          <w:b/>
          <w:color w:val="000000" w:themeColor="text1"/>
          <w:sz w:val="22"/>
          <w:szCs w:val="22"/>
        </w:rPr>
        <w:t>KAVASCHOVÁ, Dominika.</w:t>
      </w:r>
      <w:r w:rsidRPr="009E2B8D">
        <w:rPr>
          <w:rFonts w:ascii="Arial" w:hAnsi="Arial" w:cs="Arial"/>
          <w:color w:val="000000" w:themeColor="text1"/>
          <w:sz w:val="22"/>
          <w:szCs w:val="22"/>
        </w:rPr>
        <w:t xml:space="preserve"> 2013, roč. 7, č. 9, s. 55.</w:t>
      </w:r>
    </w:p>
    <w:p w14:paraId="54330C42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hAnsi="Arial" w:cs="Arial"/>
          <w:color w:val="000000" w:themeColor="text1"/>
          <w:sz w:val="22"/>
          <w:szCs w:val="22"/>
        </w:rPr>
      </w:pPr>
      <w:r w:rsidRPr="009E2B8D">
        <w:rPr>
          <w:rFonts w:ascii="Arial" w:hAnsi="Arial" w:cs="Arial"/>
          <w:b/>
          <w:color w:val="000000" w:themeColor="text1"/>
          <w:sz w:val="22"/>
          <w:szCs w:val="22"/>
        </w:rPr>
        <w:t>KECEROVÁ, Henrieta.</w:t>
      </w:r>
      <w:r w:rsidRPr="009E2B8D">
        <w:rPr>
          <w:rFonts w:ascii="Arial" w:hAnsi="Arial" w:cs="Arial"/>
          <w:color w:val="000000" w:themeColor="text1"/>
          <w:sz w:val="22"/>
          <w:szCs w:val="22"/>
        </w:rPr>
        <w:t xml:space="preserve"> 2013, roč. 7, č. 8, s. 55.</w:t>
      </w:r>
    </w:p>
    <w:p w14:paraId="456A23B5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KERATA, Laco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10, roč. 4, č. 1, s. 52.</w:t>
      </w:r>
    </w:p>
    <w:p w14:paraId="13E8A788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hAnsi="Arial" w:cs="Arial"/>
          <w:color w:val="000000" w:themeColor="text1"/>
          <w:sz w:val="22"/>
          <w:szCs w:val="22"/>
        </w:rPr>
      </w:pPr>
      <w:r w:rsidRPr="009E2B8D">
        <w:rPr>
          <w:rFonts w:ascii="Arial" w:hAnsi="Arial" w:cs="Arial"/>
          <w:b/>
          <w:color w:val="000000" w:themeColor="text1"/>
          <w:sz w:val="22"/>
          <w:szCs w:val="22"/>
        </w:rPr>
        <w:t>KIČIŇOVÁ, Miriam.</w:t>
      </w:r>
      <w:r w:rsidRPr="009E2B8D">
        <w:rPr>
          <w:rFonts w:ascii="Arial" w:hAnsi="Arial" w:cs="Arial"/>
          <w:color w:val="000000" w:themeColor="text1"/>
          <w:sz w:val="22"/>
          <w:szCs w:val="22"/>
        </w:rPr>
        <w:t xml:space="preserve"> 2013, roč. 7, č. 5, s. 54.</w:t>
      </w:r>
    </w:p>
    <w:p w14:paraId="5F6FB88A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KLESTILOVÁ, Iva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11,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roč. 5, č. 6, s. 94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br/>
      </w:r>
      <w:r w:rsidRPr="009E2B8D">
        <w:rPr>
          <w:rFonts w:ascii="Arial" w:hAnsi="Arial" w:cs="Arial"/>
          <w:b/>
          <w:color w:val="000000" w:themeColor="text1"/>
          <w:sz w:val="22"/>
          <w:szCs w:val="22"/>
        </w:rPr>
        <w:t>KLINČOKOVÁ, Eva.</w:t>
      </w:r>
      <w:r w:rsidRPr="009E2B8D">
        <w:rPr>
          <w:rFonts w:ascii="Arial" w:hAnsi="Arial" w:cs="Arial"/>
          <w:color w:val="000000" w:themeColor="text1"/>
          <w:sz w:val="22"/>
          <w:szCs w:val="22"/>
        </w:rPr>
        <w:t xml:space="preserve"> 2013, roč. 7, č. 10, s. 55.</w:t>
      </w:r>
    </w:p>
    <w:p w14:paraId="5C075F72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KLIMÁČEK, Viliam. </w:t>
      </w:r>
      <w:r w:rsidRPr="009E2B8D">
        <w:rPr>
          <w:rFonts w:ascii="Arial" w:hAnsi="Arial" w:cs="Arial"/>
          <w:sz w:val="22"/>
          <w:szCs w:val="22"/>
        </w:rPr>
        <w:t>2014, roč. 8, č. 6, s. 92.</w:t>
      </w:r>
    </w:p>
    <w:p w14:paraId="21E58609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>KNOPOVÁ, Elena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 2011,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>roč. 5, č. 2, s. 46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br/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KOCMAN, Ján.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>2011,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>roč. 5, č. 1, s. 47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br/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>KOČIŠ, Peter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 2011,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>roč. 5, č. 10, s. 47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br/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KODOŇ, Lukáš.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>2012, roč. 6, č. 5, s. 45-46.</w:t>
      </w:r>
    </w:p>
    <w:p w14:paraId="7D53D724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KOBOLKA, Matúš. </w:t>
      </w:r>
      <w:r w:rsidRPr="009E2B8D">
        <w:rPr>
          <w:rFonts w:ascii="Arial" w:hAnsi="Arial" w:cs="Arial"/>
          <w:sz w:val="22"/>
          <w:szCs w:val="22"/>
        </w:rPr>
        <w:t>2016, roč. 10, č. 9, s. 59.</w:t>
      </w:r>
    </w:p>
    <w:p w14:paraId="1471720C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hAnsi="Arial" w:cs="Arial"/>
          <w:color w:val="000000" w:themeColor="text1"/>
          <w:sz w:val="22"/>
          <w:szCs w:val="22"/>
        </w:rPr>
      </w:pPr>
      <w:r w:rsidRPr="009E2B8D">
        <w:rPr>
          <w:rFonts w:ascii="Arial" w:hAnsi="Arial" w:cs="Arial"/>
          <w:b/>
          <w:color w:val="000000" w:themeColor="text1"/>
          <w:sz w:val="22"/>
          <w:szCs w:val="22"/>
        </w:rPr>
        <w:t>KOLEK SPASKOV, Elena.</w:t>
      </w:r>
      <w:r w:rsidRPr="009E2B8D">
        <w:rPr>
          <w:rFonts w:ascii="Arial" w:hAnsi="Arial" w:cs="Arial"/>
          <w:color w:val="000000" w:themeColor="text1"/>
          <w:sz w:val="22"/>
          <w:szCs w:val="22"/>
        </w:rPr>
        <w:t xml:space="preserve"> 2013, roč. 7, č. 3, s. 55.</w:t>
      </w:r>
    </w:p>
    <w:p w14:paraId="5F30F479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hAnsi="Arial" w:cs="Arial"/>
          <w:color w:val="000000" w:themeColor="text1"/>
          <w:sz w:val="22"/>
          <w:szCs w:val="22"/>
        </w:rPr>
      </w:pPr>
      <w:r w:rsidRPr="009E2B8D">
        <w:rPr>
          <w:rFonts w:ascii="Arial" w:hAnsi="Arial" w:cs="Arial"/>
          <w:b/>
          <w:color w:val="000000" w:themeColor="text1"/>
          <w:sz w:val="22"/>
          <w:szCs w:val="22"/>
        </w:rPr>
        <w:t>KOLENČÍK, Andrej.</w:t>
      </w:r>
      <w:r w:rsidRPr="009E2B8D">
        <w:rPr>
          <w:rFonts w:ascii="Arial" w:hAnsi="Arial" w:cs="Arial"/>
          <w:color w:val="000000" w:themeColor="text1"/>
          <w:sz w:val="22"/>
          <w:szCs w:val="22"/>
        </w:rPr>
        <w:t xml:space="preserve"> 2013, roč. 7, č. 10, s. 55. </w:t>
      </w:r>
    </w:p>
    <w:p w14:paraId="741FB60C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KOLLÁR, Viktor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10, roč. 4, č. 4, s. 49.</w:t>
      </w:r>
    </w:p>
    <w:p w14:paraId="7F97E05E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KOMÁROVÁ, Magdaléna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10, roč. 4, č. 6, s. 96.</w:t>
      </w:r>
    </w:p>
    <w:p w14:paraId="008779A7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KONEČNÁ, Zuzana. </w:t>
      </w:r>
      <w:r w:rsidRPr="009E2B8D">
        <w:rPr>
          <w:rFonts w:ascii="Arial" w:hAnsi="Arial" w:cs="Arial"/>
          <w:sz w:val="22"/>
          <w:szCs w:val="22"/>
        </w:rPr>
        <w:t>2014, roč. 8, č. 9, s. 54.</w:t>
      </w:r>
    </w:p>
    <w:p w14:paraId="6852A6C0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b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KOREC, Juraj. </w:t>
      </w:r>
      <w:r w:rsidRPr="009E2B8D">
        <w:rPr>
          <w:rFonts w:ascii="Arial" w:hAnsi="Arial" w:cs="Arial"/>
          <w:sz w:val="22"/>
          <w:szCs w:val="22"/>
        </w:rPr>
        <w:t>2017, roč. 11, č. 6, s. 97.</w:t>
      </w:r>
    </w:p>
    <w:p w14:paraId="45D3FE99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/>
          <w:sz w:val="22"/>
          <w:szCs w:val="22"/>
        </w:rPr>
        <w:lastRenderedPageBreak/>
        <w:t>KORENÁ, Lucia.</w:t>
      </w:r>
      <w:r w:rsidRPr="009E2B8D">
        <w:rPr>
          <w:rFonts w:ascii="Arial" w:hAnsi="Arial" w:cs="Arial"/>
          <w:sz w:val="22"/>
          <w:szCs w:val="22"/>
        </w:rPr>
        <w:t xml:space="preserve"> 2016, roč. 10, č. 5, s. 59.</w:t>
      </w:r>
    </w:p>
    <w:p w14:paraId="70DB19A2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KOŠICKÁ, Mirka. </w:t>
      </w:r>
      <w:r w:rsidRPr="009E2B8D">
        <w:rPr>
          <w:rFonts w:ascii="Arial" w:hAnsi="Arial" w:cs="Arial"/>
          <w:bCs/>
          <w:sz w:val="22"/>
          <w:szCs w:val="22"/>
        </w:rPr>
        <w:t>2018, roč. 12, č. 8, s. 57.</w:t>
      </w:r>
    </w:p>
    <w:p w14:paraId="207344D4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b/>
          <w:i/>
          <w:color w:val="000000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>KOVÁČOVÁ, Monika.</w:t>
      </w:r>
      <w:r w:rsidRPr="009E2B8D">
        <w:rPr>
          <w:rFonts w:ascii="Arial" w:hAnsi="Arial" w:cs="Arial"/>
          <w:sz w:val="22"/>
          <w:szCs w:val="22"/>
        </w:rPr>
        <w:t xml:space="preserve"> 2017, roč. 11, č. 2, s. 59.</w:t>
      </w:r>
    </w:p>
    <w:p w14:paraId="01243EEE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KOVALČÍKOVÁ, Jana. </w:t>
      </w:r>
      <w:r w:rsidRPr="009E2B8D">
        <w:rPr>
          <w:rFonts w:ascii="Arial" w:hAnsi="Arial" w:cs="Arial"/>
          <w:sz w:val="22"/>
          <w:szCs w:val="22"/>
        </w:rPr>
        <w:t>2015, roč. 9, č. 3, s. 58.</w:t>
      </w:r>
    </w:p>
    <w:p w14:paraId="668ECFA1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hAnsi="Arial" w:cs="Arial"/>
          <w:color w:val="000000" w:themeColor="text1"/>
          <w:sz w:val="22"/>
          <w:szCs w:val="22"/>
        </w:rPr>
      </w:pPr>
      <w:r w:rsidRPr="009E2B8D">
        <w:rPr>
          <w:rFonts w:ascii="Arial" w:hAnsi="Arial" w:cs="Arial"/>
          <w:b/>
          <w:color w:val="000000" w:themeColor="text1"/>
          <w:sz w:val="22"/>
          <w:szCs w:val="22"/>
        </w:rPr>
        <w:t xml:space="preserve">KOVALYK, Uršula. </w:t>
      </w:r>
      <w:r w:rsidRPr="009E2B8D">
        <w:rPr>
          <w:rFonts w:ascii="Arial" w:hAnsi="Arial" w:cs="Arial"/>
          <w:color w:val="000000" w:themeColor="text1"/>
          <w:sz w:val="22"/>
          <w:szCs w:val="22"/>
        </w:rPr>
        <w:t>2013, roč. 7, č. 1, s. 55.</w:t>
      </w:r>
    </w:p>
    <w:p w14:paraId="0FC042E9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KRÁL, Miloslav. </w:t>
      </w:r>
      <w:r w:rsidRPr="009E2B8D">
        <w:rPr>
          <w:rFonts w:ascii="Arial" w:hAnsi="Arial" w:cs="Arial"/>
          <w:sz w:val="22"/>
          <w:szCs w:val="22"/>
        </w:rPr>
        <w:t>2014, roč. 8, č. 5, s. 54.</w:t>
      </w:r>
    </w:p>
    <w:p w14:paraId="5DD3A767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KRIŠTOFOVIČOVÁ, Daša. </w:t>
      </w:r>
      <w:r w:rsidRPr="009E2B8D">
        <w:rPr>
          <w:rFonts w:ascii="Arial" w:hAnsi="Arial" w:cs="Arial"/>
          <w:sz w:val="22"/>
          <w:szCs w:val="22"/>
        </w:rPr>
        <w:t>2016, roč. 10, č. 4, s. 59.</w:t>
      </w:r>
    </w:p>
    <w:p w14:paraId="1BCA148E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KRIVÁČKOVÁ, Petra. </w:t>
      </w:r>
      <w:r w:rsidRPr="009E2B8D">
        <w:rPr>
          <w:rFonts w:ascii="Arial" w:hAnsi="Arial" w:cs="Arial"/>
          <w:sz w:val="22"/>
          <w:szCs w:val="22"/>
        </w:rPr>
        <w:t>2016, roč. 10, č. 2, s. 58.</w:t>
      </w:r>
    </w:p>
    <w:p w14:paraId="328341E9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hAnsi="Arial" w:cs="Arial"/>
          <w:color w:val="000000" w:themeColor="text1"/>
          <w:sz w:val="22"/>
          <w:szCs w:val="22"/>
        </w:rPr>
      </w:pPr>
      <w:r w:rsidRPr="009E2B8D">
        <w:rPr>
          <w:rFonts w:ascii="Arial" w:hAnsi="Arial" w:cs="Arial"/>
          <w:b/>
          <w:color w:val="000000" w:themeColor="text1"/>
          <w:sz w:val="22"/>
          <w:szCs w:val="22"/>
        </w:rPr>
        <w:t>KRIVOŠÍK, Tomáš.</w:t>
      </w:r>
      <w:r w:rsidRPr="009E2B8D">
        <w:rPr>
          <w:rFonts w:ascii="Arial" w:hAnsi="Arial" w:cs="Arial"/>
          <w:color w:val="000000" w:themeColor="text1"/>
          <w:sz w:val="22"/>
          <w:szCs w:val="22"/>
        </w:rPr>
        <w:t xml:space="preserve"> 2013, roč. 7, č. 8, s. 55.</w:t>
      </w:r>
    </w:p>
    <w:p w14:paraId="70845591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>KRIŽKOVÁ, Eva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 2012, roč. 6, č. 5, s. 46.</w:t>
      </w:r>
    </w:p>
    <w:p w14:paraId="1FD39849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hAnsi="Arial" w:cs="Arial"/>
          <w:color w:val="000000" w:themeColor="text1"/>
          <w:sz w:val="22"/>
          <w:szCs w:val="22"/>
        </w:rPr>
      </w:pPr>
      <w:r w:rsidRPr="009E2B8D">
        <w:rPr>
          <w:rFonts w:ascii="Arial" w:hAnsi="Arial" w:cs="Arial"/>
          <w:b/>
          <w:color w:val="000000" w:themeColor="text1"/>
          <w:sz w:val="22"/>
          <w:szCs w:val="22"/>
        </w:rPr>
        <w:t>KUBÁČKOVÁ, Ivana.</w:t>
      </w:r>
      <w:r w:rsidRPr="009E2B8D">
        <w:rPr>
          <w:rFonts w:ascii="Arial" w:hAnsi="Arial" w:cs="Arial"/>
          <w:color w:val="000000" w:themeColor="text1"/>
          <w:sz w:val="22"/>
          <w:szCs w:val="22"/>
        </w:rPr>
        <w:t xml:space="preserve"> 2013, roč. 7, č. 8, s. 54.</w:t>
      </w:r>
    </w:p>
    <w:p w14:paraId="1385DEB2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KUDLÁČ, Jakub. </w:t>
      </w:r>
      <w:r w:rsidRPr="009E2B8D">
        <w:rPr>
          <w:rFonts w:ascii="Arial" w:hAnsi="Arial" w:cs="Arial"/>
          <w:sz w:val="22"/>
          <w:szCs w:val="22"/>
        </w:rPr>
        <w:t>2016, roč. 10, č. 10, s. 59.</w:t>
      </w:r>
    </w:p>
    <w:p w14:paraId="11BD12A8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>KURUCOVÁ, Jana.</w:t>
      </w:r>
      <w:r w:rsidRPr="009E2B8D">
        <w:rPr>
          <w:rFonts w:ascii="Arial" w:hAnsi="Arial" w:cs="Arial"/>
          <w:sz w:val="22"/>
          <w:szCs w:val="22"/>
        </w:rPr>
        <w:t xml:space="preserve"> 2016, roč. 10, č. 9, s. 59.</w:t>
      </w:r>
    </w:p>
    <w:p w14:paraId="1D816F28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KUSENDA, Miloš. </w:t>
      </w:r>
      <w:r w:rsidRPr="009E2B8D">
        <w:rPr>
          <w:rFonts w:ascii="Arial" w:hAnsi="Arial" w:cs="Arial"/>
          <w:bCs/>
          <w:sz w:val="22"/>
          <w:szCs w:val="22"/>
        </w:rPr>
        <w:t>2018, roč. 12, č. 2, s. 57.</w:t>
      </w:r>
    </w:p>
    <w:p w14:paraId="099206E2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KVIETIK, Matúš. </w:t>
      </w:r>
      <w:r w:rsidRPr="009E2B8D">
        <w:rPr>
          <w:rFonts w:ascii="Arial" w:hAnsi="Arial" w:cs="Arial"/>
          <w:sz w:val="22"/>
          <w:szCs w:val="22"/>
        </w:rPr>
        <w:t>2014, roč. 8, č. 4, s. 54.</w:t>
      </w:r>
    </w:p>
    <w:p w14:paraId="421ECC2A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>KYSELOVÁ, Eva.</w:t>
      </w:r>
      <w:r w:rsidRPr="009E2B8D">
        <w:rPr>
          <w:rFonts w:ascii="Arial" w:hAnsi="Arial" w:cs="Arial"/>
          <w:sz w:val="22"/>
          <w:szCs w:val="22"/>
        </w:rPr>
        <w:t xml:space="preserve"> 2016, roč. 10, č. 4, s. 58.</w:t>
      </w:r>
    </w:p>
    <w:p w14:paraId="328B4CB6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LACKO, Matej. </w:t>
      </w:r>
      <w:r w:rsidRPr="009E2B8D">
        <w:rPr>
          <w:rFonts w:ascii="Arial" w:hAnsi="Arial" w:cs="Arial"/>
          <w:sz w:val="22"/>
          <w:szCs w:val="22"/>
        </w:rPr>
        <w:t>2014, roč. 8, č. 2, s. 55.</w:t>
      </w:r>
    </w:p>
    <w:p w14:paraId="250AB9B6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>ĽACHKÁ, Mirka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 2012, roč. 6, č. 9, s. 47.</w:t>
      </w:r>
    </w:p>
    <w:p w14:paraId="27833B8F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LELKOVÁ, Alena. </w:t>
      </w:r>
      <w:r w:rsidRPr="009E2B8D">
        <w:rPr>
          <w:rFonts w:ascii="Arial" w:hAnsi="Arial" w:cs="Arial"/>
          <w:sz w:val="22"/>
          <w:szCs w:val="22"/>
        </w:rPr>
        <w:t>2015, roč. 9, č. 3, s. 59.</w:t>
      </w:r>
    </w:p>
    <w:p w14:paraId="70909884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>LESNÁ, Ľuba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 2012, roč. 6, č. 4, s. 47.</w:t>
      </w:r>
    </w:p>
    <w:p w14:paraId="7637E94D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LIBEZŇUK, Jevgenij. </w:t>
      </w:r>
      <w:r w:rsidRPr="009E2B8D">
        <w:rPr>
          <w:rFonts w:ascii="Arial" w:hAnsi="Arial" w:cs="Arial"/>
          <w:sz w:val="22"/>
          <w:szCs w:val="22"/>
        </w:rPr>
        <w:t>2014, roč. 8, č. 8, s. 55.</w:t>
      </w:r>
    </w:p>
    <w:p w14:paraId="59FE17CC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LIBJAKOVÁ, Lenka. </w:t>
      </w:r>
      <w:r w:rsidRPr="009E2B8D">
        <w:rPr>
          <w:rFonts w:ascii="Arial" w:hAnsi="Arial" w:cs="Arial"/>
          <w:bCs/>
          <w:sz w:val="22"/>
          <w:szCs w:val="22"/>
        </w:rPr>
        <w:t>2018, roč. 12, č. 1, s. 56.</w:t>
      </w:r>
    </w:p>
    <w:p w14:paraId="03E3CB73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LOŠONSKÝ, Michal. </w:t>
      </w:r>
      <w:r w:rsidRPr="009E2B8D">
        <w:rPr>
          <w:rFonts w:ascii="Arial" w:hAnsi="Arial" w:cs="Arial"/>
          <w:sz w:val="22"/>
          <w:szCs w:val="22"/>
        </w:rPr>
        <w:t>2015, roč. 9, č. 5, s. 59.</w:t>
      </w:r>
    </w:p>
    <w:p w14:paraId="5500A230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LUTERÁNOVÁ, Mariana. </w:t>
      </w:r>
      <w:r w:rsidRPr="009E2B8D">
        <w:rPr>
          <w:rFonts w:ascii="Arial" w:hAnsi="Arial" w:cs="Arial"/>
          <w:sz w:val="22"/>
          <w:szCs w:val="22"/>
        </w:rPr>
        <w:t>2015, roč. 9, č. 5, s. 59.</w:t>
      </w:r>
    </w:p>
    <w:p w14:paraId="145AFA1C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MACKOVÁ, Ivana. </w:t>
      </w:r>
      <w:r w:rsidRPr="009E2B8D">
        <w:rPr>
          <w:rFonts w:ascii="Arial" w:hAnsi="Arial" w:cs="Arial"/>
          <w:sz w:val="22"/>
          <w:szCs w:val="22"/>
        </w:rPr>
        <w:t>2016, roč. 10, č. 3, s. 59.</w:t>
      </w:r>
    </w:p>
    <w:p w14:paraId="0139C284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MÁČIKOVÁ-KUSENDOVÁ, Lenka. </w:t>
      </w:r>
      <w:r w:rsidRPr="009E2B8D">
        <w:rPr>
          <w:rFonts w:ascii="Arial" w:hAnsi="Arial" w:cs="Arial"/>
          <w:sz w:val="22"/>
          <w:szCs w:val="22"/>
        </w:rPr>
        <w:t>2017, roč. 11, č. 4, s. 59.</w:t>
      </w:r>
    </w:p>
    <w:p w14:paraId="1FE7FA3A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MAĎARIČ, Marek.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>2012, roč. 6, č. 6, s. 90-91.</w:t>
      </w:r>
    </w:p>
    <w:p w14:paraId="2177465C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b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MALITI, Romana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09, roč. 3, č. 10, s. 52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br/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MAROŠ, Roman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. 2011,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roč. 5, č. 4, s. 46-47.</w:t>
      </w:r>
    </w:p>
    <w:p w14:paraId="77D2FABE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MARCINKOVÁ, Gabriela. </w:t>
      </w:r>
      <w:r w:rsidRPr="009E2B8D">
        <w:rPr>
          <w:rFonts w:ascii="Arial" w:hAnsi="Arial" w:cs="Arial"/>
          <w:sz w:val="22"/>
          <w:szCs w:val="22"/>
        </w:rPr>
        <w:t>2014, roč. 8, č. 3, s. 55.</w:t>
      </w:r>
    </w:p>
    <w:p w14:paraId="73EA3FDF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MARTINOVIČ, Štefan. </w:t>
      </w:r>
      <w:r w:rsidRPr="009E2B8D">
        <w:rPr>
          <w:rFonts w:ascii="Arial" w:hAnsi="Arial" w:cs="Arial"/>
          <w:sz w:val="22"/>
          <w:szCs w:val="22"/>
        </w:rPr>
        <w:t>2016, roč. 10, č. 10, s. 58.</w:t>
      </w:r>
    </w:p>
    <w:p w14:paraId="7CA1455E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hAnsi="Arial" w:cs="Arial"/>
          <w:color w:val="000000" w:themeColor="text1"/>
          <w:sz w:val="22"/>
          <w:szCs w:val="22"/>
        </w:rPr>
      </w:pPr>
      <w:r w:rsidRPr="009E2B8D">
        <w:rPr>
          <w:rFonts w:ascii="Arial" w:hAnsi="Arial" w:cs="Arial"/>
          <w:b/>
          <w:color w:val="000000" w:themeColor="text1"/>
          <w:sz w:val="22"/>
          <w:szCs w:val="22"/>
        </w:rPr>
        <w:t>MATUŠOVÁ, Danica.</w:t>
      </w:r>
      <w:r w:rsidRPr="009E2B8D">
        <w:rPr>
          <w:rFonts w:ascii="Arial" w:hAnsi="Arial" w:cs="Arial"/>
          <w:color w:val="000000" w:themeColor="text1"/>
          <w:sz w:val="22"/>
          <w:szCs w:val="22"/>
        </w:rPr>
        <w:t xml:space="preserve"> 2013, roč. 7, č. 3, s. 55.</w:t>
      </w:r>
    </w:p>
    <w:p w14:paraId="51EF34FD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MAZALÁN, Peter. </w:t>
      </w:r>
      <w:r w:rsidRPr="009E2B8D">
        <w:rPr>
          <w:rFonts w:ascii="Arial" w:hAnsi="Arial" w:cs="Arial"/>
          <w:bCs/>
          <w:sz w:val="22"/>
          <w:szCs w:val="22"/>
        </w:rPr>
        <w:t>2018, roč. 12, č. 7, s. 57.</w:t>
      </w:r>
    </w:p>
    <w:p w14:paraId="60D0A1E7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MIHÁLOVÁ, Lucia. </w:t>
      </w:r>
      <w:r w:rsidRPr="009E2B8D">
        <w:rPr>
          <w:rFonts w:ascii="Arial" w:hAnsi="Arial" w:cs="Arial"/>
          <w:bCs/>
          <w:sz w:val="22"/>
          <w:szCs w:val="22"/>
        </w:rPr>
        <w:t>2018, roč. 12, č. 9, s. 57.</w:t>
      </w:r>
    </w:p>
    <w:p w14:paraId="3EE00C82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MICHALIDESOVÁ, Sisa. </w:t>
      </w:r>
      <w:r w:rsidRPr="009E2B8D">
        <w:rPr>
          <w:rFonts w:ascii="Arial" w:hAnsi="Arial" w:cs="Arial"/>
          <w:sz w:val="22"/>
          <w:szCs w:val="22"/>
        </w:rPr>
        <w:t>2015, roč. 9, č. 6,</w:t>
      </w:r>
      <w:r w:rsidRPr="009E2B8D">
        <w:rPr>
          <w:rFonts w:ascii="Arial" w:hAnsi="Arial" w:cs="Arial"/>
          <w:b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s. 99.</w:t>
      </w:r>
    </w:p>
    <w:p w14:paraId="344CBF27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MICHNOVÁ, Monika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10, roč. 4, č. 1, s. 51.</w:t>
      </w:r>
    </w:p>
    <w:p w14:paraId="7F4E1288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>MIKUŠ, Ján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 2012, roč. 6, č. 8, s. 43.</w:t>
      </w:r>
    </w:p>
    <w:p w14:paraId="7129E3AA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lastRenderedPageBreak/>
        <w:t>MILIČ, Radovan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10, roč. 4, č. 9. s. 48.</w:t>
      </w:r>
    </w:p>
    <w:p w14:paraId="6F0FDF20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MINÁROVÁ, Alica. </w:t>
      </w:r>
      <w:r w:rsidRPr="009E2B8D">
        <w:rPr>
          <w:rFonts w:ascii="Arial" w:hAnsi="Arial" w:cs="Arial"/>
          <w:bCs/>
          <w:sz w:val="22"/>
          <w:szCs w:val="22"/>
        </w:rPr>
        <w:t>2018, roč. 12, č. 5, s. 56.</w:t>
      </w:r>
    </w:p>
    <w:p w14:paraId="4EEFBDE5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MISCHURA, Tomáš. </w:t>
      </w:r>
      <w:r w:rsidRPr="009E2B8D">
        <w:rPr>
          <w:rFonts w:ascii="Arial" w:hAnsi="Arial" w:cs="Arial"/>
          <w:sz w:val="22"/>
          <w:szCs w:val="22"/>
        </w:rPr>
        <w:t>2014, roč. 8, č. 6, s. 93.</w:t>
      </w:r>
    </w:p>
    <w:p w14:paraId="5E54C9FD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MISTRÍKOVÁ, Zuzana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10, roč. 4, č. 1, s. 52.</w:t>
      </w:r>
    </w:p>
    <w:p w14:paraId="75D5D9E8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hAnsi="Arial" w:cs="Arial"/>
          <w:color w:val="000000" w:themeColor="text1"/>
          <w:sz w:val="22"/>
          <w:szCs w:val="22"/>
        </w:rPr>
      </w:pPr>
      <w:r w:rsidRPr="009E2B8D">
        <w:rPr>
          <w:rFonts w:ascii="Arial" w:hAnsi="Arial" w:cs="Arial"/>
          <w:b/>
          <w:color w:val="000000" w:themeColor="text1"/>
          <w:sz w:val="22"/>
          <w:szCs w:val="22"/>
        </w:rPr>
        <w:t>MISTRÍKOVÁ, Zuzana.</w:t>
      </w:r>
      <w:r w:rsidRPr="009E2B8D">
        <w:rPr>
          <w:rFonts w:ascii="Arial" w:hAnsi="Arial" w:cs="Arial"/>
          <w:color w:val="000000" w:themeColor="text1"/>
          <w:sz w:val="22"/>
          <w:szCs w:val="22"/>
        </w:rPr>
        <w:t xml:space="preserve"> 2013, roč. 7, č. 6, s. 97.</w:t>
      </w:r>
    </w:p>
    <w:p w14:paraId="281581CF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>MOSNÝ, Braňo.</w:t>
      </w:r>
      <w:r w:rsidRPr="009E2B8D">
        <w:rPr>
          <w:rFonts w:ascii="Arial" w:hAnsi="Arial" w:cs="Arial"/>
          <w:sz w:val="22"/>
          <w:szCs w:val="22"/>
        </w:rPr>
        <w:t xml:space="preserve"> 2016, roč. 10, č. 1, s. 58.</w:t>
      </w:r>
    </w:p>
    <w:p w14:paraId="5C21A4A9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MUDRÁK, Jakub. </w:t>
      </w:r>
      <w:r w:rsidRPr="009E2B8D">
        <w:rPr>
          <w:rFonts w:ascii="Arial" w:hAnsi="Arial" w:cs="Arial"/>
          <w:bCs/>
          <w:sz w:val="22"/>
          <w:szCs w:val="22"/>
        </w:rPr>
        <w:t>2018, roč. 12, č. 5, s. 57.</w:t>
      </w:r>
    </w:p>
    <w:p w14:paraId="11B6C5A8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NÁHLÍK, Michal. </w:t>
      </w:r>
      <w:r w:rsidRPr="009E2B8D">
        <w:rPr>
          <w:rFonts w:ascii="Arial" w:hAnsi="Arial" w:cs="Arial"/>
          <w:sz w:val="22"/>
          <w:szCs w:val="22"/>
        </w:rPr>
        <w:t>2015, roč. 9, č. 2, s. 55.</w:t>
      </w:r>
    </w:p>
    <w:p w14:paraId="06568CC9" w14:textId="28217033" w:rsidR="00A530A4" w:rsidRPr="00A530A4" w:rsidRDefault="00A530A4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Cs/>
          <w:sz w:val="22"/>
          <w:szCs w:val="22"/>
        </w:rPr>
      </w:pPr>
      <w:r w:rsidRPr="00A530A4">
        <w:rPr>
          <w:rFonts w:ascii="Arial" w:hAnsi="Arial" w:cs="Arial"/>
          <w:b/>
          <w:bCs/>
          <w:sz w:val="22"/>
          <w:szCs w:val="22"/>
        </w:rPr>
        <w:t xml:space="preserve">NAJDENÁ, Silvia. </w:t>
      </w:r>
      <w:r w:rsidRPr="00A530A4">
        <w:rPr>
          <w:rFonts w:ascii="Arial" w:hAnsi="Arial" w:cs="Arial"/>
          <w:bCs/>
          <w:sz w:val="22"/>
          <w:szCs w:val="22"/>
        </w:rPr>
        <w:t>2017, roč. 11, č. 8, s. 56.</w:t>
      </w:r>
    </w:p>
    <w:p w14:paraId="2BC984D7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NÉMETH, Michal. </w:t>
      </w:r>
      <w:r w:rsidRPr="009E2B8D">
        <w:rPr>
          <w:rFonts w:ascii="Arial" w:hAnsi="Arial" w:cs="Arial"/>
          <w:sz w:val="22"/>
          <w:szCs w:val="22"/>
        </w:rPr>
        <w:t>2015, roč. 9, č. 10, s. 58.</w:t>
      </w:r>
    </w:p>
    <w:p w14:paraId="6CF9F888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NUCKOLLS, Filip. </w:t>
      </w:r>
      <w:r w:rsidRPr="009E2B8D">
        <w:rPr>
          <w:rFonts w:ascii="Arial" w:hAnsi="Arial" w:cs="Arial"/>
          <w:bCs/>
          <w:sz w:val="22"/>
          <w:szCs w:val="22"/>
        </w:rPr>
        <w:t>2016, roč. 12, č. 6, s. 57.</w:t>
      </w:r>
    </w:p>
    <w:p w14:paraId="4CC05DBC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NYITRAYOVÁ, Simona. </w:t>
      </w:r>
      <w:r w:rsidRPr="009E2B8D">
        <w:rPr>
          <w:rFonts w:ascii="Arial" w:hAnsi="Arial" w:cs="Arial"/>
          <w:sz w:val="22"/>
          <w:szCs w:val="22"/>
        </w:rPr>
        <w:t>2015, roč. 9, č. 8, s. 58.</w:t>
      </w:r>
    </w:p>
    <w:p w14:paraId="0AD8D788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b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OČENÁŠOVÁ, Zuzana V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. 2012, roč. 6, č. 2, s. 45.</w:t>
      </w:r>
    </w:p>
    <w:p w14:paraId="3BD134E7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b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OKOLICSÁNYI, Natália. </w:t>
      </w:r>
      <w:r w:rsidRPr="009E2B8D">
        <w:rPr>
          <w:rFonts w:ascii="Arial" w:hAnsi="Arial" w:cs="Arial"/>
          <w:sz w:val="22"/>
          <w:szCs w:val="22"/>
        </w:rPr>
        <w:t>2017, roč. 11, č. 6, s. 98.</w:t>
      </w:r>
    </w:p>
    <w:p w14:paraId="63E75A1B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OLEKŠÁK, Roman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10, roč. 4, č. 6, s. 96. </w:t>
      </w:r>
    </w:p>
    <w:p w14:paraId="3D78B5FE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OĽHOVÁ, Juliána. </w:t>
      </w:r>
      <w:r w:rsidRPr="009E2B8D">
        <w:rPr>
          <w:rFonts w:ascii="Arial" w:hAnsi="Arial" w:cs="Arial"/>
          <w:sz w:val="22"/>
          <w:szCs w:val="22"/>
        </w:rPr>
        <w:t>2016, roč. 10, č. 6, s. 97.</w:t>
      </w:r>
    </w:p>
    <w:p w14:paraId="5AEAB899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OLOS, Ondrej. </w:t>
      </w:r>
      <w:r w:rsidRPr="009E2B8D">
        <w:rPr>
          <w:rFonts w:ascii="Arial" w:hAnsi="Arial" w:cs="Arial"/>
          <w:sz w:val="22"/>
          <w:szCs w:val="22"/>
        </w:rPr>
        <w:t>2015, roč. 9, č. 10, s. 59.</w:t>
      </w:r>
    </w:p>
    <w:p w14:paraId="79B8B1ED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hAnsi="Arial" w:cs="Arial"/>
          <w:color w:val="000000" w:themeColor="text1"/>
          <w:sz w:val="22"/>
          <w:szCs w:val="22"/>
        </w:rPr>
      </w:pPr>
      <w:r w:rsidRPr="009E2B8D">
        <w:rPr>
          <w:rFonts w:ascii="Arial" w:hAnsi="Arial" w:cs="Arial"/>
          <w:b/>
          <w:color w:val="000000" w:themeColor="text1"/>
          <w:sz w:val="22"/>
          <w:szCs w:val="22"/>
        </w:rPr>
        <w:t>ONDRISKA, Martin.</w:t>
      </w:r>
      <w:r w:rsidRPr="009E2B8D">
        <w:rPr>
          <w:rFonts w:ascii="Arial" w:hAnsi="Arial" w:cs="Arial"/>
          <w:color w:val="000000" w:themeColor="text1"/>
          <w:sz w:val="22"/>
          <w:szCs w:val="22"/>
        </w:rPr>
        <w:t xml:space="preserve"> 2013, roč. 7, č. 6, s. 98.</w:t>
      </w:r>
    </w:p>
    <w:p w14:paraId="3D8EC3F7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ONDRIŠOVÁ, Šárka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11,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roč. 5, č. 7, s. 46-47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br/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PALENČÍKOVÁ, Zuzana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09, roč. 3, č. 8, s. 30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br/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PALIK, Peter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11,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roč. 5, č. 3, s. 47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br/>
      </w:r>
      <w:r w:rsidRPr="009E2B8D">
        <w:rPr>
          <w:rFonts w:ascii="Arial" w:hAnsi="Arial" w:cs="Arial"/>
          <w:b/>
          <w:color w:val="000000" w:themeColor="text1"/>
          <w:sz w:val="22"/>
          <w:szCs w:val="22"/>
        </w:rPr>
        <w:t>PAŠUTHOVÁ, Zdenka.</w:t>
      </w:r>
      <w:r w:rsidRPr="009E2B8D">
        <w:rPr>
          <w:rFonts w:ascii="Arial" w:hAnsi="Arial" w:cs="Arial"/>
          <w:color w:val="000000" w:themeColor="text1"/>
          <w:sz w:val="22"/>
          <w:szCs w:val="22"/>
        </w:rPr>
        <w:t xml:space="preserve"> 2013, roč. 7, č. 2, s. 55.</w:t>
      </w:r>
    </w:p>
    <w:p w14:paraId="29009FBE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PALATINUSOVÁ, Sandra. </w:t>
      </w:r>
      <w:r w:rsidRPr="009E2B8D">
        <w:rPr>
          <w:rFonts w:ascii="Arial" w:hAnsi="Arial" w:cs="Arial"/>
          <w:sz w:val="22"/>
          <w:szCs w:val="22"/>
        </w:rPr>
        <w:t>2014, roč. 8, č. 1, s. 55.</w:t>
      </w:r>
    </w:p>
    <w:p w14:paraId="17FCFAAB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PALČÍKOVÁ, Barbora. </w:t>
      </w:r>
      <w:r w:rsidRPr="009E2B8D">
        <w:rPr>
          <w:rFonts w:ascii="Arial" w:hAnsi="Arial" w:cs="Arial"/>
          <w:bCs/>
          <w:sz w:val="22"/>
          <w:szCs w:val="22"/>
        </w:rPr>
        <w:t>2018, roč. 12, č. 3, s. 57.</w:t>
      </w:r>
    </w:p>
    <w:p w14:paraId="5F291FE7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PASCHOVÁ, Gabriela. </w:t>
      </w:r>
      <w:r w:rsidRPr="009E2B8D">
        <w:rPr>
          <w:rFonts w:ascii="Arial" w:hAnsi="Arial" w:cs="Arial"/>
          <w:sz w:val="22"/>
          <w:szCs w:val="22"/>
        </w:rPr>
        <w:t>2014, roč. 8, č. 8, s. 54.</w:t>
      </w:r>
    </w:p>
    <w:p w14:paraId="47B9BA15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PASTIRČÁK, Jonatán. </w:t>
      </w:r>
      <w:r w:rsidRPr="009E2B8D">
        <w:rPr>
          <w:rFonts w:ascii="Arial" w:hAnsi="Arial" w:cs="Arial"/>
          <w:bCs/>
          <w:sz w:val="22"/>
          <w:szCs w:val="22"/>
        </w:rPr>
        <w:t>2018, roč. 12, č. 6, s. 56.</w:t>
      </w:r>
    </w:p>
    <w:p w14:paraId="3B249750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PAVELKOVÁ, Veronika. </w:t>
      </w:r>
      <w:r w:rsidRPr="009E2B8D">
        <w:rPr>
          <w:rFonts w:ascii="Arial" w:hAnsi="Arial" w:cs="Arial"/>
          <w:sz w:val="22"/>
          <w:szCs w:val="22"/>
        </w:rPr>
        <w:t>2014, roč. 8, č. 1, s. 55.</w:t>
      </w:r>
    </w:p>
    <w:p w14:paraId="05CDB02F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hAnsi="Arial" w:cs="Arial"/>
          <w:b/>
          <w:color w:val="000000" w:themeColor="text1"/>
          <w:sz w:val="22"/>
          <w:szCs w:val="22"/>
        </w:rPr>
      </w:pPr>
      <w:r w:rsidRPr="009E2B8D">
        <w:rPr>
          <w:rFonts w:ascii="Arial" w:hAnsi="Arial" w:cs="Arial"/>
          <w:b/>
          <w:color w:val="000000" w:themeColor="text1"/>
          <w:sz w:val="22"/>
          <w:szCs w:val="22"/>
        </w:rPr>
        <w:t>PAVLAC, Peter.</w:t>
      </w:r>
      <w:r w:rsidRPr="009E2B8D">
        <w:rPr>
          <w:rFonts w:ascii="Arial" w:hAnsi="Arial" w:cs="Arial"/>
          <w:color w:val="000000" w:themeColor="text1"/>
          <w:sz w:val="22"/>
          <w:szCs w:val="22"/>
        </w:rPr>
        <w:t xml:space="preserve"> 2010, roč. 4, č. 7, s. 50-51.</w:t>
      </w:r>
    </w:p>
    <w:p w14:paraId="3EEC9F91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PECKO, Marián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11,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roč. 5, č. 2, s. 47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br/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PÍŠ, Emil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1010, roč. 4, č. 9, s. 49.</w:t>
      </w:r>
    </w:p>
    <w:p w14:paraId="16B242C3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b/>
          <w:i/>
          <w:color w:val="000000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/>
          <w:sz w:val="22"/>
          <w:szCs w:val="22"/>
        </w:rPr>
        <w:t>PETROVIČ, Andrej.</w:t>
      </w:r>
      <w:r w:rsidRPr="009E2B8D">
        <w:rPr>
          <w:rFonts w:ascii="Arial" w:hAnsi="Arial" w:cs="Arial"/>
          <w:sz w:val="22"/>
          <w:szCs w:val="22"/>
        </w:rPr>
        <w:t xml:space="preserve"> 2016, roč. 10, č. 5, s. 59.</w:t>
      </w:r>
    </w:p>
    <w:p w14:paraId="4FB7F873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PETRUŠOVÁ, Lýdia. </w:t>
      </w:r>
      <w:r w:rsidRPr="009E2B8D">
        <w:rPr>
          <w:rFonts w:ascii="Arial" w:hAnsi="Arial" w:cs="Arial"/>
          <w:sz w:val="22"/>
          <w:szCs w:val="22"/>
        </w:rPr>
        <w:t>2015, roč. 9, č. 4, s. 59.</w:t>
      </w:r>
    </w:p>
    <w:p w14:paraId="5FC323CD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PLACHÁ, Markéta. </w:t>
      </w:r>
      <w:r w:rsidRPr="009E2B8D">
        <w:rPr>
          <w:rFonts w:ascii="Arial" w:hAnsi="Arial" w:cs="Arial"/>
          <w:sz w:val="22"/>
          <w:szCs w:val="22"/>
        </w:rPr>
        <w:t>2016, roč. 10, č. 8, s. 58.</w:t>
      </w:r>
    </w:p>
    <w:p w14:paraId="5C414903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PLANIEKS, Ints. </w:t>
      </w:r>
      <w:r w:rsidRPr="009E2B8D">
        <w:rPr>
          <w:rFonts w:ascii="Arial" w:hAnsi="Arial" w:cs="Arial"/>
          <w:bCs/>
          <w:sz w:val="22"/>
          <w:szCs w:val="22"/>
        </w:rPr>
        <w:t>2018, roč. 12, č. 2, s. 56.</w:t>
      </w:r>
    </w:p>
    <w:p w14:paraId="4F9AD440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POJEZDALOVÁ, Andrea. </w:t>
      </w:r>
      <w:r w:rsidRPr="009E2B8D">
        <w:rPr>
          <w:rFonts w:ascii="Arial" w:hAnsi="Arial" w:cs="Arial"/>
          <w:bCs/>
          <w:sz w:val="22"/>
          <w:szCs w:val="22"/>
        </w:rPr>
        <w:t>2016, roč. 12, č. 6, s. 56.</w:t>
      </w:r>
    </w:p>
    <w:p w14:paraId="01CD8521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POLÁČIK, Roman. </w:t>
      </w:r>
      <w:r w:rsidRPr="009E2B8D">
        <w:rPr>
          <w:rFonts w:ascii="Arial" w:hAnsi="Arial" w:cs="Arial"/>
          <w:sz w:val="22"/>
          <w:szCs w:val="22"/>
        </w:rPr>
        <w:t>2015, roč. 9, č. 1, s. 54.</w:t>
      </w:r>
    </w:p>
    <w:p w14:paraId="4478E95A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hAnsi="Arial" w:cs="Arial"/>
          <w:b/>
          <w:color w:val="000000" w:themeColor="text1"/>
          <w:sz w:val="22"/>
          <w:szCs w:val="22"/>
        </w:rPr>
      </w:pPr>
      <w:r w:rsidRPr="009E2B8D">
        <w:rPr>
          <w:rFonts w:ascii="Arial" w:hAnsi="Arial" w:cs="Arial"/>
          <w:b/>
          <w:color w:val="000000" w:themeColor="text1"/>
          <w:sz w:val="22"/>
          <w:szCs w:val="22"/>
        </w:rPr>
        <w:t xml:space="preserve">POLÁKOVÁ, Marta. </w:t>
      </w:r>
      <w:r w:rsidRPr="009E2B8D">
        <w:rPr>
          <w:rFonts w:ascii="Arial" w:hAnsi="Arial" w:cs="Arial"/>
          <w:color w:val="000000" w:themeColor="text1"/>
          <w:sz w:val="22"/>
          <w:szCs w:val="22"/>
        </w:rPr>
        <w:t>2010, roč. 4, č. 7, s. 52.</w:t>
      </w:r>
    </w:p>
    <w:p w14:paraId="6D9CFB89" w14:textId="77777777" w:rsidR="00AE0B3D" w:rsidRDefault="00AE0B3D" w:rsidP="00DA0DF9">
      <w:pPr>
        <w:tabs>
          <w:tab w:val="left" w:pos="142"/>
        </w:tabs>
        <w:spacing w:line="360" w:lineRule="auto"/>
        <w:rPr>
          <w:rFonts w:ascii="Arial" w:hAnsi="Arial" w:cs="Arial"/>
          <w:color w:val="000000" w:themeColor="text1"/>
          <w:sz w:val="22"/>
          <w:szCs w:val="22"/>
        </w:rPr>
      </w:pPr>
      <w:r w:rsidRPr="009E2B8D">
        <w:rPr>
          <w:rFonts w:ascii="Arial" w:hAnsi="Arial" w:cs="Arial"/>
          <w:b/>
          <w:color w:val="000000" w:themeColor="text1"/>
          <w:sz w:val="22"/>
          <w:szCs w:val="22"/>
        </w:rPr>
        <w:lastRenderedPageBreak/>
        <w:t>POLÁKOVÁ, Rebeka.</w:t>
      </w:r>
      <w:r w:rsidRPr="009E2B8D">
        <w:rPr>
          <w:rFonts w:ascii="Arial" w:hAnsi="Arial" w:cs="Arial"/>
          <w:color w:val="000000" w:themeColor="text1"/>
          <w:sz w:val="22"/>
          <w:szCs w:val="22"/>
        </w:rPr>
        <w:t xml:space="preserve"> 2013, roč. 7, č. 7, s.55.</w:t>
      </w:r>
    </w:p>
    <w:p w14:paraId="3A3AEB79" w14:textId="34077033" w:rsidR="00A530A4" w:rsidRPr="009E2B8D" w:rsidRDefault="00A530A4" w:rsidP="00DA0DF9">
      <w:pPr>
        <w:tabs>
          <w:tab w:val="left" w:pos="142"/>
        </w:tabs>
        <w:spacing w:line="360" w:lineRule="auto"/>
        <w:rPr>
          <w:rFonts w:ascii="Arial" w:hAnsi="Arial" w:cs="Arial"/>
          <w:color w:val="000000" w:themeColor="text1"/>
          <w:sz w:val="22"/>
          <w:szCs w:val="22"/>
        </w:rPr>
      </w:pPr>
      <w:r w:rsidRPr="00A530A4">
        <w:rPr>
          <w:rFonts w:ascii="Arial" w:hAnsi="Arial" w:cs="Arial"/>
          <w:b/>
          <w:color w:val="000000" w:themeColor="text1"/>
          <w:sz w:val="22"/>
          <w:szCs w:val="22"/>
        </w:rPr>
        <w:t>POKORNÝ, Tomáš</w:t>
      </w:r>
      <w:r w:rsidRPr="00A530A4">
        <w:rPr>
          <w:rFonts w:ascii="Arial" w:hAnsi="Arial" w:cs="Arial"/>
          <w:color w:val="000000" w:themeColor="text1"/>
          <w:sz w:val="22"/>
          <w:szCs w:val="22"/>
        </w:rPr>
        <w:t>. 2017, roč. 11, č. 8, s. 56.</w:t>
      </w:r>
    </w:p>
    <w:p w14:paraId="3A6A9F72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PORUBJAKOVÁ, Zuzana. </w:t>
      </w:r>
      <w:r w:rsidRPr="009E2B8D">
        <w:rPr>
          <w:rFonts w:ascii="Arial" w:hAnsi="Arial" w:cs="Arial"/>
          <w:sz w:val="22"/>
          <w:szCs w:val="22"/>
        </w:rPr>
        <w:t>2014, roč. 8, č. 10, s. 55.</w:t>
      </w:r>
    </w:p>
    <w:p w14:paraId="2773A8D0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POTOKÁR, Maroš. </w:t>
      </w:r>
      <w:r w:rsidRPr="009E2B8D">
        <w:rPr>
          <w:rFonts w:ascii="Arial" w:hAnsi="Arial" w:cs="Arial"/>
          <w:bCs/>
          <w:sz w:val="22"/>
          <w:szCs w:val="22"/>
        </w:rPr>
        <w:t>2018, roč. 12, č. 9, s. 57.</w:t>
      </w:r>
    </w:p>
    <w:p w14:paraId="1B200995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POTOKÁROVÁ, Monika. </w:t>
      </w:r>
      <w:r w:rsidRPr="009E2B8D">
        <w:rPr>
          <w:rFonts w:ascii="Arial" w:hAnsi="Arial" w:cs="Arial"/>
          <w:sz w:val="22"/>
          <w:szCs w:val="22"/>
        </w:rPr>
        <w:t>2017, roč. 11, č. 4, s. 59.</w:t>
      </w:r>
    </w:p>
    <w:p w14:paraId="371C60B0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PRIEČKOVÁ, Eva. </w:t>
      </w:r>
      <w:r w:rsidRPr="009E2B8D">
        <w:rPr>
          <w:rFonts w:ascii="Arial" w:hAnsi="Arial" w:cs="Arial"/>
          <w:bCs/>
          <w:sz w:val="22"/>
          <w:szCs w:val="22"/>
        </w:rPr>
        <w:t>2018, roč. 12, č. 4, s. 56.</w:t>
      </w:r>
    </w:p>
    <w:p w14:paraId="56B60552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hAnsi="Arial" w:cs="Arial"/>
          <w:color w:val="000000" w:themeColor="text1"/>
          <w:sz w:val="22"/>
          <w:szCs w:val="22"/>
        </w:rPr>
      </w:pPr>
      <w:r w:rsidRPr="009E2B8D">
        <w:rPr>
          <w:rFonts w:ascii="Arial" w:hAnsi="Arial" w:cs="Arial"/>
          <w:b/>
          <w:color w:val="000000" w:themeColor="text1"/>
          <w:sz w:val="22"/>
          <w:szCs w:val="22"/>
        </w:rPr>
        <w:t>PROCHÁZKA, Tomáš.</w:t>
      </w:r>
      <w:r w:rsidRPr="009E2B8D">
        <w:rPr>
          <w:rFonts w:ascii="Arial" w:hAnsi="Arial" w:cs="Arial"/>
          <w:color w:val="000000" w:themeColor="text1"/>
          <w:sz w:val="22"/>
          <w:szCs w:val="22"/>
        </w:rPr>
        <w:t xml:space="preserve"> 2013, roč. 7, č.1 0, s. 54.</w:t>
      </w:r>
    </w:p>
    <w:p w14:paraId="1FF6FC46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PSOTKOVÁ, Zuzana. </w:t>
      </w:r>
      <w:r w:rsidRPr="009E2B8D">
        <w:rPr>
          <w:rFonts w:ascii="Arial" w:hAnsi="Arial" w:cs="Arial"/>
          <w:bCs/>
          <w:sz w:val="22"/>
          <w:szCs w:val="22"/>
        </w:rPr>
        <w:t>2018, roč. 12, č. 8, s. 56.</w:t>
      </w:r>
    </w:p>
    <w:p w14:paraId="6138C8F8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PTAČIN, Ján. </w:t>
      </w:r>
      <w:r w:rsidRPr="009E2B8D">
        <w:rPr>
          <w:rFonts w:ascii="Arial" w:hAnsi="Arial" w:cs="Arial"/>
          <w:sz w:val="22"/>
          <w:szCs w:val="22"/>
        </w:rPr>
        <w:t>2014, roč. 8, č. 7, s. 55.</w:t>
      </w:r>
    </w:p>
    <w:p w14:paraId="5A82AD21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>RAČEK, Daniel.</w:t>
      </w:r>
      <w:r w:rsidRPr="009E2B8D">
        <w:rPr>
          <w:rFonts w:ascii="Arial" w:hAnsi="Arial" w:cs="Arial"/>
          <w:sz w:val="22"/>
          <w:szCs w:val="22"/>
        </w:rPr>
        <w:t xml:space="preserve"> 2016, roč. 10, č. 1, s. 59.</w:t>
      </w:r>
    </w:p>
    <w:p w14:paraId="6238BF6D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RADAČOVSKÝ, Mário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10, roč. 4, č. 8, s. 48.</w:t>
      </w:r>
    </w:p>
    <w:p w14:paraId="36149CC7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b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RAKOVSKÁ, Anna. </w:t>
      </w:r>
      <w:r w:rsidRPr="009E2B8D">
        <w:rPr>
          <w:rFonts w:ascii="Arial" w:hAnsi="Arial" w:cs="Arial"/>
          <w:sz w:val="22"/>
          <w:szCs w:val="22"/>
        </w:rPr>
        <w:t>2017, roč. 11, č. 6, s. 96.</w:t>
      </w:r>
    </w:p>
    <w:p w14:paraId="4FCF5283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>RÁZUSOVÁ, Júlia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 2012, roč. 6, č. 3, s. 46.</w:t>
      </w:r>
    </w:p>
    <w:p w14:paraId="5F9D4BB9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b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REPAŠSKÁ, Lucia. </w:t>
      </w:r>
      <w:r w:rsidRPr="009E2B8D">
        <w:rPr>
          <w:rFonts w:ascii="Arial" w:hAnsi="Arial" w:cs="Arial"/>
          <w:bCs/>
          <w:sz w:val="22"/>
          <w:szCs w:val="22"/>
        </w:rPr>
        <w:t>2016, roč. 10, č. 87 s. 58.</w:t>
      </w:r>
    </w:p>
    <w:p w14:paraId="306ED3C5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hAnsi="Arial" w:cs="Arial"/>
          <w:color w:val="000000" w:themeColor="text1"/>
          <w:sz w:val="22"/>
          <w:szCs w:val="22"/>
        </w:rPr>
      </w:pPr>
      <w:r w:rsidRPr="009E2B8D">
        <w:rPr>
          <w:rFonts w:ascii="Arial" w:hAnsi="Arial" w:cs="Arial"/>
          <w:b/>
          <w:color w:val="000000" w:themeColor="text1"/>
          <w:sz w:val="22"/>
          <w:szCs w:val="22"/>
        </w:rPr>
        <w:t>REŽNÝ, Michal.</w:t>
      </w:r>
      <w:r w:rsidRPr="009E2B8D">
        <w:rPr>
          <w:rFonts w:ascii="Arial" w:hAnsi="Arial" w:cs="Arial"/>
          <w:color w:val="000000" w:themeColor="text1"/>
          <w:sz w:val="22"/>
          <w:szCs w:val="22"/>
        </w:rPr>
        <w:t xml:space="preserve"> 2013, roč. 7, č. 5, s. 55.</w:t>
      </w:r>
    </w:p>
    <w:p w14:paraId="26BF050F" w14:textId="77777777" w:rsidR="00AE0B3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RÓZSA, Lucia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10, roč. 4, č. 3, s. 46-47.</w:t>
      </w:r>
    </w:p>
    <w:p w14:paraId="63EFDC02" w14:textId="1615F647" w:rsidR="00A530A4" w:rsidRPr="009E2B8D" w:rsidRDefault="00A530A4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A530A4">
        <w:rPr>
          <w:rFonts w:ascii="Arial" w:eastAsia="Arial Unicode MS" w:hAnsi="Arial" w:cs="Arial"/>
          <w:b/>
          <w:bCs/>
          <w:color w:val="000000" w:themeColor="text1"/>
          <w:sz w:val="22"/>
          <w:szCs w:val="22"/>
        </w:rPr>
        <w:t xml:space="preserve">ROZSYNOVÁ, Lenka. </w:t>
      </w:r>
      <w:r w:rsidRPr="00A530A4">
        <w:rPr>
          <w:rFonts w:ascii="Arial" w:eastAsia="Arial Unicode MS" w:hAnsi="Arial" w:cs="Arial"/>
          <w:color w:val="000000" w:themeColor="text1"/>
          <w:sz w:val="22"/>
          <w:szCs w:val="22"/>
        </w:rPr>
        <w:t>2017, roč. 11, č. 10, s. 56.</w:t>
      </w:r>
    </w:p>
    <w:p w14:paraId="0931D7C9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hAnsi="Arial" w:cs="Arial"/>
          <w:color w:val="000000" w:themeColor="text1"/>
          <w:sz w:val="22"/>
          <w:szCs w:val="22"/>
        </w:rPr>
      </w:pPr>
      <w:r w:rsidRPr="009E2B8D">
        <w:rPr>
          <w:rFonts w:ascii="Arial" w:hAnsi="Arial" w:cs="Arial"/>
          <w:b/>
          <w:color w:val="000000" w:themeColor="text1"/>
          <w:sz w:val="22"/>
          <w:szCs w:val="22"/>
        </w:rPr>
        <w:t>RYBÁRIK, Jakub.</w:t>
      </w:r>
      <w:r w:rsidRPr="009E2B8D">
        <w:rPr>
          <w:rFonts w:ascii="Arial" w:hAnsi="Arial" w:cs="Arial"/>
          <w:color w:val="000000" w:themeColor="text1"/>
          <w:sz w:val="22"/>
          <w:szCs w:val="22"/>
        </w:rPr>
        <w:t xml:space="preserve"> 2013, roč. 7, č. 3, s. 55.</w:t>
      </w:r>
    </w:p>
    <w:p w14:paraId="582FEA7F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>SABOVÁ, Andrea.</w:t>
      </w:r>
      <w:r w:rsidRPr="009E2B8D">
        <w:rPr>
          <w:rFonts w:ascii="Arial" w:hAnsi="Arial" w:cs="Arial"/>
          <w:sz w:val="22"/>
          <w:szCs w:val="22"/>
        </w:rPr>
        <w:t xml:space="preserve"> 2017, roč. 11, č. 5, s. 59.</w:t>
      </w:r>
    </w:p>
    <w:p w14:paraId="4143F7FB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SANITRA, Richard. </w:t>
      </w:r>
      <w:r w:rsidRPr="009E2B8D">
        <w:rPr>
          <w:rFonts w:ascii="Arial" w:hAnsi="Arial" w:cs="Arial"/>
          <w:sz w:val="22"/>
          <w:szCs w:val="22"/>
        </w:rPr>
        <w:t>2015, roč. 9, č. 4, s. 59.</w:t>
      </w:r>
    </w:p>
    <w:p w14:paraId="678D3CF6" w14:textId="77777777" w:rsidR="00AE0B3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/>
          <w:b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SISÁK, Andrej. </w:t>
      </w:r>
      <w:r w:rsidRPr="009E2B8D">
        <w:rPr>
          <w:rFonts w:ascii="Arial" w:hAnsi="Arial" w:cs="Arial"/>
          <w:sz w:val="22"/>
          <w:szCs w:val="22"/>
        </w:rPr>
        <w:t>2015, roč. 9, č. 6,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s. 99.</w:t>
      </w:r>
      <w:bookmarkStart w:id="17" w:name="page7"/>
      <w:bookmarkEnd w:id="17"/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035792B9" w14:textId="3B63FBFE" w:rsidR="00A530A4" w:rsidRPr="00A530A4" w:rsidRDefault="00A530A4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Cs/>
          <w:sz w:val="22"/>
          <w:szCs w:val="22"/>
        </w:rPr>
      </w:pPr>
      <w:r w:rsidRPr="00A530A4">
        <w:rPr>
          <w:rFonts w:ascii="Arial" w:hAnsi="Arial" w:cs="Arial"/>
          <w:b/>
          <w:bCs/>
          <w:sz w:val="22"/>
          <w:szCs w:val="22"/>
        </w:rPr>
        <w:t xml:space="preserve">SĽÚKOVÁ, Martina. </w:t>
      </w:r>
      <w:r w:rsidRPr="00A530A4">
        <w:rPr>
          <w:rFonts w:ascii="Arial" w:hAnsi="Arial" w:cs="Arial"/>
          <w:bCs/>
          <w:sz w:val="22"/>
          <w:szCs w:val="22"/>
        </w:rPr>
        <w:t>2017, roč. 11, č. 9, s. 56.</w:t>
      </w:r>
    </w:p>
    <w:p w14:paraId="30688EF9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SMREKOVÁ, Marika. </w:t>
      </w:r>
      <w:r w:rsidRPr="009E2B8D">
        <w:rPr>
          <w:rFonts w:ascii="Arial" w:hAnsi="Arial" w:cs="Arial"/>
          <w:bCs/>
          <w:sz w:val="22"/>
          <w:szCs w:val="22"/>
        </w:rPr>
        <w:t>2018, roč. 12, č. 7, s. 56.</w:t>
      </w:r>
    </w:p>
    <w:p w14:paraId="3641A59F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SMUTNÝ, Juraj. </w:t>
      </w:r>
      <w:r w:rsidRPr="009E2B8D">
        <w:rPr>
          <w:rFonts w:ascii="Arial" w:hAnsi="Arial" w:cs="Arial"/>
          <w:sz w:val="22"/>
          <w:szCs w:val="22"/>
        </w:rPr>
        <w:t>2014, roč. 8, č. 8, s. 55.</w:t>
      </w:r>
    </w:p>
    <w:p w14:paraId="0F7BA353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SPIŠÁK, Šimon. </w:t>
      </w:r>
      <w:r w:rsidRPr="009E2B8D">
        <w:rPr>
          <w:rFonts w:ascii="Arial" w:hAnsi="Arial" w:cs="Arial"/>
          <w:sz w:val="22"/>
          <w:szCs w:val="22"/>
        </w:rPr>
        <w:t>2015, roč. 9, č. 1, s. 54.</w:t>
      </w:r>
    </w:p>
    <w:p w14:paraId="15356379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SPRUŠANSKÝ, Svetozár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10, roč. 4, č. 2, s. 45.</w:t>
      </w:r>
    </w:p>
    <w:p w14:paraId="3C35D4E6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hAnsi="Arial" w:cs="Arial"/>
          <w:color w:val="000000" w:themeColor="text1"/>
          <w:sz w:val="22"/>
          <w:szCs w:val="22"/>
        </w:rPr>
      </w:pPr>
      <w:r w:rsidRPr="009E2B8D">
        <w:rPr>
          <w:rFonts w:ascii="Arial" w:hAnsi="Arial" w:cs="Arial"/>
          <w:b/>
          <w:color w:val="000000" w:themeColor="text1"/>
          <w:sz w:val="22"/>
          <w:szCs w:val="22"/>
        </w:rPr>
        <w:t>STAŠKO, Stanislav.</w:t>
      </w:r>
      <w:r w:rsidRPr="009E2B8D">
        <w:rPr>
          <w:rFonts w:ascii="Arial" w:hAnsi="Arial" w:cs="Arial"/>
          <w:color w:val="000000" w:themeColor="text1"/>
          <w:sz w:val="22"/>
          <w:szCs w:val="22"/>
        </w:rPr>
        <w:t xml:space="preserve"> 2013, roč. 7, č. 3, s. 55.</w:t>
      </w:r>
    </w:p>
    <w:p w14:paraId="78356161" w14:textId="77777777" w:rsidR="00AE0B3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>STRAUSZOVÁ, Diana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 2012, roč. 6, č. 3, s. 47.</w:t>
      </w:r>
    </w:p>
    <w:p w14:paraId="32E5C0AC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ŠAFAŘÍKOVÁ, Katarína.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>2012, roč. 6, č. 10, s. 47.</w:t>
      </w:r>
    </w:p>
    <w:p w14:paraId="331D58D5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ŠAJGALÍKOVÁ, Zuzana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11,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roč. 5, č. 9, s. 47.</w:t>
      </w:r>
    </w:p>
    <w:p w14:paraId="07E5AEC3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ŠALACHA, Martin. </w:t>
      </w:r>
      <w:r w:rsidRPr="009E2B8D">
        <w:rPr>
          <w:rFonts w:ascii="Arial" w:hAnsi="Arial" w:cs="Arial"/>
          <w:sz w:val="22"/>
          <w:szCs w:val="22"/>
        </w:rPr>
        <w:t>2015, roč. 9, č. 6,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s. 98.</w:t>
      </w:r>
    </w:p>
    <w:p w14:paraId="116E17FB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ŠIMKO, Ján. </w:t>
      </w:r>
      <w:r w:rsidRPr="009E2B8D">
        <w:rPr>
          <w:rFonts w:ascii="Arial" w:hAnsi="Arial" w:cs="Arial"/>
          <w:bCs/>
          <w:sz w:val="22"/>
          <w:szCs w:val="22"/>
        </w:rPr>
        <w:t>2019, roč. 13, č. 2, s. 57.</w:t>
      </w:r>
    </w:p>
    <w:p w14:paraId="479AA0F2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>ŠIMKOVÁ, Soňa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 2012, roč. 6, č. 10, s. 48.</w:t>
      </w:r>
    </w:p>
    <w:p w14:paraId="121D3690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ŠIMOVÁ, Zuza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09, roč. 3, č. 8, s. 30-31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br/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ŠKRIPKOVÁ, Iveta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10, roč. 4, č. 2, s. 45.</w:t>
      </w:r>
    </w:p>
    <w:p w14:paraId="05C2F334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ŠIROKÁ, Dominika. </w:t>
      </w:r>
      <w:r w:rsidRPr="009E2B8D">
        <w:rPr>
          <w:rFonts w:ascii="Arial" w:hAnsi="Arial" w:cs="Arial"/>
          <w:bCs/>
          <w:sz w:val="22"/>
          <w:szCs w:val="22"/>
        </w:rPr>
        <w:t>2018, roč. 12, č. 1, s. 57.</w:t>
      </w:r>
    </w:p>
    <w:p w14:paraId="22F8D0E8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ŠKANDÍKOVÁ, Lucia. </w:t>
      </w:r>
      <w:r w:rsidRPr="009E2B8D">
        <w:rPr>
          <w:rFonts w:ascii="Arial" w:hAnsi="Arial" w:cs="Arial"/>
          <w:sz w:val="22"/>
          <w:szCs w:val="22"/>
        </w:rPr>
        <w:t>2017, roč. 11, č. 1, s. 59.</w:t>
      </w:r>
    </w:p>
    <w:p w14:paraId="3E7324E8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lastRenderedPageBreak/>
        <w:t>ŠOLTÉS, Andrej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 2012, roč. 6, č. 10, s. 49.</w:t>
      </w:r>
    </w:p>
    <w:p w14:paraId="625B9CD7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ŠPINER, Daniel. </w:t>
      </w:r>
      <w:r w:rsidRPr="009E2B8D">
        <w:rPr>
          <w:rFonts w:ascii="Arial" w:hAnsi="Arial" w:cs="Arial"/>
          <w:bCs/>
          <w:sz w:val="22"/>
          <w:szCs w:val="22"/>
        </w:rPr>
        <w:t>2018, roč. 12, č. 3, s. 56.</w:t>
      </w:r>
    </w:p>
    <w:p w14:paraId="6F9CC5A9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ŠTORCELOVÁ M., Laura. </w:t>
      </w:r>
      <w:r w:rsidRPr="009E2B8D">
        <w:rPr>
          <w:rFonts w:ascii="Arial" w:hAnsi="Arial" w:cs="Arial"/>
          <w:bCs/>
          <w:sz w:val="22"/>
          <w:szCs w:val="22"/>
        </w:rPr>
        <w:t>2016, roč. 12, č. 6, s. 57.</w:t>
      </w:r>
    </w:p>
    <w:p w14:paraId="6C57D143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>ŠTRBÁK, Ján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 2009, roč. 3, č. 10, s. 50-51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br/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>ŠULAJ, Ondrej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 2012, roč. 6, č. 2, s. 44-45.</w:t>
      </w:r>
    </w:p>
    <w:p w14:paraId="0003F4B3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hAnsi="Arial" w:cs="Arial"/>
          <w:color w:val="000000" w:themeColor="text1"/>
          <w:sz w:val="22"/>
          <w:szCs w:val="22"/>
        </w:rPr>
      </w:pPr>
      <w:r w:rsidRPr="009E2B8D">
        <w:rPr>
          <w:rFonts w:ascii="Arial" w:hAnsi="Arial" w:cs="Arial"/>
          <w:b/>
          <w:color w:val="000000" w:themeColor="text1"/>
          <w:sz w:val="22"/>
          <w:szCs w:val="22"/>
        </w:rPr>
        <w:t>ŠULÍK, Anton.</w:t>
      </w:r>
      <w:r w:rsidRPr="009E2B8D">
        <w:rPr>
          <w:rFonts w:ascii="Arial" w:hAnsi="Arial" w:cs="Arial"/>
          <w:color w:val="000000" w:themeColor="text1"/>
          <w:sz w:val="22"/>
          <w:szCs w:val="22"/>
        </w:rPr>
        <w:t xml:space="preserve"> 2013, roč. 7, č.6, s.96</w:t>
      </w:r>
    </w:p>
    <w:p w14:paraId="32CF2629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b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TALAGA, Martin. </w:t>
      </w:r>
      <w:r w:rsidRPr="009E2B8D">
        <w:rPr>
          <w:rFonts w:ascii="Arial" w:hAnsi="Arial" w:cs="Arial"/>
          <w:sz w:val="22"/>
          <w:szCs w:val="22"/>
        </w:rPr>
        <w:t>2016, roč. 10, č. 6, s. 99.</w:t>
      </w:r>
    </w:p>
    <w:p w14:paraId="4FF7B009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TANDARA, Lukáš. </w:t>
      </w:r>
      <w:r w:rsidRPr="009E2B8D">
        <w:rPr>
          <w:rFonts w:ascii="Arial" w:hAnsi="Arial" w:cs="Arial"/>
          <w:sz w:val="22"/>
          <w:szCs w:val="22"/>
        </w:rPr>
        <w:t>2015, roč. 9, č. 4, s. 58.</w:t>
      </w:r>
    </w:p>
    <w:p w14:paraId="6C293953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>TAPPERT, Robert.</w:t>
      </w:r>
      <w:r w:rsidRPr="009E2B8D">
        <w:rPr>
          <w:rFonts w:ascii="Arial" w:hAnsi="Arial" w:cs="Arial"/>
          <w:sz w:val="22"/>
          <w:szCs w:val="22"/>
        </w:rPr>
        <w:t xml:space="preserve"> 2017, roč. 11, č. 5, s. 59.</w:t>
      </w:r>
    </w:p>
    <w:p w14:paraId="04890477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b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TATARKOVÁ, Monika. </w:t>
      </w:r>
      <w:r w:rsidRPr="009E2B8D">
        <w:rPr>
          <w:rFonts w:ascii="Arial" w:hAnsi="Arial" w:cs="Arial"/>
          <w:sz w:val="22"/>
          <w:szCs w:val="22"/>
        </w:rPr>
        <w:t>2017, roč. 11, č. 6, s. 98.</w:t>
      </w:r>
    </w:p>
    <w:p w14:paraId="177CFE82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TEREN, Ema. </w:t>
      </w:r>
      <w:r w:rsidRPr="009E2B8D">
        <w:rPr>
          <w:rFonts w:ascii="Arial" w:hAnsi="Arial" w:cs="Arial"/>
          <w:sz w:val="22"/>
          <w:szCs w:val="22"/>
        </w:rPr>
        <w:t>2014, roč. 8, č. 2, s. 55.</w:t>
      </w:r>
    </w:p>
    <w:p w14:paraId="313C7A53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TILAJČÍK, Peter. </w:t>
      </w:r>
      <w:r w:rsidRPr="009E2B8D">
        <w:rPr>
          <w:rFonts w:ascii="Arial" w:hAnsi="Arial" w:cs="Arial"/>
          <w:sz w:val="22"/>
          <w:szCs w:val="22"/>
        </w:rPr>
        <w:t>2014, roč. 8, č. 9, s. 55.</w:t>
      </w:r>
    </w:p>
    <w:p w14:paraId="782D855C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TOMANDL, Ján. </w:t>
      </w:r>
      <w:r w:rsidRPr="009E2B8D">
        <w:rPr>
          <w:rFonts w:ascii="Arial" w:hAnsi="Arial" w:cs="Arial"/>
          <w:sz w:val="22"/>
          <w:szCs w:val="22"/>
        </w:rPr>
        <w:t>2016, roč. 10, č. 3, s. 59.</w:t>
      </w:r>
    </w:p>
    <w:p w14:paraId="05621801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TÓTH, Miroslav. </w:t>
      </w:r>
      <w:r w:rsidRPr="009E2B8D">
        <w:rPr>
          <w:rFonts w:ascii="Arial" w:hAnsi="Arial" w:cs="Arial"/>
          <w:sz w:val="22"/>
          <w:szCs w:val="22"/>
        </w:rPr>
        <w:t>2015, roč. 9, č. 7, s. 59.</w:t>
      </w:r>
    </w:p>
    <w:p w14:paraId="1F3FA253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b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TOTIKOVÁ, Adriana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09, roč. 3, č. 9, s. 50.</w:t>
      </w:r>
    </w:p>
    <w:p w14:paraId="67431A53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>TOTIKOVÁ, Adriana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 2012, roč. 6, č. 6, s. 91-92.</w:t>
      </w:r>
    </w:p>
    <w:p w14:paraId="1455C9A2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>TUREK,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sz w:val="22"/>
          <w:szCs w:val="22"/>
        </w:rPr>
        <w:t xml:space="preserve">Tomáš. </w:t>
      </w:r>
      <w:r w:rsidRPr="009E2B8D">
        <w:rPr>
          <w:rFonts w:ascii="Arial" w:hAnsi="Arial" w:cs="Arial"/>
          <w:sz w:val="22"/>
          <w:szCs w:val="22"/>
        </w:rPr>
        <w:t>2016, roč. 10, č. 8, s. 59.</w:t>
      </w:r>
    </w:p>
    <w:p w14:paraId="3F46DFCC" w14:textId="77777777" w:rsidR="00A530A4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TURJANOVÁ, Kristína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11,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roč. 5, č. 4, s. 46.</w:t>
      </w:r>
    </w:p>
    <w:p w14:paraId="3A24F969" w14:textId="47F6B067" w:rsidR="00AE0B3D" w:rsidRPr="009E2B8D" w:rsidRDefault="00A530A4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A530A4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TRULÍK, Tibor.</w:t>
      </w:r>
      <w:r w:rsidRPr="00A530A4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17, roč. 11, č. 10, s. 56.</w:t>
      </w:r>
      <w:r w:rsidR="00AE0B3D"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br/>
      </w:r>
      <w:r w:rsidR="00AE0B3D"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VIŇARSKÝ, Jaro.</w:t>
      </w:r>
      <w:r w:rsidR="00AE0B3D"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11,</w:t>
      </w:r>
      <w:r w:rsidR="00AE0B3D"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 </w:t>
      </w:r>
      <w:r w:rsidR="00AE0B3D"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roč. 5, č. 3, s. 46-47.</w:t>
      </w:r>
      <w:r w:rsidR="00AE0B3D"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br/>
      </w:r>
      <w:r w:rsidR="00AE0B3D"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VANNAYOVÁ, Martina.</w:t>
      </w:r>
      <w:r w:rsidR="00AE0B3D"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10, roč.  4, č. 10, s. 48-49.</w:t>
      </w:r>
    </w:p>
    <w:p w14:paraId="3780F568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>URÍKOVÁ, Barbora.</w:t>
      </w:r>
      <w:r w:rsidRPr="009E2B8D">
        <w:rPr>
          <w:rFonts w:ascii="Arial" w:hAnsi="Arial" w:cs="Arial"/>
          <w:sz w:val="22"/>
          <w:szCs w:val="22"/>
        </w:rPr>
        <w:t xml:space="preserve"> 2016, roč. 10, č. 2, s. 59.</w:t>
      </w:r>
    </w:p>
    <w:p w14:paraId="69535C76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b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UZSÁK, Dávid. </w:t>
      </w:r>
      <w:r w:rsidRPr="009E2B8D">
        <w:rPr>
          <w:rFonts w:ascii="Arial" w:hAnsi="Arial" w:cs="Arial"/>
          <w:sz w:val="22"/>
          <w:szCs w:val="22"/>
        </w:rPr>
        <w:t>2017, roč. 11, č. 3, s. 59.</w:t>
      </w:r>
    </w:p>
    <w:p w14:paraId="3E0F1839" w14:textId="77777777" w:rsidR="00AE0B3D" w:rsidRDefault="00AE0B3D" w:rsidP="00DA0DF9">
      <w:pPr>
        <w:tabs>
          <w:tab w:val="left" w:pos="142"/>
        </w:tabs>
        <w:spacing w:line="360" w:lineRule="auto"/>
        <w:rPr>
          <w:rFonts w:ascii="Arial" w:hAnsi="Arial" w:cs="Arial"/>
          <w:color w:val="000000" w:themeColor="text1"/>
          <w:sz w:val="22"/>
          <w:szCs w:val="22"/>
        </w:rPr>
      </w:pPr>
      <w:r w:rsidRPr="009E2B8D">
        <w:rPr>
          <w:rFonts w:ascii="Arial" w:hAnsi="Arial" w:cs="Arial"/>
          <w:b/>
          <w:color w:val="000000" w:themeColor="text1"/>
          <w:sz w:val="22"/>
          <w:szCs w:val="22"/>
        </w:rPr>
        <w:t>VOLLMANNOVÁ, Silvia.</w:t>
      </w:r>
      <w:r w:rsidRPr="009E2B8D">
        <w:rPr>
          <w:rFonts w:ascii="Arial" w:hAnsi="Arial" w:cs="Arial"/>
          <w:color w:val="000000" w:themeColor="text1"/>
          <w:sz w:val="22"/>
          <w:szCs w:val="22"/>
        </w:rPr>
        <w:t xml:space="preserve"> 2013, roč. 7, č. 9, s. 55.</w:t>
      </w:r>
    </w:p>
    <w:p w14:paraId="5DDA4817" w14:textId="47BBCDA1" w:rsidR="00A530A4" w:rsidRPr="009E2B8D" w:rsidRDefault="00A530A4" w:rsidP="00DA0DF9">
      <w:pPr>
        <w:tabs>
          <w:tab w:val="left" w:pos="142"/>
        </w:tabs>
        <w:spacing w:line="360" w:lineRule="auto"/>
        <w:rPr>
          <w:rFonts w:ascii="Arial" w:hAnsi="Arial" w:cs="Arial"/>
          <w:color w:val="000000" w:themeColor="text1"/>
          <w:sz w:val="22"/>
          <w:szCs w:val="22"/>
        </w:rPr>
      </w:pPr>
      <w:r w:rsidRPr="00A530A4">
        <w:rPr>
          <w:rFonts w:ascii="Arial" w:hAnsi="Arial" w:cs="Arial"/>
          <w:b/>
          <w:color w:val="000000" w:themeColor="text1"/>
          <w:sz w:val="22"/>
          <w:szCs w:val="22"/>
        </w:rPr>
        <w:t>VRZGULOVÁ, Alžbeta.</w:t>
      </w:r>
      <w:r w:rsidRPr="00A530A4">
        <w:rPr>
          <w:rFonts w:ascii="Arial" w:hAnsi="Arial" w:cs="Arial"/>
          <w:color w:val="000000" w:themeColor="text1"/>
          <w:sz w:val="22"/>
          <w:szCs w:val="22"/>
        </w:rPr>
        <w:t xml:space="preserve"> 2017, roč. 11, č. 9, s. 56.</w:t>
      </w:r>
    </w:p>
    <w:p w14:paraId="64211820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>VÝROSTEK MISÁROVÁ, Dominika.</w:t>
      </w:r>
      <w:r w:rsidRPr="009E2B8D">
        <w:rPr>
          <w:rFonts w:ascii="Arial" w:hAnsi="Arial" w:cs="Arial"/>
          <w:sz w:val="22"/>
          <w:szCs w:val="22"/>
        </w:rPr>
        <w:t xml:space="preserve"> 2017, roč. 11, č. 2, s. 58.</w:t>
      </w:r>
    </w:p>
    <w:p w14:paraId="64A76029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>VYSKOČÁNI, Michal.</w:t>
      </w:r>
      <w:r w:rsidRPr="009E2B8D">
        <w:rPr>
          <w:rFonts w:ascii="Arial" w:hAnsi="Arial" w:cs="Arial"/>
          <w:sz w:val="22"/>
          <w:szCs w:val="22"/>
        </w:rPr>
        <w:t xml:space="preserve"> 2017, roč. 11, č. 5, s. 58.</w:t>
      </w:r>
    </w:p>
    <w:p w14:paraId="0420EB40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VYSKOČIL, Patrik. </w:t>
      </w:r>
      <w:r w:rsidRPr="009E2B8D">
        <w:rPr>
          <w:rFonts w:ascii="Arial" w:hAnsi="Arial" w:cs="Arial"/>
          <w:bCs/>
          <w:sz w:val="22"/>
          <w:szCs w:val="22"/>
        </w:rPr>
        <w:t>2018, roč. 12, č. 8, s. 57.</w:t>
      </w:r>
    </w:p>
    <w:p w14:paraId="7DEDAE5E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>WARADZINOVÁ, Svetlana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 2011,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>roč. 5, č. 4, s. 47.</w:t>
      </w:r>
    </w:p>
    <w:p w14:paraId="22474E3A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WERNEROVÁ, Jana. </w:t>
      </w:r>
      <w:r w:rsidRPr="009E2B8D">
        <w:rPr>
          <w:rFonts w:ascii="Arial" w:hAnsi="Arial" w:cs="Arial"/>
          <w:sz w:val="22"/>
          <w:szCs w:val="22"/>
        </w:rPr>
        <w:t>2014, roč. 8, č. 3, s. 55.</w:t>
      </w:r>
    </w:p>
    <w:p w14:paraId="2490C723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ZACHAR, Ondrej. </w:t>
      </w:r>
      <w:r w:rsidRPr="009E2B8D">
        <w:rPr>
          <w:rFonts w:ascii="Arial" w:hAnsi="Arial" w:cs="Arial"/>
          <w:sz w:val="22"/>
          <w:szCs w:val="22"/>
        </w:rPr>
        <w:t>2016, roč. 10, č. 2, s. 59.</w:t>
      </w:r>
    </w:p>
    <w:p w14:paraId="613448CE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ZELENÍKOVÁ, Dominika. </w:t>
      </w:r>
      <w:r w:rsidRPr="009E2B8D">
        <w:rPr>
          <w:rFonts w:ascii="Arial" w:hAnsi="Arial" w:cs="Arial"/>
          <w:sz w:val="22"/>
          <w:szCs w:val="22"/>
        </w:rPr>
        <w:t>2014, roč. 8, č. 5, s. 55.</w:t>
      </w:r>
    </w:p>
    <w:p w14:paraId="2DD9DE6E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ZELINA, Alex. </w:t>
      </w:r>
      <w:r w:rsidRPr="009E2B8D">
        <w:rPr>
          <w:rFonts w:ascii="Arial" w:hAnsi="Arial" w:cs="Arial"/>
          <w:bCs/>
          <w:sz w:val="22"/>
          <w:szCs w:val="22"/>
        </w:rPr>
        <w:t>2019, roč. 13, č. 1, s. 57.</w:t>
      </w:r>
    </w:p>
    <w:p w14:paraId="1A36E267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>ZGANČÍKOVÁ, Katarína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 2012, roč. 6, č. 8, s. 43.</w:t>
      </w:r>
    </w:p>
    <w:p w14:paraId="469844FC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ZUBAJOVÁ, Sisa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10, roč. 4, č. 5, s. 46.</w:t>
      </w:r>
    </w:p>
    <w:p w14:paraId="5A9B60E5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hAnsi="Arial" w:cs="Arial"/>
          <w:color w:val="000000" w:themeColor="text1"/>
          <w:sz w:val="22"/>
          <w:szCs w:val="22"/>
        </w:rPr>
      </w:pPr>
      <w:r w:rsidRPr="009E2B8D">
        <w:rPr>
          <w:rFonts w:ascii="Arial" w:hAnsi="Arial" w:cs="Arial"/>
          <w:b/>
          <w:color w:val="000000" w:themeColor="text1"/>
          <w:sz w:val="22"/>
          <w:szCs w:val="22"/>
        </w:rPr>
        <w:t>ZVADA, Milan.</w:t>
      </w:r>
      <w:r w:rsidRPr="009E2B8D">
        <w:rPr>
          <w:rFonts w:ascii="Arial" w:hAnsi="Arial" w:cs="Arial"/>
          <w:color w:val="000000" w:themeColor="text1"/>
          <w:sz w:val="22"/>
          <w:szCs w:val="22"/>
        </w:rPr>
        <w:t xml:space="preserve"> 2013, roč. 7, č. 7, s. 54.</w:t>
      </w:r>
    </w:p>
    <w:p w14:paraId="15E119DE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ŽABKOVÁ, Zuzana. </w:t>
      </w:r>
      <w:r w:rsidRPr="009E2B8D">
        <w:rPr>
          <w:rFonts w:ascii="Arial" w:hAnsi="Arial" w:cs="Arial"/>
          <w:bCs/>
          <w:sz w:val="22"/>
          <w:szCs w:val="22"/>
        </w:rPr>
        <w:t>2019, roč. 13, č. 1, s. 56.</w:t>
      </w:r>
    </w:p>
    <w:p w14:paraId="77AA29F8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lastRenderedPageBreak/>
        <w:t xml:space="preserve">ŽIAKOVÁ, Magdaléna. </w:t>
      </w:r>
      <w:r w:rsidRPr="009E2B8D">
        <w:rPr>
          <w:rFonts w:ascii="Arial" w:hAnsi="Arial" w:cs="Arial"/>
          <w:bCs/>
          <w:sz w:val="22"/>
          <w:szCs w:val="22"/>
        </w:rPr>
        <w:t>2019, roč. 13, č. 1, s. 57.</w:t>
      </w:r>
    </w:p>
    <w:p w14:paraId="56190481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>ŽIGOVÁ, Anabela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 2012, roč. 6, č. 8, s. 42.</w:t>
      </w:r>
    </w:p>
    <w:p w14:paraId="18CEBAFB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ŽIŠKA, Kamil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10, roč. 4, č. 8, s. 49.</w:t>
      </w:r>
    </w:p>
    <w:p w14:paraId="4DE7FB29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/>
          <w:sz w:val="22"/>
          <w:szCs w:val="22"/>
        </w:rPr>
        <w:t>ŽULČÁK, Daniel.</w:t>
      </w:r>
      <w:r w:rsidRPr="009E2B8D">
        <w:rPr>
          <w:rFonts w:ascii="Arial" w:hAnsi="Arial" w:cs="Arial"/>
          <w:sz w:val="22"/>
          <w:szCs w:val="22"/>
        </w:rPr>
        <w:t xml:space="preserve"> 2016, roč. 10, č. 5, s. 58.</w:t>
      </w:r>
    </w:p>
    <w:p w14:paraId="579B34C7" w14:textId="77777777" w:rsidR="00BE3643" w:rsidRPr="009E2B8D" w:rsidRDefault="00BE3643" w:rsidP="00DA0DF9">
      <w:pPr>
        <w:spacing w:line="360" w:lineRule="auto"/>
        <w:rPr>
          <w:rFonts w:eastAsia="Arial Unicode MS"/>
          <w:sz w:val="22"/>
          <w:szCs w:val="22"/>
        </w:rPr>
      </w:pPr>
    </w:p>
    <w:p w14:paraId="78448ACF" w14:textId="77777777" w:rsidR="00FA62AC" w:rsidRPr="009E2B8D" w:rsidRDefault="00FA62AC" w:rsidP="00DA0DF9">
      <w:pPr>
        <w:pStyle w:val="Nadpis1"/>
        <w:spacing w:before="0" w:beforeAutospacing="0" w:after="0" w:afterAutospacing="0" w:line="360" w:lineRule="auto"/>
        <w:rPr>
          <w:rFonts w:eastAsia="Arial Unicode MS"/>
          <w:sz w:val="24"/>
          <w:szCs w:val="24"/>
        </w:rPr>
      </w:pPr>
      <w:bookmarkStart w:id="18" w:name="_Toc37163177"/>
      <w:r w:rsidRPr="009E2B8D">
        <w:rPr>
          <w:rFonts w:eastAsia="Arial Unicode MS"/>
          <w:sz w:val="24"/>
          <w:szCs w:val="24"/>
        </w:rPr>
        <w:t>JUBILEÁ</w:t>
      </w:r>
      <w:r w:rsidR="005B208C" w:rsidRPr="009E2B8D">
        <w:rPr>
          <w:rStyle w:val="Odkaznapoznmkupodiarou"/>
          <w:rFonts w:eastAsia="Arial Unicode MS" w:cs="Arial"/>
          <w:b w:val="0"/>
          <w:sz w:val="24"/>
          <w:szCs w:val="24"/>
        </w:rPr>
        <w:footnoteReference w:id="4"/>
      </w:r>
      <w:bookmarkEnd w:id="18"/>
    </w:p>
    <w:p w14:paraId="788E2334" w14:textId="77777777" w:rsidR="00B45C7E" w:rsidRPr="009E2B8D" w:rsidRDefault="00B45C7E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sz w:val="22"/>
          <w:szCs w:val="22"/>
        </w:rPr>
        <w:t>SLÁDEČEK, Ján (zost.):</w:t>
      </w:r>
      <w:r w:rsidRPr="009E2B8D">
        <w:rPr>
          <w:rFonts w:ascii="Arial" w:eastAsia="Arial Unicode MS" w:hAnsi="Arial" w:cs="Arial"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i/>
          <w:sz w:val="22"/>
          <w:szCs w:val="22"/>
        </w:rPr>
        <w:t>Ján Jamnický: Herec a jeho práca</w:t>
      </w:r>
      <w:r w:rsidRPr="009E2B8D">
        <w:rPr>
          <w:rFonts w:ascii="Arial" w:eastAsia="Arial Unicode MS" w:hAnsi="Arial" w:cs="Arial"/>
          <w:sz w:val="22"/>
          <w:szCs w:val="22"/>
        </w:rPr>
        <w:t xml:space="preserve">. </w:t>
      </w:r>
      <w:r w:rsidR="006B7451" w:rsidRPr="009E2B8D">
        <w:rPr>
          <w:rFonts w:ascii="Arial" w:eastAsia="Arial Unicode MS" w:hAnsi="Arial" w:cs="Arial"/>
          <w:sz w:val="22"/>
          <w:szCs w:val="22"/>
        </w:rPr>
        <w:t>2008, r</w:t>
      </w:r>
      <w:r w:rsidRPr="009E2B8D">
        <w:rPr>
          <w:rFonts w:ascii="Arial" w:eastAsia="Arial Unicode MS" w:hAnsi="Arial" w:cs="Arial"/>
          <w:sz w:val="22"/>
          <w:szCs w:val="22"/>
        </w:rPr>
        <w:t>oč. 2, č. 5, s. 34-35.</w:t>
      </w:r>
    </w:p>
    <w:p w14:paraId="7FE97367" w14:textId="77777777" w:rsidR="00FA62AC" w:rsidRPr="009E2B8D" w:rsidRDefault="00FA62AC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</w:p>
    <w:p w14:paraId="39FD3DD0" w14:textId="69908D92" w:rsidR="00FA62AC" w:rsidRPr="009E2B8D" w:rsidRDefault="007C65DB" w:rsidP="00DA0DF9">
      <w:pPr>
        <w:pStyle w:val="Nadpis1"/>
        <w:spacing w:before="0" w:beforeAutospacing="0" w:after="0" w:afterAutospacing="0" w:line="360" w:lineRule="auto"/>
        <w:rPr>
          <w:rFonts w:eastAsia="Arial Unicode MS"/>
          <w:sz w:val="28"/>
          <w:szCs w:val="44"/>
        </w:rPr>
      </w:pPr>
      <w:bookmarkStart w:id="19" w:name="_Toc37163178"/>
      <w:r w:rsidRPr="009E2B8D">
        <w:rPr>
          <w:rFonts w:eastAsia="Arial Unicode MS"/>
          <w:sz w:val="28"/>
          <w:szCs w:val="44"/>
        </w:rPr>
        <w:br w:type="page"/>
      </w:r>
      <w:r w:rsidR="00FA62AC" w:rsidRPr="009E2B8D">
        <w:rPr>
          <w:rFonts w:eastAsia="Arial Unicode MS"/>
          <w:sz w:val="28"/>
          <w:szCs w:val="44"/>
        </w:rPr>
        <w:lastRenderedPageBreak/>
        <w:t>KNI</w:t>
      </w:r>
      <w:bookmarkEnd w:id="19"/>
      <w:r w:rsidR="00A530A4">
        <w:rPr>
          <w:rFonts w:eastAsia="Arial Unicode MS"/>
          <w:sz w:val="28"/>
          <w:szCs w:val="44"/>
        </w:rPr>
        <w:t>HY</w:t>
      </w:r>
    </w:p>
    <w:p w14:paraId="43393718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sz w:val="22"/>
          <w:szCs w:val="22"/>
        </w:rPr>
        <w:t xml:space="preserve">BALLAY, Miroslav: 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>Divadelná osobnosť menom Jacques Copeau</w:t>
      </w:r>
      <w:r w:rsidRPr="009E2B8D">
        <w:rPr>
          <w:rFonts w:ascii="Arial" w:eastAsia="Arial Unicode MS" w:hAnsi="Arial" w:cs="Arial"/>
          <w:b/>
          <w:sz w:val="22"/>
          <w:szCs w:val="22"/>
        </w:rPr>
        <w:t>.</w:t>
      </w:r>
      <w:r w:rsidRPr="009E2B8D">
        <w:rPr>
          <w:rFonts w:ascii="Arial" w:eastAsia="Arial Unicode MS" w:hAnsi="Arial" w:cs="Arial"/>
          <w:sz w:val="22"/>
          <w:szCs w:val="22"/>
        </w:rPr>
        <w:t xml:space="preserve"> [MISTRÍK, M.: </w:t>
      </w:r>
      <w:r w:rsidRPr="009E2B8D">
        <w:rPr>
          <w:rFonts w:ascii="Arial" w:eastAsia="Arial Unicode MS" w:hAnsi="Arial" w:cs="Arial"/>
          <w:i/>
          <w:sz w:val="22"/>
          <w:szCs w:val="22"/>
        </w:rPr>
        <w:t>Jacques Copeau a jeho Starý holubník</w:t>
      </w:r>
      <w:r w:rsidRPr="009E2B8D">
        <w:rPr>
          <w:rFonts w:ascii="Arial" w:eastAsia="Arial Unicode MS" w:hAnsi="Arial" w:cs="Arial"/>
          <w:sz w:val="22"/>
          <w:szCs w:val="22"/>
        </w:rPr>
        <w:t>. Slovenská teatrologická spoločnosť, Bratislava] 2007, roč. 1, č. 5, s. 33.</w:t>
      </w:r>
    </w:p>
    <w:p w14:paraId="05036818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BENDIK, Martin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Veľký počin v Slovenskom národnom divadle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 BLAHOVÁ-MARTIŠOVÁ, E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Súpisy repertoáru Slovenského národného divadla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1920-2010, Slovenské národné divadlo, 2010]  2010, roč. 4, č. 7, s. 49.</w:t>
      </w:r>
    </w:p>
    <w:p w14:paraId="6EBD020F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sz w:val="22"/>
          <w:szCs w:val="22"/>
          <w:lang w:val="sk-SK"/>
        </w:rPr>
        <w:t xml:space="preserve">BREDEROVÁ, Tatiana: </w:t>
      </w:r>
      <w:r w:rsidRPr="009E2B8D">
        <w:rPr>
          <w:rFonts w:ascii="Arial" w:eastAsia="Arial Unicode MS" w:hAnsi="Arial" w:cs="Arial"/>
          <w:b/>
          <w:i/>
          <w:sz w:val="22"/>
          <w:szCs w:val="22"/>
          <w:lang w:val="sk-SK"/>
        </w:rPr>
        <w:t>Veľký kolos divadla na tenkom ľade teórie</w:t>
      </w:r>
      <w:r w:rsidRPr="009E2B8D">
        <w:rPr>
          <w:rFonts w:ascii="Arial" w:eastAsia="Arial Unicode MS" w:hAnsi="Arial" w:cs="Arial"/>
          <w:b/>
          <w:sz w:val="22"/>
          <w:szCs w:val="22"/>
          <w:lang w:val="sk-SK"/>
        </w:rPr>
        <w:t>.</w:t>
      </w:r>
      <w:r w:rsidRPr="009E2B8D">
        <w:rPr>
          <w:rFonts w:ascii="Arial" w:eastAsia="Arial Unicode MS" w:hAnsi="Arial" w:cs="Arial"/>
          <w:sz w:val="22"/>
          <w:szCs w:val="22"/>
          <w:lang w:val="sk-SK"/>
        </w:rPr>
        <w:t xml:space="preserve"> [ARONSON, A.: </w:t>
      </w:r>
      <w:r w:rsidRPr="009E2B8D">
        <w:rPr>
          <w:rFonts w:ascii="Arial" w:eastAsia="Arial Unicode MS" w:hAnsi="Arial" w:cs="Arial"/>
          <w:i/>
          <w:sz w:val="22"/>
          <w:szCs w:val="22"/>
          <w:lang w:val="sk-SK"/>
        </w:rPr>
        <w:t>Americké avantgardní divadlo</w:t>
      </w:r>
      <w:r w:rsidRPr="009E2B8D">
        <w:rPr>
          <w:rFonts w:ascii="Arial" w:eastAsia="Arial Unicode MS" w:hAnsi="Arial" w:cs="Arial"/>
          <w:sz w:val="22"/>
          <w:szCs w:val="22"/>
          <w:lang w:val="sk-SK"/>
        </w:rPr>
        <w:t>.] 2012, roč. 6, č. 10, s. 44-45.</w:t>
      </w:r>
    </w:p>
    <w:p w14:paraId="6404F322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ČECHOVÁ, Marian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Interaktivita a možnosti jej tvarovania v súčasnej komunikácii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INŠTITORISOVÁ, Dagmar a i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Divadlo – interaktivita, inscenovanosť, diskurz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, Univerzita Konštantína Filozofa, Nitra, 2009]  2010, roč. 4, č. 10, s. 46-47. </w:t>
      </w:r>
    </w:p>
    <w:p w14:paraId="2CF03898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sz w:val="22"/>
          <w:szCs w:val="22"/>
        </w:rPr>
        <w:t xml:space="preserve">dc: 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>dance tanec</w:t>
      </w:r>
      <w:r w:rsidRPr="009E2B8D">
        <w:rPr>
          <w:rFonts w:ascii="Arial" w:eastAsia="Arial Unicode MS" w:hAnsi="Arial" w:cs="Arial"/>
          <w:b/>
          <w:sz w:val="22"/>
          <w:szCs w:val="22"/>
        </w:rPr>
        <w:t>.</w:t>
      </w:r>
      <w:r w:rsidRPr="009E2B8D">
        <w:rPr>
          <w:rFonts w:ascii="Arial" w:eastAsia="Arial Unicode MS" w:hAnsi="Arial" w:cs="Arial"/>
          <w:sz w:val="22"/>
          <w:szCs w:val="22"/>
        </w:rPr>
        <w:t xml:space="preserve"> [BENKUS, P.: </w:t>
      </w:r>
      <w:r w:rsidRPr="009E2B8D">
        <w:rPr>
          <w:rFonts w:ascii="Arial" w:eastAsia="Arial Unicode MS" w:hAnsi="Arial" w:cs="Arial"/>
          <w:i/>
          <w:sz w:val="22"/>
          <w:szCs w:val="22"/>
        </w:rPr>
        <w:t>dance/tanec</w:t>
      </w:r>
      <w:r w:rsidRPr="009E2B8D">
        <w:rPr>
          <w:rFonts w:ascii="Arial" w:eastAsia="Arial Unicode MS" w:hAnsi="Arial" w:cs="Arial"/>
          <w:sz w:val="22"/>
          <w:szCs w:val="22"/>
        </w:rPr>
        <w:t>. NM Code, Bratislava] 2007, roč. 1, č. 3, s. 21.</w:t>
      </w:r>
    </w:p>
    <w:p w14:paraId="16B7DF83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sz w:val="22"/>
          <w:szCs w:val="22"/>
        </w:rPr>
        <w:t xml:space="preserve">DLOUHÝ, Oleg: 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>Kniha, ktorá našla svoje divadlo</w:t>
      </w:r>
      <w:r w:rsidRPr="009E2B8D">
        <w:rPr>
          <w:rFonts w:ascii="Arial" w:eastAsia="Arial Unicode MS" w:hAnsi="Arial" w:cs="Arial"/>
          <w:b/>
          <w:sz w:val="22"/>
          <w:szCs w:val="22"/>
        </w:rPr>
        <w:t>.</w:t>
      </w:r>
      <w:r w:rsidRPr="009E2B8D">
        <w:rPr>
          <w:rFonts w:ascii="Arial" w:eastAsia="Arial Unicode MS" w:hAnsi="Arial" w:cs="Arial"/>
          <w:sz w:val="22"/>
          <w:szCs w:val="22"/>
        </w:rPr>
        <w:t xml:space="preserve"> [PODMAKOVÁ, Dagmar: </w:t>
      </w:r>
      <w:r w:rsidRPr="009E2B8D">
        <w:rPr>
          <w:rFonts w:ascii="Arial" w:eastAsia="Arial Unicode MS" w:hAnsi="Arial" w:cs="Arial"/>
          <w:i/>
          <w:sz w:val="22"/>
          <w:szCs w:val="22"/>
        </w:rPr>
        <w:t>Divadlo v Trnave. Ako sa hľadalo. 1974-2006</w:t>
      </w:r>
      <w:r w:rsidRPr="009E2B8D">
        <w:rPr>
          <w:rFonts w:ascii="Arial" w:eastAsia="Arial Unicode MS" w:hAnsi="Arial" w:cs="Arial"/>
          <w:sz w:val="22"/>
          <w:szCs w:val="22"/>
        </w:rPr>
        <w:t>. VEDA – vydavateľstvo SAV] 2007, roč. 1, č. 6, s. 37.</w:t>
      </w:r>
    </w:p>
    <w:p w14:paraId="27065239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DROZDOVÁ, Slávk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Zápas autora s divadlom. Michail Bulgakov v MCHAT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SMELJANSKI, A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Zápas autora s divadlom, Michail Bulgakov v MCHAT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, Akademie múzických umění, Praha, 2009] 2010, roč. 4, č. 1, s. 55-57.</w:t>
      </w:r>
    </w:p>
    <w:p w14:paraId="388D1FF0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GAJDOŠOVÁ, Ev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Tance v korunovačnom meste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VOJTEK, M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Terpsichora Istropolitana – Tanec v Prešporku 18. storočia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, Divadelný ústav, Bratislava, 2009] 2010, roč. 4, č. 2, s. 42-44.</w:t>
      </w:r>
    </w:p>
    <w:p w14:paraId="190EFBC1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sz w:val="22"/>
          <w:szCs w:val="22"/>
        </w:rPr>
        <w:t xml:space="preserve">HÁJEK, Tomáš: 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>K estetickým možnostem Commedia dell’arte</w:t>
      </w:r>
      <w:r w:rsidRPr="009E2B8D">
        <w:rPr>
          <w:rFonts w:ascii="Arial" w:eastAsia="Arial Unicode MS" w:hAnsi="Arial" w:cs="Arial"/>
          <w:b/>
          <w:sz w:val="22"/>
          <w:szCs w:val="22"/>
        </w:rPr>
        <w:t>.</w:t>
      </w:r>
      <w:r w:rsidRPr="009E2B8D">
        <w:rPr>
          <w:rFonts w:ascii="Arial" w:eastAsia="Arial Unicode MS" w:hAnsi="Arial" w:cs="Arial"/>
          <w:sz w:val="22"/>
          <w:szCs w:val="22"/>
        </w:rPr>
        <w:t xml:space="preserve"> [FAVA, Antonio: </w:t>
      </w:r>
      <w:r w:rsidRPr="009E2B8D">
        <w:rPr>
          <w:rFonts w:ascii="Arial" w:eastAsia="Arial Unicode MS" w:hAnsi="Arial" w:cs="Arial"/>
          <w:i/>
          <w:sz w:val="22"/>
          <w:szCs w:val="22"/>
        </w:rPr>
        <w:t>L</w:t>
      </w:r>
      <w:r w:rsidRPr="009E2B8D">
        <w:rPr>
          <w:rFonts w:ascii="Arial" w:hAnsi="Arial" w:cs="Arial"/>
          <w:i/>
          <w:color w:val="333333"/>
          <w:sz w:val="22"/>
          <w:szCs w:val="22"/>
          <w:shd w:val="clear" w:color="auto" w:fill="FFFFFF"/>
        </w:rPr>
        <w:t>es Masques comiques</w:t>
      </w:r>
      <w:r w:rsidRPr="009E2B8D">
        <w:rPr>
          <w:rFonts w:ascii="Arial" w:eastAsia="Arial Unicode MS" w:hAnsi="Arial" w:cs="Arial"/>
          <w:sz w:val="22"/>
          <w:szCs w:val="22"/>
        </w:rPr>
        <w:t xml:space="preserve">] 2011, roč. 5, č. 10, s. 43-45. </w:t>
      </w:r>
      <w:r w:rsidRPr="009E2B8D">
        <w:rPr>
          <w:rFonts w:ascii="Arial" w:eastAsia="Arial Unicode MS" w:hAnsi="Arial" w:cs="Arial"/>
          <w:sz w:val="22"/>
          <w:szCs w:val="22"/>
        </w:rPr>
        <w:br/>
      </w:r>
      <w:r w:rsidRPr="009E2B8D">
        <w:rPr>
          <w:rFonts w:ascii="Arial" w:eastAsia="Arial Unicode MS" w:hAnsi="Arial" w:cs="Arial"/>
          <w:b/>
          <w:sz w:val="22"/>
          <w:szCs w:val="22"/>
        </w:rPr>
        <w:t xml:space="preserve">HRIEŠIK, Maja: 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>Krajný čas objavovať tanec.</w:t>
      </w:r>
      <w:r w:rsidRPr="009E2B8D">
        <w:rPr>
          <w:rFonts w:ascii="Arial" w:eastAsia="Arial Unicode MS" w:hAnsi="Arial" w:cs="Arial"/>
          <w:sz w:val="22"/>
          <w:szCs w:val="22"/>
        </w:rPr>
        <w:t xml:space="preserve"> [POLÁKOVÁ, Marta: </w:t>
      </w:r>
      <w:r w:rsidRPr="009E2B8D">
        <w:rPr>
          <w:rFonts w:ascii="Arial" w:eastAsia="Arial Unicode MS" w:hAnsi="Arial" w:cs="Arial"/>
          <w:i/>
          <w:sz w:val="22"/>
          <w:szCs w:val="22"/>
        </w:rPr>
        <w:t>Sloboda objavovať tanec</w:t>
      </w:r>
      <w:r w:rsidRPr="009E2B8D">
        <w:rPr>
          <w:rFonts w:ascii="Arial" w:eastAsia="Arial Unicode MS" w:hAnsi="Arial" w:cs="Arial"/>
          <w:sz w:val="22"/>
          <w:szCs w:val="22"/>
        </w:rPr>
        <w:t xml:space="preserve">] 2011, roč. 5, č. 6, s. 65-66. </w:t>
      </w:r>
      <w:r w:rsidRPr="009E2B8D">
        <w:rPr>
          <w:rFonts w:ascii="Arial" w:eastAsia="Arial Unicode MS" w:hAnsi="Arial" w:cs="Arial"/>
          <w:sz w:val="22"/>
          <w:szCs w:val="22"/>
          <w:highlight w:val="yellow"/>
        </w:rPr>
        <w:br/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INŠTITORISOVÁ, Dagmar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Aby divadlo malo pamäť..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HORÁK, K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Metamorfózy alternatívneho divadla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, Modrý Peter, Levoča, 2009]  2010, roč. 4, č. 7, s. 47-48.</w:t>
      </w:r>
    </w:p>
    <w:p w14:paraId="6EDCCC1D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b/>
          <w:sz w:val="22"/>
          <w:szCs w:val="22"/>
        </w:rPr>
      </w:pPr>
      <w:r w:rsidRPr="009E2B8D">
        <w:rPr>
          <w:rFonts w:ascii="Arial" w:eastAsia="Arial Unicode MS" w:hAnsi="Arial" w:cs="Arial"/>
          <w:b/>
          <w:sz w:val="22"/>
          <w:szCs w:val="22"/>
        </w:rPr>
        <w:t xml:space="preserve">INŠTITORISOVÁ, Dagmar: 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>Zatracované a oslavované klišé</w:t>
      </w:r>
      <w:r w:rsidRPr="009E2B8D">
        <w:rPr>
          <w:rFonts w:ascii="Arial" w:eastAsia="Arial Unicode MS" w:hAnsi="Arial" w:cs="Arial"/>
          <w:b/>
          <w:sz w:val="22"/>
          <w:szCs w:val="22"/>
        </w:rPr>
        <w:t>.</w:t>
      </w:r>
      <w:r w:rsidRPr="009E2B8D">
        <w:rPr>
          <w:rFonts w:ascii="Arial" w:eastAsia="Arial Unicode MS" w:hAnsi="Arial" w:cs="Arial"/>
          <w:sz w:val="22"/>
          <w:szCs w:val="22"/>
        </w:rPr>
        <w:t xml:space="preserve"> [ŠIMKOVÁ, S. (zost.): </w:t>
      </w:r>
      <w:r w:rsidRPr="009E2B8D">
        <w:rPr>
          <w:rFonts w:ascii="Arial" w:eastAsia="Arial Unicode MS" w:hAnsi="Arial" w:cs="Arial"/>
          <w:i/>
          <w:sz w:val="22"/>
          <w:szCs w:val="22"/>
        </w:rPr>
        <w:t>Klišé Európa/Cliché Europe. O klišé v živote a na javisku</w:t>
      </w:r>
      <w:r w:rsidRPr="009E2B8D">
        <w:rPr>
          <w:rFonts w:ascii="Arial" w:eastAsia="Arial Unicode MS" w:hAnsi="Arial" w:cs="Arial"/>
          <w:sz w:val="22"/>
          <w:szCs w:val="22"/>
        </w:rPr>
        <w:t>. VŠMU Bratislava] 2007, roč. 1, č. 3, s. 21.</w:t>
      </w:r>
    </w:p>
    <w:p w14:paraId="278F6CCC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sz w:val="22"/>
          <w:szCs w:val="22"/>
        </w:rPr>
        <w:t xml:space="preserve">JABORNÍK, Ján: 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>Spomienky dvoch tanečníc</w:t>
      </w:r>
      <w:r w:rsidRPr="009E2B8D">
        <w:rPr>
          <w:rFonts w:ascii="Arial" w:eastAsia="Arial Unicode MS" w:hAnsi="Arial" w:cs="Arial"/>
          <w:b/>
          <w:sz w:val="22"/>
          <w:szCs w:val="22"/>
        </w:rPr>
        <w:t>.</w:t>
      </w:r>
      <w:r w:rsidRPr="009E2B8D">
        <w:rPr>
          <w:rFonts w:ascii="Arial" w:eastAsia="Arial Unicode MS" w:hAnsi="Arial" w:cs="Arial"/>
          <w:sz w:val="22"/>
          <w:szCs w:val="22"/>
        </w:rPr>
        <w:t xml:space="preserve"> [JURASOVOVÁ, Helena: </w:t>
      </w:r>
      <w:r w:rsidRPr="009E2B8D">
        <w:rPr>
          <w:rFonts w:ascii="Arial" w:eastAsia="Arial Unicode MS" w:hAnsi="Arial" w:cs="Arial"/>
          <w:i/>
          <w:sz w:val="22"/>
          <w:szCs w:val="22"/>
        </w:rPr>
        <w:t>Janko Blaho v spomienkach</w:t>
      </w:r>
      <w:r w:rsidRPr="009E2B8D">
        <w:rPr>
          <w:rFonts w:ascii="Arial" w:eastAsia="Arial Unicode MS" w:hAnsi="Arial" w:cs="Arial"/>
          <w:sz w:val="22"/>
          <w:szCs w:val="22"/>
        </w:rPr>
        <w:t xml:space="preserve">. </w:t>
      </w:r>
      <w:r w:rsidRPr="009E2B8D">
        <w:rPr>
          <w:rFonts w:ascii="Arial" w:eastAsia="Arial Unicode MS" w:hAnsi="Arial" w:cs="Arial"/>
          <w:i/>
          <w:sz w:val="22"/>
          <w:szCs w:val="22"/>
        </w:rPr>
        <w:t>Smutnosmiešne (s)povedačky spolovice Skaličanky.</w:t>
      </w:r>
      <w:r w:rsidRPr="009E2B8D">
        <w:rPr>
          <w:rFonts w:ascii="Arial" w:eastAsia="Arial Unicode MS" w:hAnsi="Arial" w:cs="Arial"/>
          <w:sz w:val="22"/>
          <w:szCs w:val="22"/>
        </w:rPr>
        <w:t xml:space="preserve"> Vyd. Elán – Ivan Čietek-Smrek, Bratislava; PACLOVÁ, Elena: </w:t>
      </w:r>
      <w:r w:rsidRPr="009E2B8D">
        <w:rPr>
          <w:rFonts w:ascii="Arial" w:eastAsia="Arial Unicode MS" w:hAnsi="Arial" w:cs="Arial"/>
          <w:i/>
          <w:sz w:val="22"/>
          <w:szCs w:val="22"/>
        </w:rPr>
        <w:t>Udělej, naučíš se to pak</w:t>
      </w:r>
      <w:r w:rsidRPr="009E2B8D">
        <w:rPr>
          <w:rFonts w:ascii="Arial" w:eastAsia="Arial Unicode MS" w:hAnsi="Arial" w:cs="Arial"/>
          <w:sz w:val="22"/>
          <w:szCs w:val="22"/>
        </w:rPr>
        <w:t xml:space="preserve">. Vyd. Jaroslava Poberová, Praha] 2009, roč. 3, č. 3, s. 27-28. </w:t>
      </w:r>
    </w:p>
    <w:p w14:paraId="444D961E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sz w:val="22"/>
          <w:szCs w:val="22"/>
        </w:rPr>
        <w:lastRenderedPageBreak/>
        <w:t xml:space="preserve">KRÉNOVÁ, Ľubica: 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>Ladislav Chudík : Divadlo ako laboratórium / Čin - a - hra</w:t>
      </w:r>
      <w:r w:rsidRPr="009E2B8D">
        <w:rPr>
          <w:rFonts w:ascii="Arial" w:eastAsia="Arial Unicode MS" w:hAnsi="Arial" w:cs="Arial"/>
          <w:b/>
          <w:sz w:val="22"/>
          <w:szCs w:val="22"/>
        </w:rPr>
        <w:t>.</w:t>
      </w:r>
      <w:r w:rsidRPr="009E2B8D">
        <w:rPr>
          <w:rFonts w:ascii="Arial" w:eastAsia="Arial Unicode MS" w:hAnsi="Arial" w:cs="Arial"/>
          <w:sz w:val="22"/>
          <w:szCs w:val="22"/>
        </w:rPr>
        <w:t xml:space="preserve"> [KRÉNOVÁ, Ľubica: Ladislav Chudík. SLOVART a Divadelný ústav] 2009, roč. 3, č. 6, s. 53-61. </w:t>
      </w:r>
    </w:p>
    <w:p w14:paraId="6F84C5BA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sz w:val="22"/>
          <w:szCs w:val="22"/>
          <w:lang w:val="sk-SK"/>
        </w:rPr>
        <w:t xml:space="preserve">KYSELOVÁ, Eva: </w:t>
      </w:r>
      <w:r w:rsidRPr="009E2B8D">
        <w:rPr>
          <w:rFonts w:ascii="Arial" w:eastAsia="Arial Unicode MS" w:hAnsi="Arial" w:cs="Arial"/>
          <w:b/>
          <w:i/>
          <w:sz w:val="22"/>
          <w:szCs w:val="22"/>
          <w:lang w:val="sk-SK"/>
        </w:rPr>
        <w:t>Myslíme, teda komunikujeme o divadle</w:t>
      </w:r>
      <w:r w:rsidRPr="009E2B8D">
        <w:rPr>
          <w:rFonts w:ascii="Arial" w:eastAsia="Arial Unicode MS" w:hAnsi="Arial" w:cs="Arial"/>
          <w:b/>
          <w:sz w:val="22"/>
          <w:szCs w:val="22"/>
          <w:lang w:val="sk-SK"/>
        </w:rPr>
        <w:t>.</w:t>
      </w:r>
      <w:r w:rsidRPr="009E2B8D">
        <w:rPr>
          <w:rFonts w:ascii="Arial" w:eastAsia="Arial Unicode MS" w:hAnsi="Arial" w:cs="Arial"/>
          <w:sz w:val="22"/>
          <w:szCs w:val="22"/>
          <w:lang w:val="sk-SK"/>
        </w:rPr>
        <w:t xml:space="preserve"> [KUNDEROVÁ, R. (ed.).: </w:t>
      </w:r>
      <w:r w:rsidRPr="009E2B8D">
        <w:rPr>
          <w:rFonts w:ascii="Arial" w:eastAsia="Arial Unicode MS" w:hAnsi="Arial" w:cs="Arial"/>
          <w:i/>
          <w:sz w:val="22"/>
          <w:szCs w:val="22"/>
          <w:lang w:val="sk-SK"/>
        </w:rPr>
        <w:t>Ad honorem prof. PhDr. Ivo Osolsobě: Tendence v soušasném myšlení o divadle. Sborník z konference DF JAMU</w:t>
      </w:r>
      <w:r w:rsidRPr="009E2B8D">
        <w:rPr>
          <w:rFonts w:ascii="Arial" w:eastAsia="Arial Unicode MS" w:hAnsi="Arial" w:cs="Arial"/>
          <w:sz w:val="22"/>
          <w:szCs w:val="22"/>
          <w:lang w:val="sk-SK"/>
        </w:rPr>
        <w:t xml:space="preserve">.] 2012, roč. 6, č. 2, s. 38-39. </w:t>
      </w:r>
    </w:p>
    <w:p w14:paraId="53A25FB0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sz w:val="22"/>
          <w:szCs w:val="22"/>
          <w:lang w:val="sk-SK"/>
        </w:rPr>
        <w:t xml:space="preserve">MATEJOVIČOVÁ, Stanislava: </w:t>
      </w:r>
      <w:r w:rsidRPr="009E2B8D">
        <w:rPr>
          <w:rFonts w:ascii="Arial" w:eastAsia="Arial Unicode MS" w:hAnsi="Arial" w:cs="Arial"/>
          <w:b/>
          <w:i/>
          <w:sz w:val="22"/>
          <w:szCs w:val="22"/>
          <w:lang w:val="sk-SK"/>
        </w:rPr>
        <w:t>Elixír smiechu alebo „Dnes sme svedkami možnej hrozby zánikučlovečenstva“.</w:t>
      </w:r>
      <w:r w:rsidRPr="009E2B8D">
        <w:rPr>
          <w:rFonts w:ascii="Arial" w:eastAsia="Arial Unicode MS" w:hAnsi="Arial" w:cs="Arial"/>
          <w:i/>
          <w:sz w:val="22"/>
          <w:szCs w:val="22"/>
          <w:lang w:val="sk-SK"/>
        </w:rPr>
        <w:t xml:space="preserve"> </w:t>
      </w:r>
      <w:r w:rsidRPr="009E2B8D">
        <w:rPr>
          <w:rFonts w:ascii="Arial" w:eastAsia="Arial Unicode MS" w:hAnsi="Arial" w:cs="Arial"/>
          <w:sz w:val="22"/>
          <w:szCs w:val="22"/>
          <w:lang w:val="sk-SK"/>
        </w:rPr>
        <w:t xml:space="preserve">[BAKOŠOVÁ HLAVENKOVÁ, Zuzana a kol.: </w:t>
      </w:r>
      <w:r w:rsidRPr="009E2B8D">
        <w:rPr>
          <w:rFonts w:ascii="Arial" w:eastAsia="Arial Unicode MS" w:hAnsi="Arial" w:cs="Arial"/>
          <w:i/>
          <w:sz w:val="22"/>
          <w:szCs w:val="22"/>
          <w:lang w:val="sk-SK"/>
        </w:rPr>
        <w:t>Elixír smiechu. Jozef Kroner a Kronerovci.</w:t>
      </w:r>
      <w:r w:rsidRPr="009E2B8D">
        <w:rPr>
          <w:rFonts w:ascii="Arial" w:eastAsia="Arial Unicode MS" w:hAnsi="Arial" w:cs="Arial"/>
          <w:sz w:val="22"/>
          <w:szCs w:val="22"/>
          <w:lang w:val="sk-SK"/>
        </w:rPr>
        <w:t xml:space="preserve">] 2011, roč. 5, č. 4, s. 42-45. </w:t>
      </w:r>
    </w:p>
    <w:p w14:paraId="173DCB2A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MATEJOVIČOVÁ, Stanislav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N.Lindovská: Magda Husáková-Lokvencová, prvá dáma slovenskej réžie.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[LINDOVSkÁ, N. a kol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Magda Husáková-Lokvencová, prvá dáma slovenskej réžie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, Divadelný ústav, 2010] 2010, roč. 4, č. 4, s. 38-40.</w:t>
      </w:r>
    </w:p>
    <w:p w14:paraId="38A7D723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sz w:val="22"/>
          <w:szCs w:val="22"/>
        </w:rPr>
        <w:t xml:space="preserve">NAVARA, Andrej: 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>Pohľad na životné a divadelné osudy Jána Jamnického</w:t>
      </w:r>
      <w:r w:rsidRPr="009E2B8D">
        <w:rPr>
          <w:rFonts w:ascii="Arial" w:eastAsia="Arial Unicode MS" w:hAnsi="Arial" w:cs="Arial"/>
          <w:b/>
          <w:sz w:val="22"/>
          <w:szCs w:val="22"/>
        </w:rPr>
        <w:t>.</w:t>
      </w:r>
      <w:r w:rsidRPr="009E2B8D">
        <w:rPr>
          <w:rFonts w:ascii="Arial" w:eastAsia="Arial Unicode MS" w:hAnsi="Arial" w:cs="Arial"/>
          <w:sz w:val="22"/>
          <w:szCs w:val="22"/>
        </w:rPr>
        <w:t xml:space="preserve"> [SLÁDEČEK, J.: </w:t>
      </w:r>
      <w:r w:rsidRPr="009E2B8D">
        <w:rPr>
          <w:rFonts w:ascii="Arial" w:eastAsia="Arial Unicode MS" w:hAnsi="Arial" w:cs="Arial"/>
          <w:i/>
          <w:sz w:val="22"/>
          <w:szCs w:val="22"/>
        </w:rPr>
        <w:t>Mág javiska a slova</w:t>
      </w:r>
      <w:r w:rsidRPr="009E2B8D">
        <w:rPr>
          <w:rFonts w:ascii="Arial" w:eastAsia="Arial Unicode MS" w:hAnsi="Arial" w:cs="Arial"/>
          <w:sz w:val="22"/>
          <w:szCs w:val="22"/>
        </w:rPr>
        <w:t>. AU Banská Bystrica] 2007, roč. 1, č. 5, s. 34.</w:t>
      </w:r>
    </w:p>
    <w:p w14:paraId="19F51B21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sz w:val="22"/>
          <w:szCs w:val="22"/>
        </w:rPr>
        <w:t xml:space="preserve">ORAVEC, Peter: 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>Prílet muzikálovej lastovičky</w:t>
      </w:r>
      <w:r w:rsidRPr="009E2B8D">
        <w:rPr>
          <w:rFonts w:ascii="Arial" w:eastAsia="Arial Unicode MS" w:hAnsi="Arial" w:cs="Arial"/>
          <w:b/>
          <w:sz w:val="22"/>
          <w:szCs w:val="22"/>
        </w:rPr>
        <w:t>.</w:t>
      </w:r>
      <w:r w:rsidRPr="009E2B8D">
        <w:rPr>
          <w:rFonts w:ascii="Arial" w:eastAsia="Arial Unicode MS" w:hAnsi="Arial" w:cs="Arial"/>
          <w:sz w:val="22"/>
          <w:szCs w:val="22"/>
        </w:rPr>
        <w:t xml:space="preserve"> [BLAHYNKA, M.: </w:t>
      </w:r>
      <w:r w:rsidRPr="009E2B8D">
        <w:rPr>
          <w:rFonts w:ascii="Arial" w:eastAsia="Arial Unicode MS" w:hAnsi="Arial" w:cs="Arial"/>
          <w:i/>
          <w:sz w:val="22"/>
          <w:szCs w:val="22"/>
        </w:rPr>
        <w:t>Kapitoly z estetiky muzikálu.</w:t>
      </w:r>
      <w:r w:rsidRPr="009E2B8D">
        <w:rPr>
          <w:rFonts w:ascii="Arial" w:eastAsia="Arial Unicode MS" w:hAnsi="Arial" w:cs="Arial"/>
          <w:sz w:val="22"/>
          <w:szCs w:val="22"/>
        </w:rPr>
        <w:t xml:space="preserve"> Slovenská teatrologická spoločnosť, Bratislava] 2008, roč. 2, č. 5, s. 36-37.</w:t>
      </w:r>
    </w:p>
    <w:p w14:paraId="6B1E8A6A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PALIKOVÁ, Barbor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Päťdesiat rokov v knihe spomienok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PREDMERSKÝ, V. a SOGEL, I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Od Gulivera k Filipkovi. 50 rokov Bábkového divadla v Košiciach 1959 – 2009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. Bábkové divadlo Košice, 2009]  2010, roč. 4, č. 5, s. 43-44.</w:t>
      </w:r>
    </w:p>
    <w:p w14:paraId="0DB10503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sz w:val="22"/>
          <w:szCs w:val="22"/>
        </w:rPr>
        <w:t xml:space="preserve">PALIKOVÁ, Barbora: 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>Priamy pohľad na život bábky</w:t>
      </w:r>
      <w:r w:rsidRPr="009E2B8D">
        <w:rPr>
          <w:rFonts w:ascii="Arial" w:eastAsia="Arial Unicode MS" w:hAnsi="Arial" w:cs="Arial"/>
          <w:b/>
          <w:sz w:val="22"/>
          <w:szCs w:val="22"/>
        </w:rPr>
        <w:t>.</w:t>
      </w:r>
      <w:r w:rsidRPr="009E2B8D">
        <w:rPr>
          <w:rFonts w:ascii="Arial" w:eastAsia="Arial Unicode MS" w:hAnsi="Arial" w:cs="Arial"/>
          <w:sz w:val="22"/>
          <w:szCs w:val="22"/>
        </w:rPr>
        <w:t xml:space="preserve"> [HAMAR, Juraj: </w:t>
      </w:r>
      <w:r w:rsidRPr="009E2B8D">
        <w:rPr>
          <w:rFonts w:ascii="Arial" w:eastAsia="Arial Unicode MS" w:hAnsi="Arial" w:cs="Arial"/>
          <w:i/>
          <w:sz w:val="22"/>
          <w:szCs w:val="22"/>
        </w:rPr>
        <w:t>Ľudové bábkové divadlo a bábkar Anton Anderle</w:t>
      </w:r>
      <w:r w:rsidRPr="009E2B8D">
        <w:rPr>
          <w:rFonts w:ascii="Arial" w:eastAsia="Arial Unicode MS" w:hAnsi="Arial" w:cs="Arial"/>
          <w:sz w:val="22"/>
          <w:szCs w:val="22"/>
        </w:rPr>
        <w:t xml:space="preserve">. Slovenské centrum pre tradičnú kultúru] 2009, roč. 3, č. 8, s. 24-25. </w:t>
      </w:r>
    </w:p>
    <w:p w14:paraId="5B1A0B58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sz w:val="22"/>
          <w:szCs w:val="22"/>
        </w:rPr>
        <w:t xml:space="preserve">PAŠUTHOVÁ, Zdenka: 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>Skvelá myšlienka</w:t>
      </w:r>
      <w:r w:rsidRPr="009E2B8D">
        <w:rPr>
          <w:rFonts w:ascii="Arial" w:eastAsia="Arial Unicode MS" w:hAnsi="Arial" w:cs="Arial"/>
          <w:b/>
          <w:sz w:val="22"/>
          <w:szCs w:val="22"/>
        </w:rPr>
        <w:t>.</w:t>
      </w:r>
      <w:r w:rsidRPr="009E2B8D">
        <w:rPr>
          <w:rFonts w:ascii="Arial" w:eastAsia="Arial Unicode MS" w:hAnsi="Arial" w:cs="Arial"/>
          <w:sz w:val="22"/>
          <w:szCs w:val="22"/>
        </w:rPr>
        <w:t xml:space="preserve"> [</w:t>
      </w:r>
      <w:r w:rsidRPr="009E2B8D">
        <w:rPr>
          <w:rFonts w:ascii="Arial" w:eastAsia="Arial Unicode MS" w:hAnsi="Arial" w:cs="Arial"/>
          <w:i/>
          <w:sz w:val="22"/>
          <w:szCs w:val="22"/>
        </w:rPr>
        <w:t>Artúr 2003-2007. Divadelné hry pre deti a mládež</w:t>
      </w:r>
      <w:r w:rsidRPr="009E2B8D">
        <w:rPr>
          <w:rFonts w:ascii="Arial" w:eastAsia="Arial Unicode MS" w:hAnsi="Arial" w:cs="Arial"/>
          <w:sz w:val="22"/>
          <w:szCs w:val="22"/>
        </w:rPr>
        <w:t>. Divadelný ústav Bratislava] 2007, roč. 1, č. 8, s. 27-28.</w:t>
      </w:r>
    </w:p>
    <w:p w14:paraId="11322535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sz w:val="22"/>
          <w:szCs w:val="22"/>
        </w:rPr>
        <w:t xml:space="preserve">PREDMERSKÝ, Vladimír: 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>Dve pozoruhodné publikácie</w:t>
      </w:r>
      <w:r w:rsidRPr="009E2B8D">
        <w:rPr>
          <w:rFonts w:ascii="Arial" w:eastAsia="Arial Unicode MS" w:hAnsi="Arial" w:cs="Arial"/>
          <w:b/>
          <w:sz w:val="22"/>
          <w:szCs w:val="22"/>
        </w:rPr>
        <w:t>.</w:t>
      </w:r>
      <w:r w:rsidRPr="009E2B8D">
        <w:rPr>
          <w:rFonts w:ascii="Arial" w:eastAsia="Arial Unicode MS" w:hAnsi="Arial" w:cs="Arial"/>
          <w:sz w:val="22"/>
          <w:szCs w:val="22"/>
        </w:rPr>
        <w:t xml:space="preserve"> [DRŽIĆ, Marin: </w:t>
      </w:r>
      <w:r w:rsidRPr="009E2B8D">
        <w:rPr>
          <w:rFonts w:ascii="Arial" w:eastAsia="Arial Unicode MS" w:hAnsi="Arial" w:cs="Arial"/>
          <w:i/>
          <w:sz w:val="22"/>
          <w:szCs w:val="22"/>
        </w:rPr>
        <w:t xml:space="preserve">Dundo Maroje. </w:t>
      </w:r>
      <w:r w:rsidRPr="009E2B8D">
        <w:rPr>
          <w:rFonts w:ascii="Arial" w:eastAsia="Arial Unicode MS" w:hAnsi="Arial" w:cs="Arial"/>
          <w:sz w:val="22"/>
          <w:szCs w:val="22"/>
        </w:rPr>
        <w:t xml:space="preserve">Matica Hrvatska – Organak Dubrovnik Dubrovačke letne igre; JURKOWSKI, Henrik: </w:t>
      </w:r>
      <w:r w:rsidRPr="009E2B8D">
        <w:rPr>
          <w:rFonts w:ascii="Arial" w:eastAsia="Arial Unicode MS" w:hAnsi="Arial" w:cs="Arial"/>
          <w:i/>
          <w:sz w:val="22"/>
          <w:szCs w:val="22"/>
        </w:rPr>
        <w:t>Svet Edvarda Gordona Krega</w:t>
      </w:r>
      <w:r w:rsidRPr="009E2B8D">
        <w:rPr>
          <w:rFonts w:ascii="Arial" w:eastAsia="Arial Unicode MS" w:hAnsi="Arial" w:cs="Arial"/>
          <w:sz w:val="22"/>
          <w:szCs w:val="22"/>
        </w:rPr>
        <w:t xml:space="preserve">. Medunarodni festival pozorište za decu, Subotica – Altera Beograd] 2009, roč. 3, č. 4, s. 32-34. </w:t>
      </w:r>
    </w:p>
    <w:p w14:paraId="4BCA2DDB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sz w:val="22"/>
          <w:szCs w:val="22"/>
        </w:rPr>
        <w:t xml:space="preserve">PUKAN, Miron: 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>Čítanie nielen v mysli dramatika.</w:t>
      </w:r>
      <w:r w:rsidRPr="009E2B8D">
        <w:rPr>
          <w:rFonts w:ascii="Arial" w:eastAsia="Arial Unicode MS" w:hAnsi="Arial" w:cs="Arial"/>
          <w:b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sz w:val="22"/>
          <w:szCs w:val="22"/>
        </w:rPr>
        <w:t xml:space="preserve">[INŠTITORISOVÁ, D.: </w:t>
      </w:r>
      <w:r w:rsidRPr="009E2B8D">
        <w:rPr>
          <w:rFonts w:ascii="Arial" w:eastAsia="Arial Unicode MS" w:hAnsi="Arial" w:cs="Arial"/>
          <w:i/>
          <w:sz w:val="22"/>
          <w:szCs w:val="22"/>
        </w:rPr>
        <w:t xml:space="preserve">Čítanie v mysli dramatika /Karola Horáka/. </w:t>
      </w:r>
      <w:r w:rsidRPr="009E2B8D">
        <w:rPr>
          <w:rFonts w:ascii="Arial" w:eastAsia="Arial Unicode MS" w:hAnsi="Arial" w:cs="Arial"/>
          <w:sz w:val="22"/>
          <w:szCs w:val="22"/>
        </w:rPr>
        <w:t>Tatran, Bratislava] 2008, roč. 2, č. 6, s. 48.</w:t>
      </w:r>
    </w:p>
    <w:p w14:paraId="264E0EF7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b/>
          <w:sz w:val="22"/>
          <w:szCs w:val="22"/>
        </w:rPr>
      </w:pPr>
      <w:r w:rsidRPr="009E2B8D">
        <w:rPr>
          <w:rFonts w:ascii="Arial" w:eastAsia="Arial Unicode MS" w:hAnsi="Arial" w:cs="Arial"/>
          <w:b/>
          <w:sz w:val="22"/>
          <w:szCs w:val="22"/>
        </w:rPr>
        <w:t xml:space="preserve">SCHERHAUFER, Peter: 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>Dramatická transkripcia sna alebo Surrealistická realita literárnej vedkyne</w:t>
      </w:r>
      <w:r w:rsidRPr="009E2B8D">
        <w:rPr>
          <w:rFonts w:ascii="Arial" w:eastAsia="Arial Unicode MS" w:hAnsi="Arial" w:cs="Arial"/>
          <w:b/>
          <w:sz w:val="22"/>
          <w:szCs w:val="22"/>
        </w:rPr>
        <w:t>.</w:t>
      </w:r>
      <w:r w:rsidRPr="009E2B8D">
        <w:rPr>
          <w:rFonts w:ascii="Arial" w:eastAsia="Arial Unicode MS" w:hAnsi="Arial" w:cs="Arial"/>
          <w:sz w:val="22"/>
          <w:szCs w:val="22"/>
        </w:rPr>
        <w:t xml:space="preserve"> [MALITI, Eva: </w:t>
      </w:r>
      <w:r w:rsidRPr="009E2B8D">
        <w:rPr>
          <w:rFonts w:ascii="Arial" w:eastAsia="Arial Unicode MS" w:hAnsi="Arial" w:cs="Arial"/>
          <w:i/>
          <w:sz w:val="22"/>
          <w:szCs w:val="22"/>
        </w:rPr>
        <w:t>Hry.</w:t>
      </w:r>
      <w:r w:rsidRPr="009E2B8D">
        <w:rPr>
          <w:rFonts w:ascii="Arial" w:eastAsia="Arial Unicode MS" w:hAnsi="Arial" w:cs="Arial"/>
          <w:sz w:val="22"/>
          <w:szCs w:val="22"/>
        </w:rPr>
        <w:t xml:space="preserve"> Drewo a srd, Bratislava] 2009, roč. 3, č. 2, s. 32-33.</w:t>
      </w:r>
    </w:p>
    <w:p w14:paraId="1BA0DC7E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sz w:val="22"/>
          <w:szCs w:val="22"/>
          <w:lang w:val="sk-SK"/>
        </w:rPr>
        <w:t xml:space="preserve">SILBIGER-SLIUKOVÁ, Dana: </w:t>
      </w:r>
      <w:r w:rsidRPr="009E2B8D">
        <w:rPr>
          <w:rFonts w:ascii="Arial" w:eastAsia="Arial Unicode MS" w:hAnsi="Arial" w:cs="Arial"/>
          <w:b/>
          <w:i/>
          <w:sz w:val="22"/>
          <w:szCs w:val="22"/>
          <w:lang w:val="sk-SK"/>
        </w:rPr>
        <w:t>Dejiny snívania (o jednom bábkovom divadle)</w:t>
      </w:r>
      <w:r w:rsidRPr="009E2B8D">
        <w:rPr>
          <w:rFonts w:ascii="Arial" w:eastAsia="Arial Unicode MS" w:hAnsi="Arial" w:cs="Arial"/>
          <w:b/>
          <w:sz w:val="22"/>
          <w:szCs w:val="22"/>
          <w:lang w:val="sk-SK"/>
        </w:rPr>
        <w:t>.</w:t>
      </w:r>
      <w:r w:rsidRPr="009E2B8D">
        <w:rPr>
          <w:rFonts w:ascii="Arial" w:eastAsia="Arial Unicode MS" w:hAnsi="Arial" w:cs="Arial"/>
          <w:sz w:val="22"/>
          <w:szCs w:val="22"/>
          <w:lang w:val="sk-SK"/>
        </w:rPr>
        <w:t xml:space="preserve"> [HLEDIKOVÁ, I.: Snívajte s nami.] 2012, roč. 6, č. 7, s. 48-49.</w:t>
      </w:r>
    </w:p>
    <w:p w14:paraId="0537A18C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sz w:val="22"/>
          <w:szCs w:val="22"/>
        </w:rPr>
        <w:t xml:space="preserve">SILBIGER-SLIUKOVÁ, Dana: 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>V premenách času</w:t>
      </w:r>
      <w:r w:rsidRPr="009E2B8D">
        <w:rPr>
          <w:rFonts w:ascii="Arial" w:eastAsia="Arial Unicode MS" w:hAnsi="Arial" w:cs="Arial"/>
          <w:b/>
          <w:sz w:val="22"/>
          <w:szCs w:val="22"/>
        </w:rPr>
        <w:t>.</w:t>
      </w:r>
      <w:r w:rsidRPr="009E2B8D">
        <w:rPr>
          <w:rFonts w:ascii="Arial" w:eastAsia="Arial Unicode MS" w:hAnsi="Arial" w:cs="Arial"/>
          <w:sz w:val="22"/>
          <w:szCs w:val="22"/>
        </w:rPr>
        <w:t xml:space="preserve"> [PUKAN, M.: </w:t>
      </w:r>
      <w:r w:rsidRPr="009E2B8D">
        <w:rPr>
          <w:rFonts w:ascii="Arial" w:eastAsia="Arial Unicode MS" w:hAnsi="Arial" w:cs="Arial"/>
          <w:i/>
          <w:sz w:val="22"/>
          <w:szCs w:val="22"/>
        </w:rPr>
        <w:t>V premenách času. Ukrajinské národné divadlo / Divadlo Alexandra Duchnoviča Prešov</w:t>
      </w:r>
      <w:r w:rsidRPr="009E2B8D">
        <w:rPr>
          <w:rFonts w:ascii="Arial" w:eastAsia="Arial Unicode MS" w:hAnsi="Arial" w:cs="Arial"/>
          <w:sz w:val="22"/>
          <w:szCs w:val="22"/>
        </w:rPr>
        <w:t>. DAD Prešov a Divadelný ústav Bratislava] 2007, roč. 1, č. 6, s. 38.</w:t>
      </w:r>
    </w:p>
    <w:p w14:paraId="423D2E2F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sz w:val="22"/>
          <w:szCs w:val="22"/>
        </w:rPr>
        <w:lastRenderedPageBreak/>
        <w:t xml:space="preserve">TIMKO, Martin: 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>Pootvorené dvere k Shakespearovi</w:t>
      </w:r>
      <w:r w:rsidRPr="009E2B8D">
        <w:rPr>
          <w:rFonts w:ascii="Arial" w:eastAsia="Arial Unicode MS" w:hAnsi="Arial" w:cs="Arial"/>
          <w:b/>
          <w:sz w:val="22"/>
          <w:szCs w:val="22"/>
        </w:rPr>
        <w:t>.</w:t>
      </w:r>
      <w:r w:rsidRPr="009E2B8D">
        <w:rPr>
          <w:rFonts w:ascii="Arial" w:eastAsia="Arial Unicode MS" w:hAnsi="Arial" w:cs="Arial"/>
          <w:sz w:val="22"/>
          <w:szCs w:val="22"/>
        </w:rPr>
        <w:t xml:space="preserve"> [VYDRA, A. – DÉMUTH, A.: </w:t>
      </w:r>
      <w:r w:rsidRPr="009E2B8D">
        <w:rPr>
          <w:rFonts w:ascii="Arial" w:eastAsia="Arial Unicode MS" w:hAnsi="Arial" w:cs="Arial"/>
          <w:i/>
          <w:sz w:val="22"/>
          <w:szCs w:val="22"/>
        </w:rPr>
        <w:t xml:space="preserve">Ako sa vám páči Shakespeare? </w:t>
      </w:r>
      <w:r w:rsidRPr="009E2B8D">
        <w:rPr>
          <w:rFonts w:ascii="Arial" w:eastAsia="Arial Unicode MS" w:hAnsi="Arial" w:cs="Arial"/>
          <w:sz w:val="22"/>
          <w:szCs w:val="22"/>
        </w:rPr>
        <w:t>Schola philosophica – Filozofická fakulta TU, Trnava] 2008, roč. 2, č. 6, s. 49.</w:t>
      </w:r>
    </w:p>
    <w:p w14:paraId="40218F00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sz w:val="22"/>
          <w:szCs w:val="22"/>
        </w:rPr>
        <w:t xml:space="preserve">VELEMANOVÁ, Věra: 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>Monografia ako pocta v modrej</w:t>
      </w:r>
      <w:r w:rsidRPr="009E2B8D">
        <w:rPr>
          <w:rFonts w:ascii="Arial" w:eastAsia="Arial Unicode MS" w:hAnsi="Arial" w:cs="Arial"/>
          <w:b/>
          <w:sz w:val="22"/>
          <w:szCs w:val="22"/>
        </w:rPr>
        <w:t>.</w:t>
      </w:r>
      <w:r w:rsidRPr="009E2B8D">
        <w:rPr>
          <w:rFonts w:ascii="Arial" w:eastAsia="Arial Unicode MS" w:hAnsi="Arial" w:cs="Arial"/>
          <w:sz w:val="22"/>
          <w:szCs w:val="22"/>
        </w:rPr>
        <w:t xml:space="preserve"> [POLÁČKOVÁ, D.: </w:t>
      </w:r>
      <w:r w:rsidRPr="009E2B8D">
        <w:rPr>
          <w:rFonts w:ascii="Arial" w:eastAsia="Arial Unicode MS" w:hAnsi="Arial" w:cs="Arial"/>
          <w:i/>
          <w:sz w:val="22"/>
          <w:szCs w:val="22"/>
        </w:rPr>
        <w:t>Aleš Votava</w:t>
      </w:r>
      <w:r w:rsidRPr="009E2B8D">
        <w:rPr>
          <w:rFonts w:ascii="Arial" w:eastAsia="Arial Unicode MS" w:hAnsi="Arial" w:cs="Arial"/>
          <w:sz w:val="22"/>
          <w:szCs w:val="22"/>
        </w:rPr>
        <w:t>. SNG Bratislava/Slovart] 2007, roč. 1, č. 3, s. 20.</w:t>
      </w:r>
    </w:p>
    <w:p w14:paraId="6277C93E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sz w:val="22"/>
          <w:szCs w:val="22"/>
        </w:rPr>
        <w:t xml:space="preserve">WILD, Jana: 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>Vyšší kurz čítania</w:t>
      </w:r>
      <w:r w:rsidRPr="009E2B8D">
        <w:rPr>
          <w:rFonts w:ascii="Arial" w:eastAsia="Arial Unicode MS" w:hAnsi="Arial" w:cs="Arial"/>
          <w:b/>
          <w:sz w:val="22"/>
          <w:szCs w:val="22"/>
        </w:rPr>
        <w:t xml:space="preserve">. </w:t>
      </w:r>
      <w:r w:rsidRPr="009E2B8D">
        <w:rPr>
          <w:rFonts w:ascii="Arial" w:eastAsia="Arial Unicode MS" w:hAnsi="Arial" w:cs="Arial"/>
          <w:sz w:val="22"/>
          <w:szCs w:val="22"/>
        </w:rPr>
        <w:t xml:space="preserve">[ŠIMKOVÁ, Soňa (zost.): </w:t>
      </w:r>
      <w:r w:rsidRPr="009E2B8D">
        <w:rPr>
          <w:rFonts w:ascii="Arial" w:eastAsia="Arial Unicode MS" w:hAnsi="Arial" w:cs="Arial"/>
          <w:i/>
          <w:sz w:val="22"/>
          <w:szCs w:val="22"/>
        </w:rPr>
        <w:t xml:space="preserve">Antológia súčasnej francúzskej drámy a jej analýz. </w:t>
      </w:r>
      <w:r w:rsidRPr="009E2B8D">
        <w:rPr>
          <w:rFonts w:ascii="Arial" w:eastAsia="Arial Unicode MS" w:hAnsi="Arial" w:cs="Arial"/>
          <w:sz w:val="22"/>
          <w:szCs w:val="22"/>
        </w:rPr>
        <w:t>Divadelný ústav a VŠMU Bratislava] 2009, roč. 3, č. 2, s. 30-31.</w:t>
      </w:r>
    </w:p>
    <w:p w14:paraId="28702BFD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ZDEŇKOVÁ, Marie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Milan Čorba: Kostýmová tvorba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Čorba, M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Kostýmová tvorba/prednášky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, Divadelný ústav, Bratislava, 2009] 2010, roč. 4, č. 1, s. 53-54.</w:t>
      </w:r>
    </w:p>
    <w:p w14:paraId="725441EE" w14:textId="77777777" w:rsidR="006F3129" w:rsidRPr="009E2B8D" w:rsidRDefault="006F3129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8"/>
          <w:szCs w:val="28"/>
          <w:u w:val="single"/>
        </w:rPr>
      </w:pPr>
    </w:p>
    <w:p w14:paraId="25722A12" w14:textId="77777777" w:rsidR="006F3129" w:rsidRPr="009E2B8D" w:rsidRDefault="006F3129" w:rsidP="00DA0DF9">
      <w:pPr>
        <w:pStyle w:val="Nadpis1"/>
        <w:spacing w:before="0" w:beforeAutospacing="0" w:after="0" w:afterAutospacing="0" w:line="360" w:lineRule="auto"/>
        <w:rPr>
          <w:sz w:val="28"/>
          <w:szCs w:val="44"/>
        </w:rPr>
      </w:pPr>
      <w:bookmarkStart w:id="20" w:name="_Toc37163179"/>
      <w:r w:rsidRPr="009E2B8D">
        <w:rPr>
          <w:sz w:val="28"/>
          <w:szCs w:val="44"/>
        </w:rPr>
        <w:t>KNIŽNÁ RECENZIA</w:t>
      </w:r>
      <w:bookmarkEnd w:id="20"/>
    </w:p>
    <w:p w14:paraId="27C4A984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/>
          <w:bCs/>
          <w:i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BORODOVČÁKOVÁ, Martina: </w:t>
      </w:r>
      <w:r w:rsidRPr="009E2B8D">
        <w:rPr>
          <w:rFonts w:ascii="Arial" w:hAnsi="Arial" w:cs="Arial"/>
          <w:b/>
          <w:bCs/>
          <w:i/>
          <w:sz w:val="22"/>
          <w:szCs w:val="22"/>
        </w:rPr>
        <w:t xml:space="preserve">Aristoteles alebo prečo sa v divadle nudíme. </w:t>
      </w:r>
      <w:r w:rsidRPr="009E2B8D">
        <w:rPr>
          <w:rFonts w:ascii="Arial" w:hAnsi="Arial" w:cs="Arial"/>
          <w:sz w:val="22"/>
          <w:szCs w:val="22"/>
        </w:rPr>
        <w:t>[Dupont, Florence: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i/>
          <w:iCs/>
          <w:sz w:val="22"/>
          <w:szCs w:val="22"/>
        </w:rPr>
        <w:t>Aristoteles alebo upír západného umenia.</w:t>
      </w:r>
      <w:r w:rsidRPr="009E2B8D">
        <w:rPr>
          <w:rFonts w:ascii="Arial" w:hAnsi="Arial" w:cs="Arial"/>
          <w:sz w:val="22"/>
          <w:szCs w:val="22"/>
        </w:rPr>
        <w:t>]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2017, roč. 11, č. 6, s. 88-89.</w:t>
      </w:r>
    </w:p>
    <w:p w14:paraId="3EA7F08A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BREDEROVÁ, Tatiana: </w:t>
      </w:r>
      <w:r w:rsidRPr="009E2B8D">
        <w:rPr>
          <w:rFonts w:ascii="Arial" w:hAnsi="Arial" w:cs="Arial"/>
          <w:b/>
          <w:bCs/>
          <w:i/>
          <w:sz w:val="22"/>
          <w:szCs w:val="22"/>
        </w:rPr>
        <w:t>3 x s – kniha, ktorá obohatí (nielen) slovenských ochotníkov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Cs/>
          <w:sz w:val="22"/>
          <w:szCs w:val="22"/>
        </w:rPr>
        <w:t xml:space="preserve">[Ballay, Miroslav, Fojtíková Fehérová, Dária, Ditte Jurčová, Iveta (ed.): </w:t>
      </w:r>
      <w:r w:rsidRPr="009E2B8D">
        <w:rPr>
          <w:rFonts w:ascii="Arial" w:hAnsi="Arial" w:cs="Arial"/>
          <w:bCs/>
          <w:i/>
          <w:sz w:val="22"/>
          <w:szCs w:val="22"/>
        </w:rPr>
        <w:t>3 x s.</w:t>
      </w:r>
      <w:r w:rsidRPr="009E2B8D">
        <w:rPr>
          <w:rFonts w:ascii="Arial" w:hAnsi="Arial" w:cs="Arial"/>
          <w:bCs/>
          <w:sz w:val="22"/>
          <w:szCs w:val="22"/>
        </w:rPr>
        <w:t>] 2016, roč. 10, č. 8, s. 52-53.</w:t>
      </w:r>
    </w:p>
    <w:p w14:paraId="2D89E7BC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CVEČKOVÁ, Katarína: </w:t>
      </w:r>
      <w:r w:rsidRPr="009E2B8D">
        <w:rPr>
          <w:rFonts w:ascii="Arial" w:hAnsi="Arial" w:cs="Arial"/>
          <w:b/>
          <w:bCs/>
          <w:i/>
          <w:sz w:val="22"/>
          <w:szCs w:val="22"/>
        </w:rPr>
        <w:t>Náhľady do súčasnej nemeckej tanečnej vedy a teatrológie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Cs/>
          <w:sz w:val="22"/>
          <w:szCs w:val="22"/>
        </w:rPr>
        <w:t>[Dvořáková, D. Tanec, prostor a světlo] 2018, roč. 12, č. 3, s. 52-53.</w:t>
      </w:r>
    </w:p>
    <w:p w14:paraId="1E8BE959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>DACHO</w:t>
      </w:r>
      <w:r w:rsidRPr="009E2B8D">
        <w:rPr>
          <w:rFonts w:ascii="Arial" w:hAnsi="Arial" w:cs="Arial"/>
          <w:sz w:val="22"/>
          <w:szCs w:val="22"/>
        </w:rPr>
        <w:t>,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Miro</w:t>
      </w:r>
      <w:r w:rsidRPr="009E2B8D">
        <w:rPr>
          <w:rFonts w:ascii="Arial" w:hAnsi="Arial" w:cs="Arial"/>
          <w:sz w:val="22"/>
          <w:szCs w:val="22"/>
        </w:rPr>
        <w:t>: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Hrdinovia opäť v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hre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Ljubková, Marta (ed.):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i/>
          <w:iCs/>
          <w:sz w:val="22"/>
          <w:szCs w:val="22"/>
        </w:rPr>
        <w:t>Hry na hrdiny.</w:t>
      </w:r>
      <w:r w:rsidRPr="009E2B8D">
        <w:rPr>
          <w:rFonts w:ascii="Arial" w:hAnsi="Arial" w:cs="Arial"/>
          <w:sz w:val="22"/>
          <w:szCs w:val="22"/>
        </w:rPr>
        <w:t>]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2015, roč. 9, č. 10, s. 52-53.</w:t>
      </w:r>
    </w:p>
    <w:p w14:paraId="7883AAD5" w14:textId="77777777" w:rsidR="00AE0B3D" w:rsidRDefault="00AE0B3D" w:rsidP="00DA0DF9">
      <w:pPr>
        <w:tabs>
          <w:tab w:val="left" w:pos="142"/>
        </w:tabs>
        <w:spacing w:line="360" w:lineRule="auto"/>
        <w:rPr>
          <w:rFonts w:ascii="Arial" w:hAnsi="Arial" w:cs="Arial"/>
          <w:b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FEHÉROVÁ, F. Dária: </w:t>
      </w:r>
      <w:r w:rsidRPr="009E2B8D">
        <w:rPr>
          <w:rFonts w:ascii="Arial" w:hAnsi="Arial" w:cs="Arial"/>
          <w:b/>
          <w:bCs/>
          <w:i/>
          <w:sz w:val="22"/>
          <w:szCs w:val="22"/>
        </w:rPr>
        <w:t>Divadelná Nitra je túžba živá..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Cs/>
          <w:sz w:val="22"/>
          <w:szCs w:val="22"/>
        </w:rPr>
        <w:t xml:space="preserve">[Štorková Mality, Romana a kol.:. </w:t>
      </w:r>
      <w:r w:rsidRPr="009E2B8D">
        <w:rPr>
          <w:rFonts w:ascii="Arial" w:hAnsi="Arial" w:cs="Arial"/>
          <w:bCs/>
          <w:i/>
          <w:sz w:val="22"/>
          <w:szCs w:val="22"/>
        </w:rPr>
        <w:t>... túžba živá po kráse / Medzinárodný festival Divadelná Nitra 1992 – 2016</w:t>
      </w:r>
      <w:r w:rsidRPr="009E2B8D">
        <w:rPr>
          <w:rFonts w:ascii="Arial" w:hAnsi="Arial" w:cs="Arial"/>
          <w:bCs/>
          <w:sz w:val="22"/>
          <w:szCs w:val="22"/>
        </w:rPr>
        <w:t>.] 2016, roč. 10, č. 10, s. 52-53.</w:t>
      </w:r>
    </w:p>
    <w:p w14:paraId="6993FF0A" w14:textId="49476A66" w:rsidR="00A530A4" w:rsidRPr="00A530A4" w:rsidRDefault="00A530A4" w:rsidP="00DA0DF9">
      <w:pPr>
        <w:tabs>
          <w:tab w:val="left" w:pos="142"/>
        </w:tabs>
        <w:spacing w:line="360" w:lineRule="auto"/>
        <w:rPr>
          <w:rFonts w:ascii="Arial" w:eastAsia="Calibri" w:hAnsi="Arial" w:cs="Arial"/>
          <w:sz w:val="22"/>
          <w:szCs w:val="22"/>
          <w:lang w:eastAsia="en-US"/>
        </w:rPr>
      </w:pPr>
      <w:r w:rsidRPr="00A530A4">
        <w:rPr>
          <w:rFonts w:ascii="Arial" w:eastAsia="Calibri" w:hAnsi="Arial" w:cs="Arial"/>
          <w:b/>
          <w:bCs/>
          <w:sz w:val="22"/>
          <w:szCs w:val="22"/>
          <w:lang w:eastAsia="en-US"/>
        </w:rPr>
        <w:t xml:space="preserve">GRUSKOVÁ, Anna: </w:t>
      </w:r>
      <w:r w:rsidRPr="00A530A4">
        <w:rPr>
          <w:rFonts w:ascii="Arial" w:eastAsia="Calibri" w:hAnsi="Arial" w:cs="Arial"/>
          <w:b/>
          <w:bCs/>
          <w:i/>
          <w:iCs/>
          <w:sz w:val="22"/>
          <w:szCs w:val="22"/>
          <w:lang w:eastAsia="en-US"/>
        </w:rPr>
        <w:t>Muzikologičkine slzy – aj za divadelníkov</w:t>
      </w:r>
      <w:r w:rsidRPr="00A530A4">
        <w:rPr>
          <w:rFonts w:ascii="Arial" w:eastAsia="Calibri" w:hAnsi="Arial" w:cs="Arial"/>
          <w:bCs/>
          <w:i/>
          <w:iCs/>
          <w:sz w:val="22"/>
          <w:szCs w:val="22"/>
          <w:lang w:eastAsia="en-US"/>
        </w:rPr>
        <w:t xml:space="preserve">. </w:t>
      </w:r>
      <w:r w:rsidRPr="00A530A4">
        <w:rPr>
          <w:rFonts w:ascii="Arial" w:eastAsia="Calibri" w:hAnsi="Arial" w:cs="Arial"/>
          <w:sz w:val="22"/>
          <w:szCs w:val="22"/>
          <w:lang w:eastAsia="en-US"/>
        </w:rPr>
        <w:t xml:space="preserve">[Shindler, Agata: </w:t>
      </w:r>
      <w:r w:rsidRPr="00A530A4">
        <w:rPr>
          <w:rFonts w:ascii="Arial" w:eastAsia="Calibri" w:hAnsi="Arial" w:cs="Arial"/>
          <w:i/>
          <w:iCs/>
          <w:sz w:val="22"/>
          <w:szCs w:val="22"/>
          <w:lang w:eastAsia="en-US"/>
        </w:rPr>
        <w:t>Maličká slzička. Nacizmus a jeho ničivé dôsledky v životoch stredoeurópskych hudobníkov (1933-1945).</w:t>
      </w:r>
      <w:r w:rsidRPr="00A530A4">
        <w:rPr>
          <w:rFonts w:ascii="Arial" w:eastAsia="Calibri" w:hAnsi="Arial" w:cs="Arial"/>
          <w:sz w:val="22"/>
          <w:szCs w:val="22"/>
          <w:lang w:eastAsia="en-US"/>
        </w:rPr>
        <w:t>] 2017, roč. 11, č. 7, s. 52.</w:t>
      </w:r>
    </w:p>
    <w:p w14:paraId="6E3DB3B9" w14:textId="659FE91C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INŠTITORISOVÁ, Dagmar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Keď sa má písať dráma o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vojne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 xml:space="preserve">[Kročanová, Dagmar (ed.): </w:t>
      </w:r>
      <w:r w:rsidRPr="009E2B8D">
        <w:rPr>
          <w:rFonts w:ascii="Arial" w:hAnsi="Arial" w:cs="Arial"/>
          <w:i/>
          <w:sz w:val="22"/>
          <w:szCs w:val="22"/>
        </w:rPr>
        <w:t>Výkrik. Voľba</w:t>
      </w:r>
      <w:r w:rsidRPr="009E2B8D">
        <w:rPr>
          <w:rFonts w:ascii="Arial" w:hAnsi="Arial" w:cs="Arial"/>
          <w:sz w:val="22"/>
          <w:szCs w:val="22"/>
        </w:rPr>
        <w:t xml:space="preserve">.] 2015, roč. 9, č. </w:t>
      </w:r>
      <w:r w:rsidR="001300B8">
        <w:rPr>
          <w:rFonts w:ascii="Arial" w:hAnsi="Arial" w:cs="Arial"/>
          <w:sz w:val="22"/>
          <w:szCs w:val="22"/>
        </w:rPr>
        <w:t>2</w:t>
      </w:r>
      <w:r w:rsidRPr="009E2B8D">
        <w:rPr>
          <w:rFonts w:ascii="Arial" w:hAnsi="Arial" w:cs="Arial"/>
          <w:sz w:val="22"/>
          <w:szCs w:val="22"/>
        </w:rPr>
        <w:t>, s. 48-49.</w:t>
      </w:r>
    </w:p>
    <w:p w14:paraId="5024B445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JŮZOVÁ, Markét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Publikace pod záštitou patrona divadelníků</w:t>
      </w:r>
      <w:r w:rsidRPr="009E2B8D">
        <w:rPr>
          <w:rFonts w:ascii="Arial" w:hAnsi="Arial" w:cs="Arial"/>
          <w:i/>
          <w:iCs/>
          <w:sz w:val="22"/>
          <w:szCs w:val="22"/>
        </w:rPr>
        <w:t>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 xml:space="preserve">[Srba, Boživoj: </w:t>
      </w:r>
      <w:r w:rsidRPr="009E2B8D">
        <w:rPr>
          <w:rFonts w:ascii="Arial" w:hAnsi="Arial" w:cs="Arial"/>
          <w:i/>
          <w:sz w:val="22"/>
          <w:szCs w:val="22"/>
        </w:rPr>
        <w:t xml:space="preserve">Prozření Genesiovo.] </w:t>
      </w:r>
      <w:r w:rsidRPr="009E2B8D">
        <w:rPr>
          <w:rFonts w:ascii="Arial" w:hAnsi="Arial" w:cs="Arial"/>
          <w:sz w:val="22"/>
          <w:szCs w:val="22"/>
        </w:rPr>
        <w:t>2015, roč. 9, č. 3, s. 48-49.</w:t>
      </w:r>
    </w:p>
    <w:p w14:paraId="2B24A2D8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KYSELOVÁ, Ev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Du musst deine Elfriede lieben.</w:t>
      </w:r>
      <w:r w:rsidRPr="009E2B8D">
        <w:rPr>
          <w:rFonts w:ascii="Arial" w:hAnsi="Arial" w:cs="Arial"/>
          <w:i/>
          <w:iCs/>
          <w:sz w:val="22"/>
          <w:szCs w:val="22"/>
        </w:rPr>
        <w:t>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 xml:space="preserve">[Jelinek, Elfriede: </w:t>
      </w:r>
      <w:r w:rsidRPr="009E2B8D">
        <w:rPr>
          <w:rFonts w:ascii="Arial" w:hAnsi="Arial" w:cs="Arial"/>
          <w:i/>
          <w:sz w:val="22"/>
          <w:szCs w:val="22"/>
        </w:rPr>
        <w:t>Hry</w:t>
      </w:r>
      <w:r w:rsidRPr="009E2B8D">
        <w:rPr>
          <w:rFonts w:ascii="Arial" w:hAnsi="Arial" w:cs="Arial"/>
          <w:sz w:val="22"/>
          <w:szCs w:val="22"/>
        </w:rPr>
        <w:t>.] 2015, roč. 9, č. 4, s. 50</w:t>
      </w:r>
      <w:r w:rsidRPr="009E2B8D">
        <w:rPr>
          <w:rFonts w:ascii="Arial" w:hAnsi="Arial" w:cs="Arial"/>
          <w:b/>
          <w:bCs/>
          <w:sz w:val="22"/>
          <w:szCs w:val="22"/>
        </w:rPr>
        <w:t>-</w:t>
      </w:r>
      <w:r w:rsidRPr="009E2B8D">
        <w:rPr>
          <w:rFonts w:ascii="Arial" w:hAnsi="Arial" w:cs="Arial"/>
          <w:sz w:val="22"/>
          <w:szCs w:val="22"/>
        </w:rPr>
        <w:t>53.</w:t>
      </w:r>
    </w:p>
    <w:p w14:paraId="378801E6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i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>KYSELOVÁ, Eva: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i/>
          <w:sz w:val="22"/>
          <w:szCs w:val="22"/>
        </w:rPr>
        <w:t>Ferdinand Hoffmann konečne (takmer) komplexne.</w:t>
      </w:r>
      <w:r w:rsidRPr="009E2B8D">
        <w:rPr>
          <w:rFonts w:ascii="Arial" w:hAnsi="Arial" w:cs="Arial"/>
          <w:i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 xml:space="preserve">[Vladimír Štefko a kol.: </w:t>
      </w:r>
      <w:r w:rsidRPr="009E2B8D">
        <w:rPr>
          <w:rFonts w:ascii="Arial" w:hAnsi="Arial" w:cs="Arial"/>
          <w:i/>
          <w:sz w:val="22"/>
          <w:szCs w:val="22"/>
        </w:rPr>
        <w:t>Ferdinand Hoffmann. Kritik, dramaturg, režisér...</w:t>
      </w:r>
      <w:r w:rsidRPr="009E2B8D">
        <w:rPr>
          <w:rFonts w:ascii="Arial" w:hAnsi="Arial" w:cs="Arial"/>
          <w:sz w:val="22"/>
          <w:szCs w:val="22"/>
        </w:rPr>
        <w:t>] 2016, roč. 10, č. 5, s. 50-53.</w:t>
      </w:r>
    </w:p>
    <w:p w14:paraId="77BDAEB1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>MATEJOVIČOVÁ, Stanislava: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i/>
          <w:sz w:val="22"/>
          <w:szCs w:val="22"/>
        </w:rPr>
        <w:t>Ódy či frašky?</w:t>
      </w:r>
      <w:r w:rsidRPr="009E2B8D">
        <w:rPr>
          <w:rFonts w:ascii="Arial" w:hAnsi="Arial" w:cs="Arial"/>
          <w:i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 xml:space="preserve">[Kol. autorov: </w:t>
      </w:r>
      <w:r w:rsidRPr="009E2B8D">
        <w:rPr>
          <w:rFonts w:ascii="Arial" w:hAnsi="Arial" w:cs="Arial"/>
          <w:i/>
          <w:sz w:val="22"/>
          <w:szCs w:val="22"/>
        </w:rPr>
        <w:t>EÚ očami drámy/Ódy či frašky?</w:t>
      </w:r>
      <w:r w:rsidRPr="009E2B8D">
        <w:rPr>
          <w:rFonts w:ascii="Arial" w:hAnsi="Arial" w:cs="Arial"/>
          <w:sz w:val="22"/>
          <w:szCs w:val="22"/>
        </w:rPr>
        <w:t>] 2016, roč. 10, č. 1, s. 50-53.</w:t>
      </w:r>
    </w:p>
    <w:p w14:paraId="42E3A9D9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lastRenderedPageBreak/>
        <w:t>NAGYOVÁ, Nora: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i/>
          <w:sz w:val="22"/>
          <w:szCs w:val="22"/>
        </w:rPr>
        <w:t>Milan Čorba – ustúpil do úzadia a nechal za seba hovoriť svoju prácu.</w:t>
      </w:r>
      <w:r w:rsidRPr="009E2B8D">
        <w:rPr>
          <w:rFonts w:ascii="Arial" w:hAnsi="Arial" w:cs="Arial"/>
          <w:i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 xml:space="preserve">[Kocman, Ján a kol.: </w:t>
      </w:r>
      <w:r w:rsidRPr="009E2B8D">
        <w:rPr>
          <w:rFonts w:ascii="Arial" w:hAnsi="Arial" w:cs="Arial"/>
          <w:i/>
          <w:sz w:val="22"/>
          <w:szCs w:val="22"/>
        </w:rPr>
        <w:t>Milan Čorba.</w:t>
      </w:r>
      <w:r w:rsidRPr="009E2B8D">
        <w:rPr>
          <w:rFonts w:ascii="Arial" w:hAnsi="Arial" w:cs="Arial"/>
          <w:sz w:val="22"/>
          <w:szCs w:val="22"/>
        </w:rPr>
        <w:t>] 2016, roč. 10, č. 6, s. 88-90.</w:t>
      </w:r>
    </w:p>
    <w:p w14:paraId="32F7B2E3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PAVLAC, Peter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Skúsenosť, rukoväť a užitočná spomienka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Klíma, Miroslav: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i/>
          <w:iCs/>
          <w:sz w:val="22"/>
          <w:szCs w:val="22"/>
        </w:rPr>
        <w:t>O dramaturgii.</w:t>
      </w:r>
      <w:r w:rsidRPr="009E2B8D">
        <w:rPr>
          <w:rFonts w:ascii="Arial" w:hAnsi="Arial" w:cs="Arial"/>
          <w:sz w:val="22"/>
          <w:szCs w:val="22"/>
        </w:rPr>
        <w:t>] 2017, roč. 11, č. 4, s. 52-53.</w:t>
      </w:r>
    </w:p>
    <w:p w14:paraId="63968C20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/>
          <w:i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STANISLAVOVÁ, Zuzana: </w:t>
      </w:r>
      <w:r w:rsidRPr="009E2B8D">
        <w:rPr>
          <w:rFonts w:ascii="Arial" w:hAnsi="Arial" w:cs="Arial"/>
          <w:b/>
          <w:i/>
          <w:sz w:val="22"/>
          <w:szCs w:val="22"/>
        </w:rPr>
        <w:t xml:space="preserve">Jozef Mokoš zblízka. </w:t>
      </w:r>
      <w:r w:rsidRPr="009E2B8D">
        <w:rPr>
          <w:rFonts w:ascii="Arial" w:hAnsi="Arial" w:cs="Arial"/>
          <w:sz w:val="22"/>
          <w:szCs w:val="22"/>
        </w:rPr>
        <w:t>[Inštitorisová, Dagmar a kol.: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i/>
          <w:iCs/>
          <w:sz w:val="22"/>
          <w:szCs w:val="22"/>
        </w:rPr>
        <w:t>Čítanie v mysli bábkara a básnika (Jozef Mokoš).</w:t>
      </w:r>
      <w:r w:rsidRPr="009E2B8D">
        <w:rPr>
          <w:rFonts w:ascii="Arial" w:hAnsi="Arial" w:cs="Arial"/>
          <w:sz w:val="22"/>
          <w:szCs w:val="22"/>
        </w:rPr>
        <w:t>] 2017, roč. 11, č. 6, s. 90-91.</w:t>
      </w:r>
    </w:p>
    <w:p w14:paraId="218A836A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ŠIMKOVÁ, Soňa: </w:t>
      </w:r>
      <w:r w:rsidRPr="009E2B8D">
        <w:rPr>
          <w:rFonts w:ascii="Arial" w:hAnsi="Arial" w:cs="Arial"/>
          <w:b/>
          <w:bCs/>
          <w:i/>
          <w:sz w:val="22"/>
          <w:szCs w:val="22"/>
        </w:rPr>
        <w:t>Čitateľská lahôdka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Cs/>
          <w:sz w:val="22"/>
          <w:szCs w:val="22"/>
        </w:rPr>
        <w:t>[Bžochová-Wild, J. Shakespeare.Zooming] 2018, roč. 12, č. 1, s. 50-51.</w:t>
      </w:r>
    </w:p>
    <w:p w14:paraId="0B18CF78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ŠIMKOVÁ, Soň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Dvojitá dôvera v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Shakespeara a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zostavovateľku zborníka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Bžochová-Wild, Jana: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i/>
          <w:iCs/>
          <w:sz w:val="22"/>
          <w:szCs w:val="22"/>
        </w:rPr>
        <w:t>In Double Trust.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hAnsi="Arial" w:cs="Arial"/>
          <w:i/>
          <w:iCs/>
          <w:sz w:val="22"/>
          <w:szCs w:val="22"/>
        </w:rPr>
        <w:t>Shakespeare in Central Europe.</w:t>
      </w:r>
      <w:r w:rsidRPr="009E2B8D">
        <w:rPr>
          <w:rFonts w:ascii="Arial" w:hAnsi="Arial" w:cs="Arial"/>
          <w:sz w:val="22"/>
          <w:szCs w:val="22"/>
        </w:rPr>
        <w:t>] 2014, roč. 8, č. 6, s. 82-84.</w:t>
      </w:r>
    </w:p>
    <w:p w14:paraId="51DBE032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ŠTEFKO, Vladimír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Bedeker kultúrneho človeka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Čorba, Milan: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i/>
          <w:iCs/>
          <w:sz w:val="22"/>
          <w:szCs w:val="22"/>
        </w:rPr>
        <w:t>Bedeker kultúrneho človeka.</w:t>
      </w:r>
      <w:r w:rsidRPr="009E2B8D">
        <w:rPr>
          <w:rFonts w:ascii="Arial" w:hAnsi="Arial" w:cs="Arial"/>
          <w:sz w:val="22"/>
          <w:szCs w:val="22"/>
        </w:rPr>
        <w:t>]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2015, roč. 9, č. 7, s. 52-53.</w:t>
      </w:r>
    </w:p>
    <w:p w14:paraId="7B34C171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>ŠTEFKO, Vladimír: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i/>
          <w:sz w:val="22"/>
          <w:szCs w:val="22"/>
        </w:rPr>
        <w:t>Križovatka Shakespeare.</w:t>
      </w:r>
      <w:r w:rsidRPr="009E2B8D">
        <w:rPr>
          <w:rFonts w:ascii="Arial" w:hAnsi="Arial" w:cs="Arial"/>
          <w:i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 xml:space="preserve">[Bžochová-Wild, Jana a kol.: </w:t>
      </w:r>
      <w:r w:rsidRPr="009E2B8D">
        <w:rPr>
          <w:rFonts w:ascii="Arial" w:hAnsi="Arial" w:cs="Arial"/>
          <w:i/>
          <w:sz w:val="22"/>
          <w:szCs w:val="22"/>
        </w:rPr>
        <w:t>Zrkadlá (pre) doby. Shakespeare v divadle strednej Európy.</w:t>
      </w:r>
      <w:r w:rsidRPr="009E2B8D">
        <w:rPr>
          <w:rFonts w:ascii="Arial" w:hAnsi="Arial" w:cs="Arial"/>
          <w:sz w:val="22"/>
          <w:szCs w:val="22"/>
        </w:rPr>
        <w:t>] 2016, roč. 10, č. 4, s. 52-53.</w:t>
      </w:r>
    </w:p>
    <w:p w14:paraId="31EDFFBE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ŠTEFKO, Vladimír: </w:t>
      </w:r>
      <w:r w:rsidRPr="009E2B8D">
        <w:rPr>
          <w:rFonts w:ascii="Arial" w:hAnsi="Arial" w:cs="Arial"/>
          <w:b/>
          <w:bCs/>
          <w:i/>
          <w:sz w:val="22"/>
          <w:szCs w:val="22"/>
        </w:rPr>
        <w:t>Včera, dnes a... ?!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Cs/>
          <w:sz w:val="22"/>
          <w:szCs w:val="22"/>
        </w:rPr>
        <w:t>[Knopová, E. (ed) Súčasné slovenské divadlo v dobe spoločenských premien. Pohľady na slovenské divadlo 1989 - 2015] 2018, roč. 12, č. 6, s. 88-89.</w:t>
      </w:r>
    </w:p>
    <w:p w14:paraId="1278E0E3" w14:textId="77777777" w:rsidR="00AE0B3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ŠTEFKO, Vladimír: </w:t>
      </w:r>
      <w:r w:rsidRPr="009E2B8D">
        <w:rPr>
          <w:rFonts w:ascii="Arial" w:hAnsi="Arial" w:cs="Arial"/>
          <w:b/>
          <w:bCs/>
          <w:i/>
          <w:sz w:val="22"/>
          <w:szCs w:val="22"/>
        </w:rPr>
        <w:t>Včera, dnes a... ?!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Cs/>
          <w:sz w:val="22"/>
          <w:szCs w:val="22"/>
        </w:rPr>
        <w:t>[Knopová, E. (ed) Súčasné slovenské divadlo v dobe spoločenských premien. Pohľady na slovenské divadlo 1989 - 2015] 2018, roč. 12, č. 6, s. 88-89.</w:t>
      </w:r>
    </w:p>
    <w:p w14:paraId="36EA272F" w14:textId="1190BD35" w:rsidR="00A530A4" w:rsidRPr="009E2B8D" w:rsidRDefault="00A530A4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Cs/>
          <w:sz w:val="22"/>
          <w:szCs w:val="22"/>
        </w:rPr>
      </w:pPr>
      <w:r w:rsidRPr="00A530A4">
        <w:rPr>
          <w:rFonts w:ascii="Arial" w:hAnsi="Arial" w:cs="Arial"/>
          <w:b/>
          <w:bCs/>
          <w:sz w:val="22"/>
          <w:szCs w:val="22"/>
        </w:rPr>
        <w:t xml:space="preserve">ŠTORKOVÁ MALITI, Romana: </w:t>
      </w:r>
      <w:r w:rsidRPr="00A530A4">
        <w:rPr>
          <w:rFonts w:ascii="Arial" w:hAnsi="Arial" w:cs="Arial"/>
          <w:b/>
          <w:bCs/>
          <w:i/>
          <w:iCs/>
          <w:sz w:val="22"/>
          <w:szCs w:val="22"/>
        </w:rPr>
        <w:t xml:space="preserve">Plavba za horizonty predpokladaného. </w:t>
      </w:r>
      <w:r w:rsidRPr="00A530A4">
        <w:rPr>
          <w:rFonts w:ascii="Arial" w:hAnsi="Arial" w:cs="Arial"/>
          <w:bCs/>
          <w:sz w:val="22"/>
          <w:szCs w:val="22"/>
        </w:rPr>
        <w:t xml:space="preserve">[Augustová, Zuzana, Jiřík, Jan, Jobertová, Daniela: </w:t>
      </w:r>
      <w:r w:rsidRPr="00A530A4">
        <w:rPr>
          <w:rFonts w:ascii="Arial" w:hAnsi="Arial" w:cs="Arial"/>
          <w:bCs/>
          <w:i/>
          <w:iCs/>
          <w:sz w:val="22"/>
          <w:szCs w:val="22"/>
        </w:rPr>
        <w:t>Horizonty evropského dramatu: Současný divadelní text mezi dramatickými a postdramatickými tendencemi.</w:t>
      </w:r>
      <w:r w:rsidRPr="00A530A4">
        <w:rPr>
          <w:rFonts w:ascii="Arial" w:hAnsi="Arial" w:cs="Arial"/>
          <w:bCs/>
          <w:sz w:val="22"/>
          <w:szCs w:val="22"/>
        </w:rPr>
        <w:t>] 2017, roč. 11, č. 10, s. 52.</w:t>
      </w:r>
    </w:p>
    <w:p w14:paraId="4258152B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>ZAMIŠKOVÁ, Barbora: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i/>
          <w:sz w:val="22"/>
          <w:szCs w:val="22"/>
        </w:rPr>
        <w:t>20 ročníkov, 40 rokov snaženia.</w:t>
      </w:r>
      <w:r w:rsidRPr="009E2B8D">
        <w:rPr>
          <w:rFonts w:ascii="Arial" w:hAnsi="Arial" w:cs="Arial"/>
          <w:i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 xml:space="preserve">[Inštitorisová, Dagmar a kol.: </w:t>
      </w:r>
      <w:r w:rsidRPr="009E2B8D">
        <w:rPr>
          <w:rFonts w:ascii="Arial" w:hAnsi="Arial" w:cs="Arial"/>
          <w:i/>
          <w:sz w:val="22"/>
          <w:szCs w:val="22"/>
        </w:rPr>
        <w:t>Bábkarská Bystrica, festival všetkých veľkostí.</w:t>
      </w:r>
      <w:r w:rsidRPr="009E2B8D">
        <w:rPr>
          <w:rFonts w:ascii="Arial" w:hAnsi="Arial" w:cs="Arial"/>
          <w:sz w:val="22"/>
          <w:szCs w:val="22"/>
        </w:rPr>
        <w:t>]</w:t>
      </w:r>
      <w:r w:rsidRPr="009E2B8D">
        <w:rPr>
          <w:rFonts w:ascii="Arial" w:hAnsi="Arial" w:cs="Arial"/>
          <w:i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2016, roč. 11, č. 2, s. 52-53.</w:t>
      </w:r>
    </w:p>
    <w:p w14:paraId="4830EF02" w14:textId="77777777" w:rsidR="006F3129" w:rsidRPr="009E2B8D" w:rsidRDefault="006F3129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</w:p>
    <w:p w14:paraId="184DF825" w14:textId="77777777" w:rsidR="006F3129" w:rsidRPr="009E2B8D" w:rsidRDefault="006F3129" w:rsidP="00DA0DF9">
      <w:pPr>
        <w:pStyle w:val="Nadpis1"/>
        <w:spacing w:before="0" w:beforeAutospacing="0" w:after="0" w:afterAutospacing="0" w:line="360" w:lineRule="auto"/>
        <w:rPr>
          <w:sz w:val="28"/>
          <w:szCs w:val="44"/>
        </w:rPr>
      </w:pPr>
      <w:bookmarkStart w:id="21" w:name="_Toc37163180"/>
      <w:r w:rsidRPr="009E2B8D">
        <w:rPr>
          <w:sz w:val="28"/>
          <w:szCs w:val="44"/>
        </w:rPr>
        <w:t>KNIŽNÁ UKÁŽKA</w:t>
      </w:r>
      <w:bookmarkEnd w:id="21"/>
    </w:p>
    <w:p w14:paraId="0D70756B" w14:textId="16A69670" w:rsidR="00A530A4" w:rsidRDefault="00A530A4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/>
          <w:sz w:val="22"/>
          <w:szCs w:val="22"/>
        </w:rPr>
      </w:pPr>
      <w:r w:rsidRPr="00A530A4">
        <w:rPr>
          <w:rFonts w:ascii="Arial" w:hAnsi="Arial" w:cs="Arial"/>
          <w:b/>
          <w:bCs/>
          <w:sz w:val="22"/>
          <w:szCs w:val="22"/>
        </w:rPr>
        <w:t xml:space="preserve">AU, Susan: </w:t>
      </w:r>
      <w:r w:rsidRPr="00A530A4">
        <w:rPr>
          <w:rFonts w:ascii="Arial" w:hAnsi="Arial" w:cs="Arial"/>
          <w:b/>
          <w:bCs/>
          <w:i/>
          <w:iCs/>
          <w:sz w:val="22"/>
          <w:szCs w:val="22"/>
        </w:rPr>
        <w:t xml:space="preserve">Balet a moderný tanec. </w:t>
      </w:r>
      <w:r w:rsidRPr="00A530A4">
        <w:rPr>
          <w:rFonts w:ascii="Arial" w:hAnsi="Arial" w:cs="Arial"/>
          <w:b/>
          <w:sz w:val="22"/>
          <w:szCs w:val="22"/>
        </w:rPr>
        <w:t>2017, roč. 11, č. 8, s. 52.</w:t>
      </w:r>
    </w:p>
    <w:p w14:paraId="023563CF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>BALZER,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sz w:val="22"/>
          <w:szCs w:val="22"/>
        </w:rPr>
        <w:t>David</w:t>
      </w:r>
      <w:r w:rsidRPr="009E2B8D">
        <w:rPr>
          <w:rFonts w:ascii="Arial" w:hAnsi="Arial" w:cs="Arial"/>
          <w:sz w:val="22"/>
          <w:szCs w:val="22"/>
        </w:rPr>
        <w:t xml:space="preserve">: </w:t>
      </w:r>
      <w:r w:rsidRPr="009E2B8D">
        <w:rPr>
          <w:rFonts w:ascii="Arial" w:hAnsi="Arial" w:cs="Arial"/>
          <w:b/>
          <w:i/>
          <w:sz w:val="22"/>
          <w:szCs w:val="22"/>
        </w:rPr>
        <w:t>Curationism: how curating took over the art world and everything else</w:t>
      </w:r>
      <w:r w:rsidRPr="009E2B8D">
        <w:rPr>
          <w:rFonts w:ascii="Arial" w:hAnsi="Arial" w:cs="Arial"/>
          <w:sz w:val="22"/>
          <w:szCs w:val="22"/>
        </w:rPr>
        <w:t>. 2018, roč. 12, č. 8, s. 52-53.</w:t>
      </w:r>
    </w:p>
    <w:p w14:paraId="5542B0CC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BEŇOVÁ, Julian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Divadelná tvár Ľudovíta Štúra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2015, roč. 9, č. 9, s. 52-53.</w:t>
      </w:r>
    </w:p>
    <w:p w14:paraId="7A856F94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BROOK, Peter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Kvalita milosti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ukážka] 2015, roč. 9, č. 5, s. 52-53.</w:t>
      </w:r>
    </w:p>
    <w:p w14:paraId="6C168011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>DINESH, Nandita:</w:t>
      </w:r>
      <w:r w:rsidRPr="009E2B8D">
        <w:rPr>
          <w:rFonts w:ascii="Arial" w:hAnsi="Arial" w:cs="Arial"/>
          <w:b/>
          <w:i/>
          <w:sz w:val="22"/>
          <w:szCs w:val="22"/>
        </w:rPr>
        <w:t xml:space="preserve"> Theatre &amp; War. Notes from the Field. </w:t>
      </w:r>
      <w:r w:rsidRPr="009E2B8D">
        <w:rPr>
          <w:rFonts w:ascii="Arial" w:hAnsi="Arial" w:cs="Arial"/>
          <w:sz w:val="22"/>
          <w:szCs w:val="22"/>
        </w:rPr>
        <w:t xml:space="preserve">2018, roč. 12, č. 6, s. 90-91. </w:t>
      </w:r>
    </w:p>
    <w:p w14:paraId="363BFD65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FISCHER, Mark: </w:t>
      </w:r>
      <w:r w:rsidRPr="009E2B8D">
        <w:rPr>
          <w:rFonts w:ascii="Arial" w:hAnsi="Arial" w:cs="Arial"/>
          <w:b/>
          <w:i/>
          <w:sz w:val="22"/>
          <w:szCs w:val="22"/>
        </w:rPr>
        <w:t xml:space="preserve">How to Write about Theatre. </w:t>
      </w:r>
      <w:r w:rsidRPr="009E2B8D">
        <w:rPr>
          <w:rFonts w:ascii="Arial" w:hAnsi="Arial" w:cs="Arial"/>
          <w:sz w:val="22"/>
          <w:szCs w:val="22"/>
        </w:rPr>
        <w:t>2016, roč. 10, č. 2, s. 52-53.</w:t>
      </w:r>
    </w:p>
    <w:p w14:paraId="3674D0DA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/>
          <w:i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>IMRE, Zoltán, KOSZIŃSKI, Darius:</w:t>
      </w:r>
      <w:r w:rsidRPr="009E2B8D">
        <w:rPr>
          <w:rFonts w:ascii="Arial" w:hAnsi="Arial" w:cs="Arial"/>
          <w:b/>
          <w:i/>
          <w:sz w:val="22"/>
          <w:szCs w:val="22"/>
        </w:rPr>
        <w:t xml:space="preserve"> Reclaimed Avant-garde: Spaces and Stages of Avant-garde Theatre in Central-Eastern Europe, </w:t>
      </w:r>
      <w:r w:rsidRPr="009E2B8D">
        <w:rPr>
          <w:rFonts w:ascii="Arial" w:hAnsi="Arial" w:cs="Arial"/>
          <w:sz w:val="22"/>
          <w:szCs w:val="22"/>
        </w:rPr>
        <w:t xml:space="preserve">2019, roč. 13, č. 2, s. 52-53. </w:t>
      </w:r>
    </w:p>
    <w:p w14:paraId="3A7D07C6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lastRenderedPageBreak/>
        <w:t>JIŘIČKA, Lukáš:</w:t>
      </w:r>
      <w:r w:rsidRPr="009E2B8D">
        <w:rPr>
          <w:rFonts w:ascii="Arial" w:hAnsi="Arial" w:cs="Arial"/>
          <w:b/>
          <w:i/>
          <w:sz w:val="22"/>
          <w:szCs w:val="22"/>
        </w:rPr>
        <w:t xml:space="preserve"> Dobyvatelé akustických scén. </w:t>
      </w:r>
      <w:r w:rsidRPr="009E2B8D">
        <w:rPr>
          <w:rFonts w:ascii="Arial" w:hAnsi="Arial" w:cs="Arial"/>
          <w:sz w:val="22"/>
          <w:szCs w:val="22"/>
        </w:rPr>
        <w:t xml:space="preserve">2016, roč. 10, č. 9, s. 52-53. </w:t>
      </w:r>
    </w:p>
    <w:p w14:paraId="69A002D4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KLAIĆ, Dragan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Ako reštartovať divadlo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ukážka] 2015, roč. 9, č. 6,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s. 92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–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93.</w:t>
      </w:r>
    </w:p>
    <w:p w14:paraId="3A997F4B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>KNOWLSON, James:</w:t>
      </w:r>
      <w:r w:rsidRPr="009E2B8D">
        <w:rPr>
          <w:rFonts w:ascii="Arial" w:hAnsi="Arial" w:cs="Arial"/>
          <w:b/>
          <w:i/>
          <w:sz w:val="22"/>
          <w:szCs w:val="22"/>
        </w:rPr>
        <w:t xml:space="preserve"> Odsúdený na slávu. Život Samuela Becketta. </w:t>
      </w:r>
      <w:r w:rsidRPr="009E2B8D">
        <w:rPr>
          <w:rFonts w:ascii="Arial" w:hAnsi="Arial" w:cs="Arial"/>
          <w:sz w:val="22"/>
          <w:szCs w:val="22"/>
        </w:rPr>
        <w:t xml:space="preserve">2018, roč. 12, č. 3, s. 52-53. </w:t>
      </w:r>
    </w:p>
    <w:p w14:paraId="2DB538E3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POLÁČEK, Vojtěch a POKORNÝ, Vít: </w:t>
      </w:r>
      <w:r w:rsidRPr="009E2B8D">
        <w:rPr>
          <w:rFonts w:ascii="Arial" w:hAnsi="Arial" w:cs="Arial"/>
          <w:b/>
          <w:i/>
          <w:sz w:val="22"/>
          <w:szCs w:val="22"/>
        </w:rPr>
        <w:t xml:space="preserve">Recyklované divadlo. </w:t>
      </w:r>
      <w:r w:rsidRPr="009E2B8D">
        <w:rPr>
          <w:rFonts w:ascii="Arial" w:hAnsi="Arial" w:cs="Arial"/>
          <w:sz w:val="22"/>
          <w:szCs w:val="22"/>
        </w:rPr>
        <w:t>2016, roč. 10, č. 3, s. 52-53.</w:t>
      </w:r>
    </w:p>
    <w:p w14:paraId="1C5431BC" w14:textId="77777777" w:rsidR="00AE0B3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RADOSAVLJEVIĆ, Duška: </w:t>
      </w:r>
      <w:r w:rsidRPr="009E2B8D">
        <w:rPr>
          <w:rFonts w:ascii="Arial" w:hAnsi="Arial" w:cs="Arial"/>
          <w:b/>
          <w:i/>
          <w:sz w:val="22"/>
          <w:szCs w:val="22"/>
        </w:rPr>
        <w:t xml:space="preserve">Theatre Criticism: Changing Landscapes. </w:t>
      </w:r>
      <w:r w:rsidRPr="009E2B8D">
        <w:rPr>
          <w:rFonts w:ascii="Arial" w:hAnsi="Arial" w:cs="Arial"/>
          <w:sz w:val="22"/>
          <w:szCs w:val="22"/>
        </w:rPr>
        <w:t>2017, roč. 11, č. 3, s. 52-53.</w:t>
      </w:r>
    </w:p>
    <w:p w14:paraId="6504C7E5" w14:textId="77777777" w:rsidR="00AE0B3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RAYFIELD, Donald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Život Antona Čechova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2015, roč. 9, č. 8, s. 52-53.</w:t>
      </w:r>
    </w:p>
    <w:p w14:paraId="46269370" w14:textId="77777777" w:rsidR="00A530A4" w:rsidRPr="00A530A4" w:rsidRDefault="00A530A4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A530A4">
        <w:rPr>
          <w:rFonts w:ascii="Arial" w:hAnsi="Arial" w:cs="Arial"/>
          <w:b/>
          <w:bCs/>
          <w:sz w:val="22"/>
          <w:szCs w:val="22"/>
        </w:rPr>
        <w:t xml:space="preserve">SENECA, Lucius Annaeus: </w:t>
      </w:r>
      <w:r w:rsidRPr="00A530A4">
        <w:rPr>
          <w:rFonts w:ascii="Arial" w:hAnsi="Arial" w:cs="Arial"/>
          <w:b/>
          <w:bCs/>
          <w:i/>
          <w:iCs/>
          <w:sz w:val="22"/>
          <w:szCs w:val="22"/>
        </w:rPr>
        <w:t xml:space="preserve">Hry. </w:t>
      </w:r>
      <w:r w:rsidRPr="00A530A4">
        <w:rPr>
          <w:rFonts w:ascii="Arial" w:hAnsi="Arial" w:cs="Arial"/>
          <w:sz w:val="22"/>
          <w:szCs w:val="22"/>
        </w:rPr>
        <w:t xml:space="preserve">2017, roč. 11, č. 9, s. 52. </w:t>
      </w:r>
    </w:p>
    <w:p w14:paraId="03758ACA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>SCHÄLIKE,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sz w:val="22"/>
          <w:szCs w:val="22"/>
        </w:rPr>
        <w:t>Benjamin</w:t>
      </w:r>
      <w:r w:rsidRPr="009E2B8D">
        <w:rPr>
          <w:rFonts w:ascii="Arial" w:hAnsi="Arial" w:cs="Arial"/>
          <w:sz w:val="22"/>
          <w:szCs w:val="22"/>
        </w:rPr>
        <w:t xml:space="preserve">: </w:t>
      </w:r>
      <w:r w:rsidRPr="009E2B8D">
        <w:rPr>
          <w:rFonts w:ascii="Arial" w:hAnsi="Arial" w:cs="Arial"/>
          <w:b/>
          <w:i/>
          <w:sz w:val="22"/>
          <w:szCs w:val="22"/>
        </w:rPr>
        <w:t>The Ugly Light</w:t>
      </w:r>
      <w:r w:rsidRPr="009E2B8D">
        <w:rPr>
          <w:rFonts w:ascii="Arial" w:hAnsi="Arial" w:cs="Arial"/>
          <w:sz w:val="22"/>
          <w:szCs w:val="22"/>
        </w:rPr>
        <w:t>. 2018, roč. 12, č. 2, s. 52-53.</w:t>
      </w:r>
    </w:p>
    <w:p w14:paraId="4F5A1EC1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>SCHIMMELPFENNIG, Roland:</w:t>
      </w:r>
      <w:r w:rsidRPr="009E2B8D">
        <w:rPr>
          <w:rFonts w:ascii="Arial" w:hAnsi="Arial" w:cs="Arial"/>
          <w:b/>
          <w:i/>
          <w:sz w:val="22"/>
          <w:szCs w:val="22"/>
        </w:rPr>
        <w:t xml:space="preserve"> Hry. </w:t>
      </w:r>
      <w:r w:rsidRPr="009E2B8D">
        <w:rPr>
          <w:rFonts w:ascii="Arial" w:hAnsi="Arial" w:cs="Arial"/>
          <w:sz w:val="22"/>
          <w:szCs w:val="22"/>
        </w:rPr>
        <w:t xml:space="preserve">2018, roč. 12, č. 5, s. 52-53. </w:t>
      </w:r>
    </w:p>
    <w:p w14:paraId="4F5AB4DE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SOBOL, Joshua: </w:t>
      </w:r>
      <w:r w:rsidRPr="009E2B8D">
        <w:rPr>
          <w:rFonts w:ascii="Arial" w:hAnsi="Arial" w:cs="Arial"/>
          <w:b/>
          <w:i/>
          <w:sz w:val="22"/>
          <w:szCs w:val="22"/>
        </w:rPr>
        <w:t xml:space="preserve">Geto. (Antológia izraelskej drámy.) </w:t>
      </w:r>
      <w:r w:rsidRPr="009E2B8D">
        <w:rPr>
          <w:rFonts w:ascii="Arial" w:hAnsi="Arial" w:cs="Arial"/>
          <w:sz w:val="22"/>
          <w:szCs w:val="22"/>
        </w:rPr>
        <w:t>2017, roč. 11, č. 5, s. 52-53.</w:t>
      </w:r>
    </w:p>
    <w:p w14:paraId="65D991EC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>VEDRAL, Jan:</w:t>
      </w:r>
      <w:r w:rsidRPr="009E2B8D">
        <w:rPr>
          <w:rFonts w:ascii="Arial" w:hAnsi="Arial" w:cs="Arial"/>
          <w:b/>
          <w:i/>
          <w:sz w:val="22"/>
          <w:szCs w:val="22"/>
        </w:rPr>
        <w:t xml:space="preserve"> Horizont události. </w:t>
      </w:r>
      <w:r w:rsidRPr="009E2B8D">
        <w:rPr>
          <w:rFonts w:ascii="Arial" w:hAnsi="Arial" w:cs="Arial"/>
          <w:sz w:val="22"/>
          <w:szCs w:val="22"/>
        </w:rPr>
        <w:t>2017, roč. 11, č. 1, s. 52-53.</w:t>
      </w:r>
    </w:p>
    <w:p w14:paraId="66BFEC70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>ZAPLATÍLKOVÁ HUTAŘOVÁ,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sz w:val="22"/>
          <w:szCs w:val="22"/>
        </w:rPr>
        <w:t xml:space="preserve">Vanda: </w:t>
      </w:r>
      <w:r w:rsidRPr="009E2B8D">
        <w:rPr>
          <w:rFonts w:ascii="Arial" w:hAnsi="Arial" w:cs="Arial"/>
          <w:b/>
          <w:i/>
          <w:sz w:val="22"/>
          <w:szCs w:val="22"/>
        </w:rPr>
        <w:t>Sebestředná samota</w:t>
      </w:r>
      <w:r w:rsidRPr="009E2B8D">
        <w:rPr>
          <w:rFonts w:ascii="Arial" w:hAnsi="Arial" w:cs="Arial"/>
          <w:sz w:val="22"/>
          <w:szCs w:val="22"/>
        </w:rPr>
        <w:t>. 2016, roč. 10, č. 7, s. 50-23.</w:t>
      </w:r>
    </w:p>
    <w:p w14:paraId="6BDE7F7E" w14:textId="77777777" w:rsidR="005C1866" w:rsidRPr="009E2B8D" w:rsidRDefault="005C1866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</w:p>
    <w:p w14:paraId="50F31451" w14:textId="5A6E2712" w:rsidR="00A530A4" w:rsidRPr="009E2B8D" w:rsidRDefault="003436FF" w:rsidP="00DA0DF9">
      <w:pPr>
        <w:pStyle w:val="Nadpis1"/>
        <w:spacing w:before="0" w:beforeAutospacing="0" w:after="0" w:afterAutospacing="0" w:line="360" w:lineRule="auto"/>
        <w:rPr>
          <w:sz w:val="28"/>
          <w:szCs w:val="44"/>
        </w:rPr>
      </w:pPr>
      <w:bookmarkStart w:id="22" w:name="_Toc37163181"/>
      <w:r w:rsidRPr="009E2B8D">
        <w:rPr>
          <w:sz w:val="28"/>
          <w:szCs w:val="44"/>
        </w:rPr>
        <w:t>KRÁTKO KRITICKY</w:t>
      </w:r>
      <w:bookmarkEnd w:id="22"/>
    </w:p>
    <w:p w14:paraId="71DCCB5D" w14:textId="6EC61496" w:rsidR="00A530A4" w:rsidRDefault="00A530A4" w:rsidP="00DA0DF9">
      <w:pPr>
        <w:widowControl w:val="0"/>
        <w:tabs>
          <w:tab w:val="left" w:pos="142"/>
        </w:tabs>
        <w:overflowPunct w:val="0"/>
        <w:autoSpaceDE w:val="0"/>
        <w:autoSpaceDN w:val="0"/>
        <w:adjustRightInd w:val="0"/>
        <w:spacing w:line="360" w:lineRule="auto"/>
        <w:ind w:right="600"/>
        <w:rPr>
          <w:rFonts w:ascii="Arial" w:hAnsi="Arial" w:cs="Arial"/>
          <w:b/>
          <w:bCs/>
          <w:sz w:val="22"/>
          <w:szCs w:val="22"/>
        </w:rPr>
      </w:pPr>
      <w:r w:rsidRPr="00A530A4">
        <w:rPr>
          <w:rFonts w:ascii="Arial" w:hAnsi="Arial" w:cs="Arial"/>
          <w:b/>
          <w:bCs/>
          <w:sz w:val="22"/>
          <w:szCs w:val="22"/>
        </w:rPr>
        <w:t xml:space="preserve">DOMBROVSKÁ, Lenka: </w:t>
      </w:r>
      <w:r w:rsidRPr="00A530A4">
        <w:rPr>
          <w:rFonts w:ascii="Arial" w:hAnsi="Arial" w:cs="Arial"/>
          <w:b/>
          <w:bCs/>
          <w:i/>
          <w:iCs/>
          <w:sz w:val="22"/>
          <w:szCs w:val="22"/>
        </w:rPr>
        <w:t xml:space="preserve">Na slovíčko s „těmi jinými“. </w:t>
      </w:r>
      <w:r w:rsidRPr="00A530A4">
        <w:rPr>
          <w:rFonts w:ascii="Arial" w:hAnsi="Arial" w:cs="Arial"/>
          <w:bCs/>
          <w:sz w:val="22"/>
          <w:szCs w:val="22"/>
        </w:rPr>
        <w:t xml:space="preserve">[Paul Rudnick: </w:t>
      </w:r>
      <w:r w:rsidRPr="00A530A4">
        <w:rPr>
          <w:rFonts w:ascii="Arial" w:hAnsi="Arial" w:cs="Arial"/>
          <w:bCs/>
          <w:i/>
          <w:iCs/>
          <w:sz w:val="22"/>
          <w:szCs w:val="22"/>
        </w:rPr>
        <w:t xml:space="preserve">Jsme v pohodě. </w:t>
      </w:r>
      <w:r w:rsidRPr="00A530A4">
        <w:rPr>
          <w:rFonts w:ascii="Arial" w:hAnsi="Arial" w:cs="Arial"/>
          <w:bCs/>
          <w:sz w:val="22"/>
          <w:szCs w:val="22"/>
        </w:rPr>
        <w:t>Národní divadlo, Praha] 2017, roč. 11, č. 10, s. 51.</w:t>
      </w:r>
    </w:p>
    <w:p w14:paraId="65F56FE9" w14:textId="77777777" w:rsidR="00AE0B3D" w:rsidRPr="009E2B8D" w:rsidRDefault="00AE0B3D" w:rsidP="00DA0DF9">
      <w:pPr>
        <w:widowControl w:val="0"/>
        <w:tabs>
          <w:tab w:val="left" w:pos="142"/>
        </w:tabs>
        <w:overflowPunct w:val="0"/>
        <w:autoSpaceDE w:val="0"/>
        <w:autoSpaceDN w:val="0"/>
        <w:adjustRightInd w:val="0"/>
        <w:spacing w:line="360" w:lineRule="auto"/>
        <w:ind w:right="600"/>
        <w:rPr>
          <w:rFonts w:ascii="Arial" w:hAnsi="Arial" w:cs="Arial"/>
          <w:b/>
          <w:b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BALLAY, Miroslav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 xml:space="preserve">Autenticky o ľúbosti. </w:t>
      </w:r>
      <w:r w:rsidRPr="009E2B8D">
        <w:rPr>
          <w:rFonts w:ascii="Arial" w:hAnsi="Arial" w:cs="Arial"/>
          <w:sz w:val="22"/>
          <w:szCs w:val="22"/>
        </w:rPr>
        <w:t>[Kol.: Daj mi šancu.../ Take a Chance on Me... Divadlo z Pasáže, Banská Bystrica] 2018, roč. 12, č. 8, s. 51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13D32533" w14:textId="77777777" w:rsidR="00AE0B3D" w:rsidRPr="009E2B8D" w:rsidRDefault="00AE0B3D" w:rsidP="00DA0DF9">
      <w:pPr>
        <w:widowControl w:val="0"/>
        <w:tabs>
          <w:tab w:val="left" w:pos="142"/>
        </w:tabs>
        <w:overflowPunct w:val="0"/>
        <w:autoSpaceDE w:val="0"/>
        <w:autoSpaceDN w:val="0"/>
        <w:adjustRightInd w:val="0"/>
        <w:spacing w:line="360" w:lineRule="auto"/>
        <w:ind w:right="600"/>
        <w:rPr>
          <w:rFonts w:ascii="Arial" w:hAnsi="Arial" w:cs="Arial"/>
          <w:b/>
          <w:b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ČERVENKA, Jozef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 xml:space="preserve">Tosca a dekonštrukcia. </w:t>
      </w:r>
      <w:r w:rsidRPr="009E2B8D">
        <w:rPr>
          <w:rFonts w:ascii="Arial" w:hAnsi="Arial" w:cs="Arial"/>
          <w:sz w:val="22"/>
          <w:szCs w:val="22"/>
        </w:rPr>
        <w:t>[PROCHÁZKA, T., ILLICA, L., GIACOSA, G.: Tosca, Divadlo Aréna Bratislava] 2018, roč. 12, č. 7, s. 50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2646CA0E" w14:textId="77777777" w:rsidR="00AE0B3D" w:rsidRPr="009E2B8D" w:rsidRDefault="00AE0B3D" w:rsidP="00DA0DF9">
      <w:pPr>
        <w:widowControl w:val="0"/>
        <w:tabs>
          <w:tab w:val="left" w:pos="142"/>
        </w:tabs>
        <w:overflowPunct w:val="0"/>
        <w:autoSpaceDE w:val="0"/>
        <w:autoSpaceDN w:val="0"/>
        <w:adjustRightInd w:val="0"/>
        <w:spacing w:line="360" w:lineRule="auto"/>
        <w:ind w:right="600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DZADÍKOVÁ, Lenk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Andersen podľa Havla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CHRISTIAN ANDERSEN, H., SPIŠÁK, Š.: Cisárové nové šaty, Nové divadlo v Nitre, Nitra] 2018, roč. 12, č. 4, s. 51.</w:t>
      </w:r>
    </w:p>
    <w:p w14:paraId="04C23B3A" w14:textId="77777777" w:rsidR="00AE0B3D" w:rsidRPr="009E2B8D" w:rsidRDefault="00AE0B3D" w:rsidP="00DA0DF9">
      <w:pPr>
        <w:widowControl w:val="0"/>
        <w:tabs>
          <w:tab w:val="left" w:pos="142"/>
        </w:tabs>
        <w:overflowPunct w:val="0"/>
        <w:autoSpaceDE w:val="0"/>
        <w:autoSpaceDN w:val="0"/>
        <w:adjustRightInd w:val="0"/>
        <w:spacing w:line="360" w:lineRule="auto"/>
        <w:ind w:right="600"/>
        <w:rPr>
          <w:rFonts w:ascii="Arial" w:hAnsi="Arial" w:cs="Arial"/>
          <w:b/>
          <w:bCs/>
          <w:i/>
          <w:i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DZADÍKOVÁ, Lenk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 xml:space="preserve">Koľko rusínskych vynálezcov poznáš? </w:t>
      </w:r>
      <w:r w:rsidRPr="009E2B8D">
        <w:rPr>
          <w:rFonts w:ascii="Arial" w:hAnsi="Arial" w:cs="Arial"/>
          <w:sz w:val="22"/>
          <w:szCs w:val="22"/>
        </w:rPr>
        <w:t>[BALÁŽ, M.: Domov, Divadlo Alexandra Duchnoviča, Prešov] 2018, roč. 12, č. 10, s. 50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2A66E621" w14:textId="77777777" w:rsidR="00AE0B3D" w:rsidRPr="009E2B8D" w:rsidRDefault="00AE0B3D" w:rsidP="00DA0DF9">
      <w:pPr>
        <w:widowControl w:val="0"/>
        <w:tabs>
          <w:tab w:val="left" w:pos="142"/>
        </w:tabs>
        <w:overflowPunct w:val="0"/>
        <w:autoSpaceDE w:val="0"/>
        <w:autoSpaceDN w:val="0"/>
        <w:adjustRightInd w:val="0"/>
        <w:spacing w:line="360" w:lineRule="auto"/>
        <w:ind w:right="600"/>
        <w:rPr>
          <w:rFonts w:ascii="Arial" w:hAnsi="Arial" w:cs="Arial"/>
          <w:b/>
          <w:b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FORKOVIČOVÁ, Barbor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 xml:space="preserve">Zahmlené Sedmé nebe. </w:t>
      </w:r>
      <w:r w:rsidRPr="009E2B8D">
        <w:rPr>
          <w:rFonts w:ascii="Arial" w:hAnsi="Arial" w:cs="Arial"/>
          <w:sz w:val="22"/>
          <w:szCs w:val="22"/>
        </w:rPr>
        <w:t>[CHURCHILL, C.: Sedmé nebe, Divadlo pod Palmovkou, Praha] 2018, roč. 12, č. 10, s. 51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48975375" w14:textId="77777777" w:rsidR="00AE0B3D" w:rsidRPr="009E2B8D" w:rsidRDefault="00AE0B3D" w:rsidP="00DA0DF9">
      <w:pPr>
        <w:widowControl w:val="0"/>
        <w:tabs>
          <w:tab w:val="left" w:pos="142"/>
        </w:tabs>
        <w:overflowPunct w:val="0"/>
        <w:autoSpaceDE w:val="0"/>
        <w:autoSpaceDN w:val="0"/>
        <w:adjustRightInd w:val="0"/>
        <w:spacing w:line="360" w:lineRule="auto"/>
        <w:ind w:right="120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GALDÍKOVÁ, Lucia: </w:t>
      </w:r>
      <w:r w:rsidRPr="009E2B8D">
        <w:rPr>
          <w:rFonts w:ascii="Arial" w:hAnsi="Arial" w:cs="Arial"/>
          <w:b/>
          <w:i/>
          <w:sz w:val="22"/>
          <w:szCs w:val="22"/>
        </w:rPr>
        <w:t xml:space="preserve">Bolestivé štípance na duši. </w:t>
      </w:r>
      <w:r w:rsidRPr="009E2B8D">
        <w:rPr>
          <w:rFonts w:ascii="Arial" w:hAnsi="Arial" w:cs="Arial"/>
          <w:sz w:val="22"/>
          <w:szCs w:val="22"/>
        </w:rPr>
        <w:t>[Ivan Vyrypajev: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i/>
          <w:iCs/>
          <w:sz w:val="22"/>
          <w:szCs w:val="22"/>
        </w:rPr>
        <w:t>LETNÉ OSY, ktoré nás štípu ešte aj v novembri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Divadlo Jána Palárika v Trnave] 2017, roč. 11, č. 6, s. 92.</w:t>
      </w:r>
    </w:p>
    <w:p w14:paraId="706996AD" w14:textId="77046BAA" w:rsidR="00AE0B3D" w:rsidRDefault="00AE0B3D" w:rsidP="00DA0DF9">
      <w:pPr>
        <w:widowControl w:val="0"/>
        <w:tabs>
          <w:tab w:val="left" w:pos="142"/>
        </w:tabs>
        <w:overflowPunct w:val="0"/>
        <w:autoSpaceDE w:val="0"/>
        <w:autoSpaceDN w:val="0"/>
        <w:adjustRightInd w:val="0"/>
        <w:spacing w:line="360" w:lineRule="auto"/>
        <w:ind w:right="120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GODOVIČ, Marek: </w:t>
      </w:r>
      <w:r w:rsidRPr="009E2B8D">
        <w:rPr>
          <w:rFonts w:ascii="Arial" w:hAnsi="Arial" w:cs="Arial"/>
          <w:b/>
          <w:i/>
          <w:sz w:val="22"/>
          <w:szCs w:val="22"/>
        </w:rPr>
        <w:t>Hra na bu</w:t>
      </w:r>
      <w:r w:rsidR="00A530A4">
        <w:rPr>
          <w:rFonts w:ascii="Arial" w:hAnsi="Arial" w:cs="Arial"/>
          <w:b/>
          <w:i/>
          <w:sz w:val="22"/>
          <w:szCs w:val="22"/>
        </w:rPr>
        <w:t>dú</w:t>
      </w:r>
      <w:r w:rsidRPr="009E2B8D">
        <w:rPr>
          <w:rFonts w:ascii="Arial" w:hAnsi="Arial" w:cs="Arial"/>
          <w:b/>
          <w:i/>
          <w:sz w:val="22"/>
          <w:szCs w:val="22"/>
        </w:rPr>
        <w:t xml:space="preserve">cnosť je otázka budúcnosti. </w:t>
      </w:r>
      <w:r w:rsidRPr="009E2B8D">
        <w:rPr>
          <w:rFonts w:ascii="Arial" w:hAnsi="Arial" w:cs="Arial"/>
          <w:sz w:val="22"/>
          <w:szCs w:val="22"/>
        </w:rPr>
        <w:t>[Petra Fornayová a kol.: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i/>
          <w:iCs/>
          <w:sz w:val="22"/>
          <w:szCs w:val="22"/>
        </w:rPr>
        <w:t>Hra na budúcnosť_SF (Subjektive Future)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Petra Fornayová a kol./A4 – priestor súčasnej kultúry] 2017, roč. 11, č. 6, s. 93.</w:t>
      </w:r>
    </w:p>
    <w:p w14:paraId="1CE47555" w14:textId="17744344" w:rsidR="00A530A4" w:rsidRPr="009E2B8D" w:rsidRDefault="00A530A4" w:rsidP="00DA0DF9">
      <w:pPr>
        <w:widowControl w:val="0"/>
        <w:tabs>
          <w:tab w:val="left" w:pos="142"/>
        </w:tabs>
        <w:overflowPunct w:val="0"/>
        <w:autoSpaceDE w:val="0"/>
        <w:autoSpaceDN w:val="0"/>
        <w:adjustRightInd w:val="0"/>
        <w:spacing w:line="360" w:lineRule="auto"/>
        <w:ind w:right="120"/>
        <w:rPr>
          <w:rFonts w:ascii="Arial" w:hAnsi="Arial" w:cs="Arial"/>
          <w:sz w:val="22"/>
          <w:szCs w:val="22"/>
        </w:rPr>
      </w:pPr>
      <w:r w:rsidRPr="00A530A4">
        <w:rPr>
          <w:rFonts w:ascii="Arial" w:hAnsi="Arial" w:cs="Arial"/>
          <w:b/>
          <w:bCs/>
          <w:sz w:val="22"/>
          <w:szCs w:val="22"/>
        </w:rPr>
        <w:t xml:space="preserve">GODOVIČ, Marek: </w:t>
      </w:r>
      <w:r w:rsidRPr="00A530A4">
        <w:rPr>
          <w:rFonts w:ascii="Arial" w:hAnsi="Arial" w:cs="Arial"/>
          <w:b/>
          <w:bCs/>
          <w:i/>
          <w:iCs/>
          <w:sz w:val="22"/>
          <w:szCs w:val="22"/>
        </w:rPr>
        <w:t xml:space="preserve">Rodinné obzretie sa za storočím. </w:t>
      </w:r>
      <w:r w:rsidRPr="00A530A4">
        <w:rPr>
          <w:rFonts w:ascii="Arial" w:hAnsi="Arial" w:cs="Arial"/>
          <w:sz w:val="22"/>
          <w:szCs w:val="22"/>
        </w:rPr>
        <w:t xml:space="preserve">[Ján Jendrichovský: </w:t>
      </w:r>
      <w:r w:rsidRPr="00A530A4">
        <w:rPr>
          <w:rFonts w:ascii="Arial" w:hAnsi="Arial" w:cs="Arial"/>
          <w:i/>
          <w:iCs/>
          <w:sz w:val="22"/>
          <w:szCs w:val="22"/>
        </w:rPr>
        <w:t xml:space="preserve">Storočie podľa Márie. </w:t>
      </w:r>
      <w:r w:rsidRPr="00A530A4">
        <w:rPr>
          <w:rFonts w:ascii="Arial" w:hAnsi="Arial" w:cs="Arial"/>
          <w:sz w:val="22"/>
          <w:szCs w:val="22"/>
        </w:rPr>
        <w:t>Spišské divadlo, Spišská Nová Ves] 2017, roč. 11, č. 10, s. 50.</w:t>
      </w:r>
    </w:p>
    <w:p w14:paraId="1DC66F9F" w14:textId="77777777" w:rsidR="00AE0B3D" w:rsidRPr="009E2B8D" w:rsidRDefault="00AE0B3D" w:rsidP="00DA0DF9">
      <w:pPr>
        <w:widowControl w:val="0"/>
        <w:tabs>
          <w:tab w:val="left" w:pos="142"/>
        </w:tabs>
        <w:overflowPunct w:val="0"/>
        <w:autoSpaceDE w:val="0"/>
        <w:autoSpaceDN w:val="0"/>
        <w:adjustRightInd w:val="0"/>
        <w:spacing w:line="360" w:lineRule="auto"/>
        <w:ind w:right="120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HOFMANOVÁ, Jiřina: </w:t>
      </w:r>
      <w:r w:rsidRPr="009E2B8D">
        <w:rPr>
          <w:rFonts w:ascii="Arial" w:hAnsi="Arial" w:cs="Arial"/>
          <w:b/>
          <w:i/>
          <w:sz w:val="22"/>
          <w:szCs w:val="22"/>
        </w:rPr>
        <w:t xml:space="preserve">Ne každý příběh je divadlo. </w:t>
      </w:r>
      <w:r w:rsidRPr="009E2B8D">
        <w:rPr>
          <w:rFonts w:ascii="Arial" w:hAnsi="Arial" w:cs="Arial"/>
          <w:sz w:val="22"/>
          <w:szCs w:val="22"/>
        </w:rPr>
        <w:t>[kol. autorov: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i/>
          <w:iCs/>
          <w:sz w:val="22"/>
          <w:szCs w:val="22"/>
        </w:rPr>
        <w:t>PS:...odepiš!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 xml:space="preserve">Divadlo </w:t>
      </w:r>
      <w:r w:rsidRPr="009E2B8D">
        <w:rPr>
          <w:rFonts w:ascii="Arial" w:hAnsi="Arial" w:cs="Arial"/>
          <w:sz w:val="22"/>
          <w:szCs w:val="22"/>
        </w:rPr>
        <w:lastRenderedPageBreak/>
        <w:t>Petra Bezruče, Ostrava] 2017, roč. 11, č. 3, s. 55.</w:t>
      </w:r>
    </w:p>
    <w:p w14:paraId="60B4FB81" w14:textId="77777777" w:rsidR="00AE0B3D" w:rsidRDefault="00AE0B3D" w:rsidP="00DA0DF9">
      <w:pPr>
        <w:widowControl w:val="0"/>
        <w:tabs>
          <w:tab w:val="left" w:pos="142"/>
        </w:tabs>
        <w:overflowPunct w:val="0"/>
        <w:autoSpaceDE w:val="0"/>
        <w:autoSpaceDN w:val="0"/>
        <w:adjustRightInd w:val="0"/>
        <w:spacing w:line="360" w:lineRule="auto"/>
        <w:ind w:right="600"/>
        <w:rPr>
          <w:rFonts w:ascii="Arial" w:hAnsi="Arial" w:cs="Arial"/>
          <w:b/>
          <w:b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HOFMANOVÁ, Jiřin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 xml:space="preserve">Temnota dlí na kopcích, nikoli v údolí </w:t>
      </w:r>
      <w:r w:rsidRPr="009E2B8D">
        <w:rPr>
          <w:rFonts w:ascii="Arial" w:hAnsi="Arial" w:cs="Arial"/>
          <w:sz w:val="22"/>
          <w:szCs w:val="22"/>
        </w:rPr>
        <w:t>[IBSEN, H.: Eyolf, HaDivadlo, Brno, ČR] 2018, roč. 12, č. 1, s. 49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2F8443F5" w14:textId="5CDB7AC7" w:rsidR="00DA0DF9" w:rsidRPr="00DA0DF9" w:rsidRDefault="00DA0DF9" w:rsidP="00DA0DF9">
      <w:pPr>
        <w:widowControl w:val="0"/>
        <w:tabs>
          <w:tab w:val="left" w:pos="142"/>
        </w:tabs>
        <w:overflowPunct w:val="0"/>
        <w:autoSpaceDE w:val="0"/>
        <w:autoSpaceDN w:val="0"/>
        <w:adjustRightInd w:val="0"/>
        <w:spacing w:line="360" w:lineRule="auto"/>
        <w:ind w:right="600"/>
        <w:rPr>
          <w:rFonts w:ascii="Arial" w:hAnsi="Arial" w:cs="Arial"/>
          <w:bCs/>
          <w:sz w:val="22"/>
          <w:szCs w:val="22"/>
        </w:rPr>
      </w:pPr>
      <w:r w:rsidRPr="00DA0DF9">
        <w:rPr>
          <w:rFonts w:ascii="Arial" w:hAnsi="Arial" w:cs="Arial"/>
          <w:b/>
          <w:bCs/>
          <w:sz w:val="22"/>
          <w:szCs w:val="22"/>
        </w:rPr>
        <w:t xml:space="preserve">INŠTITORISOVÁ, Dagmar: </w:t>
      </w:r>
      <w:r w:rsidRPr="00DA0DF9">
        <w:rPr>
          <w:rFonts w:ascii="Arial" w:hAnsi="Arial" w:cs="Arial"/>
          <w:b/>
          <w:bCs/>
          <w:i/>
          <w:iCs/>
          <w:sz w:val="22"/>
          <w:szCs w:val="22"/>
        </w:rPr>
        <w:t>Štefánik medzi faktom a fikciou</w:t>
      </w:r>
      <w:r w:rsidRPr="00DA0DF9">
        <w:rPr>
          <w:rFonts w:ascii="Arial" w:hAnsi="Arial" w:cs="Arial"/>
          <w:bCs/>
          <w:i/>
          <w:iCs/>
          <w:sz w:val="22"/>
          <w:szCs w:val="22"/>
        </w:rPr>
        <w:t xml:space="preserve">. </w:t>
      </w:r>
      <w:r w:rsidRPr="00DA0DF9">
        <w:rPr>
          <w:rFonts w:ascii="Arial" w:hAnsi="Arial" w:cs="Arial"/>
          <w:bCs/>
          <w:sz w:val="22"/>
          <w:szCs w:val="22"/>
        </w:rPr>
        <w:t xml:space="preserve">[Eva Borušovičová: </w:t>
      </w:r>
      <w:r w:rsidRPr="00DA0DF9">
        <w:rPr>
          <w:rFonts w:ascii="Arial" w:hAnsi="Arial" w:cs="Arial"/>
          <w:bCs/>
          <w:i/>
          <w:iCs/>
          <w:sz w:val="22"/>
          <w:szCs w:val="22"/>
        </w:rPr>
        <w:t xml:space="preserve">Štefánik – slnko v zatmení. </w:t>
      </w:r>
      <w:r w:rsidRPr="00DA0DF9">
        <w:rPr>
          <w:rFonts w:ascii="Arial" w:hAnsi="Arial" w:cs="Arial"/>
          <w:bCs/>
          <w:sz w:val="22"/>
          <w:szCs w:val="22"/>
        </w:rPr>
        <w:t>Divadlo Andreja Bagara, Nitra] 2017, roč. 11, č. 7, s. 50.</w:t>
      </w:r>
    </w:p>
    <w:p w14:paraId="1A216E6A" w14:textId="77777777" w:rsidR="00AE0B3D" w:rsidRDefault="00AE0B3D" w:rsidP="00DA0DF9">
      <w:pPr>
        <w:widowControl w:val="0"/>
        <w:tabs>
          <w:tab w:val="left" w:pos="142"/>
        </w:tabs>
        <w:overflowPunct w:val="0"/>
        <w:autoSpaceDE w:val="0"/>
        <w:autoSpaceDN w:val="0"/>
        <w:adjustRightInd w:val="0"/>
        <w:spacing w:line="360" w:lineRule="auto"/>
        <w:ind w:right="600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JÁNOŠOVÁ, Soň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 xml:space="preserve">Modlitba pre Moniku, kabaret pre normalizáciu </w:t>
      </w:r>
      <w:r w:rsidRPr="009E2B8D">
        <w:rPr>
          <w:rFonts w:ascii="Arial" w:hAnsi="Arial" w:cs="Arial"/>
          <w:sz w:val="22"/>
          <w:szCs w:val="22"/>
        </w:rPr>
        <w:t>[BACHYNEC, M.: Kabaret Normalizácia alebo Modlitba pre Martu, Činohra SND, Bratislava] 2018, roč. 12, č. 2, s. 50.</w:t>
      </w:r>
    </w:p>
    <w:p w14:paraId="4D765540" w14:textId="10C1E92D" w:rsidR="00DA0DF9" w:rsidRPr="009E2B8D" w:rsidRDefault="00DA0DF9" w:rsidP="00DA0DF9">
      <w:pPr>
        <w:widowControl w:val="0"/>
        <w:tabs>
          <w:tab w:val="left" w:pos="142"/>
        </w:tabs>
        <w:overflowPunct w:val="0"/>
        <w:autoSpaceDE w:val="0"/>
        <w:autoSpaceDN w:val="0"/>
        <w:adjustRightInd w:val="0"/>
        <w:spacing w:line="360" w:lineRule="auto"/>
        <w:ind w:right="600"/>
        <w:rPr>
          <w:rFonts w:ascii="Arial" w:hAnsi="Arial" w:cs="Arial"/>
          <w:sz w:val="22"/>
          <w:szCs w:val="22"/>
        </w:rPr>
      </w:pPr>
      <w:r w:rsidRPr="00DA0DF9">
        <w:rPr>
          <w:rFonts w:ascii="Arial" w:hAnsi="Arial" w:cs="Arial"/>
          <w:b/>
          <w:bCs/>
          <w:sz w:val="22"/>
          <w:szCs w:val="22"/>
        </w:rPr>
        <w:t xml:space="preserve">JURÁNI, Milo: </w:t>
      </w:r>
      <w:r w:rsidRPr="00DA0DF9">
        <w:rPr>
          <w:rFonts w:ascii="Arial" w:hAnsi="Arial" w:cs="Arial"/>
          <w:b/>
          <w:bCs/>
          <w:i/>
          <w:iCs/>
          <w:sz w:val="22"/>
          <w:szCs w:val="22"/>
        </w:rPr>
        <w:t xml:space="preserve">Dieťa ako Eiffelova veža. </w:t>
      </w:r>
      <w:r w:rsidRPr="00DA0DF9">
        <w:rPr>
          <w:rFonts w:ascii="Arial" w:hAnsi="Arial" w:cs="Arial"/>
          <w:sz w:val="22"/>
          <w:szCs w:val="22"/>
        </w:rPr>
        <w:t xml:space="preserve">[Duncan Macmillan: </w:t>
      </w:r>
      <w:r w:rsidRPr="00DA0DF9">
        <w:rPr>
          <w:rFonts w:ascii="Arial" w:hAnsi="Arial" w:cs="Arial"/>
          <w:i/>
          <w:iCs/>
          <w:sz w:val="22"/>
          <w:szCs w:val="22"/>
        </w:rPr>
        <w:t>Pľúca</w:t>
      </w:r>
      <w:r w:rsidRPr="00DA0DF9">
        <w:rPr>
          <w:rFonts w:ascii="Arial" w:hAnsi="Arial" w:cs="Arial"/>
          <w:sz w:val="22"/>
          <w:szCs w:val="22"/>
        </w:rPr>
        <w:t>. Trezor, Divadlo Astorka Korzo ’90, Bratislava] 2017, roč. 11, č. 8, s. 50.</w:t>
      </w:r>
    </w:p>
    <w:p w14:paraId="0F95973A" w14:textId="77777777" w:rsidR="00AE0B3D" w:rsidRPr="009E2B8D" w:rsidRDefault="00AE0B3D" w:rsidP="00DA0DF9">
      <w:pPr>
        <w:widowControl w:val="0"/>
        <w:tabs>
          <w:tab w:val="left" w:pos="142"/>
        </w:tabs>
        <w:overflowPunct w:val="0"/>
        <w:autoSpaceDE w:val="0"/>
        <w:autoSpaceDN w:val="0"/>
        <w:adjustRightInd w:val="0"/>
        <w:spacing w:line="360" w:lineRule="auto"/>
        <w:ind w:right="600"/>
        <w:rPr>
          <w:rFonts w:ascii="Arial" w:hAnsi="Arial" w:cs="Arial"/>
          <w:b/>
          <w:b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JURÁNI, Milo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 xml:space="preserve">Intermediálny doják. </w:t>
      </w:r>
      <w:r w:rsidRPr="009E2B8D">
        <w:rPr>
          <w:rFonts w:ascii="Arial" w:hAnsi="Arial" w:cs="Arial"/>
          <w:sz w:val="22"/>
          <w:szCs w:val="22"/>
        </w:rPr>
        <w:t>[MAZALÁN, P.: Ten, čo prežil] 2018, roč. 12, č. 9, s. 50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78D740D1" w14:textId="77777777" w:rsidR="00AE0B3D" w:rsidRPr="009E2B8D" w:rsidRDefault="00AE0B3D" w:rsidP="00DA0DF9">
      <w:pPr>
        <w:widowControl w:val="0"/>
        <w:tabs>
          <w:tab w:val="left" w:pos="142"/>
        </w:tabs>
        <w:overflowPunct w:val="0"/>
        <w:autoSpaceDE w:val="0"/>
        <w:autoSpaceDN w:val="0"/>
        <w:adjustRightInd w:val="0"/>
        <w:spacing w:line="360" w:lineRule="auto"/>
        <w:ind w:right="120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JURÁNI, Milo: </w:t>
      </w:r>
      <w:r w:rsidRPr="009E2B8D">
        <w:rPr>
          <w:rFonts w:ascii="Arial" w:hAnsi="Arial" w:cs="Arial"/>
          <w:b/>
          <w:i/>
          <w:sz w:val="22"/>
          <w:szCs w:val="22"/>
        </w:rPr>
        <w:t xml:space="preserve">Onegin pre zahraničný trh. </w:t>
      </w:r>
      <w:r w:rsidRPr="009E2B8D">
        <w:rPr>
          <w:rFonts w:ascii="Arial" w:hAnsi="Arial" w:cs="Arial"/>
          <w:sz w:val="22"/>
          <w:szCs w:val="22"/>
        </w:rPr>
        <w:t>[kol. autorov: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i/>
          <w:iCs/>
          <w:sz w:val="22"/>
          <w:szCs w:val="22"/>
        </w:rPr>
        <w:t>Projekt Onegin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SkRAT, Bratislava] 2017, roč. 11, č. 3, s. 54.</w:t>
      </w:r>
    </w:p>
    <w:p w14:paraId="74DE8D54" w14:textId="77777777" w:rsidR="00AE0B3D" w:rsidRDefault="00AE0B3D" w:rsidP="00DA0DF9">
      <w:pPr>
        <w:widowControl w:val="0"/>
        <w:tabs>
          <w:tab w:val="left" w:pos="142"/>
        </w:tabs>
        <w:overflowPunct w:val="0"/>
        <w:autoSpaceDE w:val="0"/>
        <w:autoSpaceDN w:val="0"/>
        <w:adjustRightInd w:val="0"/>
        <w:spacing w:line="360" w:lineRule="auto"/>
        <w:ind w:right="600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KUČOVÁ, Katarín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 xml:space="preserve">Fakt(or) Fake </w:t>
      </w:r>
      <w:r w:rsidRPr="009E2B8D">
        <w:rPr>
          <w:rFonts w:ascii="Arial" w:hAnsi="Arial" w:cs="Arial"/>
          <w:sz w:val="22"/>
          <w:szCs w:val="22"/>
        </w:rPr>
        <w:t>[ŠIMKO, J.: Fake News 1948, Divadelné centrum, Martin] 2018, roč. 12, č. 6, s. 86.</w:t>
      </w:r>
    </w:p>
    <w:p w14:paraId="4DC09B22" w14:textId="74B70E78" w:rsidR="00DA0DF9" w:rsidRPr="009E2B8D" w:rsidRDefault="00DA0DF9" w:rsidP="00DA0DF9">
      <w:pPr>
        <w:widowControl w:val="0"/>
        <w:tabs>
          <w:tab w:val="left" w:pos="142"/>
        </w:tabs>
        <w:overflowPunct w:val="0"/>
        <w:autoSpaceDE w:val="0"/>
        <w:autoSpaceDN w:val="0"/>
        <w:adjustRightInd w:val="0"/>
        <w:spacing w:line="360" w:lineRule="auto"/>
        <w:ind w:right="600"/>
        <w:rPr>
          <w:rFonts w:ascii="Arial" w:hAnsi="Arial" w:cs="Arial"/>
          <w:sz w:val="22"/>
          <w:szCs w:val="22"/>
        </w:rPr>
      </w:pPr>
      <w:r w:rsidRPr="00DA0DF9">
        <w:rPr>
          <w:rFonts w:ascii="Arial" w:hAnsi="Arial" w:cs="Arial"/>
          <w:b/>
          <w:bCs/>
          <w:sz w:val="22"/>
          <w:szCs w:val="22"/>
        </w:rPr>
        <w:t xml:space="preserve">LEJKOVÁ, Lucia: </w:t>
      </w:r>
      <w:r w:rsidRPr="00DA0DF9">
        <w:rPr>
          <w:rFonts w:ascii="Arial" w:hAnsi="Arial" w:cs="Arial"/>
          <w:b/>
          <w:bCs/>
          <w:i/>
          <w:iCs/>
          <w:sz w:val="22"/>
          <w:szCs w:val="22"/>
        </w:rPr>
        <w:t xml:space="preserve">Dirigent Brutovský. </w:t>
      </w:r>
      <w:r w:rsidRPr="00DA0DF9">
        <w:rPr>
          <w:rFonts w:ascii="Arial" w:hAnsi="Arial" w:cs="Arial"/>
          <w:sz w:val="22"/>
          <w:szCs w:val="22"/>
        </w:rPr>
        <w:t xml:space="preserve">[Friedrich Schiller: </w:t>
      </w:r>
      <w:r w:rsidRPr="00DA0DF9">
        <w:rPr>
          <w:rFonts w:ascii="Arial" w:hAnsi="Arial" w:cs="Arial"/>
          <w:i/>
          <w:iCs/>
          <w:sz w:val="22"/>
          <w:szCs w:val="22"/>
        </w:rPr>
        <w:t xml:space="preserve">Úklady a láska. </w:t>
      </w:r>
      <w:r w:rsidRPr="00DA0DF9">
        <w:rPr>
          <w:rFonts w:ascii="Arial" w:hAnsi="Arial" w:cs="Arial"/>
          <w:sz w:val="22"/>
          <w:szCs w:val="22"/>
        </w:rPr>
        <w:t>Slovenské komorné divadlo Martin] 2017, roč. 11, č. 7, s. 51.</w:t>
      </w:r>
    </w:p>
    <w:p w14:paraId="18E0D604" w14:textId="77777777" w:rsidR="00AE0B3D" w:rsidRPr="009E2B8D" w:rsidRDefault="00AE0B3D" w:rsidP="00DA0DF9">
      <w:pPr>
        <w:widowControl w:val="0"/>
        <w:tabs>
          <w:tab w:val="left" w:pos="142"/>
        </w:tabs>
        <w:overflowPunct w:val="0"/>
        <w:autoSpaceDE w:val="0"/>
        <w:autoSpaceDN w:val="0"/>
        <w:adjustRightInd w:val="0"/>
        <w:spacing w:line="360" w:lineRule="auto"/>
        <w:ind w:right="600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LEJKOVÁ, Lucia: </w:t>
      </w:r>
      <w:r w:rsidRPr="009E2B8D">
        <w:rPr>
          <w:rFonts w:ascii="Arial" w:hAnsi="Arial" w:cs="Arial"/>
          <w:b/>
          <w:bCs/>
          <w:i/>
          <w:sz w:val="22"/>
          <w:szCs w:val="22"/>
        </w:rPr>
        <w:t>Procházka (ne)tradične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MŇAČKO, L.: Smrť sa volá Engelchen, Mestské divadlo Žilina, Žilina] 2018, roč. 12, č. 2, s. 51.</w:t>
      </w:r>
    </w:p>
    <w:p w14:paraId="047F0CBB" w14:textId="77777777" w:rsidR="00AE0B3D" w:rsidRPr="009E2B8D" w:rsidRDefault="00AE0B3D" w:rsidP="00DA0DF9">
      <w:pPr>
        <w:widowControl w:val="0"/>
        <w:tabs>
          <w:tab w:val="left" w:pos="142"/>
        </w:tabs>
        <w:overflowPunct w:val="0"/>
        <w:autoSpaceDE w:val="0"/>
        <w:autoSpaceDN w:val="0"/>
        <w:adjustRightInd w:val="0"/>
        <w:spacing w:line="360" w:lineRule="auto"/>
        <w:ind w:right="600"/>
        <w:rPr>
          <w:rFonts w:ascii="Arial" w:hAnsi="Arial" w:cs="Arial"/>
          <w:b/>
          <w:b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MACHÁČEK, Martin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 xml:space="preserve">Babylon baby. </w:t>
      </w:r>
      <w:r w:rsidRPr="009E2B8D">
        <w:rPr>
          <w:rFonts w:ascii="Arial" w:hAnsi="Arial" w:cs="Arial"/>
          <w:sz w:val="22"/>
          <w:szCs w:val="22"/>
        </w:rPr>
        <w:t>[Kol.: 29½, Divadlo Stoka] 2018, roč. 12, č. 8, s. 50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19181B08" w14:textId="77777777" w:rsidR="00AE0B3D" w:rsidRPr="009E2B8D" w:rsidRDefault="00AE0B3D" w:rsidP="00DA0DF9">
      <w:pPr>
        <w:widowControl w:val="0"/>
        <w:tabs>
          <w:tab w:val="left" w:pos="142"/>
        </w:tabs>
        <w:overflowPunct w:val="0"/>
        <w:autoSpaceDE w:val="0"/>
        <w:autoSpaceDN w:val="0"/>
        <w:adjustRightInd w:val="0"/>
        <w:spacing w:line="360" w:lineRule="auto"/>
        <w:ind w:right="120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MÁLKOVÁ, Kateřina: </w:t>
      </w:r>
      <w:r w:rsidRPr="009E2B8D">
        <w:rPr>
          <w:rFonts w:ascii="Arial" w:hAnsi="Arial" w:cs="Arial"/>
          <w:b/>
          <w:i/>
          <w:sz w:val="22"/>
          <w:szCs w:val="22"/>
        </w:rPr>
        <w:t xml:space="preserve">Úplně celé Želary. </w:t>
      </w:r>
      <w:r w:rsidRPr="009E2B8D">
        <w:rPr>
          <w:rFonts w:ascii="Arial" w:hAnsi="Arial" w:cs="Arial"/>
          <w:sz w:val="22"/>
          <w:szCs w:val="22"/>
        </w:rPr>
        <w:t>[Květa Legátová, Dodo Gombár: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i/>
          <w:iCs/>
          <w:sz w:val="22"/>
          <w:szCs w:val="22"/>
        </w:rPr>
        <w:t>Želary (srdce mé)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Národní divadlo Brno] 2017, roč. 11, č. 5, s. 55.</w:t>
      </w:r>
    </w:p>
    <w:p w14:paraId="4CD1C51E" w14:textId="77777777" w:rsidR="00AE0B3D" w:rsidRPr="009E2B8D" w:rsidRDefault="00AE0B3D" w:rsidP="00DA0DF9">
      <w:pPr>
        <w:widowControl w:val="0"/>
        <w:tabs>
          <w:tab w:val="left" w:pos="142"/>
        </w:tabs>
        <w:overflowPunct w:val="0"/>
        <w:autoSpaceDE w:val="0"/>
        <w:autoSpaceDN w:val="0"/>
        <w:adjustRightInd w:val="0"/>
        <w:spacing w:line="360" w:lineRule="auto"/>
        <w:ind w:right="600"/>
        <w:rPr>
          <w:rFonts w:ascii="Arial" w:hAnsi="Arial" w:cs="Arial"/>
          <w:b/>
          <w:b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MARCINIČIN, Matúš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 xml:space="preserve">Nenávidím teda som. </w:t>
      </w:r>
      <w:r w:rsidRPr="009E2B8D">
        <w:rPr>
          <w:rFonts w:ascii="Arial" w:hAnsi="Arial" w:cs="Arial"/>
          <w:sz w:val="22"/>
          <w:szCs w:val="22"/>
        </w:rPr>
        <w:t>[BRAJERČÍK, P.: Moral Insanity, Prešovské národné divadlo, Prešov] 2019, roč. 13, č. 1, s. 50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2683E71E" w14:textId="77777777" w:rsidR="00AE0B3D" w:rsidRPr="009E2B8D" w:rsidRDefault="00AE0B3D" w:rsidP="00DA0DF9">
      <w:pPr>
        <w:widowControl w:val="0"/>
        <w:tabs>
          <w:tab w:val="left" w:pos="142"/>
        </w:tabs>
        <w:overflowPunct w:val="0"/>
        <w:autoSpaceDE w:val="0"/>
        <w:autoSpaceDN w:val="0"/>
        <w:adjustRightInd w:val="0"/>
        <w:spacing w:line="360" w:lineRule="auto"/>
        <w:ind w:right="600"/>
        <w:rPr>
          <w:rFonts w:ascii="Arial" w:hAnsi="Arial" w:cs="Arial"/>
          <w:b/>
          <w:b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MAŠLÁROVÁ, Martin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 xml:space="preserve">Ostermeierove návraty. </w:t>
      </w:r>
      <w:r w:rsidRPr="009E2B8D">
        <w:rPr>
          <w:rFonts w:ascii="Arial" w:hAnsi="Arial" w:cs="Arial"/>
          <w:sz w:val="22"/>
          <w:szCs w:val="22"/>
        </w:rPr>
        <w:t>[ERIBON, D., OSTERMEIER, T.: Retour à Reims] 2018, roč. 13, č. 2, s. 51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2D462DDC" w14:textId="77777777" w:rsidR="00AE0B3D" w:rsidRDefault="00AE0B3D" w:rsidP="00DA0DF9">
      <w:pPr>
        <w:widowControl w:val="0"/>
        <w:tabs>
          <w:tab w:val="left" w:pos="142"/>
        </w:tabs>
        <w:overflowPunct w:val="0"/>
        <w:autoSpaceDE w:val="0"/>
        <w:autoSpaceDN w:val="0"/>
        <w:adjustRightInd w:val="0"/>
        <w:spacing w:line="360" w:lineRule="auto"/>
        <w:ind w:right="120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MAŠLÁROVÁ, Martina: </w:t>
      </w:r>
      <w:r w:rsidRPr="009E2B8D">
        <w:rPr>
          <w:rFonts w:ascii="Arial" w:hAnsi="Arial" w:cs="Arial"/>
          <w:b/>
          <w:i/>
          <w:sz w:val="22"/>
          <w:szCs w:val="22"/>
        </w:rPr>
        <w:t xml:space="preserve">Ruské vajce v Žiline. </w:t>
      </w:r>
      <w:r w:rsidRPr="009E2B8D">
        <w:rPr>
          <w:rFonts w:ascii="Arial" w:hAnsi="Arial" w:cs="Arial"/>
          <w:sz w:val="22"/>
          <w:szCs w:val="22"/>
        </w:rPr>
        <w:t>[Daniel Doubt: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i/>
          <w:iCs/>
          <w:sz w:val="22"/>
          <w:szCs w:val="22"/>
        </w:rPr>
        <w:t>Vzkriesenie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Mestské divadlo Žilina] 2017, roč. 11, č. 4, s. 54.</w:t>
      </w:r>
    </w:p>
    <w:p w14:paraId="0BF037D0" w14:textId="4A993095" w:rsidR="00DA0DF9" w:rsidRPr="009E2B8D" w:rsidRDefault="00DA0DF9" w:rsidP="00DA0DF9">
      <w:pPr>
        <w:widowControl w:val="0"/>
        <w:tabs>
          <w:tab w:val="left" w:pos="142"/>
        </w:tabs>
        <w:overflowPunct w:val="0"/>
        <w:autoSpaceDE w:val="0"/>
        <w:autoSpaceDN w:val="0"/>
        <w:adjustRightInd w:val="0"/>
        <w:spacing w:line="360" w:lineRule="auto"/>
        <w:ind w:right="120"/>
        <w:rPr>
          <w:rFonts w:ascii="Arial" w:hAnsi="Arial" w:cs="Arial"/>
          <w:sz w:val="22"/>
          <w:szCs w:val="22"/>
        </w:rPr>
      </w:pPr>
      <w:r w:rsidRPr="00DA0DF9">
        <w:rPr>
          <w:rFonts w:ascii="Arial" w:hAnsi="Arial" w:cs="Arial"/>
          <w:b/>
          <w:bCs/>
          <w:sz w:val="22"/>
          <w:szCs w:val="22"/>
        </w:rPr>
        <w:t xml:space="preserve">MIŠOVIC, Karol: </w:t>
      </w:r>
      <w:r w:rsidRPr="00DA0DF9">
        <w:rPr>
          <w:rFonts w:ascii="Arial" w:hAnsi="Arial" w:cs="Arial"/>
          <w:b/>
          <w:bCs/>
          <w:i/>
          <w:iCs/>
          <w:sz w:val="22"/>
          <w:szCs w:val="22"/>
        </w:rPr>
        <w:t xml:space="preserve">Viac generálka ako premiéra. </w:t>
      </w:r>
      <w:r w:rsidRPr="00DA0DF9">
        <w:rPr>
          <w:rFonts w:ascii="Arial" w:hAnsi="Arial" w:cs="Arial"/>
          <w:sz w:val="22"/>
          <w:szCs w:val="22"/>
        </w:rPr>
        <w:t xml:space="preserve">[Simon Stephens: </w:t>
      </w:r>
      <w:r w:rsidRPr="00DA0DF9">
        <w:rPr>
          <w:rFonts w:ascii="Arial" w:hAnsi="Arial" w:cs="Arial"/>
          <w:i/>
          <w:iCs/>
          <w:sz w:val="22"/>
          <w:szCs w:val="22"/>
        </w:rPr>
        <w:t xml:space="preserve">Punk Rock. </w:t>
      </w:r>
      <w:r w:rsidRPr="00DA0DF9">
        <w:rPr>
          <w:rFonts w:ascii="Arial" w:hAnsi="Arial" w:cs="Arial"/>
          <w:sz w:val="22"/>
          <w:szCs w:val="22"/>
        </w:rPr>
        <w:t>Nová scéna, Bratislava] 2017, roč. 11, č. 9, s. 51.</w:t>
      </w:r>
    </w:p>
    <w:p w14:paraId="785A2118" w14:textId="77777777" w:rsidR="00AE0B3D" w:rsidRPr="009E2B8D" w:rsidRDefault="00AE0B3D" w:rsidP="00DA0DF9">
      <w:pPr>
        <w:widowControl w:val="0"/>
        <w:tabs>
          <w:tab w:val="left" w:pos="142"/>
        </w:tabs>
        <w:overflowPunct w:val="0"/>
        <w:autoSpaceDE w:val="0"/>
        <w:autoSpaceDN w:val="0"/>
        <w:adjustRightInd w:val="0"/>
        <w:spacing w:line="360" w:lineRule="auto"/>
        <w:ind w:right="120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MIŠOVIC, Karol: </w:t>
      </w:r>
      <w:r w:rsidRPr="009E2B8D">
        <w:rPr>
          <w:rFonts w:ascii="Arial" w:hAnsi="Arial" w:cs="Arial"/>
          <w:b/>
          <w:i/>
          <w:sz w:val="22"/>
          <w:szCs w:val="22"/>
        </w:rPr>
        <w:t xml:space="preserve">Soka spoznáš podľa ponožiek. </w:t>
      </w:r>
      <w:r w:rsidRPr="009E2B8D">
        <w:rPr>
          <w:rFonts w:ascii="Arial" w:hAnsi="Arial" w:cs="Arial"/>
          <w:sz w:val="22"/>
          <w:szCs w:val="22"/>
        </w:rPr>
        <w:t>[William Shakespeare: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i/>
          <w:iCs/>
          <w:sz w:val="22"/>
          <w:szCs w:val="22"/>
        </w:rPr>
        <w:t>Romeo a Júlia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Jókaiho divadlo v Komárne] 2017, roč. 11, č. 4, s. 55.</w:t>
      </w:r>
    </w:p>
    <w:p w14:paraId="34B47D32" w14:textId="77777777" w:rsidR="00AE0B3D" w:rsidRPr="009E2B8D" w:rsidRDefault="00AE0B3D" w:rsidP="00DA0DF9">
      <w:pPr>
        <w:widowControl w:val="0"/>
        <w:tabs>
          <w:tab w:val="left" w:pos="142"/>
        </w:tabs>
        <w:overflowPunct w:val="0"/>
        <w:autoSpaceDE w:val="0"/>
        <w:autoSpaceDN w:val="0"/>
        <w:adjustRightInd w:val="0"/>
        <w:spacing w:line="360" w:lineRule="auto"/>
        <w:ind w:right="600"/>
        <w:rPr>
          <w:rFonts w:ascii="Arial" w:hAnsi="Arial" w:cs="Arial"/>
          <w:b/>
          <w:b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>MOLNÁR, Jakub: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Skraťáckemu príbehu „o ničom“ všeličo chýba </w:t>
      </w:r>
      <w:r w:rsidRPr="009E2B8D">
        <w:rPr>
          <w:rFonts w:ascii="Arial" w:hAnsi="Arial" w:cs="Arial"/>
          <w:sz w:val="22"/>
          <w:szCs w:val="22"/>
        </w:rPr>
        <w:t>[SkRAT: MONO – STEREO – SURROUND, SkRAT, Bratislava] 2018, roč. 12, č. 3, s. 50.</w:t>
      </w:r>
    </w:p>
    <w:p w14:paraId="0B33BB2A" w14:textId="77777777" w:rsidR="00AE0B3D" w:rsidRPr="009E2B8D" w:rsidRDefault="00AE0B3D" w:rsidP="00DA0DF9">
      <w:pPr>
        <w:widowControl w:val="0"/>
        <w:tabs>
          <w:tab w:val="left" w:pos="142"/>
        </w:tabs>
        <w:overflowPunct w:val="0"/>
        <w:autoSpaceDE w:val="0"/>
        <w:autoSpaceDN w:val="0"/>
        <w:adjustRightInd w:val="0"/>
        <w:spacing w:line="360" w:lineRule="auto"/>
        <w:ind w:right="600"/>
        <w:rPr>
          <w:rFonts w:ascii="Arial" w:hAnsi="Arial" w:cs="Arial"/>
          <w:b/>
          <w:b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OMASTOVÁ, Lubica: Petr a Lucie jako sociální konstrukt </w:t>
      </w:r>
      <w:r w:rsidRPr="009E2B8D">
        <w:rPr>
          <w:rFonts w:ascii="Arial" w:hAnsi="Arial" w:cs="Arial"/>
          <w:sz w:val="22"/>
          <w:szCs w:val="22"/>
        </w:rPr>
        <w:t xml:space="preserve">[ROLLAND, R.: Petr a </w:t>
      </w:r>
      <w:r w:rsidRPr="009E2B8D">
        <w:rPr>
          <w:rFonts w:ascii="Arial" w:hAnsi="Arial" w:cs="Arial"/>
          <w:sz w:val="22"/>
          <w:szCs w:val="22"/>
        </w:rPr>
        <w:lastRenderedPageBreak/>
        <w:t>Lucie, Moravské divadlo Olomouc, Olomouc] 2018, roč. 12, č. 3, s. 51.</w:t>
      </w:r>
    </w:p>
    <w:p w14:paraId="5A9FDF1F" w14:textId="77777777" w:rsidR="00AE0B3D" w:rsidRPr="009E2B8D" w:rsidRDefault="00AE0B3D" w:rsidP="00DA0DF9">
      <w:pPr>
        <w:widowControl w:val="0"/>
        <w:tabs>
          <w:tab w:val="left" w:pos="142"/>
        </w:tabs>
        <w:overflowPunct w:val="0"/>
        <w:autoSpaceDE w:val="0"/>
        <w:autoSpaceDN w:val="0"/>
        <w:adjustRightInd w:val="0"/>
        <w:spacing w:line="360" w:lineRule="auto"/>
        <w:ind w:right="600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PAVLAČKOVÁ, Dian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 xml:space="preserve">Izolovaný. </w:t>
      </w:r>
      <w:r w:rsidRPr="009E2B8D">
        <w:rPr>
          <w:rFonts w:ascii="Arial" w:hAnsi="Arial" w:cs="Arial"/>
          <w:sz w:val="22"/>
          <w:szCs w:val="22"/>
        </w:rPr>
        <w:t>[KUKUČÍN, M.: Neprebudený, DJP Trnava] 2018, roč. 12, č. 9, s. 51.</w:t>
      </w:r>
    </w:p>
    <w:p w14:paraId="423F9030" w14:textId="77777777" w:rsidR="00AE0B3D" w:rsidRPr="009E2B8D" w:rsidRDefault="00AE0B3D" w:rsidP="00DA0DF9">
      <w:pPr>
        <w:widowControl w:val="0"/>
        <w:tabs>
          <w:tab w:val="left" w:pos="142"/>
        </w:tabs>
        <w:overflowPunct w:val="0"/>
        <w:autoSpaceDE w:val="0"/>
        <w:autoSpaceDN w:val="0"/>
        <w:adjustRightInd w:val="0"/>
        <w:spacing w:line="360" w:lineRule="auto"/>
        <w:ind w:right="600"/>
        <w:rPr>
          <w:rFonts w:ascii="Arial" w:hAnsi="Arial" w:cs="Arial"/>
          <w:b/>
          <w:bCs/>
          <w:i/>
          <w:i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RODOVÁ, Han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 xml:space="preserve">Alexandrín košickému divadlu pristane. </w:t>
      </w:r>
      <w:r w:rsidRPr="009E2B8D">
        <w:rPr>
          <w:rFonts w:ascii="Arial" w:hAnsi="Arial" w:cs="Arial"/>
          <w:sz w:val="22"/>
          <w:szCs w:val="22"/>
        </w:rPr>
        <w:t>[MOLIÈRE: Škola žien, Činohra ŠDKE] 2018, roč. 13, č. 2, s. 50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1B8B58CE" w14:textId="77777777" w:rsidR="00AE0B3D" w:rsidRPr="009E2B8D" w:rsidRDefault="00AE0B3D" w:rsidP="00DA0DF9">
      <w:pPr>
        <w:widowControl w:val="0"/>
        <w:tabs>
          <w:tab w:val="left" w:pos="142"/>
        </w:tabs>
        <w:overflowPunct w:val="0"/>
        <w:autoSpaceDE w:val="0"/>
        <w:autoSpaceDN w:val="0"/>
        <w:adjustRightInd w:val="0"/>
        <w:spacing w:line="360" w:lineRule="auto"/>
        <w:ind w:right="600"/>
        <w:rPr>
          <w:rFonts w:ascii="Arial" w:hAnsi="Arial" w:cs="Arial"/>
          <w:b/>
          <w:b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RODOVÁ, Han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 xml:space="preserve">Košická celebrita. </w:t>
      </w:r>
      <w:r w:rsidRPr="009E2B8D">
        <w:rPr>
          <w:rFonts w:ascii="Arial" w:hAnsi="Arial" w:cs="Arial"/>
          <w:sz w:val="22"/>
          <w:szCs w:val="22"/>
        </w:rPr>
        <w:t>[ŽIŠKA, K.: Sára Salkházi, Činohra ŠD Košice] 2018, roč. 12, č. 7, s. 51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4BDAA8BB" w14:textId="77777777" w:rsidR="00AE0B3D" w:rsidRPr="009E2B8D" w:rsidRDefault="00AE0B3D" w:rsidP="00DA0DF9">
      <w:pPr>
        <w:widowControl w:val="0"/>
        <w:tabs>
          <w:tab w:val="left" w:pos="142"/>
        </w:tabs>
        <w:overflowPunct w:val="0"/>
        <w:autoSpaceDE w:val="0"/>
        <w:autoSpaceDN w:val="0"/>
        <w:adjustRightInd w:val="0"/>
        <w:spacing w:line="360" w:lineRule="auto"/>
        <w:ind w:right="600"/>
        <w:rPr>
          <w:rFonts w:ascii="Arial" w:hAnsi="Arial" w:cs="Arial"/>
          <w:b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RODOVÁ, Han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 xml:space="preserve">PLAY ČECHOV po rusínsky </w:t>
      </w:r>
      <w:r w:rsidRPr="009E2B8D">
        <w:rPr>
          <w:rFonts w:ascii="Arial" w:hAnsi="Arial" w:cs="Arial"/>
          <w:sz w:val="22"/>
          <w:szCs w:val="22"/>
        </w:rPr>
        <w:t xml:space="preserve">[ČECHOV, A. P, SPRUŠANSKÝ, S.: Izba č. 6, </w:t>
      </w:r>
      <w:r w:rsidRPr="009E2B8D">
        <w:rPr>
          <w:rFonts w:ascii="Arial" w:hAnsi="Arial" w:cs="Arial"/>
          <w:bCs/>
          <w:sz w:val="22"/>
          <w:szCs w:val="22"/>
        </w:rPr>
        <w:t>Divadlo Alexandra Duchnoviča</w:t>
      </w:r>
      <w:r w:rsidRPr="009E2B8D">
        <w:rPr>
          <w:rFonts w:ascii="Arial" w:hAnsi="Arial" w:cs="Arial"/>
          <w:sz w:val="22"/>
          <w:szCs w:val="22"/>
        </w:rPr>
        <w:t>, Prešov] 2018, roč. 12, č. 5, s. 50.</w:t>
      </w:r>
    </w:p>
    <w:p w14:paraId="1E87FC3B" w14:textId="77777777" w:rsidR="00AE0B3D" w:rsidRDefault="00AE0B3D" w:rsidP="00DA0DF9">
      <w:pPr>
        <w:widowControl w:val="0"/>
        <w:tabs>
          <w:tab w:val="left" w:pos="142"/>
        </w:tabs>
        <w:overflowPunct w:val="0"/>
        <w:autoSpaceDE w:val="0"/>
        <w:autoSpaceDN w:val="0"/>
        <w:adjustRightInd w:val="0"/>
        <w:spacing w:line="360" w:lineRule="auto"/>
        <w:ind w:right="600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ŠMATLÁKOVÁ, Luci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Sebaspytujúci emočný striptíz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PETRUŠOVÁ, L., PROCHÁZKA, T.: Stop Fucking Smiling, Venuše ve Švehlovce, Praha / Nová Cvernovka, Bratislava] 2018, roč. 12, č. 6, s. 87.</w:t>
      </w:r>
    </w:p>
    <w:p w14:paraId="19764CD6" w14:textId="23FBB7AE" w:rsidR="00DA0DF9" w:rsidRPr="009E2B8D" w:rsidRDefault="00DA0DF9" w:rsidP="00DA0DF9">
      <w:pPr>
        <w:widowControl w:val="0"/>
        <w:tabs>
          <w:tab w:val="left" w:pos="142"/>
        </w:tabs>
        <w:overflowPunct w:val="0"/>
        <w:autoSpaceDE w:val="0"/>
        <w:autoSpaceDN w:val="0"/>
        <w:adjustRightInd w:val="0"/>
        <w:spacing w:line="360" w:lineRule="auto"/>
        <w:ind w:right="600"/>
        <w:rPr>
          <w:rFonts w:ascii="Arial" w:hAnsi="Arial" w:cs="Arial"/>
          <w:sz w:val="22"/>
          <w:szCs w:val="22"/>
        </w:rPr>
      </w:pPr>
      <w:r w:rsidRPr="00DA0DF9">
        <w:rPr>
          <w:rFonts w:ascii="Arial" w:hAnsi="Arial" w:cs="Arial"/>
          <w:b/>
          <w:bCs/>
          <w:sz w:val="22"/>
          <w:szCs w:val="22"/>
        </w:rPr>
        <w:t xml:space="preserve">SMOLKOVÁ, Soňa: </w:t>
      </w:r>
      <w:r w:rsidRPr="00DA0DF9">
        <w:rPr>
          <w:rFonts w:ascii="Arial" w:hAnsi="Arial" w:cs="Arial"/>
          <w:b/>
          <w:bCs/>
          <w:i/>
          <w:iCs/>
          <w:sz w:val="22"/>
          <w:szCs w:val="22"/>
        </w:rPr>
        <w:t xml:space="preserve">Milé táranie v L+S. </w:t>
      </w:r>
      <w:r w:rsidRPr="00DA0DF9">
        <w:rPr>
          <w:rFonts w:ascii="Arial" w:hAnsi="Arial" w:cs="Arial"/>
          <w:sz w:val="22"/>
          <w:szCs w:val="22"/>
        </w:rPr>
        <w:t xml:space="preserve">[Martina Sľúková, Tereza Oľhová: </w:t>
      </w:r>
      <w:r w:rsidRPr="00DA0DF9">
        <w:rPr>
          <w:rFonts w:ascii="Arial" w:hAnsi="Arial" w:cs="Arial"/>
          <w:i/>
          <w:iCs/>
          <w:sz w:val="22"/>
          <w:szCs w:val="22"/>
        </w:rPr>
        <w:t xml:space="preserve">Inak sa mám fajn. </w:t>
      </w:r>
      <w:r w:rsidRPr="00DA0DF9">
        <w:rPr>
          <w:rFonts w:ascii="Arial" w:hAnsi="Arial" w:cs="Arial"/>
          <w:sz w:val="22"/>
          <w:szCs w:val="22"/>
        </w:rPr>
        <w:t>Štúdio L+S] 2017, roč. 11, č. 9, s. 50.</w:t>
      </w:r>
    </w:p>
    <w:p w14:paraId="61E4254B" w14:textId="77777777" w:rsidR="00AE0B3D" w:rsidRPr="009E2B8D" w:rsidRDefault="00AE0B3D" w:rsidP="00DA0DF9">
      <w:pPr>
        <w:widowControl w:val="0"/>
        <w:tabs>
          <w:tab w:val="left" w:pos="142"/>
        </w:tabs>
        <w:overflowPunct w:val="0"/>
        <w:autoSpaceDE w:val="0"/>
        <w:autoSpaceDN w:val="0"/>
        <w:adjustRightInd w:val="0"/>
        <w:spacing w:line="360" w:lineRule="auto"/>
        <w:ind w:right="600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VONDRÁKOVÁ, Adél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 xml:space="preserve">Chlupatý útok na divadlo </w:t>
      </w:r>
      <w:r w:rsidRPr="009E2B8D">
        <w:rPr>
          <w:rFonts w:ascii="Arial" w:hAnsi="Arial" w:cs="Arial"/>
          <w:sz w:val="22"/>
          <w:szCs w:val="22"/>
        </w:rPr>
        <w:t>[IBSEN, H.: vNořen, Venuše ve Švehlovce, Praha, ČR] 2018, roč. 12, č. 5, s. 51.</w:t>
      </w:r>
    </w:p>
    <w:p w14:paraId="0877A17D" w14:textId="77777777" w:rsidR="00AE0B3D" w:rsidRPr="009E2B8D" w:rsidRDefault="00AE0B3D" w:rsidP="00DA0DF9">
      <w:pPr>
        <w:widowControl w:val="0"/>
        <w:tabs>
          <w:tab w:val="left" w:pos="142"/>
        </w:tabs>
        <w:overflowPunct w:val="0"/>
        <w:autoSpaceDE w:val="0"/>
        <w:autoSpaceDN w:val="0"/>
        <w:adjustRightInd w:val="0"/>
        <w:spacing w:line="360" w:lineRule="auto"/>
        <w:ind w:right="120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ZWIEFELHOFER, Miro: </w:t>
      </w:r>
      <w:r w:rsidRPr="009E2B8D">
        <w:rPr>
          <w:rFonts w:ascii="Arial" w:hAnsi="Arial" w:cs="Arial"/>
          <w:b/>
          <w:i/>
          <w:sz w:val="22"/>
          <w:szCs w:val="22"/>
        </w:rPr>
        <w:t xml:space="preserve">Fetiše ekonómie. </w:t>
      </w:r>
      <w:r w:rsidRPr="009E2B8D">
        <w:rPr>
          <w:rFonts w:ascii="Arial" w:hAnsi="Arial" w:cs="Arial"/>
          <w:sz w:val="22"/>
          <w:szCs w:val="22"/>
        </w:rPr>
        <w:t>[Tomáš Sedláček/Rastislav Ballek: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i/>
          <w:iCs/>
          <w:sz w:val="22"/>
          <w:szCs w:val="22"/>
        </w:rPr>
        <w:t>Ekonómia dobra a zla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Štúdio L+S] 2017, roč. 11, č. 5, s. 54.</w:t>
      </w:r>
    </w:p>
    <w:p w14:paraId="707AF9D2" w14:textId="77777777" w:rsidR="00AE0B3D" w:rsidRPr="009E2B8D" w:rsidRDefault="00AE0B3D" w:rsidP="00DA0DF9">
      <w:pPr>
        <w:widowControl w:val="0"/>
        <w:tabs>
          <w:tab w:val="left" w:pos="142"/>
        </w:tabs>
        <w:overflowPunct w:val="0"/>
        <w:autoSpaceDE w:val="0"/>
        <w:autoSpaceDN w:val="0"/>
        <w:adjustRightInd w:val="0"/>
        <w:spacing w:line="360" w:lineRule="auto"/>
        <w:ind w:right="600"/>
        <w:rPr>
          <w:rFonts w:ascii="Arial" w:hAnsi="Arial" w:cs="Arial"/>
          <w:b/>
          <w:bCs/>
          <w:i/>
          <w:i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ZWIEFELHOFER, Miro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 xml:space="preserve">Trochu insiderská oddychovka. </w:t>
      </w:r>
      <w:r w:rsidRPr="009E2B8D">
        <w:rPr>
          <w:rFonts w:ascii="Arial" w:hAnsi="Arial" w:cs="Arial"/>
          <w:sz w:val="22"/>
          <w:szCs w:val="22"/>
        </w:rPr>
        <w:t>[TASNÁDI, I.: Vysoká škola diváckeho umenia, Činohra SND] 2019, roč. 13, č. 1, s. 51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38CEDD15" w14:textId="77777777" w:rsidR="00AE0B3D" w:rsidRPr="009E2B8D" w:rsidRDefault="00AE0B3D" w:rsidP="00DA0DF9">
      <w:pPr>
        <w:widowControl w:val="0"/>
        <w:tabs>
          <w:tab w:val="left" w:pos="142"/>
        </w:tabs>
        <w:overflowPunct w:val="0"/>
        <w:autoSpaceDE w:val="0"/>
        <w:autoSpaceDN w:val="0"/>
        <w:adjustRightInd w:val="0"/>
        <w:spacing w:line="360" w:lineRule="auto"/>
        <w:ind w:right="600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ZWIEFELHOFER, Miroslav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Doba „po“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Kol. aut..: Postfaktótum, Divadlo Stoka, Bratislava] 2018, roč. 12, č. 1, s. 48.</w:t>
      </w:r>
    </w:p>
    <w:p w14:paraId="730448C4" w14:textId="77777777" w:rsidR="00AE0B3D" w:rsidRPr="009E2B8D" w:rsidRDefault="00AE0B3D" w:rsidP="00DA0DF9">
      <w:pPr>
        <w:widowControl w:val="0"/>
        <w:tabs>
          <w:tab w:val="left" w:pos="142"/>
        </w:tabs>
        <w:overflowPunct w:val="0"/>
        <w:autoSpaceDE w:val="0"/>
        <w:autoSpaceDN w:val="0"/>
        <w:adjustRightInd w:val="0"/>
        <w:spacing w:line="360" w:lineRule="auto"/>
        <w:ind w:right="600"/>
        <w:rPr>
          <w:rFonts w:ascii="Arial" w:hAnsi="Arial" w:cs="Arial"/>
          <w:b/>
          <w:bCs/>
          <w:i/>
          <w:i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ZWIEFELHOFER, Miroslav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Memento mori? Ale prosím vás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S.d.Ch: Posledná husička, Kremnické divadlo v podzemí, Kremnica] 2018, roč. 12, č. 4, s. 50.</w:t>
      </w:r>
    </w:p>
    <w:p w14:paraId="066874C1" w14:textId="77777777" w:rsidR="00FA62AC" w:rsidRPr="009E2B8D" w:rsidRDefault="00FA62AC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</w:p>
    <w:p w14:paraId="7053B2CD" w14:textId="77777777" w:rsidR="00FA62AC" w:rsidRPr="009E2B8D" w:rsidRDefault="00FA62AC" w:rsidP="00DA0DF9">
      <w:pPr>
        <w:pStyle w:val="Nadpis1"/>
        <w:spacing w:before="0" w:beforeAutospacing="0" w:after="0" w:afterAutospacing="0" w:line="360" w:lineRule="auto"/>
        <w:rPr>
          <w:rFonts w:eastAsia="Arial Unicode MS"/>
          <w:sz w:val="28"/>
          <w:szCs w:val="44"/>
        </w:rPr>
      </w:pPr>
      <w:bookmarkStart w:id="23" w:name="_Toc37163182"/>
      <w:r w:rsidRPr="009E2B8D">
        <w:rPr>
          <w:rFonts w:eastAsia="Arial Unicode MS"/>
          <w:sz w:val="28"/>
          <w:szCs w:val="44"/>
        </w:rPr>
        <w:t>NÁJDENÉ V PREKLADE</w:t>
      </w:r>
      <w:bookmarkEnd w:id="23"/>
    </w:p>
    <w:p w14:paraId="55FF667F" w14:textId="77777777" w:rsidR="00FA62AC" w:rsidRPr="009E2B8D" w:rsidRDefault="00FA62AC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sz w:val="22"/>
          <w:szCs w:val="22"/>
        </w:rPr>
        <w:t xml:space="preserve">BELBEL, Sergi: 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>Mobil</w:t>
      </w:r>
      <w:r w:rsidRPr="009E2B8D">
        <w:rPr>
          <w:rFonts w:ascii="Arial" w:eastAsia="Arial Unicode MS" w:hAnsi="Arial" w:cs="Arial"/>
          <w:b/>
          <w:sz w:val="22"/>
          <w:szCs w:val="22"/>
        </w:rPr>
        <w:t>.</w:t>
      </w:r>
      <w:r w:rsidRPr="009E2B8D">
        <w:rPr>
          <w:rFonts w:ascii="Arial" w:eastAsia="Arial Unicode MS" w:hAnsi="Arial" w:cs="Arial"/>
          <w:sz w:val="22"/>
          <w:szCs w:val="22"/>
        </w:rPr>
        <w:t xml:space="preserve"> [úryvok, preklad Katarína Zubácka] </w:t>
      </w:r>
      <w:r w:rsidR="001C17A7" w:rsidRPr="009E2B8D">
        <w:rPr>
          <w:rFonts w:ascii="Arial" w:eastAsia="Arial Unicode MS" w:hAnsi="Arial" w:cs="Arial"/>
          <w:sz w:val="22"/>
          <w:szCs w:val="22"/>
        </w:rPr>
        <w:t xml:space="preserve">2007, </w:t>
      </w:r>
      <w:r w:rsidR="00BE67E2" w:rsidRPr="009E2B8D">
        <w:rPr>
          <w:rFonts w:ascii="Arial" w:eastAsia="Arial Unicode MS" w:hAnsi="Arial" w:cs="Arial"/>
          <w:sz w:val="22"/>
          <w:szCs w:val="22"/>
        </w:rPr>
        <w:t>r</w:t>
      </w:r>
      <w:r w:rsidRPr="009E2B8D">
        <w:rPr>
          <w:rFonts w:ascii="Arial" w:eastAsia="Arial Unicode MS" w:hAnsi="Arial" w:cs="Arial"/>
          <w:sz w:val="22"/>
          <w:szCs w:val="22"/>
        </w:rPr>
        <w:t>oč. 1, č. 3, s. 22-25.</w:t>
      </w:r>
    </w:p>
    <w:p w14:paraId="420BF213" w14:textId="77777777" w:rsidR="00FA62AC" w:rsidRPr="009E2B8D" w:rsidRDefault="00FA62AC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sz w:val="22"/>
          <w:szCs w:val="22"/>
        </w:rPr>
        <w:t xml:space="preserve">BENALI, Abdelkader: 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>Jásir</w:t>
      </w:r>
      <w:r w:rsidRPr="009E2B8D">
        <w:rPr>
          <w:rFonts w:ascii="Arial" w:eastAsia="Arial Unicode MS" w:hAnsi="Arial" w:cs="Arial"/>
          <w:b/>
          <w:sz w:val="22"/>
          <w:szCs w:val="22"/>
        </w:rPr>
        <w:t>.</w:t>
      </w:r>
      <w:r w:rsidRPr="009E2B8D">
        <w:rPr>
          <w:rFonts w:ascii="Arial" w:eastAsia="Arial Unicode MS" w:hAnsi="Arial" w:cs="Arial"/>
          <w:sz w:val="22"/>
          <w:szCs w:val="22"/>
        </w:rPr>
        <w:t xml:space="preserve"> [preklad Adam Bžoch] </w:t>
      </w:r>
      <w:r w:rsidR="001C17A7" w:rsidRPr="009E2B8D">
        <w:rPr>
          <w:rFonts w:ascii="Arial" w:eastAsia="Arial Unicode MS" w:hAnsi="Arial" w:cs="Arial"/>
          <w:sz w:val="22"/>
          <w:szCs w:val="22"/>
        </w:rPr>
        <w:t xml:space="preserve">2007, </w:t>
      </w:r>
      <w:r w:rsidR="00BE67E2" w:rsidRPr="009E2B8D">
        <w:rPr>
          <w:rFonts w:ascii="Arial" w:eastAsia="Arial Unicode MS" w:hAnsi="Arial" w:cs="Arial"/>
          <w:sz w:val="22"/>
          <w:szCs w:val="22"/>
        </w:rPr>
        <w:t>r</w:t>
      </w:r>
      <w:r w:rsidRPr="009E2B8D">
        <w:rPr>
          <w:rFonts w:ascii="Arial" w:eastAsia="Arial Unicode MS" w:hAnsi="Arial" w:cs="Arial"/>
          <w:sz w:val="22"/>
          <w:szCs w:val="22"/>
        </w:rPr>
        <w:t>oč. 1, č. 7, s. 29-37.</w:t>
      </w:r>
    </w:p>
    <w:p w14:paraId="5F5297DF" w14:textId="77777777" w:rsidR="00B45C7E" w:rsidRPr="009E2B8D" w:rsidRDefault="00B45C7E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sz w:val="22"/>
          <w:szCs w:val="22"/>
        </w:rPr>
        <w:t xml:space="preserve">FRIDMAN, Michail V.: 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>Adolf, Josif a... mozog</w:t>
      </w:r>
      <w:r w:rsidRPr="009E2B8D">
        <w:rPr>
          <w:rFonts w:ascii="Arial" w:eastAsia="Arial Unicode MS" w:hAnsi="Arial" w:cs="Arial"/>
          <w:b/>
          <w:sz w:val="22"/>
          <w:szCs w:val="22"/>
        </w:rPr>
        <w:t>.</w:t>
      </w:r>
      <w:r w:rsidRPr="009E2B8D">
        <w:rPr>
          <w:rFonts w:ascii="Arial" w:eastAsia="Arial Unicode MS" w:hAnsi="Arial" w:cs="Arial"/>
          <w:sz w:val="22"/>
          <w:szCs w:val="22"/>
        </w:rPr>
        <w:t xml:space="preserve"> [preklad Eva Maliti Fraňová]. </w:t>
      </w:r>
      <w:r w:rsidR="001C17A7" w:rsidRPr="009E2B8D">
        <w:rPr>
          <w:rFonts w:ascii="Arial" w:eastAsia="Arial Unicode MS" w:hAnsi="Arial" w:cs="Arial"/>
          <w:sz w:val="22"/>
          <w:szCs w:val="22"/>
        </w:rPr>
        <w:t xml:space="preserve">2008, </w:t>
      </w:r>
      <w:r w:rsidR="00BE67E2" w:rsidRPr="009E2B8D">
        <w:rPr>
          <w:rFonts w:ascii="Arial" w:eastAsia="Arial Unicode MS" w:hAnsi="Arial" w:cs="Arial"/>
          <w:sz w:val="22"/>
          <w:szCs w:val="22"/>
        </w:rPr>
        <w:t>r</w:t>
      </w:r>
      <w:r w:rsidRPr="009E2B8D">
        <w:rPr>
          <w:rFonts w:ascii="Arial" w:eastAsia="Arial Unicode MS" w:hAnsi="Arial" w:cs="Arial"/>
          <w:sz w:val="22"/>
          <w:szCs w:val="22"/>
        </w:rPr>
        <w:t>oč. 2, č. 1, s. 26-29.</w:t>
      </w:r>
    </w:p>
    <w:p w14:paraId="7E991F19" w14:textId="77777777" w:rsidR="00FA62AC" w:rsidRPr="009E2B8D" w:rsidRDefault="00FA62AC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sz w:val="22"/>
          <w:szCs w:val="22"/>
        </w:rPr>
        <w:t xml:space="preserve">GORIN, Grigorij: 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>Mor na obidva vaše rody</w:t>
      </w:r>
      <w:r w:rsidRPr="009E2B8D">
        <w:rPr>
          <w:rFonts w:ascii="Arial" w:eastAsia="Arial Unicode MS" w:hAnsi="Arial" w:cs="Arial"/>
          <w:b/>
          <w:sz w:val="22"/>
          <w:szCs w:val="22"/>
        </w:rPr>
        <w:t>.</w:t>
      </w:r>
      <w:r w:rsidRPr="009E2B8D">
        <w:rPr>
          <w:rFonts w:ascii="Arial" w:eastAsia="Arial Unicode MS" w:hAnsi="Arial" w:cs="Arial"/>
          <w:sz w:val="22"/>
          <w:szCs w:val="22"/>
        </w:rPr>
        <w:t xml:space="preserve"> [preklad Ján Štrasser] </w:t>
      </w:r>
      <w:r w:rsidR="001C17A7" w:rsidRPr="009E2B8D">
        <w:rPr>
          <w:rFonts w:ascii="Arial" w:eastAsia="Arial Unicode MS" w:hAnsi="Arial" w:cs="Arial"/>
          <w:sz w:val="22"/>
          <w:szCs w:val="22"/>
        </w:rPr>
        <w:t xml:space="preserve">2007, </w:t>
      </w:r>
      <w:r w:rsidR="00BE67E2" w:rsidRPr="009E2B8D">
        <w:rPr>
          <w:rFonts w:ascii="Arial" w:eastAsia="Arial Unicode MS" w:hAnsi="Arial" w:cs="Arial"/>
          <w:sz w:val="22"/>
          <w:szCs w:val="22"/>
        </w:rPr>
        <w:t>r</w:t>
      </w:r>
      <w:r w:rsidRPr="009E2B8D">
        <w:rPr>
          <w:rFonts w:ascii="Arial" w:eastAsia="Arial Unicode MS" w:hAnsi="Arial" w:cs="Arial"/>
          <w:sz w:val="22"/>
          <w:szCs w:val="22"/>
        </w:rPr>
        <w:t>oč. 1, č. 2, s. 31-33.</w:t>
      </w:r>
    </w:p>
    <w:p w14:paraId="534B0129" w14:textId="77777777" w:rsidR="00A96DB9" w:rsidRPr="009E2B8D" w:rsidRDefault="00A96DB9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sz w:val="22"/>
          <w:szCs w:val="22"/>
        </w:rPr>
        <w:t xml:space="preserve">HARROWER, David: 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>Drozd</w:t>
      </w:r>
      <w:r w:rsidRPr="009E2B8D">
        <w:rPr>
          <w:rFonts w:ascii="Arial" w:eastAsia="Arial Unicode MS" w:hAnsi="Arial" w:cs="Arial"/>
          <w:b/>
          <w:sz w:val="22"/>
          <w:szCs w:val="22"/>
        </w:rPr>
        <w:t>.</w:t>
      </w:r>
      <w:r w:rsidRPr="009E2B8D">
        <w:rPr>
          <w:rFonts w:ascii="Arial" w:eastAsia="Arial Unicode MS" w:hAnsi="Arial" w:cs="Arial"/>
          <w:sz w:val="22"/>
          <w:szCs w:val="22"/>
        </w:rPr>
        <w:t xml:space="preserve"> [úryvok, preklad Jozef Timčák] </w:t>
      </w:r>
      <w:r w:rsidR="001C17A7" w:rsidRPr="009E2B8D">
        <w:rPr>
          <w:rFonts w:ascii="Arial" w:eastAsia="Arial Unicode MS" w:hAnsi="Arial" w:cs="Arial"/>
          <w:sz w:val="22"/>
          <w:szCs w:val="22"/>
        </w:rPr>
        <w:t>2009,</w:t>
      </w:r>
      <w:r w:rsidR="003B3D68" w:rsidRPr="009E2B8D">
        <w:rPr>
          <w:rFonts w:ascii="Arial" w:eastAsia="Arial Unicode MS" w:hAnsi="Arial" w:cs="Arial"/>
          <w:sz w:val="22"/>
          <w:szCs w:val="22"/>
        </w:rPr>
        <w:t xml:space="preserve"> </w:t>
      </w:r>
      <w:r w:rsidR="00BE67E2" w:rsidRPr="009E2B8D">
        <w:rPr>
          <w:rFonts w:ascii="Arial" w:eastAsia="Arial Unicode MS" w:hAnsi="Arial" w:cs="Arial"/>
          <w:sz w:val="22"/>
          <w:szCs w:val="22"/>
        </w:rPr>
        <w:t>r</w:t>
      </w:r>
      <w:r w:rsidRPr="009E2B8D">
        <w:rPr>
          <w:rFonts w:ascii="Arial" w:eastAsia="Arial Unicode MS" w:hAnsi="Arial" w:cs="Arial"/>
          <w:sz w:val="22"/>
          <w:szCs w:val="22"/>
        </w:rPr>
        <w:t>oč. 3, č. 2, s. 39-42.</w:t>
      </w:r>
    </w:p>
    <w:p w14:paraId="7F785E21" w14:textId="77777777" w:rsidR="00FA62AC" w:rsidRPr="009E2B8D" w:rsidRDefault="00FA62AC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sz w:val="22"/>
          <w:szCs w:val="22"/>
        </w:rPr>
        <w:t xml:space="preserve">CHAURETTE, Normand: 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>Kráľovné</w:t>
      </w:r>
      <w:r w:rsidRPr="009E2B8D">
        <w:rPr>
          <w:rFonts w:ascii="Arial" w:eastAsia="Arial Unicode MS" w:hAnsi="Arial" w:cs="Arial"/>
          <w:b/>
          <w:sz w:val="22"/>
          <w:szCs w:val="22"/>
        </w:rPr>
        <w:t>.</w:t>
      </w:r>
      <w:r w:rsidRPr="009E2B8D">
        <w:rPr>
          <w:rFonts w:ascii="Arial" w:eastAsia="Arial Unicode MS" w:hAnsi="Arial" w:cs="Arial"/>
          <w:sz w:val="22"/>
          <w:szCs w:val="22"/>
        </w:rPr>
        <w:t xml:space="preserve"> [úryvok, preklad Elena Flašková] </w:t>
      </w:r>
      <w:r w:rsidR="001C17A7" w:rsidRPr="009E2B8D">
        <w:rPr>
          <w:rFonts w:ascii="Arial" w:eastAsia="Arial Unicode MS" w:hAnsi="Arial" w:cs="Arial"/>
          <w:sz w:val="22"/>
          <w:szCs w:val="22"/>
        </w:rPr>
        <w:t xml:space="preserve">2007, </w:t>
      </w:r>
      <w:r w:rsidR="00BE67E2" w:rsidRPr="009E2B8D">
        <w:rPr>
          <w:rFonts w:ascii="Arial" w:eastAsia="Arial Unicode MS" w:hAnsi="Arial" w:cs="Arial"/>
          <w:sz w:val="22"/>
          <w:szCs w:val="22"/>
        </w:rPr>
        <w:t>r</w:t>
      </w:r>
      <w:r w:rsidRPr="009E2B8D">
        <w:rPr>
          <w:rFonts w:ascii="Arial" w:eastAsia="Arial Unicode MS" w:hAnsi="Arial" w:cs="Arial"/>
          <w:sz w:val="22"/>
          <w:szCs w:val="22"/>
        </w:rPr>
        <w:t>oč. 1, č. 1, s. 29-30.</w:t>
      </w:r>
    </w:p>
    <w:p w14:paraId="47C008D5" w14:textId="77777777" w:rsidR="00A96DB9" w:rsidRPr="009E2B8D" w:rsidRDefault="00A96DB9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sz w:val="22"/>
          <w:szCs w:val="22"/>
        </w:rPr>
        <w:lastRenderedPageBreak/>
        <w:t xml:space="preserve">LAGARCE, Jean-Luc: 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>Nemiestny samotár</w:t>
      </w:r>
      <w:r w:rsidRPr="009E2B8D">
        <w:rPr>
          <w:rFonts w:ascii="Arial" w:eastAsia="Arial Unicode MS" w:hAnsi="Arial" w:cs="Arial"/>
          <w:b/>
          <w:sz w:val="22"/>
          <w:szCs w:val="22"/>
        </w:rPr>
        <w:t>.</w:t>
      </w:r>
      <w:r w:rsidRPr="009E2B8D">
        <w:rPr>
          <w:rFonts w:ascii="Arial" w:eastAsia="Arial Unicode MS" w:hAnsi="Arial" w:cs="Arial"/>
          <w:sz w:val="22"/>
          <w:szCs w:val="22"/>
        </w:rPr>
        <w:t xml:space="preserve"> [úryvok, peklad Beata Panáková]: </w:t>
      </w:r>
      <w:r w:rsidR="001C17A7" w:rsidRPr="009E2B8D">
        <w:rPr>
          <w:rFonts w:ascii="Arial" w:eastAsia="Arial Unicode MS" w:hAnsi="Arial" w:cs="Arial"/>
          <w:sz w:val="22"/>
          <w:szCs w:val="22"/>
        </w:rPr>
        <w:t xml:space="preserve">2009, </w:t>
      </w:r>
      <w:r w:rsidR="00BE67E2" w:rsidRPr="009E2B8D">
        <w:rPr>
          <w:rFonts w:ascii="Arial" w:eastAsia="Arial Unicode MS" w:hAnsi="Arial" w:cs="Arial"/>
          <w:sz w:val="22"/>
          <w:szCs w:val="22"/>
        </w:rPr>
        <w:t>r</w:t>
      </w:r>
      <w:r w:rsidRPr="009E2B8D">
        <w:rPr>
          <w:rFonts w:ascii="Arial" w:eastAsia="Arial Unicode MS" w:hAnsi="Arial" w:cs="Arial"/>
          <w:sz w:val="22"/>
          <w:szCs w:val="22"/>
        </w:rPr>
        <w:t>oč. 3, č. 1, s. 39-46.</w:t>
      </w:r>
    </w:p>
    <w:p w14:paraId="2D1F9C23" w14:textId="77777777" w:rsidR="00FA62AC" w:rsidRPr="009E2B8D" w:rsidRDefault="00FA62AC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sz w:val="22"/>
          <w:szCs w:val="22"/>
        </w:rPr>
        <w:t xml:space="preserve">LAGARCE, Jean-Luc: 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>Posledné výčitky pred zabudnutím</w:t>
      </w:r>
      <w:r w:rsidRPr="009E2B8D">
        <w:rPr>
          <w:rFonts w:ascii="Arial" w:eastAsia="Arial Unicode MS" w:hAnsi="Arial" w:cs="Arial"/>
          <w:b/>
          <w:sz w:val="22"/>
          <w:szCs w:val="22"/>
        </w:rPr>
        <w:t>.</w:t>
      </w:r>
      <w:r w:rsidRPr="009E2B8D">
        <w:rPr>
          <w:rFonts w:ascii="Arial" w:eastAsia="Arial Unicode MS" w:hAnsi="Arial" w:cs="Arial"/>
          <w:sz w:val="22"/>
          <w:szCs w:val="22"/>
        </w:rPr>
        <w:t xml:space="preserve"> [úryvok, preklad Elena Flašková] </w:t>
      </w:r>
      <w:r w:rsidR="001C17A7" w:rsidRPr="009E2B8D">
        <w:rPr>
          <w:rFonts w:ascii="Arial" w:eastAsia="Arial Unicode MS" w:hAnsi="Arial" w:cs="Arial"/>
          <w:sz w:val="22"/>
          <w:szCs w:val="22"/>
        </w:rPr>
        <w:t xml:space="preserve">2007, </w:t>
      </w:r>
      <w:r w:rsidR="00BE67E2" w:rsidRPr="009E2B8D">
        <w:rPr>
          <w:rFonts w:ascii="Arial" w:eastAsia="Arial Unicode MS" w:hAnsi="Arial" w:cs="Arial"/>
          <w:sz w:val="22"/>
          <w:szCs w:val="22"/>
        </w:rPr>
        <w:t>r</w:t>
      </w:r>
      <w:r w:rsidRPr="009E2B8D">
        <w:rPr>
          <w:rFonts w:ascii="Arial" w:eastAsia="Arial Unicode MS" w:hAnsi="Arial" w:cs="Arial"/>
          <w:sz w:val="22"/>
          <w:szCs w:val="22"/>
        </w:rPr>
        <w:t>oč. 1, č. 1, s. 30-31.</w:t>
      </w:r>
    </w:p>
    <w:p w14:paraId="30B5AC81" w14:textId="77777777" w:rsidR="00A96DB9" w:rsidRPr="009E2B8D" w:rsidRDefault="00A96DB9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sz w:val="22"/>
          <w:szCs w:val="22"/>
        </w:rPr>
        <w:t xml:space="preserve">McBURNEY, Simon: 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>Miznúce číslo</w:t>
      </w:r>
      <w:r w:rsidRPr="009E2B8D">
        <w:rPr>
          <w:rFonts w:ascii="Arial" w:eastAsia="Arial Unicode MS" w:hAnsi="Arial" w:cs="Arial"/>
          <w:b/>
          <w:sz w:val="22"/>
          <w:szCs w:val="22"/>
        </w:rPr>
        <w:t>.</w:t>
      </w:r>
      <w:r w:rsidRPr="009E2B8D">
        <w:rPr>
          <w:rFonts w:ascii="Arial" w:eastAsia="Arial Unicode MS" w:hAnsi="Arial" w:cs="Arial"/>
          <w:sz w:val="22"/>
          <w:szCs w:val="22"/>
        </w:rPr>
        <w:t xml:space="preserve"> [úryvok, preklad Jozef Timčák a Marek Nič] </w:t>
      </w:r>
      <w:r w:rsidR="001C17A7" w:rsidRPr="009E2B8D">
        <w:rPr>
          <w:rFonts w:ascii="Arial" w:eastAsia="Arial Unicode MS" w:hAnsi="Arial" w:cs="Arial"/>
          <w:sz w:val="22"/>
          <w:szCs w:val="22"/>
        </w:rPr>
        <w:t xml:space="preserve">2009, </w:t>
      </w:r>
      <w:r w:rsidR="00BE67E2" w:rsidRPr="009E2B8D">
        <w:rPr>
          <w:rFonts w:ascii="Arial" w:eastAsia="Arial Unicode MS" w:hAnsi="Arial" w:cs="Arial"/>
          <w:sz w:val="22"/>
          <w:szCs w:val="22"/>
        </w:rPr>
        <w:t>r</w:t>
      </w:r>
      <w:r w:rsidRPr="009E2B8D">
        <w:rPr>
          <w:rFonts w:ascii="Arial" w:eastAsia="Arial Unicode MS" w:hAnsi="Arial" w:cs="Arial"/>
          <w:sz w:val="22"/>
          <w:szCs w:val="22"/>
        </w:rPr>
        <w:t>oč. 3, č. 2, s. 43-47.</w:t>
      </w:r>
    </w:p>
    <w:p w14:paraId="44A796C5" w14:textId="77777777" w:rsidR="00A96DB9" w:rsidRPr="009E2B8D" w:rsidRDefault="00A96DB9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sz w:val="22"/>
          <w:szCs w:val="22"/>
        </w:rPr>
        <w:t xml:space="preserve">PALMETSHOFER, Ewald: 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>Život. pod sklom</w:t>
      </w:r>
      <w:r w:rsidRPr="009E2B8D">
        <w:rPr>
          <w:rFonts w:ascii="Arial" w:eastAsia="Arial Unicode MS" w:hAnsi="Arial" w:cs="Arial"/>
          <w:b/>
          <w:sz w:val="22"/>
          <w:szCs w:val="22"/>
        </w:rPr>
        <w:t>.</w:t>
      </w:r>
      <w:r w:rsidRPr="009E2B8D">
        <w:rPr>
          <w:rFonts w:ascii="Arial" w:eastAsia="Arial Unicode MS" w:hAnsi="Arial" w:cs="Arial"/>
          <w:sz w:val="22"/>
          <w:szCs w:val="22"/>
        </w:rPr>
        <w:t xml:space="preserve"> Súčasná rakúska dráma. [</w:t>
      </w:r>
      <w:r w:rsidR="00484771" w:rsidRPr="009E2B8D">
        <w:rPr>
          <w:rFonts w:ascii="Arial" w:eastAsia="Arial Unicode MS" w:hAnsi="Arial" w:cs="Arial"/>
          <w:sz w:val="22"/>
          <w:szCs w:val="22"/>
        </w:rPr>
        <w:t xml:space="preserve">úryvok, preklad Romana Maliti] </w:t>
      </w:r>
      <w:r w:rsidR="001C17A7" w:rsidRPr="009E2B8D">
        <w:rPr>
          <w:rFonts w:ascii="Arial" w:eastAsia="Arial Unicode MS" w:hAnsi="Arial" w:cs="Arial"/>
          <w:sz w:val="22"/>
          <w:szCs w:val="22"/>
        </w:rPr>
        <w:t xml:space="preserve">2009, </w:t>
      </w:r>
      <w:r w:rsidR="00484771" w:rsidRPr="009E2B8D">
        <w:rPr>
          <w:rFonts w:ascii="Arial" w:eastAsia="Arial Unicode MS" w:hAnsi="Arial" w:cs="Arial"/>
          <w:sz w:val="22"/>
          <w:szCs w:val="22"/>
        </w:rPr>
        <w:t>r</w:t>
      </w:r>
      <w:r w:rsidRPr="009E2B8D">
        <w:rPr>
          <w:rFonts w:ascii="Arial" w:eastAsia="Arial Unicode MS" w:hAnsi="Arial" w:cs="Arial"/>
          <w:sz w:val="22"/>
          <w:szCs w:val="22"/>
        </w:rPr>
        <w:t>oč. 3, č. 4, s. 35-36.</w:t>
      </w:r>
    </w:p>
    <w:p w14:paraId="6C4FEF76" w14:textId="77777777" w:rsidR="00FA62AC" w:rsidRPr="009E2B8D" w:rsidRDefault="00FA62AC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sz w:val="22"/>
          <w:szCs w:val="22"/>
        </w:rPr>
        <w:t xml:space="preserve">RAMBERT, Pascal: 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>John &amp; Mary</w:t>
      </w:r>
      <w:r w:rsidRPr="009E2B8D">
        <w:rPr>
          <w:rFonts w:ascii="Arial" w:eastAsia="Arial Unicode MS" w:hAnsi="Arial" w:cs="Arial"/>
          <w:b/>
          <w:sz w:val="22"/>
          <w:szCs w:val="22"/>
        </w:rPr>
        <w:t>.</w:t>
      </w:r>
      <w:r w:rsidRPr="009E2B8D">
        <w:rPr>
          <w:rFonts w:ascii="Arial" w:eastAsia="Arial Unicode MS" w:hAnsi="Arial" w:cs="Arial"/>
          <w:sz w:val="22"/>
          <w:szCs w:val="22"/>
        </w:rPr>
        <w:t xml:space="preserve"> [úryvok, preklad Elena Flašková] </w:t>
      </w:r>
      <w:r w:rsidR="001C17A7" w:rsidRPr="009E2B8D">
        <w:rPr>
          <w:rFonts w:ascii="Arial" w:eastAsia="Arial Unicode MS" w:hAnsi="Arial" w:cs="Arial"/>
          <w:sz w:val="22"/>
          <w:szCs w:val="22"/>
        </w:rPr>
        <w:t xml:space="preserve">2007, </w:t>
      </w:r>
      <w:r w:rsidR="00BE67E2" w:rsidRPr="009E2B8D">
        <w:rPr>
          <w:rFonts w:ascii="Arial" w:eastAsia="Arial Unicode MS" w:hAnsi="Arial" w:cs="Arial"/>
          <w:sz w:val="22"/>
          <w:szCs w:val="22"/>
        </w:rPr>
        <w:t>r</w:t>
      </w:r>
      <w:r w:rsidRPr="009E2B8D">
        <w:rPr>
          <w:rFonts w:ascii="Arial" w:eastAsia="Arial Unicode MS" w:hAnsi="Arial" w:cs="Arial"/>
          <w:sz w:val="22"/>
          <w:szCs w:val="22"/>
        </w:rPr>
        <w:t>oč. 1, č. 1, s. 31-32.</w:t>
      </w:r>
    </w:p>
    <w:p w14:paraId="51A27149" w14:textId="77777777" w:rsidR="00FA62AC" w:rsidRPr="009E2B8D" w:rsidRDefault="00A96DB9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sz w:val="22"/>
          <w:szCs w:val="22"/>
        </w:rPr>
        <w:t xml:space="preserve">SCHILD, Manfred: 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>Ponorení.</w:t>
      </w:r>
      <w:r w:rsidRPr="009E2B8D">
        <w:rPr>
          <w:rFonts w:ascii="Arial" w:eastAsia="Arial Unicode MS" w:hAnsi="Arial" w:cs="Arial"/>
          <w:sz w:val="22"/>
          <w:szCs w:val="22"/>
        </w:rPr>
        <w:t xml:space="preserve"> Súčasná rakúska dráma. [úryvok, preklad Romana Maliti] </w:t>
      </w:r>
      <w:r w:rsidR="001C17A7" w:rsidRPr="009E2B8D">
        <w:rPr>
          <w:rFonts w:ascii="Arial" w:eastAsia="Arial Unicode MS" w:hAnsi="Arial" w:cs="Arial"/>
          <w:sz w:val="22"/>
          <w:szCs w:val="22"/>
        </w:rPr>
        <w:t xml:space="preserve">2009, </w:t>
      </w:r>
      <w:r w:rsidR="00BE67E2" w:rsidRPr="009E2B8D">
        <w:rPr>
          <w:rFonts w:ascii="Arial" w:eastAsia="Arial Unicode MS" w:hAnsi="Arial" w:cs="Arial"/>
          <w:sz w:val="22"/>
          <w:szCs w:val="22"/>
        </w:rPr>
        <w:t>r</w:t>
      </w:r>
      <w:r w:rsidRPr="009E2B8D">
        <w:rPr>
          <w:rFonts w:ascii="Arial" w:eastAsia="Arial Unicode MS" w:hAnsi="Arial" w:cs="Arial"/>
          <w:sz w:val="22"/>
          <w:szCs w:val="22"/>
        </w:rPr>
        <w:t>oč. 3, č. 4, s. 36-38.</w:t>
      </w:r>
      <w:r w:rsidRPr="009E2B8D">
        <w:rPr>
          <w:rFonts w:ascii="Arial" w:eastAsia="Arial Unicode MS" w:hAnsi="Arial" w:cs="Arial"/>
          <w:sz w:val="22"/>
          <w:szCs w:val="22"/>
        </w:rPr>
        <w:br/>
      </w:r>
      <w:r w:rsidRPr="009E2B8D">
        <w:rPr>
          <w:rFonts w:ascii="Arial" w:eastAsia="Arial Unicode MS" w:hAnsi="Arial" w:cs="Arial"/>
          <w:b/>
          <w:sz w:val="22"/>
          <w:szCs w:val="22"/>
        </w:rPr>
        <w:t xml:space="preserve">SCHMIDT, Volker: 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>Mountainbikeri</w:t>
      </w:r>
      <w:r w:rsidRPr="009E2B8D">
        <w:rPr>
          <w:rFonts w:ascii="Arial" w:eastAsia="Arial Unicode MS" w:hAnsi="Arial" w:cs="Arial"/>
          <w:b/>
          <w:sz w:val="22"/>
          <w:szCs w:val="22"/>
        </w:rPr>
        <w:t>.</w:t>
      </w:r>
      <w:r w:rsidRPr="009E2B8D">
        <w:rPr>
          <w:rFonts w:ascii="Arial" w:eastAsia="Arial Unicode MS" w:hAnsi="Arial" w:cs="Arial"/>
          <w:sz w:val="22"/>
          <w:szCs w:val="22"/>
        </w:rPr>
        <w:t xml:space="preserve"> Súčasná rakúska dráma. [úryvok, preklad Romana Maliti] </w:t>
      </w:r>
      <w:r w:rsidR="001C17A7" w:rsidRPr="009E2B8D">
        <w:rPr>
          <w:rFonts w:ascii="Arial" w:eastAsia="Arial Unicode MS" w:hAnsi="Arial" w:cs="Arial"/>
          <w:sz w:val="22"/>
          <w:szCs w:val="22"/>
        </w:rPr>
        <w:t xml:space="preserve">2009, </w:t>
      </w:r>
      <w:r w:rsidR="00BE67E2" w:rsidRPr="009E2B8D">
        <w:rPr>
          <w:rFonts w:ascii="Arial" w:eastAsia="Arial Unicode MS" w:hAnsi="Arial" w:cs="Arial"/>
          <w:sz w:val="22"/>
          <w:szCs w:val="22"/>
        </w:rPr>
        <w:t>r</w:t>
      </w:r>
      <w:r w:rsidRPr="009E2B8D">
        <w:rPr>
          <w:rFonts w:ascii="Arial" w:eastAsia="Arial Unicode MS" w:hAnsi="Arial" w:cs="Arial"/>
          <w:sz w:val="22"/>
          <w:szCs w:val="22"/>
        </w:rPr>
        <w:t>oč. 3, č. 4, s. 39-41.</w:t>
      </w:r>
      <w:r w:rsidRPr="009E2B8D">
        <w:rPr>
          <w:rFonts w:ascii="Arial" w:eastAsia="Arial Unicode MS" w:hAnsi="Arial" w:cs="Arial"/>
          <w:sz w:val="22"/>
          <w:szCs w:val="22"/>
        </w:rPr>
        <w:br/>
      </w:r>
      <w:r w:rsidRPr="009E2B8D">
        <w:rPr>
          <w:rFonts w:ascii="Arial" w:eastAsia="Arial Unicode MS" w:hAnsi="Arial" w:cs="Arial"/>
          <w:b/>
          <w:sz w:val="22"/>
          <w:szCs w:val="22"/>
        </w:rPr>
        <w:t xml:space="preserve">SCHRETTLE, Johannes: 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>lietať/kráčať/plávať</w:t>
      </w:r>
      <w:r w:rsidRPr="009E2B8D">
        <w:rPr>
          <w:rFonts w:ascii="Arial" w:eastAsia="Arial Unicode MS" w:hAnsi="Arial" w:cs="Arial"/>
          <w:b/>
          <w:sz w:val="22"/>
          <w:szCs w:val="22"/>
        </w:rPr>
        <w:t>.</w:t>
      </w:r>
      <w:r w:rsidRPr="009E2B8D">
        <w:rPr>
          <w:rFonts w:ascii="Arial" w:eastAsia="Arial Unicode MS" w:hAnsi="Arial" w:cs="Arial"/>
          <w:sz w:val="22"/>
          <w:szCs w:val="22"/>
        </w:rPr>
        <w:t xml:space="preserve"> Súčasná rakúska dráma. [úryvok, preklad Romana Maliti] </w:t>
      </w:r>
      <w:r w:rsidR="001C17A7" w:rsidRPr="009E2B8D">
        <w:rPr>
          <w:rFonts w:ascii="Arial" w:eastAsia="Arial Unicode MS" w:hAnsi="Arial" w:cs="Arial"/>
          <w:sz w:val="22"/>
          <w:szCs w:val="22"/>
        </w:rPr>
        <w:t xml:space="preserve">2009, </w:t>
      </w:r>
      <w:r w:rsidR="00BE67E2" w:rsidRPr="009E2B8D">
        <w:rPr>
          <w:rFonts w:ascii="Arial" w:eastAsia="Arial Unicode MS" w:hAnsi="Arial" w:cs="Arial"/>
          <w:sz w:val="22"/>
          <w:szCs w:val="22"/>
        </w:rPr>
        <w:t>r</w:t>
      </w:r>
      <w:r w:rsidRPr="009E2B8D">
        <w:rPr>
          <w:rFonts w:ascii="Arial" w:eastAsia="Arial Unicode MS" w:hAnsi="Arial" w:cs="Arial"/>
          <w:sz w:val="22"/>
          <w:szCs w:val="22"/>
        </w:rPr>
        <w:t>oč. 3, č. 4, s. 41-43.</w:t>
      </w:r>
      <w:r w:rsidRPr="009E2B8D">
        <w:rPr>
          <w:rFonts w:ascii="Arial" w:eastAsia="Arial Unicode MS" w:hAnsi="Arial" w:cs="Arial"/>
          <w:sz w:val="22"/>
          <w:szCs w:val="22"/>
        </w:rPr>
        <w:br/>
      </w:r>
      <w:r w:rsidRPr="009E2B8D">
        <w:rPr>
          <w:rFonts w:ascii="Arial" w:eastAsia="Arial Unicode MS" w:hAnsi="Arial" w:cs="Arial"/>
          <w:b/>
          <w:sz w:val="22"/>
          <w:szCs w:val="22"/>
        </w:rPr>
        <w:t xml:space="preserve">STEINBUCHOVÁ, Gerhild: 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>Uložiť sa</w:t>
      </w:r>
      <w:r w:rsidRPr="009E2B8D">
        <w:rPr>
          <w:rFonts w:ascii="Arial" w:eastAsia="Arial Unicode MS" w:hAnsi="Arial" w:cs="Arial"/>
          <w:b/>
          <w:sz w:val="22"/>
          <w:szCs w:val="22"/>
        </w:rPr>
        <w:t xml:space="preserve">. </w:t>
      </w:r>
      <w:r w:rsidRPr="009E2B8D">
        <w:rPr>
          <w:rFonts w:ascii="Arial" w:eastAsia="Arial Unicode MS" w:hAnsi="Arial" w:cs="Arial"/>
          <w:sz w:val="22"/>
          <w:szCs w:val="22"/>
        </w:rPr>
        <w:t xml:space="preserve">Súčasná rakúska dráma. [úryvok, preklad Romana Maliti] </w:t>
      </w:r>
      <w:r w:rsidR="001C17A7" w:rsidRPr="009E2B8D">
        <w:rPr>
          <w:rFonts w:ascii="Arial" w:eastAsia="Arial Unicode MS" w:hAnsi="Arial" w:cs="Arial"/>
          <w:sz w:val="22"/>
          <w:szCs w:val="22"/>
        </w:rPr>
        <w:t xml:space="preserve">2009, </w:t>
      </w:r>
      <w:r w:rsidR="00BE67E2" w:rsidRPr="009E2B8D">
        <w:rPr>
          <w:rFonts w:ascii="Arial" w:eastAsia="Arial Unicode MS" w:hAnsi="Arial" w:cs="Arial"/>
          <w:sz w:val="22"/>
          <w:szCs w:val="22"/>
        </w:rPr>
        <w:t>r</w:t>
      </w:r>
      <w:r w:rsidRPr="009E2B8D">
        <w:rPr>
          <w:rFonts w:ascii="Arial" w:eastAsia="Arial Unicode MS" w:hAnsi="Arial" w:cs="Arial"/>
          <w:sz w:val="22"/>
          <w:szCs w:val="22"/>
        </w:rPr>
        <w:t>oč. 3, č. 4, s. 43-44.</w:t>
      </w:r>
      <w:r w:rsidRPr="009E2B8D">
        <w:rPr>
          <w:rFonts w:ascii="Arial" w:eastAsia="Arial Unicode MS" w:hAnsi="Arial" w:cs="Arial"/>
          <w:sz w:val="22"/>
          <w:szCs w:val="22"/>
        </w:rPr>
        <w:br/>
      </w:r>
      <w:r w:rsidRPr="009E2B8D">
        <w:rPr>
          <w:rFonts w:ascii="Arial" w:eastAsia="Arial Unicode MS" w:hAnsi="Arial" w:cs="Arial"/>
          <w:b/>
          <w:sz w:val="22"/>
          <w:szCs w:val="22"/>
        </w:rPr>
        <w:t xml:space="preserve">STUDLAR, Berhard: 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>Ja a ty a EÚ. Malé hraničné skúsenosti</w:t>
      </w:r>
      <w:r w:rsidRPr="009E2B8D">
        <w:rPr>
          <w:rFonts w:ascii="Arial" w:eastAsia="Arial Unicode MS" w:hAnsi="Arial" w:cs="Arial"/>
          <w:b/>
          <w:sz w:val="22"/>
          <w:szCs w:val="22"/>
        </w:rPr>
        <w:t>.</w:t>
      </w:r>
      <w:r w:rsidRPr="009E2B8D">
        <w:rPr>
          <w:rFonts w:ascii="Arial" w:eastAsia="Arial Unicode MS" w:hAnsi="Arial" w:cs="Arial"/>
          <w:sz w:val="22"/>
          <w:szCs w:val="22"/>
        </w:rPr>
        <w:t xml:space="preserve"> Súčasná rakúska dráma. [úryvok, preklad Romana Maliti] </w:t>
      </w:r>
      <w:r w:rsidR="001C17A7" w:rsidRPr="009E2B8D">
        <w:rPr>
          <w:rFonts w:ascii="Arial" w:eastAsia="Arial Unicode MS" w:hAnsi="Arial" w:cs="Arial"/>
          <w:sz w:val="22"/>
          <w:szCs w:val="22"/>
        </w:rPr>
        <w:t xml:space="preserve">2009, </w:t>
      </w:r>
      <w:r w:rsidR="00BE67E2" w:rsidRPr="009E2B8D">
        <w:rPr>
          <w:rFonts w:ascii="Arial" w:eastAsia="Arial Unicode MS" w:hAnsi="Arial" w:cs="Arial"/>
          <w:sz w:val="22"/>
          <w:szCs w:val="22"/>
        </w:rPr>
        <w:t>r</w:t>
      </w:r>
      <w:r w:rsidRPr="009E2B8D">
        <w:rPr>
          <w:rFonts w:ascii="Arial" w:eastAsia="Arial Unicode MS" w:hAnsi="Arial" w:cs="Arial"/>
          <w:sz w:val="22"/>
          <w:szCs w:val="22"/>
        </w:rPr>
        <w:t>oč. 3, č. 4, s. 45-47.</w:t>
      </w:r>
    </w:p>
    <w:p w14:paraId="5FE0DB41" w14:textId="77777777" w:rsidR="007C65DB" w:rsidRPr="009E2B8D" w:rsidRDefault="007C65DB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</w:p>
    <w:p w14:paraId="50482F5E" w14:textId="77777777" w:rsidR="00AE0B3D" w:rsidRPr="009E2B8D" w:rsidRDefault="00AE0B3D" w:rsidP="00DA0DF9">
      <w:pPr>
        <w:pStyle w:val="Nadpis1"/>
        <w:spacing w:before="0" w:beforeAutospacing="0" w:after="0" w:afterAutospacing="0" w:line="360" w:lineRule="auto"/>
        <w:rPr>
          <w:sz w:val="28"/>
          <w:szCs w:val="44"/>
        </w:rPr>
      </w:pPr>
      <w:bookmarkStart w:id="24" w:name="_Toc37163183"/>
      <w:r w:rsidRPr="009E2B8D">
        <w:rPr>
          <w:sz w:val="28"/>
          <w:szCs w:val="44"/>
        </w:rPr>
        <w:t>NA MARGO</w:t>
      </w:r>
      <w:bookmarkEnd w:id="24"/>
      <w:r w:rsidRPr="009E2B8D">
        <w:rPr>
          <w:sz w:val="28"/>
          <w:szCs w:val="44"/>
        </w:rPr>
        <w:t xml:space="preserve"> </w:t>
      </w:r>
    </w:p>
    <w:p w14:paraId="7C4E126B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>AMSLER, Marián: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i/>
          <w:sz w:val="22"/>
          <w:szCs w:val="22"/>
        </w:rPr>
        <w:t>Fenomén Brönteové.</w:t>
      </w:r>
      <w:r w:rsidRPr="009E2B8D">
        <w:rPr>
          <w:rFonts w:ascii="Arial" w:hAnsi="Arial" w:cs="Arial"/>
          <w:sz w:val="22"/>
          <w:szCs w:val="22"/>
        </w:rPr>
        <w:t xml:space="preserve"> 2013, roč. 7, č. 10, s. 2.</w:t>
      </w:r>
    </w:p>
    <w:p w14:paraId="5A259AF1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BALAJ, Ján: </w:t>
      </w:r>
      <w:r w:rsidRPr="009E2B8D">
        <w:rPr>
          <w:rFonts w:ascii="Arial" w:hAnsi="Arial" w:cs="Arial"/>
          <w:b/>
          <w:bCs/>
          <w:i/>
          <w:sz w:val="22"/>
          <w:szCs w:val="22"/>
        </w:rPr>
        <w:t>Zvučné mená v programe dobrý festival nespravia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. </w:t>
      </w:r>
      <w:r w:rsidRPr="009E2B8D">
        <w:rPr>
          <w:rFonts w:ascii="Arial" w:hAnsi="Arial" w:cs="Arial"/>
          <w:bCs/>
          <w:sz w:val="22"/>
          <w:szCs w:val="22"/>
        </w:rPr>
        <w:t>2018, roč. 12, č. 8, s. 2.</w:t>
      </w:r>
    </w:p>
    <w:p w14:paraId="6FB5E3FE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BAYER, Robert: </w:t>
      </w:r>
      <w:r w:rsidRPr="009E2B8D">
        <w:rPr>
          <w:rFonts w:ascii="Arial" w:hAnsi="Arial" w:cs="Arial"/>
          <w:b/>
          <w:bCs/>
          <w:i/>
          <w:sz w:val="22"/>
          <w:szCs w:val="22"/>
        </w:rPr>
        <w:t>Na margo operných produkcií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. </w:t>
      </w:r>
      <w:r w:rsidRPr="009E2B8D">
        <w:rPr>
          <w:rFonts w:ascii="Arial" w:hAnsi="Arial" w:cs="Arial"/>
          <w:bCs/>
          <w:sz w:val="22"/>
          <w:szCs w:val="22"/>
        </w:rPr>
        <w:t>2018, roč. 12, č. 3., s. 2.</w:t>
      </w:r>
    </w:p>
    <w:p w14:paraId="2FF87C50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b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BEKE, Beáta: </w:t>
      </w:r>
      <w:r w:rsidRPr="009E2B8D">
        <w:rPr>
          <w:rFonts w:ascii="Arial" w:hAnsi="Arial" w:cs="Arial"/>
          <w:b/>
          <w:i/>
          <w:sz w:val="22"/>
          <w:szCs w:val="22"/>
        </w:rPr>
        <w:t>V očakávaní konca</w:t>
      </w:r>
      <w:r w:rsidRPr="009E2B8D">
        <w:rPr>
          <w:rFonts w:ascii="Arial" w:hAnsi="Arial" w:cs="Arial"/>
          <w:b/>
          <w:sz w:val="22"/>
          <w:szCs w:val="22"/>
        </w:rPr>
        <w:t xml:space="preserve">. </w:t>
      </w:r>
      <w:r w:rsidRPr="009E2B8D">
        <w:rPr>
          <w:rFonts w:ascii="Arial" w:hAnsi="Arial" w:cs="Arial"/>
          <w:sz w:val="22"/>
          <w:szCs w:val="22"/>
        </w:rPr>
        <w:t>2017, roč. 11, č. 1, s 2.</w:t>
      </w:r>
    </w:p>
    <w:p w14:paraId="6AC5D869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b/>
          <w:color w:val="000000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/>
          <w:sz w:val="22"/>
          <w:szCs w:val="22"/>
        </w:rPr>
        <w:t xml:space="preserve">BENDIK, Martin: </w:t>
      </w:r>
      <w:r w:rsidRPr="009E2B8D">
        <w:rPr>
          <w:rFonts w:ascii="Arial" w:eastAsia="Arial Unicode MS" w:hAnsi="Arial" w:cs="Arial"/>
          <w:b/>
          <w:i/>
          <w:color w:val="000000"/>
          <w:sz w:val="22"/>
          <w:szCs w:val="22"/>
        </w:rPr>
        <w:t>Marazmus opernej teatrológie</w:t>
      </w:r>
      <w:r w:rsidRPr="009E2B8D">
        <w:rPr>
          <w:rFonts w:ascii="Arial" w:eastAsia="Arial Unicode MS" w:hAnsi="Arial" w:cs="Arial"/>
          <w:b/>
          <w:color w:val="000000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/>
          <w:sz w:val="22"/>
          <w:szCs w:val="22"/>
        </w:rPr>
        <w:t xml:space="preserve"> 2009, roč. 3, č. 10, s. 44.</w:t>
      </w:r>
    </w:p>
    <w:p w14:paraId="430C1BB2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color w:val="000000"/>
          <w:sz w:val="22"/>
          <w:szCs w:val="22"/>
          <w:lang w:val="sk-SK"/>
        </w:rPr>
        <w:t xml:space="preserve">BEŇOVÁ, Juliana: </w:t>
      </w:r>
      <w:r w:rsidRPr="009E2B8D">
        <w:rPr>
          <w:rFonts w:ascii="Arial" w:eastAsia="Arial Unicode MS" w:hAnsi="Arial" w:cs="Arial"/>
          <w:b/>
          <w:i/>
          <w:color w:val="000000"/>
          <w:sz w:val="22"/>
          <w:szCs w:val="22"/>
          <w:lang w:val="sk-SK"/>
        </w:rPr>
        <w:t>Na margo učenia dramatického umenia</w:t>
      </w:r>
      <w:r w:rsidRPr="009E2B8D">
        <w:rPr>
          <w:rFonts w:ascii="Arial" w:eastAsia="Arial Unicode MS" w:hAnsi="Arial" w:cs="Arial"/>
          <w:b/>
          <w:color w:val="000000"/>
          <w:sz w:val="22"/>
          <w:szCs w:val="22"/>
          <w:lang w:val="sk-SK"/>
        </w:rPr>
        <w:t>.</w:t>
      </w:r>
      <w:r w:rsidRPr="009E2B8D">
        <w:rPr>
          <w:rFonts w:ascii="Arial" w:eastAsia="Arial Unicode MS" w:hAnsi="Arial" w:cs="Arial"/>
          <w:color w:val="000000"/>
          <w:sz w:val="22"/>
          <w:szCs w:val="22"/>
          <w:lang w:val="sk-SK"/>
        </w:rPr>
        <w:t xml:space="preserve"> 2012, roč. 6, č. 9, s. 2.</w:t>
      </w:r>
    </w:p>
    <w:p w14:paraId="428F56B4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BREDEROVÁ, Táňa: </w:t>
      </w:r>
      <w:r w:rsidRPr="009E2B8D">
        <w:rPr>
          <w:rFonts w:ascii="Arial" w:hAnsi="Arial" w:cs="Arial"/>
          <w:b/>
          <w:i/>
          <w:sz w:val="22"/>
          <w:szCs w:val="22"/>
        </w:rPr>
        <w:t xml:space="preserve">Umelci z tovární. </w:t>
      </w:r>
      <w:r w:rsidRPr="009E2B8D">
        <w:rPr>
          <w:rFonts w:ascii="Arial" w:hAnsi="Arial" w:cs="Arial"/>
          <w:sz w:val="22"/>
          <w:szCs w:val="22"/>
        </w:rPr>
        <w:t xml:space="preserve">2016, roč. 10, č. 3, s. 2. </w:t>
      </w:r>
    </w:p>
    <w:p w14:paraId="0FFE0578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CIEL, Martin: </w:t>
      </w:r>
      <w:r w:rsidRPr="009E2B8D">
        <w:rPr>
          <w:rFonts w:ascii="Arial" w:hAnsi="Arial" w:cs="Arial"/>
          <w:b/>
          <w:i/>
          <w:sz w:val="22"/>
          <w:szCs w:val="22"/>
        </w:rPr>
        <w:t>Experiment existuje.</w:t>
      </w:r>
      <w:r w:rsidRPr="009E2B8D">
        <w:rPr>
          <w:rFonts w:ascii="Arial" w:hAnsi="Arial" w:cs="Arial"/>
          <w:sz w:val="22"/>
          <w:szCs w:val="22"/>
        </w:rPr>
        <w:t xml:space="preserve"> 2013, roč. 7, č. 3, s. 2.</w:t>
      </w:r>
    </w:p>
    <w:p w14:paraId="1F248A69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b/>
          <w:i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CIEL, Martin: </w:t>
      </w:r>
      <w:r w:rsidRPr="009E2B8D">
        <w:rPr>
          <w:rFonts w:ascii="Arial" w:hAnsi="Arial" w:cs="Arial"/>
          <w:b/>
          <w:i/>
          <w:sz w:val="22"/>
          <w:szCs w:val="22"/>
        </w:rPr>
        <w:t xml:space="preserve">Jedna z najlepších adaptácií divadelnej hry v dejinách kinematografie. </w:t>
      </w:r>
      <w:r w:rsidRPr="009E2B8D">
        <w:rPr>
          <w:rFonts w:ascii="Arial" w:hAnsi="Arial" w:cs="Arial"/>
          <w:sz w:val="22"/>
          <w:szCs w:val="22"/>
        </w:rPr>
        <w:t>2016, roč. 10, č. 6, s. 2.</w:t>
      </w:r>
    </w:p>
    <w:p w14:paraId="57DEB25D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ČORNÁ, Tin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Tri divadelné výstrely pištoľníka. Za Kornelom Földvárim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2015, roč. 9, č. 4, s. 2.</w:t>
      </w:r>
    </w:p>
    <w:p w14:paraId="156D79EC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DAUBNEROVÁ, Sláva: </w:t>
      </w:r>
      <w:r w:rsidRPr="009E2B8D">
        <w:rPr>
          <w:rFonts w:ascii="Arial" w:hAnsi="Arial" w:cs="Arial"/>
          <w:b/>
          <w:bCs/>
          <w:i/>
          <w:sz w:val="22"/>
          <w:szCs w:val="22"/>
        </w:rPr>
        <w:t>K stému výročiu Magdy Husákovej Lokvencovej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. </w:t>
      </w:r>
      <w:r w:rsidRPr="009E2B8D">
        <w:rPr>
          <w:rFonts w:ascii="Arial" w:hAnsi="Arial" w:cs="Arial"/>
          <w:bCs/>
          <w:sz w:val="22"/>
          <w:szCs w:val="22"/>
        </w:rPr>
        <w:t>2016, roč. 10, č. 7., s. 2.</w:t>
      </w:r>
    </w:p>
    <w:p w14:paraId="23EB07EF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lastRenderedPageBreak/>
        <w:t xml:space="preserve">DUBAČOVÁ, Viera: </w:t>
      </w:r>
      <w:r w:rsidRPr="009E2B8D">
        <w:rPr>
          <w:rFonts w:ascii="Arial" w:hAnsi="Arial" w:cs="Arial"/>
          <w:b/>
          <w:bCs/>
          <w:i/>
          <w:sz w:val="22"/>
          <w:szCs w:val="22"/>
        </w:rPr>
        <w:t>Robím divadlo, pretože neviem inak liečiť rany tohto sveta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. </w:t>
      </w:r>
      <w:r w:rsidRPr="009E2B8D">
        <w:rPr>
          <w:rFonts w:ascii="Arial" w:hAnsi="Arial" w:cs="Arial"/>
          <w:bCs/>
          <w:sz w:val="22"/>
          <w:szCs w:val="22"/>
        </w:rPr>
        <w:t>2018, roč. 12, č. 6., s. 2.</w:t>
      </w:r>
    </w:p>
    <w:p w14:paraId="0A9C3451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color w:val="000000"/>
          <w:sz w:val="22"/>
          <w:szCs w:val="22"/>
          <w:lang w:val="sk-SK"/>
        </w:rPr>
        <w:t xml:space="preserve">DUCHOVÁ, Zuzana: </w:t>
      </w:r>
      <w:r w:rsidRPr="009E2B8D">
        <w:rPr>
          <w:rFonts w:ascii="Arial" w:eastAsia="Arial Unicode MS" w:hAnsi="Arial" w:cs="Arial"/>
          <w:b/>
          <w:i/>
          <w:color w:val="000000"/>
          <w:sz w:val="22"/>
          <w:szCs w:val="22"/>
          <w:lang w:val="sk-SK"/>
        </w:rPr>
        <w:t>Tento rok čerpáme menej eurofondov na kultúru</w:t>
      </w:r>
      <w:r w:rsidRPr="009E2B8D">
        <w:rPr>
          <w:rFonts w:ascii="Arial" w:eastAsia="Arial Unicode MS" w:hAnsi="Arial" w:cs="Arial"/>
          <w:b/>
          <w:color w:val="000000"/>
          <w:sz w:val="22"/>
          <w:szCs w:val="22"/>
          <w:lang w:val="sk-SK"/>
        </w:rPr>
        <w:t>.</w:t>
      </w:r>
      <w:r w:rsidRPr="009E2B8D">
        <w:rPr>
          <w:rFonts w:ascii="Arial" w:eastAsia="Arial Unicode MS" w:hAnsi="Arial" w:cs="Arial"/>
          <w:color w:val="000000"/>
          <w:sz w:val="22"/>
          <w:szCs w:val="22"/>
          <w:lang w:val="sk-SK"/>
        </w:rPr>
        <w:t xml:space="preserve"> 2012, roč. 6, č. 4, s. 45.</w:t>
      </w:r>
    </w:p>
    <w:p w14:paraId="258FCEC2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FISCHER, Mark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Plameň ešte nevyhasol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2017, roč. 11, č. 3, s. 3.</w:t>
      </w:r>
    </w:p>
    <w:p w14:paraId="18FBBF52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hAnsi="Arial" w:cs="Arial"/>
          <w:b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/>
          <w:sz w:val="22"/>
          <w:szCs w:val="22"/>
        </w:rPr>
        <w:t xml:space="preserve">FLAŠKOVÁ, Elena: </w:t>
      </w:r>
      <w:r w:rsidRPr="009E2B8D">
        <w:rPr>
          <w:rFonts w:ascii="Arial" w:eastAsia="Arial Unicode MS" w:hAnsi="Arial" w:cs="Arial"/>
          <w:b/>
          <w:i/>
          <w:color w:val="000000"/>
          <w:sz w:val="22"/>
          <w:szCs w:val="22"/>
        </w:rPr>
        <w:t>ODÉON – Divadlo Európy... a nielen vo svojom názve</w:t>
      </w:r>
      <w:r w:rsidRPr="009E2B8D">
        <w:rPr>
          <w:rFonts w:ascii="Arial" w:eastAsia="Arial Unicode MS" w:hAnsi="Arial" w:cs="Arial"/>
          <w:b/>
          <w:color w:val="000000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/>
          <w:sz w:val="22"/>
          <w:szCs w:val="22"/>
        </w:rPr>
        <w:t xml:space="preserve"> 2011, roč. 5, č. 4, s. 35-36.</w:t>
      </w:r>
      <w:r w:rsidRPr="009E2B8D">
        <w:rPr>
          <w:rFonts w:ascii="Arial" w:eastAsia="Arial Unicode MS" w:hAnsi="Arial" w:cs="Arial"/>
          <w:color w:val="000000"/>
          <w:sz w:val="22"/>
          <w:szCs w:val="22"/>
        </w:rPr>
        <w:br/>
      </w:r>
      <w:r w:rsidRPr="009E2B8D">
        <w:rPr>
          <w:rFonts w:ascii="Arial" w:hAnsi="Arial" w:cs="Arial"/>
          <w:b/>
          <w:sz w:val="22"/>
          <w:szCs w:val="22"/>
        </w:rPr>
        <w:t>GRUSKOVÁ, Anna: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i/>
          <w:sz w:val="22"/>
          <w:szCs w:val="22"/>
        </w:rPr>
        <w:t>Bolo dosť holokaustu?</w:t>
      </w:r>
      <w:r w:rsidRPr="009E2B8D">
        <w:rPr>
          <w:rFonts w:ascii="Arial" w:hAnsi="Arial" w:cs="Arial"/>
          <w:sz w:val="22"/>
          <w:szCs w:val="22"/>
        </w:rPr>
        <w:t xml:space="preserve"> 2013, roč. 7, č. 2, s. 2.</w:t>
      </w:r>
    </w:p>
    <w:p w14:paraId="0CE77446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FORNAYOVÁ, Petr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Nerozumiem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2015, roč. 9, č. 6, s. 2.</w:t>
      </w:r>
    </w:p>
    <w:p w14:paraId="26645FD9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FOSSE, Jon: </w:t>
      </w:r>
      <w:r w:rsidRPr="009E2B8D">
        <w:rPr>
          <w:rFonts w:ascii="Arial" w:hAnsi="Arial" w:cs="Arial"/>
          <w:b/>
          <w:i/>
          <w:sz w:val="22"/>
          <w:szCs w:val="22"/>
        </w:rPr>
        <w:t xml:space="preserve">Naopak. </w:t>
      </w:r>
      <w:r w:rsidRPr="009E2B8D">
        <w:rPr>
          <w:rFonts w:ascii="Arial" w:hAnsi="Arial" w:cs="Arial"/>
          <w:sz w:val="22"/>
          <w:szCs w:val="22"/>
        </w:rPr>
        <w:t>2017, roč. 11, č. 5, s. 2.</w:t>
      </w:r>
    </w:p>
    <w:p w14:paraId="73BDC712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GALKOVÁ, Zuzan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Mnoga leta!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2015, roč. 9, č. 3, s. 2.</w:t>
      </w:r>
    </w:p>
    <w:p w14:paraId="528AE311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HAND, Richard: </w:t>
      </w:r>
      <w:r w:rsidRPr="009E2B8D">
        <w:rPr>
          <w:rFonts w:ascii="Arial" w:hAnsi="Arial" w:cs="Arial"/>
          <w:b/>
          <w:bCs/>
          <w:i/>
          <w:sz w:val="22"/>
          <w:szCs w:val="22"/>
        </w:rPr>
        <w:t>Súčasné fóra desivých zážitkov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. </w:t>
      </w:r>
      <w:r w:rsidRPr="009E2B8D">
        <w:rPr>
          <w:rFonts w:ascii="Arial" w:hAnsi="Arial" w:cs="Arial"/>
          <w:bCs/>
          <w:sz w:val="22"/>
          <w:szCs w:val="22"/>
        </w:rPr>
        <w:t>2018, roč. 12, č. 5., s. 2.</w:t>
      </w:r>
    </w:p>
    <w:p w14:paraId="3535E1D0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HAVRAN, Michal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Treska s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banánom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2014, roč. 8, č. 5, s. 2.</w:t>
      </w:r>
    </w:p>
    <w:p w14:paraId="6F24ABD8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HEJMOVÁ, Anna: </w:t>
      </w:r>
      <w:r w:rsidRPr="009E2B8D">
        <w:rPr>
          <w:rFonts w:ascii="Arial" w:hAnsi="Arial" w:cs="Arial"/>
          <w:b/>
          <w:bCs/>
          <w:i/>
          <w:sz w:val="22"/>
          <w:szCs w:val="22"/>
        </w:rPr>
        <w:t>Krásne obrazy divadla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. </w:t>
      </w:r>
      <w:r w:rsidRPr="009E2B8D">
        <w:rPr>
          <w:rFonts w:ascii="Arial" w:hAnsi="Arial" w:cs="Arial"/>
          <w:bCs/>
          <w:sz w:val="22"/>
          <w:szCs w:val="22"/>
        </w:rPr>
        <w:t>2019, roč. 13, č. 2, s. 2.</w:t>
      </w:r>
    </w:p>
    <w:p w14:paraId="6CE18204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HORVÁTH, Karol D.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Volga, syr, huby, čučoriedky a Londýn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2015, roč. 9, č. 1, s. 2.</w:t>
      </w:r>
    </w:p>
    <w:p w14:paraId="2245B9BB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>HRČA, Aladár: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i/>
          <w:sz w:val="22"/>
          <w:szCs w:val="22"/>
        </w:rPr>
        <w:t>Hercobábky.</w:t>
      </w:r>
      <w:r w:rsidRPr="009E2B8D">
        <w:rPr>
          <w:rFonts w:ascii="Arial" w:hAnsi="Arial" w:cs="Arial"/>
          <w:sz w:val="22"/>
          <w:szCs w:val="22"/>
        </w:rPr>
        <w:t xml:space="preserve"> 2013, roč. 7, č. 4, s. 2.</w:t>
      </w:r>
    </w:p>
    <w:p w14:paraId="67F31286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HRIEŠIK, Maj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Proces alebo Ako kotleba nemal rád tanec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2015, roč. 9, č. 7, s. 2.</w:t>
      </w:r>
    </w:p>
    <w:p w14:paraId="731A857A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HRUBANIČOVÁ, Ingrid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... čo dnes pre nás znamená Štúr? ..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2015, roč. 9, č. 5, s. 2.</w:t>
      </w:r>
    </w:p>
    <w:p w14:paraId="5B7FA19D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>HVORECKÝ, Michal: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i/>
          <w:sz w:val="22"/>
          <w:szCs w:val="22"/>
        </w:rPr>
        <w:t>Umenie prežiť leto v Bratislave.</w:t>
      </w:r>
      <w:r w:rsidRPr="009E2B8D">
        <w:rPr>
          <w:rFonts w:ascii="Arial" w:hAnsi="Arial" w:cs="Arial"/>
          <w:sz w:val="22"/>
          <w:szCs w:val="22"/>
        </w:rPr>
        <w:t xml:space="preserve"> 2013, roč. 7, č. 7, s. 2.</w:t>
      </w:r>
    </w:p>
    <w:p w14:paraId="4A67ED75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INŠTITORISOVÁ, Dagmar: </w:t>
      </w:r>
      <w:r w:rsidRPr="009E2B8D">
        <w:rPr>
          <w:rFonts w:ascii="Arial" w:hAnsi="Arial" w:cs="Arial"/>
          <w:b/>
          <w:i/>
          <w:sz w:val="22"/>
          <w:szCs w:val="22"/>
        </w:rPr>
        <w:t xml:space="preserve">Referát tlačený a hovorený – čo s tým? </w:t>
      </w:r>
      <w:r w:rsidRPr="009E2B8D">
        <w:rPr>
          <w:rFonts w:ascii="Arial" w:hAnsi="Arial" w:cs="Arial"/>
          <w:sz w:val="22"/>
          <w:szCs w:val="22"/>
        </w:rPr>
        <w:t xml:space="preserve"> 2016, roč. 10, č. 1, s. 2.</w:t>
      </w:r>
    </w:p>
    <w:p w14:paraId="100D9126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/>
          <w:sz w:val="22"/>
          <w:szCs w:val="22"/>
        </w:rPr>
        <w:t xml:space="preserve">JABORNÍK, Ján: </w:t>
      </w:r>
      <w:r w:rsidRPr="009E2B8D">
        <w:rPr>
          <w:rFonts w:ascii="Arial" w:eastAsia="Arial Unicode MS" w:hAnsi="Arial" w:cs="Arial"/>
          <w:b/>
          <w:i/>
          <w:color w:val="000000"/>
          <w:sz w:val="22"/>
          <w:szCs w:val="22"/>
        </w:rPr>
        <w:t>SND v súvislostiach.</w:t>
      </w:r>
      <w:r w:rsidRPr="009E2B8D">
        <w:rPr>
          <w:rFonts w:ascii="Arial" w:eastAsia="Arial Unicode MS" w:hAnsi="Arial" w:cs="Arial"/>
          <w:color w:val="000000"/>
          <w:sz w:val="22"/>
          <w:szCs w:val="22"/>
        </w:rPr>
        <w:t xml:space="preserve"> 2010, roč. 4, č. 1, s. 29-35.</w:t>
      </w:r>
    </w:p>
    <w:p w14:paraId="73862B01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JOCHMANOVÁ, Andrea: </w:t>
      </w:r>
      <w:r w:rsidRPr="009E2B8D">
        <w:rPr>
          <w:rFonts w:ascii="Arial" w:hAnsi="Arial" w:cs="Arial"/>
          <w:b/>
          <w:bCs/>
          <w:i/>
          <w:sz w:val="22"/>
          <w:szCs w:val="22"/>
        </w:rPr>
        <w:t>Jak to bylo tehdy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. </w:t>
      </w:r>
      <w:r w:rsidRPr="009E2B8D">
        <w:rPr>
          <w:rFonts w:ascii="Arial" w:hAnsi="Arial" w:cs="Arial"/>
          <w:bCs/>
          <w:sz w:val="22"/>
          <w:szCs w:val="22"/>
        </w:rPr>
        <w:t>2018, roč. 12, č. 10, s. 2.</w:t>
      </w:r>
    </w:p>
    <w:p w14:paraId="7D2CBB26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>JUNGMANOVÁ, Lenka</w:t>
      </w:r>
      <w:r w:rsidRPr="009E2B8D">
        <w:rPr>
          <w:rFonts w:ascii="Arial" w:hAnsi="Arial" w:cs="Arial"/>
          <w:b/>
          <w:bCs/>
          <w:i/>
          <w:sz w:val="22"/>
          <w:szCs w:val="22"/>
        </w:rPr>
        <w:t>: Jakou moc má havlovské divadlo?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Cs/>
          <w:sz w:val="22"/>
          <w:szCs w:val="22"/>
        </w:rPr>
        <w:t>2016, roč. 10, č. 9, č. 9, s. 2.</w:t>
      </w:r>
      <w:r w:rsidRPr="009E2B8D">
        <w:rPr>
          <w:rFonts w:ascii="Arial" w:hAnsi="Arial" w:cs="Arial"/>
          <w:sz w:val="22"/>
          <w:szCs w:val="22"/>
        </w:rPr>
        <w:t xml:space="preserve"> </w:t>
      </w:r>
    </w:p>
    <w:p w14:paraId="38148F53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JURÁŇOVÁ, Jana: </w:t>
      </w:r>
      <w:r w:rsidRPr="009E2B8D">
        <w:rPr>
          <w:rFonts w:ascii="Arial" w:hAnsi="Arial" w:cs="Arial"/>
          <w:b/>
          <w:i/>
          <w:sz w:val="22"/>
          <w:szCs w:val="22"/>
        </w:rPr>
        <w:t>Konvencie naše samonosné.</w:t>
      </w:r>
      <w:r w:rsidRPr="009E2B8D">
        <w:rPr>
          <w:rFonts w:ascii="Arial" w:hAnsi="Arial" w:cs="Arial"/>
          <w:i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2013, roč. 7, č. 6, s. 2.</w:t>
      </w:r>
    </w:p>
    <w:p w14:paraId="07CB39FF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>JUROVSKÁ, Michaela: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i/>
          <w:sz w:val="22"/>
          <w:szCs w:val="22"/>
        </w:rPr>
        <w:t>Plody jesene alebo C´est la vie.</w:t>
      </w:r>
      <w:r w:rsidRPr="009E2B8D">
        <w:rPr>
          <w:rFonts w:ascii="Arial" w:hAnsi="Arial" w:cs="Arial"/>
          <w:sz w:val="22"/>
          <w:szCs w:val="22"/>
        </w:rPr>
        <w:t xml:space="preserve"> 2013, roč. 7, č. 9, s. 2.</w:t>
      </w:r>
    </w:p>
    <w:p w14:paraId="1A7CB31F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KÁROVÁ, Darin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Škrtanie zápalkou vo vetre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2015, roč. 9, č. 10, s. 2.</w:t>
      </w:r>
    </w:p>
    <w:p w14:paraId="3CF06AAD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KIČIŇOVÁ, Miriam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Priesečnice časov sú zvláštne..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2014, roč. 8, č. 10, s. 2.</w:t>
      </w:r>
    </w:p>
    <w:p w14:paraId="6E395473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>KOVALYK, Uršuľa: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i/>
          <w:sz w:val="22"/>
          <w:szCs w:val="22"/>
        </w:rPr>
        <w:t>Väzenská Kuca Paca.</w:t>
      </w:r>
      <w:r w:rsidRPr="009E2B8D">
        <w:rPr>
          <w:rFonts w:ascii="Arial" w:hAnsi="Arial" w:cs="Arial"/>
          <w:sz w:val="22"/>
          <w:szCs w:val="22"/>
        </w:rPr>
        <w:t xml:space="preserve"> 2013, roč. 7, č. 8, s. 2.</w:t>
      </w:r>
    </w:p>
    <w:p w14:paraId="2869A54F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KRÁL, Karel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O ožraných rybách a jiných potížích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2017, roč. 11, č. 3, s. 2.</w:t>
      </w:r>
    </w:p>
    <w:p w14:paraId="77F77FF8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color w:val="000000"/>
          <w:sz w:val="22"/>
          <w:szCs w:val="22"/>
          <w:lang w:val="sk-SK"/>
        </w:rPr>
        <w:t xml:space="preserve">KRÉNOVÁ, Ľubica: </w:t>
      </w:r>
      <w:r w:rsidRPr="009E2B8D">
        <w:rPr>
          <w:rFonts w:ascii="Arial" w:eastAsia="Arial Unicode MS" w:hAnsi="Arial" w:cs="Arial"/>
          <w:b/>
          <w:i/>
          <w:color w:val="000000"/>
          <w:sz w:val="22"/>
          <w:szCs w:val="22"/>
          <w:lang w:val="sk-SK"/>
        </w:rPr>
        <w:t>„Tradícia“ Novej scény?</w:t>
      </w:r>
      <w:r w:rsidRPr="009E2B8D">
        <w:rPr>
          <w:rFonts w:ascii="Arial" w:eastAsia="Arial Unicode MS" w:hAnsi="Arial" w:cs="Arial"/>
          <w:b/>
          <w:color w:val="000000"/>
          <w:sz w:val="22"/>
          <w:szCs w:val="22"/>
          <w:lang w:val="sk-SK"/>
        </w:rPr>
        <w:t xml:space="preserve"> </w:t>
      </w:r>
      <w:r w:rsidRPr="009E2B8D">
        <w:rPr>
          <w:rFonts w:ascii="Arial" w:eastAsia="Arial Unicode MS" w:hAnsi="Arial" w:cs="Arial"/>
          <w:color w:val="000000"/>
          <w:sz w:val="22"/>
          <w:szCs w:val="22"/>
          <w:lang w:val="sk-SK"/>
        </w:rPr>
        <w:t>2012, roč. 6, č. 3, s. 41-45.</w:t>
      </w:r>
    </w:p>
    <w:p w14:paraId="6CF536BE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/>
          <w:sz w:val="22"/>
          <w:szCs w:val="22"/>
        </w:rPr>
        <w:t xml:space="preserve">KRÉNOVÁ, Ľubica: </w:t>
      </w:r>
      <w:r w:rsidRPr="009E2B8D">
        <w:rPr>
          <w:rFonts w:ascii="Arial" w:eastAsia="Arial Unicode MS" w:hAnsi="Arial" w:cs="Arial"/>
          <w:b/>
          <w:i/>
          <w:color w:val="000000"/>
          <w:sz w:val="22"/>
          <w:szCs w:val="22"/>
        </w:rPr>
        <w:t>Víťazstvo Coriolana a porážka coriolanovského dobyvateľa a pomstiteľa alebo Poučenie z krízového vývoja</w:t>
      </w:r>
      <w:r w:rsidRPr="009E2B8D">
        <w:rPr>
          <w:rFonts w:ascii="Arial" w:eastAsia="Arial Unicode MS" w:hAnsi="Arial" w:cs="Arial"/>
          <w:b/>
          <w:color w:val="000000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/>
          <w:sz w:val="22"/>
          <w:szCs w:val="22"/>
        </w:rPr>
        <w:t xml:space="preserve"> 2011, roč. 5, č. 9, s. 27-31.</w:t>
      </w:r>
      <w:r w:rsidRPr="009E2B8D">
        <w:rPr>
          <w:rFonts w:ascii="Arial" w:eastAsia="Arial Unicode MS" w:hAnsi="Arial" w:cs="Arial"/>
          <w:color w:val="000000"/>
          <w:sz w:val="22"/>
          <w:szCs w:val="22"/>
        </w:rPr>
        <w:br/>
      </w:r>
      <w:r w:rsidRPr="009E2B8D">
        <w:rPr>
          <w:rFonts w:ascii="Arial" w:eastAsia="Arial Unicode MS" w:hAnsi="Arial" w:cs="Arial"/>
          <w:b/>
          <w:color w:val="000000"/>
          <w:sz w:val="22"/>
          <w:szCs w:val="22"/>
        </w:rPr>
        <w:t xml:space="preserve">KYSELOVÁ, Eva: </w:t>
      </w:r>
      <w:r w:rsidRPr="009E2B8D">
        <w:rPr>
          <w:rFonts w:ascii="Arial" w:eastAsia="Arial Unicode MS" w:hAnsi="Arial" w:cs="Arial"/>
          <w:b/>
          <w:i/>
          <w:color w:val="000000"/>
          <w:sz w:val="22"/>
          <w:szCs w:val="22"/>
        </w:rPr>
        <w:t>Idea o ideálnom svete.</w:t>
      </w:r>
      <w:r w:rsidRPr="009E2B8D">
        <w:rPr>
          <w:rFonts w:ascii="Arial" w:eastAsia="Arial Unicode MS" w:hAnsi="Arial" w:cs="Arial"/>
          <w:color w:val="000000"/>
          <w:sz w:val="22"/>
          <w:szCs w:val="22"/>
        </w:rPr>
        <w:t xml:space="preserve"> 2010, roč. 4, č. 7, s. 42-43.</w:t>
      </w:r>
    </w:p>
    <w:p w14:paraId="1641F55C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hAnsi="Arial" w:cs="Arial"/>
          <w:b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>KUBÁK, Ivo Kristián</w:t>
      </w:r>
      <w:r w:rsidRPr="009E2B8D">
        <w:rPr>
          <w:rFonts w:ascii="Arial" w:hAnsi="Arial" w:cs="Arial"/>
          <w:b/>
          <w:bCs/>
          <w:i/>
          <w:sz w:val="22"/>
          <w:szCs w:val="22"/>
        </w:rPr>
        <w:t>: Jak zmáknout diváka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. </w:t>
      </w:r>
      <w:r w:rsidRPr="009E2B8D">
        <w:rPr>
          <w:rFonts w:ascii="Arial" w:hAnsi="Arial" w:cs="Arial"/>
          <w:bCs/>
          <w:sz w:val="22"/>
          <w:szCs w:val="22"/>
        </w:rPr>
        <w:t>2016, roč. 10, č. 8, s. 2.</w:t>
      </w:r>
    </w:p>
    <w:p w14:paraId="7B6E9845" w14:textId="77777777" w:rsidR="00AE0B3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KUŠNIERIK, Juraj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Prečo tam chodíme?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2014, roč. 8, č. 1, s. 2.</w:t>
      </w:r>
    </w:p>
    <w:p w14:paraId="6F95318A" w14:textId="59CDBA20" w:rsidR="00286A86" w:rsidRPr="009E2B8D" w:rsidRDefault="00286A86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286A86">
        <w:rPr>
          <w:rFonts w:ascii="Arial" w:hAnsi="Arial" w:cs="Arial"/>
          <w:b/>
          <w:bCs/>
          <w:sz w:val="22"/>
          <w:szCs w:val="22"/>
        </w:rPr>
        <w:t xml:space="preserve">LÁŠTICOVÁ, Barbara: </w:t>
      </w:r>
      <w:r w:rsidRPr="00286A86">
        <w:rPr>
          <w:rFonts w:ascii="Arial" w:hAnsi="Arial" w:cs="Arial"/>
          <w:b/>
          <w:bCs/>
          <w:i/>
          <w:iCs/>
          <w:sz w:val="22"/>
          <w:szCs w:val="22"/>
        </w:rPr>
        <w:t xml:space="preserve">Európska identita ako „work in progress“. </w:t>
      </w:r>
      <w:r w:rsidRPr="00286A86">
        <w:rPr>
          <w:rFonts w:ascii="Arial" w:hAnsi="Arial" w:cs="Arial"/>
          <w:sz w:val="22"/>
          <w:szCs w:val="22"/>
        </w:rPr>
        <w:t xml:space="preserve">2017, roč. 11, č. 10, s. </w:t>
      </w:r>
      <w:r w:rsidRPr="00286A86">
        <w:rPr>
          <w:rFonts w:ascii="Arial" w:hAnsi="Arial" w:cs="Arial"/>
          <w:sz w:val="22"/>
          <w:szCs w:val="22"/>
        </w:rPr>
        <w:lastRenderedPageBreak/>
        <w:t>2.</w:t>
      </w:r>
    </w:p>
    <w:p w14:paraId="5CD484B4" w14:textId="77777777" w:rsidR="00AE0B3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LINDOVSKÁ, Nadežda: </w:t>
      </w:r>
      <w:r w:rsidRPr="009E2B8D">
        <w:rPr>
          <w:rFonts w:ascii="Arial" w:hAnsi="Arial" w:cs="Arial"/>
          <w:b/>
          <w:bCs/>
          <w:i/>
          <w:sz w:val="22"/>
          <w:szCs w:val="22"/>
        </w:rPr>
        <w:t>Historik a analytik moderného poľského divadla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. </w:t>
      </w:r>
      <w:r w:rsidRPr="009E2B8D">
        <w:rPr>
          <w:rFonts w:ascii="Arial" w:hAnsi="Arial" w:cs="Arial"/>
          <w:bCs/>
          <w:sz w:val="22"/>
          <w:szCs w:val="22"/>
        </w:rPr>
        <w:t>2018, roč. 12, č. 2., s. 2.</w:t>
      </w:r>
    </w:p>
    <w:p w14:paraId="4E245BA6" w14:textId="04219D73" w:rsidR="00FB7F6B" w:rsidRPr="009E2B8D" w:rsidRDefault="00FB7F6B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Cs/>
          <w:sz w:val="22"/>
          <w:szCs w:val="22"/>
        </w:rPr>
      </w:pPr>
      <w:r w:rsidRPr="00FB7F6B">
        <w:rPr>
          <w:rFonts w:ascii="Arial" w:hAnsi="Arial" w:cs="Arial"/>
          <w:b/>
          <w:bCs/>
          <w:sz w:val="22"/>
          <w:szCs w:val="22"/>
        </w:rPr>
        <w:t xml:space="preserve">MAGDOVÁ, Marcela: </w:t>
      </w:r>
      <w:r w:rsidRPr="00FB7F6B">
        <w:rPr>
          <w:rFonts w:ascii="Arial" w:hAnsi="Arial" w:cs="Arial"/>
          <w:b/>
          <w:bCs/>
          <w:i/>
          <w:iCs/>
          <w:sz w:val="22"/>
          <w:szCs w:val="22"/>
        </w:rPr>
        <w:t xml:space="preserve">Mráz přichází z Kremlu. Konec umělecké svobody v Rusku. </w:t>
      </w:r>
      <w:r w:rsidRPr="00FB7F6B">
        <w:rPr>
          <w:rFonts w:ascii="Arial" w:hAnsi="Arial" w:cs="Arial"/>
          <w:bCs/>
          <w:sz w:val="22"/>
          <w:szCs w:val="22"/>
        </w:rPr>
        <w:t>2017, roč. 11, č. 8, s. 2.</w:t>
      </w:r>
    </w:p>
    <w:p w14:paraId="5FF3CE1F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MACHÁČEK, Martin: Oliver Frljić rozehřál českou lampu tekutého hněvu. Co vyteklo, nikdo nečekal. </w:t>
      </w:r>
      <w:r w:rsidRPr="009E2B8D">
        <w:rPr>
          <w:rFonts w:ascii="Arial" w:hAnsi="Arial" w:cs="Arial"/>
          <w:bCs/>
          <w:sz w:val="22"/>
          <w:szCs w:val="22"/>
        </w:rPr>
        <w:t>2018, roč. 12, č. 6., s. 3.</w:t>
      </w:r>
    </w:p>
    <w:p w14:paraId="27376836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MACHEJ, Zbigniew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Mám emigrovať na Slovensko?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2017, roč. 11, č. 4, s. 2.</w:t>
      </w:r>
    </w:p>
    <w:p w14:paraId="13A59724" w14:textId="77777777" w:rsidR="00AE0B3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MALGOT, Veronika: </w:t>
      </w:r>
      <w:r w:rsidRPr="009E2B8D">
        <w:rPr>
          <w:rFonts w:ascii="Arial" w:hAnsi="Arial" w:cs="Arial"/>
          <w:b/>
          <w:bCs/>
          <w:i/>
          <w:sz w:val="22"/>
          <w:szCs w:val="22"/>
        </w:rPr>
        <w:t>Z (hrebeňovej) väzby na slobodu!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Cs/>
          <w:sz w:val="22"/>
          <w:szCs w:val="22"/>
        </w:rPr>
        <w:t>2018, roč. 12, č. 9, s. 2.</w:t>
      </w:r>
    </w:p>
    <w:p w14:paraId="075DBC81" w14:textId="6A242E92" w:rsidR="00FB7F6B" w:rsidRPr="009E2B8D" w:rsidRDefault="00FB7F6B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Cs/>
          <w:sz w:val="22"/>
          <w:szCs w:val="22"/>
        </w:rPr>
      </w:pPr>
      <w:r w:rsidRPr="00FB7F6B">
        <w:rPr>
          <w:rFonts w:ascii="Arial" w:hAnsi="Arial" w:cs="Arial"/>
          <w:b/>
          <w:bCs/>
          <w:sz w:val="22"/>
          <w:szCs w:val="22"/>
        </w:rPr>
        <w:t xml:space="preserve">MANNOVÁ, Elena: </w:t>
      </w:r>
      <w:r w:rsidRPr="00FB7F6B">
        <w:rPr>
          <w:rFonts w:ascii="Arial" w:hAnsi="Arial" w:cs="Arial"/>
          <w:b/>
          <w:bCs/>
          <w:i/>
          <w:iCs/>
          <w:sz w:val="22"/>
          <w:szCs w:val="22"/>
        </w:rPr>
        <w:t xml:space="preserve">Sme naprogramovaní mýtmi? </w:t>
      </w:r>
      <w:r w:rsidRPr="00FB7F6B">
        <w:rPr>
          <w:rFonts w:ascii="Arial" w:hAnsi="Arial" w:cs="Arial"/>
          <w:bCs/>
          <w:sz w:val="22"/>
          <w:szCs w:val="22"/>
        </w:rPr>
        <w:t xml:space="preserve">2017, roč. 11, č. 7, s. 2. </w:t>
      </w:r>
    </w:p>
    <w:p w14:paraId="52A40A68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MARKOŠ, Ján: </w:t>
      </w:r>
      <w:r w:rsidRPr="009E2B8D">
        <w:rPr>
          <w:rFonts w:ascii="Arial" w:hAnsi="Arial" w:cs="Arial"/>
          <w:b/>
          <w:i/>
          <w:sz w:val="22"/>
          <w:szCs w:val="22"/>
        </w:rPr>
        <w:t xml:space="preserve">O slušnom občanovi, šoférovaní bocianov a smaženej kotlete. </w:t>
      </w:r>
      <w:r w:rsidRPr="009E2B8D">
        <w:rPr>
          <w:rFonts w:ascii="Arial" w:hAnsi="Arial" w:cs="Arial"/>
          <w:sz w:val="22"/>
          <w:szCs w:val="22"/>
        </w:rPr>
        <w:t>2016, roč. 10, č. 5, s. 2.</w:t>
      </w:r>
    </w:p>
    <w:p w14:paraId="7A3018CF" w14:textId="470C829D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color w:val="000000"/>
          <w:sz w:val="22"/>
          <w:szCs w:val="22"/>
          <w:lang w:val="sk-SK"/>
        </w:rPr>
        <w:t xml:space="preserve">MAŤO, Peter: </w:t>
      </w:r>
      <w:r w:rsidRPr="009E2B8D">
        <w:rPr>
          <w:rFonts w:ascii="Arial" w:eastAsia="Arial Unicode MS" w:hAnsi="Arial" w:cs="Arial"/>
          <w:b/>
          <w:i/>
          <w:color w:val="000000"/>
          <w:sz w:val="22"/>
          <w:szCs w:val="22"/>
          <w:lang w:val="sk-SK"/>
        </w:rPr>
        <w:t>„Vládcovia“ slovenského baletu a ich umelecká zodpovednosť</w:t>
      </w:r>
      <w:r w:rsidRPr="009E2B8D">
        <w:rPr>
          <w:rFonts w:ascii="Arial" w:eastAsia="Arial Unicode MS" w:hAnsi="Arial" w:cs="Arial"/>
          <w:b/>
          <w:color w:val="000000"/>
          <w:sz w:val="22"/>
          <w:szCs w:val="22"/>
          <w:lang w:val="sk-SK"/>
        </w:rPr>
        <w:t>.</w:t>
      </w:r>
      <w:r w:rsidRPr="009E2B8D">
        <w:rPr>
          <w:rFonts w:ascii="Arial" w:eastAsia="Arial Unicode MS" w:hAnsi="Arial" w:cs="Arial"/>
          <w:color w:val="000000"/>
          <w:sz w:val="22"/>
          <w:szCs w:val="22"/>
          <w:lang w:val="sk-SK"/>
        </w:rPr>
        <w:t xml:space="preserve"> 2011, roč.5, č. 9, s. 32-41. </w:t>
      </w:r>
    </w:p>
    <w:p w14:paraId="2234C605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/>
          <w:sz w:val="22"/>
          <w:szCs w:val="22"/>
        </w:rPr>
        <w:t xml:space="preserve">MAŤO, Peter: </w:t>
      </w:r>
      <w:r w:rsidRPr="009E2B8D">
        <w:rPr>
          <w:rFonts w:ascii="Arial" w:eastAsia="Arial Unicode MS" w:hAnsi="Arial" w:cs="Arial"/>
          <w:b/>
          <w:i/>
          <w:color w:val="000000"/>
          <w:sz w:val="22"/>
          <w:szCs w:val="22"/>
        </w:rPr>
        <w:t>Slovenské tanečné Everest(ík)y a jeho hrdinovia.</w:t>
      </w:r>
      <w:r w:rsidRPr="009E2B8D">
        <w:rPr>
          <w:rFonts w:ascii="Arial" w:eastAsia="Arial Unicode MS" w:hAnsi="Arial" w:cs="Arial"/>
          <w:color w:val="000000"/>
          <w:sz w:val="22"/>
          <w:szCs w:val="22"/>
        </w:rPr>
        <w:t xml:space="preserve"> 2010, roč. 4, č. 4, s. 32-37.</w:t>
      </w:r>
    </w:p>
    <w:p w14:paraId="5D9D7B5E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MIŠOVIC, Karol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Fakty, mýty, interpretácie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2015, roč. 9, č. 8, s. 2.</w:t>
      </w:r>
    </w:p>
    <w:p w14:paraId="7D929EE9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MOJŽIŠOVÁ, Michael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Kauza Makropulos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2015, roč. 9, č. 9, s. 2.</w:t>
      </w:r>
    </w:p>
    <w:p w14:paraId="7CE741B5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MORBACHER, Ľubomír: </w:t>
      </w:r>
      <w:r w:rsidRPr="009E2B8D">
        <w:rPr>
          <w:rFonts w:ascii="Arial" w:hAnsi="Arial" w:cs="Arial"/>
          <w:b/>
          <w:i/>
          <w:sz w:val="22"/>
          <w:szCs w:val="22"/>
        </w:rPr>
        <w:t xml:space="preserve">S Natálkou v ústrety Caesarovi. </w:t>
      </w:r>
      <w:r w:rsidRPr="009E2B8D">
        <w:rPr>
          <w:rFonts w:ascii="Arial" w:hAnsi="Arial" w:cs="Arial"/>
          <w:sz w:val="22"/>
          <w:szCs w:val="22"/>
        </w:rPr>
        <w:t>2017, roč. 11, č. 2, s. 2.</w:t>
      </w:r>
    </w:p>
    <w:p w14:paraId="4ED0C0B4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ORAVCOVÁ, Jana: </w:t>
      </w:r>
      <w:r w:rsidRPr="009E2B8D">
        <w:rPr>
          <w:rFonts w:ascii="Arial" w:hAnsi="Arial" w:cs="Arial"/>
          <w:b/>
          <w:i/>
          <w:sz w:val="22"/>
          <w:szCs w:val="22"/>
        </w:rPr>
        <w:t xml:space="preserve">Pohľad späť. </w:t>
      </w:r>
      <w:r w:rsidRPr="009E2B8D">
        <w:rPr>
          <w:rFonts w:ascii="Arial" w:hAnsi="Arial" w:cs="Arial"/>
          <w:sz w:val="22"/>
          <w:szCs w:val="22"/>
        </w:rPr>
        <w:t xml:space="preserve">2016, roč. 10, č. 4, s. 2. </w:t>
      </w:r>
    </w:p>
    <w:p w14:paraId="397D8E49" w14:textId="77777777" w:rsidR="00AE0B3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PASTIRČÁK, Daniel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Medzi dvoma horami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2014, roč. 8, č. 8, s. 2.</w:t>
      </w:r>
    </w:p>
    <w:p w14:paraId="45FBA0A5" w14:textId="614EAB16" w:rsidR="00FB7F6B" w:rsidRPr="009E2B8D" w:rsidRDefault="00FB7F6B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/>
          <w:sz w:val="22"/>
          <w:szCs w:val="22"/>
        </w:rPr>
        <w:t xml:space="preserve">PAVLAC, Peter: </w:t>
      </w:r>
      <w:r w:rsidRPr="009E2B8D">
        <w:rPr>
          <w:rFonts w:ascii="Arial" w:eastAsia="Arial Unicode MS" w:hAnsi="Arial" w:cs="Arial"/>
          <w:b/>
          <w:i/>
          <w:color w:val="000000"/>
          <w:sz w:val="22"/>
          <w:szCs w:val="22"/>
        </w:rPr>
        <w:t>Na margo dramaturgie</w:t>
      </w:r>
      <w:r w:rsidRPr="009E2B8D">
        <w:rPr>
          <w:rFonts w:ascii="Arial" w:eastAsia="Arial Unicode MS" w:hAnsi="Arial" w:cs="Arial"/>
          <w:b/>
          <w:color w:val="000000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/>
          <w:sz w:val="22"/>
          <w:szCs w:val="22"/>
        </w:rPr>
        <w:t xml:space="preserve"> 2012, roč. 6, č. 8, s. 2.</w:t>
      </w:r>
    </w:p>
    <w:p w14:paraId="20C858A5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PAVLAC, Peter: </w:t>
      </w:r>
      <w:r w:rsidRPr="009E2B8D">
        <w:rPr>
          <w:rFonts w:ascii="Arial" w:hAnsi="Arial" w:cs="Arial"/>
          <w:b/>
          <w:i/>
          <w:sz w:val="22"/>
          <w:szCs w:val="22"/>
        </w:rPr>
        <w:t>Na margo rešpektu.</w:t>
      </w:r>
      <w:r w:rsidRPr="009E2B8D">
        <w:rPr>
          <w:rFonts w:ascii="Arial" w:hAnsi="Arial" w:cs="Arial"/>
          <w:sz w:val="22"/>
          <w:szCs w:val="22"/>
        </w:rPr>
        <w:t xml:space="preserve"> 2013, roč. 7, č. 1, s. 2.</w:t>
      </w:r>
    </w:p>
    <w:p w14:paraId="40FD686A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color w:val="000000"/>
          <w:sz w:val="22"/>
          <w:szCs w:val="22"/>
          <w:lang w:val="sk-SK"/>
        </w:rPr>
        <w:t xml:space="preserve">PAVLAC, Peter: </w:t>
      </w:r>
      <w:r w:rsidRPr="009E2B8D">
        <w:rPr>
          <w:rFonts w:ascii="Arial" w:eastAsia="Arial Unicode MS" w:hAnsi="Arial" w:cs="Arial"/>
          <w:b/>
          <w:i/>
          <w:color w:val="000000"/>
          <w:sz w:val="22"/>
          <w:szCs w:val="22"/>
          <w:lang w:val="sk-SK"/>
        </w:rPr>
        <w:t>Prázdno celkom na úvod</w:t>
      </w:r>
      <w:r w:rsidRPr="009E2B8D">
        <w:rPr>
          <w:rFonts w:ascii="Arial" w:eastAsia="Arial Unicode MS" w:hAnsi="Arial" w:cs="Arial"/>
          <w:b/>
          <w:color w:val="000000"/>
          <w:sz w:val="22"/>
          <w:szCs w:val="22"/>
          <w:lang w:val="sk-SK"/>
        </w:rPr>
        <w:t xml:space="preserve">. </w:t>
      </w:r>
      <w:r w:rsidRPr="009E2B8D">
        <w:rPr>
          <w:rFonts w:ascii="Arial" w:eastAsia="Arial Unicode MS" w:hAnsi="Arial" w:cs="Arial"/>
          <w:color w:val="000000"/>
          <w:sz w:val="22"/>
          <w:szCs w:val="22"/>
          <w:lang w:val="sk-SK"/>
        </w:rPr>
        <w:t>2012, roč. 6, č. 7, s. 2.</w:t>
      </w:r>
    </w:p>
    <w:p w14:paraId="549B865E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PETROVIČ, Andrej; BARAN, Maroš: </w:t>
      </w:r>
      <w:r w:rsidRPr="009E2B8D">
        <w:rPr>
          <w:rFonts w:ascii="Arial" w:hAnsi="Arial" w:cs="Arial"/>
          <w:b/>
          <w:bCs/>
          <w:i/>
          <w:sz w:val="22"/>
          <w:szCs w:val="22"/>
        </w:rPr>
        <w:t>Fabric Body Move alebo Pohyb vs. kostým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. </w:t>
      </w:r>
      <w:r w:rsidRPr="009E2B8D">
        <w:rPr>
          <w:rFonts w:ascii="Arial" w:hAnsi="Arial" w:cs="Arial"/>
          <w:bCs/>
          <w:sz w:val="22"/>
          <w:szCs w:val="22"/>
        </w:rPr>
        <w:t>2018, roč. 12, č. 1., s. 4.</w:t>
      </w:r>
    </w:p>
    <w:p w14:paraId="486EA6FC" w14:textId="77777777" w:rsidR="00FB7F6B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/>
          <w:sz w:val="22"/>
          <w:szCs w:val="22"/>
        </w:rPr>
        <w:t xml:space="preserve">PREDMERSKÝ, Vladimír: </w:t>
      </w:r>
      <w:r w:rsidRPr="009E2B8D">
        <w:rPr>
          <w:rFonts w:ascii="Arial" w:eastAsia="Arial Unicode MS" w:hAnsi="Arial" w:cs="Arial"/>
          <w:b/>
          <w:i/>
          <w:color w:val="000000"/>
          <w:sz w:val="22"/>
          <w:szCs w:val="22"/>
        </w:rPr>
        <w:t>O Bystrici po Bystrici alebo Chodenie okolo horúcej kaše</w:t>
      </w:r>
      <w:r w:rsidRPr="009E2B8D">
        <w:rPr>
          <w:rFonts w:ascii="Arial" w:eastAsia="Arial Unicode MS" w:hAnsi="Arial" w:cs="Arial"/>
          <w:b/>
          <w:color w:val="000000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/>
          <w:sz w:val="22"/>
          <w:szCs w:val="22"/>
        </w:rPr>
        <w:t xml:space="preserve"> 2011, roč. 5, č. 2, s. 31-33.</w:t>
      </w:r>
    </w:p>
    <w:p w14:paraId="6D7EB882" w14:textId="4F77B080" w:rsidR="00AE0B3D" w:rsidRPr="009E2B8D" w:rsidRDefault="00FB7F6B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/>
          <w:sz w:val="22"/>
          <w:szCs w:val="22"/>
        </w:rPr>
      </w:pPr>
      <w:r w:rsidRPr="00FB7F6B">
        <w:rPr>
          <w:rFonts w:ascii="Arial" w:eastAsia="Arial Unicode MS" w:hAnsi="Arial" w:cs="Arial"/>
          <w:b/>
          <w:bCs/>
          <w:color w:val="000000"/>
          <w:sz w:val="22"/>
          <w:szCs w:val="22"/>
        </w:rPr>
        <w:t xml:space="preserve">PROCHÁZKA, Tomáš: </w:t>
      </w:r>
      <w:r w:rsidRPr="00FB7F6B">
        <w:rPr>
          <w:rFonts w:ascii="Arial" w:eastAsia="Arial Unicode MS" w:hAnsi="Arial" w:cs="Arial"/>
          <w:b/>
          <w:bCs/>
          <w:i/>
          <w:iCs/>
          <w:color w:val="000000"/>
          <w:sz w:val="22"/>
          <w:szCs w:val="22"/>
        </w:rPr>
        <w:t xml:space="preserve">Média v loutkovém a objektovém divadle. </w:t>
      </w:r>
      <w:r w:rsidRPr="00FB7F6B">
        <w:rPr>
          <w:rFonts w:ascii="Arial" w:eastAsia="Arial Unicode MS" w:hAnsi="Arial" w:cs="Arial"/>
          <w:color w:val="000000"/>
          <w:sz w:val="22"/>
          <w:szCs w:val="22"/>
        </w:rPr>
        <w:t>2017, roč. 11, č. 9, s. 2.</w:t>
      </w:r>
      <w:r w:rsidR="00AE0B3D" w:rsidRPr="009E2B8D">
        <w:rPr>
          <w:rFonts w:ascii="Arial" w:eastAsia="Arial Unicode MS" w:hAnsi="Arial" w:cs="Arial"/>
          <w:color w:val="000000"/>
          <w:sz w:val="22"/>
          <w:szCs w:val="22"/>
        </w:rPr>
        <w:br/>
      </w:r>
      <w:r w:rsidR="00AE0B3D" w:rsidRPr="009E2B8D">
        <w:rPr>
          <w:rFonts w:ascii="Arial" w:eastAsia="Arial Unicode MS" w:hAnsi="Arial" w:cs="Arial"/>
          <w:b/>
          <w:color w:val="000000"/>
          <w:sz w:val="22"/>
          <w:szCs w:val="22"/>
        </w:rPr>
        <w:t xml:space="preserve">ŠTEFKO, Vladimír: </w:t>
      </w:r>
      <w:r w:rsidR="00AE0B3D" w:rsidRPr="009E2B8D">
        <w:rPr>
          <w:rFonts w:ascii="Arial" w:eastAsia="Arial Unicode MS" w:hAnsi="Arial" w:cs="Arial"/>
          <w:b/>
          <w:i/>
          <w:color w:val="000000"/>
          <w:sz w:val="22"/>
          <w:szCs w:val="22"/>
        </w:rPr>
        <w:t>SI ako manifestácia degradácie</w:t>
      </w:r>
      <w:r w:rsidR="00AE0B3D" w:rsidRPr="009E2B8D">
        <w:rPr>
          <w:rFonts w:ascii="Arial" w:eastAsia="Arial Unicode MS" w:hAnsi="Arial" w:cs="Arial"/>
          <w:b/>
          <w:color w:val="000000"/>
          <w:sz w:val="22"/>
          <w:szCs w:val="22"/>
        </w:rPr>
        <w:t>.</w:t>
      </w:r>
      <w:r w:rsidR="00AE0B3D" w:rsidRPr="009E2B8D">
        <w:rPr>
          <w:rFonts w:ascii="Arial" w:eastAsia="Arial Unicode MS" w:hAnsi="Arial" w:cs="Arial"/>
          <w:color w:val="000000"/>
          <w:sz w:val="22"/>
          <w:szCs w:val="22"/>
        </w:rPr>
        <w:t xml:space="preserve"> 2008, roč. 2, č. 8, s. 36.</w:t>
      </w:r>
      <w:r w:rsidR="00AE0B3D" w:rsidRPr="009E2B8D">
        <w:rPr>
          <w:rStyle w:val="Odkaznapoznmkupodiarou"/>
          <w:rFonts w:ascii="Arial" w:eastAsia="Arial Unicode MS" w:hAnsi="Arial" w:cs="Arial"/>
          <w:color w:val="000000"/>
          <w:sz w:val="22"/>
          <w:szCs w:val="22"/>
        </w:rPr>
        <w:footnoteReference w:id="5"/>
      </w:r>
    </w:p>
    <w:p w14:paraId="317956CD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SALMELA, Alexandr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Kto nám povie, o čom všetkom my doma nevieme?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2014, roč. 8, č. 4, s. 2.</w:t>
      </w:r>
    </w:p>
    <w:p w14:paraId="1703CED1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SAMOTNÝ, Roman: </w:t>
      </w:r>
      <w:r w:rsidRPr="009E2B8D">
        <w:rPr>
          <w:rFonts w:ascii="Arial" w:hAnsi="Arial" w:cs="Arial"/>
          <w:b/>
          <w:bCs/>
          <w:i/>
          <w:sz w:val="22"/>
          <w:szCs w:val="22"/>
        </w:rPr>
        <w:t>Iné Slovensko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. </w:t>
      </w:r>
      <w:r w:rsidRPr="009E2B8D">
        <w:rPr>
          <w:rFonts w:ascii="Arial" w:hAnsi="Arial" w:cs="Arial"/>
          <w:bCs/>
          <w:sz w:val="22"/>
          <w:szCs w:val="22"/>
        </w:rPr>
        <w:t>2018, roč. 12, č. 1., s. 2.</w:t>
      </w:r>
    </w:p>
    <w:p w14:paraId="0821E153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SPIŠÁK, Ondrej: </w:t>
      </w:r>
      <w:r w:rsidRPr="009E2B8D">
        <w:rPr>
          <w:rFonts w:ascii="Arial" w:hAnsi="Arial" w:cs="Arial"/>
          <w:b/>
          <w:i/>
          <w:sz w:val="22"/>
          <w:szCs w:val="22"/>
        </w:rPr>
        <w:t xml:space="preserve">Prečo som odišiel zo Starého divadla? </w:t>
      </w:r>
      <w:r w:rsidRPr="009E2B8D">
        <w:rPr>
          <w:rFonts w:ascii="Arial" w:hAnsi="Arial" w:cs="Arial"/>
          <w:sz w:val="22"/>
          <w:szCs w:val="22"/>
        </w:rPr>
        <w:t xml:space="preserve"> 2016, roč. 10, č. 2, s. 2. </w:t>
      </w:r>
    </w:p>
    <w:p w14:paraId="16CDE5E0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STANKE, Richard: </w:t>
      </w:r>
      <w:r w:rsidRPr="009E2B8D">
        <w:rPr>
          <w:rFonts w:ascii="Arial" w:hAnsi="Arial" w:cs="Arial"/>
          <w:b/>
          <w:i/>
          <w:sz w:val="22"/>
          <w:szCs w:val="22"/>
        </w:rPr>
        <w:t>Herec a veci verejné: „Nerezignovať!“</w:t>
      </w:r>
      <w:r w:rsidRPr="009E2B8D">
        <w:rPr>
          <w:rFonts w:ascii="Arial" w:hAnsi="Arial" w:cs="Arial"/>
          <w:sz w:val="22"/>
          <w:szCs w:val="22"/>
        </w:rPr>
        <w:t xml:space="preserve"> 2017, roč. 11, č. 6, s. 2.</w:t>
      </w:r>
    </w:p>
    <w:p w14:paraId="73F8891B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/>
          <w:i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lastRenderedPageBreak/>
        <w:t xml:space="preserve">STEHLÍKOVÁ, Eva: </w:t>
      </w:r>
      <w:r w:rsidRPr="009E2B8D">
        <w:rPr>
          <w:rFonts w:ascii="Arial" w:hAnsi="Arial" w:cs="Arial"/>
          <w:b/>
          <w:i/>
          <w:sz w:val="22"/>
          <w:szCs w:val="22"/>
        </w:rPr>
        <w:t xml:space="preserve">Samé otázky. </w:t>
      </w:r>
      <w:r w:rsidRPr="009E2B8D">
        <w:rPr>
          <w:rFonts w:ascii="Arial" w:hAnsi="Arial" w:cs="Arial"/>
          <w:sz w:val="22"/>
          <w:szCs w:val="22"/>
        </w:rPr>
        <w:t>2017, roč. 11, č. 6, s. 3.</w:t>
      </w:r>
    </w:p>
    <w:p w14:paraId="20B0BCA2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ŠKRIPKOVÁ, Ivet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Šlamastika s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rodom. Je to o divadle, alebo nie je to o divadle?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2014, roč. 8, č. 7, s. 2.</w:t>
      </w:r>
    </w:p>
    <w:p w14:paraId="37415504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ŠVARC, Robert: </w:t>
      </w:r>
      <w:r w:rsidRPr="009E2B8D">
        <w:rPr>
          <w:rFonts w:ascii="Arial" w:hAnsi="Arial" w:cs="Arial"/>
          <w:b/>
          <w:bCs/>
          <w:i/>
          <w:sz w:val="22"/>
          <w:szCs w:val="22"/>
        </w:rPr>
        <w:t>Entartete Kunst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. </w:t>
      </w:r>
      <w:r w:rsidRPr="009E2B8D">
        <w:rPr>
          <w:rFonts w:ascii="Arial" w:hAnsi="Arial" w:cs="Arial"/>
          <w:bCs/>
          <w:sz w:val="22"/>
          <w:szCs w:val="22"/>
        </w:rPr>
        <w:t>2019, roč. 13, č. 1, s. 2.</w:t>
      </w:r>
    </w:p>
    <w:p w14:paraId="60673CD7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/>
          <w:bCs/>
          <w:i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TÓTH, Miroslav: </w:t>
      </w:r>
      <w:r w:rsidRPr="009E2B8D">
        <w:rPr>
          <w:rFonts w:ascii="Arial" w:hAnsi="Arial" w:cs="Arial"/>
          <w:b/>
          <w:bCs/>
          <w:i/>
          <w:sz w:val="22"/>
          <w:szCs w:val="22"/>
        </w:rPr>
        <w:t>Otvorená opera – entita, ktorá žije vlastným životom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. </w:t>
      </w:r>
      <w:r w:rsidRPr="009E2B8D">
        <w:rPr>
          <w:rFonts w:ascii="Arial" w:hAnsi="Arial" w:cs="Arial"/>
          <w:bCs/>
          <w:sz w:val="22"/>
          <w:szCs w:val="22"/>
        </w:rPr>
        <w:t>2018, roč. 12, č. 7, s. 2.</w:t>
      </w:r>
    </w:p>
    <w:p w14:paraId="7395DB65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TRNKA, Samo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Neostať chmuľom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2015, roč. 9, č. 2, s. 2.</w:t>
      </w:r>
    </w:p>
    <w:p w14:paraId="570EA2FB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ULIČIANSKY, Ján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Každý má svoj „veterný mlyn“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2014, roč. 8, č. 6, s. 2.</w:t>
      </w:r>
    </w:p>
    <w:p w14:paraId="678F6999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color w:val="000000"/>
          <w:sz w:val="22"/>
          <w:szCs w:val="22"/>
          <w:lang w:val="sk-SK"/>
        </w:rPr>
        <w:t xml:space="preserve">ULMANOVÁ, Martina: </w:t>
      </w:r>
      <w:r w:rsidRPr="009E2B8D">
        <w:rPr>
          <w:rFonts w:ascii="Arial" w:eastAsia="Arial Unicode MS" w:hAnsi="Arial" w:cs="Arial"/>
          <w:b/>
          <w:i/>
          <w:color w:val="000000"/>
          <w:sz w:val="22"/>
          <w:szCs w:val="22"/>
          <w:lang w:val="sk-SK"/>
        </w:rPr>
        <w:t>Ad: Naratívnosť divadelnej architektúry</w:t>
      </w:r>
      <w:r w:rsidRPr="009E2B8D">
        <w:rPr>
          <w:rFonts w:ascii="Arial" w:eastAsia="Arial Unicode MS" w:hAnsi="Arial" w:cs="Arial"/>
          <w:b/>
          <w:color w:val="000000"/>
          <w:sz w:val="22"/>
          <w:szCs w:val="22"/>
          <w:lang w:val="sk-SK"/>
        </w:rPr>
        <w:t>.</w:t>
      </w:r>
      <w:r w:rsidRPr="009E2B8D">
        <w:rPr>
          <w:rFonts w:ascii="Arial" w:eastAsia="Arial Unicode MS" w:hAnsi="Arial" w:cs="Arial"/>
          <w:color w:val="000000"/>
          <w:sz w:val="22"/>
          <w:szCs w:val="22"/>
          <w:lang w:val="sk-SK"/>
        </w:rPr>
        <w:t xml:space="preserve"> 2012, roč. 6, č. 1, s. 43.</w:t>
      </w:r>
    </w:p>
    <w:p w14:paraId="03D2FA70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VALLO, Stanislav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Slnečný človek zo Slovenska v Ríme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2014, roč. 8, č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2, s. 2.</w:t>
      </w:r>
    </w:p>
    <w:p w14:paraId="4FDE44B9" w14:textId="77777777" w:rsidR="00AE0B3D" w:rsidRPr="009E2B8D" w:rsidRDefault="00AE0B3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sz w:val="22"/>
          <w:szCs w:val="22"/>
          <w:lang w:val="sk-SK"/>
        </w:rPr>
        <w:t xml:space="preserve">VARGA, Viktor: </w:t>
      </w:r>
      <w:r w:rsidRPr="009E2B8D">
        <w:rPr>
          <w:rFonts w:ascii="Arial" w:eastAsia="Arial Unicode MS" w:hAnsi="Arial" w:cs="Arial"/>
          <w:b/>
          <w:i/>
          <w:sz w:val="22"/>
          <w:szCs w:val="22"/>
          <w:lang w:val="sk-SK"/>
        </w:rPr>
        <w:t>Nová dramaturgia</w:t>
      </w:r>
      <w:r w:rsidRPr="009E2B8D">
        <w:rPr>
          <w:rFonts w:ascii="Arial" w:eastAsia="Arial Unicode MS" w:hAnsi="Arial" w:cs="Arial"/>
          <w:b/>
          <w:sz w:val="22"/>
          <w:szCs w:val="22"/>
          <w:lang w:val="sk-SK"/>
        </w:rPr>
        <w:t xml:space="preserve">. </w:t>
      </w:r>
      <w:r w:rsidRPr="009E2B8D">
        <w:rPr>
          <w:rFonts w:ascii="Arial" w:eastAsia="Arial Unicode MS" w:hAnsi="Arial" w:cs="Arial"/>
          <w:sz w:val="22"/>
          <w:szCs w:val="22"/>
          <w:lang w:val="sk-SK"/>
        </w:rPr>
        <w:t>2011, roč. 5, č. 6, s. 79-81.</w:t>
      </w:r>
    </w:p>
    <w:p w14:paraId="1CFF433A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VARYŠ, Vojtěch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Naše ceny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2014, roč. 8, č. 9, s. 2</w:t>
      </w:r>
      <w:bookmarkStart w:id="25" w:name="page8"/>
      <w:bookmarkEnd w:id="25"/>
    </w:p>
    <w:p w14:paraId="07C2CFA1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>VICEN, Dušan: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i/>
          <w:sz w:val="22"/>
          <w:szCs w:val="22"/>
        </w:rPr>
        <w:t>Tak nám znovu otvorili Véčko alebo Big beat isn´t dead?</w:t>
      </w:r>
      <w:r w:rsidRPr="009E2B8D">
        <w:rPr>
          <w:rFonts w:ascii="Arial" w:hAnsi="Arial" w:cs="Arial"/>
          <w:sz w:val="22"/>
          <w:szCs w:val="22"/>
        </w:rPr>
        <w:t xml:space="preserve"> 2013, roč. 7, č. 5, s. 2.</w:t>
      </w:r>
    </w:p>
    <w:p w14:paraId="57A418DF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VLK, Jozef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Reflexia z Indie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2014, roč. 8, č. 3, s. 2.</w:t>
      </w:r>
    </w:p>
    <w:p w14:paraId="4D5B047E" w14:textId="77777777" w:rsidR="00AE0B3D" w:rsidRPr="009E2B8D" w:rsidRDefault="00AE0B3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/>
          <w:sz w:val="22"/>
          <w:szCs w:val="22"/>
        </w:rPr>
        <w:t xml:space="preserve">WILD, Jana: </w:t>
      </w:r>
      <w:r w:rsidRPr="009E2B8D">
        <w:rPr>
          <w:rFonts w:ascii="Arial" w:eastAsia="Arial Unicode MS" w:hAnsi="Arial" w:cs="Arial"/>
          <w:b/>
          <w:i/>
          <w:color w:val="000000"/>
          <w:sz w:val="22"/>
          <w:szCs w:val="22"/>
        </w:rPr>
        <w:t>Kauza SND: Videné zvonku.</w:t>
      </w:r>
      <w:r w:rsidRPr="009E2B8D">
        <w:rPr>
          <w:rFonts w:ascii="Arial" w:eastAsia="Arial Unicode MS" w:hAnsi="Arial" w:cs="Arial"/>
          <w:color w:val="000000"/>
          <w:sz w:val="22"/>
          <w:szCs w:val="22"/>
        </w:rPr>
        <w:t xml:space="preserve"> 2010, roč. 4, č. 1, s. 21-27.</w:t>
      </w:r>
    </w:p>
    <w:p w14:paraId="37C83BAD" w14:textId="77777777" w:rsidR="00AE0B3D" w:rsidRPr="009E2B8D" w:rsidRDefault="00AE0B3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/>
          <w:b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WILD, Jana: </w:t>
      </w:r>
      <w:r w:rsidRPr="009E2B8D">
        <w:rPr>
          <w:rFonts w:ascii="Arial" w:hAnsi="Arial" w:cs="Arial"/>
          <w:b/>
          <w:bCs/>
          <w:i/>
          <w:sz w:val="22"/>
          <w:szCs w:val="22"/>
        </w:rPr>
        <w:t>Shakespeare: od „made contemporary“ po „made easy“</w:t>
      </w:r>
      <w:r w:rsidRPr="009E2B8D">
        <w:rPr>
          <w:rFonts w:ascii="Arial" w:hAnsi="Arial" w:cs="Arial"/>
          <w:bCs/>
          <w:i/>
          <w:sz w:val="22"/>
          <w:szCs w:val="22"/>
        </w:rPr>
        <w:t xml:space="preserve">. </w:t>
      </w:r>
      <w:r w:rsidRPr="009E2B8D">
        <w:rPr>
          <w:rFonts w:ascii="Arial" w:hAnsi="Arial" w:cs="Arial"/>
          <w:bCs/>
          <w:sz w:val="22"/>
          <w:szCs w:val="22"/>
        </w:rPr>
        <w:t xml:space="preserve">2016, roč. 10, č. 9, č. 10, s. 2-3. </w:t>
      </w:r>
    </w:p>
    <w:p w14:paraId="17A636E3" w14:textId="77777777" w:rsidR="00A96DB9" w:rsidRPr="009E2B8D" w:rsidRDefault="00A96DB9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</w:p>
    <w:p w14:paraId="5E94708A" w14:textId="77777777" w:rsidR="00EB673A" w:rsidRPr="009E2B8D" w:rsidRDefault="00EB673A" w:rsidP="00DA0DF9">
      <w:pPr>
        <w:pStyle w:val="Nadpis1"/>
        <w:spacing w:before="0" w:beforeAutospacing="0" w:after="0" w:afterAutospacing="0" w:line="360" w:lineRule="auto"/>
        <w:rPr>
          <w:rFonts w:eastAsia="Arial Unicode MS"/>
          <w:sz w:val="28"/>
          <w:szCs w:val="44"/>
        </w:rPr>
      </w:pPr>
      <w:bookmarkStart w:id="26" w:name="_Toc37163184"/>
      <w:r w:rsidRPr="009E2B8D">
        <w:rPr>
          <w:rFonts w:eastAsia="Arial Unicode MS"/>
          <w:sz w:val="28"/>
          <w:szCs w:val="44"/>
        </w:rPr>
        <w:t>OCENENIA</w:t>
      </w:r>
      <w:bookmarkEnd w:id="26"/>
    </w:p>
    <w:p w14:paraId="7FAE424F" w14:textId="77777777" w:rsidR="00EB673A" w:rsidRPr="009E2B8D" w:rsidRDefault="00EB673A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sz w:val="22"/>
          <w:szCs w:val="22"/>
        </w:rPr>
        <w:t xml:space="preserve">(red): 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>Ceny, ceny, ceny...</w:t>
      </w:r>
      <w:r w:rsidRPr="009E2B8D">
        <w:rPr>
          <w:rFonts w:ascii="Arial" w:eastAsia="Arial Unicode MS" w:hAnsi="Arial" w:cs="Arial"/>
          <w:b/>
          <w:sz w:val="22"/>
          <w:szCs w:val="22"/>
        </w:rPr>
        <w:t xml:space="preserve"> </w:t>
      </w:r>
      <w:r w:rsidR="006B7451" w:rsidRPr="009E2B8D">
        <w:rPr>
          <w:rFonts w:ascii="Arial" w:eastAsia="Arial Unicode MS" w:hAnsi="Arial" w:cs="Arial"/>
          <w:sz w:val="22"/>
          <w:szCs w:val="22"/>
        </w:rPr>
        <w:t>2009,</w:t>
      </w:r>
      <w:r w:rsidR="00BE67E2" w:rsidRPr="009E2B8D">
        <w:rPr>
          <w:rFonts w:ascii="Arial" w:eastAsia="Arial Unicode MS" w:hAnsi="Arial" w:cs="Arial"/>
          <w:sz w:val="22"/>
          <w:szCs w:val="22"/>
        </w:rPr>
        <w:t xml:space="preserve"> </w:t>
      </w:r>
      <w:r w:rsidR="006B7451" w:rsidRPr="009E2B8D">
        <w:rPr>
          <w:rFonts w:ascii="Arial" w:eastAsia="Arial Unicode MS" w:hAnsi="Arial" w:cs="Arial"/>
          <w:sz w:val="22"/>
          <w:szCs w:val="22"/>
        </w:rPr>
        <w:t>r</w:t>
      </w:r>
      <w:r w:rsidRPr="009E2B8D">
        <w:rPr>
          <w:rFonts w:ascii="Arial" w:eastAsia="Arial Unicode MS" w:hAnsi="Arial" w:cs="Arial"/>
          <w:sz w:val="22"/>
          <w:szCs w:val="22"/>
        </w:rPr>
        <w:t>oč. 3, č. 10, s. 48-49.</w:t>
      </w:r>
      <w:r w:rsidRPr="009E2B8D">
        <w:rPr>
          <w:rFonts w:ascii="Arial" w:eastAsia="Arial Unicode MS" w:hAnsi="Arial" w:cs="Arial"/>
          <w:sz w:val="22"/>
          <w:szCs w:val="22"/>
        </w:rPr>
        <w:br/>
      </w:r>
      <w:r w:rsidRPr="009E2B8D">
        <w:rPr>
          <w:rFonts w:ascii="Arial" w:eastAsia="Arial Unicode MS" w:hAnsi="Arial" w:cs="Arial"/>
          <w:b/>
          <w:sz w:val="22"/>
          <w:szCs w:val="22"/>
        </w:rPr>
        <w:t xml:space="preserve">PREDMERSKÝ, Vladimír: 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>Najvyššie poľské ocenenie pre scénickú výtvarníčku Evu Farkašovú</w:t>
      </w:r>
      <w:r w:rsidRPr="009E2B8D">
        <w:rPr>
          <w:rFonts w:ascii="Arial" w:eastAsia="Arial Unicode MS" w:hAnsi="Arial" w:cs="Arial"/>
          <w:b/>
          <w:sz w:val="22"/>
          <w:szCs w:val="22"/>
        </w:rPr>
        <w:t>.</w:t>
      </w:r>
      <w:r w:rsidRPr="009E2B8D">
        <w:rPr>
          <w:rFonts w:ascii="Arial" w:eastAsia="Arial Unicode MS" w:hAnsi="Arial" w:cs="Arial"/>
          <w:sz w:val="22"/>
          <w:szCs w:val="22"/>
        </w:rPr>
        <w:t xml:space="preserve"> </w:t>
      </w:r>
      <w:r w:rsidR="006B7451" w:rsidRPr="009E2B8D">
        <w:rPr>
          <w:rFonts w:ascii="Arial" w:eastAsia="Arial Unicode MS" w:hAnsi="Arial" w:cs="Arial"/>
          <w:sz w:val="22"/>
          <w:szCs w:val="22"/>
        </w:rPr>
        <w:t>2009, r</w:t>
      </w:r>
      <w:r w:rsidRPr="009E2B8D">
        <w:rPr>
          <w:rFonts w:ascii="Arial" w:eastAsia="Arial Unicode MS" w:hAnsi="Arial" w:cs="Arial"/>
          <w:sz w:val="22"/>
          <w:szCs w:val="22"/>
        </w:rPr>
        <w:t>oč. 3, č. 8, s. 29.</w:t>
      </w:r>
      <w:r w:rsidRPr="009E2B8D">
        <w:rPr>
          <w:rFonts w:ascii="Arial" w:eastAsia="Arial Unicode MS" w:hAnsi="Arial" w:cs="Arial"/>
          <w:sz w:val="22"/>
          <w:szCs w:val="22"/>
        </w:rPr>
        <w:br/>
      </w:r>
      <w:r w:rsidRPr="009E2B8D">
        <w:rPr>
          <w:rFonts w:ascii="Arial" w:eastAsia="Arial Unicode MS" w:hAnsi="Arial" w:cs="Arial"/>
          <w:b/>
          <w:sz w:val="22"/>
          <w:szCs w:val="22"/>
        </w:rPr>
        <w:t xml:space="preserve">UHER, Pavel: 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>Malý princ zo Subotice</w:t>
      </w:r>
      <w:r w:rsidRPr="009E2B8D">
        <w:rPr>
          <w:rFonts w:ascii="Arial" w:eastAsia="Arial Unicode MS" w:hAnsi="Arial" w:cs="Arial"/>
          <w:b/>
          <w:sz w:val="22"/>
          <w:szCs w:val="22"/>
        </w:rPr>
        <w:t>.</w:t>
      </w:r>
      <w:r w:rsidRPr="009E2B8D">
        <w:rPr>
          <w:rFonts w:ascii="Arial" w:eastAsia="Arial Unicode MS" w:hAnsi="Arial" w:cs="Arial"/>
          <w:sz w:val="22"/>
          <w:szCs w:val="22"/>
        </w:rPr>
        <w:t xml:space="preserve"> </w:t>
      </w:r>
      <w:r w:rsidR="006B7451" w:rsidRPr="009E2B8D">
        <w:rPr>
          <w:rFonts w:ascii="Arial" w:eastAsia="Arial Unicode MS" w:hAnsi="Arial" w:cs="Arial"/>
          <w:sz w:val="22"/>
          <w:szCs w:val="22"/>
        </w:rPr>
        <w:t>2009, r</w:t>
      </w:r>
      <w:r w:rsidRPr="009E2B8D">
        <w:rPr>
          <w:rFonts w:ascii="Arial" w:eastAsia="Arial Unicode MS" w:hAnsi="Arial" w:cs="Arial"/>
          <w:sz w:val="22"/>
          <w:szCs w:val="22"/>
        </w:rPr>
        <w:t>oč. 3, č. 8, s. 29.</w:t>
      </w:r>
    </w:p>
    <w:p w14:paraId="5B32CB48" w14:textId="77777777" w:rsidR="00EB673A" w:rsidRPr="009E2B8D" w:rsidRDefault="00EB673A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</w:p>
    <w:p w14:paraId="46AD694A" w14:textId="77777777" w:rsidR="00FA62AC" w:rsidRPr="009E2B8D" w:rsidRDefault="00FA62AC" w:rsidP="00DA0DF9">
      <w:pPr>
        <w:pStyle w:val="Nadpis1"/>
        <w:spacing w:before="0" w:beforeAutospacing="0" w:after="0" w:afterAutospacing="0" w:line="360" w:lineRule="auto"/>
        <w:rPr>
          <w:rFonts w:eastAsia="Arial Unicode MS"/>
          <w:sz w:val="28"/>
          <w:szCs w:val="44"/>
        </w:rPr>
      </w:pPr>
      <w:bookmarkStart w:id="27" w:name="_Toc37163185"/>
      <w:r w:rsidRPr="009E2B8D">
        <w:rPr>
          <w:rFonts w:eastAsia="Arial Unicode MS"/>
          <w:sz w:val="28"/>
          <w:szCs w:val="44"/>
        </w:rPr>
        <w:t>POINT</w:t>
      </w:r>
      <w:bookmarkEnd w:id="27"/>
    </w:p>
    <w:p w14:paraId="05AD1773" w14:textId="77777777" w:rsidR="00FA62AC" w:rsidRPr="009E2B8D" w:rsidRDefault="00FA62AC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sz w:val="22"/>
          <w:szCs w:val="22"/>
        </w:rPr>
        <w:t xml:space="preserve">JAUROVÁ, Zora: 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>Európska kultúra???</w:t>
      </w:r>
      <w:r w:rsidRPr="009E2B8D">
        <w:rPr>
          <w:rFonts w:ascii="Arial" w:eastAsia="Arial Unicode MS" w:hAnsi="Arial" w:cs="Arial"/>
          <w:sz w:val="22"/>
          <w:szCs w:val="22"/>
        </w:rPr>
        <w:t xml:space="preserve"> </w:t>
      </w:r>
      <w:r w:rsidR="006B7451" w:rsidRPr="009E2B8D">
        <w:rPr>
          <w:rFonts w:ascii="Arial" w:eastAsia="Arial Unicode MS" w:hAnsi="Arial" w:cs="Arial"/>
          <w:sz w:val="22"/>
          <w:szCs w:val="22"/>
        </w:rPr>
        <w:t>2007, r</w:t>
      </w:r>
      <w:r w:rsidRPr="009E2B8D">
        <w:rPr>
          <w:rFonts w:ascii="Arial" w:eastAsia="Arial Unicode MS" w:hAnsi="Arial" w:cs="Arial"/>
          <w:sz w:val="22"/>
          <w:szCs w:val="22"/>
        </w:rPr>
        <w:t>oč. 1, č. 1, s. 28.</w:t>
      </w:r>
    </w:p>
    <w:p w14:paraId="5C6948E7" w14:textId="77777777" w:rsidR="00FA62AC" w:rsidRPr="009E2B8D" w:rsidRDefault="00FA62AC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</w:p>
    <w:p w14:paraId="4E1EB39D" w14:textId="77777777" w:rsidR="00DC2C4B" w:rsidRPr="009E2B8D" w:rsidRDefault="007C65DB" w:rsidP="00DA0DF9">
      <w:pPr>
        <w:pStyle w:val="Nadpis1"/>
        <w:spacing w:before="0" w:beforeAutospacing="0" w:after="0" w:afterAutospacing="0" w:line="360" w:lineRule="auto"/>
        <w:rPr>
          <w:rFonts w:eastAsia="Arial Unicode MS"/>
          <w:sz w:val="28"/>
          <w:szCs w:val="44"/>
        </w:rPr>
      </w:pPr>
      <w:bookmarkStart w:id="28" w:name="_Toc37163186"/>
      <w:r w:rsidRPr="009E2B8D">
        <w:rPr>
          <w:rFonts w:eastAsia="Arial Unicode MS"/>
          <w:sz w:val="28"/>
          <w:szCs w:val="44"/>
        </w:rPr>
        <w:br w:type="page"/>
      </w:r>
      <w:r w:rsidR="001E55EB" w:rsidRPr="009E2B8D">
        <w:rPr>
          <w:rFonts w:eastAsia="Arial Unicode MS"/>
          <w:sz w:val="28"/>
          <w:szCs w:val="44"/>
        </w:rPr>
        <w:lastRenderedPageBreak/>
        <w:t>PRÍLOHY</w:t>
      </w:r>
      <w:bookmarkEnd w:id="28"/>
    </w:p>
    <w:p w14:paraId="0ADD64E1" w14:textId="77777777" w:rsidR="00DC2C4B" w:rsidRPr="009E2B8D" w:rsidRDefault="00DC2C4B" w:rsidP="00DA0DF9">
      <w:pPr>
        <w:spacing w:line="360" w:lineRule="auto"/>
        <w:rPr>
          <w:rFonts w:eastAsia="Arial Unicode MS"/>
          <w:b/>
          <w:bCs/>
        </w:rPr>
      </w:pPr>
      <w:r w:rsidRPr="009E2B8D">
        <w:rPr>
          <w:rFonts w:eastAsia="Arial Unicode MS"/>
          <w:b/>
          <w:bCs/>
        </w:rPr>
        <w:t>DEKØDER</w:t>
      </w:r>
      <w:r w:rsidRPr="009E2B8D">
        <w:rPr>
          <w:rStyle w:val="Odkaznapoznmkupodiarou"/>
          <w:rFonts w:ascii="Arial" w:eastAsia="Arial Unicode MS" w:hAnsi="Arial" w:cs="Arial"/>
          <w:b/>
          <w:bCs/>
          <w:u w:val="single"/>
        </w:rPr>
        <w:footnoteReference w:id="6"/>
      </w:r>
    </w:p>
    <w:p w14:paraId="6A73D338" w14:textId="77777777" w:rsidR="00C54024" w:rsidRPr="009E2B8D" w:rsidRDefault="00DC2C4B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sz w:val="22"/>
          <w:szCs w:val="22"/>
        </w:rPr>
        <w:t xml:space="preserve">CIGLAN, Ivan, ČIRIPOVÁ, Dáša, GRUSKOVÁ, Anna (zost.): 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>Register podľa rubrík, č. 1-10/2008</w:t>
      </w:r>
      <w:r w:rsidRPr="009E2B8D">
        <w:rPr>
          <w:rFonts w:ascii="Arial" w:eastAsia="Arial Unicode MS" w:hAnsi="Arial" w:cs="Arial"/>
          <w:b/>
          <w:sz w:val="22"/>
          <w:szCs w:val="22"/>
        </w:rPr>
        <w:t>.</w:t>
      </w:r>
      <w:r w:rsidRPr="009E2B8D">
        <w:rPr>
          <w:rFonts w:ascii="Arial" w:eastAsia="Arial Unicode MS" w:hAnsi="Arial" w:cs="Arial"/>
          <w:sz w:val="22"/>
          <w:szCs w:val="22"/>
        </w:rPr>
        <w:t xml:space="preserve"> In: </w:t>
      </w:r>
      <w:r w:rsidRPr="009E2B8D">
        <w:rPr>
          <w:rFonts w:ascii="Arial" w:eastAsia="Arial Unicode MS" w:hAnsi="Arial" w:cs="Arial"/>
          <w:i/>
          <w:sz w:val="22"/>
          <w:szCs w:val="22"/>
        </w:rPr>
        <w:t>dekødér.</w:t>
      </w:r>
      <w:r w:rsidRPr="009E2B8D">
        <w:rPr>
          <w:rFonts w:ascii="Arial" w:eastAsia="Arial Unicode MS" w:hAnsi="Arial" w:cs="Arial"/>
          <w:sz w:val="22"/>
          <w:szCs w:val="22"/>
        </w:rPr>
        <w:t xml:space="preserve"> Informačná príloha. 2009, roč. 3, č. 1, 10 s.</w:t>
      </w:r>
      <w:r w:rsidRPr="009E2B8D">
        <w:rPr>
          <w:rFonts w:ascii="Arial" w:eastAsia="Arial Unicode MS" w:hAnsi="Arial" w:cs="Arial"/>
          <w:sz w:val="22"/>
          <w:szCs w:val="22"/>
        </w:rPr>
        <w:br/>
      </w:r>
      <w:r w:rsidR="00C54024" w:rsidRPr="009E2B8D">
        <w:rPr>
          <w:rFonts w:ascii="Arial" w:eastAsia="Arial Unicode MS" w:hAnsi="Arial" w:cs="Arial"/>
          <w:b/>
          <w:sz w:val="22"/>
          <w:szCs w:val="22"/>
        </w:rPr>
        <w:t>ČIRIPOVÁ, Dáša, HUBINÁK, Juraj (zost.):</w:t>
      </w:r>
      <w:r w:rsidR="00C54024" w:rsidRPr="009E2B8D">
        <w:rPr>
          <w:rFonts w:ascii="Arial" w:eastAsia="Arial Unicode MS" w:hAnsi="Arial" w:cs="Arial"/>
          <w:sz w:val="22"/>
          <w:szCs w:val="22"/>
        </w:rPr>
        <w:t xml:space="preserve"> </w:t>
      </w:r>
      <w:r w:rsidR="00C54024" w:rsidRPr="009E2B8D">
        <w:rPr>
          <w:rFonts w:ascii="Arial" w:eastAsia="Arial Unicode MS" w:hAnsi="Arial" w:cs="Arial"/>
          <w:b/>
          <w:i/>
          <w:sz w:val="22"/>
          <w:szCs w:val="22"/>
        </w:rPr>
        <w:t>Dotyky a spojenia 2010.</w:t>
      </w:r>
      <w:r w:rsidR="000051E5" w:rsidRPr="009E2B8D">
        <w:rPr>
          <w:rFonts w:ascii="Arial" w:eastAsia="Arial Unicode MS" w:hAnsi="Arial" w:cs="Arial"/>
          <w:sz w:val="22"/>
          <w:szCs w:val="22"/>
        </w:rPr>
        <w:t xml:space="preserve"> 2010, roč. 4, č</w:t>
      </w:r>
      <w:r w:rsidR="00C54024" w:rsidRPr="009E2B8D">
        <w:rPr>
          <w:rFonts w:ascii="Arial" w:eastAsia="Arial Unicode MS" w:hAnsi="Arial" w:cs="Arial"/>
          <w:sz w:val="22"/>
          <w:szCs w:val="22"/>
        </w:rPr>
        <w:t>.</w:t>
      </w:r>
      <w:r w:rsidR="000051E5" w:rsidRPr="009E2B8D">
        <w:rPr>
          <w:rFonts w:ascii="Arial" w:eastAsia="Arial Unicode MS" w:hAnsi="Arial" w:cs="Arial"/>
          <w:sz w:val="22"/>
          <w:szCs w:val="22"/>
        </w:rPr>
        <w:t xml:space="preserve"> </w:t>
      </w:r>
      <w:r w:rsidR="00C54024" w:rsidRPr="009E2B8D">
        <w:rPr>
          <w:rFonts w:ascii="Arial" w:eastAsia="Arial Unicode MS" w:hAnsi="Arial" w:cs="Arial"/>
          <w:sz w:val="22"/>
          <w:szCs w:val="22"/>
        </w:rPr>
        <w:t>7</w:t>
      </w:r>
    </w:p>
    <w:p w14:paraId="787AF01F" w14:textId="77777777" w:rsidR="00E14AE1" w:rsidRPr="009E2B8D" w:rsidRDefault="00E14AE1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sz w:val="22"/>
          <w:szCs w:val="22"/>
        </w:rPr>
        <w:t>obsahuje:</w:t>
      </w:r>
    </w:p>
    <w:p w14:paraId="1F5ABADE" w14:textId="77777777" w:rsidR="00705FAB" w:rsidRPr="009E2B8D" w:rsidRDefault="00705FAB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i/>
          <w:sz w:val="22"/>
          <w:szCs w:val="22"/>
        </w:rPr>
        <w:t>DLOUHÝ, Oleg:</w:t>
      </w:r>
      <w:r w:rsidRPr="009E2B8D">
        <w:rPr>
          <w:rFonts w:ascii="Arial" w:eastAsia="Arial Unicode MS" w:hAnsi="Arial" w:cs="Arial"/>
          <w:b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>Ohliadnutie sa za Dotykm</w:t>
      </w:r>
      <w:r w:rsidR="00653F26" w:rsidRPr="009E2B8D">
        <w:rPr>
          <w:rFonts w:ascii="Arial" w:eastAsia="Arial Unicode MS" w:hAnsi="Arial" w:cs="Arial"/>
          <w:b/>
          <w:i/>
          <w:sz w:val="22"/>
          <w:szCs w:val="22"/>
        </w:rPr>
        <w:t>i 2010.</w:t>
      </w:r>
      <w:r w:rsidRPr="009E2B8D">
        <w:rPr>
          <w:rFonts w:ascii="Arial" w:eastAsia="Arial Unicode MS" w:hAnsi="Arial" w:cs="Arial"/>
          <w:sz w:val="22"/>
          <w:szCs w:val="22"/>
        </w:rPr>
        <w:t xml:space="preserve"> s.</w:t>
      </w:r>
      <w:r w:rsidR="000051E5" w:rsidRPr="009E2B8D">
        <w:rPr>
          <w:rFonts w:ascii="Arial" w:eastAsia="Arial Unicode MS" w:hAnsi="Arial" w:cs="Arial"/>
          <w:sz w:val="22"/>
          <w:szCs w:val="22"/>
        </w:rPr>
        <w:t xml:space="preserve"> 2-</w:t>
      </w:r>
      <w:r w:rsidRPr="009E2B8D">
        <w:rPr>
          <w:rFonts w:ascii="Arial" w:eastAsia="Arial Unicode MS" w:hAnsi="Arial" w:cs="Arial"/>
          <w:sz w:val="22"/>
          <w:szCs w:val="22"/>
        </w:rPr>
        <w:t>3</w:t>
      </w:r>
      <w:r w:rsidR="000051E5" w:rsidRPr="009E2B8D">
        <w:rPr>
          <w:rFonts w:ascii="Arial" w:eastAsia="Arial Unicode MS" w:hAnsi="Arial" w:cs="Arial"/>
          <w:sz w:val="22"/>
          <w:szCs w:val="22"/>
        </w:rPr>
        <w:t>.</w:t>
      </w:r>
    </w:p>
    <w:p w14:paraId="76BF95CF" w14:textId="77777777" w:rsidR="00705FAB" w:rsidRPr="009E2B8D" w:rsidRDefault="00705FAB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i/>
          <w:sz w:val="22"/>
          <w:szCs w:val="22"/>
        </w:rPr>
        <w:t>MATEJOVIČOVÁ, Stanislava: Dotyky a spojenia paradoxne v znamení izolácií.</w:t>
      </w:r>
      <w:r w:rsidR="000051E5" w:rsidRPr="009E2B8D">
        <w:rPr>
          <w:rFonts w:ascii="Arial" w:eastAsia="Arial Unicode MS" w:hAnsi="Arial" w:cs="Arial"/>
          <w:sz w:val="22"/>
          <w:szCs w:val="22"/>
        </w:rPr>
        <w:t xml:space="preserve"> s. 4-11.</w:t>
      </w:r>
    </w:p>
    <w:p w14:paraId="2EE32B20" w14:textId="77777777" w:rsidR="00705FAB" w:rsidRPr="009E2B8D" w:rsidRDefault="00705FAB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i/>
          <w:sz w:val="22"/>
          <w:szCs w:val="22"/>
        </w:rPr>
        <w:t>kødek V:</w:t>
      </w:r>
      <w:r w:rsidRPr="009E2B8D">
        <w:rPr>
          <w:rFonts w:ascii="Arial" w:eastAsia="Arial Unicode MS" w:hAnsi="Arial" w:cs="Arial"/>
          <w:b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>Vnímajú slovenské divadlá tvorbu pre deti ako povinnosť, alebo ako poslanie?</w:t>
      </w:r>
      <w:r w:rsidRPr="009E2B8D">
        <w:rPr>
          <w:rFonts w:ascii="Arial" w:eastAsia="Arial Unicode MS" w:hAnsi="Arial" w:cs="Arial"/>
          <w:sz w:val="22"/>
          <w:szCs w:val="22"/>
        </w:rPr>
        <w:t xml:space="preserve"> s.</w:t>
      </w:r>
      <w:r w:rsidR="000051E5" w:rsidRPr="009E2B8D">
        <w:rPr>
          <w:rFonts w:ascii="Arial" w:eastAsia="Arial Unicode MS" w:hAnsi="Arial" w:cs="Arial"/>
          <w:sz w:val="22"/>
          <w:szCs w:val="22"/>
        </w:rPr>
        <w:t xml:space="preserve"> 12-</w:t>
      </w:r>
      <w:r w:rsidRPr="009E2B8D">
        <w:rPr>
          <w:rFonts w:ascii="Arial" w:eastAsia="Arial Unicode MS" w:hAnsi="Arial" w:cs="Arial"/>
          <w:sz w:val="22"/>
          <w:szCs w:val="22"/>
        </w:rPr>
        <w:t>23</w:t>
      </w:r>
      <w:r w:rsidR="000051E5" w:rsidRPr="009E2B8D">
        <w:rPr>
          <w:rFonts w:ascii="Arial" w:eastAsia="Arial Unicode MS" w:hAnsi="Arial" w:cs="Arial"/>
          <w:sz w:val="22"/>
          <w:szCs w:val="22"/>
        </w:rPr>
        <w:t>.</w:t>
      </w:r>
    </w:p>
    <w:p w14:paraId="5BFA2717" w14:textId="77777777" w:rsidR="00705FAB" w:rsidRPr="009E2B8D" w:rsidRDefault="00705FAB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i/>
          <w:sz w:val="22"/>
          <w:szCs w:val="22"/>
        </w:rPr>
        <w:t>kødek VI:</w:t>
      </w:r>
      <w:r w:rsidRPr="009E2B8D">
        <w:rPr>
          <w:rFonts w:ascii="Arial" w:eastAsia="Arial Unicode MS" w:hAnsi="Arial" w:cs="Arial"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>Koho sa dotýka a čo spája martinský divadelný festival</w:t>
      </w:r>
      <w:r w:rsidRPr="009E2B8D">
        <w:rPr>
          <w:rFonts w:ascii="Arial" w:eastAsia="Arial Unicode MS" w:hAnsi="Arial" w:cs="Arial"/>
          <w:sz w:val="22"/>
          <w:szCs w:val="22"/>
        </w:rPr>
        <w:t>? s.</w:t>
      </w:r>
      <w:r w:rsidR="000051E5" w:rsidRPr="009E2B8D">
        <w:rPr>
          <w:rFonts w:ascii="Arial" w:eastAsia="Arial Unicode MS" w:hAnsi="Arial" w:cs="Arial"/>
          <w:sz w:val="22"/>
          <w:szCs w:val="22"/>
        </w:rPr>
        <w:t xml:space="preserve"> 24-</w:t>
      </w:r>
      <w:r w:rsidRPr="009E2B8D">
        <w:rPr>
          <w:rFonts w:ascii="Arial" w:eastAsia="Arial Unicode MS" w:hAnsi="Arial" w:cs="Arial"/>
          <w:sz w:val="22"/>
          <w:szCs w:val="22"/>
        </w:rPr>
        <w:t>33</w:t>
      </w:r>
      <w:r w:rsidR="000051E5" w:rsidRPr="009E2B8D">
        <w:rPr>
          <w:rFonts w:ascii="Arial" w:eastAsia="Arial Unicode MS" w:hAnsi="Arial" w:cs="Arial"/>
          <w:sz w:val="22"/>
          <w:szCs w:val="22"/>
        </w:rPr>
        <w:t>.</w:t>
      </w:r>
    </w:p>
    <w:p w14:paraId="5DD7042A" w14:textId="6AABE059" w:rsidR="007C65DB" w:rsidRPr="00DA0DF9" w:rsidRDefault="00653F26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b/>
          <w:sz w:val="22"/>
          <w:szCs w:val="22"/>
        </w:rPr>
      </w:pPr>
      <w:r w:rsidRPr="009E2B8D">
        <w:rPr>
          <w:rFonts w:ascii="Arial" w:eastAsia="Arial Unicode MS" w:hAnsi="Arial" w:cs="Arial"/>
          <w:b/>
          <w:i/>
          <w:sz w:val="22"/>
          <w:szCs w:val="22"/>
        </w:rPr>
        <w:t>KRITICKÁ PLATFORMA.</w:t>
      </w:r>
      <w:r w:rsidRPr="009E2B8D">
        <w:rPr>
          <w:rFonts w:ascii="Arial" w:eastAsia="Arial Unicode MS" w:hAnsi="Arial" w:cs="Arial"/>
          <w:b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sz w:val="22"/>
          <w:szCs w:val="22"/>
        </w:rPr>
        <w:t>s.</w:t>
      </w:r>
      <w:r w:rsidR="000051E5" w:rsidRPr="009E2B8D">
        <w:rPr>
          <w:rFonts w:ascii="Arial" w:eastAsia="Arial Unicode MS" w:hAnsi="Arial" w:cs="Arial"/>
          <w:sz w:val="22"/>
          <w:szCs w:val="22"/>
        </w:rPr>
        <w:t xml:space="preserve"> 34-</w:t>
      </w:r>
      <w:r w:rsidRPr="009E2B8D">
        <w:rPr>
          <w:rFonts w:ascii="Arial" w:eastAsia="Arial Unicode MS" w:hAnsi="Arial" w:cs="Arial"/>
          <w:sz w:val="22"/>
          <w:szCs w:val="22"/>
        </w:rPr>
        <w:t>77</w:t>
      </w:r>
      <w:r w:rsidR="000051E5" w:rsidRPr="009E2B8D">
        <w:rPr>
          <w:rFonts w:ascii="Arial" w:eastAsia="Arial Unicode MS" w:hAnsi="Arial" w:cs="Arial"/>
          <w:sz w:val="22"/>
          <w:szCs w:val="22"/>
        </w:rPr>
        <w:t>.</w:t>
      </w:r>
    </w:p>
    <w:p w14:paraId="1CC7BA71" w14:textId="77777777" w:rsidR="009677AB" w:rsidRPr="009E2B8D" w:rsidRDefault="009677AB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sz w:val="22"/>
          <w:szCs w:val="22"/>
        </w:rPr>
        <w:t>ČIRIPOVÁ, Dáša, HUBINÁK, Juraj (zost.):</w:t>
      </w:r>
      <w:r w:rsidRPr="009E2B8D">
        <w:rPr>
          <w:rFonts w:ascii="Arial" w:eastAsia="Arial Unicode MS" w:hAnsi="Arial" w:cs="Arial"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>Dotyky a spojenia 2012. Kritická platforma.</w:t>
      </w:r>
      <w:r w:rsidRPr="009E2B8D">
        <w:rPr>
          <w:rFonts w:ascii="Arial" w:eastAsia="Arial Unicode MS" w:hAnsi="Arial" w:cs="Arial"/>
          <w:b/>
          <w:sz w:val="22"/>
          <w:szCs w:val="22"/>
        </w:rPr>
        <w:t xml:space="preserve"> </w:t>
      </w:r>
      <w:r w:rsidR="000051E5" w:rsidRPr="009E2B8D">
        <w:rPr>
          <w:rFonts w:ascii="Arial" w:eastAsia="Arial Unicode MS" w:hAnsi="Arial" w:cs="Arial"/>
          <w:sz w:val="22"/>
          <w:szCs w:val="22"/>
        </w:rPr>
        <w:t>2012, roč. 6, č</w:t>
      </w:r>
      <w:r w:rsidRPr="009E2B8D">
        <w:rPr>
          <w:rFonts w:ascii="Arial" w:eastAsia="Arial Unicode MS" w:hAnsi="Arial" w:cs="Arial"/>
          <w:sz w:val="22"/>
          <w:szCs w:val="22"/>
        </w:rPr>
        <w:t>.</w:t>
      </w:r>
      <w:r w:rsidR="000051E5" w:rsidRPr="009E2B8D">
        <w:rPr>
          <w:rFonts w:ascii="Arial" w:eastAsia="Arial Unicode MS" w:hAnsi="Arial" w:cs="Arial"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sz w:val="22"/>
          <w:szCs w:val="22"/>
        </w:rPr>
        <w:t>7</w:t>
      </w:r>
      <w:r w:rsidR="000051E5" w:rsidRPr="009E2B8D">
        <w:rPr>
          <w:rFonts w:ascii="Arial" w:eastAsia="Arial Unicode MS" w:hAnsi="Arial" w:cs="Arial"/>
          <w:sz w:val="22"/>
          <w:szCs w:val="22"/>
        </w:rPr>
        <w:t>.</w:t>
      </w:r>
    </w:p>
    <w:p w14:paraId="35484C34" w14:textId="77777777" w:rsidR="00C9267D" w:rsidRPr="009E2B8D" w:rsidRDefault="00C9267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sz w:val="22"/>
          <w:szCs w:val="22"/>
        </w:rPr>
        <w:t>obsahuje:</w:t>
      </w:r>
    </w:p>
    <w:p w14:paraId="31A047D9" w14:textId="77777777" w:rsidR="00370F4E" w:rsidRPr="009E2B8D" w:rsidRDefault="00370F4E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i/>
          <w:sz w:val="22"/>
          <w:szCs w:val="22"/>
        </w:rPr>
        <w:t>ČIČVÁK, Martin: Kukura (doktorandská práca o stave kultúry)</w:t>
      </w:r>
      <w:r w:rsidR="0099298F" w:rsidRPr="009E2B8D">
        <w:rPr>
          <w:rFonts w:ascii="Arial" w:eastAsia="Arial Unicode MS" w:hAnsi="Arial" w:cs="Arial"/>
          <w:sz w:val="22"/>
          <w:szCs w:val="22"/>
        </w:rPr>
        <w:t>.</w:t>
      </w:r>
      <w:r w:rsidRPr="009E2B8D">
        <w:rPr>
          <w:rFonts w:ascii="Arial" w:eastAsia="Arial Unicode MS" w:hAnsi="Arial" w:cs="Arial"/>
          <w:sz w:val="22"/>
          <w:szCs w:val="22"/>
        </w:rPr>
        <w:t xml:space="preserve"> Di</w:t>
      </w:r>
      <w:r w:rsidR="000051E5" w:rsidRPr="009E2B8D">
        <w:rPr>
          <w:rFonts w:ascii="Arial" w:eastAsia="Arial Unicode MS" w:hAnsi="Arial" w:cs="Arial"/>
          <w:sz w:val="22"/>
          <w:szCs w:val="22"/>
        </w:rPr>
        <w:t>vadlo Aréna, Bratislava. s. 6-</w:t>
      </w:r>
      <w:r w:rsidRPr="009E2B8D">
        <w:rPr>
          <w:rFonts w:ascii="Arial" w:eastAsia="Arial Unicode MS" w:hAnsi="Arial" w:cs="Arial"/>
          <w:sz w:val="22"/>
          <w:szCs w:val="22"/>
        </w:rPr>
        <w:t>9</w:t>
      </w:r>
      <w:r w:rsidR="000051E5" w:rsidRPr="009E2B8D">
        <w:rPr>
          <w:rFonts w:ascii="Arial" w:eastAsia="Arial Unicode MS" w:hAnsi="Arial" w:cs="Arial"/>
          <w:sz w:val="22"/>
          <w:szCs w:val="22"/>
        </w:rPr>
        <w:t>.</w:t>
      </w:r>
    </w:p>
    <w:p w14:paraId="6CF12B51" w14:textId="77777777" w:rsidR="00370F4E" w:rsidRPr="009E2B8D" w:rsidRDefault="00370F4E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i/>
          <w:sz w:val="22"/>
          <w:szCs w:val="22"/>
        </w:rPr>
        <w:t>DAUBNEROVÁ, Sláva: Iluminárium</w:t>
      </w:r>
      <w:r w:rsidR="0099298F" w:rsidRPr="009E2B8D">
        <w:rPr>
          <w:rFonts w:ascii="Arial" w:eastAsia="Arial Unicode MS" w:hAnsi="Arial" w:cs="Arial"/>
          <w:sz w:val="22"/>
          <w:szCs w:val="22"/>
        </w:rPr>
        <w:t>.</w:t>
      </w:r>
      <w:r w:rsidRPr="009E2B8D">
        <w:rPr>
          <w:rFonts w:ascii="Arial" w:eastAsia="Arial Unicode MS" w:hAnsi="Arial" w:cs="Arial"/>
          <w:sz w:val="22"/>
          <w:szCs w:val="22"/>
        </w:rPr>
        <w:t xml:space="preserve"> P.A.T., Bratislava. s.</w:t>
      </w:r>
      <w:r w:rsidR="000051E5" w:rsidRPr="009E2B8D">
        <w:rPr>
          <w:rFonts w:ascii="Arial" w:eastAsia="Arial Unicode MS" w:hAnsi="Arial" w:cs="Arial"/>
          <w:sz w:val="22"/>
          <w:szCs w:val="22"/>
        </w:rPr>
        <w:t xml:space="preserve"> 26-</w:t>
      </w:r>
      <w:r w:rsidRPr="009E2B8D">
        <w:rPr>
          <w:rFonts w:ascii="Arial" w:eastAsia="Arial Unicode MS" w:hAnsi="Arial" w:cs="Arial"/>
          <w:sz w:val="22"/>
          <w:szCs w:val="22"/>
        </w:rPr>
        <w:t>28</w:t>
      </w:r>
      <w:r w:rsidR="000051E5" w:rsidRPr="009E2B8D">
        <w:rPr>
          <w:rFonts w:ascii="Arial" w:eastAsia="Arial Unicode MS" w:hAnsi="Arial" w:cs="Arial"/>
          <w:sz w:val="22"/>
          <w:szCs w:val="22"/>
        </w:rPr>
        <w:t>.</w:t>
      </w:r>
    </w:p>
    <w:p w14:paraId="7B17BA4F" w14:textId="77777777" w:rsidR="00370F4E" w:rsidRPr="009E2B8D" w:rsidRDefault="00370F4E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i/>
          <w:sz w:val="22"/>
          <w:szCs w:val="22"/>
        </w:rPr>
        <w:t>DITTE, Michal: Psota</w:t>
      </w:r>
      <w:r w:rsidR="0099298F" w:rsidRPr="009E2B8D">
        <w:rPr>
          <w:rFonts w:ascii="Arial" w:eastAsia="Arial Unicode MS" w:hAnsi="Arial" w:cs="Arial"/>
          <w:sz w:val="22"/>
          <w:szCs w:val="22"/>
        </w:rPr>
        <w:t>.</w:t>
      </w:r>
      <w:r w:rsidRPr="009E2B8D">
        <w:rPr>
          <w:rFonts w:ascii="Arial" w:eastAsia="Arial Unicode MS" w:hAnsi="Arial" w:cs="Arial"/>
          <w:sz w:val="22"/>
          <w:szCs w:val="22"/>
        </w:rPr>
        <w:t xml:space="preserve"> Divadlo Potôň, Bátovce. s.</w:t>
      </w:r>
      <w:r w:rsidR="000051E5" w:rsidRPr="009E2B8D">
        <w:rPr>
          <w:rFonts w:ascii="Arial" w:eastAsia="Arial Unicode MS" w:hAnsi="Arial" w:cs="Arial"/>
          <w:sz w:val="22"/>
          <w:szCs w:val="22"/>
        </w:rPr>
        <w:t xml:space="preserve"> 16-</w:t>
      </w:r>
      <w:r w:rsidRPr="009E2B8D">
        <w:rPr>
          <w:rFonts w:ascii="Arial" w:eastAsia="Arial Unicode MS" w:hAnsi="Arial" w:cs="Arial"/>
          <w:sz w:val="22"/>
          <w:szCs w:val="22"/>
        </w:rPr>
        <w:t>19</w:t>
      </w:r>
      <w:r w:rsidR="000051E5" w:rsidRPr="009E2B8D">
        <w:rPr>
          <w:rFonts w:ascii="Arial" w:eastAsia="Arial Unicode MS" w:hAnsi="Arial" w:cs="Arial"/>
          <w:sz w:val="22"/>
          <w:szCs w:val="22"/>
        </w:rPr>
        <w:t>.</w:t>
      </w:r>
    </w:p>
    <w:p w14:paraId="58535A84" w14:textId="77777777" w:rsidR="00370F4E" w:rsidRPr="009E2B8D" w:rsidRDefault="00370F4E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i/>
          <w:sz w:val="22"/>
          <w:szCs w:val="22"/>
        </w:rPr>
        <w:t>DOSTOJEVSKIJ M., Fiodor; MAJLING, Daniel: Zločin a</w:t>
      </w:r>
      <w:r w:rsidR="0099298F" w:rsidRPr="009E2B8D">
        <w:rPr>
          <w:rFonts w:ascii="Arial" w:eastAsia="Arial Unicode MS" w:hAnsi="Arial" w:cs="Arial"/>
          <w:b/>
          <w:i/>
          <w:sz w:val="22"/>
          <w:szCs w:val="22"/>
        </w:rPr>
        <w:t> 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>trest</w:t>
      </w:r>
      <w:r w:rsidR="0099298F" w:rsidRPr="009E2B8D">
        <w:rPr>
          <w:rFonts w:ascii="Arial" w:eastAsia="Arial Unicode MS" w:hAnsi="Arial" w:cs="Arial"/>
          <w:sz w:val="22"/>
          <w:szCs w:val="22"/>
        </w:rPr>
        <w:t>.</w:t>
      </w:r>
      <w:r w:rsidRPr="009E2B8D">
        <w:rPr>
          <w:rFonts w:ascii="Arial" w:eastAsia="Arial Unicode MS" w:hAnsi="Arial" w:cs="Arial"/>
          <w:sz w:val="22"/>
          <w:szCs w:val="22"/>
        </w:rPr>
        <w:t xml:space="preserve"> Štátne divadlo Košice. s.</w:t>
      </w:r>
      <w:r w:rsidR="000051E5" w:rsidRPr="009E2B8D">
        <w:rPr>
          <w:rFonts w:ascii="Arial" w:eastAsia="Arial Unicode MS" w:hAnsi="Arial" w:cs="Arial"/>
          <w:sz w:val="22"/>
          <w:szCs w:val="22"/>
        </w:rPr>
        <w:t xml:space="preserve"> 29-</w:t>
      </w:r>
      <w:r w:rsidRPr="009E2B8D">
        <w:rPr>
          <w:rFonts w:ascii="Arial" w:eastAsia="Arial Unicode MS" w:hAnsi="Arial" w:cs="Arial"/>
          <w:sz w:val="22"/>
          <w:szCs w:val="22"/>
        </w:rPr>
        <w:t>32</w:t>
      </w:r>
      <w:r w:rsidR="000051E5" w:rsidRPr="009E2B8D">
        <w:rPr>
          <w:rFonts w:ascii="Arial" w:eastAsia="Arial Unicode MS" w:hAnsi="Arial" w:cs="Arial"/>
          <w:sz w:val="22"/>
          <w:szCs w:val="22"/>
        </w:rPr>
        <w:t>.</w:t>
      </w:r>
    </w:p>
    <w:p w14:paraId="10C45080" w14:textId="77777777" w:rsidR="00C9267D" w:rsidRPr="009E2B8D" w:rsidRDefault="00090BD2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i/>
          <w:sz w:val="22"/>
          <w:szCs w:val="22"/>
        </w:rPr>
        <w:t>FARKAŠ, Ladislav</w:t>
      </w:r>
      <w:r w:rsidR="00C9267D" w:rsidRPr="009E2B8D">
        <w:rPr>
          <w:rFonts w:ascii="Arial" w:eastAsia="Arial Unicode MS" w:hAnsi="Arial" w:cs="Arial"/>
          <w:b/>
          <w:i/>
          <w:sz w:val="22"/>
          <w:szCs w:val="22"/>
        </w:rPr>
        <w:t>: Tri prasiatka a</w:t>
      </w:r>
      <w:r w:rsidR="0099298F" w:rsidRPr="009E2B8D">
        <w:rPr>
          <w:rFonts w:ascii="Arial" w:eastAsia="Arial Unicode MS" w:hAnsi="Arial" w:cs="Arial"/>
          <w:b/>
          <w:i/>
          <w:sz w:val="22"/>
          <w:szCs w:val="22"/>
        </w:rPr>
        <w:t> </w:t>
      </w:r>
      <w:r w:rsidR="00C9267D" w:rsidRPr="009E2B8D">
        <w:rPr>
          <w:rFonts w:ascii="Arial" w:eastAsia="Arial Unicode MS" w:hAnsi="Arial" w:cs="Arial"/>
          <w:b/>
          <w:i/>
          <w:sz w:val="22"/>
          <w:szCs w:val="22"/>
        </w:rPr>
        <w:t>vlk</w:t>
      </w:r>
      <w:r w:rsidR="0099298F" w:rsidRPr="009E2B8D">
        <w:rPr>
          <w:rFonts w:ascii="Arial" w:eastAsia="Arial Unicode MS" w:hAnsi="Arial" w:cs="Arial"/>
          <w:sz w:val="22"/>
          <w:szCs w:val="22"/>
        </w:rPr>
        <w:t>.</w:t>
      </w:r>
      <w:r w:rsidR="00C9267D" w:rsidRPr="009E2B8D">
        <w:rPr>
          <w:rFonts w:ascii="Arial" w:eastAsia="Arial Unicode MS" w:hAnsi="Arial" w:cs="Arial"/>
          <w:sz w:val="22"/>
          <w:szCs w:val="22"/>
        </w:rPr>
        <w:t xml:space="preserve"> Spišské divadlo</w:t>
      </w:r>
      <w:r w:rsidR="00127834" w:rsidRPr="009E2B8D">
        <w:rPr>
          <w:rFonts w:ascii="Arial" w:eastAsia="Arial Unicode MS" w:hAnsi="Arial" w:cs="Arial"/>
          <w:sz w:val="22"/>
          <w:szCs w:val="22"/>
        </w:rPr>
        <w:t>,</w:t>
      </w:r>
      <w:r w:rsidR="00C9267D" w:rsidRPr="009E2B8D">
        <w:rPr>
          <w:rFonts w:ascii="Arial" w:eastAsia="Arial Unicode MS" w:hAnsi="Arial" w:cs="Arial"/>
          <w:sz w:val="22"/>
          <w:szCs w:val="22"/>
        </w:rPr>
        <w:t xml:space="preserve"> Spišská Nová Ves. s.</w:t>
      </w:r>
      <w:r w:rsidR="000051E5" w:rsidRPr="009E2B8D">
        <w:rPr>
          <w:rFonts w:ascii="Arial" w:eastAsia="Arial Unicode MS" w:hAnsi="Arial" w:cs="Arial"/>
          <w:sz w:val="22"/>
          <w:szCs w:val="22"/>
        </w:rPr>
        <w:t xml:space="preserve"> 1-</w:t>
      </w:r>
      <w:r w:rsidR="00C9267D" w:rsidRPr="009E2B8D">
        <w:rPr>
          <w:rFonts w:ascii="Arial" w:eastAsia="Arial Unicode MS" w:hAnsi="Arial" w:cs="Arial"/>
          <w:sz w:val="22"/>
          <w:szCs w:val="22"/>
        </w:rPr>
        <w:t>3</w:t>
      </w:r>
      <w:r w:rsidR="000051E5" w:rsidRPr="009E2B8D">
        <w:rPr>
          <w:rFonts w:ascii="Arial" w:eastAsia="Arial Unicode MS" w:hAnsi="Arial" w:cs="Arial"/>
          <w:sz w:val="22"/>
          <w:szCs w:val="22"/>
        </w:rPr>
        <w:t>.</w:t>
      </w:r>
    </w:p>
    <w:p w14:paraId="5650EA1B" w14:textId="77777777" w:rsidR="00370F4E" w:rsidRPr="009E2B8D" w:rsidRDefault="00370F4E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i/>
          <w:sz w:val="22"/>
          <w:szCs w:val="22"/>
        </w:rPr>
        <w:t>FELDEK, Ľubomír: Stalin v</w:t>
      </w:r>
      <w:r w:rsidR="0099298F" w:rsidRPr="009E2B8D">
        <w:rPr>
          <w:rFonts w:ascii="Arial" w:eastAsia="Arial Unicode MS" w:hAnsi="Arial" w:cs="Arial"/>
          <w:b/>
          <w:i/>
          <w:sz w:val="22"/>
          <w:szCs w:val="22"/>
        </w:rPr>
        <w:t> 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>Žiline</w:t>
      </w:r>
      <w:r w:rsidR="0099298F" w:rsidRPr="009E2B8D">
        <w:rPr>
          <w:rFonts w:ascii="Arial" w:eastAsia="Arial Unicode MS" w:hAnsi="Arial" w:cs="Arial"/>
          <w:sz w:val="22"/>
          <w:szCs w:val="22"/>
        </w:rPr>
        <w:t>.</w:t>
      </w:r>
      <w:r w:rsidRPr="009E2B8D">
        <w:rPr>
          <w:rFonts w:ascii="Arial" w:eastAsia="Arial Unicode MS" w:hAnsi="Arial" w:cs="Arial"/>
          <w:sz w:val="22"/>
          <w:szCs w:val="22"/>
        </w:rPr>
        <w:t xml:space="preserve"> Mestské divadlo Žilina. s.</w:t>
      </w:r>
      <w:r w:rsidR="000051E5" w:rsidRPr="009E2B8D">
        <w:rPr>
          <w:rFonts w:ascii="Arial" w:eastAsia="Arial Unicode MS" w:hAnsi="Arial" w:cs="Arial"/>
          <w:sz w:val="22"/>
          <w:szCs w:val="22"/>
        </w:rPr>
        <w:t xml:space="preserve"> 11-</w:t>
      </w:r>
      <w:r w:rsidRPr="009E2B8D">
        <w:rPr>
          <w:rFonts w:ascii="Arial" w:eastAsia="Arial Unicode MS" w:hAnsi="Arial" w:cs="Arial"/>
          <w:sz w:val="22"/>
          <w:szCs w:val="22"/>
        </w:rPr>
        <w:t>13</w:t>
      </w:r>
      <w:r w:rsidR="000051E5" w:rsidRPr="009E2B8D">
        <w:rPr>
          <w:rFonts w:ascii="Arial" w:eastAsia="Arial Unicode MS" w:hAnsi="Arial" w:cs="Arial"/>
          <w:sz w:val="22"/>
          <w:szCs w:val="22"/>
        </w:rPr>
        <w:t>.</w:t>
      </w:r>
    </w:p>
    <w:p w14:paraId="79320311" w14:textId="77777777" w:rsidR="00370F4E" w:rsidRPr="009E2B8D" w:rsidRDefault="00370F4E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i/>
          <w:sz w:val="22"/>
          <w:szCs w:val="22"/>
        </w:rPr>
        <w:t>HUBB, Ulrich: Traja tučniaci</w:t>
      </w:r>
      <w:r w:rsidR="0099298F" w:rsidRPr="009E2B8D">
        <w:rPr>
          <w:rFonts w:ascii="Arial" w:eastAsia="Arial Unicode MS" w:hAnsi="Arial" w:cs="Arial"/>
          <w:sz w:val="22"/>
          <w:szCs w:val="22"/>
        </w:rPr>
        <w:t>.</w:t>
      </w:r>
      <w:r w:rsidRPr="009E2B8D">
        <w:rPr>
          <w:rFonts w:ascii="Arial" w:eastAsia="Arial Unicode MS" w:hAnsi="Arial" w:cs="Arial"/>
          <w:sz w:val="22"/>
          <w:szCs w:val="22"/>
        </w:rPr>
        <w:t xml:space="preserve"> Divadlo J.Palárika, Trnava. s.</w:t>
      </w:r>
      <w:r w:rsidR="000051E5" w:rsidRPr="009E2B8D">
        <w:rPr>
          <w:rFonts w:ascii="Arial" w:eastAsia="Arial Unicode MS" w:hAnsi="Arial" w:cs="Arial"/>
          <w:sz w:val="22"/>
          <w:szCs w:val="22"/>
        </w:rPr>
        <w:t xml:space="preserve"> 19-</w:t>
      </w:r>
      <w:r w:rsidRPr="009E2B8D">
        <w:rPr>
          <w:rFonts w:ascii="Arial" w:eastAsia="Arial Unicode MS" w:hAnsi="Arial" w:cs="Arial"/>
          <w:sz w:val="22"/>
          <w:szCs w:val="22"/>
        </w:rPr>
        <w:t>23</w:t>
      </w:r>
      <w:r w:rsidR="000051E5" w:rsidRPr="009E2B8D">
        <w:rPr>
          <w:rFonts w:ascii="Arial" w:eastAsia="Arial Unicode MS" w:hAnsi="Arial" w:cs="Arial"/>
          <w:sz w:val="22"/>
          <w:szCs w:val="22"/>
        </w:rPr>
        <w:t>.</w:t>
      </w:r>
    </w:p>
    <w:p w14:paraId="0EACADA6" w14:textId="77777777" w:rsidR="00C9267D" w:rsidRPr="009E2B8D" w:rsidRDefault="00090BD2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i/>
          <w:sz w:val="22"/>
          <w:szCs w:val="22"/>
        </w:rPr>
        <w:t>JABLONSKÁ, Anna: Pohania</w:t>
      </w:r>
      <w:r w:rsidR="0099298F" w:rsidRPr="009E2B8D">
        <w:rPr>
          <w:rFonts w:ascii="Arial" w:eastAsia="Arial Unicode MS" w:hAnsi="Arial" w:cs="Arial"/>
          <w:sz w:val="22"/>
          <w:szCs w:val="22"/>
        </w:rPr>
        <w:t>.</w:t>
      </w:r>
      <w:r w:rsidRPr="009E2B8D">
        <w:rPr>
          <w:rFonts w:ascii="Arial" w:eastAsia="Arial Unicode MS" w:hAnsi="Arial" w:cs="Arial"/>
          <w:sz w:val="22"/>
          <w:szCs w:val="22"/>
        </w:rPr>
        <w:t xml:space="preserve"> Slovenské národné divadlo, </w:t>
      </w:r>
      <w:r w:rsidR="00127834" w:rsidRPr="009E2B8D">
        <w:rPr>
          <w:rFonts w:ascii="Arial" w:eastAsia="Arial Unicode MS" w:hAnsi="Arial" w:cs="Arial"/>
          <w:sz w:val="22"/>
          <w:szCs w:val="22"/>
        </w:rPr>
        <w:t>Bratislava</w:t>
      </w:r>
      <w:r w:rsidRPr="009E2B8D">
        <w:rPr>
          <w:rFonts w:ascii="Arial" w:eastAsia="Arial Unicode MS" w:hAnsi="Arial" w:cs="Arial"/>
          <w:sz w:val="22"/>
          <w:szCs w:val="22"/>
        </w:rPr>
        <w:t>. s.</w:t>
      </w:r>
      <w:r w:rsidR="000051E5" w:rsidRPr="009E2B8D">
        <w:rPr>
          <w:rFonts w:ascii="Arial" w:eastAsia="Arial Unicode MS" w:hAnsi="Arial" w:cs="Arial"/>
          <w:sz w:val="22"/>
          <w:szCs w:val="22"/>
        </w:rPr>
        <w:t xml:space="preserve"> 3-</w:t>
      </w:r>
      <w:r w:rsidRPr="009E2B8D">
        <w:rPr>
          <w:rFonts w:ascii="Arial" w:eastAsia="Arial Unicode MS" w:hAnsi="Arial" w:cs="Arial"/>
          <w:sz w:val="22"/>
          <w:szCs w:val="22"/>
        </w:rPr>
        <w:t>6</w:t>
      </w:r>
      <w:r w:rsidR="000051E5" w:rsidRPr="009E2B8D">
        <w:rPr>
          <w:rFonts w:ascii="Arial" w:eastAsia="Arial Unicode MS" w:hAnsi="Arial" w:cs="Arial"/>
          <w:sz w:val="22"/>
          <w:szCs w:val="22"/>
        </w:rPr>
        <w:t>.</w:t>
      </w:r>
    </w:p>
    <w:p w14:paraId="118E6032" w14:textId="77777777" w:rsidR="00090BD2" w:rsidRPr="009E2B8D" w:rsidRDefault="00090BD2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i/>
          <w:sz w:val="22"/>
          <w:szCs w:val="22"/>
        </w:rPr>
        <w:t>JANOUŠKOVÁ, Viki: Izrafel alebo Cúvanie do pamäti</w:t>
      </w:r>
      <w:r w:rsidR="0099298F" w:rsidRPr="009E2B8D">
        <w:rPr>
          <w:rFonts w:ascii="Arial" w:eastAsia="Arial Unicode MS" w:hAnsi="Arial" w:cs="Arial"/>
          <w:sz w:val="22"/>
          <w:szCs w:val="22"/>
        </w:rPr>
        <w:t>.</w:t>
      </w:r>
      <w:r w:rsidRPr="009E2B8D">
        <w:rPr>
          <w:rFonts w:ascii="Arial" w:eastAsia="Arial Unicode MS" w:hAnsi="Arial" w:cs="Arial"/>
          <w:sz w:val="22"/>
          <w:szCs w:val="22"/>
        </w:rPr>
        <w:t xml:space="preserve"> Divadlo Ticho a spol., Bratislava. s.</w:t>
      </w:r>
      <w:r w:rsidR="000051E5" w:rsidRPr="009E2B8D">
        <w:rPr>
          <w:rFonts w:ascii="Arial" w:eastAsia="Arial Unicode MS" w:hAnsi="Arial" w:cs="Arial"/>
          <w:sz w:val="22"/>
          <w:szCs w:val="22"/>
        </w:rPr>
        <w:t xml:space="preserve"> 9-</w:t>
      </w:r>
      <w:r w:rsidRPr="009E2B8D">
        <w:rPr>
          <w:rFonts w:ascii="Arial" w:eastAsia="Arial Unicode MS" w:hAnsi="Arial" w:cs="Arial"/>
          <w:sz w:val="22"/>
          <w:szCs w:val="22"/>
        </w:rPr>
        <w:t>10</w:t>
      </w:r>
      <w:r w:rsidR="000051E5" w:rsidRPr="009E2B8D">
        <w:rPr>
          <w:rFonts w:ascii="Arial" w:eastAsia="Arial Unicode MS" w:hAnsi="Arial" w:cs="Arial"/>
          <w:sz w:val="22"/>
          <w:szCs w:val="22"/>
        </w:rPr>
        <w:t>.</w:t>
      </w:r>
    </w:p>
    <w:p w14:paraId="1E0D1C0F" w14:textId="77777777" w:rsidR="00370F4E" w:rsidRPr="009E2B8D" w:rsidRDefault="00370F4E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i/>
          <w:sz w:val="22"/>
          <w:szCs w:val="22"/>
        </w:rPr>
        <w:t>JURÁŇOVÁ, Jana: Reality snov</w:t>
      </w:r>
      <w:r w:rsidR="0099298F" w:rsidRPr="009E2B8D">
        <w:rPr>
          <w:rFonts w:ascii="Arial" w:eastAsia="Arial Unicode MS" w:hAnsi="Arial" w:cs="Arial"/>
          <w:sz w:val="22"/>
          <w:szCs w:val="22"/>
        </w:rPr>
        <w:t>.</w:t>
      </w:r>
      <w:r w:rsidRPr="009E2B8D">
        <w:rPr>
          <w:rFonts w:ascii="Arial" w:eastAsia="Arial Unicode MS" w:hAnsi="Arial" w:cs="Arial"/>
          <w:sz w:val="22"/>
          <w:szCs w:val="22"/>
        </w:rPr>
        <w:t xml:space="preserve"> Bábkové divadlo na Rázcestí, Banská Bystrica. s.</w:t>
      </w:r>
      <w:r w:rsidR="000051E5" w:rsidRPr="009E2B8D">
        <w:rPr>
          <w:rFonts w:ascii="Arial" w:eastAsia="Arial Unicode MS" w:hAnsi="Arial" w:cs="Arial"/>
          <w:sz w:val="22"/>
          <w:szCs w:val="22"/>
        </w:rPr>
        <w:t xml:space="preserve"> 33-</w:t>
      </w:r>
      <w:r w:rsidRPr="009E2B8D">
        <w:rPr>
          <w:rFonts w:ascii="Arial" w:eastAsia="Arial Unicode MS" w:hAnsi="Arial" w:cs="Arial"/>
          <w:sz w:val="22"/>
          <w:szCs w:val="22"/>
        </w:rPr>
        <w:t>34</w:t>
      </w:r>
      <w:r w:rsidR="000051E5" w:rsidRPr="009E2B8D">
        <w:rPr>
          <w:rFonts w:ascii="Arial" w:eastAsia="Arial Unicode MS" w:hAnsi="Arial" w:cs="Arial"/>
          <w:sz w:val="22"/>
          <w:szCs w:val="22"/>
        </w:rPr>
        <w:t>.</w:t>
      </w:r>
    </w:p>
    <w:p w14:paraId="77FA2045" w14:textId="77777777" w:rsidR="00090BD2" w:rsidRPr="009E2B8D" w:rsidRDefault="00090BD2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i/>
          <w:sz w:val="22"/>
          <w:szCs w:val="22"/>
        </w:rPr>
        <w:t>KALINKA, Andrej; MARTINKA, Ivan: Epos</w:t>
      </w:r>
      <w:r w:rsidR="0099298F" w:rsidRPr="009E2B8D">
        <w:rPr>
          <w:rFonts w:ascii="Arial" w:eastAsia="Arial Unicode MS" w:hAnsi="Arial" w:cs="Arial"/>
          <w:sz w:val="22"/>
          <w:szCs w:val="22"/>
        </w:rPr>
        <w:t>.</w:t>
      </w:r>
      <w:r w:rsidRPr="009E2B8D">
        <w:rPr>
          <w:rFonts w:ascii="Arial" w:eastAsia="Arial Unicode MS" w:hAnsi="Arial" w:cs="Arial"/>
          <w:sz w:val="22"/>
          <w:szCs w:val="22"/>
        </w:rPr>
        <w:t xml:space="preserve"> Bábkové divadlo, </w:t>
      </w:r>
      <w:r w:rsidR="00127834" w:rsidRPr="009E2B8D">
        <w:rPr>
          <w:rFonts w:ascii="Arial" w:eastAsia="Arial Unicode MS" w:hAnsi="Arial" w:cs="Arial"/>
          <w:sz w:val="22"/>
          <w:szCs w:val="22"/>
        </w:rPr>
        <w:t>Žilina</w:t>
      </w:r>
      <w:r w:rsidRPr="009E2B8D">
        <w:rPr>
          <w:rFonts w:ascii="Arial" w:eastAsia="Arial Unicode MS" w:hAnsi="Arial" w:cs="Arial"/>
          <w:sz w:val="22"/>
          <w:szCs w:val="22"/>
        </w:rPr>
        <w:t>. s.</w:t>
      </w:r>
      <w:r w:rsidR="000051E5" w:rsidRPr="009E2B8D">
        <w:rPr>
          <w:rFonts w:ascii="Arial" w:eastAsia="Arial Unicode MS" w:hAnsi="Arial" w:cs="Arial"/>
          <w:sz w:val="22"/>
          <w:szCs w:val="22"/>
        </w:rPr>
        <w:t xml:space="preserve"> 13-</w:t>
      </w:r>
      <w:r w:rsidRPr="009E2B8D">
        <w:rPr>
          <w:rFonts w:ascii="Arial" w:eastAsia="Arial Unicode MS" w:hAnsi="Arial" w:cs="Arial"/>
          <w:sz w:val="22"/>
          <w:szCs w:val="22"/>
        </w:rPr>
        <w:t>16</w:t>
      </w:r>
      <w:r w:rsidR="000051E5" w:rsidRPr="009E2B8D">
        <w:rPr>
          <w:rFonts w:ascii="Arial" w:eastAsia="Arial Unicode MS" w:hAnsi="Arial" w:cs="Arial"/>
          <w:sz w:val="22"/>
          <w:szCs w:val="22"/>
        </w:rPr>
        <w:t>.</w:t>
      </w:r>
    </w:p>
    <w:p w14:paraId="51B4F971" w14:textId="77777777" w:rsidR="00370F4E" w:rsidRPr="009E2B8D" w:rsidRDefault="00370F4E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b/>
          <w:i/>
          <w:sz w:val="22"/>
          <w:szCs w:val="22"/>
        </w:rPr>
      </w:pPr>
      <w:r w:rsidRPr="009E2B8D">
        <w:rPr>
          <w:rFonts w:ascii="Arial" w:eastAsia="Arial Unicode MS" w:hAnsi="Arial" w:cs="Arial"/>
          <w:b/>
          <w:i/>
          <w:sz w:val="22"/>
          <w:szCs w:val="22"/>
        </w:rPr>
        <w:t>KUKUČÍN, Martin; BENKO, Vlado: Neprebudený</w:t>
      </w:r>
      <w:r w:rsidR="0099298F" w:rsidRPr="009E2B8D">
        <w:rPr>
          <w:rFonts w:ascii="Arial" w:eastAsia="Arial Unicode MS" w:hAnsi="Arial" w:cs="Arial"/>
          <w:sz w:val="22"/>
          <w:szCs w:val="22"/>
        </w:rPr>
        <w:t>.</w:t>
      </w:r>
      <w:r w:rsidRPr="009E2B8D">
        <w:rPr>
          <w:rFonts w:ascii="Arial" w:eastAsia="Arial Unicode MS" w:hAnsi="Arial" w:cs="Arial"/>
          <w:sz w:val="22"/>
          <w:szCs w:val="22"/>
        </w:rPr>
        <w:t xml:space="preserve"> Divadlo Commedia, Poprad. s.</w:t>
      </w:r>
      <w:r w:rsidR="000051E5" w:rsidRPr="009E2B8D">
        <w:rPr>
          <w:rFonts w:ascii="Arial" w:eastAsia="Arial Unicode MS" w:hAnsi="Arial" w:cs="Arial"/>
          <w:sz w:val="22"/>
          <w:szCs w:val="22"/>
        </w:rPr>
        <w:t xml:space="preserve"> 37-</w:t>
      </w:r>
      <w:r w:rsidRPr="009E2B8D">
        <w:rPr>
          <w:rFonts w:ascii="Arial" w:eastAsia="Arial Unicode MS" w:hAnsi="Arial" w:cs="Arial"/>
          <w:sz w:val="22"/>
          <w:szCs w:val="22"/>
        </w:rPr>
        <w:t>39</w:t>
      </w:r>
      <w:r w:rsidR="000051E5" w:rsidRPr="009E2B8D">
        <w:rPr>
          <w:rFonts w:ascii="Arial" w:eastAsia="Arial Unicode MS" w:hAnsi="Arial" w:cs="Arial"/>
          <w:sz w:val="22"/>
          <w:szCs w:val="22"/>
        </w:rPr>
        <w:t>.</w:t>
      </w:r>
    </w:p>
    <w:p w14:paraId="26D23FFD" w14:textId="77777777" w:rsidR="00370F4E" w:rsidRPr="009E2B8D" w:rsidRDefault="00370F4E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i/>
          <w:sz w:val="22"/>
          <w:szCs w:val="22"/>
        </w:rPr>
        <w:t>LETTS, Tracy: Zabijak Joe</w:t>
      </w:r>
      <w:r w:rsidR="0099298F" w:rsidRPr="009E2B8D">
        <w:rPr>
          <w:rFonts w:ascii="Arial" w:eastAsia="Arial Unicode MS" w:hAnsi="Arial" w:cs="Arial"/>
          <w:sz w:val="22"/>
          <w:szCs w:val="22"/>
        </w:rPr>
        <w:t>.</w:t>
      </w:r>
      <w:r w:rsidRPr="009E2B8D">
        <w:rPr>
          <w:rFonts w:ascii="Arial" w:eastAsia="Arial Unicode MS" w:hAnsi="Arial" w:cs="Arial"/>
          <w:sz w:val="22"/>
          <w:szCs w:val="22"/>
        </w:rPr>
        <w:t xml:space="preserve"> Divadlo J. Záborského, Prešov. s.</w:t>
      </w:r>
      <w:r w:rsidR="000051E5" w:rsidRPr="009E2B8D">
        <w:rPr>
          <w:rFonts w:ascii="Arial" w:eastAsia="Arial Unicode MS" w:hAnsi="Arial" w:cs="Arial"/>
          <w:sz w:val="22"/>
          <w:szCs w:val="22"/>
        </w:rPr>
        <w:t xml:space="preserve"> 32-</w:t>
      </w:r>
      <w:r w:rsidRPr="009E2B8D">
        <w:rPr>
          <w:rFonts w:ascii="Arial" w:eastAsia="Arial Unicode MS" w:hAnsi="Arial" w:cs="Arial"/>
          <w:sz w:val="22"/>
          <w:szCs w:val="22"/>
        </w:rPr>
        <w:t>33</w:t>
      </w:r>
      <w:r w:rsidR="000051E5" w:rsidRPr="009E2B8D">
        <w:rPr>
          <w:rFonts w:ascii="Arial" w:eastAsia="Arial Unicode MS" w:hAnsi="Arial" w:cs="Arial"/>
          <w:sz w:val="22"/>
          <w:szCs w:val="22"/>
        </w:rPr>
        <w:t>.</w:t>
      </w:r>
    </w:p>
    <w:p w14:paraId="6AEDA1E0" w14:textId="77777777" w:rsidR="00090BD2" w:rsidRPr="009E2B8D" w:rsidRDefault="00127834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i/>
          <w:sz w:val="22"/>
          <w:szCs w:val="22"/>
        </w:rPr>
        <w:t xml:space="preserve">PERRAULT, </w:t>
      </w:r>
      <w:r w:rsidR="00090BD2" w:rsidRPr="009E2B8D">
        <w:rPr>
          <w:rFonts w:ascii="Arial" w:eastAsia="Arial Unicode MS" w:hAnsi="Arial" w:cs="Arial"/>
          <w:b/>
          <w:i/>
          <w:sz w:val="22"/>
          <w:szCs w:val="22"/>
        </w:rPr>
        <w:t>Charles;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 xml:space="preserve"> </w:t>
      </w:r>
      <w:r w:rsidR="00090BD2" w:rsidRPr="009E2B8D">
        <w:rPr>
          <w:rFonts w:ascii="Arial" w:eastAsia="Arial Unicode MS" w:hAnsi="Arial" w:cs="Arial"/>
          <w:b/>
          <w:i/>
          <w:sz w:val="22"/>
          <w:szCs w:val="22"/>
        </w:rPr>
        <w:t>SCHENKOVÁ, Bela: Kocúr v</w:t>
      </w:r>
      <w:r w:rsidR="0099298F" w:rsidRPr="009E2B8D">
        <w:rPr>
          <w:rFonts w:ascii="Arial" w:eastAsia="Arial Unicode MS" w:hAnsi="Arial" w:cs="Arial"/>
          <w:b/>
          <w:i/>
          <w:sz w:val="22"/>
          <w:szCs w:val="22"/>
        </w:rPr>
        <w:t> </w:t>
      </w:r>
      <w:r w:rsidR="00090BD2" w:rsidRPr="009E2B8D">
        <w:rPr>
          <w:rFonts w:ascii="Arial" w:eastAsia="Arial Unicode MS" w:hAnsi="Arial" w:cs="Arial"/>
          <w:b/>
          <w:i/>
          <w:sz w:val="22"/>
          <w:szCs w:val="22"/>
        </w:rPr>
        <w:t>čižmách</w:t>
      </w:r>
      <w:r w:rsidR="0099298F" w:rsidRPr="009E2B8D">
        <w:rPr>
          <w:rFonts w:ascii="Arial" w:eastAsia="Arial Unicode MS" w:hAnsi="Arial" w:cs="Arial"/>
          <w:sz w:val="22"/>
          <w:szCs w:val="22"/>
        </w:rPr>
        <w:t>.</w:t>
      </w:r>
      <w:r w:rsidR="00090BD2" w:rsidRPr="009E2B8D">
        <w:rPr>
          <w:rFonts w:ascii="Arial" w:eastAsia="Arial Unicode MS" w:hAnsi="Arial" w:cs="Arial"/>
          <w:sz w:val="22"/>
          <w:szCs w:val="22"/>
        </w:rPr>
        <w:t xml:space="preserve"> Bábkové divadlo na Rázcestí, Banská Bystrica. s.</w:t>
      </w:r>
      <w:r w:rsidR="000051E5" w:rsidRPr="009E2B8D">
        <w:rPr>
          <w:rFonts w:ascii="Arial" w:eastAsia="Arial Unicode MS" w:hAnsi="Arial" w:cs="Arial"/>
          <w:sz w:val="22"/>
          <w:szCs w:val="22"/>
        </w:rPr>
        <w:t xml:space="preserve"> 28-</w:t>
      </w:r>
      <w:r w:rsidR="00090BD2" w:rsidRPr="009E2B8D">
        <w:rPr>
          <w:rFonts w:ascii="Arial" w:eastAsia="Arial Unicode MS" w:hAnsi="Arial" w:cs="Arial"/>
          <w:sz w:val="22"/>
          <w:szCs w:val="22"/>
        </w:rPr>
        <w:t>29</w:t>
      </w:r>
      <w:r w:rsidR="000051E5" w:rsidRPr="009E2B8D">
        <w:rPr>
          <w:rFonts w:ascii="Arial" w:eastAsia="Arial Unicode MS" w:hAnsi="Arial" w:cs="Arial"/>
          <w:sz w:val="22"/>
          <w:szCs w:val="22"/>
        </w:rPr>
        <w:t>.</w:t>
      </w:r>
    </w:p>
    <w:p w14:paraId="39680DD4" w14:textId="77777777" w:rsidR="00370F4E" w:rsidRPr="009E2B8D" w:rsidRDefault="00370F4E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i/>
          <w:sz w:val="22"/>
          <w:szCs w:val="22"/>
        </w:rPr>
        <w:lastRenderedPageBreak/>
        <w:t>PUŠKIN</w:t>
      </w:r>
      <w:r w:rsidR="0099298F" w:rsidRPr="009E2B8D">
        <w:rPr>
          <w:rFonts w:ascii="Arial" w:eastAsia="Arial Unicode MS" w:hAnsi="Arial" w:cs="Arial"/>
          <w:b/>
          <w:i/>
          <w:sz w:val="22"/>
          <w:szCs w:val="22"/>
        </w:rPr>
        <w:t>,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 xml:space="preserve"> </w:t>
      </w:r>
      <w:r w:rsidR="0099298F" w:rsidRPr="009E2B8D">
        <w:rPr>
          <w:rFonts w:ascii="Arial" w:eastAsia="Arial Unicode MS" w:hAnsi="Arial" w:cs="Arial"/>
          <w:b/>
          <w:i/>
          <w:sz w:val="22"/>
          <w:szCs w:val="22"/>
        </w:rPr>
        <w:t>Alexander S.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>: Eugen Onegin</w:t>
      </w:r>
      <w:r w:rsidR="0099298F" w:rsidRPr="009E2B8D">
        <w:rPr>
          <w:rFonts w:ascii="Arial" w:eastAsia="Arial Unicode MS" w:hAnsi="Arial" w:cs="Arial"/>
          <w:sz w:val="22"/>
          <w:szCs w:val="22"/>
        </w:rPr>
        <w:t>.</w:t>
      </w:r>
      <w:r w:rsidRPr="009E2B8D">
        <w:rPr>
          <w:rFonts w:ascii="Arial" w:eastAsia="Arial Unicode MS" w:hAnsi="Arial" w:cs="Arial"/>
          <w:sz w:val="22"/>
          <w:szCs w:val="22"/>
        </w:rPr>
        <w:t xml:space="preserve"> Divadlo J. Palárika, Trnava. s.</w:t>
      </w:r>
      <w:r w:rsidR="000051E5" w:rsidRPr="009E2B8D">
        <w:rPr>
          <w:rFonts w:ascii="Arial" w:eastAsia="Arial Unicode MS" w:hAnsi="Arial" w:cs="Arial"/>
          <w:sz w:val="22"/>
          <w:szCs w:val="22"/>
        </w:rPr>
        <w:t xml:space="preserve"> 23-</w:t>
      </w:r>
      <w:r w:rsidRPr="009E2B8D">
        <w:rPr>
          <w:rFonts w:ascii="Arial" w:eastAsia="Arial Unicode MS" w:hAnsi="Arial" w:cs="Arial"/>
          <w:sz w:val="22"/>
          <w:szCs w:val="22"/>
        </w:rPr>
        <w:t>25</w:t>
      </w:r>
      <w:r w:rsidR="000051E5" w:rsidRPr="009E2B8D">
        <w:rPr>
          <w:rFonts w:ascii="Arial" w:eastAsia="Arial Unicode MS" w:hAnsi="Arial" w:cs="Arial"/>
          <w:sz w:val="22"/>
          <w:szCs w:val="22"/>
        </w:rPr>
        <w:t>.</w:t>
      </w:r>
    </w:p>
    <w:p w14:paraId="67E756CE" w14:textId="77777777" w:rsidR="00090BD2" w:rsidRPr="009E2B8D" w:rsidRDefault="00090BD2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i/>
          <w:sz w:val="22"/>
          <w:szCs w:val="22"/>
        </w:rPr>
        <w:t>SHAKESPEARE, William: Richard III.</w:t>
      </w:r>
      <w:r w:rsidRPr="009E2B8D">
        <w:rPr>
          <w:rFonts w:ascii="Arial" w:eastAsia="Arial Unicode MS" w:hAnsi="Arial" w:cs="Arial"/>
          <w:sz w:val="22"/>
          <w:szCs w:val="22"/>
        </w:rPr>
        <w:t xml:space="preserve"> Letné shakespearovské slávnosti, </w:t>
      </w:r>
      <w:r w:rsidR="00127834" w:rsidRPr="009E2B8D">
        <w:rPr>
          <w:rFonts w:ascii="Arial" w:eastAsia="Arial Unicode MS" w:hAnsi="Arial" w:cs="Arial"/>
          <w:sz w:val="22"/>
          <w:szCs w:val="22"/>
        </w:rPr>
        <w:t>Bratislava</w:t>
      </w:r>
      <w:r w:rsidRPr="009E2B8D">
        <w:rPr>
          <w:rFonts w:ascii="Arial" w:eastAsia="Arial Unicode MS" w:hAnsi="Arial" w:cs="Arial"/>
          <w:sz w:val="22"/>
          <w:szCs w:val="22"/>
        </w:rPr>
        <w:t>. s</w:t>
      </w:r>
      <w:r w:rsidR="00127834" w:rsidRPr="009E2B8D">
        <w:rPr>
          <w:rFonts w:ascii="Arial" w:eastAsia="Arial Unicode MS" w:hAnsi="Arial" w:cs="Arial"/>
          <w:sz w:val="22"/>
          <w:szCs w:val="22"/>
        </w:rPr>
        <w:t>.</w:t>
      </w:r>
      <w:r w:rsidR="000051E5" w:rsidRPr="009E2B8D">
        <w:rPr>
          <w:rFonts w:ascii="Arial" w:eastAsia="Arial Unicode MS" w:hAnsi="Arial" w:cs="Arial"/>
          <w:sz w:val="22"/>
          <w:szCs w:val="22"/>
        </w:rPr>
        <w:t xml:space="preserve"> 35-</w:t>
      </w:r>
      <w:r w:rsidR="00127834" w:rsidRPr="009E2B8D">
        <w:rPr>
          <w:rFonts w:ascii="Arial" w:eastAsia="Arial Unicode MS" w:hAnsi="Arial" w:cs="Arial"/>
          <w:sz w:val="22"/>
          <w:szCs w:val="22"/>
        </w:rPr>
        <w:t>36</w:t>
      </w:r>
      <w:r w:rsidR="000051E5" w:rsidRPr="009E2B8D">
        <w:rPr>
          <w:rFonts w:ascii="Arial" w:eastAsia="Arial Unicode MS" w:hAnsi="Arial" w:cs="Arial"/>
          <w:sz w:val="22"/>
          <w:szCs w:val="22"/>
        </w:rPr>
        <w:t>.</w:t>
      </w:r>
    </w:p>
    <w:p w14:paraId="30FA000B" w14:textId="77777777" w:rsidR="00127834" w:rsidRPr="009E2B8D" w:rsidRDefault="00127834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i/>
          <w:sz w:val="22"/>
          <w:szCs w:val="22"/>
        </w:rPr>
        <w:t>SOFOKLES: Oidipus</w:t>
      </w:r>
      <w:r w:rsidR="0099298F" w:rsidRPr="009E2B8D">
        <w:rPr>
          <w:rFonts w:ascii="Arial" w:eastAsia="Arial Unicode MS" w:hAnsi="Arial" w:cs="Arial"/>
          <w:sz w:val="22"/>
          <w:szCs w:val="22"/>
        </w:rPr>
        <w:t>.</w:t>
      </w:r>
      <w:r w:rsidRPr="009E2B8D">
        <w:rPr>
          <w:rFonts w:ascii="Arial" w:eastAsia="Arial Unicode MS" w:hAnsi="Arial" w:cs="Arial"/>
          <w:sz w:val="22"/>
          <w:szCs w:val="22"/>
        </w:rPr>
        <w:t xml:space="preserve"> Slovenské </w:t>
      </w:r>
      <w:r w:rsidR="000051E5" w:rsidRPr="009E2B8D">
        <w:rPr>
          <w:rFonts w:ascii="Arial" w:eastAsia="Arial Unicode MS" w:hAnsi="Arial" w:cs="Arial"/>
          <w:sz w:val="22"/>
          <w:szCs w:val="22"/>
        </w:rPr>
        <w:t>komorné divadlo, Martin. s. 36-</w:t>
      </w:r>
      <w:r w:rsidRPr="009E2B8D">
        <w:rPr>
          <w:rFonts w:ascii="Arial" w:eastAsia="Arial Unicode MS" w:hAnsi="Arial" w:cs="Arial"/>
          <w:sz w:val="22"/>
          <w:szCs w:val="22"/>
        </w:rPr>
        <w:t>37</w:t>
      </w:r>
      <w:r w:rsidR="000051E5" w:rsidRPr="009E2B8D">
        <w:rPr>
          <w:rFonts w:ascii="Arial" w:eastAsia="Arial Unicode MS" w:hAnsi="Arial" w:cs="Arial"/>
          <w:sz w:val="22"/>
          <w:szCs w:val="22"/>
        </w:rPr>
        <w:t>.</w:t>
      </w:r>
    </w:p>
    <w:p w14:paraId="19A9A80B" w14:textId="5ECAB7F5" w:rsidR="00090BD2" w:rsidRPr="009E2B8D" w:rsidRDefault="00370F4E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i/>
          <w:sz w:val="22"/>
          <w:szCs w:val="22"/>
        </w:rPr>
        <w:t>SPIŠÁK, Ondrej; GABČÍKOVÁ, Veronika: Cesta do krajiny Tuwim</w:t>
      </w:r>
      <w:r w:rsidR="0099298F" w:rsidRPr="009E2B8D">
        <w:rPr>
          <w:rFonts w:ascii="Arial" w:eastAsia="Arial Unicode MS" w:hAnsi="Arial" w:cs="Arial"/>
          <w:sz w:val="22"/>
          <w:szCs w:val="22"/>
        </w:rPr>
        <w:t>.</w:t>
      </w:r>
      <w:r w:rsidRPr="009E2B8D">
        <w:rPr>
          <w:rFonts w:ascii="Arial" w:eastAsia="Arial Unicode MS" w:hAnsi="Arial" w:cs="Arial"/>
          <w:sz w:val="22"/>
          <w:szCs w:val="22"/>
        </w:rPr>
        <w:t xml:space="preserve"> Staré divadlo Karola Spišáka, Nitra. s.</w:t>
      </w:r>
      <w:r w:rsidR="000051E5" w:rsidRPr="009E2B8D">
        <w:rPr>
          <w:rFonts w:ascii="Arial" w:eastAsia="Arial Unicode MS" w:hAnsi="Arial" w:cs="Arial"/>
          <w:sz w:val="22"/>
          <w:szCs w:val="22"/>
        </w:rPr>
        <w:t xml:space="preserve"> 10-</w:t>
      </w:r>
      <w:r w:rsidRPr="009E2B8D">
        <w:rPr>
          <w:rFonts w:ascii="Arial" w:eastAsia="Arial Unicode MS" w:hAnsi="Arial" w:cs="Arial"/>
          <w:sz w:val="22"/>
          <w:szCs w:val="22"/>
        </w:rPr>
        <w:t>11</w:t>
      </w:r>
      <w:r w:rsidR="000051E5" w:rsidRPr="009E2B8D">
        <w:rPr>
          <w:rFonts w:ascii="Arial" w:eastAsia="Arial Unicode MS" w:hAnsi="Arial" w:cs="Arial"/>
          <w:sz w:val="22"/>
          <w:szCs w:val="22"/>
        </w:rPr>
        <w:t>.</w:t>
      </w:r>
    </w:p>
    <w:p w14:paraId="1CA05E54" w14:textId="77777777" w:rsidR="009677AB" w:rsidRPr="009E2B8D" w:rsidRDefault="009677AB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sz w:val="22"/>
          <w:szCs w:val="22"/>
        </w:rPr>
        <w:t>ČIRIPOVÁ, Dáša, HUBINÁK, Juraj (zost.):</w:t>
      </w:r>
      <w:r w:rsidRPr="009E2B8D">
        <w:rPr>
          <w:rFonts w:ascii="Arial" w:eastAsia="Arial Unicode MS" w:hAnsi="Arial" w:cs="Arial"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 xml:space="preserve">Dotyky a spojenia 2013. Kritická platforma. </w:t>
      </w:r>
      <w:r w:rsidRPr="009E2B8D">
        <w:rPr>
          <w:rFonts w:ascii="Arial" w:eastAsia="Arial Unicode MS" w:hAnsi="Arial" w:cs="Arial"/>
          <w:sz w:val="22"/>
          <w:szCs w:val="22"/>
        </w:rPr>
        <w:t>2013, roč.</w:t>
      </w:r>
      <w:r w:rsidR="000051E5" w:rsidRPr="009E2B8D">
        <w:rPr>
          <w:rFonts w:ascii="Arial" w:eastAsia="Arial Unicode MS" w:hAnsi="Arial" w:cs="Arial"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sz w:val="22"/>
          <w:szCs w:val="22"/>
        </w:rPr>
        <w:t>7</w:t>
      </w:r>
      <w:r w:rsidR="000051E5" w:rsidRPr="009E2B8D">
        <w:rPr>
          <w:rFonts w:ascii="Arial" w:eastAsia="Arial Unicode MS" w:hAnsi="Arial" w:cs="Arial"/>
          <w:sz w:val="22"/>
          <w:szCs w:val="22"/>
        </w:rPr>
        <w:t>, č</w:t>
      </w:r>
      <w:r w:rsidRPr="009E2B8D">
        <w:rPr>
          <w:rFonts w:ascii="Arial" w:eastAsia="Arial Unicode MS" w:hAnsi="Arial" w:cs="Arial"/>
          <w:sz w:val="22"/>
          <w:szCs w:val="22"/>
        </w:rPr>
        <w:t>.</w:t>
      </w:r>
      <w:r w:rsidR="000051E5" w:rsidRPr="009E2B8D">
        <w:rPr>
          <w:rFonts w:ascii="Arial" w:eastAsia="Arial Unicode MS" w:hAnsi="Arial" w:cs="Arial"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sz w:val="22"/>
          <w:szCs w:val="22"/>
        </w:rPr>
        <w:t>7</w:t>
      </w:r>
      <w:r w:rsidR="000051E5" w:rsidRPr="009E2B8D">
        <w:rPr>
          <w:rFonts w:ascii="Arial" w:eastAsia="Arial Unicode MS" w:hAnsi="Arial" w:cs="Arial"/>
          <w:sz w:val="22"/>
          <w:szCs w:val="22"/>
        </w:rPr>
        <w:t xml:space="preserve"> </w:t>
      </w:r>
    </w:p>
    <w:p w14:paraId="4F4F8D10" w14:textId="77777777" w:rsidR="00F94ABF" w:rsidRPr="009E2B8D" w:rsidRDefault="00F94ABF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sz w:val="22"/>
          <w:szCs w:val="22"/>
        </w:rPr>
        <w:t xml:space="preserve">obsahuje: </w:t>
      </w:r>
    </w:p>
    <w:p w14:paraId="39E382C4" w14:textId="77777777" w:rsidR="00F94ABF" w:rsidRPr="009E2B8D" w:rsidRDefault="00F94ABF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i/>
          <w:sz w:val="22"/>
          <w:szCs w:val="22"/>
        </w:rPr>
        <w:t>DOSTOJEVSKIJ</w:t>
      </w:r>
      <w:r w:rsidR="0099298F" w:rsidRPr="009E2B8D">
        <w:rPr>
          <w:rFonts w:ascii="Arial" w:eastAsia="Arial Unicode MS" w:hAnsi="Arial" w:cs="Arial"/>
          <w:b/>
          <w:i/>
          <w:sz w:val="22"/>
          <w:szCs w:val="22"/>
        </w:rPr>
        <w:t>,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 xml:space="preserve"> </w:t>
      </w:r>
      <w:r w:rsidR="0099298F" w:rsidRPr="009E2B8D">
        <w:rPr>
          <w:rFonts w:ascii="Arial" w:eastAsia="Arial Unicode MS" w:hAnsi="Arial" w:cs="Arial"/>
          <w:b/>
          <w:i/>
          <w:sz w:val="22"/>
          <w:szCs w:val="22"/>
        </w:rPr>
        <w:t>Fiodor M.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>: Zločin a</w:t>
      </w:r>
      <w:r w:rsidR="0099298F" w:rsidRPr="009E2B8D">
        <w:rPr>
          <w:rFonts w:ascii="Arial" w:eastAsia="Arial Unicode MS" w:hAnsi="Arial" w:cs="Arial"/>
          <w:b/>
          <w:i/>
          <w:sz w:val="22"/>
          <w:szCs w:val="22"/>
        </w:rPr>
        <w:t> 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>trest</w:t>
      </w:r>
      <w:r w:rsidR="0099298F" w:rsidRPr="009E2B8D">
        <w:rPr>
          <w:rFonts w:ascii="Arial" w:eastAsia="Arial Unicode MS" w:hAnsi="Arial" w:cs="Arial"/>
          <w:sz w:val="22"/>
          <w:szCs w:val="22"/>
        </w:rPr>
        <w:t>.</w:t>
      </w:r>
      <w:r w:rsidRPr="009E2B8D">
        <w:rPr>
          <w:rFonts w:ascii="Arial" w:eastAsia="Arial Unicode MS" w:hAnsi="Arial" w:cs="Arial"/>
          <w:sz w:val="22"/>
          <w:szCs w:val="22"/>
        </w:rPr>
        <w:t xml:space="preserve"> Mestské divadlo, Žilina. s.</w:t>
      </w:r>
      <w:r w:rsidR="000051E5" w:rsidRPr="009E2B8D">
        <w:rPr>
          <w:rFonts w:ascii="Arial" w:eastAsia="Arial Unicode MS" w:hAnsi="Arial" w:cs="Arial"/>
          <w:sz w:val="22"/>
          <w:szCs w:val="22"/>
        </w:rPr>
        <w:t xml:space="preserve"> 22-</w:t>
      </w:r>
      <w:r w:rsidRPr="009E2B8D">
        <w:rPr>
          <w:rFonts w:ascii="Arial" w:eastAsia="Arial Unicode MS" w:hAnsi="Arial" w:cs="Arial"/>
          <w:sz w:val="22"/>
          <w:szCs w:val="22"/>
        </w:rPr>
        <w:t>24</w:t>
      </w:r>
      <w:r w:rsidR="000051E5" w:rsidRPr="009E2B8D">
        <w:rPr>
          <w:rFonts w:ascii="Arial" w:eastAsia="Arial Unicode MS" w:hAnsi="Arial" w:cs="Arial"/>
          <w:sz w:val="22"/>
          <w:szCs w:val="22"/>
        </w:rPr>
        <w:t>.</w:t>
      </w:r>
    </w:p>
    <w:p w14:paraId="681C7EE1" w14:textId="77777777" w:rsidR="000F1803" w:rsidRPr="009E2B8D" w:rsidRDefault="003B43C1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i/>
          <w:sz w:val="22"/>
          <w:szCs w:val="22"/>
        </w:rPr>
        <w:t>GOMBÁR, Dodo; MANKOVECKÝ, Róbert: www.narodnycintorin.sk (1. a2. časť)</w:t>
      </w:r>
      <w:r w:rsidR="0099298F" w:rsidRPr="009E2B8D">
        <w:rPr>
          <w:rFonts w:ascii="Arial" w:eastAsia="Arial Unicode MS" w:hAnsi="Arial" w:cs="Arial"/>
          <w:sz w:val="22"/>
          <w:szCs w:val="22"/>
        </w:rPr>
        <w:t>.</w:t>
      </w:r>
      <w:r w:rsidRPr="009E2B8D">
        <w:rPr>
          <w:rFonts w:ascii="Arial" w:eastAsia="Arial Unicode MS" w:hAnsi="Arial" w:cs="Arial"/>
          <w:sz w:val="22"/>
          <w:szCs w:val="22"/>
        </w:rPr>
        <w:t xml:space="preserve"> Slovenské komorné divadlo, Martin. s.</w:t>
      </w:r>
      <w:r w:rsidR="000051E5" w:rsidRPr="009E2B8D">
        <w:rPr>
          <w:rFonts w:ascii="Arial" w:eastAsia="Arial Unicode MS" w:hAnsi="Arial" w:cs="Arial"/>
          <w:sz w:val="22"/>
          <w:szCs w:val="22"/>
        </w:rPr>
        <w:t xml:space="preserve"> 1-</w:t>
      </w:r>
      <w:r w:rsidRPr="009E2B8D">
        <w:rPr>
          <w:rFonts w:ascii="Arial" w:eastAsia="Arial Unicode MS" w:hAnsi="Arial" w:cs="Arial"/>
          <w:sz w:val="22"/>
          <w:szCs w:val="22"/>
        </w:rPr>
        <w:t>5</w:t>
      </w:r>
      <w:r w:rsidR="000051E5" w:rsidRPr="009E2B8D">
        <w:rPr>
          <w:rFonts w:ascii="Arial" w:eastAsia="Arial Unicode MS" w:hAnsi="Arial" w:cs="Arial"/>
          <w:sz w:val="22"/>
          <w:szCs w:val="22"/>
        </w:rPr>
        <w:t>.</w:t>
      </w:r>
    </w:p>
    <w:p w14:paraId="283C6A3C" w14:textId="77777777" w:rsidR="00F94ABF" w:rsidRPr="009E2B8D" w:rsidRDefault="00F94ABF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i/>
          <w:sz w:val="22"/>
          <w:szCs w:val="22"/>
        </w:rPr>
        <w:t>HORVÁTH, Ivan; PAVLAC, Peter: Bratia Jurgovci</w:t>
      </w:r>
      <w:r w:rsidR="0099298F" w:rsidRPr="009E2B8D">
        <w:rPr>
          <w:rFonts w:ascii="Arial" w:eastAsia="Arial Unicode MS" w:hAnsi="Arial" w:cs="Arial"/>
          <w:sz w:val="22"/>
          <w:szCs w:val="22"/>
        </w:rPr>
        <w:t>.</w:t>
      </w:r>
      <w:r w:rsidRPr="009E2B8D">
        <w:rPr>
          <w:rFonts w:ascii="Arial" w:eastAsia="Arial Unicode MS" w:hAnsi="Arial" w:cs="Arial"/>
          <w:sz w:val="22"/>
          <w:szCs w:val="22"/>
        </w:rPr>
        <w:t xml:space="preserve"> Činohra SND, Bratislava. s.</w:t>
      </w:r>
      <w:r w:rsidR="000051E5" w:rsidRPr="009E2B8D">
        <w:rPr>
          <w:rFonts w:ascii="Arial" w:eastAsia="Arial Unicode MS" w:hAnsi="Arial" w:cs="Arial"/>
          <w:sz w:val="22"/>
          <w:szCs w:val="22"/>
        </w:rPr>
        <w:t xml:space="preserve"> 16-</w:t>
      </w:r>
      <w:r w:rsidRPr="009E2B8D">
        <w:rPr>
          <w:rFonts w:ascii="Arial" w:eastAsia="Arial Unicode MS" w:hAnsi="Arial" w:cs="Arial"/>
          <w:sz w:val="22"/>
          <w:szCs w:val="22"/>
        </w:rPr>
        <w:t>18</w:t>
      </w:r>
      <w:r w:rsidR="000051E5" w:rsidRPr="009E2B8D">
        <w:rPr>
          <w:rFonts w:ascii="Arial" w:eastAsia="Arial Unicode MS" w:hAnsi="Arial" w:cs="Arial"/>
          <w:sz w:val="22"/>
          <w:szCs w:val="22"/>
        </w:rPr>
        <w:t>.</w:t>
      </w:r>
    </w:p>
    <w:p w14:paraId="30C45A3D" w14:textId="77777777" w:rsidR="003B43C1" w:rsidRPr="009E2B8D" w:rsidRDefault="003B43C1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i/>
          <w:sz w:val="22"/>
          <w:szCs w:val="22"/>
        </w:rPr>
        <w:t>IONESCO, Eugène: Plešatá speváčka</w:t>
      </w:r>
      <w:r w:rsidR="0099298F" w:rsidRPr="009E2B8D">
        <w:rPr>
          <w:rFonts w:ascii="Arial" w:eastAsia="Arial Unicode MS" w:hAnsi="Arial" w:cs="Arial"/>
          <w:sz w:val="22"/>
          <w:szCs w:val="22"/>
        </w:rPr>
        <w:t>.</w:t>
      </w:r>
      <w:r w:rsidRPr="009E2B8D">
        <w:rPr>
          <w:rFonts w:ascii="Arial" w:eastAsia="Arial Unicode MS" w:hAnsi="Arial" w:cs="Arial"/>
          <w:sz w:val="22"/>
          <w:szCs w:val="22"/>
        </w:rPr>
        <w:t xml:space="preserve"> Divadlo A.</w:t>
      </w:r>
      <w:r w:rsidR="00F94ABF" w:rsidRPr="009E2B8D">
        <w:rPr>
          <w:rFonts w:ascii="Arial" w:eastAsia="Arial Unicode MS" w:hAnsi="Arial" w:cs="Arial"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sz w:val="22"/>
          <w:szCs w:val="22"/>
        </w:rPr>
        <w:t>Bagara, Nitra. s.</w:t>
      </w:r>
      <w:r w:rsidR="000051E5" w:rsidRPr="009E2B8D">
        <w:rPr>
          <w:rFonts w:ascii="Arial" w:eastAsia="Arial Unicode MS" w:hAnsi="Arial" w:cs="Arial"/>
          <w:sz w:val="22"/>
          <w:szCs w:val="22"/>
        </w:rPr>
        <w:t xml:space="preserve"> 5-</w:t>
      </w:r>
      <w:r w:rsidRPr="009E2B8D">
        <w:rPr>
          <w:rFonts w:ascii="Arial" w:eastAsia="Arial Unicode MS" w:hAnsi="Arial" w:cs="Arial"/>
          <w:sz w:val="22"/>
          <w:szCs w:val="22"/>
        </w:rPr>
        <w:t>8</w:t>
      </w:r>
      <w:r w:rsidR="000051E5" w:rsidRPr="009E2B8D">
        <w:rPr>
          <w:rFonts w:ascii="Arial" w:eastAsia="Arial Unicode MS" w:hAnsi="Arial" w:cs="Arial"/>
          <w:sz w:val="22"/>
          <w:szCs w:val="22"/>
        </w:rPr>
        <w:t>.</w:t>
      </w:r>
    </w:p>
    <w:p w14:paraId="77C692D9" w14:textId="77777777" w:rsidR="00F94ABF" w:rsidRPr="009E2B8D" w:rsidRDefault="00F94ABF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i/>
          <w:sz w:val="22"/>
          <w:szCs w:val="22"/>
        </w:rPr>
        <w:t>JANOUŠEK, Miloš; JANOUŠKOVÁ, Viki: Déjà vu</w:t>
      </w:r>
      <w:r w:rsidR="0099298F" w:rsidRPr="009E2B8D">
        <w:rPr>
          <w:rFonts w:ascii="Arial" w:eastAsia="Arial Unicode MS" w:hAnsi="Arial" w:cs="Arial"/>
          <w:sz w:val="22"/>
          <w:szCs w:val="22"/>
        </w:rPr>
        <w:t>.</w:t>
      </w:r>
      <w:r w:rsidRPr="009E2B8D">
        <w:rPr>
          <w:rFonts w:ascii="Arial" w:eastAsia="Arial Unicode MS" w:hAnsi="Arial" w:cs="Arial"/>
          <w:sz w:val="22"/>
          <w:szCs w:val="22"/>
        </w:rPr>
        <w:t xml:space="preserve"> Ticho a spol., Bratislava. s.</w:t>
      </w:r>
      <w:r w:rsidR="000051E5" w:rsidRPr="009E2B8D">
        <w:rPr>
          <w:rFonts w:ascii="Arial" w:eastAsia="Arial Unicode MS" w:hAnsi="Arial" w:cs="Arial"/>
          <w:sz w:val="22"/>
          <w:szCs w:val="22"/>
        </w:rPr>
        <w:t xml:space="preserve"> 24-</w:t>
      </w:r>
      <w:r w:rsidRPr="009E2B8D">
        <w:rPr>
          <w:rFonts w:ascii="Arial" w:eastAsia="Arial Unicode MS" w:hAnsi="Arial" w:cs="Arial"/>
          <w:sz w:val="22"/>
          <w:szCs w:val="22"/>
        </w:rPr>
        <w:t>25</w:t>
      </w:r>
      <w:r w:rsidR="000051E5" w:rsidRPr="009E2B8D">
        <w:rPr>
          <w:rFonts w:ascii="Arial" w:eastAsia="Arial Unicode MS" w:hAnsi="Arial" w:cs="Arial"/>
          <w:sz w:val="22"/>
          <w:szCs w:val="22"/>
        </w:rPr>
        <w:t>.</w:t>
      </w:r>
    </w:p>
    <w:p w14:paraId="17FC93FB" w14:textId="77777777" w:rsidR="00F94ABF" w:rsidRPr="009E2B8D" w:rsidRDefault="00F94ABF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i/>
          <w:sz w:val="22"/>
          <w:szCs w:val="22"/>
        </w:rPr>
        <w:t>KALINKA, Andrej; MARTINKA, Ivan: Bartimejove pašie</w:t>
      </w:r>
      <w:r w:rsidR="0099298F" w:rsidRPr="009E2B8D">
        <w:rPr>
          <w:rFonts w:ascii="Arial" w:eastAsia="Arial Unicode MS" w:hAnsi="Arial" w:cs="Arial"/>
          <w:sz w:val="22"/>
          <w:szCs w:val="22"/>
        </w:rPr>
        <w:t>.</w:t>
      </w:r>
      <w:r w:rsidRPr="009E2B8D">
        <w:rPr>
          <w:rFonts w:ascii="Arial" w:eastAsia="Arial Unicode MS" w:hAnsi="Arial" w:cs="Arial"/>
          <w:sz w:val="22"/>
          <w:szCs w:val="22"/>
        </w:rPr>
        <w:t xml:space="preserve"> Voľné zoskupenie tvorcov Martina – Kalinka – Mikuláš. s.</w:t>
      </w:r>
      <w:r w:rsidR="000051E5" w:rsidRPr="009E2B8D">
        <w:rPr>
          <w:rFonts w:ascii="Arial" w:eastAsia="Arial Unicode MS" w:hAnsi="Arial" w:cs="Arial"/>
          <w:sz w:val="22"/>
          <w:szCs w:val="22"/>
        </w:rPr>
        <w:t xml:space="preserve"> 18-</w:t>
      </w:r>
      <w:r w:rsidRPr="009E2B8D">
        <w:rPr>
          <w:rFonts w:ascii="Arial" w:eastAsia="Arial Unicode MS" w:hAnsi="Arial" w:cs="Arial"/>
          <w:sz w:val="22"/>
          <w:szCs w:val="22"/>
        </w:rPr>
        <w:t>20</w:t>
      </w:r>
      <w:r w:rsidR="000051E5" w:rsidRPr="009E2B8D">
        <w:rPr>
          <w:rFonts w:ascii="Arial" w:eastAsia="Arial Unicode MS" w:hAnsi="Arial" w:cs="Arial"/>
          <w:sz w:val="22"/>
          <w:szCs w:val="22"/>
        </w:rPr>
        <w:t>.</w:t>
      </w:r>
    </w:p>
    <w:p w14:paraId="4FC5D57B" w14:textId="77777777" w:rsidR="00F94ABF" w:rsidRPr="009E2B8D" w:rsidRDefault="00F94ABF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i/>
          <w:sz w:val="22"/>
          <w:szCs w:val="22"/>
        </w:rPr>
        <w:t>KLIMÁČEK, Viliam: Mutanti (posledný valčík v hoteli Kriváň)</w:t>
      </w:r>
      <w:r w:rsidR="0099298F" w:rsidRPr="009E2B8D">
        <w:rPr>
          <w:rFonts w:ascii="Arial" w:eastAsia="Arial Unicode MS" w:hAnsi="Arial" w:cs="Arial"/>
          <w:sz w:val="22"/>
          <w:szCs w:val="22"/>
        </w:rPr>
        <w:t>.</w:t>
      </w:r>
      <w:r w:rsidRPr="009E2B8D">
        <w:rPr>
          <w:rFonts w:ascii="Arial" w:eastAsia="Arial Unicode MS" w:hAnsi="Arial" w:cs="Arial"/>
          <w:sz w:val="22"/>
          <w:szCs w:val="22"/>
        </w:rPr>
        <w:t xml:space="preserve"> GUnaGU, Bratislava. s.</w:t>
      </w:r>
      <w:r w:rsidR="000051E5" w:rsidRPr="009E2B8D">
        <w:rPr>
          <w:rFonts w:ascii="Arial" w:eastAsia="Arial Unicode MS" w:hAnsi="Arial" w:cs="Arial"/>
          <w:sz w:val="22"/>
          <w:szCs w:val="22"/>
        </w:rPr>
        <w:t xml:space="preserve"> 13-</w:t>
      </w:r>
      <w:r w:rsidRPr="009E2B8D">
        <w:rPr>
          <w:rFonts w:ascii="Arial" w:eastAsia="Arial Unicode MS" w:hAnsi="Arial" w:cs="Arial"/>
          <w:sz w:val="22"/>
          <w:szCs w:val="22"/>
        </w:rPr>
        <w:t>14</w:t>
      </w:r>
      <w:r w:rsidR="000051E5" w:rsidRPr="009E2B8D">
        <w:rPr>
          <w:rFonts w:ascii="Arial" w:eastAsia="Arial Unicode MS" w:hAnsi="Arial" w:cs="Arial"/>
          <w:sz w:val="22"/>
          <w:szCs w:val="22"/>
        </w:rPr>
        <w:t>.</w:t>
      </w:r>
    </w:p>
    <w:p w14:paraId="739BAC98" w14:textId="77777777" w:rsidR="00F94ABF" w:rsidRPr="009E2B8D" w:rsidRDefault="00F94ABF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i/>
          <w:sz w:val="22"/>
          <w:szCs w:val="22"/>
        </w:rPr>
        <w:t>LaBUTTE, Neil: Tučné prasa</w:t>
      </w:r>
      <w:r w:rsidR="0099298F" w:rsidRPr="009E2B8D">
        <w:rPr>
          <w:rFonts w:ascii="Arial" w:eastAsia="Arial Unicode MS" w:hAnsi="Arial" w:cs="Arial"/>
          <w:sz w:val="22"/>
          <w:szCs w:val="22"/>
        </w:rPr>
        <w:t>.</w:t>
      </w:r>
      <w:r w:rsidRPr="009E2B8D">
        <w:rPr>
          <w:rFonts w:ascii="Arial" w:eastAsia="Arial Unicode MS" w:hAnsi="Arial" w:cs="Arial"/>
          <w:sz w:val="22"/>
          <w:szCs w:val="22"/>
        </w:rPr>
        <w:t xml:space="preserve"> Divadlo J. Záborského, Prešov. s.</w:t>
      </w:r>
      <w:r w:rsidR="000051E5" w:rsidRPr="009E2B8D">
        <w:rPr>
          <w:rFonts w:ascii="Arial" w:eastAsia="Arial Unicode MS" w:hAnsi="Arial" w:cs="Arial"/>
          <w:sz w:val="22"/>
          <w:szCs w:val="22"/>
        </w:rPr>
        <w:t xml:space="preserve"> 11-</w:t>
      </w:r>
      <w:r w:rsidRPr="009E2B8D">
        <w:rPr>
          <w:rFonts w:ascii="Arial" w:eastAsia="Arial Unicode MS" w:hAnsi="Arial" w:cs="Arial"/>
          <w:sz w:val="22"/>
          <w:szCs w:val="22"/>
        </w:rPr>
        <w:t>13</w:t>
      </w:r>
      <w:r w:rsidR="000051E5" w:rsidRPr="009E2B8D">
        <w:rPr>
          <w:rFonts w:ascii="Arial" w:eastAsia="Arial Unicode MS" w:hAnsi="Arial" w:cs="Arial"/>
          <w:sz w:val="22"/>
          <w:szCs w:val="22"/>
        </w:rPr>
        <w:t>.</w:t>
      </w:r>
    </w:p>
    <w:p w14:paraId="3639260D" w14:textId="77777777" w:rsidR="00F94ABF" w:rsidRPr="009E2B8D" w:rsidRDefault="00F94ABF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i/>
          <w:sz w:val="22"/>
          <w:szCs w:val="22"/>
        </w:rPr>
        <w:t>LEWANDOWSKI, Rainer: Hamlet dnes nebude</w:t>
      </w:r>
      <w:r w:rsidR="0099298F" w:rsidRPr="009E2B8D">
        <w:rPr>
          <w:rFonts w:ascii="Arial" w:eastAsia="Arial Unicode MS" w:hAnsi="Arial" w:cs="Arial"/>
          <w:b/>
          <w:i/>
          <w:sz w:val="22"/>
          <w:szCs w:val="22"/>
        </w:rPr>
        <w:t>.</w:t>
      </w:r>
      <w:r w:rsidRPr="009E2B8D">
        <w:rPr>
          <w:rFonts w:ascii="Arial" w:eastAsia="Arial Unicode MS" w:hAnsi="Arial" w:cs="Arial"/>
          <w:sz w:val="22"/>
          <w:szCs w:val="22"/>
        </w:rPr>
        <w:t xml:space="preserve"> Mestské divadlo P.O.Hviezdoslava, Bratislava. s.</w:t>
      </w:r>
      <w:r w:rsidR="000051E5" w:rsidRPr="009E2B8D">
        <w:rPr>
          <w:rFonts w:ascii="Arial" w:eastAsia="Arial Unicode MS" w:hAnsi="Arial" w:cs="Arial"/>
          <w:sz w:val="22"/>
          <w:szCs w:val="22"/>
        </w:rPr>
        <w:t xml:space="preserve"> 29-</w:t>
      </w:r>
      <w:r w:rsidRPr="009E2B8D">
        <w:rPr>
          <w:rFonts w:ascii="Arial" w:eastAsia="Arial Unicode MS" w:hAnsi="Arial" w:cs="Arial"/>
          <w:sz w:val="22"/>
          <w:szCs w:val="22"/>
        </w:rPr>
        <w:t>30</w:t>
      </w:r>
      <w:r w:rsidR="000051E5" w:rsidRPr="009E2B8D">
        <w:rPr>
          <w:rFonts w:ascii="Arial" w:eastAsia="Arial Unicode MS" w:hAnsi="Arial" w:cs="Arial"/>
          <w:sz w:val="22"/>
          <w:szCs w:val="22"/>
        </w:rPr>
        <w:t>.</w:t>
      </w:r>
    </w:p>
    <w:p w14:paraId="49758AAD" w14:textId="77777777" w:rsidR="00F94ABF" w:rsidRPr="009E2B8D" w:rsidRDefault="00F94ABF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i/>
          <w:sz w:val="22"/>
          <w:szCs w:val="22"/>
        </w:rPr>
        <w:t>MAMET, David: November</w:t>
      </w:r>
      <w:r w:rsidR="0099298F" w:rsidRPr="009E2B8D">
        <w:rPr>
          <w:rFonts w:ascii="Arial" w:eastAsia="Arial Unicode MS" w:hAnsi="Arial" w:cs="Arial"/>
          <w:sz w:val="22"/>
          <w:szCs w:val="22"/>
        </w:rPr>
        <w:t>.</w:t>
      </w:r>
      <w:r w:rsidRPr="009E2B8D">
        <w:rPr>
          <w:rFonts w:ascii="Arial" w:eastAsia="Arial Unicode MS" w:hAnsi="Arial" w:cs="Arial"/>
          <w:sz w:val="22"/>
          <w:szCs w:val="22"/>
        </w:rPr>
        <w:t xml:space="preserve"> Divadlo Aréna, Bratislava. s.</w:t>
      </w:r>
      <w:r w:rsidR="000051E5" w:rsidRPr="009E2B8D">
        <w:rPr>
          <w:rFonts w:ascii="Arial" w:eastAsia="Arial Unicode MS" w:hAnsi="Arial" w:cs="Arial"/>
          <w:sz w:val="22"/>
          <w:szCs w:val="22"/>
        </w:rPr>
        <w:t xml:space="preserve"> 20-</w:t>
      </w:r>
      <w:r w:rsidRPr="009E2B8D">
        <w:rPr>
          <w:rFonts w:ascii="Arial" w:eastAsia="Arial Unicode MS" w:hAnsi="Arial" w:cs="Arial"/>
          <w:sz w:val="22"/>
          <w:szCs w:val="22"/>
        </w:rPr>
        <w:t>21</w:t>
      </w:r>
      <w:r w:rsidR="000051E5" w:rsidRPr="009E2B8D">
        <w:rPr>
          <w:rFonts w:ascii="Arial" w:eastAsia="Arial Unicode MS" w:hAnsi="Arial" w:cs="Arial"/>
          <w:sz w:val="22"/>
          <w:szCs w:val="22"/>
        </w:rPr>
        <w:t>.</w:t>
      </w:r>
    </w:p>
    <w:p w14:paraId="3D55F367" w14:textId="77777777" w:rsidR="00F94ABF" w:rsidRPr="009E2B8D" w:rsidRDefault="00F94ABF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i/>
          <w:sz w:val="22"/>
          <w:szCs w:val="22"/>
        </w:rPr>
        <w:t>SHAKESPEARE, William: Hamlet (príbeh rodiny)</w:t>
      </w:r>
      <w:r w:rsidR="0099298F" w:rsidRPr="009E2B8D">
        <w:rPr>
          <w:rFonts w:ascii="Arial" w:eastAsia="Arial Unicode MS" w:hAnsi="Arial" w:cs="Arial"/>
          <w:sz w:val="22"/>
          <w:szCs w:val="22"/>
        </w:rPr>
        <w:t>.</w:t>
      </w:r>
      <w:r w:rsidRPr="009E2B8D">
        <w:rPr>
          <w:rFonts w:ascii="Arial" w:eastAsia="Arial Unicode MS" w:hAnsi="Arial" w:cs="Arial"/>
          <w:sz w:val="22"/>
          <w:szCs w:val="22"/>
        </w:rPr>
        <w:t xml:space="preserve"> Slovenské komorné divadlo, Martin. s.</w:t>
      </w:r>
      <w:r w:rsidR="000051E5" w:rsidRPr="009E2B8D">
        <w:rPr>
          <w:rFonts w:ascii="Arial" w:eastAsia="Arial Unicode MS" w:hAnsi="Arial" w:cs="Arial"/>
          <w:sz w:val="22"/>
          <w:szCs w:val="22"/>
        </w:rPr>
        <w:t xml:space="preserve"> 25-</w:t>
      </w:r>
      <w:r w:rsidRPr="009E2B8D">
        <w:rPr>
          <w:rFonts w:ascii="Arial" w:eastAsia="Arial Unicode MS" w:hAnsi="Arial" w:cs="Arial"/>
          <w:sz w:val="22"/>
          <w:szCs w:val="22"/>
        </w:rPr>
        <w:t>29</w:t>
      </w:r>
      <w:r w:rsidR="000051E5" w:rsidRPr="009E2B8D">
        <w:rPr>
          <w:rFonts w:ascii="Arial" w:eastAsia="Arial Unicode MS" w:hAnsi="Arial" w:cs="Arial"/>
          <w:sz w:val="22"/>
          <w:szCs w:val="22"/>
        </w:rPr>
        <w:t>.</w:t>
      </w:r>
    </w:p>
    <w:p w14:paraId="2567871E" w14:textId="77777777" w:rsidR="003B43C1" w:rsidRPr="009E2B8D" w:rsidRDefault="003B43C1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i/>
          <w:sz w:val="22"/>
          <w:szCs w:val="22"/>
        </w:rPr>
        <w:t>SHAKESPEARE, William: Richard III.</w:t>
      </w:r>
      <w:r w:rsidR="0099298F" w:rsidRPr="009E2B8D">
        <w:rPr>
          <w:rFonts w:ascii="Arial" w:eastAsia="Arial Unicode MS" w:hAnsi="Arial" w:cs="Arial"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sz w:val="22"/>
          <w:szCs w:val="22"/>
        </w:rPr>
        <w:t>Jókaiho divadlo, Komárno. s.</w:t>
      </w:r>
      <w:r w:rsidR="000051E5" w:rsidRPr="009E2B8D">
        <w:rPr>
          <w:rFonts w:ascii="Arial" w:eastAsia="Arial Unicode MS" w:hAnsi="Arial" w:cs="Arial"/>
          <w:sz w:val="22"/>
          <w:szCs w:val="22"/>
        </w:rPr>
        <w:t xml:space="preserve"> 9-</w:t>
      </w:r>
      <w:r w:rsidRPr="009E2B8D">
        <w:rPr>
          <w:rFonts w:ascii="Arial" w:eastAsia="Arial Unicode MS" w:hAnsi="Arial" w:cs="Arial"/>
          <w:sz w:val="22"/>
          <w:szCs w:val="22"/>
        </w:rPr>
        <w:t>11</w:t>
      </w:r>
      <w:r w:rsidR="000051E5" w:rsidRPr="009E2B8D">
        <w:rPr>
          <w:rFonts w:ascii="Arial" w:eastAsia="Arial Unicode MS" w:hAnsi="Arial" w:cs="Arial"/>
          <w:sz w:val="22"/>
          <w:szCs w:val="22"/>
        </w:rPr>
        <w:t>.</w:t>
      </w:r>
    </w:p>
    <w:p w14:paraId="0FB7556E" w14:textId="77777777" w:rsidR="003B43C1" w:rsidRPr="009E2B8D" w:rsidRDefault="00F94ABF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i/>
          <w:sz w:val="22"/>
          <w:szCs w:val="22"/>
        </w:rPr>
        <w:t>SOLOGUB</w:t>
      </w:r>
      <w:r w:rsidR="003B43C1" w:rsidRPr="009E2B8D">
        <w:rPr>
          <w:rFonts w:ascii="Arial" w:eastAsia="Arial Unicode MS" w:hAnsi="Arial" w:cs="Arial"/>
          <w:b/>
          <w:i/>
          <w:sz w:val="22"/>
          <w:szCs w:val="22"/>
        </w:rPr>
        <w:t>, Fiodor: Úbohý čert</w:t>
      </w:r>
      <w:r w:rsidR="0099298F" w:rsidRPr="009E2B8D">
        <w:rPr>
          <w:rFonts w:ascii="Arial" w:eastAsia="Arial Unicode MS" w:hAnsi="Arial" w:cs="Arial"/>
          <w:sz w:val="22"/>
          <w:szCs w:val="22"/>
        </w:rPr>
        <w:t>.</w:t>
      </w:r>
      <w:r w:rsidR="003B43C1" w:rsidRPr="009E2B8D">
        <w:rPr>
          <w:rFonts w:ascii="Arial" w:eastAsia="Arial Unicode MS" w:hAnsi="Arial" w:cs="Arial"/>
          <w:sz w:val="22"/>
          <w:szCs w:val="22"/>
        </w:rPr>
        <w:t xml:space="preserve"> Divadlo A.Duchnoviča, Prešov. s.</w:t>
      </w:r>
      <w:r w:rsidR="000051E5" w:rsidRPr="009E2B8D">
        <w:rPr>
          <w:rFonts w:ascii="Arial" w:eastAsia="Arial Unicode MS" w:hAnsi="Arial" w:cs="Arial"/>
          <w:sz w:val="22"/>
          <w:szCs w:val="22"/>
        </w:rPr>
        <w:t xml:space="preserve"> 14-</w:t>
      </w:r>
      <w:r w:rsidR="003B43C1" w:rsidRPr="009E2B8D">
        <w:rPr>
          <w:rFonts w:ascii="Arial" w:eastAsia="Arial Unicode MS" w:hAnsi="Arial" w:cs="Arial"/>
          <w:sz w:val="22"/>
          <w:szCs w:val="22"/>
        </w:rPr>
        <w:t>16</w:t>
      </w:r>
      <w:r w:rsidR="000051E5" w:rsidRPr="009E2B8D">
        <w:rPr>
          <w:rFonts w:ascii="Arial" w:eastAsia="Arial Unicode MS" w:hAnsi="Arial" w:cs="Arial"/>
          <w:sz w:val="22"/>
          <w:szCs w:val="22"/>
        </w:rPr>
        <w:t>.</w:t>
      </w:r>
    </w:p>
    <w:p w14:paraId="07551409" w14:textId="77777777" w:rsidR="003B43C1" w:rsidRPr="009E2B8D" w:rsidRDefault="003B43C1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i/>
          <w:sz w:val="22"/>
          <w:szCs w:val="22"/>
        </w:rPr>
        <w:t>Š., Iva: Dia</w:t>
      </w:r>
      <w:r w:rsidR="00F94ABF" w:rsidRPr="009E2B8D">
        <w:rPr>
          <w:rFonts w:ascii="Arial" w:eastAsia="Arial Unicode MS" w:hAnsi="Arial" w:cs="Arial"/>
          <w:b/>
          <w:i/>
          <w:sz w:val="22"/>
          <w:szCs w:val="22"/>
        </w:rPr>
        <w:t>gnóza slovo</w:t>
      </w:r>
      <w:r w:rsidR="0099298F" w:rsidRPr="009E2B8D">
        <w:rPr>
          <w:rFonts w:ascii="Arial" w:eastAsia="Arial Unicode MS" w:hAnsi="Arial" w:cs="Arial"/>
          <w:sz w:val="22"/>
          <w:szCs w:val="22"/>
        </w:rPr>
        <w:t>.</w:t>
      </w:r>
      <w:r w:rsidR="00F94ABF" w:rsidRPr="009E2B8D">
        <w:rPr>
          <w:rFonts w:ascii="Arial" w:eastAsia="Arial Unicode MS" w:hAnsi="Arial" w:cs="Arial"/>
          <w:sz w:val="22"/>
          <w:szCs w:val="22"/>
        </w:rPr>
        <w:t xml:space="preserve"> Bábkové divadlo na R</w:t>
      </w:r>
      <w:r w:rsidRPr="009E2B8D">
        <w:rPr>
          <w:rFonts w:ascii="Arial" w:eastAsia="Arial Unicode MS" w:hAnsi="Arial" w:cs="Arial"/>
          <w:sz w:val="22"/>
          <w:szCs w:val="22"/>
        </w:rPr>
        <w:t>ázcestí, Banská Bystric</w:t>
      </w:r>
      <w:r w:rsidR="00F94ABF" w:rsidRPr="009E2B8D">
        <w:rPr>
          <w:rFonts w:ascii="Arial" w:eastAsia="Arial Unicode MS" w:hAnsi="Arial" w:cs="Arial"/>
          <w:sz w:val="22"/>
          <w:szCs w:val="22"/>
        </w:rPr>
        <w:t xml:space="preserve">a. </w:t>
      </w:r>
      <w:r w:rsidRPr="009E2B8D">
        <w:rPr>
          <w:rFonts w:ascii="Arial" w:eastAsia="Arial Unicode MS" w:hAnsi="Arial" w:cs="Arial"/>
          <w:sz w:val="22"/>
          <w:szCs w:val="22"/>
        </w:rPr>
        <w:t>s.</w:t>
      </w:r>
      <w:r w:rsidR="000051E5" w:rsidRPr="009E2B8D">
        <w:rPr>
          <w:rFonts w:ascii="Arial" w:eastAsia="Arial Unicode MS" w:hAnsi="Arial" w:cs="Arial"/>
          <w:sz w:val="22"/>
          <w:szCs w:val="22"/>
        </w:rPr>
        <w:t xml:space="preserve"> 30-</w:t>
      </w:r>
      <w:r w:rsidRPr="009E2B8D">
        <w:rPr>
          <w:rFonts w:ascii="Arial" w:eastAsia="Arial Unicode MS" w:hAnsi="Arial" w:cs="Arial"/>
          <w:sz w:val="22"/>
          <w:szCs w:val="22"/>
        </w:rPr>
        <w:t>32</w:t>
      </w:r>
      <w:r w:rsidR="000051E5" w:rsidRPr="009E2B8D">
        <w:rPr>
          <w:rFonts w:ascii="Arial" w:eastAsia="Arial Unicode MS" w:hAnsi="Arial" w:cs="Arial"/>
          <w:sz w:val="22"/>
          <w:szCs w:val="22"/>
        </w:rPr>
        <w:t>.</w:t>
      </w:r>
    </w:p>
    <w:p w14:paraId="0584FF91" w14:textId="220014FD" w:rsidR="00F94ABF" w:rsidRPr="00DA0DF9" w:rsidRDefault="00F94ABF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i/>
          <w:sz w:val="22"/>
          <w:szCs w:val="22"/>
        </w:rPr>
        <w:t>VICEN, Dušan a kol.: Proces procesu procesom</w:t>
      </w:r>
      <w:r w:rsidR="0099298F" w:rsidRPr="009E2B8D">
        <w:rPr>
          <w:rFonts w:ascii="Arial" w:eastAsia="Arial Unicode MS" w:hAnsi="Arial" w:cs="Arial"/>
          <w:sz w:val="22"/>
          <w:szCs w:val="22"/>
        </w:rPr>
        <w:t>.</w:t>
      </w:r>
      <w:r w:rsidRPr="009E2B8D">
        <w:rPr>
          <w:rFonts w:ascii="Arial" w:eastAsia="Arial Unicode MS" w:hAnsi="Arial" w:cs="Arial"/>
          <w:sz w:val="22"/>
          <w:szCs w:val="22"/>
        </w:rPr>
        <w:t xml:space="preserve"> SkRAT, Bratislava. s.</w:t>
      </w:r>
      <w:r w:rsidR="000051E5" w:rsidRPr="009E2B8D">
        <w:rPr>
          <w:rFonts w:ascii="Arial" w:eastAsia="Arial Unicode MS" w:hAnsi="Arial" w:cs="Arial"/>
          <w:sz w:val="22"/>
          <w:szCs w:val="22"/>
        </w:rPr>
        <w:t xml:space="preserve"> 8-</w:t>
      </w:r>
      <w:r w:rsidRPr="009E2B8D">
        <w:rPr>
          <w:rFonts w:ascii="Arial" w:eastAsia="Arial Unicode MS" w:hAnsi="Arial" w:cs="Arial"/>
          <w:sz w:val="22"/>
          <w:szCs w:val="22"/>
        </w:rPr>
        <w:t>9</w:t>
      </w:r>
      <w:r w:rsidR="000051E5" w:rsidRPr="009E2B8D">
        <w:rPr>
          <w:rFonts w:ascii="Arial" w:eastAsia="Arial Unicode MS" w:hAnsi="Arial" w:cs="Arial"/>
          <w:sz w:val="22"/>
          <w:szCs w:val="22"/>
        </w:rPr>
        <w:t>.</w:t>
      </w:r>
    </w:p>
    <w:p w14:paraId="5A4D1785" w14:textId="77777777" w:rsidR="00C54024" w:rsidRPr="009E2B8D" w:rsidRDefault="00236204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sz w:val="22"/>
          <w:szCs w:val="22"/>
        </w:rPr>
        <w:t xml:space="preserve">ČIRIPOVÁ, Dáša, </w:t>
      </w:r>
      <w:r w:rsidR="00C54024" w:rsidRPr="009E2B8D">
        <w:rPr>
          <w:rFonts w:ascii="Arial" w:eastAsia="Arial Unicode MS" w:hAnsi="Arial" w:cs="Arial"/>
          <w:b/>
          <w:sz w:val="22"/>
          <w:szCs w:val="22"/>
        </w:rPr>
        <w:t xml:space="preserve">HUBINÁK, Juraj (zost.): </w:t>
      </w:r>
      <w:r w:rsidR="00C54024" w:rsidRPr="009E2B8D">
        <w:rPr>
          <w:rFonts w:ascii="Arial" w:eastAsia="Arial Unicode MS" w:hAnsi="Arial" w:cs="Arial"/>
          <w:b/>
          <w:i/>
          <w:sz w:val="22"/>
          <w:szCs w:val="22"/>
        </w:rPr>
        <w:t>Súčasné metódy a technológie dokumentovania divadelného umenia.</w:t>
      </w:r>
      <w:r w:rsidR="000051E5" w:rsidRPr="009E2B8D">
        <w:rPr>
          <w:rFonts w:ascii="Arial" w:eastAsia="Arial Unicode MS" w:hAnsi="Arial" w:cs="Arial"/>
          <w:sz w:val="22"/>
          <w:szCs w:val="22"/>
        </w:rPr>
        <w:t xml:space="preserve"> 2012, roč. 6, č</w:t>
      </w:r>
      <w:r w:rsidR="00C54024" w:rsidRPr="009E2B8D">
        <w:rPr>
          <w:rFonts w:ascii="Arial" w:eastAsia="Arial Unicode MS" w:hAnsi="Arial" w:cs="Arial"/>
          <w:sz w:val="22"/>
          <w:szCs w:val="22"/>
        </w:rPr>
        <w:t>. 3</w:t>
      </w:r>
      <w:r w:rsidR="000051E5" w:rsidRPr="009E2B8D">
        <w:rPr>
          <w:rFonts w:ascii="Arial" w:eastAsia="Arial Unicode MS" w:hAnsi="Arial" w:cs="Arial"/>
          <w:sz w:val="22"/>
          <w:szCs w:val="22"/>
        </w:rPr>
        <w:t>.</w:t>
      </w:r>
    </w:p>
    <w:p w14:paraId="5A8C2BD9" w14:textId="77777777" w:rsidR="00E44025" w:rsidRPr="009E2B8D" w:rsidRDefault="0088256F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sz w:val="22"/>
          <w:szCs w:val="22"/>
        </w:rPr>
        <w:t>obsahuje</w:t>
      </w:r>
      <w:r w:rsidR="009677AB" w:rsidRPr="009E2B8D">
        <w:rPr>
          <w:rFonts w:ascii="Arial" w:eastAsia="Arial Unicode MS" w:hAnsi="Arial" w:cs="Arial"/>
          <w:sz w:val="22"/>
          <w:szCs w:val="22"/>
        </w:rPr>
        <w:t>:</w:t>
      </w:r>
    </w:p>
    <w:p w14:paraId="4E7AF833" w14:textId="77777777" w:rsidR="00377A1D" w:rsidRPr="009E2B8D" w:rsidRDefault="00377A1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i/>
          <w:sz w:val="22"/>
          <w:szCs w:val="22"/>
        </w:rPr>
      </w:pPr>
      <w:r w:rsidRPr="009E2B8D">
        <w:rPr>
          <w:rFonts w:ascii="Arial" w:eastAsia="Arial Unicode MS" w:hAnsi="Arial" w:cs="Arial"/>
          <w:b/>
          <w:i/>
          <w:sz w:val="22"/>
          <w:szCs w:val="22"/>
        </w:rPr>
        <w:t>BUCHWALD, Dorota:</w:t>
      </w:r>
      <w:r w:rsidRPr="009E2B8D">
        <w:rPr>
          <w:rFonts w:ascii="Arial" w:eastAsia="Arial Unicode MS" w:hAnsi="Arial" w:cs="Arial"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i/>
          <w:sz w:val="22"/>
          <w:szCs w:val="22"/>
        </w:rPr>
        <w:t>Ako zachytiť podstatu predstavenia na internete: cesta k virtuálnym archívom.</w:t>
      </w:r>
      <w:r w:rsidR="00F94ABF" w:rsidRPr="009E2B8D">
        <w:rPr>
          <w:rFonts w:ascii="Arial" w:eastAsia="Arial Unicode MS" w:hAnsi="Arial" w:cs="Arial"/>
          <w:i/>
          <w:sz w:val="22"/>
          <w:szCs w:val="22"/>
        </w:rPr>
        <w:t xml:space="preserve"> </w:t>
      </w:r>
      <w:r w:rsidR="00F94ABF" w:rsidRPr="009E2B8D">
        <w:rPr>
          <w:rFonts w:ascii="Arial" w:eastAsia="Arial Unicode MS" w:hAnsi="Arial" w:cs="Arial"/>
          <w:sz w:val="22"/>
          <w:szCs w:val="22"/>
        </w:rPr>
        <w:t>s.</w:t>
      </w:r>
      <w:r w:rsidR="000051E5" w:rsidRPr="009E2B8D">
        <w:rPr>
          <w:rFonts w:ascii="Arial" w:eastAsia="Arial Unicode MS" w:hAnsi="Arial" w:cs="Arial"/>
          <w:sz w:val="22"/>
          <w:szCs w:val="22"/>
        </w:rPr>
        <w:t xml:space="preserve"> 12-</w:t>
      </w:r>
      <w:r w:rsidR="00F94ABF" w:rsidRPr="009E2B8D">
        <w:rPr>
          <w:rFonts w:ascii="Arial" w:eastAsia="Arial Unicode MS" w:hAnsi="Arial" w:cs="Arial"/>
          <w:sz w:val="22"/>
          <w:szCs w:val="22"/>
        </w:rPr>
        <w:t>17</w:t>
      </w:r>
      <w:r w:rsidR="000051E5" w:rsidRPr="009E2B8D">
        <w:rPr>
          <w:rFonts w:ascii="Arial" w:eastAsia="Arial Unicode MS" w:hAnsi="Arial" w:cs="Arial"/>
          <w:sz w:val="22"/>
          <w:szCs w:val="22"/>
        </w:rPr>
        <w:t>.</w:t>
      </w:r>
    </w:p>
    <w:p w14:paraId="5E90AA98" w14:textId="77777777" w:rsidR="00377A1D" w:rsidRPr="009E2B8D" w:rsidRDefault="00377A1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i/>
          <w:sz w:val="22"/>
          <w:szCs w:val="22"/>
        </w:rPr>
        <w:t>MAGNUS, Bart:</w:t>
      </w:r>
      <w:r w:rsidRPr="009E2B8D">
        <w:rPr>
          <w:rFonts w:ascii="Arial" w:eastAsia="Arial Unicode MS" w:hAnsi="Arial" w:cs="Arial"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i/>
          <w:sz w:val="22"/>
          <w:szCs w:val="22"/>
        </w:rPr>
        <w:t>Warburg, softvér na vytvorenie voľne prístupnej databázy informácií o divadelnom umení.</w:t>
      </w:r>
      <w:r w:rsidR="00F94ABF" w:rsidRPr="009E2B8D">
        <w:rPr>
          <w:rFonts w:ascii="Arial" w:eastAsia="Arial Unicode MS" w:hAnsi="Arial" w:cs="Arial"/>
          <w:i/>
          <w:sz w:val="22"/>
          <w:szCs w:val="22"/>
        </w:rPr>
        <w:t xml:space="preserve"> </w:t>
      </w:r>
      <w:r w:rsidR="00F94ABF" w:rsidRPr="009E2B8D">
        <w:rPr>
          <w:rFonts w:ascii="Arial" w:eastAsia="Arial Unicode MS" w:hAnsi="Arial" w:cs="Arial"/>
          <w:sz w:val="22"/>
          <w:szCs w:val="22"/>
        </w:rPr>
        <w:t>s.</w:t>
      </w:r>
      <w:r w:rsidR="00671FC7" w:rsidRPr="009E2B8D">
        <w:rPr>
          <w:rFonts w:ascii="Arial" w:eastAsia="Arial Unicode MS" w:hAnsi="Arial" w:cs="Arial"/>
          <w:sz w:val="22"/>
          <w:szCs w:val="22"/>
        </w:rPr>
        <w:t xml:space="preserve"> 26-</w:t>
      </w:r>
      <w:r w:rsidR="00F94ABF" w:rsidRPr="009E2B8D">
        <w:rPr>
          <w:rFonts w:ascii="Arial" w:eastAsia="Arial Unicode MS" w:hAnsi="Arial" w:cs="Arial"/>
          <w:sz w:val="22"/>
          <w:szCs w:val="22"/>
        </w:rPr>
        <w:t>33</w:t>
      </w:r>
      <w:r w:rsidR="00671FC7" w:rsidRPr="009E2B8D">
        <w:rPr>
          <w:rFonts w:ascii="Arial" w:eastAsia="Arial Unicode MS" w:hAnsi="Arial" w:cs="Arial"/>
          <w:sz w:val="22"/>
          <w:szCs w:val="22"/>
        </w:rPr>
        <w:t>.</w:t>
      </w:r>
    </w:p>
    <w:p w14:paraId="6EED82E6" w14:textId="77777777" w:rsidR="00377A1D" w:rsidRPr="009E2B8D" w:rsidRDefault="00377A1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i/>
          <w:sz w:val="22"/>
          <w:szCs w:val="22"/>
        </w:rPr>
        <w:t>JINDROVÁ, Zuzana:</w:t>
      </w:r>
      <w:r w:rsidRPr="009E2B8D">
        <w:rPr>
          <w:rFonts w:ascii="Arial" w:eastAsia="Arial Unicode MS" w:hAnsi="Arial" w:cs="Arial"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i/>
          <w:sz w:val="22"/>
          <w:szCs w:val="22"/>
        </w:rPr>
        <w:t>Digitalizace v Informačně – dokumentačním oddělení.</w:t>
      </w:r>
      <w:r w:rsidR="00F94ABF" w:rsidRPr="009E2B8D">
        <w:rPr>
          <w:rFonts w:ascii="Arial" w:eastAsia="Arial Unicode MS" w:hAnsi="Arial" w:cs="Arial"/>
          <w:i/>
          <w:sz w:val="22"/>
          <w:szCs w:val="22"/>
        </w:rPr>
        <w:t xml:space="preserve"> </w:t>
      </w:r>
      <w:r w:rsidR="00F94ABF" w:rsidRPr="009E2B8D">
        <w:rPr>
          <w:rFonts w:ascii="Arial" w:eastAsia="Arial Unicode MS" w:hAnsi="Arial" w:cs="Arial"/>
          <w:sz w:val="22"/>
          <w:szCs w:val="22"/>
        </w:rPr>
        <w:t>s.</w:t>
      </w:r>
      <w:r w:rsidR="00671FC7" w:rsidRPr="009E2B8D">
        <w:rPr>
          <w:rFonts w:ascii="Arial" w:eastAsia="Arial Unicode MS" w:hAnsi="Arial" w:cs="Arial"/>
          <w:sz w:val="22"/>
          <w:szCs w:val="22"/>
        </w:rPr>
        <w:t xml:space="preserve"> 34-</w:t>
      </w:r>
      <w:r w:rsidR="00F94ABF" w:rsidRPr="009E2B8D">
        <w:rPr>
          <w:rFonts w:ascii="Arial" w:eastAsia="Arial Unicode MS" w:hAnsi="Arial" w:cs="Arial"/>
          <w:sz w:val="22"/>
          <w:szCs w:val="22"/>
        </w:rPr>
        <w:t>39</w:t>
      </w:r>
      <w:r w:rsidR="00671FC7" w:rsidRPr="009E2B8D">
        <w:rPr>
          <w:rFonts w:ascii="Arial" w:eastAsia="Arial Unicode MS" w:hAnsi="Arial" w:cs="Arial"/>
          <w:sz w:val="22"/>
          <w:szCs w:val="22"/>
        </w:rPr>
        <w:t>.</w:t>
      </w:r>
    </w:p>
    <w:p w14:paraId="28C3B129" w14:textId="77777777" w:rsidR="00377A1D" w:rsidRPr="009E2B8D" w:rsidRDefault="00377A1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b/>
          <w:sz w:val="22"/>
          <w:szCs w:val="22"/>
        </w:rPr>
      </w:pPr>
      <w:r w:rsidRPr="009E2B8D">
        <w:rPr>
          <w:rFonts w:ascii="Arial" w:eastAsia="Arial Unicode MS" w:hAnsi="Arial" w:cs="Arial"/>
          <w:b/>
          <w:i/>
          <w:sz w:val="22"/>
          <w:szCs w:val="22"/>
        </w:rPr>
        <w:lastRenderedPageBreak/>
        <w:t>RIEDZEWSKI, Ramona:</w:t>
      </w:r>
      <w:r w:rsidRPr="009E2B8D">
        <w:rPr>
          <w:rFonts w:ascii="Arial" w:eastAsia="Arial Unicode MS" w:hAnsi="Arial" w:cs="Arial"/>
          <w:i/>
          <w:sz w:val="22"/>
          <w:szCs w:val="22"/>
        </w:rPr>
        <w:t xml:space="preserve"> Nahráv</w:t>
      </w:r>
      <w:r w:rsidR="00236204" w:rsidRPr="009E2B8D">
        <w:rPr>
          <w:rFonts w:ascii="Arial" w:eastAsia="Arial Unicode MS" w:hAnsi="Arial" w:cs="Arial"/>
          <w:i/>
          <w:sz w:val="22"/>
          <w:szCs w:val="22"/>
        </w:rPr>
        <w:t xml:space="preserve">anie živých vystúpení. Národný video archív </w:t>
      </w:r>
      <w:r w:rsidRPr="009E2B8D">
        <w:rPr>
          <w:rFonts w:ascii="Arial" w:eastAsia="Arial Unicode MS" w:hAnsi="Arial" w:cs="Arial"/>
          <w:i/>
          <w:sz w:val="22"/>
          <w:szCs w:val="22"/>
        </w:rPr>
        <w:t>scénických predstavení v Spojenom kráľovstve.</w:t>
      </w:r>
      <w:r w:rsidR="00F94ABF" w:rsidRPr="009E2B8D">
        <w:rPr>
          <w:rFonts w:ascii="Arial" w:eastAsia="Arial Unicode MS" w:hAnsi="Arial" w:cs="Arial"/>
          <w:i/>
          <w:sz w:val="22"/>
          <w:szCs w:val="22"/>
        </w:rPr>
        <w:t xml:space="preserve"> </w:t>
      </w:r>
      <w:r w:rsidR="00F94ABF" w:rsidRPr="009E2B8D">
        <w:rPr>
          <w:rFonts w:ascii="Arial" w:eastAsia="Arial Unicode MS" w:hAnsi="Arial" w:cs="Arial"/>
          <w:sz w:val="22"/>
          <w:szCs w:val="22"/>
        </w:rPr>
        <w:t>s.</w:t>
      </w:r>
      <w:r w:rsidR="00671FC7" w:rsidRPr="009E2B8D">
        <w:rPr>
          <w:rFonts w:ascii="Arial" w:eastAsia="Arial Unicode MS" w:hAnsi="Arial" w:cs="Arial"/>
          <w:sz w:val="22"/>
          <w:szCs w:val="22"/>
        </w:rPr>
        <w:t xml:space="preserve"> 18-</w:t>
      </w:r>
      <w:r w:rsidR="00F94ABF" w:rsidRPr="009E2B8D">
        <w:rPr>
          <w:rFonts w:ascii="Arial" w:eastAsia="Arial Unicode MS" w:hAnsi="Arial" w:cs="Arial"/>
          <w:sz w:val="22"/>
          <w:szCs w:val="22"/>
        </w:rPr>
        <w:t>25</w:t>
      </w:r>
      <w:r w:rsidR="00671FC7" w:rsidRPr="009E2B8D">
        <w:rPr>
          <w:rFonts w:ascii="Arial" w:eastAsia="Arial Unicode MS" w:hAnsi="Arial" w:cs="Arial"/>
          <w:sz w:val="22"/>
          <w:szCs w:val="22"/>
        </w:rPr>
        <w:t>.</w:t>
      </w:r>
    </w:p>
    <w:p w14:paraId="76703241" w14:textId="77777777" w:rsidR="00377A1D" w:rsidRPr="009E2B8D" w:rsidRDefault="00377A1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i/>
          <w:sz w:val="22"/>
          <w:szCs w:val="22"/>
        </w:rPr>
        <w:t>SVOBODA, Ondřej:</w:t>
      </w:r>
      <w:r w:rsidRPr="009E2B8D">
        <w:rPr>
          <w:rFonts w:ascii="Arial" w:eastAsia="Arial Unicode MS" w:hAnsi="Arial" w:cs="Arial"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i/>
          <w:sz w:val="22"/>
          <w:szCs w:val="22"/>
        </w:rPr>
        <w:t>Digitalizační projekty Divadelního ústavu</w:t>
      </w:r>
      <w:r w:rsidR="00F94ABF" w:rsidRPr="009E2B8D">
        <w:rPr>
          <w:rFonts w:ascii="Arial" w:eastAsia="Arial Unicode MS" w:hAnsi="Arial" w:cs="Arial"/>
          <w:i/>
          <w:sz w:val="22"/>
          <w:szCs w:val="22"/>
        </w:rPr>
        <w:t xml:space="preserve">. </w:t>
      </w:r>
      <w:r w:rsidR="00F94ABF" w:rsidRPr="009E2B8D">
        <w:rPr>
          <w:rFonts w:ascii="Arial" w:eastAsia="Arial Unicode MS" w:hAnsi="Arial" w:cs="Arial"/>
          <w:sz w:val="22"/>
          <w:szCs w:val="22"/>
        </w:rPr>
        <w:t>s.</w:t>
      </w:r>
      <w:r w:rsidR="00671FC7" w:rsidRPr="009E2B8D">
        <w:rPr>
          <w:rFonts w:ascii="Arial" w:eastAsia="Arial Unicode MS" w:hAnsi="Arial" w:cs="Arial"/>
          <w:sz w:val="22"/>
          <w:szCs w:val="22"/>
        </w:rPr>
        <w:t xml:space="preserve"> 4-</w:t>
      </w:r>
      <w:r w:rsidR="00F94ABF" w:rsidRPr="009E2B8D">
        <w:rPr>
          <w:rFonts w:ascii="Arial" w:eastAsia="Arial Unicode MS" w:hAnsi="Arial" w:cs="Arial"/>
          <w:sz w:val="22"/>
          <w:szCs w:val="22"/>
        </w:rPr>
        <w:t>11</w:t>
      </w:r>
      <w:r w:rsidR="00671FC7" w:rsidRPr="009E2B8D">
        <w:rPr>
          <w:rFonts w:ascii="Arial" w:eastAsia="Arial Unicode MS" w:hAnsi="Arial" w:cs="Arial"/>
          <w:sz w:val="22"/>
          <w:szCs w:val="22"/>
        </w:rPr>
        <w:t>.</w:t>
      </w:r>
    </w:p>
    <w:p w14:paraId="73A92CCE" w14:textId="7831DF5C" w:rsidR="00C54024" w:rsidRPr="00DA0DF9" w:rsidRDefault="00377A1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i/>
          <w:sz w:val="22"/>
          <w:szCs w:val="22"/>
        </w:rPr>
        <w:t>SZABÓ, Attila:</w:t>
      </w:r>
      <w:r w:rsidRPr="009E2B8D">
        <w:rPr>
          <w:rFonts w:ascii="Arial" w:eastAsia="Arial Unicode MS" w:hAnsi="Arial" w:cs="Arial"/>
          <w:i/>
          <w:sz w:val="22"/>
          <w:szCs w:val="22"/>
        </w:rPr>
        <w:t xml:space="preserve"> Digitálny domček z karát.</w:t>
      </w:r>
      <w:r w:rsidR="00F94ABF" w:rsidRPr="009E2B8D">
        <w:rPr>
          <w:rFonts w:ascii="Arial" w:eastAsia="Arial Unicode MS" w:hAnsi="Arial" w:cs="Arial"/>
          <w:i/>
          <w:sz w:val="22"/>
          <w:szCs w:val="22"/>
        </w:rPr>
        <w:t xml:space="preserve"> </w:t>
      </w:r>
      <w:r w:rsidR="00F94ABF" w:rsidRPr="009E2B8D">
        <w:rPr>
          <w:rFonts w:ascii="Arial" w:eastAsia="Arial Unicode MS" w:hAnsi="Arial" w:cs="Arial"/>
          <w:sz w:val="22"/>
          <w:szCs w:val="22"/>
        </w:rPr>
        <w:t>s.</w:t>
      </w:r>
      <w:r w:rsidR="00671FC7" w:rsidRPr="009E2B8D">
        <w:rPr>
          <w:rFonts w:ascii="Arial" w:eastAsia="Arial Unicode MS" w:hAnsi="Arial" w:cs="Arial"/>
          <w:sz w:val="22"/>
          <w:szCs w:val="22"/>
        </w:rPr>
        <w:t xml:space="preserve"> 40-</w:t>
      </w:r>
      <w:r w:rsidR="00F94ABF" w:rsidRPr="009E2B8D">
        <w:rPr>
          <w:rFonts w:ascii="Arial" w:eastAsia="Arial Unicode MS" w:hAnsi="Arial" w:cs="Arial"/>
          <w:sz w:val="22"/>
          <w:szCs w:val="22"/>
        </w:rPr>
        <w:t>43</w:t>
      </w:r>
      <w:r w:rsidR="00671FC7" w:rsidRPr="009E2B8D">
        <w:rPr>
          <w:rFonts w:ascii="Arial" w:eastAsia="Arial Unicode MS" w:hAnsi="Arial" w:cs="Arial"/>
          <w:sz w:val="22"/>
          <w:szCs w:val="22"/>
        </w:rPr>
        <w:t>.</w:t>
      </w:r>
    </w:p>
    <w:p w14:paraId="04E991A9" w14:textId="2C52C821" w:rsidR="009445FD" w:rsidRPr="00DA0DF9" w:rsidRDefault="00E647CE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b/>
          <w:sz w:val="22"/>
          <w:szCs w:val="22"/>
        </w:rPr>
      </w:pPr>
      <w:r w:rsidRPr="009E2B8D">
        <w:rPr>
          <w:rFonts w:ascii="Arial" w:eastAsia="Arial Unicode MS" w:hAnsi="Arial" w:cs="Arial"/>
          <w:b/>
          <w:sz w:val="22"/>
          <w:szCs w:val="22"/>
        </w:rPr>
        <w:t xml:space="preserve">HANZELOVÁ, Jana (zost.): 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>dekødér.</w:t>
      </w:r>
      <w:r w:rsidRPr="009E2B8D">
        <w:rPr>
          <w:rFonts w:ascii="Arial" w:eastAsia="Arial Unicode MS" w:hAnsi="Arial" w:cs="Arial"/>
          <w:sz w:val="22"/>
          <w:szCs w:val="22"/>
        </w:rPr>
        <w:t xml:space="preserve"> Informačná príloha. 2009, roč. 3, č. 7, s. 1-10.</w:t>
      </w:r>
      <w:r w:rsidRPr="009E2B8D">
        <w:rPr>
          <w:rFonts w:ascii="Arial" w:eastAsia="Arial Unicode MS" w:hAnsi="Arial" w:cs="Arial"/>
          <w:sz w:val="22"/>
          <w:szCs w:val="22"/>
        </w:rPr>
        <w:br/>
      </w:r>
      <w:r w:rsidR="00C54024" w:rsidRPr="009E2B8D">
        <w:rPr>
          <w:rFonts w:ascii="Arial" w:eastAsia="Arial Unicode MS" w:hAnsi="Arial" w:cs="Arial"/>
          <w:b/>
          <w:sz w:val="22"/>
          <w:szCs w:val="22"/>
        </w:rPr>
        <w:t>HANZELOVÁ, Jana (zost.):</w:t>
      </w:r>
      <w:r w:rsidR="00C54024" w:rsidRPr="009E2B8D">
        <w:rPr>
          <w:rFonts w:ascii="Arial" w:eastAsia="Arial Unicode MS" w:hAnsi="Arial" w:cs="Arial"/>
          <w:sz w:val="22"/>
          <w:szCs w:val="22"/>
        </w:rPr>
        <w:t xml:space="preserve"> </w:t>
      </w:r>
      <w:r w:rsidR="00C54024" w:rsidRPr="009E2B8D">
        <w:rPr>
          <w:rFonts w:ascii="Arial" w:eastAsia="Arial Unicode MS" w:hAnsi="Arial" w:cs="Arial"/>
          <w:b/>
          <w:i/>
          <w:sz w:val="22"/>
          <w:szCs w:val="22"/>
        </w:rPr>
        <w:t>dekødér.</w:t>
      </w:r>
      <w:r w:rsidR="00C54024" w:rsidRPr="009E2B8D">
        <w:rPr>
          <w:rFonts w:ascii="Arial" w:eastAsia="Arial Unicode MS" w:hAnsi="Arial" w:cs="Arial"/>
          <w:sz w:val="22"/>
          <w:szCs w:val="22"/>
        </w:rPr>
        <w:t xml:space="preserve"> Informačná príloha. 2009, roč. 3, č. 8, s. 1-14.</w:t>
      </w:r>
    </w:p>
    <w:p w14:paraId="0F85A603" w14:textId="77777777" w:rsidR="005257C5" w:rsidRPr="009E2B8D" w:rsidRDefault="005257C5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sz w:val="22"/>
          <w:szCs w:val="22"/>
          <w:lang w:val="sk-SK"/>
        </w:rPr>
        <w:t xml:space="preserve">MICHNOVÁ, Monika (zost.): </w:t>
      </w:r>
      <w:r w:rsidRPr="009E2B8D">
        <w:rPr>
          <w:rFonts w:ascii="Arial" w:eastAsia="Arial Unicode MS" w:hAnsi="Arial" w:cs="Arial"/>
          <w:b/>
          <w:i/>
          <w:sz w:val="22"/>
          <w:szCs w:val="22"/>
          <w:lang w:val="sk-SK"/>
        </w:rPr>
        <w:t>Dotyky a spojenia 2011. Kritická platforma</w:t>
      </w:r>
      <w:r w:rsidRPr="009E2B8D">
        <w:rPr>
          <w:rFonts w:ascii="Arial" w:eastAsia="Arial Unicode MS" w:hAnsi="Arial" w:cs="Arial"/>
          <w:b/>
          <w:sz w:val="22"/>
          <w:szCs w:val="22"/>
          <w:lang w:val="sk-SK"/>
        </w:rPr>
        <w:t>.</w:t>
      </w:r>
      <w:r w:rsidRPr="009E2B8D">
        <w:rPr>
          <w:rFonts w:ascii="Arial" w:eastAsia="Arial Unicode MS" w:hAnsi="Arial" w:cs="Arial"/>
          <w:sz w:val="22"/>
          <w:szCs w:val="22"/>
          <w:lang w:val="sk-SK"/>
        </w:rPr>
        <w:t xml:space="preserve"> [samostatne nepredajná príloha pripravená v spolupráci s festivalom Slovenského komorného divadla Martin]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2011, </w:t>
      </w:r>
      <w:r w:rsidRPr="009E2B8D">
        <w:rPr>
          <w:rFonts w:ascii="Arial" w:eastAsia="Arial Unicode MS" w:hAnsi="Arial" w:cs="Arial"/>
          <w:sz w:val="22"/>
          <w:szCs w:val="22"/>
          <w:lang w:val="sk-SK"/>
        </w:rPr>
        <w:t>roč.</w:t>
      </w:r>
      <w:r w:rsidR="00D54277" w:rsidRPr="009E2B8D">
        <w:rPr>
          <w:rFonts w:ascii="Arial" w:eastAsia="Arial Unicode MS" w:hAnsi="Arial" w:cs="Arial"/>
          <w:sz w:val="22"/>
          <w:szCs w:val="22"/>
          <w:lang w:val="sk-SK"/>
        </w:rPr>
        <w:t xml:space="preserve"> </w:t>
      </w:r>
      <w:r w:rsidRPr="009E2B8D">
        <w:rPr>
          <w:rFonts w:ascii="Arial" w:eastAsia="Arial Unicode MS" w:hAnsi="Arial" w:cs="Arial"/>
          <w:sz w:val="22"/>
          <w:szCs w:val="22"/>
          <w:lang w:val="sk-SK"/>
        </w:rPr>
        <w:t>5,</w:t>
      </w:r>
      <w:r w:rsidR="00D54277" w:rsidRPr="009E2B8D">
        <w:rPr>
          <w:rFonts w:ascii="Arial" w:eastAsia="Arial Unicode MS" w:hAnsi="Arial" w:cs="Arial"/>
          <w:sz w:val="22"/>
          <w:szCs w:val="22"/>
          <w:lang w:val="sk-SK"/>
        </w:rPr>
        <w:t xml:space="preserve"> č</w:t>
      </w:r>
      <w:r w:rsidRPr="009E2B8D">
        <w:rPr>
          <w:rFonts w:ascii="Arial" w:eastAsia="Arial Unicode MS" w:hAnsi="Arial" w:cs="Arial"/>
          <w:sz w:val="22"/>
          <w:szCs w:val="22"/>
          <w:lang w:val="sk-SK"/>
        </w:rPr>
        <w:t>. 7, 40 s.</w:t>
      </w:r>
    </w:p>
    <w:p w14:paraId="153E7B9D" w14:textId="77777777" w:rsidR="005257C5" w:rsidRPr="009E2B8D" w:rsidRDefault="005257C5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sz w:val="22"/>
          <w:szCs w:val="22"/>
          <w:lang w:val="sk-SK"/>
        </w:rPr>
        <w:t xml:space="preserve">obsahuje: </w:t>
      </w:r>
    </w:p>
    <w:p w14:paraId="1918E432" w14:textId="77777777" w:rsidR="005257C5" w:rsidRPr="009E2B8D" w:rsidRDefault="005257C5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i/>
          <w:sz w:val="22"/>
          <w:szCs w:val="22"/>
          <w:lang w:val="sk-SK"/>
        </w:rPr>
        <w:t>BURGR, Ľubo; VICEN, Dušan a kol.: Exyt Víchod</w:t>
      </w:r>
      <w:r w:rsidR="0099298F" w:rsidRPr="009E2B8D">
        <w:rPr>
          <w:rFonts w:ascii="Arial" w:eastAsia="Arial Unicode MS" w:hAnsi="Arial" w:cs="Arial"/>
          <w:sz w:val="22"/>
          <w:szCs w:val="22"/>
          <w:lang w:val="sk-SK"/>
        </w:rPr>
        <w:t>.</w:t>
      </w:r>
      <w:r w:rsidRPr="009E2B8D">
        <w:rPr>
          <w:rFonts w:ascii="Arial" w:eastAsia="Arial Unicode MS" w:hAnsi="Arial" w:cs="Arial"/>
          <w:sz w:val="22"/>
          <w:szCs w:val="22"/>
          <w:lang w:val="sk-SK"/>
        </w:rPr>
        <w:t xml:space="preserve"> YSTFUD, Košice. s.</w:t>
      </w:r>
      <w:r w:rsidR="00D54277" w:rsidRPr="009E2B8D">
        <w:rPr>
          <w:rFonts w:ascii="Arial" w:eastAsia="Arial Unicode MS" w:hAnsi="Arial" w:cs="Arial"/>
          <w:sz w:val="22"/>
          <w:szCs w:val="22"/>
          <w:lang w:val="sk-SK"/>
        </w:rPr>
        <w:t xml:space="preserve"> 25-</w:t>
      </w:r>
      <w:r w:rsidRPr="009E2B8D">
        <w:rPr>
          <w:rFonts w:ascii="Arial" w:eastAsia="Arial Unicode MS" w:hAnsi="Arial" w:cs="Arial"/>
          <w:sz w:val="22"/>
          <w:szCs w:val="22"/>
          <w:lang w:val="sk-SK"/>
        </w:rPr>
        <w:t>27</w:t>
      </w:r>
      <w:r w:rsidR="00D54277" w:rsidRPr="009E2B8D">
        <w:rPr>
          <w:rFonts w:ascii="Arial" w:eastAsia="Arial Unicode MS" w:hAnsi="Arial" w:cs="Arial"/>
          <w:sz w:val="22"/>
          <w:szCs w:val="22"/>
          <w:lang w:val="sk-SK"/>
        </w:rPr>
        <w:t>.</w:t>
      </w:r>
    </w:p>
    <w:p w14:paraId="6AF70171" w14:textId="77777777" w:rsidR="005257C5" w:rsidRPr="009E2B8D" w:rsidRDefault="005257C5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i/>
          <w:sz w:val="22"/>
          <w:szCs w:val="22"/>
          <w:lang w:val="sk-SK"/>
        </w:rPr>
        <w:t>ČECHOV P., Anton: Višňový sad</w:t>
      </w:r>
      <w:r w:rsidR="0099298F" w:rsidRPr="009E2B8D">
        <w:rPr>
          <w:rFonts w:ascii="Arial" w:eastAsia="Arial Unicode MS" w:hAnsi="Arial" w:cs="Arial"/>
          <w:sz w:val="22"/>
          <w:szCs w:val="22"/>
          <w:lang w:val="sk-SK"/>
        </w:rPr>
        <w:t>.</w:t>
      </w:r>
      <w:r w:rsidRPr="009E2B8D">
        <w:rPr>
          <w:rFonts w:ascii="Arial" w:eastAsia="Arial Unicode MS" w:hAnsi="Arial" w:cs="Arial"/>
          <w:sz w:val="22"/>
          <w:szCs w:val="22"/>
          <w:lang w:val="sk-SK"/>
        </w:rPr>
        <w:t xml:space="preserve"> </w:t>
      </w:r>
      <w:r w:rsidR="00D54277" w:rsidRPr="009E2B8D">
        <w:rPr>
          <w:rFonts w:ascii="Arial" w:eastAsia="Arial Unicode MS" w:hAnsi="Arial" w:cs="Arial"/>
          <w:sz w:val="22"/>
          <w:szCs w:val="22"/>
          <w:lang w:val="sk-SK"/>
        </w:rPr>
        <w:t>Jókaiho Divadlo, komárno. s. 5-</w:t>
      </w:r>
      <w:r w:rsidRPr="009E2B8D">
        <w:rPr>
          <w:rFonts w:ascii="Arial" w:eastAsia="Arial Unicode MS" w:hAnsi="Arial" w:cs="Arial"/>
          <w:sz w:val="22"/>
          <w:szCs w:val="22"/>
          <w:lang w:val="sk-SK"/>
        </w:rPr>
        <w:t>9</w:t>
      </w:r>
      <w:r w:rsidR="00D54277" w:rsidRPr="009E2B8D">
        <w:rPr>
          <w:rFonts w:ascii="Arial" w:eastAsia="Arial Unicode MS" w:hAnsi="Arial" w:cs="Arial"/>
          <w:sz w:val="22"/>
          <w:szCs w:val="22"/>
          <w:lang w:val="sk-SK"/>
        </w:rPr>
        <w:t>.</w:t>
      </w:r>
    </w:p>
    <w:p w14:paraId="20FF3D7F" w14:textId="77777777" w:rsidR="005257C5" w:rsidRPr="009E2B8D" w:rsidRDefault="005257C5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i/>
          <w:sz w:val="22"/>
          <w:szCs w:val="22"/>
          <w:lang w:val="sk-SK"/>
        </w:rPr>
        <w:t>DEZORZ, Gejza: Gašparkove šibalstvá</w:t>
      </w:r>
      <w:r w:rsidR="0099298F" w:rsidRPr="009E2B8D">
        <w:rPr>
          <w:rFonts w:ascii="Arial" w:eastAsia="Arial Unicode MS" w:hAnsi="Arial" w:cs="Arial"/>
          <w:sz w:val="22"/>
          <w:szCs w:val="22"/>
          <w:lang w:val="sk-SK"/>
        </w:rPr>
        <w:t>.</w:t>
      </w:r>
      <w:r w:rsidRPr="009E2B8D">
        <w:rPr>
          <w:rFonts w:ascii="Arial" w:eastAsia="Arial Unicode MS" w:hAnsi="Arial" w:cs="Arial"/>
          <w:sz w:val="22"/>
          <w:szCs w:val="22"/>
          <w:lang w:val="sk-SK"/>
        </w:rPr>
        <w:t xml:space="preserve"> Dezorzovo lútkové divadlo, Bratislava. s.</w:t>
      </w:r>
      <w:r w:rsidR="00D54277" w:rsidRPr="009E2B8D">
        <w:rPr>
          <w:rFonts w:ascii="Arial" w:eastAsia="Arial Unicode MS" w:hAnsi="Arial" w:cs="Arial"/>
          <w:sz w:val="22"/>
          <w:szCs w:val="22"/>
          <w:lang w:val="sk-SK"/>
        </w:rPr>
        <w:t xml:space="preserve"> 39-</w:t>
      </w:r>
      <w:r w:rsidRPr="009E2B8D">
        <w:rPr>
          <w:rFonts w:ascii="Arial" w:eastAsia="Arial Unicode MS" w:hAnsi="Arial" w:cs="Arial"/>
          <w:sz w:val="22"/>
          <w:szCs w:val="22"/>
          <w:lang w:val="sk-SK"/>
        </w:rPr>
        <w:t>40</w:t>
      </w:r>
      <w:r w:rsidR="00D54277" w:rsidRPr="009E2B8D">
        <w:rPr>
          <w:rFonts w:ascii="Arial" w:eastAsia="Arial Unicode MS" w:hAnsi="Arial" w:cs="Arial"/>
          <w:sz w:val="22"/>
          <w:szCs w:val="22"/>
          <w:lang w:val="sk-SK"/>
        </w:rPr>
        <w:t>.</w:t>
      </w:r>
    </w:p>
    <w:p w14:paraId="7AE6E4E9" w14:textId="77777777" w:rsidR="005257C5" w:rsidRPr="009E2B8D" w:rsidRDefault="005257C5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i/>
          <w:sz w:val="22"/>
          <w:szCs w:val="22"/>
          <w:lang w:val="sk-SK"/>
        </w:rPr>
        <w:t>DUBAČOVÁ, Viera; VIŇARSKÝ, Jaro: Helver a tí ostatní</w:t>
      </w:r>
      <w:r w:rsidR="0099298F" w:rsidRPr="009E2B8D">
        <w:rPr>
          <w:rFonts w:ascii="Arial" w:eastAsia="Arial Unicode MS" w:hAnsi="Arial" w:cs="Arial"/>
          <w:sz w:val="22"/>
          <w:szCs w:val="22"/>
          <w:lang w:val="sk-SK"/>
        </w:rPr>
        <w:t>.</w:t>
      </w:r>
      <w:r w:rsidRPr="009E2B8D">
        <w:rPr>
          <w:rFonts w:ascii="Arial" w:eastAsia="Arial Unicode MS" w:hAnsi="Arial" w:cs="Arial"/>
          <w:sz w:val="22"/>
          <w:szCs w:val="22"/>
          <w:lang w:val="sk-SK"/>
        </w:rPr>
        <w:t xml:space="preserve"> Divadlo I.Palúcha, Banská Bystrica. s.</w:t>
      </w:r>
      <w:r w:rsidR="00D54277" w:rsidRPr="009E2B8D">
        <w:rPr>
          <w:rFonts w:ascii="Arial" w:eastAsia="Arial Unicode MS" w:hAnsi="Arial" w:cs="Arial"/>
          <w:sz w:val="22"/>
          <w:szCs w:val="22"/>
          <w:lang w:val="sk-SK"/>
        </w:rPr>
        <w:t xml:space="preserve"> 17-</w:t>
      </w:r>
      <w:r w:rsidRPr="009E2B8D">
        <w:rPr>
          <w:rFonts w:ascii="Arial" w:eastAsia="Arial Unicode MS" w:hAnsi="Arial" w:cs="Arial"/>
          <w:sz w:val="22"/>
          <w:szCs w:val="22"/>
          <w:lang w:val="sk-SK"/>
        </w:rPr>
        <w:t>20</w:t>
      </w:r>
      <w:r w:rsidR="00D54277" w:rsidRPr="009E2B8D">
        <w:rPr>
          <w:rFonts w:ascii="Arial" w:eastAsia="Arial Unicode MS" w:hAnsi="Arial" w:cs="Arial"/>
          <w:sz w:val="22"/>
          <w:szCs w:val="22"/>
          <w:lang w:val="sk-SK"/>
        </w:rPr>
        <w:t>.</w:t>
      </w:r>
    </w:p>
    <w:p w14:paraId="06E8AC32" w14:textId="77777777" w:rsidR="005257C5" w:rsidRPr="009E2B8D" w:rsidRDefault="005257C5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i/>
          <w:sz w:val="22"/>
          <w:szCs w:val="22"/>
          <w:lang w:val="sk-SK"/>
        </w:rPr>
        <w:t>GERBOCOVÁ, Monika: Snehulienka a sedem trpaslíkov</w:t>
      </w:r>
      <w:r w:rsidR="0099298F" w:rsidRPr="009E2B8D">
        <w:rPr>
          <w:rFonts w:ascii="Arial" w:eastAsia="Arial Unicode MS" w:hAnsi="Arial" w:cs="Arial"/>
          <w:sz w:val="22"/>
          <w:szCs w:val="22"/>
          <w:lang w:val="sk-SK"/>
        </w:rPr>
        <w:t>.</w:t>
      </w:r>
      <w:r w:rsidRPr="009E2B8D">
        <w:rPr>
          <w:rFonts w:ascii="Arial" w:eastAsia="Arial Unicode MS" w:hAnsi="Arial" w:cs="Arial"/>
          <w:sz w:val="22"/>
          <w:szCs w:val="22"/>
          <w:lang w:val="sk-SK"/>
        </w:rPr>
        <w:t xml:space="preserve"> Spišské divadlo, Spišská Nová Ves. s.</w:t>
      </w:r>
      <w:r w:rsidR="00D54277" w:rsidRPr="009E2B8D">
        <w:rPr>
          <w:rFonts w:ascii="Arial" w:eastAsia="Arial Unicode MS" w:hAnsi="Arial" w:cs="Arial"/>
          <w:sz w:val="22"/>
          <w:szCs w:val="22"/>
          <w:lang w:val="sk-SK"/>
        </w:rPr>
        <w:t xml:space="preserve"> 1-</w:t>
      </w:r>
      <w:r w:rsidRPr="009E2B8D">
        <w:rPr>
          <w:rFonts w:ascii="Arial" w:eastAsia="Arial Unicode MS" w:hAnsi="Arial" w:cs="Arial"/>
          <w:sz w:val="22"/>
          <w:szCs w:val="22"/>
          <w:lang w:val="sk-SK"/>
        </w:rPr>
        <w:t>3</w:t>
      </w:r>
      <w:r w:rsidR="00D54277" w:rsidRPr="009E2B8D">
        <w:rPr>
          <w:rFonts w:ascii="Arial" w:eastAsia="Arial Unicode MS" w:hAnsi="Arial" w:cs="Arial"/>
          <w:sz w:val="22"/>
          <w:szCs w:val="22"/>
          <w:lang w:val="sk-SK"/>
        </w:rPr>
        <w:t>.</w:t>
      </w:r>
    </w:p>
    <w:p w14:paraId="27229CDC" w14:textId="77777777" w:rsidR="005257C5" w:rsidRPr="009E2B8D" w:rsidRDefault="005257C5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i/>
          <w:sz w:val="22"/>
          <w:szCs w:val="22"/>
          <w:lang w:val="sk-SK"/>
        </w:rPr>
        <w:t>GODLA, Milan: Čarovná skrinka</w:t>
      </w:r>
      <w:r w:rsidR="0099298F" w:rsidRPr="009E2B8D">
        <w:rPr>
          <w:rFonts w:ascii="Arial" w:eastAsia="Arial Unicode MS" w:hAnsi="Arial" w:cs="Arial"/>
          <w:sz w:val="22"/>
          <w:szCs w:val="22"/>
          <w:lang w:val="sk-SK"/>
        </w:rPr>
        <w:t>.</w:t>
      </w:r>
      <w:r w:rsidRPr="009E2B8D">
        <w:rPr>
          <w:rFonts w:ascii="Arial" w:eastAsia="Arial Unicode MS" w:hAnsi="Arial" w:cs="Arial"/>
          <w:sz w:val="22"/>
          <w:szCs w:val="22"/>
          <w:lang w:val="sk-SK"/>
        </w:rPr>
        <w:t xml:space="preserve"> Divadlo Romathan, Košice. s.</w:t>
      </w:r>
      <w:r w:rsidR="00D54277" w:rsidRPr="009E2B8D">
        <w:rPr>
          <w:rFonts w:ascii="Arial" w:eastAsia="Arial Unicode MS" w:hAnsi="Arial" w:cs="Arial"/>
          <w:sz w:val="22"/>
          <w:szCs w:val="22"/>
          <w:lang w:val="sk-SK"/>
        </w:rPr>
        <w:t xml:space="preserve"> 33-</w:t>
      </w:r>
      <w:r w:rsidRPr="009E2B8D">
        <w:rPr>
          <w:rFonts w:ascii="Arial" w:eastAsia="Arial Unicode MS" w:hAnsi="Arial" w:cs="Arial"/>
          <w:sz w:val="22"/>
          <w:szCs w:val="22"/>
          <w:lang w:val="sk-SK"/>
        </w:rPr>
        <w:t>34</w:t>
      </w:r>
      <w:r w:rsidR="00D54277" w:rsidRPr="009E2B8D">
        <w:rPr>
          <w:rFonts w:ascii="Arial" w:eastAsia="Arial Unicode MS" w:hAnsi="Arial" w:cs="Arial"/>
          <w:sz w:val="22"/>
          <w:szCs w:val="22"/>
          <w:lang w:val="sk-SK"/>
        </w:rPr>
        <w:t>.</w:t>
      </w:r>
    </w:p>
    <w:p w14:paraId="75E85B37" w14:textId="77777777" w:rsidR="005257C5" w:rsidRPr="009E2B8D" w:rsidRDefault="005257C5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i/>
          <w:sz w:val="22"/>
          <w:szCs w:val="22"/>
          <w:lang w:val="sk-SK"/>
        </w:rPr>
        <w:t>GUŚNIOWSKA, Marta: O bračekoch, sestričkách svätého Františka</w:t>
      </w:r>
      <w:r w:rsidR="0099298F" w:rsidRPr="009E2B8D">
        <w:rPr>
          <w:rFonts w:ascii="Arial" w:eastAsia="Arial Unicode MS" w:hAnsi="Arial" w:cs="Arial"/>
          <w:sz w:val="22"/>
          <w:szCs w:val="22"/>
          <w:lang w:val="sk-SK"/>
        </w:rPr>
        <w:t>.</w:t>
      </w:r>
      <w:r w:rsidRPr="009E2B8D">
        <w:rPr>
          <w:rFonts w:ascii="Arial" w:eastAsia="Arial Unicode MS" w:hAnsi="Arial" w:cs="Arial"/>
          <w:sz w:val="22"/>
          <w:szCs w:val="22"/>
          <w:lang w:val="sk-SK"/>
        </w:rPr>
        <w:t xml:space="preserve"> Bábkové divadlo, Košice. s.</w:t>
      </w:r>
      <w:r w:rsidR="00D54277" w:rsidRPr="009E2B8D">
        <w:rPr>
          <w:rFonts w:ascii="Arial" w:eastAsia="Arial Unicode MS" w:hAnsi="Arial" w:cs="Arial"/>
          <w:sz w:val="22"/>
          <w:szCs w:val="22"/>
          <w:lang w:val="sk-SK"/>
        </w:rPr>
        <w:t xml:space="preserve"> 10-</w:t>
      </w:r>
      <w:r w:rsidRPr="009E2B8D">
        <w:rPr>
          <w:rFonts w:ascii="Arial" w:eastAsia="Arial Unicode MS" w:hAnsi="Arial" w:cs="Arial"/>
          <w:sz w:val="22"/>
          <w:szCs w:val="22"/>
          <w:lang w:val="sk-SK"/>
        </w:rPr>
        <w:t>12</w:t>
      </w:r>
      <w:r w:rsidR="00D54277" w:rsidRPr="009E2B8D">
        <w:rPr>
          <w:rFonts w:ascii="Arial" w:eastAsia="Arial Unicode MS" w:hAnsi="Arial" w:cs="Arial"/>
          <w:sz w:val="22"/>
          <w:szCs w:val="22"/>
          <w:lang w:val="sk-SK"/>
        </w:rPr>
        <w:t>.</w:t>
      </w:r>
    </w:p>
    <w:p w14:paraId="6E004F21" w14:textId="77777777" w:rsidR="005257C5" w:rsidRPr="009E2B8D" w:rsidRDefault="005257C5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i/>
          <w:sz w:val="22"/>
          <w:szCs w:val="22"/>
          <w:lang w:val="sk-SK"/>
        </w:rPr>
        <w:t>HANDKE, Peter: Podzemné blues</w:t>
      </w:r>
      <w:r w:rsidR="0099298F" w:rsidRPr="009E2B8D">
        <w:rPr>
          <w:rFonts w:ascii="Arial" w:eastAsia="Arial Unicode MS" w:hAnsi="Arial" w:cs="Arial"/>
          <w:sz w:val="22"/>
          <w:szCs w:val="22"/>
          <w:lang w:val="sk-SK"/>
        </w:rPr>
        <w:t>.</w:t>
      </w:r>
      <w:r w:rsidRPr="009E2B8D">
        <w:rPr>
          <w:rFonts w:ascii="Arial" w:eastAsia="Arial Unicode MS" w:hAnsi="Arial" w:cs="Arial"/>
          <w:sz w:val="22"/>
          <w:szCs w:val="22"/>
          <w:lang w:val="sk-SK"/>
        </w:rPr>
        <w:t xml:space="preserve"> Mestské divadlo, Žilina. s.</w:t>
      </w:r>
      <w:r w:rsidR="00D54277" w:rsidRPr="009E2B8D">
        <w:rPr>
          <w:rFonts w:ascii="Arial" w:eastAsia="Arial Unicode MS" w:hAnsi="Arial" w:cs="Arial"/>
          <w:sz w:val="22"/>
          <w:szCs w:val="22"/>
          <w:lang w:val="sk-SK"/>
        </w:rPr>
        <w:t xml:space="preserve"> 36-</w:t>
      </w:r>
      <w:r w:rsidRPr="009E2B8D">
        <w:rPr>
          <w:rFonts w:ascii="Arial" w:eastAsia="Arial Unicode MS" w:hAnsi="Arial" w:cs="Arial"/>
          <w:sz w:val="22"/>
          <w:szCs w:val="22"/>
          <w:lang w:val="sk-SK"/>
        </w:rPr>
        <w:t>39</w:t>
      </w:r>
      <w:r w:rsidR="00D54277" w:rsidRPr="009E2B8D">
        <w:rPr>
          <w:rFonts w:ascii="Arial" w:eastAsia="Arial Unicode MS" w:hAnsi="Arial" w:cs="Arial"/>
          <w:sz w:val="22"/>
          <w:szCs w:val="22"/>
          <w:lang w:val="sk-SK"/>
        </w:rPr>
        <w:t>.</w:t>
      </w:r>
    </w:p>
    <w:p w14:paraId="1CE89276" w14:textId="77777777" w:rsidR="005257C5" w:rsidRPr="009E2B8D" w:rsidRDefault="005257C5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i/>
          <w:sz w:val="22"/>
          <w:szCs w:val="22"/>
          <w:lang w:val="sk-SK"/>
        </w:rPr>
        <w:t>HOLLÝ, Jozef; GOMBÁR, Dodo: Kubo (remake)</w:t>
      </w:r>
      <w:r w:rsidR="0099298F" w:rsidRPr="009E2B8D">
        <w:rPr>
          <w:rFonts w:ascii="Arial" w:eastAsia="Arial Unicode MS" w:hAnsi="Arial" w:cs="Arial"/>
          <w:sz w:val="22"/>
          <w:szCs w:val="22"/>
          <w:lang w:val="sk-SK"/>
        </w:rPr>
        <w:t>.</w:t>
      </w:r>
      <w:r w:rsidRPr="009E2B8D">
        <w:rPr>
          <w:rFonts w:ascii="Arial" w:eastAsia="Arial Unicode MS" w:hAnsi="Arial" w:cs="Arial"/>
          <w:sz w:val="22"/>
          <w:szCs w:val="22"/>
          <w:lang w:val="sk-SK"/>
        </w:rPr>
        <w:t xml:space="preserve"> Slovenské komorné divadlo, Martin. s.</w:t>
      </w:r>
      <w:r w:rsidR="00D54277" w:rsidRPr="009E2B8D">
        <w:rPr>
          <w:rFonts w:ascii="Arial" w:eastAsia="Arial Unicode MS" w:hAnsi="Arial" w:cs="Arial"/>
          <w:sz w:val="22"/>
          <w:szCs w:val="22"/>
          <w:lang w:val="sk-SK"/>
        </w:rPr>
        <w:t xml:space="preserve"> 15-</w:t>
      </w:r>
      <w:r w:rsidRPr="009E2B8D">
        <w:rPr>
          <w:rFonts w:ascii="Arial" w:eastAsia="Arial Unicode MS" w:hAnsi="Arial" w:cs="Arial"/>
          <w:sz w:val="22"/>
          <w:szCs w:val="22"/>
          <w:lang w:val="sk-SK"/>
        </w:rPr>
        <w:t>17</w:t>
      </w:r>
      <w:r w:rsidR="00D54277" w:rsidRPr="009E2B8D">
        <w:rPr>
          <w:rFonts w:ascii="Arial" w:eastAsia="Arial Unicode MS" w:hAnsi="Arial" w:cs="Arial"/>
          <w:sz w:val="22"/>
          <w:szCs w:val="22"/>
          <w:lang w:val="sk-SK"/>
        </w:rPr>
        <w:t>.</w:t>
      </w:r>
    </w:p>
    <w:p w14:paraId="21477AE2" w14:textId="77777777" w:rsidR="005257C5" w:rsidRPr="009E2B8D" w:rsidRDefault="005257C5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i/>
          <w:sz w:val="22"/>
          <w:szCs w:val="22"/>
          <w:lang w:val="sk-SK"/>
        </w:rPr>
        <w:t>KAFKA, Franz; PECKO, Marián: Premena</w:t>
      </w:r>
      <w:r w:rsidR="0099298F" w:rsidRPr="009E2B8D">
        <w:rPr>
          <w:rFonts w:ascii="Arial" w:eastAsia="Arial Unicode MS" w:hAnsi="Arial" w:cs="Arial"/>
          <w:sz w:val="22"/>
          <w:szCs w:val="22"/>
          <w:lang w:val="sk-SK"/>
        </w:rPr>
        <w:t>.</w:t>
      </w:r>
      <w:r w:rsidRPr="009E2B8D">
        <w:rPr>
          <w:rFonts w:ascii="Arial" w:eastAsia="Arial Unicode MS" w:hAnsi="Arial" w:cs="Arial"/>
          <w:sz w:val="22"/>
          <w:szCs w:val="22"/>
          <w:lang w:val="sk-SK"/>
        </w:rPr>
        <w:t xml:space="preserve"> Bábkové divadlo na Rázcestí, Banská Bystrica. s.</w:t>
      </w:r>
      <w:r w:rsidR="00D54277" w:rsidRPr="009E2B8D">
        <w:rPr>
          <w:rFonts w:ascii="Arial" w:eastAsia="Arial Unicode MS" w:hAnsi="Arial" w:cs="Arial"/>
          <w:sz w:val="22"/>
          <w:szCs w:val="22"/>
          <w:lang w:val="sk-SK"/>
        </w:rPr>
        <w:t xml:space="preserve"> 31-</w:t>
      </w:r>
      <w:r w:rsidRPr="009E2B8D">
        <w:rPr>
          <w:rFonts w:ascii="Arial" w:eastAsia="Arial Unicode MS" w:hAnsi="Arial" w:cs="Arial"/>
          <w:sz w:val="22"/>
          <w:szCs w:val="22"/>
          <w:lang w:val="sk-SK"/>
        </w:rPr>
        <w:t>33</w:t>
      </w:r>
      <w:r w:rsidR="00D54277" w:rsidRPr="009E2B8D">
        <w:rPr>
          <w:rFonts w:ascii="Arial" w:eastAsia="Arial Unicode MS" w:hAnsi="Arial" w:cs="Arial"/>
          <w:sz w:val="22"/>
          <w:szCs w:val="22"/>
          <w:lang w:val="sk-SK"/>
        </w:rPr>
        <w:t>.</w:t>
      </w:r>
    </w:p>
    <w:p w14:paraId="4E41E48D" w14:textId="77777777" w:rsidR="005257C5" w:rsidRPr="009E2B8D" w:rsidRDefault="005257C5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i/>
          <w:sz w:val="22"/>
          <w:szCs w:val="22"/>
          <w:lang w:val="sk-SK"/>
        </w:rPr>
        <w:t>LAGRONOVÁ, Lenka: Plač</w:t>
      </w:r>
      <w:r w:rsidR="0099298F" w:rsidRPr="009E2B8D">
        <w:rPr>
          <w:rFonts w:ascii="Arial" w:eastAsia="Arial Unicode MS" w:hAnsi="Arial" w:cs="Arial"/>
          <w:sz w:val="22"/>
          <w:szCs w:val="22"/>
          <w:lang w:val="sk-SK"/>
        </w:rPr>
        <w:t>.</w:t>
      </w:r>
      <w:r w:rsidRPr="009E2B8D">
        <w:rPr>
          <w:rFonts w:ascii="Arial" w:eastAsia="Arial Unicode MS" w:hAnsi="Arial" w:cs="Arial"/>
          <w:sz w:val="22"/>
          <w:szCs w:val="22"/>
          <w:lang w:val="sk-SK"/>
        </w:rPr>
        <w:t xml:space="preserve"> Divadlo J.G.Tajovského, Zvolen. s.</w:t>
      </w:r>
      <w:r w:rsidR="00D54277" w:rsidRPr="009E2B8D">
        <w:rPr>
          <w:rFonts w:ascii="Arial" w:eastAsia="Arial Unicode MS" w:hAnsi="Arial" w:cs="Arial"/>
          <w:sz w:val="22"/>
          <w:szCs w:val="22"/>
          <w:lang w:val="sk-SK"/>
        </w:rPr>
        <w:t xml:space="preserve"> 20-</w:t>
      </w:r>
      <w:r w:rsidRPr="009E2B8D">
        <w:rPr>
          <w:rFonts w:ascii="Arial" w:eastAsia="Arial Unicode MS" w:hAnsi="Arial" w:cs="Arial"/>
          <w:sz w:val="22"/>
          <w:szCs w:val="22"/>
          <w:lang w:val="sk-SK"/>
        </w:rPr>
        <w:t>22</w:t>
      </w:r>
      <w:r w:rsidR="00D54277" w:rsidRPr="009E2B8D">
        <w:rPr>
          <w:rFonts w:ascii="Arial" w:eastAsia="Arial Unicode MS" w:hAnsi="Arial" w:cs="Arial"/>
          <w:sz w:val="22"/>
          <w:szCs w:val="22"/>
          <w:lang w:val="sk-SK"/>
        </w:rPr>
        <w:t>.</w:t>
      </w:r>
    </w:p>
    <w:p w14:paraId="50E9D4C1" w14:textId="77777777" w:rsidR="005257C5" w:rsidRPr="009E2B8D" w:rsidRDefault="005257C5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i/>
          <w:sz w:val="22"/>
          <w:szCs w:val="22"/>
          <w:lang w:val="sk-SK"/>
        </w:rPr>
        <w:t>RÁZUSOVÁ, Júlia, BALÁŽ, Michal: Barbados</w:t>
      </w:r>
      <w:r w:rsidR="0099298F" w:rsidRPr="009E2B8D">
        <w:rPr>
          <w:rFonts w:ascii="Arial" w:eastAsia="Arial Unicode MS" w:hAnsi="Arial" w:cs="Arial"/>
          <w:sz w:val="22"/>
          <w:szCs w:val="22"/>
          <w:lang w:val="sk-SK"/>
        </w:rPr>
        <w:t>.</w:t>
      </w:r>
      <w:r w:rsidRPr="009E2B8D">
        <w:rPr>
          <w:rFonts w:ascii="Arial" w:eastAsia="Arial Unicode MS" w:hAnsi="Arial" w:cs="Arial"/>
          <w:sz w:val="22"/>
          <w:szCs w:val="22"/>
          <w:lang w:val="sk-SK"/>
        </w:rPr>
        <w:t xml:space="preserve"> Divadelný ústav – Štúdio 12, Bratislava. s.</w:t>
      </w:r>
      <w:r w:rsidR="00D54277" w:rsidRPr="009E2B8D">
        <w:rPr>
          <w:rFonts w:ascii="Arial" w:eastAsia="Arial Unicode MS" w:hAnsi="Arial" w:cs="Arial"/>
          <w:sz w:val="22"/>
          <w:szCs w:val="22"/>
          <w:lang w:val="sk-SK"/>
        </w:rPr>
        <w:t xml:space="preserve"> 9-</w:t>
      </w:r>
      <w:r w:rsidRPr="009E2B8D">
        <w:rPr>
          <w:rFonts w:ascii="Arial" w:eastAsia="Arial Unicode MS" w:hAnsi="Arial" w:cs="Arial"/>
          <w:sz w:val="22"/>
          <w:szCs w:val="22"/>
          <w:lang w:val="sk-SK"/>
        </w:rPr>
        <w:t>10</w:t>
      </w:r>
      <w:r w:rsidR="00D54277" w:rsidRPr="009E2B8D">
        <w:rPr>
          <w:rFonts w:ascii="Arial" w:eastAsia="Arial Unicode MS" w:hAnsi="Arial" w:cs="Arial"/>
          <w:sz w:val="22"/>
          <w:szCs w:val="22"/>
          <w:lang w:val="sk-SK"/>
        </w:rPr>
        <w:t>.</w:t>
      </w:r>
    </w:p>
    <w:p w14:paraId="3593E0A8" w14:textId="77777777" w:rsidR="005257C5" w:rsidRPr="009E2B8D" w:rsidRDefault="005257C5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i/>
          <w:sz w:val="22"/>
          <w:szCs w:val="22"/>
          <w:lang w:val="sk-SK"/>
        </w:rPr>
        <w:t>RÚFUS, Milan; KOLLÁR, Viktor: Tajomný pokoj vecí</w:t>
      </w:r>
      <w:r w:rsidR="0099298F" w:rsidRPr="009E2B8D">
        <w:rPr>
          <w:rFonts w:ascii="Arial" w:eastAsia="Arial Unicode MS" w:hAnsi="Arial" w:cs="Arial"/>
          <w:sz w:val="22"/>
          <w:szCs w:val="22"/>
          <w:lang w:val="sk-SK"/>
        </w:rPr>
        <w:t>.</w:t>
      </w:r>
      <w:r w:rsidRPr="009E2B8D">
        <w:rPr>
          <w:rFonts w:ascii="Arial" w:eastAsia="Arial Unicode MS" w:hAnsi="Arial" w:cs="Arial"/>
          <w:sz w:val="22"/>
          <w:szCs w:val="22"/>
          <w:lang w:val="sk-SK"/>
        </w:rPr>
        <w:t xml:space="preserve"> Divadlo J. Palárika, Trnava. s.</w:t>
      </w:r>
      <w:r w:rsidR="00D54277" w:rsidRPr="009E2B8D">
        <w:rPr>
          <w:rFonts w:ascii="Arial" w:eastAsia="Arial Unicode MS" w:hAnsi="Arial" w:cs="Arial"/>
          <w:sz w:val="22"/>
          <w:szCs w:val="22"/>
          <w:lang w:val="sk-SK"/>
        </w:rPr>
        <w:t xml:space="preserve"> 34-</w:t>
      </w:r>
      <w:r w:rsidRPr="009E2B8D">
        <w:rPr>
          <w:rFonts w:ascii="Arial" w:eastAsia="Arial Unicode MS" w:hAnsi="Arial" w:cs="Arial"/>
          <w:sz w:val="22"/>
          <w:szCs w:val="22"/>
          <w:lang w:val="sk-SK"/>
        </w:rPr>
        <w:t>36</w:t>
      </w:r>
      <w:r w:rsidR="00D54277" w:rsidRPr="009E2B8D">
        <w:rPr>
          <w:rFonts w:ascii="Arial" w:eastAsia="Arial Unicode MS" w:hAnsi="Arial" w:cs="Arial"/>
          <w:sz w:val="22"/>
          <w:szCs w:val="22"/>
          <w:lang w:val="sk-SK"/>
        </w:rPr>
        <w:t>.</w:t>
      </w:r>
    </w:p>
    <w:p w14:paraId="051E6021" w14:textId="77777777" w:rsidR="005257C5" w:rsidRPr="009E2B8D" w:rsidRDefault="005257C5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i/>
          <w:sz w:val="22"/>
          <w:szCs w:val="22"/>
          <w:lang w:val="sk-SK"/>
        </w:rPr>
        <w:t>SHAKESPEARE, William: Ako sa vám páči</w:t>
      </w:r>
      <w:r w:rsidR="0099298F" w:rsidRPr="009E2B8D">
        <w:rPr>
          <w:rFonts w:ascii="Arial" w:eastAsia="Arial Unicode MS" w:hAnsi="Arial" w:cs="Arial"/>
          <w:sz w:val="22"/>
          <w:szCs w:val="22"/>
          <w:lang w:val="sk-SK"/>
        </w:rPr>
        <w:t>.</w:t>
      </w:r>
      <w:r w:rsidR="00D54277" w:rsidRPr="009E2B8D">
        <w:rPr>
          <w:rFonts w:ascii="Arial" w:eastAsia="Arial Unicode MS" w:hAnsi="Arial" w:cs="Arial"/>
          <w:sz w:val="22"/>
          <w:szCs w:val="22"/>
          <w:lang w:val="sk-SK"/>
        </w:rPr>
        <w:t xml:space="preserve"> Štátne divadlo, Košice. s. 30-</w:t>
      </w:r>
      <w:r w:rsidRPr="009E2B8D">
        <w:rPr>
          <w:rFonts w:ascii="Arial" w:eastAsia="Arial Unicode MS" w:hAnsi="Arial" w:cs="Arial"/>
          <w:sz w:val="22"/>
          <w:szCs w:val="22"/>
          <w:lang w:val="sk-SK"/>
        </w:rPr>
        <w:t>31</w:t>
      </w:r>
      <w:r w:rsidR="00D54277" w:rsidRPr="009E2B8D">
        <w:rPr>
          <w:rFonts w:ascii="Arial" w:eastAsia="Arial Unicode MS" w:hAnsi="Arial" w:cs="Arial"/>
          <w:sz w:val="22"/>
          <w:szCs w:val="22"/>
          <w:lang w:val="sk-SK"/>
        </w:rPr>
        <w:t>.</w:t>
      </w:r>
    </w:p>
    <w:p w14:paraId="795A9652" w14:textId="77777777" w:rsidR="005257C5" w:rsidRPr="009E2B8D" w:rsidRDefault="005257C5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i/>
          <w:sz w:val="22"/>
          <w:szCs w:val="22"/>
          <w:lang w:val="sk-SK"/>
        </w:rPr>
        <w:t>SHAKESPEARE, William: Sen noci svätojánskej</w:t>
      </w:r>
      <w:r w:rsidR="0099298F" w:rsidRPr="009E2B8D">
        <w:rPr>
          <w:rFonts w:ascii="Arial" w:eastAsia="Arial Unicode MS" w:hAnsi="Arial" w:cs="Arial"/>
          <w:sz w:val="22"/>
          <w:szCs w:val="22"/>
          <w:lang w:val="sk-SK"/>
        </w:rPr>
        <w:t>.</w:t>
      </w:r>
      <w:r w:rsidRPr="009E2B8D">
        <w:rPr>
          <w:rFonts w:ascii="Arial" w:eastAsia="Arial Unicode MS" w:hAnsi="Arial" w:cs="Arial"/>
          <w:sz w:val="22"/>
          <w:szCs w:val="22"/>
          <w:lang w:val="sk-SK"/>
        </w:rPr>
        <w:t xml:space="preserve"> Divadlo J. Záborského, Prešov. s.</w:t>
      </w:r>
      <w:r w:rsidR="00D54277" w:rsidRPr="009E2B8D">
        <w:rPr>
          <w:rFonts w:ascii="Arial" w:eastAsia="Arial Unicode MS" w:hAnsi="Arial" w:cs="Arial"/>
          <w:sz w:val="22"/>
          <w:szCs w:val="22"/>
          <w:lang w:val="sk-SK"/>
        </w:rPr>
        <w:t xml:space="preserve"> 3-</w:t>
      </w:r>
      <w:r w:rsidRPr="009E2B8D">
        <w:rPr>
          <w:rFonts w:ascii="Arial" w:eastAsia="Arial Unicode MS" w:hAnsi="Arial" w:cs="Arial"/>
          <w:sz w:val="22"/>
          <w:szCs w:val="22"/>
          <w:lang w:val="sk-SK"/>
        </w:rPr>
        <w:t>5</w:t>
      </w:r>
      <w:r w:rsidR="00D54277" w:rsidRPr="009E2B8D">
        <w:rPr>
          <w:rFonts w:ascii="Arial" w:eastAsia="Arial Unicode MS" w:hAnsi="Arial" w:cs="Arial"/>
          <w:sz w:val="22"/>
          <w:szCs w:val="22"/>
          <w:lang w:val="sk-SK"/>
        </w:rPr>
        <w:t>.</w:t>
      </w:r>
    </w:p>
    <w:p w14:paraId="2345BACE" w14:textId="77777777" w:rsidR="005257C5" w:rsidRPr="009E2B8D" w:rsidRDefault="005257C5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i/>
          <w:sz w:val="22"/>
          <w:szCs w:val="22"/>
          <w:lang w:val="sk-SK"/>
        </w:rPr>
        <w:t>ŠULAJ, Ondrej: Gazdova krv</w:t>
      </w:r>
      <w:r w:rsidR="0099298F" w:rsidRPr="009E2B8D">
        <w:rPr>
          <w:rFonts w:ascii="Arial" w:eastAsia="Arial Unicode MS" w:hAnsi="Arial" w:cs="Arial"/>
          <w:sz w:val="22"/>
          <w:szCs w:val="22"/>
          <w:lang w:val="sk-SK"/>
        </w:rPr>
        <w:t>.</w:t>
      </w:r>
      <w:r w:rsidRPr="009E2B8D">
        <w:rPr>
          <w:rFonts w:ascii="Arial" w:eastAsia="Arial Unicode MS" w:hAnsi="Arial" w:cs="Arial"/>
          <w:sz w:val="22"/>
          <w:szCs w:val="22"/>
          <w:lang w:val="sk-SK"/>
        </w:rPr>
        <w:t xml:space="preserve"> Divadlo Astork</w:t>
      </w:r>
      <w:r w:rsidR="00D54277" w:rsidRPr="009E2B8D">
        <w:rPr>
          <w:rFonts w:ascii="Arial" w:eastAsia="Arial Unicode MS" w:hAnsi="Arial" w:cs="Arial"/>
          <w:sz w:val="22"/>
          <w:szCs w:val="22"/>
          <w:lang w:val="sk-SK"/>
        </w:rPr>
        <w:t>a Korzo ´90, Bratislava. s. 22-</w:t>
      </w:r>
      <w:r w:rsidRPr="009E2B8D">
        <w:rPr>
          <w:rFonts w:ascii="Arial" w:eastAsia="Arial Unicode MS" w:hAnsi="Arial" w:cs="Arial"/>
          <w:sz w:val="22"/>
          <w:szCs w:val="22"/>
          <w:lang w:val="sk-SK"/>
        </w:rPr>
        <w:t>25</w:t>
      </w:r>
      <w:r w:rsidR="00D54277" w:rsidRPr="009E2B8D">
        <w:rPr>
          <w:rFonts w:ascii="Arial" w:eastAsia="Arial Unicode MS" w:hAnsi="Arial" w:cs="Arial"/>
          <w:sz w:val="22"/>
          <w:szCs w:val="22"/>
          <w:lang w:val="sk-SK"/>
        </w:rPr>
        <w:t>.</w:t>
      </w:r>
    </w:p>
    <w:p w14:paraId="451C43C8" w14:textId="77777777" w:rsidR="005257C5" w:rsidRPr="009E2B8D" w:rsidRDefault="005257C5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i/>
          <w:sz w:val="22"/>
          <w:szCs w:val="22"/>
          <w:lang w:val="sk-SK"/>
        </w:rPr>
        <w:t>VICEN, Dušan a kol.: Napichovači a</w:t>
      </w:r>
      <w:r w:rsidR="0099298F" w:rsidRPr="009E2B8D">
        <w:rPr>
          <w:rFonts w:ascii="Arial" w:eastAsia="Arial Unicode MS" w:hAnsi="Arial" w:cs="Arial"/>
          <w:b/>
          <w:i/>
          <w:sz w:val="22"/>
          <w:szCs w:val="22"/>
          <w:lang w:val="sk-SK"/>
        </w:rPr>
        <w:t> </w:t>
      </w:r>
      <w:r w:rsidRPr="009E2B8D">
        <w:rPr>
          <w:rFonts w:ascii="Arial" w:eastAsia="Arial Unicode MS" w:hAnsi="Arial" w:cs="Arial"/>
          <w:b/>
          <w:i/>
          <w:sz w:val="22"/>
          <w:szCs w:val="22"/>
          <w:lang w:val="sk-SK"/>
        </w:rPr>
        <w:t>lízači</w:t>
      </w:r>
      <w:r w:rsidR="0099298F" w:rsidRPr="009E2B8D">
        <w:rPr>
          <w:rFonts w:ascii="Arial" w:eastAsia="Arial Unicode MS" w:hAnsi="Arial" w:cs="Arial"/>
          <w:sz w:val="22"/>
          <w:szCs w:val="22"/>
          <w:lang w:val="sk-SK"/>
        </w:rPr>
        <w:t>.</w:t>
      </w:r>
      <w:r w:rsidRPr="009E2B8D">
        <w:rPr>
          <w:rFonts w:ascii="Arial" w:eastAsia="Arial Unicode MS" w:hAnsi="Arial" w:cs="Arial"/>
          <w:sz w:val="22"/>
          <w:szCs w:val="22"/>
          <w:lang w:val="sk-SK"/>
        </w:rPr>
        <w:t xml:space="preserve"> SkRAT, Bratislava. s.</w:t>
      </w:r>
      <w:r w:rsidR="00D54277" w:rsidRPr="009E2B8D">
        <w:rPr>
          <w:rFonts w:ascii="Arial" w:eastAsia="Arial Unicode MS" w:hAnsi="Arial" w:cs="Arial"/>
          <w:sz w:val="22"/>
          <w:szCs w:val="22"/>
          <w:lang w:val="sk-SK"/>
        </w:rPr>
        <w:t xml:space="preserve"> 12-</w:t>
      </w:r>
      <w:r w:rsidRPr="009E2B8D">
        <w:rPr>
          <w:rFonts w:ascii="Arial" w:eastAsia="Arial Unicode MS" w:hAnsi="Arial" w:cs="Arial"/>
          <w:sz w:val="22"/>
          <w:szCs w:val="22"/>
          <w:lang w:val="sk-SK"/>
        </w:rPr>
        <w:t>15</w:t>
      </w:r>
      <w:r w:rsidR="00D54277" w:rsidRPr="009E2B8D">
        <w:rPr>
          <w:rFonts w:ascii="Arial" w:eastAsia="Arial Unicode MS" w:hAnsi="Arial" w:cs="Arial"/>
          <w:sz w:val="22"/>
          <w:szCs w:val="22"/>
          <w:lang w:val="sk-SK"/>
        </w:rPr>
        <w:t>.</w:t>
      </w:r>
    </w:p>
    <w:p w14:paraId="68612C6A" w14:textId="77777777" w:rsidR="005257C5" w:rsidRPr="009E2B8D" w:rsidRDefault="005257C5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i/>
          <w:sz w:val="22"/>
          <w:szCs w:val="22"/>
          <w:lang w:val="sk-SK"/>
        </w:rPr>
        <w:t>ZAKUŤANSKÁ, Michaela: Havaj</w:t>
      </w:r>
      <w:r w:rsidR="0099298F" w:rsidRPr="009E2B8D">
        <w:rPr>
          <w:rFonts w:ascii="Arial" w:eastAsia="Arial Unicode MS" w:hAnsi="Arial" w:cs="Arial"/>
          <w:sz w:val="22"/>
          <w:szCs w:val="22"/>
          <w:lang w:val="sk-SK"/>
        </w:rPr>
        <w:t>.</w:t>
      </w:r>
      <w:r w:rsidRPr="009E2B8D">
        <w:rPr>
          <w:rFonts w:ascii="Arial" w:eastAsia="Arial Unicode MS" w:hAnsi="Arial" w:cs="Arial"/>
          <w:sz w:val="22"/>
          <w:szCs w:val="22"/>
          <w:lang w:val="sk-SK"/>
        </w:rPr>
        <w:t xml:space="preserve"> Divadlo A.Duchnoviča, Prešov. s.</w:t>
      </w:r>
      <w:r w:rsidR="00D54277" w:rsidRPr="009E2B8D">
        <w:rPr>
          <w:rFonts w:ascii="Arial" w:eastAsia="Arial Unicode MS" w:hAnsi="Arial" w:cs="Arial"/>
          <w:sz w:val="22"/>
          <w:szCs w:val="22"/>
          <w:lang w:val="sk-SK"/>
        </w:rPr>
        <w:t xml:space="preserve"> 29-</w:t>
      </w:r>
      <w:r w:rsidRPr="009E2B8D">
        <w:rPr>
          <w:rFonts w:ascii="Arial" w:eastAsia="Arial Unicode MS" w:hAnsi="Arial" w:cs="Arial"/>
          <w:sz w:val="22"/>
          <w:szCs w:val="22"/>
          <w:lang w:val="sk-SK"/>
        </w:rPr>
        <w:t>30</w:t>
      </w:r>
      <w:r w:rsidR="00D54277" w:rsidRPr="009E2B8D">
        <w:rPr>
          <w:rFonts w:ascii="Arial" w:eastAsia="Arial Unicode MS" w:hAnsi="Arial" w:cs="Arial"/>
          <w:sz w:val="22"/>
          <w:szCs w:val="22"/>
          <w:lang w:val="sk-SK"/>
        </w:rPr>
        <w:t>.</w:t>
      </w:r>
    </w:p>
    <w:p w14:paraId="72F1D9C3" w14:textId="77777777" w:rsidR="005257C5" w:rsidRPr="009E2B8D" w:rsidRDefault="005257C5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i/>
          <w:sz w:val="22"/>
          <w:szCs w:val="22"/>
          <w:lang w:val="sk-SK"/>
        </w:rPr>
        <w:t>ŽIŠKA, Kamil: Mátohy</w:t>
      </w:r>
      <w:r w:rsidR="0099298F" w:rsidRPr="009E2B8D">
        <w:rPr>
          <w:rFonts w:ascii="Arial" w:eastAsia="Arial Unicode MS" w:hAnsi="Arial" w:cs="Arial"/>
          <w:sz w:val="22"/>
          <w:szCs w:val="22"/>
          <w:lang w:val="sk-SK"/>
        </w:rPr>
        <w:t>.</w:t>
      </w:r>
      <w:r w:rsidRPr="009E2B8D">
        <w:rPr>
          <w:rFonts w:ascii="Arial" w:eastAsia="Arial Unicode MS" w:hAnsi="Arial" w:cs="Arial"/>
          <w:sz w:val="22"/>
          <w:szCs w:val="22"/>
          <w:lang w:val="sk-SK"/>
        </w:rPr>
        <w:t xml:space="preserve"> </w:t>
      </w:r>
      <w:r w:rsidR="00D54277" w:rsidRPr="009E2B8D">
        <w:rPr>
          <w:rFonts w:ascii="Arial" w:eastAsia="Arial Unicode MS" w:hAnsi="Arial" w:cs="Arial"/>
          <w:sz w:val="22"/>
          <w:szCs w:val="22"/>
          <w:lang w:val="sk-SK"/>
        </w:rPr>
        <w:t>Divadlo A.Bagara, Nitra. s. 27-</w:t>
      </w:r>
      <w:r w:rsidRPr="009E2B8D">
        <w:rPr>
          <w:rFonts w:ascii="Arial" w:eastAsia="Arial Unicode MS" w:hAnsi="Arial" w:cs="Arial"/>
          <w:sz w:val="22"/>
          <w:szCs w:val="22"/>
          <w:lang w:val="sk-SK"/>
        </w:rPr>
        <w:t>29</w:t>
      </w:r>
      <w:r w:rsidR="00D54277" w:rsidRPr="009E2B8D">
        <w:rPr>
          <w:rFonts w:ascii="Arial" w:eastAsia="Arial Unicode MS" w:hAnsi="Arial" w:cs="Arial"/>
          <w:sz w:val="22"/>
          <w:szCs w:val="22"/>
          <w:lang w:val="sk-SK"/>
        </w:rPr>
        <w:t>.</w:t>
      </w:r>
    </w:p>
    <w:p w14:paraId="433C0653" w14:textId="77777777" w:rsidR="00E03CD9" w:rsidRPr="009E2B8D" w:rsidRDefault="00E03CD9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b/>
          <w:sz w:val="22"/>
          <w:szCs w:val="22"/>
        </w:rPr>
      </w:pPr>
    </w:p>
    <w:p w14:paraId="70CB7AFC" w14:textId="77777777" w:rsidR="007C65DB" w:rsidRPr="009E2B8D" w:rsidRDefault="007C65DB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b/>
          <w:iCs/>
          <w:sz w:val="22"/>
          <w:szCs w:val="22"/>
        </w:rPr>
      </w:pPr>
      <w:r w:rsidRPr="009E2B8D">
        <w:rPr>
          <w:rFonts w:ascii="Arial" w:eastAsia="Arial Unicode MS" w:hAnsi="Arial" w:cs="Arial"/>
          <w:b/>
          <w:sz w:val="22"/>
          <w:szCs w:val="22"/>
        </w:rPr>
        <w:lastRenderedPageBreak/>
        <w:t xml:space="preserve">MICHNOVÁ, Monika (zost.): 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>Dotyky a spojenia 2014-2018. Kritická platforma</w:t>
      </w:r>
      <w:r w:rsidRPr="009E2B8D">
        <w:rPr>
          <w:rFonts w:ascii="Arial" w:eastAsia="Arial Unicode MS" w:hAnsi="Arial" w:cs="Arial"/>
          <w:b/>
          <w:sz w:val="22"/>
          <w:szCs w:val="22"/>
        </w:rPr>
        <w:t>.</w:t>
      </w:r>
      <w:r w:rsidRPr="009E2B8D">
        <w:rPr>
          <w:rFonts w:ascii="Arial" w:eastAsia="Arial Unicode MS" w:hAnsi="Arial" w:cs="Arial"/>
          <w:sz w:val="22"/>
          <w:szCs w:val="22"/>
        </w:rPr>
        <w:t xml:space="preserve"> [samostatne nepredajná príloha pripravená v spolupráci s festivalom Slovenského komorného divadla Martin]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>,</w:t>
      </w:r>
      <w:r w:rsidRPr="009E2B8D">
        <w:rPr>
          <w:rFonts w:ascii="Arial" w:eastAsia="Arial Unicode MS" w:hAnsi="Arial" w:cs="Arial"/>
          <w:b/>
          <w:iCs/>
          <w:sz w:val="22"/>
          <w:szCs w:val="22"/>
        </w:rPr>
        <w:t xml:space="preserve"> 2014 – 2018, roč. 5 – 12, č. 7.</w:t>
      </w:r>
    </w:p>
    <w:p w14:paraId="493A17C6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b/>
          <w:sz w:val="22"/>
          <w:szCs w:val="22"/>
        </w:rPr>
      </w:pPr>
    </w:p>
    <w:p w14:paraId="54AED514" w14:textId="77777777" w:rsidR="00FA62AC" w:rsidRPr="009E2B8D" w:rsidRDefault="007C65DB" w:rsidP="00DA0DF9">
      <w:pPr>
        <w:pStyle w:val="Nadpis1"/>
        <w:spacing w:before="0" w:beforeAutospacing="0" w:after="0" w:afterAutospacing="0" w:line="360" w:lineRule="auto"/>
        <w:rPr>
          <w:rFonts w:eastAsia="Arial Unicode MS"/>
          <w:sz w:val="28"/>
          <w:szCs w:val="44"/>
        </w:rPr>
      </w:pPr>
      <w:bookmarkStart w:id="29" w:name="_Toc37163187"/>
      <w:r w:rsidRPr="009E2B8D">
        <w:rPr>
          <w:rFonts w:eastAsia="Arial Unicode MS"/>
          <w:sz w:val="28"/>
          <w:szCs w:val="44"/>
        </w:rPr>
        <w:br w:type="page"/>
      </w:r>
      <w:r w:rsidR="00FA62AC" w:rsidRPr="009E2B8D">
        <w:rPr>
          <w:rFonts w:eastAsia="Arial Unicode MS"/>
          <w:sz w:val="28"/>
          <w:szCs w:val="44"/>
        </w:rPr>
        <w:lastRenderedPageBreak/>
        <w:t>RECENZIE</w:t>
      </w:r>
      <w:bookmarkEnd w:id="29"/>
    </w:p>
    <w:p w14:paraId="52314B6A" w14:textId="343698D3" w:rsidR="009445FD" w:rsidRPr="009E2B8D" w:rsidRDefault="00FB7F6B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>ANDREJCOVÁ</w:t>
      </w:r>
      <w:r w:rsidR="009445FD" w:rsidRPr="009E2B8D">
        <w:rPr>
          <w:rFonts w:ascii="Arial" w:hAnsi="Arial" w:cs="Arial"/>
          <w:b/>
          <w:sz w:val="22"/>
          <w:szCs w:val="22"/>
        </w:rPr>
        <w:t xml:space="preserve"> FERUSOVÁ, Zuzana: </w:t>
      </w:r>
      <w:r w:rsidR="009445FD" w:rsidRPr="009E2B8D">
        <w:rPr>
          <w:rFonts w:ascii="Arial" w:hAnsi="Arial" w:cs="Arial"/>
          <w:b/>
          <w:i/>
          <w:sz w:val="22"/>
          <w:szCs w:val="22"/>
        </w:rPr>
        <w:t xml:space="preserve">Dvakrát SkRAT: sebaironicky o vlastnej malosti aj mrazivo o časoch, ktoré žijeme. </w:t>
      </w:r>
      <w:r w:rsidR="009445FD" w:rsidRPr="009E2B8D">
        <w:rPr>
          <w:rFonts w:ascii="Arial" w:hAnsi="Arial" w:cs="Arial"/>
          <w:sz w:val="22"/>
          <w:szCs w:val="22"/>
        </w:rPr>
        <w:t xml:space="preserve">[Dušan Vicen: </w:t>
      </w:r>
      <w:r w:rsidR="009445FD" w:rsidRPr="009E2B8D">
        <w:rPr>
          <w:rFonts w:ascii="Arial" w:hAnsi="Arial" w:cs="Arial"/>
          <w:i/>
          <w:sz w:val="22"/>
          <w:szCs w:val="22"/>
        </w:rPr>
        <w:t xml:space="preserve">Donor, swingers a iné experimenty...; </w:t>
      </w:r>
      <w:r w:rsidR="009445FD" w:rsidRPr="009E2B8D">
        <w:rPr>
          <w:rFonts w:ascii="Arial" w:hAnsi="Arial" w:cs="Arial"/>
          <w:sz w:val="22"/>
          <w:szCs w:val="22"/>
        </w:rPr>
        <w:t xml:space="preserve">kol. autorov: </w:t>
      </w:r>
      <w:r w:rsidR="009445FD" w:rsidRPr="009E2B8D">
        <w:rPr>
          <w:rFonts w:ascii="Arial" w:hAnsi="Arial" w:cs="Arial"/>
          <w:i/>
          <w:sz w:val="22"/>
          <w:szCs w:val="22"/>
        </w:rPr>
        <w:t>Extrakty a náhrady</w:t>
      </w:r>
      <w:r w:rsidR="009445FD" w:rsidRPr="009E2B8D">
        <w:rPr>
          <w:rFonts w:ascii="Arial" w:hAnsi="Arial" w:cs="Arial"/>
          <w:sz w:val="22"/>
          <w:szCs w:val="22"/>
        </w:rPr>
        <w:t>. SkRAT, Bratislava] 2016, roč. 10, č. 3, s. 28-33.</w:t>
      </w:r>
    </w:p>
    <w:p w14:paraId="4826F19B" w14:textId="44C2F645" w:rsidR="009445FD" w:rsidRPr="009E2B8D" w:rsidRDefault="00FB7F6B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>ANDREJCOVÁ</w:t>
      </w:r>
      <w:r w:rsidR="009445FD" w:rsidRPr="009E2B8D">
        <w:rPr>
          <w:rFonts w:ascii="Arial" w:hAnsi="Arial" w:cs="Arial"/>
          <w:b/>
          <w:sz w:val="22"/>
          <w:szCs w:val="22"/>
        </w:rPr>
        <w:t xml:space="preserve"> FERUSOVÁ, Zuzana: </w:t>
      </w:r>
      <w:r w:rsidR="009445FD" w:rsidRPr="009E2B8D">
        <w:rPr>
          <w:rFonts w:ascii="Arial" w:hAnsi="Arial" w:cs="Arial"/>
          <w:b/>
          <w:i/>
          <w:sz w:val="22"/>
          <w:szCs w:val="22"/>
        </w:rPr>
        <w:t xml:space="preserve">Každému, čo jeho je... </w:t>
      </w:r>
      <w:r w:rsidR="009445FD" w:rsidRPr="009E2B8D">
        <w:rPr>
          <w:rFonts w:ascii="Arial" w:hAnsi="Arial" w:cs="Arial"/>
          <w:sz w:val="22"/>
          <w:szCs w:val="22"/>
        </w:rPr>
        <w:t xml:space="preserve">[Miroslav Válek – Jan z Přítmí: </w:t>
      </w:r>
      <w:r w:rsidR="009445FD" w:rsidRPr="009E2B8D">
        <w:rPr>
          <w:rFonts w:ascii="Arial" w:hAnsi="Arial" w:cs="Arial"/>
          <w:i/>
          <w:sz w:val="22"/>
          <w:szCs w:val="22"/>
        </w:rPr>
        <w:t xml:space="preserve">Žltým včelám žlté slzy. </w:t>
      </w:r>
      <w:r w:rsidR="009445FD" w:rsidRPr="009E2B8D">
        <w:rPr>
          <w:rFonts w:ascii="Arial" w:hAnsi="Arial" w:cs="Arial"/>
          <w:sz w:val="22"/>
          <w:szCs w:val="22"/>
        </w:rPr>
        <w:t>Divadlo Andreja Bagara v Nitre] 2017, roč. 11, č. 6, s. 27-29.</w:t>
      </w:r>
    </w:p>
    <w:p w14:paraId="190FA7D2" w14:textId="5B9AFE5F" w:rsidR="009445FD" w:rsidRPr="009E2B8D" w:rsidRDefault="00FB7F6B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>ANDREJCOVÁ</w:t>
      </w:r>
      <w:r w:rsidR="009445FD" w:rsidRPr="009E2B8D">
        <w:rPr>
          <w:rFonts w:ascii="Arial" w:hAnsi="Arial" w:cs="Arial"/>
          <w:b/>
          <w:sz w:val="22"/>
          <w:szCs w:val="22"/>
        </w:rPr>
        <w:t xml:space="preserve"> FERUSOVÁ, Zuzana: </w:t>
      </w:r>
      <w:r w:rsidR="009445FD" w:rsidRPr="009E2B8D">
        <w:rPr>
          <w:rFonts w:ascii="Arial" w:hAnsi="Arial" w:cs="Arial"/>
          <w:b/>
          <w:i/>
          <w:sz w:val="22"/>
          <w:szCs w:val="22"/>
        </w:rPr>
        <w:t xml:space="preserve">Všade Dobro, v Bruseli najlepšie. </w:t>
      </w:r>
      <w:r w:rsidR="009445FD" w:rsidRPr="009E2B8D">
        <w:rPr>
          <w:rFonts w:ascii="Arial" w:hAnsi="Arial" w:cs="Arial"/>
          <w:sz w:val="22"/>
          <w:szCs w:val="22"/>
        </w:rPr>
        <w:t xml:space="preserve">[Laco Kerata: </w:t>
      </w:r>
      <w:r w:rsidR="009445FD" w:rsidRPr="009E2B8D">
        <w:rPr>
          <w:rFonts w:ascii="Arial" w:hAnsi="Arial" w:cs="Arial"/>
          <w:i/>
          <w:sz w:val="22"/>
          <w:szCs w:val="22"/>
        </w:rPr>
        <w:t xml:space="preserve">Dobro. </w:t>
      </w:r>
      <w:r w:rsidR="009445FD" w:rsidRPr="009E2B8D">
        <w:rPr>
          <w:rFonts w:ascii="Arial" w:hAnsi="Arial" w:cs="Arial"/>
          <w:sz w:val="22"/>
          <w:szCs w:val="22"/>
        </w:rPr>
        <w:t>Divadlo Andreja Bagara v Nitre] 2017, roč. 11, č. 3, s. 16-20.</w:t>
      </w:r>
    </w:p>
    <w:p w14:paraId="08A5D4F8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>ANDREJCOVÁ FERUSOVÁ, Zuzana: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i/>
          <w:sz w:val="22"/>
          <w:szCs w:val="22"/>
        </w:rPr>
        <w:t>Hamlet – hrdina našich čias?</w:t>
      </w:r>
      <w:r w:rsidRPr="009E2B8D">
        <w:rPr>
          <w:rFonts w:ascii="Arial" w:hAnsi="Arial" w:cs="Arial"/>
          <w:sz w:val="22"/>
          <w:szCs w:val="22"/>
        </w:rPr>
        <w:t xml:space="preserve"> [SHAKESPEARE, W.: Hamlet, Slovenské komorné divadlo, Martin] 2013, roč. 7, č. 5, s. 10-13.</w:t>
      </w:r>
    </w:p>
    <w:p w14:paraId="5CE7F1FA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BAKOŠOVÁ HLAVENKOVÁ, Zuzan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Slobodova sloboda slova alebo Obyčajne neobyčajné posolstvá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ŠULAJ, O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Gazdova krv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. Divadlo Astorka-Korzo 90] 2011, roč. 5, č. 5, s. 9-13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br/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BALLAY, Miroslav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Kuchyňa divadla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WESKER, A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Kuchyňa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. Divadlo Andreja Bagara, Nitre] 2011, roč. 5, č. 2, s. 13-17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br/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BALLAY, Miroslav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Zasypané Piargy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ŠVANTNER, F. – CHROBÁK, D. – FIGULI, M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Piargy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. Divadlo Andreja Bagara, Nitra] 2008, roč. 2, č. 4, s. 7-10.</w:t>
      </w:r>
    </w:p>
    <w:p w14:paraId="493AF363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BAKOŠOVÁ-HLAVENKOVÁ, Zuzan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Kentauri alebo prenasledovanie sebaklamov a stihomamov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POLÁK, R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Kentauri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. Divadlo Astorka-Korzo ’90, Bratislava] 2007, roč. 1, č. 1, s. 12-13.</w:t>
      </w:r>
    </w:p>
    <w:p w14:paraId="7598088F" w14:textId="77777777" w:rsidR="009445FD" w:rsidRPr="009E2B8D" w:rsidRDefault="009445FD" w:rsidP="00DA0DF9">
      <w:pPr>
        <w:widowControl w:val="0"/>
        <w:tabs>
          <w:tab w:val="left" w:pos="142"/>
        </w:tabs>
        <w:overflowPunct w:val="0"/>
        <w:autoSpaceDE w:val="0"/>
        <w:autoSpaceDN w:val="0"/>
        <w:adjustRightInd w:val="0"/>
        <w:spacing w:line="360" w:lineRule="auto"/>
        <w:ind w:right="600"/>
        <w:rPr>
          <w:rFonts w:ascii="Arial" w:hAnsi="Arial" w:cs="Arial"/>
          <w:b/>
          <w:bCs/>
          <w:i/>
          <w:i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BALLAY, Miroslav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 xml:space="preserve">Archeológia ľudského rodu  </w:t>
      </w:r>
      <w:r w:rsidRPr="009E2B8D">
        <w:rPr>
          <w:rFonts w:ascii="Arial" w:hAnsi="Arial" w:cs="Arial"/>
          <w:sz w:val="22"/>
          <w:szCs w:val="22"/>
        </w:rPr>
        <w:t>[Med a prach: Eu.Genus//Dobrý rod, Med a prach, Bratislava] 2018, roč. 12, č. 6, s. 30-34.</w:t>
      </w:r>
    </w:p>
    <w:p w14:paraId="648D4FDB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Calibri" w:hAnsi="Arial" w:cs="Arial"/>
          <w:sz w:val="22"/>
          <w:szCs w:val="22"/>
          <w:lang w:eastAsia="en-US"/>
        </w:rPr>
      </w:pPr>
      <w:r w:rsidRPr="009E2B8D">
        <w:rPr>
          <w:rFonts w:ascii="Arial" w:eastAsia="Calibri" w:hAnsi="Arial" w:cs="Arial"/>
          <w:b/>
          <w:sz w:val="22"/>
          <w:szCs w:val="22"/>
          <w:lang w:eastAsia="en-US"/>
        </w:rPr>
        <w:t xml:space="preserve">BALLAY, Miroslav: </w:t>
      </w:r>
      <w:r w:rsidRPr="009E2B8D">
        <w:rPr>
          <w:rFonts w:ascii="Arial" w:eastAsia="Calibri" w:hAnsi="Arial" w:cs="Arial"/>
          <w:b/>
          <w:i/>
          <w:sz w:val="22"/>
          <w:szCs w:val="22"/>
          <w:lang w:eastAsia="en-US"/>
        </w:rPr>
        <w:t xml:space="preserve">Autonómny svet pustej izolácie. </w:t>
      </w:r>
      <w:r w:rsidRPr="009E2B8D">
        <w:rPr>
          <w:rFonts w:ascii="Arial" w:eastAsia="Calibri" w:hAnsi="Arial" w:cs="Arial"/>
          <w:sz w:val="22"/>
          <w:szCs w:val="22"/>
          <w:lang w:eastAsia="en-US"/>
        </w:rPr>
        <w:t xml:space="preserve">[Antoine de Saint-Exupéry: </w:t>
      </w:r>
      <w:r w:rsidRPr="009E2B8D">
        <w:rPr>
          <w:rFonts w:ascii="Arial" w:eastAsia="Calibri" w:hAnsi="Arial" w:cs="Arial"/>
          <w:i/>
          <w:sz w:val="22"/>
          <w:szCs w:val="22"/>
          <w:lang w:eastAsia="en-US"/>
        </w:rPr>
        <w:t>Malý princ</w:t>
      </w:r>
      <w:r w:rsidRPr="009E2B8D">
        <w:rPr>
          <w:rFonts w:ascii="Arial" w:eastAsia="Calibri" w:hAnsi="Arial" w:cs="Arial"/>
          <w:sz w:val="22"/>
          <w:szCs w:val="22"/>
          <w:lang w:eastAsia="en-US"/>
        </w:rPr>
        <w:t>. Divadlo z pasáže, Banská Bystrica] 2016, roč. 10, č. 7, s. 16-19.</w:t>
      </w:r>
    </w:p>
    <w:p w14:paraId="1C3D72C8" w14:textId="77777777" w:rsidR="009445FD" w:rsidRPr="009E2B8D" w:rsidRDefault="009445FD" w:rsidP="00DA0DF9">
      <w:pPr>
        <w:widowControl w:val="0"/>
        <w:tabs>
          <w:tab w:val="left" w:pos="142"/>
        </w:tabs>
        <w:overflowPunct w:val="0"/>
        <w:autoSpaceDE w:val="0"/>
        <w:autoSpaceDN w:val="0"/>
        <w:adjustRightInd w:val="0"/>
        <w:spacing w:line="360" w:lineRule="auto"/>
        <w:ind w:right="600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BALLAY, Miroslav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 xml:space="preserve">Neznesiteľná prítomnosť  </w:t>
      </w:r>
      <w:r w:rsidRPr="009E2B8D">
        <w:rPr>
          <w:rFonts w:ascii="Arial" w:hAnsi="Arial" w:cs="Arial"/>
          <w:sz w:val="22"/>
          <w:szCs w:val="22"/>
        </w:rPr>
        <w:t>[VYRYPAJEV, I.: Neznesiteľne dlhé objatia, Mestské divadlo Žilina, Žilina] 2018, roč. 12, č. 1, s. 20-24.</w:t>
      </w:r>
    </w:p>
    <w:p w14:paraId="7C691D8C" w14:textId="77777777" w:rsidR="009445FD" w:rsidRPr="009E2B8D" w:rsidRDefault="009445F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BAYER, Robert: </w:t>
      </w:r>
      <w:r w:rsidRPr="009E2B8D">
        <w:rPr>
          <w:rFonts w:ascii="Arial" w:hAnsi="Arial" w:cs="Arial"/>
          <w:b/>
          <w:i/>
          <w:sz w:val="22"/>
          <w:szCs w:val="22"/>
        </w:rPr>
        <w:t xml:space="preserve">Vec (takmer) svetového významu je humanistický apel. </w:t>
      </w:r>
      <w:r w:rsidRPr="009E2B8D">
        <w:rPr>
          <w:rFonts w:ascii="Arial" w:hAnsi="Arial" w:cs="Arial"/>
          <w:sz w:val="22"/>
          <w:szCs w:val="22"/>
        </w:rPr>
        <w:t xml:space="preserve">[Leoš Janáček: </w:t>
      </w:r>
      <w:r w:rsidRPr="009E2B8D">
        <w:rPr>
          <w:rFonts w:ascii="Arial" w:hAnsi="Arial" w:cs="Arial"/>
          <w:i/>
          <w:sz w:val="22"/>
          <w:szCs w:val="22"/>
        </w:rPr>
        <w:t>Vec Makropulos.</w:t>
      </w:r>
      <w:r w:rsidRPr="009E2B8D">
        <w:rPr>
          <w:rFonts w:ascii="Arial" w:hAnsi="Arial" w:cs="Arial"/>
          <w:sz w:val="22"/>
          <w:szCs w:val="22"/>
        </w:rPr>
        <w:t xml:space="preserve"> Činohra Slovenského národného divadla, Bratislava] 2016, roč. 10, č. 2, s. 13-21.</w:t>
      </w:r>
    </w:p>
    <w:p w14:paraId="679F7B38" w14:textId="77777777" w:rsidR="009445FD" w:rsidRPr="009E2B8D" w:rsidRDefault="009445F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BEŇOVÁ, Juliana: </w:t>
      </w:r>
      <w:r w:rsidRPr="009E2B8D">
        <w:rPr>
          <w:rFonts w:ascii="Arial" w:hAnsi="Arial" w:cs="Arial"/>
          <w:b/>
          <w:i/>
          <w:sz w:val="22"/>
          <w:szCs w:val="22"/>
        </w:rPr>
        <w:t xml:space="preserve">Ak nebudeme túžiť po poznaní, odídeme, ako sme prišli. </w:t>
      </w:r>
      <w:r w:rsidRPr="009E2B8D">
        <w:rPr>
          <w:rFonts w:ascii="Arial" w:hAnsi="Arial" w:cs="Arial"/>
          <w:sz w:val="22"/>
          <w:szCs w:val="22"/>
        </w:rPr>
        <w:t xml:space="preserve">[Tom Stoppard: </w:t>
      </w:r>
      <w:r w:rsidRPr="009E2B8D">
        <w:rPr>
          <w:rFonts w:ascii="Arial" w:hAnsi="Arial" w:cs="Arial"/>
          <w:i/>
          <w:sz w:val="22"/>
          <w:szCs w:val="22"/>
        </w:rPr>
        <w:t>Arkádia.</w:t>
      </w:r>
      <w:r w:rsidRPr="009E2B8D">
        <w:rPr>
          <w:rFonts w:ascii="Arial" w:hAnsi="Arial" w:cs="Arial"/>
          <w:sz w:val="22"/>
          <w:szCs w:val="22"/>
        </w:rPr>
        <w:t xml:space="preserve"> Činohra Slovenského národného divadla, Bratislava] 2016, roč. 10, č. 2, s. 13-21.</w:t>
      </w:r>
    </w:p>
    <w:p w14:paraId="6C46FAD1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BEŇOVÁ, Julian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Divadelná púť na horu Sinaj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kol. aut.: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i/>
          <w:iCs/>
          <w:sz w:val="22"/>
          <w:szCs w:val="22"/>
        </w:rPr>
        <w:t>Desatoro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Činohra Slovenského národného divadla, Bratislava] 2014, roč. 8, č. 8, s. 10-19.</w:t>
      </w:r>
    </w:p>
    <w:p w14:paraId="7A111E35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BEŇOVÁ, Julian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Mutanti spod Karpát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Eugen Gindl: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i/>
          <w:iCs/>
          <w:sz w:val="22"/>
          <w:szCs w:val="22"/>
        </w:rPr>
        <w:t>Karpatský thriller</w:t>
      </w:r>
      <w:r w:rsidRPr="009E2B8D">
        <w:rPr>
          <w:rFonts w:ascii="Arial" w:hAnsi="Arial" w:cs="Arial"/>
          <w:sz w:val="22"/>
          <w:szCs w:val="22"/>
        </w:rPr>
        <w:t>. Činohra Slovenského národného divadla, Bratislava] 2014, roč. 8, č. 1, s. 12-17.</w:t>
      </w:r>
    </w:p>
    <w:p w14:paraId="7DC0C1E0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lastRenderedPageBreak/>
        <w:t xml:space="preserve">BEŇOVÁ, Julian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Na veľkosti nezáleží, na réžii áno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. </w:t>
      </w:r>
      <w:r w:rsidRPr="009E2B8D">
        <w:rPr>
          <w:rFonts w:ascii="Arial" w:hAnsi="Arial" w:cs="Arial"/>
          <w:sz w:val="22"/>
          <w:szCs w:val="22"/>
        </w:rPr>
        <w:t>[Martin Casella: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i/>
          <w:iCs/>
          <w:sz w:val="22"/>
          <w:szCs w:val="22"/>
        </w:rPr>
        <w:t>Írska kliatba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Divadlo Aréna, Bratislava.] 2014, roč. 8, č. 6, s. 24-30.</w:t>
      </w:r>
    </w:p>
    <w:p w14:paraId="66DA9A7F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BEŇOVÁ, Julian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Najlepšia značka na trhu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Péter Esterházy: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i/>
          <w:iCs/>
          <w:sz w:val="22"/>
          <w:szCs w:val="22"/>
        </w:rPr>
        <w:t>Mercedes Benz</w:t>
      </w:r>
      <w:r w:rsidRPr="009E2B8D">
        <w:rPr>
          <w:rFonts w:ascii="Arial" w:hAnsi="Arial" w:cs="Arial"/>
          <w:sz w:val="22"/>
          <w:szCs w:val="22"/>
        </w:rPr>
        <w:t>. Činohra Slovenského národného divadla, Bratislava] 2016, roč. 11, č. 2, s. 17-22.</w:t>
      </w:r>
    </w:p>
    <w:p w14:paraId="6B65D82B" w14:textId="77777777" w:rsidR="009445FD" w:rsidRPr="009E2B8D" w:rsidRDefault="009445FD" w:rsidP="00DA0DF9">
      <w:pPr>
        <w:widowControl w:val="0"/>
        <w:tabs>
          <w:tab w:val="left" w:pos="142"/>
        </w:tabs>
        <w:overflowPunct w:val="0"/>
        <w:autoSpaceDE w:val="0"/>
        <w:autoSpaceDN w:val="0"/>
        <w:adjustRightInd w:val="0"/>
        <w:spacing w:line="360" w:lineRule="auto"/>
        <w:ind w:right="120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BEŇOVÁ, Julian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Svojvoľne a uvoľnene na motívy Timravy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. </w:t>
      </w:r>
      <w:r w:rsidRPr="009E2B8D">
        <w:rPr>
          <w:rFonts w:ascii="Arial" w:hAnsi="Arial" w:cs="Arial"/>
          <w:sz w:val="22"/>
          <w:szCs w:val="22"/>
        </w:rPr>
        <w:t>[Daniel Majling –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Cs/>
          <w:sz w:val="22"/>
          <w:szCs w:val="22"/>
        </w:rPr>
        <w:t>Božena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Slančíková-Timrava: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i/>
          <w:iCs/>
          <w:sz w:val="22"/>
          <w:szCs w:val="22"/>
        </w:rPr>
        <w:t>Bál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Činohra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Slovenského národného divadla, Bratislava] 2015, roč. 9, č. 1, s. 11-17.</w:t>
      </w:r>
    </w:p>
    <w:p w14:paraId="3D22E840" w14:textId="77777777" w:rsidR="009445FD" w:rsidRPr="009E2B8D" w:rsidRDefault="009445FD" w:rsidP="00DA0DF9">
      <w:pPr>
        <w:widowControl w:val="0"/>
        <w:tabs>
          <w:tab w:val="left" w:pos="142"/>
        </w:tabs>
        <w:overflowPunct w:val="0"/>
        <w:autoSpaceDE w:val="0"/>
        <w:autoSpaceDN w:val="0"/>
        <w:adjustRightInd w:val="0"/>
        <w:spacing w:line="360" w:lineRule="auto"/>
        <w:ind w:right="120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BEŇOVÁ, Julian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Uzavretosť a pasivita nezmizli z národnej povahy ani po storočí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. </w:t>
      </w:r>
      <w:r w:rsidRPr="009E2B8D">
        <w:rPr>
          <w:rFonts w:ascii="Arial" w:hAnsi="Arial" w:cs="Arial"/>
          <w:sz w:val="22"/>
          <w:szCs w:val="22"/>
        </w:rPr>
        <w:t>[Ondrej Šulaj –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Cs/>
          <w:sz w:val="22"/>
          <w:szCs w:val="22"/>
        </w:rPr>
        <w:t>Božena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Slančíková-Timrava: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i/>
          <w:iCs/>
          <w:sz w:val="22"/>
          <w:szCs w:val="22"/>
        </w:rPr>
        <w:t>Ťapákovci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Divadlo Jána Palárika, Trnava] 2017, roč. 11, č. 6, s. 30 -35.</w:t>
      </w:r>
    </w:p>
    <w:p w14:paraId="7F34B830" w14:textId="77777777" w:rsidR="009445FD" w:rsidRPr="009E2B8D" w:rsidRDefault="009445FD" w:rsidP="00DA0DF9">
      <w:pPr>
        <w:widowControl w:val="0"/>
        <w:tabs>
          <w:tab w:val="left" w:pos="142"/>
        </w:tabs>
        <w:overflowPunct w:val="0"/>
        <w:autoSpaceDE w:val="0"/>
        <w:autoSpaceDN w:val="0"/>
        <w:adjustRightInd w:val="0"/>
        <w:spacing w:line="360" w:lineRule="auto"/>
        <w:ind w:right="980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BEŇOVÁ, Julian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Všetci o tom chceme hovoriť, ale nik nemá odvahu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Ivan Vyrypajev: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i/>
          <w:iCs/>
          <w:sz w:val="22"/>
          <w:szCs w:val="22"/>
        </w:rPr>
        <w:t>Ilúzie</w:t>
      </w:r>
      <w:r w:rsidRPr="009E2B8D">
        <w:rPr>
          <w:rFonts w:ascii="Arial" w:hAnsi="Arial" w:cs="Arial"/>
          <w:sz w:val="22"/>
          <w:szCs w:val="22"/>
        </w:rPr>
        <w:t>. Činohra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Slovenského národného divadla, Bratislava] 2014, roč. 8, č. 3, s. 10-17.</w:t>
      </w:r>
    </w:p>
    <w:p w14:paraId="248AFA95" w14:textId="77777777" w:rsidR="009445FD" w:rsidRPr="009E2B8D" w:rsidRDefault="009445F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BORODOVČÁKOVÁ, Martin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  <w:lang w:val="sk-SK"/>
        </w:rPr>
        <w:t>Aristofanove Oblaky (a limity komédie)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.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[ARISTOFANES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  <w:lang w:val="sk-SK"/>
        </w:rPr>
        <w:t>Oblaky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>. Činohra Slovenského národného divadla, Bratislava] 2012, roč. 6, č. 7, s. 9-12.</w:t>
      </w:r>
    </w:p>
    <w:p w14:paraId="02BBE466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BRATHOVÁ, Barbar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Corrida v Bratislave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MISTRÍKOVÁ, Z. – ŠOTH, O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Carmen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Nová scéna Bratislava] 2009, roč. 3, č. 4, s. 7-11.</w:t>
      </w:r>
    </w:p>
    <w:p w14:paraId="7D35CE5B" w14:textId="77777777" w:rsidR="009445FD" w:rsidRPr="009E2B8D" w:rsidRDefault="009445F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BRATHOVÁ, Barbar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  <w:lang w:val="sk-SK"/>
        </w:rPr>
        <w:t>Kaligrafia pohybu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 [SCHOLZ, U. – DUATO, N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  <w:lang w:val="sk-SK"/>
        </w:rPr>
        <w:t>DUO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>. Balet Slovenského národného divadla, Bratislava] 2012, roč. 6, č. 4, s. 16-19.</w:t>
      </w:r>
    </w:p>
    <w:p w14:paraId="143A66D5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BRATHOVÁ, Barbar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Na čo prišiel Nacho?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Gnawa/O Domina Nostra/White Darkness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, súbor Compañia Nacional de Danza, Balet Slovenského národného divadla, Bratislava, 2010] </w:t>
      </w:r>
      <w:r w:rsidRPr="009E2B8D">
        <w:rPr>
          <w:rFonts w:ascii="Arial" w:hAnsi="Arial" w:cs="Arial"/>
          <w:b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2010, roč. 4, č. 6, s. 16-19.</w:t>
      </w:r>
    </w:p>
    <w:p w14:paraId="1F87C7D5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>BREDEROVÁ, Tatiana: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i/>
          <w:sz w:val="22"/>
          <w:szCs w:val="22"/>
        </w:rPr>
        <w:t>Dvojrozmerný Dostojevskij.</w:t>
      </w:r>
      <w:r w:rsidRPr="009E2B8D">
        <w:rPr>
          <w:rFonts w:ascii="Arial" w:hAnsi="Arial" w:cs="Arial"/>
          <w:sz w:val="22"/>
          <w:szCs w:val="22"/>
        </w:rPr>
        <w:t xml:space="preserve"> [DOSTOJEVSKIJ, F. M.: </w:t>
      </w:r>
      <w:r w:rsidRPr="009E2B8D">
        <w:rPr>
          <w:rFonts w:ascii="Arial" w:hAnsi="Arial" w:cs="Arial"/>
          <w:i/>
          <w:sz w:val="22"/>
          <w:szCs w:val="22"/>
        </w:rPr>
        <w:t>Bratia Karamazovovci</w:t>
      </w:r>
      <w:r w:rsidRPr="009E2B8D">
        <w:rPr>
          <w:rFonts w:ascii="Arial" w:hAnsi="Arial" w:cs="Arial"/>
          <w:sz w:val="22"/>
          <w:szCs w:val="22"/>
        </w:rPr>
        <w:t>, Činohra Slovenského národného divadla, Bratislava] 2013, roč. 7, č. 6, s. 16-21.</w:t>
      </w:r>
    </w:p>
    <w:p w14:paraId="3709F0AD" w14:textId="77777777" w:rsidR="009445FD" w:rsidRPr="009E2B8D" w:rsidRDefault="009445F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BREDEROVÁ, Tatian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  <w:lang w:val="sk-SK"/>
        </w:rPr>
        <w:t>Homo postsovieticus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 [JABLONSKÁ, A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  <w:lang w:val="sk-SK"/>
        </w:rPr>
        <w:t>Pohania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>. Činohra Slovenského národného divadla, Bratislava] 2012, roč. 6, č. 5, s. 11-14.</w:t>
      </w:r>
    </w:p>
    <w:p w14:paraId="1362DC77" w14:textId="77777777" w:rsidR="009445FD" w:rsidRPr="009E2B8D" w:rsidRDefault="009445F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BREDEROVÁ, Tatian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  <w:lang w:val="sk-SK"/>
        </w:rPr>
        <w:t>Smutné hranice zábavy či zábava na hrane smútku?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 [MARIVAUX, P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  <w:lang w:val="sk-SK"/>
        </w:rPr>
        <w:t>Hra lásky a náhody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>. Divadlo Jozefa Gregora Tajovského, Zvolen] 2012, roč. 6, č. 6, s. 22-25.</w:t>
      </w:r>
    </w:p>
    <w:p w14:paraId="52B07CDF" w14:textId="77777777" w:rsidR="009445FD" w:rsidRPr="009E2B8D" w:rsidRDefault="009445FD" w:rsidP="00DA0DF9">
      <w:pPr>
        <w:widowControl w:val="0"/>
        <w:tabs>
          <w:tab w:val="left" w:pos="142"/>
        </w:tabs>
        <w:overflowPunct w:val="0"/>
        <w:autoSpaceDE w:val="0"/>
        <w:autoSpaceDN w:val="0"/>
        <w:adjustRightInd w:val="0"/>
        <w:spacing w:line="360" w:lineRule="auto"/>
        <w:ind w:right="600"/>
        <w:rPr>
          <w:rFonts w:ascii="Arial" w:hAnsi="Arial" w:cs="Arial"/>
          <w:b/>
          <w:bCs/>
          <w:i/>
          <w:i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CIEĽ, Martin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 xml:space="preserve">Len pár kvapiek krvi jej vyšlo z úst. Tak za lyžičku </w:t>
      </w:r>
      <w:r w:rsidRPr="009E2B8D">
        <w:rPr>
          <w:rFonts w:ascii="Arial" w:hAnsi="Arial" w:cs="Arial"/>
          <w:sz w:val="22"/>
          <w:szCs w:val="22"/>
        </w:rPr>
        <w:t>[DOSTOJEVSKIJ, F. M.: Krotká, Činohra SND, Bratislava] 2018, roč. 12, č. 3, s. 21-23.</w:t>
      </w:r>
    </w:p>
    <w:p w14:paraId="57B36754" w14:textId="77777777" w:rsidR="009445FD" w:rsidRPr="009E2B8D" w:rsidRDefault="009445FD" w:rsidP="00DA0DF9">
      <w:pPr>
        <w:widowControl w:val="0"/>
        <w:tabs>
          <w:tab w:val="left" w:pos="142"/>
        </w:tabs>
        <w:overflowPunct w:val="0"/>
        <w:autoSpaceDE w:val="0"/>
        <w:autoSpaceDN w:val="0"/>
        <w:adjustRightInd w:val="0"/>
        <w:spacing w:line="360" w:lineRule="auto"/>
        <w:ind w:right="600"/>
        <w:rPr>
          <w:rFonts w:ascii="Arial" w:hAnsi="Arial" w:cs="Arial"/>
          <w:b/>
          <w:bCs/>
          <w:i/>
          <w:i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CVEČKOVÁ, Katarín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 xml:space="preserve">... (ako) možno zjednotiť dve Kórey?  </w:t>
      </w:r>
      <w:r w:rsidRPr="009E2B8D">
        <w:rPr>
          <w:rFonts w:ascii="Arial" w:hAnsi="Arial" w:cs="Arial"/>
          <w:sz w:val="22"/>
          <w:szCs w:val="22"/>
        </w:rPr>
        <w:t>[POMMERAT, J.: Znovuzjednotenie Kóreí, Činohra Štátneho divadla Košice, Košice] 2018, roč. 12, č. 5, s. 19-22.</w:t>
      </w:r>
    </w:p>
    <w:p w14:paraId="188FE612" w14:textId="77777777" w:rsidR="009445FD" w:rsidRPr="009E2B8D" w:rsidRDefault="009445F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CVEČKOVÁ, Katarína: </w:t>
      </w:r>
      <w:r w:rsidRPr="009E2B8D">
        <w:rPr>
          <w:rFonts w:ascii="Arial" w:hAnsi="Arial" w:cs="Arial"/>
          <w:b/>
          <w:i/>
          <w:sz w:val="22"/>
          <w:szCs w:val="22"/>
        </w:rPr>
        <w:t>Bež, bež, Alica...</w:t>
      </w:r>
      <w:r w:rsidRPr="009E2B8D">
        <w:rPr>
          <w:rFonts w:ascii="Arial" w:hAnsi="Arial" w:cs="Arial"/>
          <w:sz w:val="22"/>
          <w:szCs w:val="22"/>
        </w:rPr>
        <w:t xml:space="preserve"> [Andrej Kalinka: </w:t>
      </w:r>
      <w:r w:rsidRPr="009E2B8D">
        <w:rPr>
          <w:rFonts w:ascii="Arial" w:hAnsi="Arial" w:cs="Arial"/>
          <w:i/>
          <w:sz w:val="22"/>
          <w:szCs w:val="22"/>
        </w:rPr>
        <w:t>Zázraky pre Alicu.</w:t>
      </w:r>
      <w:r w:rsidRPr="009E2B8D">
        <w:rPr>
          <w:rFonts w:ascii="Arial" w:hAnsi="Arial" w:cs="Arial"/>
          <w:sz w:val="22"/>
          <w:szCs w:val="22"/>
        </w:rPr>
        <w:t xml:space="preserve"> Staré divadlo Karola Spišáka v Nitre] 2016, roč. 10, č. 1, s. 12-16. </w:t>
      </w:r>
    </w:p>
    <w:p w14:paraId="637A113C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Calibri" w:hAnsi="Arial" w:cs="Arial"/>
          <w:sz w:val="22"/>
          <w:szCs w:val="22"/>
          <w:lang w:eastAsia="en-US"/>
        </w:rPr>
      </w:pPr>
      <w:r w:rsidRPr="009E2B8D">
        <w:rPr>
          <w:rFonts w:ascii="Arial" w:eastAsia="Calibri" w:hAnsi="Arial" w:cs="Arial"/>
          <w:b/>
          <w:sz w:val="22"/>
          <w:szCs w:val="22"/>
          <w:lang w:eastAsia="en-US"/>
        </w:rPr>
        <w:lastRenderedPageBreak/>
        <w:t xml:space="preserve">CVEČKOVÁ, Katarína: </w:t>
      </w:r>
      <w:r w:rsidRPr="009E2B8D">
        <w:rPr>
          <w:rFonts w:ascii="Arial" w:eastAsia="Calibri" w:hAnsi="Arial" w:cs="Arial"/>
          <w:b/>
          <w:i/>
          <w:sz w:val="22"/>
          <w:szCs w:val="22"/>
          <w:lang w:eastAsia="en-US"/>
        </w:rPr>
        <w:t xml:space="preserve">Čo je i(merz)né, to sa počíta. </w:t>
      </w:r>
      <w:r w:rsidRPr="009E2B8D">
        <w:rPr>
          <w:rFonts w:ascii="Arial" w:eastAsia="Calibri" w:hAnsi="Arial" w:cs="Arial"/>
          <w:sz w:val="22"/>
          <w:szCs w:val="22"/>
          <w:lang w:eastAsia="en-US"/>
        </w:rPr>
        <w:t xml:space="preserve">[Falk Richter – Petra Tejnorová a kol.: </w:t>
      </w:r>
      <w:r w:rsidRPr="009E2B8D">
        <w:rPr>
          <w:rFonts w:ascii="Arial" w:eastAsia="Calibri" w:hAnsi="Arial" w:cs="Arial"/>
          <w:i/>
          <w:sz w:val="22"/>
          <w:szCs w:val="22"/>
          <w:lang w:eastAsia="en-US"/>
        </w:rPr>
        <w:t>Porucha (Vianoce v Stalkville)</w:t>
      </w:r>
      <w:r w:rsidRPr="009E2B8D">
        <w:rPr>
          <w:rFonts w:ascii="Arial" w:eastAsia="Calibri" w:hAnsi="Arial" w:cs="Arial"/>
          <w:sz w:val="22"/>
          <w:szCs w:val="22"/>
          <w:lang w:eastAsia="en-US"/>
        </w:rPr>
        <w:t>. Divadlo DPM, Bratislava] 2016, roč. 10, č. 8, s. 9-14.</w:t>
      </w:r>
    </w:p>
    <w:p w14:paraId="5CF41CB0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CVEČKOVÁ, Katarín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Ja žijem! alebo indiferentný Caligula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Albert Camus: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i/>
          <w:iCs/>
          <w:sz w:val="22"/>
          <w:szCs w:val="22"/>
        </w:rPr>
        <w:t>Caligula</w:t>
      </w:r>
      <w:r w:rsidRPr="009E2B8D">
        <w:rPr>
          <w:rFonts w:ascii="Arial" w:hAnsi="Arial" w:cs="Arial"/>
          <w:sz w:val="22"/>
          <w:szCs w:val="22"/>
        </w:rPr>
        <w:t>] 2014, roč. 8, č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4, s. 28-31.</w:t>
      </w:r>
    </w:p>
    <w:p w14:paraId="1BFD6960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CVEČKOVÁ, Katarín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O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ženských útekoch bez mantinelov?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Andrej Kuruc: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i/>
          <w:iCs/>
          <w:sz w:val="22"/>
          <w:szCs w:val="22"/>
        </w:rPr>
        <w:t>Natreté strachom</w:t>
      </w:r>
      <w:r w:rsidRPr="009E2B8D">
        <w:rPr>
          <w:rFonts w:ascii="Arial" w:hAnsi="Arial" w:cs="Arial"/>
          <w:sz w:val="22"/>
          <w:szCs w:val="22"/>
        </w:rPr>
        <w:t>. Štúdio 12, Bratislava] 2014, roč. 8, č. 2, s. 19-22.</w:t>
      </w:r>
    </w:p>
    <w:p w14:paraId="63C04EC1" w14:textId="77777777" w:rsidR="009445FD" w:rsidRPr="009E2B8D" w:rsidRDefault="009445F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CVEČKOVÁ, Katarína: </w:t>
      </w:r>
      <w:r w:rsidRPr="009E2B8D">
        <w:rPr>
          <w:rFonts w:ascii="Arial" w:hAnsi="Arial" w:cs="Arial"/>
          <w:b/>
          <w:i/>
          <w:sz w:val="22"/>
          <w:szCs w:val="22"/>
        </w:rPr>
        <w:t>Sólo Slávy Daubnerovej pre Evu N.</w:t>
      </w:r>
      <w:r w:rsidRPr="009E2B8D">
        <w:rPr>
          <w:rFonts w:ascii="Arial" w:hAnsi="Arial" w:cs="Arial"/>
          <w:sz w:val="22"/>
          <w:szCs w:val="22"/>
        </w:rPr>
        <w:t xml:space="preserve"> [Sláva Daubneorvá: </w:t>
      </w:r>
      <w:r w:rsidRPr="009E2B8D">
        <w:rPr>
          <w:rFonts w:ascii="Arial" w:hAnsi="Arial" w:cs="Arial"/>
          <w:i/>
          <w:sz w:val="22"/>
          <w:szCs w:val="22"/>
        </w:rPr>
        <w:t xml:space="preserve">Solo lamentoso. </w:t>
      </w:r>
      <w:r w:rsidRPr="009E2B8D">
        <w:rPr>
          <w:rFonts w:ascii="Arial" w:hAnsi="Arial" w:cs="Arial"/>
          <w:sz w:val="22"/>
          <w:szCs w:val="22"/>
        </w:rPr>
        <w:t xml:space="preserve">Divadlo SĽUK, Rusovce] 2016, roč. 10, č. 4, s. 12-17. </w:t>
      </w:r>
    </w:p>
    <w:p w14:paraId="639A3BDF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>CVEČKOVÁ, Katarína: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i/>
          <w:sz w:val="22"/>
          <w:szCs w:val="22"/>
        </w:rPr>
        <w:t>Tragikomédia bez smiechu?</w:t>
      </w:r>
      <w:r w:rsidRPr="009E2B8D">
        <w:rPr>
          <w:rFonts w:ascii="Arial" w:hAnsi="Arial" w:cs="Arial"/>
          <w:i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 xml:space="preserve">[OSTROVSKIJ, A. N.: </w:t>
      </w:r>
      <w:r w:rsidRPr="009E2B8D">
        <w:rPr>
          <w:rFonts w:ascii="Arial" w:hAnsi="Arial" w:cs="Arial"/>
          <w:i/>
          <w:sz w:val="22"/>
          <w:szCs w:val="22"/>
        </w:rPr>
        <w:t>Dievča bez vena</w:t>
      </w:r>
      <w:r w:rsidRPr="009E2B8D">
        <w:rPr>
          <w:rFonts w:ascii="Arial" w:hAnsi="Arial" w:cs="Arial"/>
          <w:sz w:val="22"/>
          <w:szCs w:val="22"/>
        </w:rPr>
        <w:t xml:space="preserve">, Divadla Andreja Bagara, Nitra] 2013, roč. 7, č. 7, s. 18-21. </w:t>
      </w:r>
    </w:p>
    <w:p w14:paraId="2EF7BA39" w14:textId="77777777" w:rsidR="009445FD" w:rsidRPr="009E2B8D" w:rsidRDefault="009445FD" w:rsidP="00DA0DF9">
      <w:pPr>
        <w:widowControl w:val="0"/>
        <w:tabs>
          <w:tab w:val="left" w:pos="142"/>
        </w:tabs>
        <w:overflowPunct w:val="0"/>
        <w:autoSpaceDE w:val="0"/>
        <w:autoSpaceDN w:val="0"/>
        <w:adjustRightInd w:val="0"/>
        <w:spacing w:line="360" w:lineRule="auto"/>
        <w:ind w:right="600"/>
        <w:rPr>
          <w:rFonts w:ascii="Arial" w:hAnsi="Arial" w:cs="Arial"/>
          <w:b/>
          <w:bCs/>
          <w:i/>
          <w:i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CVEČKOVÁ, Katarín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 xml:space="preserve">Ujo Váňa a tí druhí zaseknutí v divadelnej slučke </w:t>
      </w:r>
      <w:r w:rsidRPr="009E2B8D">
        <w:rPr>
          <w:rFonts w:ascii="Arial" w:hAnsi="Arial" w:cs="Arial"/>
          <w:sz w:val="22"/>
          <w:szCs w:val="22"/>
        </w:rPr>
        <w:t>[ČECHOV, A. P.: Ujo Váňa, Činohra Štátneho divadla Košice, Košice] 2018, roč. 12, č. 1, s. 15-19.</w:t>
      </w:r>
    </w:p>
    <w:p w14:paraId="70AFD8DF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CVEČKOVÁ, Katarín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Vojna očami dvoch chlapcov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Agota Kristof, Daniel Majling: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i/>
          <w:iCs/>
          <w:sz w:val="22"/>
          <w:szCs w:val="22"/>
        </w:rPr>
        <w:t>Veľký zošit</w:t>
      </w:r>
      <w:r w:rsidRPr="009E2B8D">
        <w:rPr>
          <w:rFonts w:ascii="Arial" w:hAnsi="Arial" w:cs="Arial"/>
          <w:sz w:val="22"/>
          <w:szCs w:val="22"/>
        </w:rPr>
        <w:t>, Divadlo Andreja Bagara, Nitra] 2015, roč. 9, č. 7, s. 8-12.</w:t>
      </w:r>
    </w:p>
    <w:p w14:paraId="251FDDBF" w14:textId="77777777" w:rsidR="009445FD" w:rsidRPr="009E2B8D" w:rsidRDefault="009445F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CVEČKOVÁ, Katarína: </w:t>
      </w:r>
      <w:r w:rsidRPr="009E2B8D">
        <w:rPr>
          <w:rFonts w:ascii="Arial" w:hAnsi="Arial" w:cs="Arial"/>
          <w:b/>
          <w:i/>
          <w:sz w:val="22"/>
          <w:szCs w:val="22"/>
        </w:rPr>
        <w:t>Zradné vody snov.</w:t>
      </w:r>
      <w:r w:rsidRPr="009E2B8D">
        <w:rPr>
          <w:rFonts w:ascii="Arial" w:hAnsi="Arial" w:cs="Arial"/>
          <w:sz w:val="22"/>
          <w:szCs w:val="22"/>
        </w:rPr>
        <w:t xml:space="preserve"> [Zoltán Egressy: </w:t>
      </w:r>
      <w:r w:rsidRPr="009E2B8D">
        <w:rPr>
          <w:rFonts w:ascii="Arial" w:hAnsi="Arial" w:cs="Arial"/>
          <w:i/>
          <w:sz w:val="22"/>
          <w:szCs w:val="22"/>
        </w:rPr>
        <w:t xml:space="preserve">Nehoda. </w:t>
      </w:r>
      <w:r w:rsidRPr="009E2B8D">
        <w:rPr>
          <w:rFonts w:ascii="Arial" w:hAnsi="Arial" w:cs="Arial"/>
          <w:sz w:val="22"/>
          <w:szCs w:val="22"/>
        </w:rPr>
        <w:t xml:space="preserve">Štátne divadlo Košice, Malá scéna, Košice] 2017, roč. 11, č. 4, s. 10-13. </w:t>
      </w:r>
    </w:p>
    <w:p w14:paraId="528AB03E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>ČERTEZNI, Monika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: Zlo znamenia nedáva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. </w:t>
      </w:r>
      <w:r w:rsidRPr="009E2B8D">
        <w:rPr>
          <w:rFonts w:ascii="Arial" w:hAnsi="Arial" w:cs="Arial"/>
          <w:sz w:val="22"/>
          <w:szCs w:val="22"/>
        </w:rPr>
        <w:t xml:space="preserve">[Ondrej Šoth, Zuzana Mistríková: </w:t>
      </w:r>
      <w:r w:rsidRPr="009E2B8D">
        <w:rPr>
          <w:rFonts w:ascii="Arial" w:hAnsi="Arial" w:cs="Arial"/>
          <w:i/>
          <w:iCs/>
          <w:sz w:val="22"/>
          <w:szCs w:val="22"/>
        </w:rPr>
        <w:t>Denník Anny Frankovej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Cs/>
          <w:sz w:val="22"/>
          <w:szCs w:val="22"/>
        </w:rPr>
        <w:t>Balet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Štátneho divadla Košice] 2017, roč. 11, č. 5, s. 23-27.</w:t>
      </w:r>
    </w:p>
    <w:p w14:paraId="2D981BC8" w14:textId="77777777" w:rsidR="009445FD" w:rsidRPr="009E2B8D" w:rsidRDefault="009445FD" w:rsidP="00DA0DF9">
      <w:pPr>
        <w:widowControl w:val="0"/>
        <w:tabs>
          <w:tab w:val="left" w:pos="142"/>
        </w:tabs>
        <w:overflowPunct w:val="0"/>
        <w:autoSpaceDE w:val="0"/>
        <w:autoSpaceDN w:val="0"/>
        <w:adjustRightInd w:val="0"/>
        <w:spacing w:line="360" w:lineRule="auto"/>
        <w:ind w:right="600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ČERVENKA, Jozef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„Hlavně, aby byla sranda“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VERDI, G.: FALSTAFF, Opera Štátneho divadla Košice, Košice] 2018, roč. 12, č. 1, s. 20-24.</w:t>
      </w:r>
    </w:p>
    <w:p w14:paraId="3F6E98A7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>ČIRIPOVÁ, Dáša: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i/>
          <w:sz w:val="22"/>
          <w:szCs w:val="22"/>
        </w:rPr>
        <w:t>BB – dva príbehy s dvomi koncami.</w:t>
      </w:r>
      <w:r w:rsidRPr="009E2B8D">
        <w:rPr>
          <w:rFonts w:ascii="Arial" w:hAnsi="Arial" w:cs="Arial"/>
          <w:sz w:val="22"/>
          <w:szCs w:val="22"/>
        </w:rPr>
        <w:t xml:space="preserve"> [BODNÁROVÁ, J.: Kolísky. Debris Company: Epic. Elledanse, Bratislava] 2013, roč. 7, č. 2, s. 20-26.</w:t>
      </w:r>
    </w:p>
    <w:p w14:paraId="10E32612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b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ČIRIPOVÁ, Dáš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Dejinné tajomstvá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DITTE, M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Tajomstvo domu Skuteckých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Bábkové divadlo na Rázcestí, Banská Bystrica] 2009, roč. 3, č. 5, s. 12-14.</w:t>
      </w:r>
    </w:p>
    <w:p w14:paraId="75384D7D" w14:textId="77777777" w:rsidR="009445FD" w:rsidRPr="009E2B8D" w:rsidRDefault="009445F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ČIRIPOVÁ, Dáša: </w:t>
      </w:r>
      <w:r w:rsidRPr="009E2B8D">
        <w:rPr>
          <w:rFonts w:ascii="Arial" w:hAnsi="Arial" w:cs="Arial"/>
          <w:b/>
          <w:i/>
          <w:sz w:val="22"/>
          <w:szCs w:val="22"/>
        </w:rPr>
        <w:t xml:space="preserve">Kam mizne posledný človek. </w:t>
      </w:r>
      <w:r w:rsidRPr="009E2B8D">
        <w:rPr>
          <w:rFonts w:ascii="Arial" w:hAnsi="Arial" w:cs="Arial"/>
          <w:sz w:val="22"/>
          <w:szCs w:val="22"/>
        </w:rPr>
        <w:t xml:space="preserve">[George Orwell: </w:t>
      </w:r>
      <w:r w:rsidRPr="009E2B8D">
        <w:rPr>
          <w:rFonts w:ascii="Arial" w:hAnsi="Arial" w:cs="Arial"/>
          <w:i/>
          <w:sz w:val="22"/>
          <w:szCs w:val="22"/>
        </w:rPr>
        <w:t>Princípy newspeaku</w:t>
      </w:r>
      <w:r w:rsidRPr="009E2B8D">
        <w:rPr>
          <w:rFonts w:ascii="Arial" w:hAnsi="Arial" w:cs="Arial"/>
          <w:sz w:val="22"/>
          <w:szCs w:val="22"/>
        </w:rPr>
        <w:t>. Štúdio 12, Bratislava] 2017, roč. 11, č. 1, s. 15-19.</w:t>
      </w:r>
    </w:p>
    <w:p w14:paraId="0C01A328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b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ČIRIPOVÁ, Dáš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Práca oslobodzuje... od súkromných životov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Kol. autorov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Napichovači a lízači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. Divadlo SkRAT, Bratislava] 2011, roč. 5, č. 3, s. 19-21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br/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ČUJOVÁ, Frederik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Ach, aká krásna je Panama alebo Čakanie na Godota pre detské publikum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JANOSCH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Ach, aká nádherná je Panama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. Spišské divadlo, Spišská Nová Ves] 2007, roč. 1, č. 4, s. 9-10. </w:t>
      </w:r>
    </w:p>
    <w:p w14:paraId="35DCFAFE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ČIRIPOVÁ, Dáš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Roby 21. storočia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Gabriela Preissová: Gazdiná roba. Divadlo Andreja Bagara v Nitre] 2015, roč. 9, č. 3, s. 8 – 12</w:t>
      </w:r>
      <w:r w:rsidRPr="009E2B8D">
        <w:rPr>
          <w:rFonts w:ascii="Arial" w:eastAsia="Calibri" w:hAnsi="Arial" w:cs="Arial"/>
          <w:sz w:val="22"/>
          <w:szCs w:val="22"/>
          <w:lang w:eastAsia="en-US"/>
        </w:rPr>
        <w:t>.</w:t>
      </w:r>
    </w:p>
    <w:p w14:paraId="7995A45B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Calibri" w:hAnsi="Arial" w:cs="Arial"/>
          <w:sz w:val="22"/>
          <w:szCs w:val="22"/>
          <w:lang w:eastAsia="en-US"/>
        </w:rPr>
      </w:pPr>
      <w:r w:rsidRPr="009E2B8D">
        <w:rPr>
          <w:rFonts w:ascii="Arial" w:eastAsia="Calibri" w:hAnsi="Arial" w:cs="Arial"/>
          <w:b/>
          <w:sz w:val="22"/>
          <w:szCs w:val="22"/>
          <w:lang w:eastAsia="en-US"/>
        </w:rPr>
        <w:t xml:space="preserve">ČIRIPOVÁ, Dáša: </w:t>
      </w:r>
      <w:r w:rsidRPr="009E2B8D">
        <w:rPr>
          <w:rFonts w:ascii="Arial" w:eastAsia="Calibri" w:hAnsi="Arial" w:cs="Arial"/>
          <w:b/>
          <w:i/>
          <w:sz w:val="22"/>
          <w:szCs w:val="22"/>
          <w:lang w:eastAsia="en-US"/>
        </w:rPr>
        <w:t xml:space="preserve">To podstatné je v nás. </w:t>
      </w:r>
      <w:r w:rsidRPr="009E2B8D">
        <w:rPr>
          <w:rFonts w:ascii="Arial" w:eastAsia="Calibri" w:hAnsi="Arial" w:cs="Arial"/>
          <w:sz w:val="22"/>
          <w:szCs w:val="22"/>
          <w:lang w:eastAsia="en-US"/>
        </w:rPr>
        <w:t xml:space="preserve">[Petra Fornayová: </w:t>
      </w:r>
      <w:r w:rsidRPr="009E2B8D">
        <w:rPr>
          <w:rFonts w:ascii="Arial" w:eastAsia="Calibri" w:hAnsi="Arial" w:cs="Arial"/>
          <w:i/>
          <w:sz w:val="22"/>
          <w:szCs w:val="22"/>
          <w:lang w:eastAsia="en-US"/>
        </w:rPr>
        <w:t>Opernball</w:t>
      </w:r>
      <w:r w:rsidRPr="009E2B8D">
        <w:rPr>
          <w:rFonts w:ascii="Arial" w:eastAsia="Calibri" w:hAnsi="Arial" w:cs="Arial"/>
          <w:sz w:val="22"/>
          <w:szCs w:val="22"/>
          <w:lang w:eastAsia="en-US"/>
        </w:rPr>
        <w:t>. A4 – priestor súčasnej kultúry, Bratislava] 2016, roč. 10, č. 7, s. 24-26.</w:t>
      </w:r>
    </w:p>
    <w:p w14:paraId="7CCF3F33" w14:textId="77777777" w:rsidR="009445FD" w:rsidRPr="009E2B8D" w:rsidRDefault="009445F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lastRenderedPageBreak/>
        <w:t xml:space="preserve">ČIRIPOVÁ, Dáša: </w:t>
      </w:r>
      <w:r w:rsidRPr="009E2B8D">
        <w:rPr>
          <w:rFonts w:ascii="Arial" w:hAnsi="Arial" w:cs="Arial"/>
          <w:b/>
          <w:i/>
          <w:sz w:val="22"/>
          <w:szCs w:val="22"/>
        </w:rPr>
        <w:t xml:space="preserve">Údery jabĺk. </w:t>
      </w:r>
      <w:r w:rsidRPr="009E2B8D">
        <w:rPr>
          <w:rFonts w:ascii="Arial" w:hAnsi="Arial" w:cs="Arial"/>
          <w:sz w:val="22"/>
          <w:szCs w:val="22"/>
        </w:rPr>
        <w:t xml:space="preserve">[Tomáš Procházka: </w:t>
      </w:r>
      <w:r w:rsidRPr="009E2B8D">
        <w:rPr>
          <w:rFonts w:ascii="Arial" w:hAnsi="Arial" w:cs="Arial"/>
          <w:i/>
          <w:sz w:val="22"/>
          <w:szCs w:val="22"/>
        </w:rPr>
        <w:t>KAFKA.DREAMING.</w:t>
      </w:r>
      <w:r w:rsidRPr="009E2B8D">
        <w:rPr>
          <w:rFonts w:ascii="Arial" w:hAnsi="Arial" w:cs="Arial"/>
          <w:sz w:val="22"/>
          <w:szCs w:val="22"/>
        </w:rPr>
        <w:t xml:space="preserve"> Tomáš Procházka, Peter Tilajčík, Bratislava] 2016, roč. 10, č. 3, s. 23-27.</w:t>
      </w:r>
    </w:p>
    <w:p w14:paraId="35B88961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ČUJOVÁ, Frederika: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 xml:space="preserve"> ...vedieť aj takéto..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SHAKESPEARE, W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Oko za oko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. Malá scéna VŠMU, Bratislava] 2008, roč. 2, č. 6, s. 14-15.</w:t>
      </w:r>
    </w:p>
    <w:p w14:paraId="037B1FD7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ČUJOVÁ, Frederik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Pokušenie pozvať vás do divadla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BLAHÚT, I. – COELHO, P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Pokušenie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. Prešporské divadlo a elledanse, Bratislava] 2008, roč. 2, č. 4, s. 14-15.</w:t>
      </w:r>
    </w:p>
    <w:p w14:paraId="2581272A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ČUJOVÁ, Frederik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Salsa v Dome Bernardy Alby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.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[LORCA, F. G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Dom Bernardy Alby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. Činohra Štátneho divadla Košice] 2008, roč. 2, č. 1, s. 12-13.</w:t>
      </w:r>
    </w:p>
    <w:p w14:paraId="66C8489A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b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DLOUHÝ, Oleg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Bez myšlienky sa nezaobíde ani balet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HAMMEL, P. – RADAČOVSKÝ, M. – LANČARIČ P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Everest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Balet Slovenského národného divadla, Bratislava] 2009, roč. 3, č. 10, s. 17-19.</w:t>
      </w:r>
    </w:p>
    <w:p w14:paraId="2C962DB0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DLOUHÝ, Oleg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Gól do vlastnej siete!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[JEDLIČKA, Milan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Bola raz jedna dedina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Divadlo Jána Palárika, Trnava] 2007, roč. 1, č. 7, s. 18-19.</w:t>
      </w:r>
    </w:p>
    <w:p w14:paraId="18638870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DLOUHÝ, Oleg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Hladká hrana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POLÁKOVÁ, M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Hladká hrana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, Divadlo DAJV, DPOH, Bratislava, 2009] 2010, roč. 4, č. 4, s. 14-15.</w:t>
      </w:r>
    </w:p>
    <w:p w14:paraId="3D75FFD0" w14:textId="77777777" w:rsidR="009445FD" w:rsidRPr="009E2B8D" w:rsidRDefault="009445F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DLOUHÝ, Oleg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  <w:lang w:val="sk-SK"/>
        </w:rPr>
        <w:t>Inscenácia či ilustrácia?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 [Záborský, J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  <w:lang w:val="sk-SK"/>
        </w:rPr>
        <w:t>Podivuhodný skon sedliaka Škorca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>. Divadlo Jonáša Záborského, Prešov] 2012, roč. 6, č. 3, s. 12-15.</w:t>
      </w:r>
    </w:p>
    <w:p w14:paraId="72E3A135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DLOUHÝ, Oleg: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 xml:space="preserve"> Komu na prospech?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KÁKOŠ, M. – DUŠÍK, G. – SARVAŠ, M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František z Assisi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, Divadlo Jonáša Záborského, Prešov] 2008, roč. 2, č. 2-3, s. 15-17.</w:t>
      </w:r>
    </w:p>
    <w:p w14:paraId="21AC5582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DLOUHÝ, Oleg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O poctivé remeslo..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W. SHAKESPEARE, W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 xml:space="preserve">Márna lásky snaha.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Činohra Štátneho divadla Košice] 2008, roč. 2, č. 2-3, s. 11-12.</w:t>
      </w:r>
    </w:p>
    <w:p w14:paraId="6B591B64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DLOUHÝ, Oleg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Objavovanie klasiky či provokácia?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M. GORKIJ, M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Na dne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. Divadlo A. Duchnoviča Prešov] 2008, roč. 2, č. 6, s. 12-13.</w:t>
      </w:r>
    </w:p>
    <w:p w14:paraId="547CA9E3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DLOUHÝ, Oleg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Plody koncepčnej dramaturgie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HÄNDL, K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Temne lákavý svet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Divadlo J. Palárika Trnava] 2009, roč. 3, č. 3, s. 9-11.</w:t>
      </w:r>
    </w:p>
    <w:p w14:paraId="4D8E4C4B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DLOUHÝ, Oleg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Podnetné účtovanie s modernou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.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GENET, J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Balkón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. Divadlo Jána Palárika v Trnave] 2008, roč. 2, č. 7, s. 9-10.</w:t>
      </w:r>
    </w:p>
    <w:p w14:paraId="6711C97D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DLOUHÝ, Oleg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Toporná snaha o ľahkú múzu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KLIMÁČEK, V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Agent Krowiak zasahuje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. Nová scéna Bratislava] 2007, roč. 1, č. 4, s. 11-13.</w:t>
      </w:r>
    </w:p>
    <w:p w14:paraId="306B9DFF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DOTLAČILOVÁ, Petr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Balet Bratislava odstartoval nesmrtelným příběhem veronských milenců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PROKOFIEV, I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Rómeo a Júlia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. Balet Bratislava] 2011, roč. 5, č. 10, s. 9-13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br/>
      </w:r>
      <w:r w:rsidRPr="009E2B8D">
        <w:rPr>
          <w:rFonts w:ascii="Arial" w:hAnsi="Arial" w:cs="Arial"/>
          <w:b/>
          <w:sz w:val="22"/>
          <w:szCs w:val="22"/>
        </w:rPr>
        <w:t>DZADÍKOVÁ, Lenka: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i/>
          <w:sz w:val="22"/>
          <w:szCs w:val="22"/>
        </w:rPr>
        <w:t>Bábkový muzikál na novej scéne.</w:t>
      </w:r>
      <w:r w:rsidRPr="009E2B8D">
        <w:rPr>
          <w:rFonts w:ascii="Arial" w:hAnsi="Arial" w:cs="Arial"/>
          <w:sz w:val="22"/>
          <w:szCs w:val="22"/>
        </w:rPr>
        <w:t xml:space="preserve"> [DEZORZ, G. – PAIN, A. B.: </w:t>
      </w:r>
      <w:r w:rsidRPr="009E2B8D">
        <w:rPr>
          <w:rFonts w:ascii="Arial" w:hAnsi="Arial" w:cs="Arial"/>
          <w:i/>
          <w:sz w:val="22"/>
          <w:szCs w:val="22"/>
        </w:rPr>
        <w:t>Sandokan – Tiger sa vracia</w:t>
      </w:r>
      <w:r w:rsidRPr="009E2B8D">
        <w:rPr>
          <w:rFonts w:ascii="Arial" w:hAnsi="Arial" w:cs="Arial"/>
          <w:sz w:val="22"/>
          <w:szCs w:val="22"/>
        </w:rPr>
        <w:t>, Kabinet bábkového umenia, Bratislava] 2013, roč. 7, č. 2, s. 10-15.</w:t>
      </w:r>
    </w:p>
    <w:p w14:paraId="2B991475" w14:textId="77777777" w:rsidR="009445FD" w:rsidRPr="009E2B8D" w:rsidRDefault="009445F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DUDKOVÁ, Jana: </w:t>
      </w:r>
      <w:r w:rsidRPr="009E2B8D">
        <w:rPr>
          <w:rFonts w:ascii="Arial" w:hAnsi="Arial" w:cs="Arial"/>
          <w:b/>
          <w:i/>
          <w:sz w:val="22"/>
          <w:szCs w:val="22"/>
        </w:rPr>
        <w:t>Bergman dnes alebo Ako prepojiť vizuálnu archeológiu dvoch prelomov storočí.</w:t>
      </w:r>
      <w:r w:rsidRPr="009E2B8D">
        <w:rPr>
          <w:rFonts w:ascii="Arial" w:hAnsi="Arial" w:cs="Arial"/>
          <w:sz w:val="22"/>
          <w:szCs w:val="22"/>
        </w:rPr>
        <w:t xml:space="preserve"> [Ingmar Bergman: </w:t>
      </w:r>
      <w:r w:rsidRPr="009E2B8D">
        <w:rPr>
          <w:rFonts w:ascii="Arial" w:hAnsi="Arial" w:cs="Arial"/>
          <w:i/>
          <w:sz w:val="22"/>
          <w:szCs w:val="22"/>
        </w:rPr>
        <w:t xml:space="preserve">Fanny a Alexander. </w:t>
      </w:r>
      <w:r w:rsidRPr="009E2B8D">
        <w:rPr>
          <w:rFonts w:ascii="Arial" w:hAnsi="Arial" w:cs="Arial"/>
          <w:sz w:val="22"/>
          <w:szCs w:val="22"/>
        </w:rPr>
        <w:t xml:space="preserve">Činohra Slovenského národného divadla, Bratislava] 2016, roč. 10, č. 6, s. 21-25. </w:t>
      </w:r>
    </w:p>
    <w:p w14:paraId="2AB297A9" w14:textId="77777777" w:rsidR="009445FD" w:rsidRPr="009E2B8D" w:rsidRDefault="009445FD" w:rsidP="00DA0DF9">
      <w:pPr>
        <w:widowControl w:val="0"/>
        <w:tabs>
          <w:tab w:val="left" w:pos="142"/>
        </w:tabs>
        <w:overflowPunct w:val="0"/>
        <w:autoSpaceDE w:val="0"/>
        <w:autoSpaceDN w:val="0"/>
        <w:adjustRightInd w:val="0"/>
        <w:spacing w:line="360" w:lineRule="auto"/>
        <w:ind w:right="600"/>
        <w:rPr>
          <w:rFonts w:ascii="Arial" w:hAnsi="Arial" w:cs="Arial"/>
          <w:b/>
          <w:bCs/>
          <w:i/>
          <w:i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lastRenderedPageBreak/>
        <w:t xml:space="preserve">DUDKOVÁ, Jan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 xml:space="preserve">Dole krásky, nech žije veľký brat </w:t>
      </w:r>
      <w:r w:rsidRPr="009E2B8D">
        <w:rPr>
          <w:rFonts w:ascii="Arial" w:hAnsi="Arial" w:cs="Arial"/>
          <w:sz w:val="22"/>
          <w:szCs w:val="22"/>
        </w:rPr>
        <w:t>[FORMAN, M., PASSER, I., PAPOUŠEK, J.: Lásky jednej plavovlásky, Divadlo ASTORKA Korzo ´90, Bratislava] 2018, roč. 12, č. 3, s. 16-20.</w:t>
      </w:r>
    </w:p>
    <w:p w14:paraId="2070E8FE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DZADÍKOVÁ, Lenk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Divadlo, kamión a tepláčiky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.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[JOBUS, B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Muflón Ancijáš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. Slovenské komorné divadlo, Martin] 2011, roč. 5, č. 10, s. 14-16.</w:t>
      </w:r>
    </w:p>
    <w:p w14:paraId="26A70D66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DZADÍKOVÁ, Lenk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Gašparko, Faust a falus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DEZORZ, G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Gašparkove šibalstvá alebo erotic dobrodružstvá Bob de Nira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, Dezorzovo lútkové divadlo, Bratislava, 2010 ] 2010, roč. 4, č. 8, s. 11-13.</w:t>
      </w:r>
    </w:p>
    <w:p w14:paraId="71B9D393" w14:textId="77777777" w:rsidR="009445FD" w:rsidRPr="009E2B8D" w:rsidRDefault="009445F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DZADÍKOVÁ, Lenk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  <w:lang w:val="sk-SK"/>
        </w:rPr>
        <w:t>Môže byť dobrodružstvo kultivované?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 [VERNE, J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  <w:lang w:val="sk-SK"/>
        </w:rPr>
        <w:t>Deti kapitána Granta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>. Staré divadlo Karola Spišáka v Nitre] 2012, roč. 6, č. 6, s. 19-21.</w:t>
      </w:r>
    </w:p>
    <w:p w14:paraId="00F6A039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DZADÍKOVÁ, Lenk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Na novej adrese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BIELIK, J. – KORENČI, A. –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Snehová kráľovná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. Divadlo Malá Scéna STU, Bratislava] 2011, roč. 5, č. 1, s. 15-18.</w:t>
      </w:r>
    </w:p>
    <w:p w14:paraId="106D5AE4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DZADÍKOVÁ, Lenk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Nora alebo dom veveričiek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IBSEN, H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Nora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, Štátne divadlo, Košice, 2010] 2010, roč. 4, č. 1, s. 12-14.</w:t>
      </w:r>
    </w:p>
    <w:p w14:paraId="4E448870" w14:textId="77777777" w:rsidR="009445FD" w:rsidRPr="009E2B8D" w:rsidRDefault="009445F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DZADÍKOVÁ, Lenka: </w:t>
      </w:r>
      <w:r w:rsidRPr="009E2B8D">
        <w:rPr>
          <w:rFonts w:ascii="Arial" w:hAnsi="Arial" w:cs="Arial"/>
          <w:b/>
          <w:i/>
          <w:sz w:val="22"/>
          <w:szCs w:val="22"/>
        </w:rPr>
        <w:t xml:space="preserve">Otázky Malého princa. </w:t>
      </w:r>
      <w:r w:rsidRPr="009E2B8D">
        <w:rPr>
          <w:rFonts w:ascii="Arial" w:hAnsi="Arial" w:cs="Arial"/>
          <w:sz w:val="22"/>
          <w:szCs w:val="22"/>
        </w:rPr>
        <w:t xml:space="preserve">[Antoine de Saint-Exupéry – Peter Palik: </w:t>
      </w:r>
      <w:r w:rsidRPr="009E2B8D">
        <w:rPr>
          <w:rFonts w:ascii="Arial" w:hAnsi="Arial" w:cs="Arial"/>
          <w:i/>
          <w:sz w:val="22"/>
          <w:szCs w:val="22"/>
        </w:rPr>
        <w:t>Malý princ</w:t>
      </w:r>
      <w:r w:rsidRPr="009E2B8D">
        <w:rPr>
          <w:rFonts w:ascii="Arial" w:hAnsi="Arial" w:cs="Arial"/>
          <w:sz w:val="22"/>
          <w:szCs w:val="22"/>
        </w:rPr>
        <w:t>. Divadlo Jána Palárika v Trnave, Trnava] 2016, roč. 10, č. 7, s. 12-15.</w:t>
      </w:r>
    </w:p>
    <w:p w14:paraId="36330B17" w14:textId="77777777" w:rsidR="009445FD" w:rsidRPr="009E2B8D" w:rsidRDefault="009445F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DZADÍKOVÁ, Lenk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  <w:lang w:val="sk-SK"/>
        </w:rPr>
        <w:t>Pes (prí)tulák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 [PENNAC, D. – AULITISOVÁ, K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  <w:lang w:val="sk-SK"/>
        </w:rPr>
        <w:t>Pes (prí)tulák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>. Divadlo PIKI, Pezinok] 2012, roč. 6, č. 9, s. 12-14.</w:t>
      </w:r>
    </w:p>
    <w:p w14:paraId="5F3D3DC8" w14:textId="77777777" w:rsidR="009445FD" w:rsidRPr="009E2B8D" w:rsidRDefault="009445FD" w:rsidP="00DA0DF9">
      <w:pPr>
        <w:widowControl w:val="0"/>
        <w:tabs>
          <w:tab w:val="left" w:pos="142"/>
        </w:tabs>
        <w:overflowPunct w:val="0"/>
        <w:autoSpaceDE w:val="0"/>
        <w:autoSpaceDN w:val="0"/>
        <w:adjustRightInd w:val="0"/>
        <w:spacing w:line="360" w:lineRule="auto"/>
        <w:ind w:right="600"/>
        <w:rPr>
          <w:rFonts w:ascii="Arial" w:hAnsi="Arial" w:cs="Arial"/>
          <w:b/>
          <w:bCs/>
          <w:i/>
          <w:i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DZADÍKOVÁ, Lenk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 xml:space="preserve">Steny, múry, neslobody. </w:t>
      </w:r>
      <w:r w:rsidRPr="009E2B8D">
        <w:rPr>
          <w:rFonts w:ascii="Arial" w:hAnsi="Arial" w:cs="Arial"/>
          <w:sz w:val="22"/>
          <w:szCs w:val="22"/>
        </w:rPr>
        <w:t>[Kol.: Príbehy stien, Bratislavské bábkové divadlo] 2018, roč. 13, č. 1, s. 22-27.</w:t>
      </w:r>
    </w:p>
    <w:p w14:paraId="4B7805FC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>DZADÍKOVÁ, Lenka: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i/>
          <w:sz w:val="22"/>
          <w:szCs w:val="22"/>
        </w:rPr>
        <w:t>Time</w:t>
      </w:r>
      <w:r w:rsidRPr="009E2B8D">
        <w:rPr>
          <w:rFonts w:ascii="Arial" w:hAnsi="Arial" w:cs="Arial"/>
          <w:i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i/>
          <w:sz w:val="22"/>
          <w:szCs w:val="22"/>
        </w:rPr>
        <w:t>management Romana Poláka a problém kolektívnej réžie</w:t>
      </w:r>
      <w:r w:rsidRPr="009E2B8D">
        <w:rPr>
          <w:rFonts w:ascii="Arial" w:hAnsi="Arial" w:cs="Arial"/>
          <w:b/>
          <w:sz w:val="22"/>
          <w:szCs w:val="22"/>
        </w:rPr>
        <w:t xml:space="preserve">. </w:t>
      </w:r>
      <w:r w:rsidRPr="009E2B8D">
        <w:rPr>
          <w:rFonts w:ascii="Arial" w:hAnsi="Arial" w:cs="Arial"/>
          <w:sz w:val="22"/>
          <w:szCs w:val="22"/>
        </w:rPr>
        <w:t xml:space="preserve">[DOBŠINSKÝ, P. – POLÁK, R.: </w:t>
      </w:r>
      <w:r w:rsidRPr="009E2B8D">
        <w:rPr>
          <w:rFonts w:ascii="Arial" w:hAnsi="Arial" w:cs="Arial"/>
          <w:i/>
          <w:sz w:val="22"/>
          <w:szCs w:val="22"/>
        </w:rPr>
        <w:t>Svetská krása</w:t>
      </w:r>
      <w:r w:rsidRPr="009E2B8D">
        <w:rPr>
          <w:rFonts w:ascii="Arial" w:hAnsi="Arial" w:cs="Arial"/>
          <w:sz w:val="22"/>
          <w:szCs w:val="22"/>
        </w:rPr>
        <w:t>, Staré divadlo Karola Spišáka, Nitra] 2013, roč. 7, č. 9, s. 12-14.</w:t>
      </w:r>
    </w:p>
    <w:p w14:paraId="568A76B4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b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DZADIKOVÁ, Lenk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Zabudnutý čert, na ktorého sa len tak nezabúda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DRDA, J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Zabudnutý čert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. Staré divadlo, Nitra] 2007, roč. 1, č. 8, s. 10-11.</w:t>
      </w:r>
    </w:p>
    <w:p w14:paraId="18F8AF49" w14:textId="3AC64D1F" w:rsidR="009445FD" w:rsidRPr="009E2B8D" w:rsidRDefault="009445FD" w:rsidP="00DA0DF9">
      <w:pPr>
        <w:widowControl w:val="0"/>
        <w:tabs>
          <w:tab w:val="left" w:pos="142"/>
        </w:tabs>
        <w:overflowPunct w:val="0"/>
        <w:autoSpaceDE w:val="0"/>
        <w:autoSpaceDN w:val="0"/>
        <w:adjustRightInd w:val="0"/>
        <w:spacing w:line="360" w:lineRule="auto"/>
        <w:ind w:right="600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>FEHÉROVÁ</w:t>
      </w:r>
      <w:r w:rsidR="00FB7F6B">
        <w:rPr>
          <w:rFonts w:ascii="Arial" w:hAnsi="Arial" w:cs="Arial"/>
          <w:b/>
          <w:bCs/>
          <w:sz w:val="22"/>
          <w:szCs w:val="22"/>
        </w:rPr>
        <w:t xml:space="preserve"> </w:t>
      </w:r>
      <w:r w:rsidR="00FB7F6B" w:rsidRPr="009E2B8D">
        <w:rPr>
          <w:rFonts w:ascii="Arial" w:hAnsi="Arial" w:cs="Arial"/>
          <w:b/>
          <w:bCs/>
          <w:sz w:val="22"/>
          <w:szCs w:val="22"/>
        </w:rPr>
        <w:t>F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, Dári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 xml:space="preserve">Byť matkou je úžasné alebo Štyri okruhy samoty. </w:t>
      </w:r>
      <w:r w:rsidRPr="009E2B8D">
        <w:rPr>
          <w:rFonts w:ascii="Arial" w:hAnsi="Arial" w:cs="Arial"/>
          <w:sz w:val="22"/>
          <w:szCs w:val="22"/>
        </w:rPr>
        <w:t>[Kol.: Ľúbim ťa a dávaj si pozor, Divadlo Nude] 2018, roč. 12, č. 7, s. 19-22.</w:t>
      </w:r>
    </w:p>
    <w:p w14:paraId="17693979" w14:textId="3771A1A3" w:rsidR="009445FD" w:rsidRPr="009E2B8D" w:rsidRDefault="00FB7F6B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>FEHÉROVÁ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bCs/>
          <w:sz w:val="22"/>
          <w:szCs w:val="22"/>
        </w:rPr>
        <w:t>F.</w:t>
      </w:r>
      <w:r w:rsidR="009445FD" w:rsidRPr="009E2B8D">
        <w:rPr>
          <w:rFonts w:ascii="Arial" w:hAnsi="Arial" w:cs="Arial"/>
          <w:b/>
          <w:bCs/>
          <w:sz w:val="22"/>
          <w:szCs w:val="22"/>
        </w:rPr>
        <w:t xml:space="preserve">, Dária: </w:t>
      </w:r>
      <w:r w:rsidR="009445FD" w:rsidRPr="009E2B8D">
        <w:rPr>
          <w:rFonts w:ascii="Arial" w:hAnsi="Arial" w:cs="Arial"/>
          <w:b/>
          <w:bCs/>
          <w:i/>
          <w:iCs/>
          <w:sz w:val="22"/>
          <w:szCs w:val="22"/>
        </w:rPr>
        <w:t>Cyber Cyrano</w:t>
      </w:r>
      <w:r w:rsidR="009445FD"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="009445FD" w:rsidRPr="009E2B8D">
        <w:rPr>
          <w:rFonts w:ascii="Arial" w:hAnsi="Arial" w:cs="Arial"/>
          <w:b/>
          <w:bCs/>
          <w:i/>
          <w:iCs/>
          <w:sz w:val="22"/>
          <w:szCs w:val="22"/>
        </w:rPr>
        <w:t>– pridať priateľa.</w:t>
      </w:r>
      <w:r w:rsidR="009445FD"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="009445FD" w:rsidRPr="009E2B8D">
        <w:rPr>
          <w:rFonts w:ascii="Arial" w:hAnsi="Arial" w:cs="Arial"/>
          <w:sz w:val="22"/>
          <w:szCs w:val="22"/>
        </w:rPr>
        <w:t>[István Tasnádi:</w:t>
      </w:r>
      <w:r w:rsidR="009445FD"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="009445FD" w:rsidRPr="009E2B8D">
        <w:rPr>
          <w:rFonts w:ascii="Arial" w:hAnsi="Arial" w:cs="Arial"/>
          <w:i/>
          <w:iCs/>
          <w:sz w:val="22"/>
          <w:szCs w:val="22"/>
        </w:rPr>
        <w:t>Cyber Cyrano</w:t>
      </w:r>
      <w:r w:rsidR="009445FD" w:rsidRPr="009E2B8D">
        <w:rPr>
          <w:rFonts w:ascii="Arial" w:hAnsi="Arial" w:cs="Arial"/>
          <w:sz w:val="22"/>
          <w:szCs w:val="22"/>
        </w:rPr>
        <w:t>,</w:t>
      </w:r>
      <w:r w:rsidR="009445FD"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="009445FD" w:rsidRPr="009E2B8D">
        <w:rPr>
          <w:rFonts w:ascii="Arial" w:hAnsi="Arial" w:cs="Arial"/>
          <w:sz w:val="22"/>
          <w:szCs w:val="22"/>
        </w:rPr>
        <w:t>Divadlo Aréna</w:t>
      </w:r>
      <w:r w:rsidR="009445FD"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="009445FD" w:rsidRPr="009E2B8D">
        <w:rPr>
          <w:rFonts w:ascii="Arial" w:hAnsi="Arial" w:cs="Arial"/>
          <w:sz w:val="22"/>
          <w:szCs w:val="22"/>
        </w:rPr>
        <w:t>- Loft, Bratislava] 2015, roč. 9, č. 9, s. 24-26.</w:t>
      </w:r>
    </w:p>
    <w:p w14:paraId="3ACE820B" w14:textId="0C96CEFC" w:rsidR="009445FD" w:rsidRPr="009E2B8D" w:rsidRDefault="00FB7F6B" w:rsidP="00DA0DF9">
      <w:pPr>
        <w:widowControl w:val="0"/>
        <w:tabs>
          <w:tab w:val="left" w:pos="142"/>
        </w:tabs>
        <w:overflowPunct w:val="0"/>
        <w:autoSpaceDE w:val="0"/>
        <w:autoSpaceDN w:val="0"/>
        <w:adjustRightInd w:val="0"/>
        <w:spacing w:line="360" w:lineRule="auto"/>
        <w:ind w:right="380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>FEHÉROVÁ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bCs/>
          <w:sz w:val="22"/>
          <w:szCs w:val="22"/>
        </w:rPr>
        <w:t>F.</w:t>
      </w:r>
      <w:r w:rsidR="009445FD" w:rsidRPr="009E2B8D">
        <w:rPr>
          <w:rFonts w:ascii="Arial" w:hAnsi="Arial" w:cs="Arial"/>
          <w:b/>
          <w:bCs/>
          <w:sz w:val="22"/>
          <w:szCs w:val="22"/>
        </w:rPr>
        <w:t xml:space="preserve">, Dária: </w:t>
      </w:r>
      <w:r w:rsidR="009445FD" w:rsidRPr="009E2B8D">
        <w:rPr>
          <w:rFonts w:ascii="Arial" w:hAnsi="Arial" w:cs="Arial"/>
          <w:b/>
          <w:bCs/>
          <w:i/>
          <w:iCs/>
          <w:sz w:val="22"/>
          <w:szCs w:val="22"/>
        </w:rPr>
        <w:t>Divadlo národnej pamäti.</w:t>
      </w:r>
      <w:r w:rsidR="009445FD"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="009445FD" w:rsidRPr="009E2B8D">
        <w:rPr>
          <w:rFonts w:ascii="Arial" w:hAnsi="Arial" w:cs="Arial"/>
          <w:sz w:val="22"/>
          <w:szCs w:val="22"/>
        </w:rPr>
        <w:t>[Žo Langerová, Peter Pavlac:</w:t>
      </w:r>
      <w:r w:rsidR="009445FD"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="009445FD" w:rsidRPr="009E2B8D">
        <w:rPr>
          <w:rFonts w:ascii="Arial" w:hAnsi="Arial" w:cs="Arial"/>
          <w:i/>
          <w:iCs/>
          <w:sz w:val="22"/>
          <w:szCs w:val="22"/>
        </w:rPr>
        <w:t>Vtedy v Bratislave</w:t>
      </w:r>
      <w:r w:rsidR="009445FD" w:rsidRPr="009E2B8D">
        <w:rPr>
          <w:rFonts w:ascii="Arial" w:hAnsi="Arial" w:cs="Arial"/>
          <w:sz w:val="22"/>
          <w:szCs w:val="22"/>
        </w:rPr>
        <w:t>,</w:t>
      </w:r>
      <w:r w:rsidR="009445FD"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="009445FD" w:rsidRPr="009E2B8D">
        <w:rPr>
          <w:rFonts w:ascii="Arial" w:hAnsi="Arial" w:cs="Arial"/>
          <w:sz w:val="22"/>
          <w:szCs w:val="22"/>
        </w:rPr>
        <w:t>Slovenské</w:t>
      </w:r>
      <w:r w:rsidR="009445FD"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="009445FD" w:rsidRPr="009E2B8D">
        <w:rPr>
          <w:rFonts w:ascii="Arial" w:hAnsi="Arial" w:cs="Arial"/>
          <w:sz w:val="22"/>
          <w:szCs w:val="22"/>
        </w:rPr>
        <w:t>komorné divadlo, Martin] 2015, roč. 9, č. 10, s. 9-13.</w:t>
      </w:r>
    </w:p>
    <w:p w14:paraId="1F5FA47C" w14:textId="63DE389C" w:rsidR="009445FD" w:rsidRPr="009E2B8D" w:rsidRDefault="00FB7F6B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>FEHÉROVÁ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bCs/>
          <w:sz w:val="22"/>
          <w:szCs w:val="22"/>
        </w:rPr>
        <w:t>F.</w:t>
      </w:r>
      <w:r w:rsidR="009445FD" w:rsidRPr="009E2B8D">
        <w:rPr>
          <w:rFonts w:ascii="Arial" w:hAnsi="Arial" w:cs="Arial"/>
          <w:b/>
          <w:sz w:val="22"/>
          <w:szCs w:val="22"/>
        </w:rPr>
        <w:t xml:space="preserve">, Dária: </w:t>
      </w:r>
      <w:r w:rsidR="009445FD" w:rsidRPr="009E2B8D">
        <w:rPr>
          <w:rFonts w:ascii="Arial" w:hAnsi="Arial" w:cs="Arial"/>
          <w:b/>
          <w:i/>
          <w:sz w:val="22"/>
          <w:szCs w:val="22"/>
        </w:rPr>
        <w:t xml:space="preserve">Rodinná dráma o živých a mŕtvych. </w:t>
      </w:r>
      <w:r w:rsidR="009445FD" w:rsidRPr="009E2B8D">
        <w:rPr>
          <w:rFonts w:ascii="Arial" w:hAnsi="Arial" w:cs="Arial"/>
          <w:sz w:val="22"/>
          <w:szCs w:val="22"/>
        </w:rPr>
        <w:t xml:space="preserve">[Maxim Gorkij: </w:t>
      </w:r>
      <w:r w:rsidR="009445FD" w:rsidRPr="009E2B8D">
        <w:rPr>
          <w:rFonts w:ascii="Arial" w:hAnsi="Arial" w:cs="Arial"/>
          <w:i/>
          <w:sz w:val="22"/>
          <w:szCs w:val="22"/>
        </w:rPr>
        <w:t>Meštiaci.</w:t>
      </w:r>
      <w:r w:rsidR="009445FD" w:rsidRPr="009E2B8D">
        <w:rPr>
          <w:rFonts w:ascii="Arial" w:hAnsi="Arial" w:cs="Arial"/>
          <w:sz w:val="22"/>
          <w:szCs w:val="22"/>
        </w:rPr>
        <w:t xml:space="preserve"> Slovenské komorné divadlo Martin] 2016, roč. 10, č. 8, s.20-23.</w:t>
      </w:r>
    </w:p>
    <w:p w14:paraId="3335DD46" w14:textId="1B35A08E" w:rsidR="009445FD" w:rsidRPr="009E2B8D" w:rsidRDefault="00FB7F6B" w:rsidP="00DA0DF9">
      <w:pPr>
        <w:widowControl w:val="0"/>
        <w:tabs>
          <w:tab w:val="left" w:pos="142"/>
        </w:tabs>
        <w:overflowPunct w:val="0"/>
        <w:autoSpaceDE w:val="0"/>
        <w:autoSpaceDN w:val="0"/>
        <w:adjustRightInd w:val="0"/>
        <w:spacing w:line="360" w:lineRule="auto"/>
        <w:ind w:right="600"/>
        <w:rPr>
          <w:rFonts w:ascii="Arial" w:hAnsi="Arial" w:cs="Arial"/>
          <w:b/>
          <w:bCs/>
          <w:i/>
          <w:i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>FEHÉROVÁ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bCs/>
          <w:sz w:val="22"/>
          <w:szCs w:val="22"/>
        </w:rPr>
        <w:t>F.</w:t>
      </w:r>
      <w:r w:rsidR="009445FD" w:rsidRPr="009E2B8D">
        <w:rPr>
          <w:rFonts w:ascii="Arial" w:hAnsi="Arial" w:cs="Arial"/>
          <w:b/>
          <w:bCs/>
          <w:sz w:val="22"/>
          <w:szCs w:val="22"/>
        </w:rPr>
        <w:t xml:space="preserve">, Dária: </w:t>
      </w:r>
      <w:r w:rsidR="009445FD" w:rsidRPr="009E2B8D">
        <w:rPr>
          <w:rFonts w:ascii="Arial" w:hAnsi="Arial" w:cs="Arial"/>
          <w:b/>
          <w:bCs/>
          <w:i/>
          <w:iCs/>
          <w:sz w:val="22"/>
          <w:szCs w:val="22"/>
        </w:rPr>
        <w:t xml:space="preserve">Smutný stokársky karneval. </w:t>
      </w:r>
      <w:r w:rsidR="009445FD" w:rsidRPr="009E2B8D">
        <w:rPr>
          <w:rFonts w:ascii="Arial" w:hAnsi="Arial" w:cs="Arial"/>
          <w:sz w:val="22"/>
          <w:szCs w:val="22"/>
        </w:rPr>
        <w:t>[Kol.: Oumuamua, Divadlo Stoka] 2018, roč. 12, č. 10, s. 19-21.</w:t>
      </w:r>
    </w:p>
    <w:p w14:paraId="3476910F" w14:textId="56B2FD2C" w:rsidR="009445FD" w:rsidRPr="009E2B8D" w:rsidRDefault="00FB7F6B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>FEHÉROVÁ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bCs/>
          <w:sz w:val="22"/>
          <w:szCs w:val="22"/>
        </w:rPr>
        <w:t>F.</w:t>
      </w:r>
      <w:r w:rsidR="009445FD" w:rsidRPr="009E2B8D">
        <w:rPr>
          <w:rFonts w:ascii="Arial" w:hAnsi="Arial" w:cs="Arial"/>
          <w:b/>
          <w:bCs/>
          <w:sz w:val="22"/>
          <w:szCs w:val="22"/>
        </w:rPr>
        <w:t xml:space="preserve">, Dária: </w:t>
      </w:r>
      <w:r w:rsidR="009445FD" w:rsidRPr="009E2B8D">
        <w:rPr>
          <w:rFonts w:ascii="Arial" w:hAnsi="Arial" w:cs="Arial"/>
          <w:b/>
          <w:bCs/>
          <w:i/>
          <w:iCs/>
          <w:sz w:val="22"/>
          <w:szCs w:val="22"/>
        </w:rPr>
        <w:t>Temná i smiešna budúcnosť človeka.</w:t>
      </w:r>
      <w:r w:rsidR="009445FD"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="009445FD" w:rsidRPr="009E2B8D">
        <w:rPr>
          <w:rFonts w:ascii="Arial" w:hAnsi="Arial" w:cs="Arial"/>
          <w:sz w:val="22"/>
          <w:szCs w:val="22"/>
        </w:rPr>
        <w:t>[Pavol Weiss:</w:t>
      </w:r>
      <w:r w:rsidR="009445FD"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="009445FD" w:rsidRPr="009E2B8D">
        <w:rPr>
          <w:rFonts w:ascii="Arial" w:hAnsi="Arial" w:cs="Arial"/>
          <w:i/>
          <w:iCs/>
          <w:sz w:val="22"/>
          <w:szCs w:val="22"/>
        </w:rPr>
        <w:t>Zo života ľudstva</w:t>
      </w:r>
      <w:r w:rsidR="009445FD" w:rsidRPr="009E2B8D">
        <w:rPr>
          <w:rFonts w:ascii="Arial" w:hAnsi="Arial" w:cs="Arial"/>
          <w:sz w:val="22"/>
          <w:szCs w:val="22"/>
        </w:rPr>
        <w:t>,</w:t>
      </w:r>
      <w:r w:rsidR="009445FD"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="009445FD" w:rsidRPr="009E2B8D">
        <w:rPr>
          <w:rFonts w:ascii="Arial" w:hAnsi="Arial" w:cs="Arial"/>
          <w:sz w:val="22"/>
          <w:szCs w:val="22"/>
        </w:rPr>
        <w:t>Činohra Slovenského národného divadla, Bratislava] 2017, roč. 11, č. 1, s. 10-15.</w:t>
      </w:r>
    </w:p>
    <w:p w14:paraId="43A7C2FE" w14:textId="4FCF9141" w:rsidR="009445FD" w:rsidRPr="009E2B8D" w:rsidRDefault="00FB7F6B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lastRenderedPageBreak/>
        <w:t>FEHÉROVÁ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bCs/>
          <w:sz w:val="22"/>
          <w:szCs w:val="22"/>
        </w:rPr>
        <w:t>F.</w:t>
      </w:r>
      <w:r w:rsidR="009445FD" w:rsidRPr="009E2B8D">
        <w:rPr>
          <w:rFonts w:ascii="Arial" w:hAnsi="Arial" w:cs="Arial"/>
          <w:b/>
          <w:sz w:val="22"/>
          <w:szCs w:val="22"/>
        </w:rPr>
        <w:t xml:space="preserve">, Dária: </w:t>
      </w:r>
      <w:r w:rsidR="009445FD" w:rsidRPr="009E2B8D">
        <w:rPr>
          <w:rFonts w:ascii="Arial" w:hAnsi="Arial" w:cs="Arial"/>
          <w:b/>
          <w:i/>
          <w:sz w:val="22"/>
          <w:szCs w:val="22"/>
        </w:rPr>
        <w:t xml:space="preserve">Vzlet a pád jednej idey alebo </w:t>
      </w:r>
      <w:proofErr w:type="gramStart"/>
      <w:r w:rsidR="009445FD" w:rsidRPr="009E2B8D">
        <w:rPr>
          <w:rFonts w:ascii="Arial" w:hAnsi="Arial" w:cs="Arial"/>
          <w:b/>
          <w:i/>
          <w:sz w:val="22"/>
          <w:szCs w:val="22"/>
        </w:rPr>
        <w:t>Morálka ?</w:t>
      </w:r>
      <w:proofErr w:type="gramEnd"/>
      <w:r w:rsidR="009445FD" w:rsidRPr="009E2B8D">
        <w:rPr>
          <w:rFonts w:ascii="Arial" w:hAnsi="Arial" w:cs="Arial"/>
          <w:b/>
          <w:i/>
          <w:sz w:val="22"/>
          <w:szCs w:val="22"/>
        </w:rPr>
        <w:t xml:space="preserve">000. </w:t>
      </w:r>
      <w:r w:rsidR="009445FD" w:rsidRPr="009E2B8D">
        <w:rPr>
          <w:rFonts w:ascii="Arial" w:hAnsi="Arial" w:cs="Arial"/>
          <w:sz w:val="22"/>
          <w:szCs w:val="22"/>
        </w:rPr>
        <w:t xml:space="preserve">[Zuzana Dzurindová, Júlia Rázusová, Kamil Žiška: </w:t>
      </w:r>
      <w:r w:rsidR="009445FD" w:rsidRPr="009E2B8D">
        <w:rPr>
          <w:rFonts w:ascii="Arial" w:hAnsi="Arial" w:cs="Arial"/>
          <w:i/>
          <w:sz w:val="22"/>
          <w:szCs w:val="22"/>
        </w:rPr>
        <w:t>Morálka 2000+.</w:t>
      </w:r>
      <w:r w:rsidR="009445FD" w:rsidRPr="009E2B8D">
        <w:rPr>
          <w:rFonts w:ascii="Arial" w:hAnsi="Arial" w:cs="Arial"/>
          <w:sz w:val="22"/>
          <w:szCs w:val="22"/>
        </w:rPr>
        <w:t xml:space="preserve"> Činohra Slovenského národného divadla, Bratislava] 2016, roč. 10, č. 5, s. 8-13.</w:t>
      </w:r>
    </w:p>
    <w:p w14:paraId="15F05C3F" w14:textId="011FDB81" w:rsidR="009445FD" w:rsidRPr="009E2B8D" w:rsidRDefault="00FB7F6B" w:rsidP="00DA0DF9">
      <w:pPr>
        <w:widowControl w:val="0"/>
        <w:tabs>
          <w:tab w:val="left" w:pos="142"/>
        </w:tabs>
        <w:overflowPunct w:val="0"/>
        <w:autoSpaceDE w:val="0"/>
        <w:autoSpaceDN w:val="0"/>
        <w:adjustRightInd w:val="0"/>
        <w:spacing w:line="360" w:lineRule="auto"/>
        <w:ind w:right="600"/>
        <w:rPr>
          <w:rFonts w:ascii="Arial" w:hAnsi="Arial" w:cs="Arial"/>
          <w:b/>
          <w:bCs/>
          <w:i/>
          <w:i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>FEHÉROVÁ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bCs/>
          <w:sz w:val="22"/>
          <w:szCs w:val="22"/>
        </w:rPr>
        <w:t>F.</w:t>
      </w:r>
      <w:r w:rsidR="009445FD" w:rsidRPr="009E2B8D">
        <w:rPr>
          <w:rFonts w:ascii="Arial" w:hAnsi="Arial" w:cs="Arial"/>
          <w:b/>
          <w:bCs/>
          <w:sz w:val="22"/>
          <w:szCs w:val="22"/>
        </w:rPr>
        <w:t xml:space="preserve">, Dária: </w:t>
      </w:r>
      <w:r w:rsidR="009445FD" w:rsidRPr="009E2B8D">
        <w:rPr>
          <w:rFonts w:ascii="Arial" w:hAnsi="Arial" w:cs="Arial"/>
          <w:b/>
          <w:bCs/>
          <w:i/>
          <w:iCs/>
          <w:sz w:val="22"/>
          <w:szCs w:val="22"/>
        </w:rPr>
        <w:t xml:space="preserve">Rozprávka/nerozprávka  </w:t>
      </w:r>
      <w:r w:rsidR="009445FD" w:rsidRPr="009E2B8D">
        <w:rPr>
          <w:rFonts w:ascii="Arial" w:hAnsi="Arial" w:cs="Arial"/>
          <w:sz w:val="22"/>
          <w:szCs w:val="22"/>
        </w:rPr>
        <w:t>[PROCHÁZKA, T.: Kráska a zviera, Staré divadlo Karola Spišáka, Nitra] 2018, roč. 12, č. 4, s. 30-34.</w:t>
      </w:r>
    </w:p>
    <w:p w14:paraId="410FABC9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>FEHÉROVÁ F., Dária: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i/>
          <w:sz w:val="22"/>
          <w:szCs w:val="22"/>
        </w:rPr>
        <w:t>Nad portrétom Tajovského.</w:t>
      </w:r>
      <w:r w:rsidRPr="009E2B8D">
        <w:rPr>
          <w:rFonts w:ascii="Arial" w:hAnsi="Arial" w:cs="Arial"/>
          <w:sz w:val="22"/>
          <w:szCs w:val="22"/>
        </w:rPr>
        <w:t xml:space="preserve"> [MIŠÍKOVÁ HITZINGEROVÁ, K.: </w:t>
      </w:r>
      <w:r w:rsidRPr="009E2B8D">
        <w:rPr>
          <w:rFonts w:ascii="Arial" w:hAnsi="Arial" w:cs="Arial"/>
          <w:i/>
          <w:sz w:val="22"/>
          <w:szCs w:val="22"/>
        </w:rPr>
        <w:t>Na konci...</w:t>
      </w:r>
      <w:r w:rsidRPr="009E2B8D">
        <w:rPr>
          <w:rFonts w:ascii="Arial" w:hAnsi="Arial" w:cs="Arial"/>
          <w:sz w:val="22"/>
          <w:szCs w:val="22"/>
        </w:rPr>
        <w:t>, Divadlo Jozefa Gregora Tajovského, Zvolen] 2013, roč. 7, č. 10, s. 15-17.</w:t>
      </w:r>
    </w:p>
    <w:p w14:paraId="113E2220" w14:textId="3A0F89A2" w:rsidR="009445FD" w:rsidRPr="009E2B8D" w:rsidRDefault="00FB7F6B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</w:pPr>
      <w:r w:rsidRPr="009E2B8D">
        <w:rPr>
          <w:rFonts w:ascii="Arial" w:hAnsi="Arial" w:cs="Arial"/>
          <w:b/>
          <w:bCs/>
          <w:sz w:val="22"/>
          <w:szCs w:val="22"/>
        </w:rPr>
        <w:t>FEHÉROVÁ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bCs/>
          <w:sz w:val="22"/>
          <w:szCs w:val="22"/>
        </w:rPr>
        <w:t>F.</w:t>
      </w:r>
      <w:r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>, Dária</w:t>
      </w:r>
      <w:r w:rsidR="009445FD"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: </w:t>
      </w:r>
      <w:r w:rsidR="009445FD"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  <w:lang w:val="sk-SK"/>
        </w:rPr>
        <w:t>Onegin sa trafil. Na nôtu</w:t>
      </w:r>
      <w:r w:rsidR="009445FD"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>.</w:t>
      </w:r>
      <w:r w:rsidR="009445FD"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 [PUŠKIN, A. S.: </w:t>
      </w:r>
      <w:r w:rsidR="009445FD" w:rsidRPr="009E2B8D">
        <w:rPr>
          <w:rFonts w:ascii="Arial" w:eastAsia="Arial Unicode MS" w:hAnsi="Arial" w:cs="Arial"/>
          <w:i/>
          <w:color w:val="000000" w:themeColor="text1"/>
          <w:sz w:val="22"/>
          <w:szCs w:val="22"/>
          <w:lang w:val="sk-SK"/>
        </w:rPr>
        <w:t>Eugen Onegin</w:t>
      </w:r>
      <w:r w:rsidR="009445FD"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>. Divadlo Jána Palárika, Trnava] 2012, roč. 6, č. 2, s. 10-13.</w:t>
      </w:r>
    </w:p>
    <w:p w14:paraId="17AFF2E1" w14:textId="1C531313" w:rsidR="009445FD" w:rsidRPr="009E2B8D" w:rsidRDefault="00FB7F6B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b/>
          <w:color w:val="000000" w:themeColor="text1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>FEHÉROVÁ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bCs/>
          <w:sz w:val="22"/>
          <w:szCs w:val="22"/>
        </w:rPr>
        <w:t>F.</w:t>
      </w:r>
      <w:r>
        <w:rPr>
          <w:rFonts w:ascii="Arial" w:eastAsia="Arial Unicode MS" w:hAnsi="Arial" w:cs="Arial"/>
          <w:b/>
          <w:color w:val="000000" w:themeColor="text1"/>
          <w:sz w:val="22"/>
          <w:szCs w:val="22"/>
        </w:rPr>
        <w:t>, Dária</w:t>
      </w:r>
      <w:r w:rsidR="009445FD"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: </w:t>
      </w:r>
      <w:r w:rsidR="009445FD"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Sedem dní dlhších ako ľudský vek</w:t>
      </w:r>
      <w:r w:rsidR="009445FD"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="009445FD"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ROZNER, J.: </w:t>
      </w:r>
      <w:r w:rsidR="009445FD"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Sedem dní do pohrebu</w:t>
      </w:r>
      <w:r w:rsidR="009445FD"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. Slovenské komorné divadlo, Martin] 2012, roč. 6, č. 7, s. 16-18.</w:t>
      </w:r>
      <w:r w:rsidR="009445FD"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br/>
      </w:r>
      <w:r w:rsidR="009445FD"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FEHÉROVÁ, Dária: </w:t>
      </w:r>
      <w:r w:rsidR="009445FD"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Shakespeare nie je nuda alebo Odvážnemu šťastie praje</w:t>
      </w:r>
      <w:r w:rsidR="009445FD"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="009445FD"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SHAKESPEARE, W.: </w:t>
      </w:r>
      <w:r w:rsidR="009445FD"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Cymbelin</w:t>
      </w:r>
      <w:r w:rsidR="009445FD"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. Divadlo Jána Palárika, Trnava] 2007, roč. 1, č. 5, s. 9-10.</w:t>
      </w:r>
    </w:p>
    <w:p w14:paraId="54055FA1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  <w:lang w:eastAsia="en-US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FEHÉROVÁ, Dári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Beznádejný Ivanov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ČECHOV A. P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Ivanov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. Činohra Slovenského národného divadla, Bratislava] 2011, roč. 5, č. 2, s. 9-12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br/>
      </w:r>
      <w:r w:rsidRPr="009E2B8D">
        <w:rPr>
          <w:rFonts w:ascii="Arial" w:eastAsiaTheme="minorHAnsi" w:hAnsi="Arial" w:cs="Arial"/>
          <w:b/>
          <w:sz w:val="22"/>
          <w:szCs w:val="22"/>
          <w:lang w:eastAsia="en-US"/>
        </w:rPr>
        <w:t xml:space="preserve">FEHÉROVÁ, Dária: </w:t>
      </w:r>
      <w:r w:rsidRPr="009E2B8D">
        <w:rPr>
          <w:rFonts w:ascii="Arial" w:eastAsiaTheme="minorHAnsi" w:hAnsi="Arial" w:cs="Arial"/>
          <w:b/>
          <w:i/>
          <w:sz w:val="22"/>
          <w:szCs w:val="22"/>
          <w:lang w:eastAsia="en-US"/>
        </w:rPr>
        <w:t>Divadlo na divadle na divadle.</w:t>
      </w:r>
      <w:r w:rsidRPr="009E2B8D">
        <w:rPr>
          <w:rFonts w:ascii="Arial" w:eastAsiaTheme="minorHAnsi" w:hAnsi="Arial" w:cs="Arial"/>
          <w:b/>
          <w:sz w:val="22"/>
          <w:szCs w:val="22"/>
          <w:lang w:eastAsia="en-US"/>
        </w:rPr>
        <w:t xml:space="preserve">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eastAsia="en-US"/>
        </w:rPr>
        <w:t xml:space="preserve">[Pratchett, T.-BRIGGS, S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  <w:lang w:eastAsia="en-US"/>
        </w:rPr>
        <w:t>Súdne sestry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eastAsia="en-US"/>
        </w:rPr>
        <w:t>, Divadlo Jána Palárika, Trnava, 2010]  2010, roč. 4, č. 2, s. 16-19.</w:t>
      </w:r>
    </w:p>
    <w:p w14:paraId="6D327EAC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FEHÉROVÁ, Dári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Máša, Beta a ich pražský život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BONDY, E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Máša a Beta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, Divadlo Jána Palárika, Trnava, 2010]  2010, roč. 4, č. 4, s. 6-9.</w:t>
      </w:r>
    </w:p>
    <w:p w14:paraId="45328EDC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FEHÉROVÁ, Dári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Metafora IDIOT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.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[DOSTOJEVSKIJ, F. M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Idiot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. Mestské divadlo, Žilina] 2011, roč. 5, č. 4, s. 13-16.</w:t>
      </w:r>
    </w:p>
    <w:p w14:paraId="3F9F69DC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FEHÉROVÁ, Dária: </w:t>
      </w:r>
      <w:r w:rsidRPr="009E2B8D">
        <w:rPr>
          <w:rFonts w:ascii="Arial" w:hAnsi="Arial" w:cs="Arial"/>
          <w:b/>
          <w:i/>
          <w:sz w:val="22"/>
          <w:szCs w:val="22"/>
        </w:rPr>
        <w:t>Podvodom k spaseniu.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[LEVIN, M.D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Mŕtve duše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, Divadlo Andreja Bagara, Nitra, 2010]  2010, roč. 4, č. 7. s. 8-11.</w:t>
      </w:r>
    </w:p>
    <w:p w14:paraId="61ACF1E4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b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FEHÉROVÁ, Dári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Pokoj, ktorý bolí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RÚFUS, M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Tajomný pokoj vecí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. Divadlo Jána Palárika Trnava] 2011, roč. 5, č. 1, s. 6-8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br/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FEHÉROVÁ, Dári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Pravý slovenský holý Hamlet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</w:t>
      </w:r>
      <w:r w:rsidRPr="009E2B8D">
        <w:rPr>
          <w:rFonts w:ascii="Arial" w:hAnsi="Arial" w:cs="Arial"/>
          <w:i/>
          <w:color w:val="000000" w:themeColor="text1"/>
          <w:sz w:val="22"/>
          <w:szCs w:val="22"/>
        </w:rPr>
        <w:t>HOLLYROTH, anebo Robert Roth spívá Jana Hollého mrzkoti a pomerkováňá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Činohra Slovenského národného divadla, Bratislava] 2009, roč. 3, č. 9, s. 13-14.</w:t>
      </w:r>
    </w:p>
    <w:p w14:paraId="42C890EB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FEHÉROVÁ, Dári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Tichý tón tvorivosti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ŽIŠKA, K. – MICHNOVÁ, M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Čím tichší tón, tým lepšie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. Slovenské komorné divadlo, Martin] 2011, roč. 5, č. 7, s. 7-9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br/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FEHÉROVÁ, Dári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Zaslúži si Faust slobodu a žitie?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GOETHE, J. W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Faust, I, II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, Činohra Slovenského národného divadla, Bratislava, 2010]  2010, roč. 4, č. 10, s. 8-12.</w:t>
      </w:r>
    </w:p>
    <w:p w14:paraId="236C6017" w14:textId="77777777" w:rsidR="009445FD" w:rsidRPr="009E2B8D" w:rsidRDefault="009445FD" w:rsidP="00DA0DF9">
      <w:pPr>
        <w:widowControl w:val="0"/>
        <w:tabs>
          <w:tab w:val="left" w:pos="142"/>
        </w:tabs>
        <w:overflowPunct w:val="0"/>
        <w:autoSpaceDE w:val="0"/>
        <w:autoSpaceDN w:val="0"/>
        <w:adjustRightInd w:val="0"/>
        <w:spacing w:line="360" w:lineRule="auto"/>
        <w:ind w:right="600"/>
        <w:rPr>
          <w:rFonts w:ascii="Arial" w:hAnsi="Arial" w:cs="Arial"/>
          <w:b/>
          <w:bCs/>
          <w:i/>
          <w:i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FERUSOVÁ A., Zuzan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 xml:space="preserve">Politické intrigy v rodine i štáte </w:t>
      </w:r>
      <w:r w:rsidRPr="009E2B8D">
        <w:rPr>
          <w:rFonts w:ascii="Arial" w:hAnsi="Arial" w:cs="Arial"/>
          <w:sz w:val="22"/>
          <w:szCs w:val="22"/>
        </w:rPr>
        <w:t>[SHAKESPEARE, W.: Kráľ Lear, Slovenské komorné divadlo Martin, Martin] 2018, roč. 12, č. 6, s. 39-42.</w:t>
      </w:r>
    </w:p>
    <w:p w14:paraId="0FAF083B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FERUSOVÁ, Zuzan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Bezcitnosť a chladnosť vzťahov sú hrdinami súčasnosti.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[ČECHOV, A.P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Platonov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, Divadlo Astorka Korzo ´90, Bratislava, 2010]  2010, roč. 4, č. 8, s. 8-10.</w:t>
      </w:r>
    </w:p>
    <w:p w14:paraId="48DB89E9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b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lastRenderedPageBreak/>
        <w:t xml:space="preserve">GAJDOŠOVÁ, Ev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Vášnivý tichý hlas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Kol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Canto hondo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, elledanse, Bratislava] 2008, roč. 2, č. 2-3, s. 21-22.</w:t>
      </w:r>
    </w:p>
    <w:p w14:paraId="29469E9D" w14:textId="77777777" w:rsidR="009445FD" w:rsidRPr="009E2B8D" w:rsidRDefault="009445FD" w:rsidP="00DA0DF9">
      <w:pPr>
        <w:widowControl w:val="0"/>
        <w:tabs>
          <w:tab w:val="left" w:pos="142"/>
        </w:tabs>
        <w:overflowPunct w:val="0"/>
        <w:autoSpaceDE w:val="0"/>
        <w:autoSpaceDN w:val="0"/>
        <w:adjustRightInd w:val="0"/>
        <w:spacing w:line="360" w:lineRule="auto"/>
        <w:ind w:right="600"/>
        <w:rPr>
          <w:rFonts w:ascii="Arial" w:hAnsi="Arial" w:cs="Arial"/>
          <w:b/>
          <w:bCs/>
          <w:i/>
          <w:i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GALDÍKOVÁ, Luci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 xml:space="preserve">Kopanec životu a ľudskosti. </w:t>
      </w:r>
      <w:r w:rsidRPr="009E2B8D">
        <w:rPr>
          <w:rFonts w:ascii="Arial" w:hAnsi="Arial" w:cs="Arial"/>
          <w:sz w:val="22"/>
          <w:szCs w:val="22"/>
        </w:rPr>
        <w:t>[SCHMIDT, G.; VEIEL, A.: Kopanec, DJP Trnava] 2019, roč. 13, č. 2, s. 13-17.</w:t>
      </w:r>
    </w:p>
    <w:p w14:paraId="153FC740" w14:textId="77777777" w:rsidR="009445FD" w:rsidRPr="009E2B8D" w:rsidRDefault="009445FD" w:rsidP="00DA0DF9">
      <w:pPr>
        <w:widowControl w:val="0"/>
        <w:tabs>
          <w:tab w:val="left" w:pos="142"/>
        </w:tabs>
        <w:overflowPunct w:val="0"/>
        <w:autoSpaceDE w:val="0"/>
        <w:autoSpaceDN w:val="0"/>
        <w:adjustRightInd w:val="0"/>
        <w:spacing w:line="360" w:lineRule="auto"/>
        <w:ind w:right="600"/>
        <w:rPr>
          <w:rFonts w:ascii="Arial" w:hAnsi="Arial" w:cs="Arial"/>
          <w:b/>
          <w:bCs/>
          <w:i/>
          <w:i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GALDÍKOVÁ, Luci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 xml:space="preserve">Princípy demokracie v praxi  </w:t>
      </w:r>
      <w:r w:rsidRPr="009E2B8D">
        <w:rPr>
          <w:rFonts w:ascii="Arial" w:hAnsi="Arial" w:cs="Arial"/>
          <w:sz w:val="22"/>
          <w:szCs w:val="22"/>
        </w:rPr>
        <w:t>[CLEMENTE, C.: Rodinný parlament, Divadlo Jozefa Palárika v Trnave, Trnava] 2018, roč. 12, č. 6, s. 43-45.</w:t>
      </w:r>
    </w:p>
    <w:p w14:paraId="4ACBB066" w14:textId="77777777" w:rsidR="009445FD" w:rsidRPr="009E2B8D" w:rsidRDefault="009445FD" w:rsidP="00DA0DF9">
      <w:pPr>
        <w:widowControl w:val="0"/>
        <w:tabs>
          <w:tab w:val="left" w:pos="142"/>
        </w:tabs>
        <w:overflowPunct w:val="0"/>
        <w:autoSpaceDE w:val="0"/>
        <w:autoSpaceDN w:val="0"/>
        <w:adjustRightInd w:val="0"/>
        <w:spacing w:line="360" w:lineRule="auto"/>
        <w:ind w:right="600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GALDÍKOVÁ, Luci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Richard III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SHAKESPEARE, W.: Richard III., Činohra SND, Bratislava] 2018, roč. 12, č. 1, s. 8-14.</w:t>
      </w:r>
    </w:p>
    <w:p w14:paraId="033B2435" w14:textId="77777777" w:rsidR="009445FD" w:rsidRPr="009E2B8D" w:rsidRDefault="009445FD" w:rsidP="00DA0DF9">
      <w:pPr>
        <w:widowControl w:val="0"/>
        <w:tabs>
          <w:tab w:val="left" w:pos="142"/>
        </w:tabs>
        <w:overflowPunct w:val="0"/>
        <w:autoSpaceDE w:val="0"/>
        <w:autoSpaceDN w:val="0"/>
        <w:adjustRightInd w:val="0"/>
        <w:spacing w:line="360" w:lineRule="auto"/>
        <w:ind w:right="380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GALDÍKOVÁ, Luci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Rozporuplný Timon trnavský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William Shakespeare: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i/>
          <w:iCs/>
          <w:sz w:val="22"/>
          <w:szCs w:val="22"/>
        </w:rPr>
        <w:t>Timon Aténsky</w:t>
      </w:r>
      <w:r w:rsidRPr="009E2B8D">
        <w:rPr>
          <w:rFonts w:ascii="Arial" w:hAnsi="Arial" w:cs="Arial"/>
          <w:sz w:val="22"/>
          <w:szCs w:val="22"/>
        </w:rPr>
        <w:t>,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Divadlo Jána Palárika, Trnava] 2017, roč. 11, č. 3, s. 26-31.</w:t>
      </w:r>
    </w:p>
    <w:p w14:paraId="0EE8AEFE" w14:textId="77777777" w:rsidR="009445FD" w:rsidRPr="009E2B8D" w:rsidRDefault="009445FD" w:rsidP="00DA0DF9">
      <w:pPr>
        <w:widowControl w:val="0"/>
        <w:tabs>
          <w:tab w:val="left" w:pos="142"/>
        </w:tabs>
        <w:overflowPunct w:val="0"/>
        <w:autoSpaceDE w:val="0"/>
        <w:autoSpaceDN w:val="0"/>
        <w:adjustRightInd w:val="0"/>
        <w:spacing w:line="360" w:lineRule="auto"/>
        <w:ind w:right="600"/>
        <w:rPr>
          <w:rFonts w:ascii="Arial" w:hAnsi="Arial" w:cs="Arial"/>
          <w:b/>
          <w:bCs/>
          <w:i/>
          <w:i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GODOVÁ D.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 xml:space="preserve">#nejednoznačný?  </w:t>
      </w:r>
      <w:r w:rsidRPr="009E2B8D">
        <w:rPr>
          <w:rFonts w:ascii="Arial" w:hAnsi="Arial" w:cs="Arial"/>
          <w:sz w:val="22"/>
          <w:szCs w:val="22"/>
        </w:rPr>
        <w:t>[KLIMÁČEK, V.: #Dubček, Divadlo Aréna, Bratislava] 2018, roč. 12, č. 5, s. 23-26.</w:t>
      </w:r>
    </w:p>
    <w:p w14:paraId="0F8E006C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GODOVIČ, Marek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Byť iný – prednosť alebo chyba v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programe?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Radoslav Piovarči: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i/>
          <w:iCs/>
          <w:sz w:val="22"/>
          <w:szCs w:val="22"/>
        </w:rPr>
        <w:t>SET UP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Elledanse, Bratislava] 2014, roč. 8, č. 3, s. 30-33.</w:t>
      </w:r>
    </w:p>
    <w:p w14:paraId="55B2F7EA" w14:textId="77777777" w:rsidR="009445FD" w:rsidRPr="009E2B8D" w:rsidRDefault="009445FD" w:rsidP="00DA0DF9">
      <w:pPr>
        <w:widowControl w:val="0"/>
        <w:tabs>
          <w:tab w:val="left" w:pos="142"/>
        </w:tabs>
        <w:overflowPunct w:val="0"/>
        <w:autoSpaceDE w:val="0"/>
        <w:autoSpaceDN w:val="0"/>
        <w:adjustRightInd w:val="0"/>
        <w:spacing w:line="360" w:lineRule="auto"/>
        <w:ind w:right="600"/>
        <w:rPr>
          <w:rFonts w:ascii="Arial" w:hAnsi="Arial" w:cs="Arial"/>
          <w:b/>
          <w:bCs/>
          <w:i/>
          <w:i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GODOVIČ, Marek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 xml:space="preserve">Chcenie by bolo, ale prírodná katastrofa neprichádza </w:t>
      </w:r>
      <w:r w:rsidRPr="009E2B8D">
        <w:rPr>
          <w:rFonts w:ascii="Arial" w:hAnsi="Arial" w:cs="Arial"/>
          <w:sz w:val="22"/>
          <w:szCs w:val="22"/>
        </w:rPr>
        <w:t>[SCHMITT, E.-E.: Tektonika citova, Mestské divadlo P. O. Hviezdoslava, Bratislava] 2018, roč. 12, č. 2, s. 16-19.</w:t>
      </w:r>
    </w:p>
    <w:p w14:paraId="4DDDAD30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GODOVIČ, Marek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Chudoba v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umení, umenie v chudobe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Iveta Ditte Jurčová, Michal Ditte: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i/>
          <w:iCs/>
          <w:sz w:val="22"/>
          <w:szCs w:val="22"/>
        </w:rPr>
        <w:t>PS/Fragile</w:t>
      </w:r>
      <w:r w:rsidRPr="009E2B8D">
        <w:rPr>
          <w:rFonts w:ascii="Arial" w:hAnsi="Arial" w:cs="Arial"/>
          <w:sz w:val="22"/>
          <w:szCs w:val="22"/>
        </w:rPr>
        <w:t>, Divadlo Pôtoň, Bátovce] 2015, roč. 9, č. 8, s. 15-18.</w:t>
      </w:r>
    </w:p>
    <w:p w14:paraId="4C49FAD4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>GODOVIČ, Marek: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i/>
          <w:sz w:val="22"/>
          <w:szCs w:val="22"/>
        </w:rPr>
        <w:t xml:space="preserve">Kruté svedectvá básní. </w:t>
      </w:r>
      <w:r w:rsidRPr="009E2B8D">
        <w:rPr>
          <w:rFonts w:ascii="Arial" w:hAnsi="Arial" w:cs="Arial"/>
          <w:sz w:val="22"/>
          <w:szCs w:val="22"/>
        </w:rPr>
        <w:t xml:space="preserve">[LAGARCE, J.-L.: </w:t>
      </w:r>
      <w:r w:rsidRPr="009E2B8D">
        <w:rPr>
          <w:rFonts w:ascii="Arial" w:hAnsi="Arial" w:cs="Arial"/>
          <w:i/>
          <w:sz w:val="22"/>
          <w:szCs w:val="22"/>
        </w:rPr>
        <w:t>Som doma a čakám, že príde dážď</w:t>
      </w:r>
      <w:r w:rsidRPr="009E2B8D">
        <w:rPr>
          <w:rFonts w:ascii="Arial" w:hAnsi="Arial" w:cs="Arial"/>
          <w:sz w:val="22"/>
          <w:szCs w:val="22"/>
        </w:rPr>
        <w:t>, Mestské divadlo Žilina] 2013, roč. 7, č. 1, s. 18-22.</w:t>
      </w:r>
    </w:p>
    <w:p w14:paraId="4D28828A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GODOVIČ, Marek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Neopakovateľnosť ľudských šťastí a pádov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 xml:space="preserve">[Justine del Corte: </w:t>
      </w:r>
      <w:r w:rsidRPr="009E2B8D">
        <w:rPr>
          <w:rFonts w:ascii="Arial" w:hAnsi="Arial" w:cs="Arial"/>
          <w:i/>
          <w:iCs/>
          <w:sz w:val="22"/>
          <w:szCs w:val="22"/>
        </w:rPr>
        <w:t>Kométa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Divadlo ASTORKA Korzo 90], 2014, roč. 8, č. 2, s. 10-13.</w:t>
      </w:r>
    </w:p>
    <w:p w14:paraId="2624B4B6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GODOVIČ, Marek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Posledné hry bývajú najťažšie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BECKETT, S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Koniec hry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. Činohra Slovenského národného divadla, Bratislava], 2011, roč. 5, č. 6, s. 8-12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br/>
      </w:r>
      <w:r w:rsidRPr="009E2B8D">
        <w:rPr>
          <w:rFonts w:ascii="Arial" w:hAnsi="Arial" w:cs="Arial"/>
          <w:b/>
          <w:sz w:val="22"/>
          <w:szCs w:val="22"/>
        </w:rPr>
        <w:t>GODOVIČ, Marek: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i/>
          <w:sz w:val="22"/>
          <w:szCs w:val="22"/>
        </w:rPr>
        <w:t>Rozhnevaný malý Robinson s pocitom sentimentality.</w:t>
      </w:r>
      <w:r w:rsidRPr="009E2B8D">
        <w:rPr>
          <w:rFonts w:ascii="Arial" w:hAnsi="Arial" w:cs="Arial"/>
          <w:i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 xml:space="preserve">[FERENČUKOVÁ, U.: </w:t>
      </w:r>
      <w:r w:rsidRPr="009E2B8D">
        <w:rPr>
          <w:rFonts w:ascii="Arial" w:hAnsi="Arial" w:cs="Arial"/>
          <w:i/>
          <w:sz w:val="22"/>
          <w:szCs w:val="22"/>
        </w:rPr>
        <w:t>Svet (podľa) Urbana</w:t>
      </w:r>
      <w:r w:rsidRPr="009E2B8D">
        <w:rPr>
          <w:rFonts w:ascii="Arial" w:hAnsi="Arial" w:cs="Arial"/>
          <w:sz w:val="22"/>
          <w:szCs w:val="22"/>
        </w:rPr>
        <w:t>, Divadlo Jozefa Gregora Tajovského, Zvolen ] 2013, roč. 7, č. 4, s. 29-31.</w:t>
      </w:r>
    </w:p>
    <w:p w14:paraId="69357604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GODOVIČ, Marek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Povstanie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– vieme, čo oslavujeme?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kol. aut.: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i/>
          <w:iCs/>
          <w:sz w:val="22"/>
          <w:szCs w:val="22"/>
        </w:rPr>
        <w:t>Povstanie</w:t>
      </w:r>
      <w:r w:rsidRPr="009E2B8D">
        <w:rPr>
          <w:rFonts w:ascii="Arial" w:hAnsi="Arial" w:cs="Arial"/>
          <w:sz w:val="22"/>
          <w:szCs w:val="22"/>
        </w:rPr>
        <w:t>] 2014, roč. 8, č. 8, s. 20-23.</w:t>
      </w:r>
    </w:p>
    <w:p w14:paraId="42FD77BB" w14:textId="77777777" w:rsidR="009445FD" w:rsidRPr="009E2B8D" w:rsidRDefault="009445F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GODOVIČ, Marek: </w:t>
      </w:r>
      <w:r w:rsidRPr="009E2B8D">
        <w:rPr>
          <w:rFonts w:ascii="Arial" w:hAnsi="Arial" w:cs="Arial"/>
          <w:b/>
          <w:i/>
          <w:sz w:val="22"/>
          <w:szCs w:val="22"/>
        </w:rPr>
        <w:t xml:space="preserve">Radšej niekoľkokrát utiecť, ako raz zomrieť. </w:t>
      </w:r>
      <w:r w:rsidRPr="009E2B8D">
        <w:rPr>
          <w:rFonts w:ascii="Arial" w:hAnsi="Arial" w:cs="Arial"/>
          <w:sz w:val="22"/>
          <w:szCs w:val="22"/>
        </w:rPr>
        <w:t xml:space="preserve">[Michaela Zakuťanská: </w:t>
      </w:r>
      <w:r w:rsidRPr="009E2B8D">
        <w:rPr>
          <w:rFonts w:ascii="Arial" w:hAnsi="Arial" w:cs="Arial"/>
          <w:i/>
          <w:sz w:val="22"/>
          <w:szCs w:val="22"/>
        </w:rPr>
        <w:t>Good place to die.</w:t>
      </w:r>
      <w:r w:rsidRPr="009E2B8D">
        <w:rPr>
          <w:rFonts w:ascii="Arial" w:hAnsi="Arial" w:cs="Arial"/>
          <w:sz w:val="22"/>
          <w:szCs w:val="22"/>
        </w:rPr>
        <w:t xml:space="preserve"> Prešovské národné divadlo, Prešov] 2016, roč. 10, č. 3, s. 12-16.</w:t>
      </w:r>
    </w:p>
    <w:p w14:paraId="10E71994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GODOVIČ, Marek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Umierajúca funkcia vzťahu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DAUBNEROVÁ, S. – GRAUS, P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Some Disordered Interior Geometries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. Divadlo P.A.T.] 2011, roč. 5, č. 10, s. 6-8.</w:t>
      </w:r>
    </w:p>
    <w:p w14:paraId="0CCCF1AD" w14:textId="77777777" w:rsidR="009445FD" w:rsidRPr="009E2B8D" w:rsidRDefault="009445FD" w:rsidP="00DA0DF9">
      <w:pPr>
        <w:widowControl w:val="0"/>
        <w:tabs>
          <w:tab w:val="left" w:pos="142"/>
        </w:tabs>
        <w:overflowPunct w:val="0"/>
        <w:autoSpaceDE w:val="0"/>
        <w:autoSpaceDN w:val="0"/>
        <w:adjustRightInd w:val="0"/>
        <w:spacing w:line="360" w:lineRule="auto"/>
        <w:ind w:right="780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GODOVIČ, Marek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Uviaznuť na plytčine vzájomných vzťahov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. </w:t>
      </w:r>
      <w:r w:rsidRPr="009E2B8D">
        <w:rPr>
          <w:rFonts w:ascii="Arial" w:hAnsi="Arial" w:cs="Arial"/>
          <w:sz w:val="22"/>
          <w:szCs w:val="22"/>
        </w:rPr>
        <w:t>[Julyen Hamilton a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kol.: Strieborná tekutina,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strieborná niť. Divadlo Štúdio tanca, Banská Bystrica] 2015, roč. 9, č. 6, s. 25-29.</w:t>
      </w:r>
    </w:p>
    <w:p w14:paraId="2D602216" w14:textId="77777777" w:rsidR="009445FD" w:rsidRPr="009E2B8D" w:rsidRDefault="009445F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lastRenderedPageBreak/>
        <w:t xml:space="preserve">GODOVIČ, Marek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  <w:lang w:val="sk-SK"/>
        </w:rPr>
        <w:t>V útrobách našich (vzdušných) zámkov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 [KAFKA, F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  <w:lang w:val="sk-SK"/>
        </w:rPr>
        <w:t>Zámok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>. Divadlo Astorka-Korzo 90, Bratislava] 2012, roč. 6, č. 7, s. 17-19.</w:t>
      </w:r>
    </w:p>
    <w:p w14:paraId="5C086E39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>GODOVIČ, Marek: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i/>
          <w:sz w:val="22"/>
          <w:szCs w:val="22"/>
        </w:rPr>
        <w:t>Vlak Lustig priviezol stratenú pamäť a bolesť.</w:t>
      </w:r>
      <w:r w:rsidRPr="009E2B8D">
        <w:rPr>
          <w:rFonts w:ascii="Arial" w:hAnsi="Arial" w:cs="Arial"/>
          <w:sz w:val="22"/>
          <w:szCs w:val="22"/>
        </w:rPr>
        <w:t xml:space="preserve"> [LUSTIG, A.: </w:t>
      </w:r>
      <w:r w:rsidRPr="009E2B8D">
        <w:rPr>
          <w:rFonts w:ascii="Arial" w:hAnsi="Arial" w:cs="Arial"/>
          <w:i/>
          <w:sz w:val="22"/>
          <w:szCs w:val="22"/>
        </w:rPr>
        <w:t>Modlitba pre Katarínu Horovitzovú</w:t>
      </w:r>
      <w:r w:rsidRPr="009E2B8D">
        <w:rPr>
          <w:rFonts w:ascii="Arial" w:hAnsi="Arial" w:cs="Arial"/>
          <w:sz w:val="22"/>
          <w:szCs w:val="22"/>
        </w:rPr>
        <w:t>, železničné stanice v Poprade, Prešove, Žiline a Bratislave] 2013, roč. 7, č. 8, s. 16-19.</w:t>
      </w:r>
    </w:p>
    <w:p w14:paraId="4A795E71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GODOVIČ, Marek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Zbesvedomia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–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svet, v ktorom sa jednoducho len existuje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kol. aut.: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i/>
          <w:iCs/>
          <w:sz w:val="22"/>
          <w:szCs w:val="22"/>
        </w:rPr>
        <w:t>Zbesvedomia.</w:t>
      </w:r>
      <w:r w:rsidRPr="009E2B8D">
        <w:rPr>
          <w:rFonts w:ascii="Arial" w:hAnsi="Arial" w:cs="Arial"/>
          <w:sz w:val="22"/>
          <w:szCs w:val="22"/>
        </w:rPr>
        <w:t xml:space="preserve"> Stredoeurópsky dom fotografie, Bratislava] 2014, roč. 8, č. 7, s. 16-19.</w:t>
      </w:r>
    </w:p>
    <w:p w14:paraId="2D28F7CF" w14:textId="77777777" w:rsidR="009445FD" w:rsidRPr="009E2B8D" w:rsidRDefault="009445FD" w:rsidP="00DA0DF9">
      <w:pPr>
        <w:widowControl w:val="0"/>
        <w:tabs>
          <w:tab w:val="left" w:pos="142"/>
        </w:tabs>
        <w:overflowPunct w:val="0"/>
        <w:autoSpaceDE w:val="0"/>
        <w:autoSpaceDN w:val="0"/>
        <w:adjustRightInd w:val="0"/>
        <w:spacing w:line="360" w:lineRule="auto"/>
        <w:ind w:right="600"/>
        <w:rPr>
          <w:rFonts w:ascii="Arial" w:hAnsi="Arial" w:cs="Arial"/>
          <w:b/>
          <w:bCs/>
          <w:i/>
          <w:i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GRUSKOVÁ, Ann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 xml:space="preserve">Osudy, ktoré sa otvárajú ako hroby  </w:t>
      </w:r>
      <w:r w:rsidRPr="009E2B8D">
        <w:rPr>
          <w:rFonts w:ascii="Arial" w:hAnsi="Arial" w:cs="Arial"/>
          <w:sz w:val="22"/>
          <w:szCs w:val="22"/>
        </w:rPr>
        <w:t>[POLLACK, M.: Americký cisár, Štúdio 12, Divadlo Pôtoň Bátovce] 2018, roč. 12, č. 6, s. 20-23.</w:t>
      </w:r>
    </w:p>
    <w:p w14:paraId="17B7831D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b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GUDZOVÁ, Ann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Znepokojujúci Nočný pokoj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NEPŠINSKÝ, T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Nočný pokoj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. Štúdio tanca Banská Bystrica] 2007, roč. 1, č. 3, s. 11-12.</w:t>
      </w:r>
    </w:p>
    <w:p w14:paraId="762DAAE0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b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HÁJEK, Tomáš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Návrat tam, kde už není domov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. [ZAKUŤANSKÁ, M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Havaj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Divadlo Alexandra Duchnoviča, Prešov] 2011, roč. 5, č. 5, s. 18-20.</w:t>
      </w:r>
    </w:p>
    <w:p w14:paraId="51014E2F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HÁJEK, Tomáš: </w:t>
      </w:r>
      <w:r w:rsidRPr="009E2B8D">
        <w:rPr>
          <w:rFonts w:ascii="Arial" w:hAnsi="Arial" w:cs="Arial"/>
          <w:b/>
          <w:i/>
          <w:sz w:val="22"/>
          <w:szCs w:val="22"/>
        </w:rPr>
        <w:t>Od tvůrčí zahálky ke hvězdám a zase zpět.</w:t>
      </w:r>
      <w:r w:rsidRPr="009E2B8D">
        <w:rPr>
          <w:rFonts w:ascii="Arial" w:hAnsi="Arial" w:cs="Arial"/>
          <w:b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[CERVO, G.M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Voľný čas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, GUnaGU, Bratislava, 2010] 2010, roč. 4, č. 9, s. 14-17.</w:t>
      </w:r>
    </w:p>
    <w:p w14:paraId="3A212FD3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b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HANZELOVÁ, Jan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Súdne predvolanie pre Medeu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EURIPIDES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Medeia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. Činohra Štatného divadla Košice] 2009, roč. 3, č. 7, s. 8-11.</w:t>
      </w:r>
    </w:p>
    <w:p w14:paraId="263487D2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HIZSNYAN, Géz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Kvalitná groteska s nečakane absurdným koncom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ÖRKÉNY, I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Tóthovci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. Divadlo Thália, Košice] 2007, roč. 1, č. 2, s. 15-17.</w:t>
      </w:r>
    </w:p>
    <w:p w14:paraId="484B58C8" w14:textId="77777777" w:rsidR="009445FD" w:rsidRPr="009E2B8D" w:rsidRDefault="009445FD" w:rsidP="00DA0DF9">
      <w:pPr>
        <w:widowControl w:val="0"/>
        <w:tabs>
          <w:tab w:val="left" w:pos="142"/>
        </w:tabs>
        <w:overflowPunct w:val="0"/>
        <w:autoSpaceDE w:val="0"/>
        <w:autoSpaceDN w:val="0"/>
        <w:adjustRightInd w:val="0"/>
        <w:spacing w:line="360" w:lineRule="auto"/>
        <w:ind w:right="600"/>
        <w:rPr>
          <w:rFonts w:ascii="Arial" w:hAnsi="Arial" w:cs="Arial"/>
          <w:b/>
          <w:bCs/>
          <w:i/>
          <w:i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HIZSNYAN, Géz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 xml:space="preserve">Nepochopiteľný Idiot vo vlaku  </w:t>
      </w:r>
      <w:r w:rsidRPr="009E2B8D">
        <w:rPr>
          <w:rFonts w:ascii="Arial" w:hAnsi="Arial" w:cs="Arial"/>
          <w:sz w:val="22"/>
          <w:szCs w:val="22"/>
        </w:rPr>
        <w:t>[DOSTOJEVSKIJ, F. M.: Idiot, Jókaiho divadlo Komárno, Komárno] 2018, roč. 12, č. 2, s. 20-23.</w:t>
      </w:r>
    </w:p>
    <w:p w14:paraId="0D99D42A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HIZSNYAN, Géz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Predtým/potom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SCHIMMELPFENNIG, R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Predtým/potom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Slovenské komorné divadlo Martin] 2007, roč. 1, č. 5, s. 11-12.</w:t>
      </w:r>
    </w:p>
    <w:p w14:paraId="616D0B20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b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HLEDÍKOVÁ-POLÍVKOVÁ, Id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Krása ukrytá v pomarančoch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PROKOFIEV, S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Láska k trom pomarančom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Bábkové divadlo Žilina] 2009, roč. 3, č. 3, s. 12-15.</w:t>
      </w:r>
    </w:p>
    <w:p w14:paraId="2F50A97C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HLODÁKOVÁ, Jan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Čas je slobodný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. </w:t>
      </w:r>
      <w:r w:rsidRPr="009E2B8D">
        <w:rPr>
          <w:rFonts w:ascii="Arial" w:hAnsi="Arial" w:cs="Arial"/>
          <w:sz w:val="22"/>
          <w:szCs w:val="22"/>
        </w:rPr>
        <w:t>[William Shakespeare: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i/>
          <w:iCs/>
          <w:sz w:val="22"/>
          <w:szCs w:val="22"/>
        </w:rPr>
        <w:t>Macbeth</w:t>
      </w:r>
      <w:r w:rsidRPr="009E2B8D">
        <w:rPr>
          <w:rFonts w:ascii="Arial" w:hAnsi="Arial" w:cs="Arial"/>
          <w:sz w:val="22"/>
          <w:szCs w:val="22"/>
        </w:rPr>
        <w:t>] 2014, roč. 8, č. 1, s. 22-23.</w:t>
      </w:r>
    </w:p>
    <w:p w14:paraId="4482D23D" w14:textId="77777777" w:rsidR="009445FD" w:rsidRPr="009E2B8D" w:rsidRDefault="009445FD" w:rsidP="00DA0DF9">
      <w:pPr>
        <w:widowControl w:val="0"/>
        <w:tabs>
          <w:tab w:val="left" w:pos="142"/>
        </w:tabs>
        <w:overflowPunct w:val="0"/>
        <w:autoSpaceDE w:val="0"/>
        <w:autoSpaceDN w:val="0"/>
        <w:adjustRightInd w:val="0"/>
        <w:spacing w:line="360" w:lineRule="auto"/>
        <w:ind w:right="100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HLODÁKOVÁ, Jan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Nevesta hôľ odhaľuje mnoho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František Švantner: Nevesta hôľ. Činohra Slovenského národného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divadla, Bratislava] 2015, roč. 9, č. 4, s. 19-22</w:t>
      </w:r>
    </w:p>
    <w:p w14:paraId="69C83FFB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HODOŇ, Martin: </w:t>
      </w:r>
      <w:r w:rsidRPr="009E2B8D">
        <w:rPr>
          <w:rFonts w:ascii="Arial" w:hAnsi="Arial" w:cs="Arial"/>
          <w:b/>
          <w:bCs/>
          <w:i/>
          <w:iCs/>
          <w:strike/>
          <w:sz w:val="22"/>
          <w:szCs w:val="22"/>
        </w:rPr>
        <w:t>Back to the Primitive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William Shakespeare: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i/>
          <w:iCs/>
          <w:strike/>
          <w:sz w:val="22"/>
          <w:szCs w:val="22"/>
        </w:rPr>
        <w:t>Sen noci svätojánskej</w:t>
      </w:r>
      <w:r w:rsidRPr="009E2B8D">
        <w:rPr>
          <w:rFonts w:ascii="Arial" w:hAnsi="Arial" w:cs="Arial"/>
          <w:sz w:val="22"/>
          <w:szCs w:val="22"/>
        </w:rPr>
        <w:t>. HaDivadlo, Brno, Česká republika] 2014, roč. 8, č. 7, s. 20-23.</w:t>
      </w:r>
    </w:p>
    <w:p w14:paraId="424B6783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HODOŇ, Martin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Lasicov Emil je mŕtvy!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Milan Lasica: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i/>
          <w:iCs/>
          <w:sz w:val="22"/>
          <w:szCs w:val="22"/>
        </w:rPr>
        <w:t>Listy Emilovi</w:t>
      </w:r>
      <w:r w:rsidRPr="009E2B8D">
        <w:rPr>
          <w:rFonts w:ascii="Arial" w:hAnsi="Arial" w:cs="Arial"/>
          <w:sz w:val="22"/>
          <w:szCs w:val="22"/>
        </w:rPr>
        <w:t>. Štúdio L+S, Bratislava] 2014, roč. 8, č. 6, s. 31-33.</w:t>
      </w:r>
    </w:p>
    <w:p w14:paraId="61CED292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HODOŇ, Martin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Žila som s géniom alebo Génius je môj obraz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Peter Pavlac: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i/>
          <w:iCs/>
          <w:sz w:val="22"/>
          <w:szCs w:val="22"/>
        </w:rPr>
        <w:t>Einsteinova žena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Divadlo ASTORKA Korzo ´90, Bratislava] 2015, roč. 9, č. 1, s. 17 – 22.</w:t>
      </w:r>
      <w:bookmarkStart w:id="30" w:name="page9"/>
      <w:bookmarkEnd w:id="30"/>
      <w:r w:rsidRPr="009E2B8D">
        <w:rPr>
          <w:rFonts w:ascii="Arial" w:hAnsi="Arial" w:cs="Arial"/>
          <w:sz w:val="22"/>
          <w:szCs w:val="22"/>
        </w:rPr>
        <w:t xml:space="preserve"> </w:t>
      </w:r>
    </w:p>
    <w:p w14:paraId="56711DE7" w14:textId="77777777" w:rsidR="009445FD" w:rsidRPr="009E2B8D" w:rsidRDefault="009445FD" w:rsidP="00DA0DF9">
      <w:pPr>
        <w:widowControl w:val="0"/>
        <w:tabs>
          <w:tab w:val="left" w:pos="142"/>
        </w:tabs>
        <w:overflowPunct w:val="0"/>
        <w:autoSpaceDE w:val="0"/>
        <w:autoSpaceDN w:val="0"/>
        <w:adjustRightInd w:val="0"/>
        <w:spacing w:line="360" w:lineRule="auto"/>
        <w:ind w:right="600"/>
        <w:rPr>
          <w:rFonts w:ascii="Arial" w:hAnsi="Arial" w:cs="Arial"/>
          <w:b/>
          <w:bCs/>
          <w:i/>
          <w:i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HOLEC, Roman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 xml:space="preserve">Konečne dejiny bez jednoduchých odpovedí . </w:t>
      </w:r>
      <w:r w:rsidRPr="009E2B8D">
        <w:rPr>
          <w:rFonts w:ascii="Arial" w:hAnsi="Arial" w:cs="Arial"/>
          <w:sz w:val="22"/>
          <w:szCs w:val="22"/>
        </w:rPr>
        <w:t>[voľne na motívy ROTH, J.: Projekt 1918, Činohra SND] 2018, roč. 12, č. 10, s. 17-18.</w:t>
      </w:r>
    </w:p>
    <w:p w14:paraId="4C951237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lastRenderedPageBreak/>
        <w:t xml:space="preserve">HUBOVÁ, Dagmar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Bodka za sezónou baletu ŠD Košice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ŠOTH, O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Rómeo a Júlia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;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Luskáčik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; ŠOTH, O. – MISTRÍKOVÁ, Z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Svadba podľa Figara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. Balet Štátneho divadla Košice] 2007, roč. 1, č. 5, s. 14-16.</w:t>
      </w:r>
    </w:p>
    <w:p w14:paraId="0DE8A605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HUBOVÁ, Dagmar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KY-TIME, pocta Jiřímu Kyliánovi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.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[</w:t>
      </w:r>
      <w:r w:rsidRPr="009E2B8D">
        <w:rPr>
          <w:rFonts w:ascii="Arial" w:hAnsi="Arial" w:cs="Arial"/>
          <w:sz w:val="22"/>
          <w:szCs w:val="22"/>
        </w:rPr>
        <w:t xml:space="preserve">Kol. aut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KY-TIME, pocta Jiřímu Kyliánovi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Balet Slovenského národného divadla, Bratislava] 2008, roč. 2, č. 6, s. 6-8.</w:t>
      </w:r>
    </w:p>
    <w:p w14:paraId="3135BFB8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HUBOVÁ, Dagmar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Oddyseus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KOCÁB, M. – ŠOTH, O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Oddyseus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. Balet Štátneho divadla Košice] 2007, roč. 1, č. 8, s. 14-15. </w:t>
      </w:r>
    </w:p>
    <w:p w14:paraId="7608CEA1" w14:textId="77777777" w:rsidR="009445F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HUBOVÁ, Dagmar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Tristan a Izolda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WAGNER, R. – MISTRÍKOVÁ, Z. – ŠOTH, O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Tristan a Izolda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. Balet Štátneho divadla Košice] 2008, roč. 2, č. 10, s. 11-12.</w:t>
      </w:r>
    </w:p>
    <w:p w14:paraId="3E349A90" w14:textId="1EB8A72C" w:rsidR="00FB7F6B" w:rsidRPr="009E2B8D" w:rsidRDefault="00FB7F6B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FB7F6B">
        <w:rPr>
          <w:rFonts w:ascii="Arial" w:eastAsia="Arial Unicode MS" w:hAnsi="Arial" w:cs="Arial"/>
          <w:b/>
          <w:bCs/>
          <w:color w:val="000000" w:themeColor="text1"/>
          <w:sz w:val="22"/>
          <w:szCs w:val="22"/>
        </w:rPr>
        <w:t xml:space="preserve">IBSENOVA, Nora: </w:t>
      </w:r>
      <w:r w:rsidRPr="00FB7F6B">
        <w:rPr>
          <w:rFonts w:ascii="Arial" w:eastAsia="Arial Unicode MS" w:hAnsi="Arial" w:cs="Arial"/>
          <w:b/>
          <w:bCs/>
          <w:i/>
          <w:iCs/>
          <w:color w:val="000000" w:themeColor="text1"/>
          <w:sz w:val="22"/>
          <w:szCs w:val="22"/>
        </w:rPr>
        <w:t xml:space="preserve">Obrazy z Jánošíka. </w:t>
      </w:r>
      <w:r w:rsidRPr="00FB7F6B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[Mária Rázusová-Martáková: </w:t>
      </w:r>
      <w:r w:rsidRPr="00FB7F6B">
        <w:rPr>
          <w:rFonts w:ascii="Arial" w:eastAsia="Arial Unicode MS" w:hAnsi="Arial" w:cs="Arial"/>
          <w:i/>
          <w:iCs/>
          <w:color w:val="000000" w:themeColor="text1"/>
          <w:sz w:val="22"/>
          <w:szCs w:val="22"/>
        </w:rPr>
        <w:t xml:space="preserve">Jánošík. </w:t>
      </w:r>
      <w:r w:rsidRPr="00FB7F6B">
        <w:rPr>
          <w:rFonts w:ascii="Arial" w:eastAsia="Arial Unicode MS" w:hAnsi="Arial" w:cs="Arial"/>
          <w:color w:val="000000" w:themeColor="text1"/>
          <w:sz w:val="22"/>
          <w:szCs w:val="22"/>
        </w:rPr>
        <w:t>Veľká sála, Divadlo Andreja Bagara, Nitra] 2017, roč. 11, č. 7, s. 8-12.</w:t>
      </w:r>
    </w:p>
    <w:p w14:paraId="4AEC000E" w14:textId="77777777" w:rsidR="009445FD" w:rsidRPr="009E2B8D" w:rsidRDefault="009445FD" w:rsidP="00DA0DF9">
      <w:pPr>
        <w:widowControl w:val="0"/>
        <w:tabs>
          <w:tab w:val="left" w:pos="142"/>
        </w:tabs>
        <w:overflowPunct w:val="0"/>
        <w:autoSpaceDE w:val="0"/>
        <w:autoSpaceDN w:val="0"/>
        <w:adjustRightInd w:val="0"/>
        <w:spacing w:line="360" w:lineRule="auto"/>
        <w:ind w:right="600"/>
        <w:rPr>
          <w:rFonts w:ascii="Arial" w:hAnsi="Arial" w:cs="Arial"/>
          <w:b/>
          <w:bCs/>
          <w:i/>
          <w:i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IBSENOVA, Nor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 xml:space="preserve">Okolo tém Rasputina. </w:t>
      </w:r>
      <w:r w:rsidRPr="009E2B8D">
        <w:rPr>
          <w:rFonts w:ascii="Arial" w:hAnsi="Arial" w:cs="Arial"/>
          <w:sz w:val="22"/>
          <w:szCs w:val="22"/>
        </w:rPr>
        <w:t>[ĎUROVČÍK, J.; LEŠKO, H.; ŠTRASSER, J.: Rasputin, Divadlo Nová Scéna Bratislava] 2018, roč. 12, č. 9, s. 17-22.</w:t>
      </w:r>
    </w:p>
    <w:p w14:paraId="5ACB05CE" w14:textId="77777777" w:rsidR="009445FD" w:rsidRPr="009E2B8D" w:rsidRDefault="009445FD" w:rsidP="00DA0DF9">
      <w:pPr>
        <w:widowControl w:val="0"/>
        <w:tabs>
          <w:tab w:val="left" w:pos="142"/>
        </w:tabs>
        <w:overflowPunct w:val="0"/>
        <w:autoSpaceDE w:val="0"/>
        <w:autoSpaceDN w:val="0"/>
        <w:adjustRightInd w:val="0"/>
        <w:spacing w:line="360" w:lineRule="auto"/>
        <w:ind w:right="600"/>
        <w:rPr>
          <w:rFonts w:ascii="Arial" w:hAnsi="Arial" w:cs="Arial"/>
          <w:b/>
          <w:bCs/>
          <w:i/>
          <w:i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IBSENOVA, Nor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 xml:space="preserve">Som sama, Mathea. </w:t>
      </w:r>
      <w:r w:rsidRPr="009E2B8D">
        <w:rPr>
          <w:rFonts w:ascii="Arial" w:hAnsi="Arial" w:cs="Arial"/>
          <w:sz w:val="22"/>
          <w:szCs w:val="22"/>
        </w:rPr>
        <w:t>[Nvota, J.; Skomsvold, K. A., Divadlo ASTORKA Korzo´90] 2019, roč. 13, č. 2, s. 22-24.</w:t>
      </w:r>
    </w:p>
    <w:p w14:paraId="39AA9F2E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>IĽAVSKÝ, Martin: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i/>
          <w:sz w:val="22"/>
          <w:szCs w:val="22"/>
        </w:rPr>
        <w:t>Súkromný verzus verejný priestor.</w:t>
      </w:r>
      <w:r w:rsidRPr="009E2B8D">
        <w:rPr>
          <w:rFonts w:ascii="Arial" w:hAnsi="Arial" w:cs="Arial"/>
          <w:sz w:val="22"/>
          <w:szCs w:val="22"/>
        </w:rPr>
        <w:t xml:space="preserve"> [Kol. aut.: </w:t>
      </w:r>
      <w:r w:rsidRPr="009E2B8D">
        <w:rPr>
          <w:rFonts w:ascii="Arial" w:hAnsi="Arial" w:cs="Arial"/>
          <w:i/>
          <w:sz w:val="22"/>
          <w:szCs w:val="22"/>
        </w:rPr>
        <w:t>X-Apartments Košice</w:t>
      </w:r>
      <w:r w:rsidRPr="009E2B8D">
        <w:rPr>
          <w:rFonts w:ascii="Arial" w:hAnsi="Arial" w:cs="Arial"/>
          <w:sz w:val="22"/>
          <w:szCs w:val="22"/>
        </w:rPr>
        <w:t>. Predstavenia v súkromných bytoch, Košice] 2013, roč. 7, č. 9, s. 8-11.</w:t>
      </w:r>
    </w:p>
    <w:p w14:paraId="61A97E67" w14:textId="77777777" w:rsidR="009445FD" w:rsidRPr="009E2B8D" w:rsidRDefault="009445FD" w:rsidP="00DA0DF9">
      <w:pPr>
        <w:widowControl w:val="0"/>
        <w:tabs>
          <w:tab w:val="left" w:pos="142"/>
        </w:tabs>
        <w:overflowPunct w:val="0"/>
        <w:autoSpaceDE w:val="0"/>
        <w:autoSpaceDN w:val="0"/>
        <w:adjustRightInd w:val="0"/>
        <w:spacing w:line="360" w:lineRule="auto"/>
        <w:ind w:right="320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INŠTITORISOVÁ, Dagmar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(Mizan)scény nevesty hôľ (čiastkový pohľad)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František Švantner: Nevesta hôľ. Činohra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Slovenského národného divadla, Bratislava] 2015, roč. 9, č. 4, s. 23.</w:t>
      </w:r>
    </w:p>
    <w:p w14:paraId="3E631554" w14:textId="77777777" w:rsidR="009445FD" w:rsidRPr="009E2B8D" w:rsidRDefault="009445FD" w:rsidP="00DA0DF9">
      <w:pPr>
        <w:widowControl w:val="0"/>
        <w:tabs>
          <w:tab w:val="left" w:pos="142"/>
        </w:tabs>
        <w:overflowPunct w:val="0"/>
        <w:autoSpaceDE w:val="0"/>
        <w:autoSpaceDN w:val="0"/>
        <w:adjustRightInd w:val="0"/>
        <w:spacing w:line="360" w:lineRule="auto"/>
        <w:ind w:right="600"/>
        <w:rPr>
          <w:rFonts w:ascii="Arial" w:hAnsi="Arial" w:cs="Arial"/>
          <w:b/>
          <w:bCs/>
          <w:i/>
          <w:i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INŠTITORISOVÁ, Dagmar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 xml:space="preserve">Bez hrán a na ostro  </w:t>
      </w:r>
      <w:r w:rsidRPr="009E2B8D">
        <w:rPr>
          <w:rFonts w:ascii="Arial" w:hAnsi="Arial" w:cs="Arial"/>
          <w:sz w:val="22"/>
          <w:szCs w:val="22"/>
        </w:rPr>
        <w:t>[SOFOKLES: Antigona, Činohra SND, Bratislava] 2018, roč. 12, č. 6, s. 16-19.</w:t>
      </w:r>
    </w:p>
    <w:p w14:paraId="7A35FE2B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INŠTITORISOVÁ, Dagmar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Mizantropia – vášeň ako kameň a lístie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Molière, J.B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Mizantrop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, Slovenské komorné divadlo, Martin, 2010]  2010, roč. 4, č. 3, s. 18-20.</w:t>
      </w:r>
    </w:p>
    <w:p w14:paraId="0464C2D8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b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INŠTITORISOVÁ, Dagmar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Naše horúce leto 1968 v Toronte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KLIMÁČEK, V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Horúce leto 68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Torontské slovenské divadlo, Toronto, Kanada] 2009, roč. 3, č. 8, s. 11-12.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br/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INŠTITORISOVÁ, Dagmar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Príjemná spomienka na Chaplina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ŽIŠKA, K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Čiernobiele srdce Charlieho Chaplina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Divadlo Ludus, Bratislava] 2007, roč. 1, č. 3, s. 12-13.</w:t>
      </w:r>
    </w:p>
    <w:p w14:paraId="28937877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b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INŠTITORISOVÁ, Dagmar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Teatrologicky o zásadných veciach verejného života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ČIČVÁK, Martin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Kukura (doktorandská práca o stave kultúry)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. Divadlo Aréna, Bratislava] 2011, roč. 5, č. 7, s. 10-12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br/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INŠTITORISOVÁ, Dagmar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Žižkov Rabelais – vždy na neho choďte!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RABELAIS, F. – ŽIŽKA, K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Gargantua a Pantagruel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. Divadlo Ludus, Bratislava] 2008, roč. 2, č. 7, s. 7-8.</w:t>
      </w:r>
    </w:p>
    <w:p w14:paraId="3C813636" w14:textId="11560482" w:rsidR="009445FD" w:rsidRPr="009E2B8D" w:rsidRDefault="009445F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>SMOLKOVÁ</w:t>
      </w:r>
      <w:r w:rsidR="00FB7F6B">
        <w:rPr>
          <w:rFonts w:ascii="Arial" w:hAnsi="Arial" w:cs="Arial"/>
          <w:b/>
          <w:sz w:val="22"/>
          <w:szCs w:val="22"/>
        </w:rPr>
        <w:t xml:space="preserve"> J.</w:t>
      </w:r>
      <w:r w:rsidRPr="009E2B8D">
        <w:rPr>
          <w:rFonts w:ascii="Arial" w:hAnsi="Arial" w:cs="Arial"/>
          <w:b/>
          <w:sz w:val="22"/>
          <w:szCs w:val="22"/>
        </w:rPr>
        <w:t xml:space="preserve">, Soňa: </w:t>
      </w:r>
      <w:r w:rsidRPr="009E2B8D">
        <w:rPr>
          <w:rFonts w:ascii="Arial" w:hAnsi="Arial" w:cs="Arial"/>
          <w:b/>
          <w:i/>
          <w:sz w:val="22"/>
          <w:szCs w:val="22"/>
        </w:rPr>
        <w:t xml:space="preserve">Čechov sa rozbíja v Subclube. </w:t>
      </w:r>
      <w:r w:rsidRPr="009E2B8D">
        <w:rPr>
          <w:rFonts w:ascii="Arial" w:hAnsi="Arial" w:cs="Arial"/>
          <w:sz w:val="22"/>
          <w:szCs w:val="22"/>
        </w:rPr>
        <w:t xml:space="preserve">[Anton Pavlovič Čechov/Tomáš Procházka: </w:t>
      </w:r>
      <w:proofErr w:type="gramStart"/>
      <w:r w:rsidRPr="009E2B8D">
        <w:rPr>
          <w:rFonts w:ascii="Arial" w:hAnsi="Arial" w:cs="Arial"/>
          <w:i/>
          <w:sz w:val="22"/>
          <w:szCs w:val="22"/>
        </w:rPr>
        <w:t>Ľudia.Levy.Orly.Jarabice</w:t>
      </w:r>
      <w:proofErr w:type="gramEnd"/>
      <w:r w:rsidRPr="009E2B8D">
        <w:rPr>
          <w:rFonts w:ascii="Arial" w:hAnsi="Arial" w:cs="Arial"/>
          <w:i/>
          <w:sz w:val="22"/>
          <w:szCs w:val="22"/>
        </w:rPr>
        <w:t>.</w:t>
      </w:r>
      <w:r w:rsidRPr="009E2B8D">
        <w:rPr>
          <w:rFonts w:ascii="Arial" w:hAnsi="Arial" w:cs="Arial"/>
          <w:sz w:val="22"/>
          <w:szCs w:val="22"/>
        </w:rPr>
        <w:t xml:space="preserve"> Tomáš Procházka a kol./Subclube, Bratislava] 2017, roč. 11, č. 2, s.23-27.</w:t>
      </w:r>
    </w:p>
    <w:p w14:paraId="44098C4F" w14:textId="18D34E7B" w:rsidR="009445FD" w:rsidRPr="009E2B8D" w:rsidRDefault="009445F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lastRenderedPageBreak/>
        <w:t>SMOLKOVÁ</w:t>
      </w:r>
      <w:r w:rsidR="00FB7F6B">
        <w:rPr>
          <w:rFonts w:ascii="Arial" w:hAnsi="Arial" w:cs="Arial"/>
          <w:b/>
          <w:sz w:val="22"/>
          <w:szCs w:val="22"/>
        </w:rPr>
        <w:t xml:space="preserve"> J.</w:t>
      </w:r>
      <w:r w:rsidRPr="009E2B8D">
        <w:rPr>
          <w:rFonts w:ascii="Arial" w:hAnsi="Arial" w:cs="Arial"/>
          <w:b/>
          <w:sz w:val="22"/>
          <w:szCs w:val="22"/>
        </w:rPr>
        <w:t xml:space="preserve">, Soňa: </w:t>
      </w:r>
      <w:r w:rsidRPr="009E2B8D">
        <w:rPr>
          <w:rFonts w:ascii="Arial" w:hAnsi="Arial" w:cs="Arial"/>
          <w:b/>
          <w:i/>
          <w:sz w:val="22"/>
          <w:szCs w:val="22"/>
        </w:rPr>
        <w:t xml:space="preserve">Deň, keď príde nešťastie. </w:t>
      </w:r>
      <w:r w:rsidRPr="009E2B8D">
        <w:rPr>
          <w:rFonts w:ascii="Arial" w:hAnsi="Arial" w:cs="Arial"/>
          <w:sz w:val="22"/>
          <w:szCs w:val="22"/>
        </w:rPr>
        <w:t xml:space="preserve">[Bernhard Studlar: </w:t>
      </w:r>
      <w:r w:rsidRPr="009E2B8D">
        <w:rPr>
          <w:rFonts w:ascii="Arial" w:hAnsi="Arial" w:cs="Arial"/>
          <w:i/>
          <w:sz w:val="22"/>
          <w:szCs w:val="22"/>
        </w:rPr>
        <w:t>Túžba po nepriateľovi.</w:t>
      </w:r>
      <w:r w:rsidRPr="009E2B8D">
        <w:rPr>
          <w:rFonts w:ascii="Arial" w:hAnsi="Arial" w:cs="Arial"/>
          <w:sz w:val="22"/>
          <w:szCs w:val="22"/>
        </w:rPr>
        <w:t xml:space="preserve"> inohra Slovenského národného divadla, Bratislava] 2017, roč. 11, č. 5, s.13-17.</w:t>
      </w:r>
    </w:p>
    <w:p w14:paraId="3D58929C" w14:textId="711C7D2C" w:rsidR="009445FD" w:rsidRPr="009E2B8D" w:rsidRDefault="009445F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>SMOLKOVÁ</w:t>
      </w:r>
      <w:r w:rsidR="00FB7F6B">
        <w:rPr>
          <w:rFonts w:ascii="Arial" w:hAnsi="Arial" w:cs="Arial"/>
          <w:b/>
          <w:sz w:val="22"/>
          <w:szCs w:val="22"/>
        </w:rPr>
        <w:t xml:space="preserve"> J.</w:t>
      </w:r>
      <w:r w:rsidRPr="009E2B8D">
        <w:rPr>
          <w:rFonts w:ascii="Arial" w:hAnsi="Arial" w:cs="Arial"/>
          <w:b/>
          <w:sz w:val="22"/>
          <w:szCs w:val="22"/>
        </w:rPr>
        <w:t xml:space="preserve">, Soňa: </w:t>
      </w:r>
      <w:r w:rsidRPr="009E2B8D">
        <w:rPr>
          <w:rFonts w:ascii="Arial" w:hAnsi="Arial" w:cs="Arial"/>
          <w:b/>
          <w:i/>
          <w:sz w:val="22"/>
          <w:szCs w:val="22"/>
        </w:rPr>
        <w:t xml:space="preserve">Lulu a jej nesplnené očakávania. </w:t>
      </w:r>
      <w:r w:rsidRPr="009E2B8D">
        <w:rPr>
          <w:rFonts w:ascii="Arial" w:hAnsi="Arial" w:cs="Arial"/>
          <w:sz w:val="22"/>
          <w:szCs w:val="22"/>
        </w:rPr>
        <w:t xml:space="preserve">[Frank Wedekind: </w:t>
      </w:r>
      <w:r w:rsidRPr="009E2B8D">
        <w:rPr>
          <w:rFonts w:ascii="Arial" w:hAnsi="Arial" w:cs="Arial"/>
          <w:i/>
          <w:sz w:val="22"/>
          <w:szCs w:val="22"/>
        </w:rPr>
        <w:t>Lulu.</w:t>
      </w:r>
      <w:r w:rsidRPr="009E2B8D">
        <w:rPr>
          <w:rFonts w:ascii="Arial" w:hAnsi="Arial" w:cs="Arial"/>
          <w:sz w:val="22"/>
          <w:szCs w:val="22"/>
        </w:rPr>
        <w:t xml:space="preserve"> Divadlo Aréna, Bratislava] 2016, roč. 10, č. 9, s.11-14.</w:t>
      </w:r>
    </w:p>
    <w:p w14:paraId="09FD3155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JABORNÍK, Ján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Dva brehy bez mostov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MRŠTÍKOVCI, V. a A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Mariša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, Činohra Slovenského národného divadla, 2010] 2010,  roč. 4, č. 1, s. 6-11.</w:t>
      </w:r>
    </w:p>
    <w:p w14:paraId="515A485E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b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JABORNÍK, Ján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Inscenačné výjavy košického divadla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. [Interná prehliadka Štátneho divadla Košice] 2008, roč. 2, č. 7, s. 11-14.</w:t>
      </w:r>
    </w:p>
    <w:p w14:paraId="0F972AB9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JABORNÍK, Ján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O emigrácii, komunikácii a o samote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FEKETE, V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Krátke spojenia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Jihočeské divadlo, České Budějovice] 2009, roč. 3, č. 7, s. 16-18. </w:t>
      </w:r>
    </w:p>
    <w:p w14:paraId="354EB640" w14:textId="77777777" w:rsidR="009445FD" w:rsidRPr="009E2B8D" w:rsidRDefault="009445F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JABŮRKOVÁ, Natália: </w:t>
      </w:r>
      <w:r w:rsidRPr="009E2B8D">
        <w:rPr>
          <w:rFonts w:ascii="Arial" w:hAnsi="Arial" w:cs="Arial"/>
          <w:b/>
          <w:i/>
          <w:sz w:val="22"/>
          <w:szCs w:val="22"/>
        </w:rPr>
        <w:t>O Nižinskom, veľkej premiére pre malý súbor.</w:t>
      </w:r>
      <w:r w:rsidRPr="009E2B8D">
        <w:rPr>
          <w:rFonts w:ascii="Arial" w:hAnsi="Arial" w:cs="Arial"/>
          <w:sz w:val="22"/>
          <w:szCs w:val="22"/>
        </w:rPr>
        <w:t xml:space="preserve"> [Carl Davis, Daniel de Andrade: </w:t>
      </w:r>
      <w:r w:rsidRPr="009E2B8D">
        <w:rPr>
          <w:rFonts w:ascii="Arial" w:hAnsi="Arial" w:cs="Arial"/>
          <w:i/>
          <w:sz w:val="22"/>
          <w:szCs w:val="22"/>
        </w:rPr>
        <w:t>Nižinskij – Boh tanca.</w:t>
      </w:r>
      <w:r w:rsidRPr="009E2B8D">
        <w:rPr>
          <w:rFonts w:ascii="Arial" w:hAnsi="Arial" w:cs="Arial"/>
          <w:sz w:val="22"/>
          <w:szCs w:val="22"/>
        </w:rPr>
        <w:t xml:space="preserve"> Opera a balet Slovenského národného divadla, Bratislava] 2016, roč. 10, č. 1, s. 28-31. </w:t>
      </w:r>
    </w:p>
    <w:p w14:paraId="27B29430" w14:textId="77777777" w:rsidR="009445FD" w:rsidRPr="009E2B8D" w:rsidRDefault="009445F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>JABŮRKOVÁ, Natália: Opera či balet?</w:t>
      </w:r>
      <w:r w:rsidRPr="009E2B8D">
        <w:rPr>
          <w:rFonts w:ascii="Arial" w:hAnsi="Arial" w:cs="Arial"/>
          <w:b/>
          <w:i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 xml:space="preserve">[Hector Berlioz: </w:t>
      </w:r>
      <w:r w:rsidRPr="009E2B8D">
        <w:rPr>
          <w:rFonts w:ascii="Arial" w:hAnsi="Arial" w:cs="Arial"/>
          <w:i/>
          <w:sz w:val="22"/>
          <w:szCs w:val="22"/>
        </w:rPr>
        <w:t xml:space="preserve">Faustovo prekliatie. </w:t>
      </w:r>
      <w:r w:rsidRPr="009E2B8D">
        <w:rPr>
          <w:rFonts w:ascii="Arial" w:hAnsi="Arial" w:cs="Arial"/>
          <w:sz w:val="22"/>
          <w:szCs w:val="22"/>
        </w:rPr>
        <w:t>Divadlo GUnaGU, Opera a Balet Slovenského národného divadla, Bratislava] 2016, roč. 10, č. 10, s.17-20.</w:t>
      </w:r>
    </w:p>
    <w:p w14:paraId="08EBAE3D" w14:textId="77777777" w:rsidR="009445FD" w:rsidRPr="009E2B8D" w:rsidRDefault="009445FD" w:rsidP="00DA0DF9">
      <w:pPr>
        <w:widowControl w:val="0"/>
        <w:tabs>
          <w:tab w:val="left" w:pos="142"/>
        </w:tabs>
        <w:overflowPunct w:val="0"/>
        <w:autoSpaceDE w:val="0"/>
        <w:autoSpaceDN w:val="0"/>
        <w:adjustRightInd w:val="0"/>
        <w:spacing w:line="360" w:lineRule="auto"/>
        <w:ind w:right="600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JABŮRKOVÁ, Natáli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 xml:space="preserve">Pokus, omyl a jedna zlepená premiéra. </w:t>
      </w:r>
      <w:r w:rsidRPr="009E2B8D">
        <w:rPr>
          <w:rFonts w:ascii="Arial" w:hAnsi="Arial" w:cs="Arial"/>
          <w:sz w:val="22"/>
          <w:szCs w:val="22"/>
        </w:rPr>
        <w:t>[Beatles go Baroque, Balet SND] 2018, roč. 13, č. 1, s. 27-31.</w:t>
      </w:r>
    </w:p>
    <w:p w14:paraId="5488017F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b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JAKOVLEVOVÁ, Nadežd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Démon hudby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ŽIUGŽDA, O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Potkaniar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. Bábkové divadlo v Košiciach] 2012, roč.6, Č. 1, s. 7-9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br/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JÁZSAY, Tamás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Dostojevskij – veľký ruský krimi autor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.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[DOSTOJEVSKIJ, F. M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Bratia Karamazovci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. Jókaiho divadlo Komárno] 2007, roč. 1, č. 7, s. 20.</w:t>
      </w:r>
    </w:p>
    <w:p w14:paraId="00AE4CD7" w14:textId="77777777" w:rsidR="009445FD" w:rsidRPr="009E2B8D" w:rsidRDefault="009445FD" w:rsidP="00DA0DF9">
      <w:pPr>
        <w:widowControl w:val="0"/>
        <w:tabs>
          <w:tab w:val="left" w:pos="142"/>
        </w:tabs>
        <w:overflowPunct w:val="0"/>
        <w:autoSpaceDE w:val="0"/>
        <w:autoSpaceDN w:val="0"/>
        <w:adjustRightInd w:val="0"/>
        <w:spacing w:line="360" w:lineRule="auto"/>
        <w:ind w:right="600"/>
        <w:rPr>
          <w:rFonts w:ascii="Arial" w:hAnsi="Arial" w:cs="Arial"/>
          <w:b/>
          <w:bCs/>
          <w:i/>
          <w:i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JURÁNI, Milo.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 xml:space="preserve">Drsný sci-fi western s etickým presahom </w:t>
      </w:r>
      <w:r w:rsidRPr="009E2B8D">
        <w:rPr>
          <w:rFonts w:ascii="Arial" w:hAnsi="Arial" w:cs="Arial"/>
          <w:sz w:val="22"/>
          <w:szCs w:val="22"/>
        </w:rPr>
        <w:t>[STRUGACKIJ, A., STRUGACKIJ, B. N., SPIŠÁK, O.: Stalker, Teatro Tatro, Nitra] 2018, roč. 12, č. 5, s. 11-15.</w:t>
      </w:r>
    </w:p>
    <w:p w14:paraId="39C69691" w14:textId="77777777" w:rsidR="009445FD" w:rsidRPr="009E2B8D" w:rsidRDefault="009445F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JURÁNI, Milo: </w:t>
      </w:r>
      <w:r w:rsidRPr="009E2B8D">
        <w:rPr>
          <w:rFonts w:ascii="Arial" w:hAnsi="Arial" w:cs="Arial"/>
          <w:b/>
          <w:i/>
          <w:sz w:val="22"/>
          <w:szCs w:val="22"/>
        </w:rPr>
        <w:t>Ako sa rodí zlo.</w:t>
      </w:r>
      <w:r w:rsidRPr="009E2B8D">
        <w:rPr>
          <w:rFonts w:ascii="Arial" w:hAnsi="Arial" w:cs="Arial"/>
          <w:sz w:val="22"/>
          <w:szCs w:val="22"/>
        </w:rPr>
        <w:t xml:space="preserve"> [Mary Schelleyová, Dodo Gombár: </w:t>
      </w:r>
      <w:r w:rsidRPr="009E2B8D">
        <w:rPr>
          <w:rFonts w:ascii="Arial" w:hAnsi="Arial" w:cs="Arial"/>
          <w:i/>
          <w:sz w:val="22"/>
          <w:szCs w:val="22"/>
        </w:rPr>
        <w:t>Frankenstein (moje svedomie).</w:t>
      </w:r>
      <w:r w:rsidRPr="009E2B8D">
        <w:rPr>
          <w:rFonts w:ascii="Arial" w:hAnsi="Arial" w:cs="Arial"/>
          <w:sz w:val="22"/>
          <w:szCs w:val="22"/>
        </w:rPr>
        <w:t xml:space="preserve"> Slovenské komorné divadlo Martin] 2016, roč. 10, č. 5, s. 22-26. </w:t>
      </w:r>
    </w:p>
    <w:p w14:paraId="128B16F1" w14:textId="77777777" w:rsidR="009445FD" w:rsidRPr="009E2B8D" w:rsidRDefault="009445F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JURÁNI, Milo: </w:t>
      </w:r>
      <w:r w:rsidRPr="009E2B8D">
        <w:rPr>
          <w:rFonts w:ascii="Arial" w:hAnsi="Arial" w:cs="Arial"/>
          <w:b/>
          <w:i/>
          <w:sz w:val="22"/>
          <w:szCs w:val="22"/>
        </w:rPr>
        <w:t>Do vesmírneho neznáma rozpačitou nohou.</w:t>
      </w:r>
      <w:r w:rsidRPr="009E2B8D">
        <w:rPr>
          <w:rFonts w:ascii="Arial" w:hAnsi="Arial" w:cs="Arial"/>
          <w:sz w:val="22"/>
          <w:szCs w:val="22"/>
        </w:rPr>
        <w:t xml:space="preserve"> [Stanislaw Lem: </w:t>
      </w:r>
      <w:r w:rsidRPr="009E2B8D">
        <w:rPr>
          <w:rFonts w:ascii="Arial" w:hAnsi="Arial" w:cs="Arial"/>
          <w:i/>
          <w:sz w:val="22"/>
          <w:szCs w:val="22"/>
        </w:rPr>
        <w:t>Solaris.</w:t>
      </w:r>
      <w:r w:rsidRPr="009E2B8D">
        <w:rPr>
          <w:rFonts w:ascii="Arial" w:hAnsi="Arial" w:cs="Arial"/>
          <w:sz w:val="22"/>
          <w:szCs w:val="22"/>
        </w:rPr>
        <w:t xml:space="preserve"> Štátne divadlo Košice, Malá scéna, Košice] 2016, roč. 10, č. 1, s. 22-27. </w:t>
      </w:r>
    </w:p>
    <w:p w14:paraId="7CFBC775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JURÁNI, Milo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Epicentrum konfliktu je v každom z nás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Sashko Brama a kol.: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i/>
          <w:iCs/>
          <w:sz w:val="22"/>
          <w:szCs w:val="22"/>
        </w:rPr>
        <w:t>Vojenské meno Rama</w:t>
      </w:r>
      <w:r w:rsidRPr="009E2B8D">
        <w:rPr>
          <w:rFonts w:ascii="Arial" w:hAnsi="Arial" w:cs="Arial"/>
          <w:sz w:val="22"/>
          <w:szCs w:val="22"/>
        </w:rPr>
        <w:t>,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Divadlo Pôtoň, Bátovce] 2017, roč. 11, č. 4, s. 25-31.</w:t>
      </w:r>
    </w:p>
    <w:p w14:paraId="621FBE46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JURÁNI, Milo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Homo eroticus: tvor milujúci, vášnivý, vraždiaci..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David Jařab: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i/>
          <w:iCs/>
          <w:sz w:val="22"/>
          <w:szCs w:val="22"/>
        </w:rPr>
        <w:t>Obeť</w:t>
      </w:r>
      <w:r w:rsidRPr="009E2B8D">
        <w:rPr>
          <w:rFonts w:ascii="Arial" w:hAnsi="Arial" w:cs="Arial"/>
          <w:sz w:val="22"/>
          <w:szCs w:val="22"/>
        </w:rPr>
        <w:t>,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Divadlo Aréna, Bratislava] 2015, roč. 9, č. 10, s. 19-23.</w:t>
      </w:r>
    </w:p>
    <w:p w14:paraId="76D37D7C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JURÁNI, Milo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Chlap©i, čo nestihli dospieť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. </w:t>
      </w:r>
      <w:r w:rsidRPr="009E2B8D">
        <w:rPr>
          <w:rFonts w:ascii="Arial" w:hAnsi="Arial" w:cs="Arial"/>
          <w:sz w:val="22"/>
          <w:szCs w:val="22"/>
        </w:rPr>
        <w:t>[Silvia Vollmannová: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i/>
          <w:iCs/>
          <w:sz w:val="22"/>
          <w:szCs w:val="22"/>
        </w:rPr>
        <w:t>Chlap©i</w:t>
      </w:r>
      <w:r w:rsidRPr="009E2B8D">
        <w:rPr>
          <w:rFonts w:ascii="Arial" w:hAnsi="Arial" w:cs="Arial"/>
          <w:sz w:val="22"/>
          <w:szCs w:val="22"/>
        </w:rPr>
        <w:t>. KC Dunaj, Bratislava] 2014, roč. 8, č. 10, s. 20-23.</w:t>
      </w:r>
    </w:p>
    <w:p w14:paraId="2A81FA21" w14:textId="77777777" w:rsidR="009445FD" w:rsidRPr="009E2B8D" w:rsidRDefault="009445F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JURÁNI, Milo: </w:t>
      </w:r>
      <w:r w:rsidRPr="009E2B8D">
        <w:rPr>
          <w:rFonts w:ascii="Arial" w:hAnsi="Arial" w:cs="Arial"/>
          <w:b/>
          <w:i/>
          <w:sz w:val="22"/>
          <w:szCs w:val="22"/>
        </w:rPr>
        <w:t xml:space="preserve">Neskrotná džungľa téz. </w:t>
      </w:r>
      <w:r w:rsidRPr="009E2B8D">
        <w:rPr>
          <w:rFonts w:ascii="Arial" w:hAnsi="Arial" w:cs="Arial"/>
          <w:sz w:val="22"/>
          <w:szCs w:val="22"/>
        </w:rPr>
        <w:t xml:space="preserve">[Peter Lomnický: </w:t>
      </w:r>
      <w:r w:rsidRPr="009E2B8D">
        <w:rPr>
          <w:rFonts w:ascii="Arial" w:hAnsi="Arial" w:cs="Arial"/>
          <w:i/>
          <w:sz w:val="22"/>
          <w:szCs w:val="22"/>
        </w:rPr>
        <w:t>Strach.</w:t>
      </w:r>
      <w:r w:rsidRPr="009E2B8D">
        <w:rPr>
          <w:rFonts w:ascii="Arial" w:hAnsi="Arial" w:cs="Arial"/>
          <w:sz w:val="22"/>
          <w:szCs w:val="22"/>
        </w:rPr>
        <w:t xml:space="preserve"> Činohra Slovenského národného divadla, Bratislava] 2016, roč. 10, č. 8, s.15-19.</w:t>
      </w:r>
    </w:p>
    <w:p w14:paraId="57659609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lastRenderedPageBreak/>
        <w:t xml:space="preserve">JURÁNI, Milo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Rôzne doby, rovnaké okovy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István Kerékgyártó: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i/>
          <w:iCs/>
          <w:sz w:val="22"/>
          <w:szCs w:val="22"/>
        </w:rPr>
        <w:t>Spiatočka</w:t>
      </w:r>
      <w:r w:rsidRPr="009E2B8D">
        <w:rPr>
          <w:rFonts w:ascii="Arial" w:hAnsi="Arial" w:cs="Arial"/>
          <w:sz w:val="22"/>
          <w:szCs w:val="22"/>
        </w:rPr>
        <w:t>, Divadlo Thália, Košice] 2015, roč. 9, č. 7, s. 12-17.</w:t>
      </w:r>
    </w:p>
    <w:p w14:paraId="6F39AD23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JURÁNI, Milo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Sme zrnká, ktoré rozfúka vietor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Michel Houellebecq: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i/>
          <w:iCs/>
          <w:sz w:val="22"/>
          <w:szCs w:val="22"/>
        </w:rPr>
        <w:t>Podvolenie</w:t>
      </w:r>
      <w:r w:rsidRPr="009E2B8D">
        <w:rPr>
          <w:rFonts w:ascii="Arial" w:hAnsi="Arial" w:cs="Arial"/>
          <w:sz w:val="22"/>
          <w:szCs w:val="22"/>
        </w:rPr>
        <w:t>, Divadlo Aréna, Bratislava] 2017, roč. 11, č. 1, s. 20-25.</w:t>
      </w:r>
    </w:p>
    <w:p w14:paraId="12B3F7B3" w14:textId="77777777" w:rsidR="009445FD" w:rsidRPr="009E2B8D" w:rsidRDefault="009445FD" w:rsidP="00DA0DF9">
      <w:pPr>
        <w:widowControl w:val="0"/>
        <w:tabs>
          <w:tab w:val="left" w:pos="142"/>
        </w:tabs>
        <w:overflowPunct w:val="0"/>
        <w:autoSpaceDE w:val="0"/>
        <w:autoSpaceDN w:val="0"/>
        <w:adjustRightInd w:val="0"/>
        <w:spacing w:line="360" w:lineRule="auto"/>
        <w:ind w:right="600"/>
        <w:rPr>
          <w:rFonts w:ascii="Arial" w:hAnsi="Arial" w:cs="Arial"/>
          <w:b/>
          <w:bCs/>
          <w:i/>
          <w:i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JURÁNI, Milo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 xml:space="preserve">Smiech z vodcu, smiech s vodcom. </w:t>
      </w:r>
      <w:r w:rsidRPr="009E2B8D">
        <w:rPr>
          <w:rFonts w:ascii="Arial" w:hAnsi="Arial" w:cs="Arial"/>
          <w:sz w:val="22"/>
          <w:szCs w:val="22"/>
        </w:rPr>
        <w:t>[VERMES, T.: A je tu zas, MD Žilina] 2018, roč. 12, č. 8, s. 18-21.</w:t>
      </w:r>
    </w:p>
    <w:p w14:paraId="1D325BBB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JURÁNI, Milo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Temný výlet za hranice reality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. </w:t>
      </w:r>
      <w:r w:rsidRPr="009E2B8D">
        <w:rPr>
          <w:rFonts w:ascii="Arial" w:hAnsi="Arial" w:cs="Arial"/>
          <w:sz w:val="22"/>
          <w:szCs w:val="22"/>
        </w:rPr>
        <w:t>[Michail Bulgakov: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i/>
          <w:iCs/>
          <w:sz w:val="22"/>
          <w:szCs w:val="22"/>
        </w:rPr>
        <w:t>Majster a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i/>
          <w:iCs/>
          <w:sz w:val="22"/>
          <w:szCs w:val="22"/>
        </w:rPr>
        <w:t>Margaréta</w:t>
      </w:r>
      <w:r w:rsidRPr="009E2B8D">
        <w:rPr>
          <w:rFonts w:ascii="Arial" w:hAnsi="Arial" w:cs="Arial"/>
          <w:sz w:val="22"/>
          <w:szCs w:val="22"/>
        </w:rPr>
        <w:t>. Teatro Tatro, Cabaj-Čápor] 2014, roč. 8, č. 9, s. 9-13.</w:t>
      </w:r>
    </w:p>
    <w:p w14:paraId="2FF5D646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JURÁNI, Milo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Trochu Elektra, trochu Sfinga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. </w:t>
      </w:r>
      <w:r w:rsidRPr="009E2B8D">
        <w:rPr>
          <w:rFonts w:ascii="Arial" w:hAnsi="Arial" w:cs="Arial"/>
          <w:sz w:val="22"/>
          <w:szCs w:val="22"/>
        </w:rPr>
        <w:t>[Sofokles: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i/>
          <w:iCs/>
          <w:sz w:val="22"/>
          <w:szCs w:val="22"/>
        </w:rPr>
        <w:t>Elektra</w:t>
      </w:r>
      <w:r w:rsidRPr="009E2B8D">
        <w:rPr>
          <w:rFonts w:ascii="Arial" w:hAnsi="Arial" w:cs="Arial"/>
          <w:sz w:val="22"/>
          <w:szCs w:val="22"/>
        </w:rPr>
        <w:t>. Divadlo ASTORKA Korzo ´90, Bratislava] 2017, roč. 11, č. 6, s. 11-16.</w:t>
      </w:r>
    </w:p>
    <w:p w14:paraId="0529FDE5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>JURÁNI, Milo: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i/>
          <w:sz w:val="22"/>
          <w:szCs w:val="22"/>
        </w:rPr>
        <w:t>V zajatí súkromia a európskej byrokracie.</w:t>
      </w:r>
      <w:r w:rsidRPr="009E2B8D">
        <w:rPr>
          <w:rFonts w:ascii="Arial" w:hAnsi="Arial" w:cs="Arial"/>
          <w:b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 xml:space="preserve">(CHROBÁKOVÁ REPAR, S.: </w:t>
      </w:r>
      <w:r w:rsidRPr="009E2B8D">
        <w:rPr>
          <w:rFonts w:ascii="Arial" w:hAnsi="Arial" w:cs="Arial"/>
          <w:i/>
          <w:sz w:val="22"/>
          <w:szCs w:val="22"/>
        </w:rPr>
        <w:t>Slovenka na kvadrát</w:t>
      </w:r>
      <w:r w:rsidRPr="009E2B8D">
        <w:rPr>
          <w:rFonts w:ascii="Arial" w:hAnsi="Arial" w:cs="Arial"/>
          <w:sz w:val="22"/>
          <w:szCs w:val="22"/>
        </w:rPr>
        <w:t>, A4, Bratislava] 2013, roč. 7, č. 9, s. 15-18.</w:t>
      </w:r>
    </w:p>
    <w:p w14:paraId="36FDF217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JŮZOVÁ, Markét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Falstaff nenabízí povrchní zábavu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VERDI, G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Falstaff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. Opera Národního divadla, Praha] 2008, roč. 2, č. 6, s. 16-17.</w:t>
      </w:r>
    </w:p>
    <w:p w14:paraId="473D232A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JŮZOVÁ, Markét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Janáčkova Káťa Kabanová v chladném minimalismu Roberta Wilsona.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[JANÁČEK, L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Káťa Kabanová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, Národní divadlo, Praha, 2010]  2010, roč. 4, č. 8, s. 14-17.</w:t>
      </w:r>
    </w:p>
    <w:p w14:paraId="0F7ACEB0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JŮZOVÁ, Markét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Nová hra Dračí doupě Viliama Klimáčka osciluje na pomezí fikce a reality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KLIMÁČEK, V.: Dračí doupě. Dejvické divadlo, Praha, Česká republika] 2009, roč. 3, č. 1, s. 19-20. </w:t>
      </w:r>
    </w:p>
    <w:p w14:paraId="7557F3E6" w14:textId="77777777" w:rsidR="009445FD" w:rsidRPr="009E2B8D" w:rsidRDefault="009445F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JŮZOVÁ, Markét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  <w:lang w:val="sk-SK"/>
        </w:rPr>
        <w:t>Publikum v euforii smíchu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 [ALLEN, W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  <w:lang w:val="sk-SK"/>
        </w:rPr>
        <w:t>Mocná Afrodité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. Divadlo na Vinohradech, Praha] 2012, roč. 6, č. 5, s. 26-29. </w:t>
      </w:r>
    </w:p>
    <w:p w14:paraId="4A34C713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KAPUSTOVÁ, Petr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Tretí vek – raj alebo apokalypsa?!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2009, roč. 3, č. 10, s. 14-16. [GOMBÁR, D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Tretí vek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Mestské divadlo Žilina]</w:t>
      </w:r>
    </w:p>
    <w:p w14:paraId="65C5FBF1" w14:textId="77777777" w:rsidR="009445FD" w:rsidRPr="009E2B8D" w:rsidRDefault="009445F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KAPUSTOVÁ, Petr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  <w:lang w:val="sk-SK"/>
        </w:rPr>
        <w:t>Žilinská pôrodománia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.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[FERENCZOVÁ, Z.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  <w:lang w:val="sk-SK"/>
        </w:rPr>
        <w:t>Babyboom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>. Mestské divadlo Žilina] 2012, roč. 6, č. 2, s. 18-21.</w:t>
      </w:r>
    </w:p>
    <w:p w14:paraId="775F36CC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KIČIŇOVÁ, Miriam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„Ale kto sú to tí oni…“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Kol. autorov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Osobní anamnéza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. Roxy/NoD, Praha, Česká republika] 2009, roč. 3, č. 9, s. 15-18.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br/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KIČIŇOVÁ, Miriam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Čajka podľa Konštantína Gavriloviča Trepleva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ČECHOV, A. P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Čajka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. Slovenské komorné divadlo Martin] 2007, roč. 1, č. 3, s. 9-11.</w:t>
      </w:r>
    </w:p>
    <w:p w14:paraId="1AC61FAE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KIČIŇOVÁ, Miriam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Čo chceme od divadla...?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ANOUILH, J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Kolumbína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, Divadlo Andreja Bagara, Nitra, 2010] 2010, roč. 4, č. 3, s. 10-13.</w:t>
      </w:r>
    </w:p>
    <w:p w14:paraId="3DBA1B85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KIČIŇOVÁ, Miriam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Kudláčove decentné nadávky publiku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HANDKE, P.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Podzemné blues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, Mestské divadlo, Žilina, 2010] 2010, roč. 4, č. 7, s. 12-15.</w:t>
      </w:r>
    </w:p>
    <w:p w14:paraId="27BE97D5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KIČIŇOVÁ, Miriam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Ôkô ako exhibicionistická spoveď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Dom T&amp;D elledanse, Company T-d´u, S.A.T. Delémont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ôkô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, Elledanse, Bratislava, 2010]  2010, roč. 4, č. 9, s. 10-13.</w:t>
      </w:r>
    </w:p>
    <w:p w14:paraId="55D38A0A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lastRenderedPageBreak/>
        <w:t xml:space="preserve">KIČIŇOVÁ, Miriam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Slúžky v zlatom kruhu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GENET, J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Slúžky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. Divadlo a.ha, Bratislava] 2007, roč. 1, č. 7, s. 14-15.</w:t>
      </w:r>
    </w:p>
    <w:p w14:paraId="2F637C4C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KIČIŇOVÁ, Miriam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Trocha nového vzduchu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KERATA, L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Rádio Chaos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. Mestské divadlo Žilina] 2008, roč. 2, č. 1, s. 13-14.</w:t>
      </w:r>
    </w:p>
    <w:p w14:paraId="16A44136" w14:textId="77777777" w:rsidR="009445FD" w:rsidRPr="009E2B8D" w:rsidRDefault="009445F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KITZLER, Petr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  <w:lang w:val="sk-SK"/>
        </w:rPr>
        <w:t>O staré patině a inscenování Aristofana na Slovensku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 [ARISTOFANES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  <w:lang w:val="sk-SK"/>
        </w:rPr>
        <w:t>Oblaky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>. Činohra Slovenského národného divadla, Bratislava] 2012, roč. 6, č. 7, s. 12-13.</w:t>
      </w:r>
    </w:p>
    <w:p w14:paraId="366660AD" w14:textId="77777777" w:rsidR="009445FD" w:rsidRPr="009E2B8D" w:rsidRDefault="009445FD" w:rsidP="00DA0DF9">
      <w:pPr>
        <w:widowControl w:val="0"/>
        <w:tabs>
          <w:tab w:val="left" w:pos="142"/>
        </w:tabs>
        <w:overflowPunct w:val="0"/>
        <w:autoSpaceDE w:val="0"/>
        <w:autoSpaceDN w:val="0"/>
        <w:adjustRightInd w:val="0"/>
        <w:spacing w:line="360" w:lineRule="auto"/>
        <w:ind w:right="600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>KNOPOVÁ, Elena: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bCs/>
          <w:i/>
          <w:sz w:val="22"/>
          <w:szCs w:val="22"/>
        </w:rPr>
        <w:t>Divadelná freska o vojne a mieri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TOLSTOJ, A. N.: Vojna a mier, Činohra SND, Bratislava] 2018, roč. 12, č. 7, s. 10-14.</w:t>
      </w:r>
    </w:p>
    <w:p w14:paraId="10979F32" w14:textId="77777777" w:rsidR="009445FD" w:rsidRPr="009E2B8D" w:rsidRDefault="009445F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KNOPOVÁ, Elena: </w:t>
      </w:r>
      <w:r w:rsidRPr="009E2B8D">
        <w:rPr>
          <w:rFonts w:ascii="Arial" w:hAnsi="Arial" w:cs="Arial"/>
          <w:b/>
          <w:i/>
          <w:sz w:val="22"/>
          <w:szCs w:val="22"/>
        </w:rPr>
        <w:t>Kráľ je mŕtvy alebo Nech kráľ žije naveky.</w:t>
      </w:r>
      <w:r w:rsidRPr="009E2B8D">
        <w:rPr>
          <w:rFonts w:ascii="Arial" w:hAnsi="Arial" w:cs="Arial"/>
          <w:sz w:val="22"/>
          <w:szCs w:val="22"/>
        </w:rPr>
        <w:t xml:space="preserve"> [Andrej Kalinka: </w:t>
      </w:r>
      <w:r w:rsidRPr="009E2B8D">
        <w:rPr>
          <w:rFonts w:ascii="Arial" w:hAnsi="Arial" w:cs="Arial"/>
          <w:i/>
          <w:sz w:val="22"/>
          <w:szCs w:val="22"/>
        </w:rPr>
        <w:t xml:space="preserve">Kráľ. </w:t>
      </w:r>
      <w:r w:rsidRPr="009E2B8D">
        <w:rPr>
          <w:rFonts w:ascii="Arial" w:hAnsi="Arial" w:cs="Arial"/>
          <w:sz w:val="22"/>
          <w:szCs w:val="22"/>
        </w:rPr>
        <w:t xml:space="preserve">Bratislavské bábkové divadlo, Bratislava] 2017, roč. 11, č. 6, s. 22-26. </w:t>
      </w:r>
    </w:p>
    <w:p w14:paraId="23C30C8B" w14:textId="77777777" w:rsidR="009445FD" w:rsidRPr="009E2B8D" w:rsidRDefault="009445F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KNOPOVÁ, Elena: </w:t>
      </w:r>
      <w:r w:rsidRPr="009E2B8D">
        <w:rPr>
          <w:rFonts w:ascii="Arial" w:hAnsi="Arial" w:cs="Arial"/>
          <w:b/>
          <w:i/>
          <w:sz w:val="22"/>
          <w:szCs w:val="22"/>
        </w:rPr>
        <w:t>Krása a hnus alebo Aké sú oporné hodnotové body súčasného človeka.</w:t>
      </w:r>
      <w:r w:rsidRPr="009E2B8D">
        <w:rPr>
          <w:rFonts w:ascii="Arial" w:hAnsi="Arial" w:cs="Arial"/>
          <w:sz w:val="22"/>
          <w:szCs w:val="22"/>
        </w:rPr>
        <w:t xml:space="preserve"> [Med a prach: </w:t>
      </w:r>
      <w:r w:rsidRPr="009E2B8D">
        <w:rPr>
          <w:rFonts w:ascii="Arial" w:hAnsi="Arial" w:cs="Arial"/>
          <w:i/>
          <w:sz w:val="22"/>
          <w:szCs w:val="22"/>
        </w:rPr>
        <w:t xml:space="preserve">Krása a hnus (Nezastupiteľnosť nepomenovateľného). </w:t>
      </w:r>
      <w:r w:rsidRPr="009E2B8D">
        <w:rPr>
          <w:rFonts w:ascii="Arial" w:hAnsi="Arial" w:cs="Arial"/>
          <w:sz w:val="22"/>
          <w:szCs w:val="22"/>
        </w:rPr>
        <w:t xml:space="preserve">Med a prach, Bratislava] 2016, roč. 10, č. 6, s. 38-43. </w:t>
      </w:r>
    </w:p>
    <w:p w14:paraId="0CC50000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>KNOPOVÁ, Elena: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i/>
          <w:sz w:val="22"/>
          <w:szCs w:val="22"/>
        </w:rPr>
        <w:t>Láska zjednotenej Európy môže byť tak trochu aj sado.</w:t>
      </w:r>
      <w:r w:rsidRPr="009E2B8D">
        <w:rPr>
          <w:rFonts w:ascii="Arial" w:hAnsi="Arial" w:cs="Arial"/>
          <w:i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[</w:t>
      </w:r>
      <w:r w:rsidRPr="009E2B8D">
        <w:rPr>
          <w:rFonts w:ascii="Arial" w:hAnsi="Arial" w:cs="Arial"/>
          <w:sz w:val="22"/>
          <w:szCs w:val="22"/>
        </w:rPr>
        <w:t>KLIMÁČEK, V.: SADO (Láska v Európe), GUnaGU, Bratislava] 2013, roč. 7, č. 10, s. 18-21.</w:t>
      </w:r>
    </w:p>
    <w:p w14:paraId="7C9DA8C2" w14:textId="77777777" w:rsidR="009445FD" w:rsidRPr="009E2B8D" w:rsidRDefault="009445F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KNOPOVÁ, Elen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  <w:lang w:val="sk-SK"/>
        </w:rPr>
        <w:t>Nevšedné posolstvo viery optikou Bartimeja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 [KALINKA, A. – MARTINKA, I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  <w:lang w:val="sk-SK"/>
        </w:rPr>
        <w:t>Bartimejove pašie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>. Ticho a spol., Staromestský klub 10 x 10, Bratislava] 2012, roč. 6, č. 6, s. 10-14.</w:t>
      </w:r>
    </w:p>
    <w:p w14:paraId="4760137C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KNOPOVÁ, Elen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O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emigrantstve národa holubičieho, domove,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rodine a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intolerancii „iných“ cudzích</w:t>
      </w:r>
      <w:r w:rsidRPr="009E2B8D">
        <w:rPr>
          <w:rFonts w:ascii="Arial" w:hAnsi="Arial" w:cs="Arial"/>
          <w:b/>
          <w:bCs/>
          <w:sz w:val="22"/>
          <w:szCs w:val="22"/>
        </w:rPr>
        <w:t>.</w:t>
      </w:r>
      <w:r w:rsidRPr="009E2B8D">
        <w:rPr>
          <w:rFonts w:ascii="Arial" w:hAnsi="Arial" w:cs="Arial"/>
          <w:sz w:val="22"/>
          <w:szCs w:val="22"/>
        </w:rPr>
        <w:t xml:space="preserve"> [Iveta Horváthová: Nostalgia] 2014, roč. 8, č. 3, s. 24-29.</w:t>
      </w:r>
    </w:p>
    <w:p w14:paraId="4BD8635F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>KNOPOVÁ, Elena: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i/>
          <w:sz w:val="22"/>
          <w:szCs w:val="22"/>
        </w:rPr>
        <w:t>Poslovia správ o rechnitzskom múre mlčania v SND.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[</w:t>
      </w:r>
      <w:r w:rsidRPr="009E2B8D">
        <w:rPr>
          <w:rFonts w:ascii="Arial" w:hAnsi="Arial" w:cs="Arial"/>
          <w:sz w:val="22"/>
          <w:szCs w:val="22"/>
        </w:rPr>
        <w:t xml:space="preserve">JELINEK, E.: </w:t>
      </w:r>
      <w:r w:rsidRPr="009E2B8D">
        <w:rPr>
          <w:rFonts w:ascii="Arial" w:hAnsi="Arial" w:cs="Arial"/>
          <w:i/>
          <w:sz w:val="22"/>
          <w:szCs w:val="22"/>
        </w:rPr>
        <w:t>Rechnitz – Anjel skazy</w:t>
      </w:r>
      <w:r w:rsidRPr="009E2B8D">
        <w:rPr>
          <w:rFonts w:ascii="Arial" w:hAnsi="Arial" w:cs="Arial"/>
          <w:sz w:val="22"/>
          <w:szCs w:val="22"/>
        </w:rPr>
        <w:t xml:space="preserve">, Činohra Slovenského národného divadla, Bratislava] 2013, roč. 7, č. 7, s. 9. </w:t>
      </w:r>
    </w:p>
    <w:p w14:paraId="47691FDC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hAnsi="Arial" w:cs="Arial"/>
          <w:b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KRÉNOVÁ, Ľubic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„Herec nie je mŕtvy.“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MANN, K., MNOUCHKINE, A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Mefisto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, Divadlo pod Palmovkou, Praha, 2010]  2010, roč. 4, č. 10, s. 17-21.</w:t>
      </w:r>
    </w:p>
    <w:p w14:paraId="26F8076D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KRÉNOVÁ, Ľubic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Aha! Čičvákov Kupec Benátsky!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[SHAKESPEARE, W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Kupec benátsky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, Národní divadlo Praha, 2009] 2010, roč. 4, č. 5, s. 21-25.</w:t>
      </w:r>
    </w:p>
    <w:p w14:paraId="1441A589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KRÉNOVÁ, Ľubic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Čo sa skrýva za „za“: Zamyslenie sa nad prvým svetovým a slovenským uvedením hry Václava Havla Odchádzanie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HAVEL, V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Odcházení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. Divadlo Archa, Praha; HAVEL, V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Odchádzanie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. Činohra Slovenského národného divadla, Bratislava] 2009, roč. 3, č. 1, s. 8-14.</w:t>
      </w:r>
    </w:p>
    <w:p w14:paraId="35783071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KRÉNOVÁ, Ľubic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Diagnóza a anamnéza rodiny v pražských inscenáciách Juraja Nvotu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UHDE, M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Zázrak v černém domě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.] 2007, roč. 1, č. 4, s. 23-25.</w:t>
      </w:r>
    </w:p>
    <w:p w14:paraId="5EE73751" w14:textId="77777777" w:rsidR="009445FD" w:rsidRPr="009E2B8D" w:rsidRDefault="009445F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KRÉNOVÁ, Ľubic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  <w:lang w:val="sk-SK"/>
        </w:rPr>
        <w:t>Hamletovské variácie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 [STUDLER, B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  <w:lang w:val="sk-SK"/>
        </w:rPr>
        <w:t>iPLAY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. Divadlo Letí, Praha; KROPPA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  <w:lang w:val="sk-SK"/>
        </w:rPr>
        <w:t>Eskalátor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, Švandovo divadlo, Praha; SHAKESPEARE, W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  <w:lang w:val="sk-SK"/>
        </w:rPr>
        <w:t>Hamlet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>, Alexandrinské divadlo, Petrohrad] 2012, roč. 6, č. 10, s. 17-21.</w:t>
      </w:r>
    </w:p>
    <w:p w14:paraId="6741F737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lastRenderedPageBreak/>
        <w:t xml:space="preserve">KRÉNOVÁ, Ľubic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Kvapkajúca tragédia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CARR, M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Kvapkajúca tragédia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Činoherní klub Praha, Česká republika] 2009, roč. 3, č. 9, s. 19-21. </w:t>
      </w:r>
    </w:p>
    <w:p w14:paraId="68B5DC2F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KRÉNOVÁ, Ľubic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Nič, len pár "nadpriemerných odstavcov"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LAGARCE, J.-L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My, hrdinové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. Divadlo Na zábradlí, Praha, Česká republika] 2009, roč. 3, č. 8, s. 8-10. </w:t>
      </w:r>
    </w:p>
    <w:p w14:paraId="23CCE3CC" w14:textId="77777777" w:rsidR="009445FD" w:rsidRPr="009E2B8D" w:rsidRDefault="009445F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KRÉNOVÁ, Ľubic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  <w:lang w:val="sk-SK"/>
        </w:rPr>
        <w:t>Obeť režisérovej obsesie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.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[ČECHOV, A. P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  <w:lang w:val="sk-SK"/>
        </w:rPr>
        <w:t>Čajka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>. Činohra Slovenského národného divadla, Bratislava] 2012, roč. 6, č. 5, s. 15-22.</w:t>
      </w:r>
    </w:p>
    <w:p w14:paraId="064BD218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KRÉNOVÁ, Ľubic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Osobnostné sólo v žánrovom leporele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.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[SIMON, N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Sklenka sherry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. Divadlo Na jezerce, Praha] 2008, roč. 2, č. 5, s. 20-22.</w:t>
      </w:r>
    </w:p>
    <w:p w14:paraId="25C7930D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>KRÉNOVÁ, Ľubica: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i/>
          <w:sz w:val="22"/>
          <w:szCs w:val="22"/>
        </w:rPr>
        <w:t>Pražská „čechoviáda“ – nijakosť a inakosť.</w:t>
      </w:r>
      <w:r w:rsidRPr="009E2B8D">
        <w:rPr>
          <w:rFonts w:ascii="Arial" w:hAnsi="Arial" w:cs="Arial"/>
          <w:i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[</w:t>
      </w:r>
      <w:r w:rsidRPr="009E2B8D">
        <w:rPr>
          <w:rFonts w:ascii="Arial" w:hAnsi="Arial" w:cs="Arial"/>
          <w:sz w:val="22"/>
          <w:szCs w:val="22"/>
        </w:rPr>
        <w:t xml:space="preserve">ČECHOV, A. P.: </w:t>
      </w:r>
      <w:r w:rsidRPr="009E2B8D">
        <w:rPr>
          <w:rFonts w:ascii="Arial" w:hAnsi="Arial" w:cs="Arial"/>
          <w:i/>
          <w:sz w:val="22"/>
          <w:szCs w:val="22"/>
        </w:rPr>
        <w:t>Strýček Váňa</w:t>
      </w:r>
      <w:r w:rsidRPr="009E2B8D">
        <w:rPr>
          <w:rFonts w:ascii="Arial" w:hAnsi="Arial" w:cs="Arial"/>
          <w:sz w:val="22"/>
          <w:szCs w:val="22"/>
        </w:rPr>
        <w:t>, Národné divadlo, Praha, A.P.Čechov: Racek, Dejvické divadlo, Praha] 2013, roč. 7, č. 5, s. 18-25.</w:t>
      </w:r>
    </w:p>
    <w:p w14:paraId="74611344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KRÉNOVÁ, Ľubic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Prospero – tri fázy zmúdrenia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SHAKESPEARE, W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Búrka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. Letné shakespearovské slávnosti] 2007, roč. 1, č. 6, s. 7-11.</w:t>
      </w:r>
    </w:p>
    <w:p w14:paraId="4B2D04B9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KRÉNOVÁ, Ľubic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The Great Old Man of Europe – osloboditeľ, záletník a priateľ zopár Slovákov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SCHMID, J., KOLÁŘ,  J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TGM aneb Masaryk mezi minulostí a dneškem,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Studio Ypsilon, Praha, 2010]  2010, roč. 4, č. 7, s. 20-24.</w:t>
      </w:r>
    </w:p>
    <w:p w14:paraId="191B1223" w14:textId="77777777" w:rsidR="009445FD" w:rsidRPr="009E2B8D" w:rsidRDefault="009445F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KRÉNOVÁ, Ľubic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  <w:lang w:val="sk-SK"/>
        </w:rPr>
        <w:t>Vajdičkov a Majlingov dokonalý vulgárny systém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 [WELSH, I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  <w:lang w:val="sk-SK"/>
        </w:rPr>
        <w:t>Ucpanej systém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>. Dejvické divadlo, Praha] 2012, roč. 6, č. 4, s. 20-24.</w:t>
      </w:r>
    </w:p>
    <w:p w14:paraId="3E9395E4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b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KRÉNOVÁ, Ľubic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Zbližovanie ako etický zápas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BERGMAN, I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Po zkoušce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. Divadlo v Řeznické, Praha, Česká republika] 2011, roč. 5, č. 8, s. 13-15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br/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KRÉNOVÁ, Ľubic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Zlátanina Havel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HAVEL, V. – MORÁVEK, V. – OSLZLÝ, P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Cirkus Havel aneb My všichni jsme Láďové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. Divadlo Husa na provázku, Brno, Česká republika] 2009, roč. 3, č. 1, s. 15-16.</w:t>
      </w:r>
    </w:p>
    <w:p w14:paraId="3EEA291D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KUČOVÁ, Katarín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Theatrum pictus alebo Imaginárium Ondreja Spišáka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Daniel Majling: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i/>
          <w:iCs/>
          <w:sz w:val="22"/>
          <w:szCs w:val="22"/>
        </w:rPr>
        <w:t>Labyrinty a raje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hAnsi="Arial" w:cs="Arial"/>
          <w:i/>
          <w:iCs/>
          <w:sz w:val="22"/>
          <w:szCs w:val="22"/>
        </w:rPr>
        <w:t>Jána Amosa</w:t>
      </w:r>
      <w:r w:rsidRPr="009E2B8D">
        <w:rPr>
          <w:rFonts w:ascii="Arial" w:hAnsi="Arial" w:cs="Arial"/>
          <w:sz w:val="22"/>
          <w:szCs w:val="22"/>
        </w:rPr>
        <w:t>, Činohra Slovenského národného divadla, Bratislava] 2015, roč. 9, č. 8, s. 19-22.</w:t>
      </w:r>
    </w:p>
    <w:p w14:paraId="38381CD8" w14:textId="77777777" w:rsidR="009445FD" w:rsidRPr="009E2B8D" w:rsidRDefault="009445F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b/>
          <w:i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KUDLÁČ, Martin: </w:t>
      </w:r>
      <w:r w:rsidRPr="009E2B8D">
        <w:rPr>
          <w:rFonts w:ascii="Arial" w:hAnsi="Arial" w:cs="Arial"/>
          <w:b/>
          <w:i/>
          <w:sz w:val="22"/>
          <w:szCs w:val="22"/>
        </w:rPr>
        <w:t>Oblomov ako vôľa a predstava.</w:t>
      </w:r>
      <w:r w:rsidRPr="009E2B8D">
        <w:rPr>
          <w:rFonts w:ascii="Arial" w:hAnsi="Arial" w:cs="Arial"/>
          <w:sz w:val="22"/>
          <w:szCs w:val="22"/>
        </w:rPr>
        <w:t xml:space="preserve"> [Ivan Alexandrovič Gončarov: </w:t>
      </w:r>
      <w:r w:rsidRPr="009E2B8D">
        <w:rPr>
          <w:rFonts w:ascii="Arial" w:hAnsi="Arial" w:cs="Arial"/>
          <w:i/>
          <w:sz w:val="22"/>
          <w:szCs w:val="22"/>
        </w:rPr>
        <w:t>Oblomov.</w:t>
      </w:r>
      <w:r w:rsidRPr="009E2B8D">
        <w:rPr>
          <w:rFonts w:ascii="Arial" w:hAnsi="Arial" w:cs="Arial"/>
          <w:sz w:val="22"/>
          <w:szCs w:val="22"/>
        </w:rPr>
        <w:t xml:space="preserve"> Divadlo Jána Palárika, Trnava] 2016, roč. 10, č. 4, s. 30-33.</w:t>
      </w:r>
    </w:p>
    <w:p w14:paraId="5BB7661B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KUDLÁČ, Martin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Popularizačná lekcia slovenskej poézie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Lukáš Brutovský – Miro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Dacho: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i/>
          <w:iCs/>
          <w:sz w:val="22"/>
          <w:szCs w:val="22"/>
        </w:rPr>
        <w:t>Trnavská skupina alebo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hAnsi="Arial" w:cs="Arial"/>
          <w:i/>
          <w:iCs/>
          <w:sz w:val="22"/>
          <w:szCs w:val="22"/>
        </w:rPr>
        <w:t>Viseli sme za nohu z kolotoča</w:t>
      </w:r>
      <w:r w:rsidRPr="009E2B8D">
        <w:rPr>
          <w:rFonts w:ascii="Arial" w:hAnsi="Arial" w:cs="Arial"/>
          <w:sz w:val="22"/>
          <w:szCs w:val="22"/>
        </w:rPr>
        <w:t>. Divadlo Jána Palárika, Trnava] 2014, roč. 8, č. 7, s. 13-15.</w:t>
      </w:r>
    </w:p>
    <w:p w14:paraId="25D4F945" w14:textId="225CB766" w:rsidR="009445F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KYSELOVÁ, Ev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Zabudnite na Ibsena... Vitajte na Rosmersholme!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Henryk Ibsen: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i/>
          <w:iCs/>
          <w:sz w:val="22"/>
          <w:szCs w:val="22"/>
        </w:rPr>
        <w:t>Rosmersholm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Divadlo Aréna, Bratislava] 2014, roč. 8, č. 3, s. 18-23.</w:t>
      </w:r>
      <w:r w:rsidR="00D71B01">
        <w:rPr>
          <w:rFonts w:ascii="Arial" w:hAnsi="Arial" w:cs="Arial"/>
          <w:sz w:val="22"/>
          <w:szCs w:val="22"/>
        </w:rPr>
        <w:t xml:space="preserve"> </w:t>
      </w:r>
    </w:p>
    <w:p w14:paraId="2A0524AD" w14:textId="27EDEB8A" w:rsidR="00D71B01" w:rsidRPr="009E2B8D" w:rsidRDefault="00D71B01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D71B01">
        <w:rPr>
          <w:rFonts w:ascii="Arial" w:hAnsi="Arial" w:cs="Arial"/>
          <w:b/>
          <w:bCs/>
          <w:sz w:val="22"/>
          <w:szCs w:val="22"/>
        </w:rPr>
        <w:t xml:space="preserve">LACIAKOVÁ, Diana: </w:t>
      </w:r>
      <w:r w:rsidRPr="00D71B01">
        <w:rPr>
          <w:rFonts w:ascii="Arial" w:hAnsi="Arial" w:cs="Arial"/>
          <w:b/>
          <w:bCs/>
          <w:i/>
          <w:iCs/>
          <w:sz w:val="22"/>
          <w:szCs w:val="22"/>
        </w:rPr>
        <w:t xml:space="preserve">Werner Schwab v análoch slovenskej dramaturgie. </w:t>
      </w:r>
      <w:r w:rsidRPr="00D71B01">
        <w:rPr>
          <w:rFonts w:ascii="Arial" w:hAnsi="Arial" w:cs="Arial"/>
          <w:sz w:val="22"/>
          <w:szCs w:val="22"/>
        </w:rPr>
        <w:t xml:space="preserve">[Martin Hodoň a kol.: </w:t>
      </w:r>
      <w:r w:rsidRPr="00D71B01">
        <w:rPr>
          <w:rFonts w:ascii="Arial" w:hAnsi="Arial" w:cs="Arial"/>
          <w:i/>
          <w:iCs/>
          <w:sz w:val="22"/>
          <w:szCs w:val="22"/>
        </w:rPr>
        <w:t>Pomaly plynúce dni</w:t>
      </w:r>
      <w:r w:rsidRPr="00D71B01">
        <w:rPr>
          <w:rFonts w:ascii="Arial" w:hAnsi="Arial" w:cs="Arial"/>
          <w:sz w:val="22"/>
          <w:szCs w:val="22"/>
        </w:rPr>
        <w:t>. Gaffa, Black Box Ludus, Bratislava] 2017, roč. 11, č. 10, s. 28-32.</w:t>
      </w:r>
    </w:p>
    <w:p w14:paraId="766B8F46" w14:textId="77777777" w:rsidR="009445FD" w:rsidRPr="009E2B8D" w:rsidRDefault="009445FD" w:rsidP="00DA0DF9">
      <w:pPr>
        <w:widowControl w:val="0"/>
        <w:tabs>
          <w:tab w:val="left" w:pos="142"/>
        </w:tabs>
        <w:overflowPunct w:val="0"/>
        <w:autoSpaceDE w:val="0"/>
        <w:autoSpaceDN w:val="0"/>
        <w:adjustRightInd w:val="0"/>
        <w:spacing w:line="360" w:lineRule="auto"/>
        <w:ind w:right="600"/>
        <w:rPr>
          <w:rFonts w:ascii="Arial" w:hAnsi="Arial" w:cs="Arial"/>
          <w:b/>
          <w:bCs/>
          <w:i/>
          <w:i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LACKO, Ivan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 xml:space="preserve">Skôr mechanický ako pomaranč. </w:t>
      </w:r>
      <w:r w:rsidRPr="009E2B8D">
        <w:rPr>
          <w:rFonts w:ascii="Arial" w:hAnsi="Arial" w:cs="Arial"/>
          <w:sz w:val="22"/>
          <w:szCs w:val="22"/>
        </w:rPr>
        <w:t>[BURGESS, A.: Mechanický pomaranč, DAB Nitra] 2018, roč. 12, č. 9, s. 12-17.</w:t>
      </w:r>
    </w:p>
    <w:p w14:paraId="17646E03" w14:textId="77777777" w:rsidR="009445FD" w:rsidRPr="009E2B8D" w:rsidRDefault="009445FD" w:rsidP="00DA0DF9">
      <w:pPr>
        <w:widowControl w:val="0"/>
        <w:tabs>
          <w:tab w:val="left" w:pos="142"/>
        </w:tabs>
        <w:overflowPunct w:val="0"/>
        <w:autoSpaceDE w:val="0"/>
        <w:autoSpaceDN w:val="0"/>
        <w:adjustRightInd w:val="0"/>
        <w:spacing w:line="360" w:lineRule="auto"/>
        <w:ind w:right="600"/>
        <w:rPr>
          <w:rFonts w:ascii="Arial" w:hAnsi="Arial" w:cs="Arial"/>
          <w:b/>
          <w:bCs/>
          <w:i/>
          <w:i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lastRenderedPageBreak/>
        <w:t xml:space="preserve">LEJKOVÁ, Lucia.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 xml:space="preserve">Smrť im (ne)pristane  </w:t>
      </w:r>
      <w:r w:rsidRPr="009E2B8D">
        <w:rPr>
          <w:rFonts w:ascii="Arial" w:hAnsi="Arial" w:cs="Arial"/>
          <w:sz w:val="22"/>
          <w:szCs w:val="22"/>
        </w:rPr>
        <w:t>[BAUERSIMA, I.: Norway.Today, Spišské Divadlo Spišská nová ves, Spišská nová ves] 2018, roč. 12, č. 5, s. 27-29.</w:t>
      </w:r>
    </w:p>
    <w:p w14:paraId="02DD2D0E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LEJKOVÁ, Luci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Aké matky, také Katky dávno neplatí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 xml:space="preserve">[kol. aut.: </w:t>
      </w:r>
      <w:r w:rsidRPr="009E2B8D">
        <w:rPr>
          <w:rFonts w:ascii="Arial" w:hAnsi="Arial" w:cs="Arial"/>
          <w:i/>
          <w:sz w:val="22"/>
          <w:szCs w:val="22"/>
        </w:rPr>
        <w:t>MAMA MA MÁ _ _ _ _.</w:t>
      </w:r>
      <w:r w:rsidRPr="009E2B8D">
        <w:rPr>
          <w:rFonts w:ascii="Arial" w:hAnsi="Arial" w:cs="Arial"/>
          <w:sz w:val="22"/>
          <w:szCs w:val="22"/>
        </w:rPr>
        <w:t xml:space="preserve"> Divadlo elledanse, Bratislava] 2015, roč. 9, č. 6, s. 30 – 33.</w:t>
      </w:r>
    </w:p>
    <w:p w14:paraId="7A161BE5" w14:textId="77777777" w:rsidR="009445FD" w:rsidRPr="009E2B8D" w:rsidRDefault="009445F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LEJKOVÁ, Lucia: </w:t>
      </w:r>
      <w:r w:rsidRPr="009E2B8D">
        <w:rPr>
          <w:rFonts w:ascii="Arial" w:hAnsi="Arial" w:cs="Arial"/>
          <w:b/>
          <w:i/>
          <w:sz w:val="22"/>
          <w:szCs w:val="22"/>
        </w:rPr>
        <w:t xml:space="preserve">Cirkus, ktorý ani divadlo nezachráni. </w:t>
      </w:r>
      <w:r w:rsidRPr="009E2B8D">
        <w:rPr>
          <w:rFonts w:ascii="Arial" w:hAnsi="Arial" w:cs="Arial"/>
          <w:sz w:val="22"/>
          <w:szCs w:val="22"/>
        </w:rPr>
        <w:t xml:space="preserve">[Ondrej Spišák: </w:t>
      </w:r>
      <w:r w:rsidRPr="009E2B8D">
        <w:rPr>
          <w:rFonts w:ascii="Arial" w:hAnsi="Arial" w:cs="Arial"/>
          <w:i/>
          <w:sz w:val="22"/>
          <w:szCs w:val="22"/>
        </w:rPr>
        <w:t>Cirkus Charms.</w:t>
      </w:r>
      <w:r w:rsidRPr="009E2B8D">
        <w:rPr>
          <w:rFonts w:ascii="Arial" w:hAnsi="Arial" w:cs="Arial"/>
          <w:sz w:val="22"/>
          <w:szCs w:val="22"/>
        </w:rPr>
        <w:t xml:space="preserve"> Teatro Tatro] 2016, roč. 10, č. 8, s.24-27.</w:t>
      </w:r>
    </w:p>
    <w:p w14:paraId="3D3907AC" w14:textId="77777777" w:rsidR="009445FD" w:rsidRPr="009E2B8D" w:rsidRDefault="009445F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LEJKOVÁ, Lucia: </w:t>
      </w:r>
      <w:r w:rsidRPr="009E2B8D">
        <w:rPr>
          <w:rFonts w:ascii="Arial" w:hAnsi="Arial" w:cs="Arial"/>
          <w:b/>
          <w:i/>
          <w:sz w:val="22"/>
          <w:szCs w:val="22"/>
        </w:rPr>
        <w:t xml:space="preserve">Dávam „lajk“! </w:t>
      </w:r>
      <w:r w:rsidRPr="009E2B8D">
        <w:rPr>
          <w:rFonts w:ascii="Arial" w:hAnsi="Arial" w:cs="Arial"/>
          <w:sz w:val="22"/>
          <w:szCs w:val="22"/>
        </w:rPr>
        <w:t xml:space="preserve">[Silvia Vollmannová: </w:t>
      </w:r>
      <w:r w:rsidRPr="009E2B8D">
        <w:rPr>
          <w:rFonts w:ascii="Arial" w:hAnsi="Arial" w:cs="Arial"/>
          <w:i/>
          <w:sz w:val="22"/>
          <w:szCs w:val="22"/>
        </w:rPr>
        <w:t>Jasne, v pohode.</w:t>
      </w:r>
      <w:r w:rsidRPr="009E2B8D">
        <w:rPr>
          <w:rFonts w:ascii="Arial" w:hAnsi="Arial" w:cs="Arial"/>
          <w:sz w:val="22"/>
          <w:szCs w:val="22"/>
        </w:rPr>
        <w:t xml:space="preserve"> Mestské divadlo Žilina] 2016, roč. 10, č. 3, s. 18-22.</w:t>
      </w:r>
    </w:p>
    <w:p w14:paraId="4FE8160B" w14:textId="77777777" w:rsidR="009445FD" w:rsidRPr="009E2B8D" w:rsidRDefault="009445FD" w:rsidP="00DA0DF9">
      <w:pPr>
        <w:widowControl w:val="0"/>
        <w:tabs>
          <w:tab w:val="left" w:pos="142"/>
        </w:tabs>
        <w:overflowPunct w:val="0"/>
        <w:autoSpaceDE w:val="0"/>
        <w:autoSpaceDN w:val="0"/>
        <w:adjustRightInd w:val="0"/>
        <w:spacing w:line="360" w:lineRule="auto"/>
        <w:ind w:right="600"/>
        <w:rPr>
          <w:rFonts w:ascii="Arial" w:hAnsi="Arial" w:cs="Arial"/>
          <w:b/>
          <w:bCs/>
          <w:i/>
          <w:i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LEJKOVÁ, Luci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 xml:space="preserve">Hrdinovia na polceste. </w:t>
      </w:r>
      <w:r w:rsidRPr="009E2B8D">
        <w:rPr>
          <w:rFonts w:ascii="Arial" w:hAnsi="Arial" w:cs="Arial"/>
          <w:sz w:val="22"/>
          <w:szCs w:val="22"/>
        </w:rPr>
        <w:t>[ZAKUŤANSKÁ M.: Cesta hrdinov, Prešovské národné divadlo] 2018, roč. 12, č. 8, s. 10-13.</w:t>
      </w:r>
    </w:p>
    <w:p w14:paraId="15A2858E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LEJKOVÁ, Luci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Hviezdoslav v rozpakoch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. </w:t>
      </w:r>
      <w:r w:rsidRPr="009E2B8D">
        <w:rPr>
          <w:rFonts w:ascii="Arial" w:hAnsi="Arial" w:cs="Arial"/>
          <w:sz w:val="22"/>
          <w:szCs w:val="22"/>
        </w:rPr>
        <w:t>[Pavol Országh Hviezdoslav: Hájnikova žena. Spišské divadlo, Spišská Nová Ves] 2015, roč. 9, č. 3, s. 21-24.</w:t>
      </w:r>
    </w:p>
    <w:p w14:paraId="16EA5F19" w14:textId="77777777" w:rsidR="009445FD" w:rsidRPr="009E2B8D" w:rsidRDefault="009445F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LEJKOVÁ, Luci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  <w:lang w:val="sk-SK"/>
        </w:rPr>
        <w:t>Jasná-správa-o-stave-sveta.sk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 [SEMENIČ, S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  <w:lang w:val="sk-SK"/>
        </w:rPr>
        <w:t>5chalanov.sk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>. Štúdio 12, Bratislava] 2012, roč. 6, č. 10, s. 13-16.</w:t>
      </w:r>
    </w:p>
    <w:p w14:paraId="384EF2A3" w14:textId="77777777" w:rsidR="009445FD" w:rsidRPr="009E2B8D" w:rsidRDefault="009445F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LEJKOVÁ, Lucia: </w:t>
      </w:r>
      <w:r w:rsidRPr="009E2B8D">
        <w:rPr>
          <w:rFonts w:ascii="Arial" w:hAnsi="Arial" w:cs="Arial"/>
          <w:b/>
          <w:i/>
          <w:sz w:val="22"/>
          <w:szCs w:val="22"/>
        </w:rPr>
        <w:t xml:space="preserve">Keď Žiška žení Čechova s treťou sestrou. </w:t>
      </w:r>
      <w:r w:rsidRPr="009E2B8D">
        <w:rPr>
          <w:rFonts w:ascii="Arial" w:hAnsi="Arial" w:cs="Arial"/>
          <w:sz w:val="22"/>
          <w:szCs w:val="22"/>
        </w:rPr>
        <w:t xml:space="preserve">[Anne Habecková-Adamecková: </w:t>
      </w:r>
      <w:r w:rsidRPr="009E2B8D">
        <w:rPr>
          <w:rFonts w:ascii="Arial" w:hAnsi="Arial" w:cs="Arial"/>
          <w:i/>
          <w:sz w:val="22"/>
          <w:szCs w:val="22"/>
        </w:rPr>
        <w:t>Ten okamih patril mne.</w:t>
      </w:r>
      <w:r w:rsidRPr="009E2B8D">
        <w:rPr>
          <w:rFonts w:ascii="Arial" w:hAnsi="Arial" w:cs="Arial"/>
          <w:sz w:val="22"/>
          <w:szCs w:val="22"/>
        </w:rPr>
        <w:t xml:space="preserve"> Divadlo Jozefa Gregora Tajovského vo Zvolene] 2016, roč. 10, č. 2, s. 22-26.</w:t>
      </w:r>
    </w:p>
    <w:p w14:paraId="47BF25AA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LEJKOVÁ, Luci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Láska? Na Kryme?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Sławomir Mrożek: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i/>
          <w:iCs/>
          <w:sz w:val="22"/>
          <w:szCs w:val="22"/>
        </w:rPr>
        <w:t>Láska na Kryme</w:t>
      </w:r>
      <w:r w:rsidRPr="009E2B8D">
        <w:rPr>
          <w:rFonts w:ascii="Arial" w:hAnsi="Arial" w:cs="Arial"/>
          <w:sz w:val="22"/>
          <w:szCs w:val="22"/>
        </w:rPr>
        <w:t>. Divadlo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ASTORKA Korzo ´90, Bratislava] 2014, roč. 8, č. 6, s. 18-23.</w:t>
      </w:r>
    </w:p>
    <w:p w14:paraId="0B14CB6B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LEJKOVÁ, Luci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Okradnutí zlodeji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Dea Loher: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i/>
          <w:iCs/>
          <w:sz w:val="22"/>
          <w:szCs w:val="22"/>
        </w:rPr>
        <w:t>Zlodeji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Mestské divadlo, Žilina] 2014, roč. 8, č. 9, s. 14-17.</w:t>
      </w:r>
    </w:p>
    <w:p w14:paraId="37CC877C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>LEŠKA, Rudo:</w:t>
      </w:r>
      <w:r w:rsidRPr="009E2B8D">
        <w:rPr>
          <w:rFonts w:ascii="Arial" w:hAnsi="Arial" w:cs="Arial"/>
          <w:b/>
          <w:i/>
          <w:sz w:val="22"/>
          <w:szCs w:val="22"/>
        </w:rPr>
        <w:t xml:space="preserve"> 2x o Čarovnej flaute v Opere SND, Výlet do fantázie, ktorý sa nevydaril.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[MOZART, W.A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Čarovná flauta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, Opera Slovenského národného divadla, Bratislava, 2010]  2010, roč. 4, č. 2, s. 7-15.</w:t>
      </w:r>
    </w:p>
    <w:p w14:paraId="3C76820E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LEŠKA, Rudo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Dovunque al mondo lo Yankee vagabondo... (Yankee je všade doma)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PUCCINI, G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Madama Butterfly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. Opera Slovenského národného divadla, Bratislava] 2007, roč. 1, č. 7, s. 9-10.</w:t>
      </w:r>
    </w:p>
    <w:p w14:paraId="29681D0B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b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LEŠKA, Rudo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Portrét umelca ako mladého muža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GLUCK, Ch. W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Orfeus a Eurydika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. Opera Slovenského národného divadla, Bratislava] 2009, roč. 3, č. 1, s. 6-7.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br/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LINDOVSKÁ, Nadežd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Štyri hodiny vo svete Anny K.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TOLSTOJ, L. N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Anna Kareninová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Činohra Slovenského národného divadla, Bratislava] 2009, roč. 3, č. 8, s. 4-7.</w:t>
      </w:r>
    </w:p>
    <w:p w14:paraId="1A2EED30" w14:textId="77777777" w:rsidR="009445FD" w:rsidRPr="009E2B8D" w:rsidRDefault="009445FD" w:rsidP="00DA0DF9">
      <w:pPr>
        <w:widowControl w:val="0"/>
        <w:tabs>
          <w:tab w:val="left" w:pos="142"/>
        </w:tabs>
        <w:overflowPunct w:val="0"/>
        <w:autoSpaceDE w:val="0"/>
        <w:autoSpaceDN w:val="0"/>
        <w:adjustRightInd w:val="0"/>
        <w:spacing w:line="360" w:lineRule="auto"/>
        <w:ind w:right="620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LEŠKA, Rudo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Šostakovič ako ho nepoznáme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. </w:t>
      </w:r>
      <w:r w:rsidRPr="009E2B8D">
        <w:rPr>
          <w:rFonts w:ascii="Arial" w:hAnsi="Arial" w:cs="Arial"/>
          <w:sz w:val="22"/>
          <w:szCs w:val="22"/>
        </w:rPr>
        <w:t>[Dimitrij Šostakovič: O</w:t>
      </w:r>
      <w:r w:rsidRPr="009E2B8D">
        <w:rPr>
          <w:rFonts w:ascii="Arial" w:hAnsi="Arial" w:cs="Arial"/>
          <w:i/>
          <w:sz w:val="22"/>
          <w:szCs w:val="22"/>
        </w:rPr>
        <w:t>rango &amp; Antiformalistický jarmark</w:t>
      </w:r>
      <w:r w:rsidRPr="009E2B8D">
        <w:rPr>
          <w:rFonts w:ascii="Arial" w:hAnsi="Arial" w:cs="Arial"/>
          <w:sz w:val="22"/>
          <w:szCs w:val="22"/>
        </w:rPr>
        <w:t>. Opera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Národního divadla, Praha] 2015, roč. 9, č. 3, s. 18-20.</w:t>
      </w:r>
    </w:p>
    <w:p w14:paraId="154E1B23" w14:textId="77777777" w:rsidR="009445FD" w:rsidRPr="009E2B8D" w:rsidRDefault="009445FD" w:rsidP="00DA0DF9">
      <w:pPr>
        <w:widowControl w:val="0"/>
        <w:tabs>
          <w:tab w:val="left" w:pos="142"/>
        </w:tabs>
        <w:overflowPunct w:val="0"/>
        <w:autoSpaceDE w:val="0"/>
        <w:autoSpaceDN w:val="0"/>
        <w:adjustRightInd w:val="0"/>
        <w:spacing w:line="360" w:lineRule="auto"/>
        <w:ind w:right="280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LEŠKA, Rudo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Záhuba Doriana Greya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Ľubica Čekovská: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i/>
          <w:iCs/>
          <w:sz w:val="22"/>
          <w:szCs w:val="22"/>
        </w:rPr>
        <w:t>Dorian Grey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Historická budova Slovenského národného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divadla, Bratislava] 2014, roč. 8, č. 1, s. 18-21.</w:t>
      </w:r>
    </w:p>
    <w:p w14:paraId="7073D93D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LINDOVSKÁ, Nadežd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Zvideľňovanie prehliadaného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. </w:t>
      </w:r>
      <w:r w:rsidRPr="009E2B8D">
        <w:rPr>
          <w:rFonts w:ascii="Arial" w:hAnsi="Arial" w:cs="Arial"/>
          <w:sz w:val="22"/>
          <w:szCs w:val="22"/>
        </w:rPr>
        <w:t xml:space="preserve">[Jana Juráňová: </w:t>
      </w:r>
      <w:r w:rsidRPr="009E2B8D">
        <w:rPr>
          <w:rFonts w:ascii="Arial" w:hAnsi="Arial" w:cs="Arial"/>
          <w:i/>
          <w:sz w:val="22"/>
          <w:szCs w:val="22"/>
        </w:rPr>
        <w:t>Misky strieborné, nádoby výborné</w:t>
      </w:r>
      <w:r w:rsidRPr="009E2B8D">
        <w:rPr>
          <w:rFonts w:ascii="Arial" w:hAnsi="Arial" w:cs="Arial"/>
          <w:sz w:val="22"/>
          <w:szCs w:val="22"/>
        </w:rPr>
        <w:t>. Štúdio 12, Bratislava] 2015, roč. 9, č. 5, s. 11-15.</w:t>
      </w:r>
    </w:p>
    <w:p w14:paraId="2761FCF6" w14:textId="77777777" w:rsidR="009445FD" w:rsidRPr="009E2B8D" w:rsidRDefault="009445F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lastRenderedPageBreak/>
        <w:t xml:space="preserve">MALITI, Roman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  <w:lang w:val="sk-SK"/>
        </w:rPr>
        <w:t>Keď sa z detí stávajú dospelí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 [FERENCZOVÁ, Z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  <w:lang w:val="sk-SK"/>
        </w:rPr>
        <w:t>Problém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>. Divadlo v Dlouhé, Praha] 2012, roč. 6, č. 3, s. 19-21.</w:t>
      </w:r>
    </w:p>
    <w:p w14:paraId="7D9FF53F" w14:textId="77777777" w:rsidR="00D71B01" w:rsidRPr="009E2B8D" w:rsidRDefault="009445FD" w:rsidP="00DA0DF9">
      <w:pPr>
        <w:widowControl w:val="0"/>
        <w:tabs>
          <w:tab w:val="left" w:pos="142"/>
        </w:tabs>
        <w:overflowPunct w:val="0"/>
        <w:autoSpaceDE w:val="0"/>
        <w:autoSpaceDN w:val="0"/>
        <w:adjustRightInd w:val="0"/>
        <w:spacing w:line="360" w:lineRule="auto"/>
        <w:ind w:right="600"/>
        <w:rPr>
          <w:rFonts w:ascii="Arial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MALITI, Roman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Plávať postindustriálnym jazerom, letieť elektrizujúcim nebom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KLIMÁČEK, Viliam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 xml:space="preserve">Jsem Kraftwerk!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HaDivadlo, Brno, Česká republika] 2011, roč. 5, č. 2, s. 18-21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br/>
      </w:r>
      <w:r w:rsidR="00D71B01" w:rsidRPr="009E2B8D">
        <w:rPr>
          <w:rFonts w:ascii="Arial" w:hAnsi="Arial" w:cs="Arial"/>
          <w:b/>
          <w:bCs/>
          <w:sz w:val="22"/>
          <w:szCs w:val="22"/>
        </w:rPr>
        <w:t xml:space="preserve">MARCINIČIN, Matúš: </w:t>
      </w:r>
      <w:r w:rsidR="00D71B01" w:rsidRPr="009E2B8D">
        <w:rPr>
          <w:rFonts w:ascii="Arial" w:hAnsi="Arial" w:cs="Arial"/>
          <w:b/>
          <w:bCs/>
          <w:i/>
          <w:iCs/>
          <w:sz w:val="22"/>
          <w:szCs w:val="22"/>
        </w:rPr>
        <w:t xml:space="preserve">Keď mlčať je zlato. </w:t>
      </w:r>
      <w:r w:rsidR="00D71B01" w:rsidRPr="009E2B8D">
        <w:rPr>
          <w:rFonts w:ascii="Arial" w:hAnsi="Arial" w:cs="Arial"/>
          <w:sz w:val="22"/>
          <w:szCs w:val="22"/>
        </w:rPr>
        <w:t>[HORVÁTHOVÁ, I.: Nemé kráľovné, DJZ Prešov] 2018, roč. 12, č. 7, s. 15-18.</w:t>
      </w:r>
    </w:p>
    <w:p w14:paraId="75323052" w14:textId="4EF73B04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>MAŠLÁROVÁ, Martina: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i/>
          <w:sz w:val="22"/>
          <w:szCs w:val="22"/>
        </w:rPr>
        <w:t>Divadlo schopné preraziť (u divákov aj na Doskách).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[</w:t>
      </w:r>
      <w:r w:rsidRPr="009E2B8D">
        <w:rPr>
          <w:rFonts w:ascii="Arial" w:hAnsi="Arial" w:cs="Arial"/>
          <w:sz w:val="22"/>
          <w:szCs w:val="22"/>
        </w:rPr>
        <w:t xml:space="preserve">BENOÎT-PICARD, L. – SCHILLER, F.: </w:t>
      </w:r>
      <w:r w:rsidRPr="009E2B8D">
        <w:rPr>
          <w:rFonts w:ascii="Arial" w:hAnsi="Arial" w:cs="Arial"/>
          <w:i/>
          <w:sz w:val="22"/>
          <w:szCs w:val="22"/>
        </w:rPr>
        <w:t>Parazit – umenie preraziť</w:t>
      </w:r>
      <w:r w:rsidRPr="009E2B8D">
        <w:rPr>
          <w:rFonts w:ascii="Arial" w:hAnsi="Arial" w:cs="Arial"/>
          <w:sz w:val="22"/>
          <w:szCs w:val="22"/>
        </w:rPr>
        <w:t>, Divadlo Andreja Bagara, Nitra] 2013, roč. 7, č. 6, s. 22-28.</w:t>
      </w:r>
    </w:p>
    <w:p w14:paraId="16243631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MAŠLÁROVÁ, Martin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A v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Martine sa hrá Europeana Jána Luterána a je to tragikomické a treba to vidieť.</w:t>
      </w:r>
      <w:r w:rsidRPr="009E2B8D">
        <w:rPr>
          <w:rFonts w:ascii="Arial" w:hAnsi="Arial" w:cs="Arial"/>
          <w:sz w:val="22"/>
          <w:szCs w:val="22"/>
        </w:rPr>
        <w:t xml:space="preserve"> [Patrik Ouředník: </w:t>
      </w:r>
      <w:r w:rsidRPr="009E2B8D">
        <w:rPr>
          <w:rFonts w:ascii="Arial" w:hAnsi="Arial" w:cs="Arial"/>
          <w:i/>
          <w:iCs/>
          <w:sz w:val="22"/>
          <w:szCs w:val="22"/>
        </w:rPr>
        <w:t>Europeana</w:t>
      </w:r>
      <w:r w:rsidRPr="009E2B8D">
        <w:rPr>
          <w:rFonts w:ascii="Arial" w:hAnsi="Arial" w:cs="Arial"/>
          <w:sz w:val="22"/>
          <w:szCs w:val="22"/>
        </w:rPr>
        <w:t>. Slovenské komorné divadlo, Martin] 2014, roč. 8, č. 4, s. 11-16.</w:t>
      </w:r>
    </w:p>
    <w:p w14:paraId="063FC049" w14:textId="77777777" w:rsidR="009445FD" w:rsidRPr="009E2B8D" w:rsidRDefault="009445FD" w:rsidP="00DA0DF9">
      <w:pPr>
        <w:widowControl w:val="0"/>
        <w:tabs>
          <w:tab w:val="left" w:pos="142"/>
        </w:tabs>
        <w:overflowPunct w:val="0"/>
        <w:autoSpaceDE w:val="0"/>
        <w:autoSpaceDN w:val="0"/>
        <w:adjustRightInd w:val="0"/>
        <w:spacing w:line="360" w:lineRule="auto"/>
        <w:ind w:right="600"/>
        <w:rPr>
          <w:rFonts w:ascii="Arial" w:hAnsi="Arial" w:cs="Arial"/>
          <w:b/>
          <w:bCs/>
          <w:i/>
          <w:i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MAŠLÁROVÁ, Martin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 xml:space="preserve">Biologický pôvod zla alebo – kam teraz?  </w:t>
      </w:r>
      <w:r w:rsidRPr="009E2B8D">
        <w:rPr>
          <w:rFonts w:ascii="Arial" w:hAnsi="Arial" w:cs="Arial"/>
          <w:sz w:val="22"/>
          <w:szCs w:val="22"/>
        </w:rPr>
        <w:t>[ZWEIG, S., BRUTOVSKÝ, L.: Biológia politika – Fouché!!!, Slovenské komorné divadlo, Martin] 2018, roč. 12, č. 4, s. 18-24.</w:t>
      </w:r>
    </w:p>
    <w:p w14:paraId="56C052C3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MAŠLÁROVÁ, Martin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Dojemná posledná rozlúčka so sezónou v Košiciach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Stanislav Rakús: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i/>
          <w:iCs/>
          <w:sz w:val="22"/>
          <w:szCs w:val="22"/>
        </w:rPr>
        <w:t>Rozália</w:t>
      </w:r>
      <w:r w:rsidRPr="009E2B8D">
        <w:rPr>
          <w:rFonts w:ascii="Arial" w:hAnsi="Arial" w:cs="Arial"/>
          <w:sz w:val="22"/>
          <w:szCs w:val="22"/>
        </w:rPr>
        <w:t>, Štátne divadlo Košice] 2015, roč. 9, č. 8, s. 10-14.</w:t>
      </w:r>
    </w:p>
    <w:p w14:paraId="2B33DD0E" w14:textId="77777777" w:rsidR="009445FD" w:rsidRDefault="009445F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MAŠLÁROVÁ, Martin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  <w:lang w:val="sk-SK"/>
        </w:rPr>
        <w:t>Facka od divadelníkov alebo Skutočná psota v Bátovciach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 [DITTE, M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  <w:lang w:val="sk-SK"/>
        </w:rPr>
        <w:t>Psota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 Divadlo Pôtoň, Bátovce] 2012, roč. 6, č. 4, s. 12-15.</w:t>
      </w:r>
    </w:p>
    <w:p w14:paraId="7C906832" w14:textId="4CCB9795" w:rsidR="00D71B01" w:rsidRPr="009E2B8D" w:rsidRDefault="00D71B01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</w:pPr>
      <w:r w:rsidRPr="00D71B01">
        <w:rPr>
          <w:rFonts w:ascii="Arial" w:eastAsia="Arial Unicode MS" w:hAnsi="Arial" w:cs="Arial"/>
          <w:b/>
          <w:bCs/>
          <w:color w:val="000000" w:themeColor="text1"/>
          <w:sz w:val="22"/>
          <w:szCs w:val="22"/>
          <w:lang w:val="sk-SK"/>
        </w:rPr>
        <w:t xml:space="preserve">MAŠLÁROVÁ, Martina: </w:t>
      </w:r>
      <w:r w:rsidRPr="00D71B01">
        <w:rPr>
          <w:rFonts w:ascii="Arial" w:eastAsia="Arial Unicode MS" w:hAnsi="Arial" w:cs="Arial"/>
          <w:b/>
          <w:bCs/>
          <w:i/>
          <w:iCs/>
          <w:color w:val="000000" w:themeColor="text1"/>
          <w:sz w:val="22"/>
          <w:szCs w:val="22"/>
          <w:lang w:val="sk-SK"/>
        </w:rPr>
        <w:t xml:space="preserve">Listovanie v „listorkách“ európskej „listórie“. </w:t>
      </w:r>
      <w:r w:rsidRPr="00D71B01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>[Iveta Horváthová:</w:t>
      </w:r>
      <w:r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 </w:t>
      </w:r>
      <w:r w:rsidRPr="00D71B01">
        <w:rPr>
          <w:rFonts w:ascii="Arial" w:eastAsia="Arial Unicode MS" w:hAnsi="Arial" w:cs="Arial"/>
          <w:i/>
          <w:iCs/>
          <w:color w:val="000000" w:themeColor="text1"/>
          <w:sz w:val="22"/>
          <w:szCs w:val="22"/>
          <w:lang w:val="sk-SK"/>
        </w:rPr>
        <w:t xml:space="preserve">Európa c korešpondencii. </w:t>
      </w:r>
      <w:r w:rsidRPr="00D71B01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>Bábkové divadlo na Rázcestí, Ban</w:t>
      </w:r>
      <w:r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ská Bystrica] 2017, roč. 11, č. </w:t>
      </w:r>
      <w:r w:rsidRPr="00D71B01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>10, s. 19-23.</w:t>
      </w:r>
    </w:p>
    <w:p w14:paraId="7FB4303C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>MAŠLÁROVÁ, Martina: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i/>
          <w:sz w:val="22"/>
          <w:szCs w:val="22"/>
        </w:rPr>
        <w:t>Národný sitkom alebo divadelná učebnica dejepisu.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[</w:t>
      </w:r>
      <w:r w:rsidRPr="009E2B8D">
        <w:rPr>
          <w:rFonts w:ascii="Arial" w:hAnsi="Arial" w:cs="Arial"/>
          <w:sz w:val="22"/>
          <w:szCs w:val="22"/>
        </w:rPr>
        <w:t xml:space="preserve">MANKOVECKÝ, R. – GOMBÁR, D.: </w:t>
      </w:r>
      <w:r w:rsidRPr="009E2B8D">
        <w:rPr>
          <w:rFonts w:ascii="Arial" w:hAnsi="Arial" w:cs="Arial"/>
          <w:i/>
          <w:sz w:val="22"/>
          <w:szCs w:val="22"/>
        </w:rPr>
        <w:t>www.narodnycintorin.sk</w:t>
      </w:r>
      <w:r w:rsidRPr="009E2B8D">
        <w:rPr>
          <w:rFonts w:ascii="Arial" w:hAnsi="Arial" w:cs="Arial"/>
          <w:sz w:val="22"/>
          <w:szCs w:val="22"/>
        </w:rPr>
        <w:t>, 1. a 2.časť, Slovenské komorné divadlo, Martin] 2013, roč. 7, č. 7, s. 22-25.</w:t>
      </w:r>
    </w:p>
    <w:p w14:paraId="3EAB58F2" w14:textId="77777777" w:rsidR="009445F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MAŠLÁROVÁ, Martin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Nie (iba) o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Povstaní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. </w:t>
      </w:r>
      <w:r w:rsidRPr="009E2B8D">
        <w:rPr>
          <w:rFonts w:ascii="Arial" w:hAnsi="Arial" w:cs="Arial"/>
          <w:sz w:val="22"/>
          <w:szCs w:val="22"/>
        </w:rPr>
        <w:t>[kol. aut.: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i/>
          <w:iCs/>
          <w:sz w:val="22"/>
          <w:szCs w:val="22"/>
        </w:rPr>
        <w:t>Začnite s vysťahovaním!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Kaštieľ Radvanských, Banská Bystrica] 2014, roč. 8, č. 10, s. 15-19.</w:t>
      </w:r>
    </w:p>
    <w:p w14:paraId="39830C91" w14:textId="684737F1" w:rsidR="00D71B01" w:rsidRPr="009E2B8D" w:rsidRDefault="00D71B01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D71B01">
        <w:rPr>
          <w:rFonts w:ascii="Arial" w:hAnsi="Arial" w:cs="Arial"/>
          <w:b/>
          <w:bCs/>
          <w:sz w:val="22"/>
          <w:szCs w:val="22"/>
        </w:rPr>
        <w:t xml:space="preserve">MAŠLÁROVÁ, Martina: </w:t>
      </w:r>
      <w:r w:rsidRPr="00D71B01">
        <w:rPr>
          <w:rFonts w:ascii="Arial" w:hAnsi="Arial" w:cs="Arial"/>
          <w:b/>
          <w:bCs/>
          <w:i/>
          <w:iCs/>
          <w:sz w:val="22"/>
          <w:szCs w:val="22"/>
        </w:rPr>
        <w:t xml:space="preserve">Nitriansky Pinoccho konečne ožil. </w:t>
      </w:r>
      <w:r w:rsidRPr="00D71B01">
        <w:rPr>
          <w:rFonts w:ascii="Arial" w:hAnsi="Arial" w:cs="Arial"/>
          <w:sz w:val="22"/>
          <w:szCs w:val="22"/>
        </w:rPr>
        <w:t>[Carlo Collodi – Ivan Martinka:</w:t>
      </w:r>
      <w:r>
        <w:rPr>
          <w:rFonts w:ascii="Arial" w:hAnsi="Arial" w:cs="Arial"/>
          <w:sz w:val="22"/>
          <w:szCs w:val="22"/>
        </w:rPr>
        <w:t xml:space="preserve"> </w:t>
      </w:r>
      <w:r w:rsidRPr="00D71B01">
        <w:rPr>
          <w:rFonts w:ascii="Arial" w:hAnsi="Arial" w:cs="Arial"/>
          <w:i/>
          <w:iCs/>
          <w:sz w:val="22"/>
          <w:szCs w:val="22"/>
        </w:rPr>
        <w:t>Pinocchio</w:t>
      </w:r>
      <w:r w:rsidRPr="00D71B01">
        <w:rPr>
          <w:rFonts w:ascii="Arial" w:hAnsi="Arial" w:cs="Arial"/>
          <w:sz w:val="22"/>
          <w:szCs w:val="22"/>
        </w:rPr>
        <w:t>. Nové divadlo, Nitra] 2017, roč. 11, č. 9, s. 10-15.</w:t>
      </w:r>
    </w:p>
    <w:p w14:paraId="4E800C29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MAŠLÁROVÁ, Martin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O nadčasovej láske v neláskavých časoch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RANKOV, P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Stalo sa prvého septembra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, Štúdio Slovenského národného divadla, Bratislava, 2010]  2010, roč. 4, č. 5, s. 7-12.</w:t>
      </w:r>
    </w:p>
    <w:p w14:paraId="215F6F57" w14:textId="77777777" w:rsidR="009445FD" w:rsidRPr="009E2B8D" w:rsidRDefault="009445F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MAŠLÁROVÁ, Martina: </w:t>
      </w:r>
      <w:r w:rsidRPr="009E2B8D">
        <w:rPr>
          <w:rFonts w:ascii="Arial" w:hAnsi="Arial" w:cs="Arial"/>
          <w:b/>
          <w:i/>
          <w:sz w:val="22"/>
          <w:szCs w:val="22"/>
        </w:rPr>
        <w:t>Obchodný cestujúci stále žije (žilinský revival amerického sna).</w:t>
      </w:r>
      <w:r w:rsidRPr="009E2B8D">
        <w:rPr>
          <w:rFonts w:ascii="Arial" w:hAnsi="Arial" w:cs="Arial"/>
          <w:sz w:val="22"/>
          <w:szCs w:val="22"/>
        </w:rPr>
        <w:t xml:space="preserve"> [Lenka Garajová:</w:t>
      </w:r>
      <w:r w:rsidRPr="009E2B8D">
        <w:rPr>
          <w:rFonts w:ascii="Arial" w:hAnsi="Arial" w:cs="Arial"/>
          <w:i/>
          <w:sz w:val="22"/>
          <w:szCs w:val="22"/>
        </w:rPr>
        <w:t xml:space="preserve"> Smrť obchodného ©.</w:t>
      </w:r>
      <w:r w:rsidRPr="009E2B8D">
        <w:rPr>
          <w:rFonts w:ascii="Arial" w:hAnsi="Arial" w:cs="Arial"/>
          <w:sz w:val="22"/>
          <w:szCs w:val="22"/>
        </w:rPr>
        <w:t xml:space="preserve"> Mestské divadlo Žilina] 2016, roč. 10, č. 6, s. 26-31. </w:t>
      </w:r>
    </w:p>
    <w:p w14:paraId="653F2C67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MAŠLÁROVÁ, Martin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Orol tatranský vo Zvolene pristál na piedestál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. </w:t>
      </w:r>
      <w:r w:rsidRPr="009E2B8D">
        <w:rPr>
          <w:rFonts w:ascii="Arial" w:hAnsi="Arial" w:cs="Arial"/>
          <w:sz w:val="22"/>
          <w:szCs w:val="22"/>
        </w:rPr>
        <w:t xml:space="preserve">[Juraj Sarvaš: </w:t>
      </w:r>
      <w:r w:rsidRPr="009E2B8D">
        <w:rPr>
          <w:rFonts w:ascii="Arial" w:hAnsi="Arial" w:cs="Arial"/>
          <w:sz w:val="22"/>
          <w:szCs w:val="22"/>
        </w:rPr>
        <w:lastRenderedPageBreak/>
        <w:t>Orol tatranský. Divadlo Jozefa Gregora Tajovského vo Zvolene] 2015, roč. 9, č. 5, s. 16-21.</w:t>
      </w:r>
    </w:p>
    <w:p w14:paraId="4397566A" w14:textId="77777777" w:rsidR="009445FD" w:rsidRDefault="009445F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MAŠLÁROVÁ, Martina: </w:t>
      </w:r>
      <w:r w:rsidRPr="009E2B8D">
        <w:rPr>
          <w:rFonts w:ascii="Arial" w:hAnsi="Arial" w:cs="Arial"/>
          <w:b/>
          <w:i/>
          <w:sz w:val="22"/>
          <w:szCs w:val="22"/>
        </w:rPr>
        <w:t>Plávať a neutopiť sa v špine babylonských riek.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="00FC43CF" w:rsidRPr="009E2B8D">
        <w:rPr>
          <w:rFonts w:ascii="Arial" w:hAnsi="Arial" w:cs="Arial"/>
          <w:sz w:val="22"/>
          <w:szCs w:val="22"/>
        </w:rPr>
        <w:t xml:space="preserve">[Peter Pišťanek: </w:t>
      </w:r>
      <w:r w:rsidR="00FC43CF" w:rsidRPr="009E2B8D">
        <w:rPr>
          <w:rFonts w:ascii="Arial" w:hAnsi="Arial" w:cs="Arial"/>
          <w:i/>
          <w:sz w:val="22"/>
          <w:szCs w:val="22"/>
        </w:rPr>
        <w:t>Rivers of Babylon.</w:t>
      </w:r>
      <w:r w:rsidR="00FC43CF" w:rsidRPr="009E2B8D">
        <w:rPr>
          <w:rFonts w:ascii="Arial" w:hAnsi="Arial" w:cs="Arial"/>
          <w:sz w:val="22"/>
          <w:szCs w:val="22"/>
        </w:rPr>
        <w:t xml:space="preserve"> Činohra Slovenského národného divadla, Bratislava] 2016, roč. 10, č. 4, s. 18-23. </w:t>
      </w:r>
    </w:p>
    <w:p w14:paraId="0F3A09D8" w14:textId="37EF94B6" w:rsidR="00D71B01" w:rsidRPr="00D71B01" w:rsidRDefault="00D71B01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  <w:lang w:val="sk-SK"/>
        </w:rPr>
      </w:pPr>
      <w:r w:rsidRPr="00D71B01">
        <w:rPr>
          <w:rFonts w:ascii="Arial" w:hAnsi="Arial" w:cs="Arial"/>
          <w:b/>
          <w:bCs/>
          <w:sz w:val="22"/>
          <w:szCs w:val="22"/>
          <w:lang w:val="sk-SK"/>
        </w:rPr>
        <w:t xml:space="preserve">MAŠLÁROVÁ, Martina: </w:t>
      </w:r>
      <w:r w:rsidRPr="00D71B01">
        <w:rPr>
          <w:rFonts w:ascii="Arial" w:hAnsi="Arial" w:cs="Arial"/>
          <w:b/>
          <w:bCs/>
          <w:i/>
          <w:iCs/>
          <w:sz w:val="22"/>
          <w:szCs w:val="22"/>
          <w:lang w:val="sk-SK"/>
        </w:rPr>
        <w:t xml:space="preserve">Pred nami potopa, po nás potopa... A čo my po potope? </w:t>
      </w:r>
      <w:r>
        <w:rPr>
          <w:rFonts w:ascii="Arial" w:hAnsi="Arial" w:cs="Arial"/>
          <w:sz w:val="22"/>
          <w:szCs w:val="22"/>
          <w:lang w:val="sk-SK"/>
        </w:rPr>
        <w:t xml:space="preserve">[Eugen </w:t>
      </w:r>
      <w:r w:rsidRPr="00D71B01">
        <w:rPr>
          <w:rFonts w:ascii="Arial" w:hAnsi="Arial" w:cs="Arial"/>
          <w:sz w:val="22"/>
          <w:szCs w:val="22"/>
          <w:lang w:val="sk-SK"/>
        </w:rPr>
        <w:t>Gindl:</w:t>
      </w:r>
      <w:r>
        <w:rPr>
          <w:rFonts w:ascii="Arial" w:hAnsi="Arial" w:cs="Arial"/>
          <w:sz w:val="22"/>
          <w:szCs w:val="22"/>
          <w:lang w:val="sk-SK"/>
        </w:rPr>
        <w:t xml:space="preserve"> </w:t>
      </w:r>
      <w:r w:rsidRPr="00D71B01">
        <w:rPr>
          <w:rFonts w:ascii="Arial" w:hAnsi="Arial" w:cs="Arial"/>
          <w:i/>
          <w:iCs/>
          <w:sz w:val="22"/>
          <w:szCs w:val="22"/>
          <w:lang w:val="sk-SK"/>
        </w:rPr>
        <w:t xml:space="preserve">WOW! </w:t>
      </w:r>
      <w:r w:rsidRPr="00D71B01">
        <w:rPr>
          <w:rFonts w:ascii="Arial" w:hAnsi="Arial" w:cs="Arial"/>
          <w:sz w:val="22"/>
          <w:szCs w:val="22"/>
          <w:lang w:val="sk-SK"/>
        </w:rPr>
        <w:t xml:space="preserve">a Peter Lomnický: </w:t>
      </w:r>
      <w:r w:rsidRPr="00D71B01">
        <w:rPr>
          <w:rFonts w:ascii="Arial" w:hAnsi="Arial" w:cs="Arial"/>
          <w:i/>
          <w:iCs/>
          <w:sz w:val="22"/>
          <w:szCs w:val="22"/>
          <w:lang w:val="sk-SK"/>
        </w:rPr>
        <w:t xml:space="preserve">Únos Európy. </w:t>
      </w:r>
      <w:r w:rsidRPr="00D71B01">
        <w:rPr>
          <w:rFonts w:ascii="Arial" w:hAnsi="Arial" w:cs="Arial"/>
          <w:sz w:val="22"/>
          <w:szCs w:val="22"/>
          <w:lang w:val="sk-SK"/>
        </w:rPr>
        <w:t>Debris Company, Brat</w:t>
      </w:r>
      <w:r>
        <w:rPr>
          <w:rFonts w:ascii="Arial" w:hAnsi="Arial" w:cs="Arial"/>
          <w:sz w:val="22"/>
          <w:szCs w:val="22"/>
          <w:lang w:val="sk-SK"/>
        </w:rPr>
        <w:t xml:space="preserve">islava] 2017, roč. 11, č. 8, s. </w:t>
      </w:r>
      <w:r w:rsidRPr="00D71B01">
        <w:rPr>
          <w:rFonts w:ascii="Arial" w:hAnsi="Arial" w:cs="Arial"/>
          <w:sz w:val="22"/>
          <w:szCs w:val="22"/>
          <w:lang w:val="sk-SK"/>
        </w:rPr>
        <w:t>8-13.</w:t>
      </w:r>
    </w:p>
    <w:p w14:paraId="1FDB0909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MAŠLÁROVÁ, Martin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Prekombinované recepty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. </w:t>
      </w:r>
      <w:r w:rsidRPr="009E2B8D">
        <w:rPr>
          <w:rFonts w:ascii="Arial" w:hAnsi="Arial" w:cs="Arial"/>
          <w:sz w:val="22"/>
          <w:szCs w:val="22"/>
        </w:rPr>
        <w:t>[Ivona Buková – Terézia Vansová: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i/>
          <w:iCs/>
          <w:sz w:val="22"/>
          <w:szCs w:val="22"/>
        </w:rPr>
        <w:t>T. V. RECEPTY</w:t>
      </w:r>
      <w:r w:rsidRPr="009E2B8D">
        <w:rPr>
          <w:rFonts w:ascii="Arial" w:hAnsi="Arial" w:cs="Arial"/>
          <w:sz w:val="22"/>
          <w:szCs w:val="22"/>
        </w:rPr>
        <w:t>. Bábkové divadlo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na Rázcestí, Banská Bystrica] 2015, roč. 9, č. 1, s. 23-28.</w:t>
      </w:r>
    </w:p>
    <w:p w14:paraId="30F660A8" w14:textId="77777777" w:rsidR="009445FD" w:rsidRPr="009E2B8D" w:rsidRDefault="009445F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MAŠLÁROVÁ, Martina: </w:t>
      </w:r>
      <w:r w:rsidR="00FC43CF" w:rsidRPr="009E2B8D">
        <w:rPr>
          <w:rFonts w:ascii="Arial" w:hAnsi="Arial" w:cs="Arial"/>
          <w:b/>
          <w:i/>
          <w:sz w:val="22"/>
          <w:szCs w:val="22"/>
        </w:rPr>
        <w:t>Realita úpadku zaujímavejšia ako divadlo o ňom.</w:t>
      </w:r>
      <w:r w:rsidR="00FC43CF" w:rsidRPr="009E2B8D">
        <w:rPr>
          <w:rFonts w:ascii="Arial" w:hAnsi="Arial" w:cs="Arial"/>
          <w:sz w:val="22"/>
          <w:szCs w:val="22"/>
        </w:rPr>
        <w:t xml:space="preserve"> [Denys Arcand: </w:t>
      </w:r>
      <w:r w:rsidR="00FC43CF" w:rsidRPr="009E2B8D">
        <w:rPr>
          <w:rFonts w:ascii="Arial" w:hAnsi="Arial" w:cs="Arial"/>
          <w:i/>
          <w:sz w:val="22"/>
          <w:szCs w:val="22"/>
        </w:rPr>
        <w:t>Úpadok amerického impéria, Invázie barbarov.</w:t>
      </w:r>
      <w:r w:rsidR="00FC43CF" w:rsidRPr="009E2B8D">
        <w:rPr>
          <w:rFonts w:ascii="Arial" w:hAnsi="Arial" w:cs="Arial"/>
          <w:sz w:val="22"/>
          <w:szCs w:val="22"/>
        </w:rPr>
        <w:t xml:space="preserve"> Činohra Slovenského národného divadla, Bratislava] 2016, roč. 10, č. 1, s. 17-21. </w:t>
      </w:r>
    </w:p>
    <w:p w14:paraId="76E6E452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MAŠLÁROVÁ, Martina: </w:t>
      </w:r>
      <w:r w:rsidRPr="009E2B8D">
        <w:rPr>
          <w:rFonts w:ascii="Arial" w:hAnsi="Arial" w:cs="Arial"/>
          <w:b/>
          <w:i/>
          <w:sz w:val="22"/>
          <w:szCs w:val="22"/>
        </w:rPr>
        <w:t>Stále moderný účes starnúcej plešatej speváčky.</w:t>
      </w:r>
      <w:r w:rsidRPr="009E2B8D">
        <w:rPr>
          <w:rFonts w:ascii="Arial" w:hAnsi="Arial" w:cs="Arial"/>
          <w:i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[</w:t>
      </w:r>
      <w:r w:rsidRPr="009E2B8D">
        <w:rPr>
          <w:rFonts w:ascii="Arial" w:hAnsi="Arial" w:cs="Arial"/>
          <w:sz w:val="22"/>
          <w:szCs w:val="22"/>
        </w:rPr>
        <w:t xml:space="preserve">IONESCO, I.: </w:t>
      </w:r>
      <w:r w:rsidRPr="009E2B8D">
        <w:rPr>
          <w:rFonts w:ascii="Arial" w:hAnsi="Arial" w:cs="Arial"/>
          <w:i/>
          <w:sz w:val="22"/>
          <w:szCs w:val="22"/>
        </w:rPr>
        <w:t>Plešatá speváčka</w:t>
      </w:r>
      <w:r w:rsidRPr="009E2B8D">
        <w:rPr>
          <w:rFonts w:ascii="Arial" w:hAnsi="Arial" w:cs="Arial"/>
          <w:sz w:val="22"/>
          <w:szCs w:val="22"/>
        </w:rPr>
        <w:t>, Divadlo Andreja Bagara, Nitra] 2013, roč. 7, č. 3, s. 10-15.</w:t>
      </w:r>
    </w:p>
    <w:p w14:paraId="12D20F15" w14:textId="77777777" w:rsidR="009445FD" w:rsidRPr="009E2B8D" w:rsidRDefault="009445F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MAŠLÁROVÁ, Martina: </w:t>
      </w:r>
      <w:r w:rsidRPr="009E2B8D">
        <w:rPr>
          <w:rFonts w:ascii="Arial" w:hAnsi="Arial" w:cs="Arial"/>
          <w:b/>
          <w:i/>
          <w:sz w:val="22"/>
          <w:szCs w:val="22"/>
        </w:rPr>
        <w:t>Sú na vine elity?</w:t>
      </w:r>
      <w:r w:rsidRPr="009E2B8D">
        <w:rPr>
          <w:rFonts w:ascii="Arial" w:hAnsi="Arial" w:cs="Arial"/>
          <w:sz w:val="22"/>
          <w:szCs w:val="22"/>
        </w:rPr>
        <w:t xml:space="preserve"> [Jiří Havelka a kol.: </w:t>
      </w:r>
      <w:r w:rsidRPr="009E2B8D">
        <w:rPr>
          <w:rFonts w:ascii="Arial" w:hAnsi="Arial" w:cs="Arial"/>
          <w:i/>
          <w:sz w:val="22"/>
          <w:szCs w:val="22"/>
        </w:rPr>
        <w:t>Elity.</w:t>
      </w:r>
      <w:r w:rsidRPr="009E2B8D">
        <w:rPr>
          <w:rFonts w:ascii="Arial" w:hAnsi="Arial" w:cs="Arial"/>
          <w:sz w:val="22"/>
          <w:szCs w:val="22"/>
        </w:rPr>
        <w:t xml:space="preserve"> Činohra Slovenského národného divadla, Bratislava] 2017, roč. 11, č. 6, s. 17-21. </w:t>
      </w:r>
    </w:p>
    <w:p w14:paraId="1F9964AF" w14:textId="77777777" w:rsidR="009445FD" w:rsidRPr="009E2B8D" w:rsidRDefault="009445F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MAŠLÁROVÁ, Martina: </w:t>
      </w:r>
      <w:r w:rsidRPr="009E2B8D">
        <w:rPr>
          <w:rFonts w:ascii="Arial" w:hAnsi="Arial" w:cs="Arial"/>
          <w:b/>
          <w:i/>
          <w:sz w:val="22"/>
          <w:szCs w:val="22"/>
        </w:rPr>
        <w:t>Viac Anien Frankových pre dnešný svet.</w:t>
      </w:r>
      <w:r w:rsidRPr="009E2B8D">
        <w:rPr>
          <w:rFonts w:ascii="Arial" w:hAnsi="Arial" w:cs="Arial"/>
          <w:sz w:val="22"/>
          <w:szCs w:val="22"/>
        </w:rPr>
        <w:t xml:space="preserve"> [Anna Franková: </w:t>
      </w:r>
      <w:r w:rsidRPr="009E2B8D">
        <w:rPr>
          <w:rFonts w:ascii="Arial" w:hAnsi="Arial" w:cs="Arial"/>
          <w:i/>
          <w:sz w:val="22"/>
          <w:szCs w:val="22"/>
        </w:rPr>
        <w:t>Anna Franková.</w:t>
      </w:r>
      <w:r w:rsidRPr="009E2B8D">
        <w:rPr>
          <w:rFonts w:ascii="Arial" w:hAnsi="Arial" w:cs="Arial"/>
          <w:sz w:val="22"/>
          <w:szCs w:val="22"/>
        </w:rPr>
        <w:t xml:space="preserve"> Nové divadlo, Nitra; Anna Franková: </w:t>
      </w:r>
      <w:r w:rsidRPr="009E2B8D">
        <w:rPr>
          <w:rFonts w:ascii="Arial" w:hAnsi="Arial" w:cs="Arial"/>
          <w:i/>
          <w:sz w:val="22"/>
          <w:szCs w:val="22"/>
        </w:rPr>
        <w:t xml:space="preserve">Denník Anny Frankovej. </w:t>
      </w:r>
      <w:r w:rsidRPr="009E2B8D">
        <w:rPr>
          <w:rFonts w:ascii="Arial" w:hAnsi="Arial" w:cs="Arial"/>
          <w:sz w:val="22"/>
          <w:szCs w:val="22"/>
        </w:rPr>
        <w:t xml:space="preserve">Divadlo Jozefa Gregora Tajovského vo Zvolene] 2017, roč. 11, č. 2, s. 9-16. </w:t>
      </w:r>
    </w:p>
    <w:p w14:paraId="5AB84F0F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MAŠLÁROVÁ, Martin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Vojna, z ktorej by malo byť na zvracanie.</w:t>
      </w:r>
      <w:r w:rsidRPr="009E2B8D">
        <w:rPr>
          <w:rFonts w:ascii="Arial" w:hAnsi="Arial" w:cs="Arial"/>
          <w:sz w:val="22"/>
          <w:szCs w:val="22"/>
        </w:rPr>
        <w:t xml:space="preserve"> [Svetlana Alexijevič/Iveta Horváthová: </w:t>
      </w:r>
      <w:r w:rsidRPr="009E2B8D">
        <w:rPr>
          <w:rFonts w:ascii="Arial" w:hAnsi="Arial" w:cs="Arial"/>
          <w:i/>
          <w:iCs/>
          <w:sz w:val="22"/>
          <w:szCs w:val="22"/>
        </w:rPr>
        <w:t>Vojna nemá ženskú tvár</w:t>
      </w:r>
      <w:r w:rsidRPr="009E2B8D">
        <w:rPr>
          <w:rFonts w:ascii="Arial" w:hAnsi="Arial" w:cs="Arial"/>
          <w:sz w:val="22"/>
          <w:szCs w:val="22"/>
        </w:rPr>
        <w:t>. Slovenské komorné divadlo, Martin] 2017, roč. 11, č. 3, s. 11-15.</w:t>
      </w:r>
    </w:p>
    <w:p w14:paraId="6BBDE935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MAŠLÁROVÁ, Martina: </w:t>
      </w:r>
      <w:r w:rsidRPr="009E2B8D">
        <w:rPr>
          <w:rFonts w:ascii="Arial" w:hAnsi="Arial" w:cs="Arial"/>
          <w:b/>
          <w:i/>
          <w:sz w:val="22"/>
          <w:szCs w:val="22"/>
        </w:rPr>
        <w:t>Vzkriesenie autora zaviateho prachom zabudnutia.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[</w:t>
      </w:r>
      <w:r w:rsidRPr="009E2B8D">
        <w:rPr>
          <w:rFonts w:ascii="Arial" w:hAnsi="Arial" w:cs="Arial"/>
          <w:sz w:val="22"/>
          <w:szCs w:val="22"/>
        </w:rPr>
        <w:t xml:space="preserve">VLADIMÍROV, V. H.: </w:t>
      </w:r>
      <w:r w:rsidRPr="009E2B8D">
        <w:rPr>
          <w:rFonts w:ascii="Arial" w:hAnsi="Arial" w:cs="Arial"/>
          <w:i/>
          <w:sz w:val="22"/>
          <w:szCs w:val="22"/>
        </w:rPr>
        <w:t>Záveje</w:t>
      </w:r>
      <w:r w:rsidRPr="009E2B8D">
        <w:rPr>
          <w:rFonts w:ascii="Arial" w:hAnsi="Arial" w:cs="Arial"/>
          <w:sz w:val="22"/>
          <w:szCs w:val="22"/>
        </w:rPr>
        <w:t>, Slovenské komorné divadlo, Martin] 2013, roč. 7, č. 1, s. 23-28.</w:t>
      </w:r>
    </w:p>
    <w:p w14:paraId="6FA892A2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>MATEJOVIČOVÁ, Stanislava: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i/>
          <w:sz w:val="22"/>
          <w:szCs w:val="22"/>
        </w:rPr>
        <w:t>Hľadanie sebaúcty.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[</w:t>
      </w:r>
      <w:r w:rsidRPr="009E2B8D">
        <w:rPr>
          <w:rFonts w:ascii="Arial" w:hAnsi="Arial" w:cs="Arial"/>
          <w:sz w:val="22"/>
          <w:szCs w:val="22"/>
        </w:rPr>
        <w:t xml:space="preserve">GLOWACKI, J.: </w:t>
      </w:r>
      <w:r w:rsidRPr="009E2B8D">
        <w:rPr>
          <w:rFonts w:ascii="Arial" w:hAnsi="Arial" w:cs="Arial"/>
          <w:i/>
          <w:sz w:val="22"/>
          <w:szCs w:val="22"/>
        </w:rPr>
        <w:t>Antigona v New Yorku</w:t>
      </w:r>
      <w:r w:rsidRPr="009E2B8D">
        <w:rPr>
          <w:rFonts w:ascii="Arial" w:hAnsi="Arial" w:cs="Arial"/>
          <w:sz w:val="22"/>
          <w:szCs w:val="22"/>
        </w:rPr>
        <w:t>, Činohra Slovenského národného divadla, Bratislava] 2013, roč. 7, č. 4, s. 20-24.</w:t>
      </w:r>
    </w:p>
    <w:p w14:paraId="310E3EC6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MATEJOVIČOVÁ, Stanislav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Hráči s podlosťou, pardon, s rovnosťou šancí..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GOGOĽ, N.V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Hráči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, Štúdio Slovenského národného divadla, Bratislava, 2010]  2010, roč. 4, č. 6, s. 7-10.</w:t>
      </w:r>
    </w:p>
    <w:p w14:paraId="0A8AF764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b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MATEJOVIČOVÁ, Stanislav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Kóšer nahota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GARLON, H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Mikve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. Divadlo Aréna, Bratislava] 2009, roč. 3, č. 9, s. 8-12.</w:t>
      </w:r>
    </w:p>
    <w:p w14:paraId="1041796B" w14:textId="77777777" w:rsidR="009445FD" w:rsidRPr="009E2B8D" w:rsidRDefault="009445F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MATEJOVIČOVÁ, Stanislav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  <w:lang w:val="sk-SK"/>
        </w:rPr>
        <w:t>Na električku do SND radšej nenastupujte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.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[WILLIAMS, T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  <w:lang w:val="sk-SK"/>
        </w:rPr>
        <w:t>Električka do stanice Túžba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>. Činohra Slovenského národného divadla, Bratislava] 2011, roč. 5, č. 3, s. 13-18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br/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MATEJOVIČOVÁ, Stanislav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  <w:lang w:val="sk-SK"/>
        </w:rPr>
        <w:t>SND ponúka aj nové divadelné formy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 [RUHLOVÁ, S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  <w:lang w:val="sk-SK"/>
        </w:rPr>
        <w:t>Mobil mŕtveho muža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. Činohra Slovenského národného divadla, Bratislava] 2011, roč. 5, č. 1,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lastRenderedPageBreak/>
        <w:t>s. 9-14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br/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MATEJOVIČOVÁ, Stanislav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  <w:lang w:val="sk-SK"/>
        </w:rPr>
        <w:t>Štylizácia strieda štylizáciu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 [GRUSKOVÁ, A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  <w:lang w:val="sk-SK"/>
        </w:rPr>
        <w:t>Rabínka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>. Činohra Slovenského národného divadla, Bratislava] 2012, roč. 6, č. 4, s. 7-11.</w:t>
      </w:r>
    </w:p>
    <w:p w14:paraId="3ADBB94A" w14:textId="77777777" w:rsidR="009445FD" w:rsidRPr="009E2B8D" w:rsidRDefault="009445FD" w:rsidP="00DA0DF9">
      <w:pPr>
        <w:widowControl w:val="0"/>
        <w:tabs>
          <w:tab w:val="left" w:pos="142"/>
        </w:tabs>
        <w:overflowPunct w:val="0"/>
        <w:autoSpaceDE w:val="0"/>
        <w:autoSpaceDN w:val="0"/>
        <w:adjustRightInd w:val="0"/>
        <w:spacing w:line="360" w:lineRule="auto"/>
        <w:ind w:right="860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MATEJOVIČOVÁ, Stanislav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Sme v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tom všetci spolu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. </w:t>
      </w:r>
      <w:r w:rsidRPr="009E2B8D">
        <w:rPr>
          <w:rFonts w:ascii="Arial" w:hAnsi="Arial" w:cs="Arial"/>
          <w:sz w:val="22"/>
          <w:szCs w:val="22"/>
        </w:rPr>
        <w:t>[Jonathan Littel: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i/>
          <w:iCs/>
          <w:sz w:val="22"/>
          <w:szCs w:val="22"/>
        </w:rPr>
        <w:t>Láskavé bohyne</w:t>
      </w:r>
      <w:r w:rsidRPr="009E2B8D">
        <w:rPr>
          <w:rFonts w:ascii="Arial" w:hAnsi="Arial" w:cs="Arial"/>
          <w:sz w:val="22"/>
          <w:szCs w:val="22"/>
        </w:rPr>
        <w:t>, Činohra Slovenského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národného divadla, Bratislava] 2014, roč. 8, č. 5, s. 11-18.</w:t>
      </w:r>
    </w:p>
    <w:p w14:paraId="1A60274C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b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MAŤO, Peter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Korzetovo-ortopedické variácie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Debris Company a HRIEŠIK, M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Ortopoetikum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Koncertné 3túdio Slovenského rozhlasu/Stredoeurópska nadácia, Bratislava] 2007, roč. 1, č. 4, s. 20.</w:t>
      </w:r>
    </w:p>
    <w:p w14:paraId="75D05929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MAŤO, Peter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Made in Ballet Košice 2013/2014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</w:t>
      </w:r>
      <w:r w:rsidRPr="009E2B8D">
        <w:rPr>
          <w:rFonts w:ascii="Arial" w:hAnsi="Arial" w:cs="Arial"/>
          <w:i/>
          <w:sz w:val="22"/>
          <w:szCs w:val="22"/>
        </w:rPr>
        <w:t>Chaotica,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i/>
          <w:iCs/>
          <w:sz w:val="22"/>
          <w:szCs w:val="22"/>
        </w:rPr>
        <w:t>Smrť v Benátkach</w:t>
      </w:r>
      <w:r w:rsidRPr="009E2B8D">
        <w:rPr>
          <w:rFonts w:ascii="Arial" w:hAnsi="Arial" w:cs="Arial"/>
          <w:sz w:val="22"/>
          <w:szCs w:val="22"/>
        </w:rPr>
        <w:t>,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i/>
          <w:iCs/>
          <w:sz w:val="22"/>
          <w:szCs w:val="22"/>
        </w:rPr>
        <w:t>Anna Karenina</w:t>
      </w:r>
      <w:r w:rsidRPr="009E2B8D">
        <w:rPr>
          <w:rFonts w:ascii="Arial" w:hAnsi="Arial" w:cs="Arial"/>
          <w:sz w:val="22"/>
          <w:szCs w:val="22"/>
        </w:rPr>
        <w:t>] 2014, roč. 8, č. 7, s. 24-29.</w:t>
      </w:r>
      <w:bookmarkStart w:id="31" w:name="page10"/>
      <w:bookmarkEnd w:id="31"/>
    </w:p>
    <w:p w14:paraId="54F96FD5" w14:textId="77777777" w:rsidR="009445FD" w:rsidRPr="009E2B8D" w:rsidRDefault="009445F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MAŤO, Peter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  <w:lang w:val="sk-SK"/>
        </w:rPr>
        <w:t>Vaňová fragmentárna imaginácia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 [GROLL, P. – ONDRIŠOVÁ, Š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  <w:lang w:val="sk-SK"/>
        </w:rPr>
        <w:t>Voda na vode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>. elledanse, Bratislava] 2012, roč. 6, č. 3, s. 16-18.</w:t>
      </w:r>
    </w:p>
    <w:p w14:paraId="004414A0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MIŠOVIC, Karol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Ani prešovský Obchod na korze nepredáva po záruke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. </w:t>
      </w:r>
      <w:r w:rsidRPr="009E2B8D">
        <w:rPr>
          <w:rFonts w:ascii="Arial" w:hAnsi="Arial" w:cs="Arial"/>
          <w:sz w:val="22"/>
          <w:szCs w:val="22"/>
        </w:rPr>
        <w:t>[Ladislav Grosman: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i/>
          <w:iCs/>
          <w:sz w:val="22"/>
          <w:szCs w:val="22"/>
        </w:rPr>
        <w:t>Obchod na korze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Divadlo Jonáša Záborského, Prešov] 2015, roč. 9, č. 2, s. 16 – 20.</w:t>
      </w:r>
    </w:p>
    <w:p w14:paraId="4ED7F439" w14:textId="77777777" w:rsidR="009445FD" w:rsidRPr="009E2B8D" w:rsidRDefault="009445FD" w:rsidP="00DA0DF9">
      <w:pPr>
        <w:widowControl w:val="0"/>
        <w:tabs>
          <w:tab w:val="left" w:pos="142"/>
        </w:tabs>
        <w:overflowPunct w:val="0"/>
        <w:autoSpaceDE w:val="0"/>
        <w:autoSpaceDN w:val="0"/>
        <w:adjustRightInd w:val="0"/>
        <w:spacing w:line="360" w:lineRule="auto"/>
        <w:ind w:right="600"/>
        <w:rPr>
          <w:rFonts w:ascii="Arial" w:hAnsi="Arial" w:cs="Arial"/>
          <w:b/>
          <w:bCs/>
          <w:i/>
          <w:i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MIŠOVIC, Karol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 xml:space="preserve">Do pasce sa nechytili len myši. </w:t>
      </w:r>
      <w:r w:rsidRPr="009E2B8D">
        <w:rPr>
          <w:rFonts w:ascii="Arial" w:hAnsi="Arial" w:cs="Arial"/>
          <w:sz w:val="22"/>
          <w:szCs w:val="22"/>
        </w:rPr>
        <w:t>[CHRISTIE, A.: Pasca na myši, DJGT Zvolen] 2018, roč. 13, č. 1, s. 16-21.</w:t>
      </w:r>
    </w:p>
    <w:p w14:paraId="4DC10E17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MIŠOVIC, Karol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Keď zábava premôže myšlienku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. </w:t>
      </w:r>
      <w:r w:rsidRPr="009E2B8D">
        <w:rPr>
          <w:rFonts w:ascii="Arial" w:hAnsi="Arial" w:cs="Arial"/>
          <w:sz w:val="22"/>
          <w:szCs w:val="22"/>
        </w:rPr>
        <w:t xml:space="preserve">[Ingrid Lausund: </w:t>
      </w:r>
      <w:r w:rsidRPr="009E2B8D">
        <w:rPr>
          <w:rFonts w:ascii="Arial" w:hAnsi="Arial" w:cs="Arial"/>
          <w:i/>
          <w:iCs/>
          <w:sz w:val="22"/>
          <w:szCs w:val="22"/>
        </w:rPr>
        <w:t>Konfety</w:t>
      </w:r>
      <w:r w:rsidRPr="009E2B8D">
        <w:rPr>
          <w:rFonts w:ascii="Arial" w:hAnsi="Arial" w:cs="Arial"/>
          <w:sz w:val="22"/>
          <w:szCs w:val="22"/>
        </w:rPr>
        <w:t>. Mestské divadlo Žilina] 2014, roč. 8, č. 4, s. 23-27.</w:t>
      </w:r>
    </w:p>
    <w:p w14:paraId="0246795A" w14:textId="77777777" w:rsidR="009445FD" w:rsidRPr="009E2B8D" w:rsidRDefault="009445F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MIŠOVIC, Karol: </w:t>
      </w:r>
      <w:r w:rsidRPr="009E2B8D">
        <w:rPr>
          <w:rFonts w:ascii="Arial" w:hAnsi="Arial" w:cs="Arial"/>
          <w:b/>
          <w:i/>
          <w:sz w:val="22"/>
          <w:szCs w:val="22"/>
        </w:rPr>
        <w:t>Kto by sa konverzačnej grotesky bál?</w:t>
      </w:r>
      <w:r w:rsidRPr="009E2B8D">
        <w:rPr>
          <w:rFonts w:ascii="Arial" w:hAnsi="Arial" w:cs="Arial"/>
          <w:sz w:val="22"/>
          <w:szCs w:val="22"/>
        </w:rPr>
        <w:t xml:space="preserve"> [Edward Albee: </w:t>
      </w:r>
      <w:r w:rsidRPr="009E2B8D">
        <w:rPr>
          <w:rFonts w:ascii="Arial" w:hAnsi="Arial" w:cs="Arial"/>
          <w:i/>
          <w:sz w:val="22"/>
          <w:szCs w:val="22"/>
        </w:rPr>
        <w:t>Kto sa bojí Virginie Woolfovej?</w:t>
      </w:r>
      <w:r w:rsidRPr="009E2B8D">
        <w:rPr>
          <w:rFonts w:ascii="Arial" w:hAnsi="Arial" w:cs="Arial"/>
          <w:sz w:val="22"/>
          <w:szCs w:val="22"/>
        </w:rPr>
        <w:t xml:space="preserve"> Štátne divadlo Košice, Malá scéna, Košice] 2016, roč. 10, č. 1, s. 24-29. </w:t>
      </w:r>
    </w:p>
    <w:p w14:paraId="64AA21DF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MIŠOVIC, Karol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Legenda ožila,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ale..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Willie Russell: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i/>
          <w:iCs/>
          <w:sz w:val="22"/>
          <w:szCs w:val="22"/>
        </w:rPr>
        <w:t>Pokrvní bratia</w:t>
      </w:r>
      <w:r w:rsidRPr="009E2B8D">
        <w:rPr>
          <w:rFonts w:ascii="Arial" w:hAnsi="Arial" w:cs="Arial"/>
          <w:sz w:val="22"/>
          <w:szCs w:val="22"/>
        </w:rPr>
        <w:t>, Nová scéna, Bratislava] 2015, roč. 9, č. 9, s. 18-23.</w:t>
      </w:r>
    </w:p>
    <w:p w14:paraId="6DE26059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>MIŠOVIC, Karol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: Les v divadle, divadlo v Lese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. </w:t>
      </w:r>
      <w:r w:rsidRPr="009E2B8D">
        <w:rPr>
          <w:rFonts w:ascii="Arial" w:hAnsi="Arial" w:cs="Arial"/>
          <w:sz w:val="22"/>
          <w:szCs w:val="22"/>
        </w:rPr>
        <w:t xml:space="preserve">[A. N. Ostrovskij: </w:t>
      </w:r>
      <w:r w:rsidRPr="009E2B8D">
        <w:rPr>
          <w:rFonts w:ascii="Arial" w:hAnsi="Arial" w:cs="Arial"/>
          <w:i/>
          <w:iCs/>
          <w:sz w:val="22"/>
          <w:szCs w:val="22"/>
        </w:rPr>
        <w:t>Les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Slovenské komorné divadlo, Martin] 2014, roč. 8, č. 6, s. 12-17.</w:t>
      </w:r>
    </w:p>
    <w:p w14:paraId="20971C3D" w14:textId="77777777" w:rsidR="009445F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MIŠOVIC, Karol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Muzikál, ktorý kladie otázky – inscenácia, ktorá ponúka odpovede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. </w:t>
      </w:r>
      <w:r w:rsidRPr="009E2B8D">
        <w:rPr>
          <w:rFonts w:ascii="Arial" w:hAnsi="Arial" w:cs="Arial"/>
          <w:sz w:val="22"/>
          <w:szCs w:val="22"/>
        </w:rPr>
        <w:t xml:space="preserve">[David Nagy 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–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Cs/>
          <w:sz w:val="22"/>
          <w:szCs w:val="22"/>
        </w:rPr>
        <w:t xml:space="preserve">Bernard </w:t>
      </w:r>
      <w:r w:rsidRPr="009E2B8D">
        <w:rPr>
          <w:rFonts w:ascii="Arial" w:hAnsi="Arial" w:cs="Arial"/>
          <w:sz w:val="22"/>
          <w:szCs w:val="22"/>
        </w:rPr>
        <w:t xml:space="preserve">Spiro: </w:t>
      </w:r>
      <w:r w:rsidRPr="009E2B8D">
        <w:rPr>
          <w:rFonts w:ascii="Arial" w:hAnsi="Arial" w:cs="Arial"/>
          <w:i/>
          <w:iCs/>
          <w:sz w:val="22"/>
          <w:szCs w:val="22"/>
        </w:rPr>
        <w:t>Obchod na korze</w:t>
      </w:r>
      <w:r w:rsidRPr="009E2B8D">
        <w:rPr>
          <w:rFonts w:ascii="Arial" w:hAnsi="Arial" w:cs="Arial"/>
          <w:sz w:val="22"/>
          <w:szCs w:val="22"/>
        </w:rPr>
        <w:t>. Nová scéna, bratislava] 2014, roč. 8, č. 5, s. 30-36.</w:t>
      </w:r>
    </w:p>
    <w:p w14:paraId="7D28EE98" w14:textId="051BD07B" w:rsidR="00D71B01" w:rsidRPr="009E2B8D" w:rsidRDefault="00D71B01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D71B01">
        <w:rPr>
          <w:rFonts w:ascii="Arial" w:hAnsi="Arial" w:cs="Arial"/>
          <w:b/>
          <w:bCs/>
          <w:sz w:val="22"/>
          <w:szCs w:val="22"/>
        </w:rPr>
        <w:t xml:space="preserve">MIŠOVIC, Karol: </w:t>
      </w:r>
      <w:r w:rsidRPr="00D71B01">
        <w:rPr>
          <w:rFonts w:ascii="Arial" w:hAnsi="Arial" w:cs="Arial"/>
          <w:b/>
          <w:bCs/>
          <w:i/>
          <w:iCs/>
          <w:sz w:val="22"/>
          <w:szCs w:val="22"/>
        </w:rPr>
        <w:t xml:space="preserve">Nadávky publiku spod Tatier. </w:t>
      </w:r>
      <w:r w:rsidRPr="00D71B01">
        <w:rPr>
          <w:rFonts w:ascii="Arial" w:hAnsi="Arial" w:cs="Arial"/>
          <w:sz w:val="22"/>
          <w:szCs w:val="22"/>
        </w:rPr>
        <w:t xml:space="preserve">[Valéria Schulczová, Roman Olekšák: </w:t>
      </w:r>
      <w:r w:rsidRPr="00D71B01">
        <w:rPr>
          <w:rFonts w:ascii="Arial" w:hAnsi="Arial" w:cs="Arial"/>
          <w:i/>
          <w:iCs/>
          <w:sz w:val="22"/>
          <w:szCs w:val="22"/>
        </w:rPr>
        <w:t>Rodáci</w:t>
      </w:r>
      <w:r w:rsidRPr="00D71B01">
        <w:rPr>
          <w:rFonts w:ascii="Arial" w:hAnsi="Arial" w:cs="Arial"/>
          <w:sz w:val="22"/>
          <w:szCs w:val="22"/>
        </w:rPr>
        <w:t>. Sála činohry, Slovenské národné divadlo, Bratislava] 2017, roč. 11, č. 7, s. 13-18.</w:t>
      </w:r>
    </w:p>
    <w:p w14:paraId="602304D5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MIŠOVIC, Karol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Nie iba dialóg dvoch postáv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Davis Harrower</w:t>
      </w:r>
      <w:r w:rsidRPr="009E2B8D">
        <w:rPr>
          <w:rFonts w:ascii="Arial" w:hAnsi="Arial" w:cs="Arial"/>
          <w:i/>
          <w:sz w:val="22"/>
          <w:szCs w:val="22"/>
        </w:rPr>
        <w:t>: Blackbird.</w:t>
      </w:r>
      <w:r w:rsidRPr="009E2B8D">
        <w:rPr>
          <w:rFonts w:ascii="Arial" w:hAnsi="Arial" w:cs="Arial"/>
          <w:sz w:val="22"/>
          <w:szCs w:val="22"/>
        </w:rPr>
        <w:t xml:space="preserve"> Slovenské komorné divadlo Martin] 2015, roč. 9, č. 6, s. 20-24.</w:t>
      </w:r>
    </w:p>
    <w:p w14:paraId="3A7D53D1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MIŠOVIC, Karol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Oko za oko/Veta za vetu – ale čo dostanú diváci?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SHAKESPEARE, W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Oko za oko – niečo za niečo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, Letné shakespearovské slávnosti, Bratislava, 2010]  2010, roč. 4, č. 7, s. 16-19.</w:t>
      </w:r>
    </w:p>
    <w:p w14:paraId="75055D1A" w14:textId="77777777" w:rsidR="009445FD" w:rsidRPr="009E2B8D" w:rsidRDefault="009445FD" w:rsidP="00DA0DF9">
      <w:pPr>
        <w:widowControl w:val="0"/>
        <w:tabs>
          <w:tab w:val="left" w:pos="142"/>
        </w:tabs>
        <w:overflowPunct w:val="0"/>
        <w:autoSpaceDE w:val="0"/>
        <w:autoSpaceDN w:val="0"/>
        <w:adjustRightInd w:val="0"/>
        <w:spacing w:line="360" w:lineRule="auto"/>
        <w:ind w:right="600"/>
        <w:rPr>
          <w:rFonts w:ascii="Arial" w:hAnsi="Arial" w:cs="Arial"/>
          <w:b/>
          <w:bCs/>
          <w:i/>
          <w:i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MIŠOVIC, Karol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 xml:space="preserve">Otec Goriot stranu za stranou  </w:t>
      </w:r>
      <w:r w:rsidRPr="009E2B8D">
        <w:rPr>
          <w:rFonts w:ascii="Arial" w:hAnsi="Arial" w:cs="Arial"/>
          <w:sz w:val="22"/>
          <w:szCs w:val="22"/>
        </w:rPr>
        <w:t xml:space="preserve">[BALZAC, H. de.,: Otec Goriot, </w:t>
      </w:r>
      <w:r w:rsidRPr="009E2B8D">
        <w:rPr>
          <w:rFonts w:ascii="Arial" w:hAnsi="Arial" w:cs="Arial"/>
          <w:sz w:val="22"/>
          <w:szCs w:val="22"/>
        </w:rPr>
        <w:lastRenderedPageBreak/>
        <w:t>Divadlo Andreja Bagara Nitra, Nitra] 2018, roč. 12, č. 6, s. 24-29.</w:t>
      </w:r>
    </w:p>
    <w:p w14:paraId="69D1A907" w14:textId="77777777" w:rsidR="009445FD" w:rsidRPr="009E2B8D" w:rsidRDefault="009445F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MIŠOVIC, Karol: </w:t>
      </w:r>
      <w:r w:rsidRPr="00D71B01">
        <w:rPr>
          <w:rFonts w:ascii="Arial" w:hAnsi="Arial" w:cs="Arial"/>
          <w:b/>
          <w:i/>
          <w:sz w:val="22"/>
          <w:szCs w:val="22"/>
        </w:rPr>
        <w:t>Pocta či marketingový ťah?</w:t>
      </w:r>
      <w:r w:rsidRPr="009E2B8D">
        <w:rPr>
          <w:rFonts w:ascii="Arial" w:hAnsi="Arial" w:cs="Arial"/>
          <w:b/>
          <w:i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 xml:space="preserve">[Viliam Klimáček: </w:t>
      </w:r>
      <w:r w:rsidRPr="009E2B8D">
        <w:rPr>
          <w:rFonts w:ascii="Arial" w:hAnsi="Arial" w:cs="Arial"/>
          <w:i/>
          <w:sz w:val="22"/>
          <w:szCs w:val="22"/>
        </w:rPr>
        <w:t xml:space="preserve">Odvrátená strana mesiaca; </w:t>
      </w:r>
      <w:r w:rsidRPr="009E2B8D">
        <w:rPr>
          <w:rFonts w:ascii="Arial" w:hAnsi="Arial" w:cs="Arial"/>
          <w:sz w:val="22"/>
          <w:szCs w:val="22"/>
        </w:rPr>
        <w:t xml:space="preserve">Viliam Klimáček: </w:t>
      </w:r>
      <w:r w:rsidRPr="009E2B8D">
        <w:rPr>
          <w:rFonts w:ascii="Arial" w:hAnsi="Arial" w:cs="Arial"/>
          <w:i/>
          <w:sz w:val="22"/>
          <w:szCs w:val="22"/>
        </w:rPr>
        <w:t xml:space="preserve">Herečky (miluj blížneho svojho). </w:t>
      </w:r>
      <w:r w:rsidRPr="009E2B8D">
        <w:rPr>
          <w:rFonts w:ascii="Arial" w:hAnsi="Arial" w:cs="Arial"/>
          <w:sz w:val="22"/>
          <w:szCs w:val="22"/>
        </w:rPr>
        <w:t>Divadlo GUnaGU, Bratislava] 2016, roč. 10, č. 10, s.11-16.</w:t>
      </w:r>
    </w:p>
    <w:p w14:paraId="2B4E51AD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>MIŠOVIC, Karol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: Priveľmi realistický portrét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. </w:t>
      </w:r>
      <w:r w:rsidRPr="009E2B8D">
        <w:rPr>
          <w:rFonts w:ascii="Arial" w:hAnsi="Arial" w:cs="Arial"/>
          <w:sz w:val="22"/>
          <w:szCs w:val="22"/>
        </w:rPr>
        <w:t xml:space="preserve">[Oscar Wilde – Marián Amsler: </w:t>
      </w:r>
      <w:r w:rsidRPr="009E2B8D">
        <w:rPr>
          <w:rFonts w:ascii="Arial" w:hAnsi="Arial" w:cs="Arial"/>
          <w:i/>
          <w:iCs/>
          <w:sz w:val="22"/>
          <w:szCs w:val="22"/>
        </w:rPr>
        <w:t>Portrét Doriana G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Slovenské komorné divadlo, Martin] 2017, roč. 11, č. 5, s. 18-22.</w:t>
      </w:r>
    </w:p>
    <w:p w14:paraId="76A03568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MIŠOVIC, Karol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Sex, drogy, popmusic a Balzac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. </w:t>
      </w:r>
      <w:r w:rsidRPr="009E2B8D">
        <w:rPr>
          <w:rFonts w:ascii="Arial" w:hAnsi="Arial" w:cs="Arial"/>
          <w:sz w:val="22"/>
          <w:szCs w:val="22"/>
        </w:rPr>
        <w:t xml:space="preserve">[Honoré Balzac: </w:t>
      </w:r>
      <w:r w:rsidRPr="009E2B8D">
        <w:rPr>
          <w:rFonts w:ascii="Arial" w:hAnsi="Arial" w:cs="Arial"/>
          <w:i/>
          <w:sz w:val="22"/>
          <w:szCs w:val="22"/>
        </w:rPr>
        <w:t>Lesk a bieda kurtizán.</w:t>
      </w:r>
      <w:r w:rsidRPr="009E2B8D">
        <w:rPr>
          <w:rFonts w:ascii="Arial" w:hAnsi="Arial" w:cs="Arial"/>
          <w:sz w:val="22"/>
          <w:szCs w:val="22"/>
        </w:rPr>
        <w:t xml:space="preserve"> Divadlo Aréna, Bratislava] 2015, roč. 9, č. 4, s. 11-18.</w:t>
      </w:r>
    </w:p>
    <w:p w14:paraId="7B2DD5A2" w14:textId="77777777" w:rsidR="009445FD" w:rsidRPr="009E2B8D" w:rsidRDefault="009445F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MIŠOVIC, Karol: </w:t>
      </w:r>
      <w:r w:rsidRPr="00D71B01">
        <w:rPr>
          <w:rFonts w:ascii="Arial" w:hAnsi="Arial" w:cs="Arial"/>
          <w:b/>
          <w:i/>
          <w:sz w:val="22"/>
          <w:szCs w:val="22"/>
        </w:rPr>
        <w:t>Základné fakty o živote cisárovnej Alžbety. Stačí to?</w:t>
      </w:r>
      <w:r w:rsidRPr="009E2B8D">
        <w:rPr>
          <w:rFonts w:ascii="Arial" w:hAnsi="Arial" w:cs="Arial"/>
          <w:b/>
          <w:i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 xml:space="preserve">[Viliam Klimáček: </w:t>
      </w:r>
      <w:r w:rsidRPr="009E2B8D">
        <w:rPr>
          <w:rFonts w:ascii="Arial" w:hAnsi="Arial" w:cs="Arial"/>
          <w:i/>
          <w:sz w:val="22"/>
          <w:szCs w:val="22"/>
        </w:rPr>
        <w:t xml:space="preserve">Sissi (Úteky Alžbety Rakúskej). </w:t>
      </w:r>
      <w:r w:rsidRPr="009E2B8D">
        <w:rPr>
          <w:rFonts w:ascii="Arial" w:hAnsi="Arial" w:cs="Arial"/>
          <w:sz w:val="22"/>
          <w:szCs w:val="22"/>
        </w:rPr>
        <w:t>Činohra Slovenského národného divadla, Bratislava] 2016, roč. 10, č. 9, s.19-24.</w:t>
      </w:r>
    </w:p>
    <w:p w14:paraId="286995A0" w14:textId="77777777" w:rsidR="009445FD" w:rsidRPr="009E2B8D" w:rsidRDefault="009445FD" w:rsidP="00DA0DF9">
      <w:pPr>
        <w:widowControl w:val="0"/>
        <w:tabs>
          <w:tab w:val="left" w:pos="142"/>
        </w:tabs>
        <w:overflowPunct w:val="0"/>
        <w:autoSpaceDE w:val="0"/>
        <w:autoSpaceDN w:val="0"/>
        <w:adjustRightInd w:val="0"/>
        <w:spacing w:line="360" w:lineRule="auto"/>
        <w:ind w:right="600"/>
        <w:rPr>
          <w:rFonts w:ascii="Arial" w:hAnsi="Arial" w:cs="Arial"/>
          <w:b/>
          <w:bCs/>
          <w:i/>
          <w:i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MOJŽIŠOVÁ Michael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 xml:space="preserve">Introvertná dráma o smutných hrdinoch. </w:t>
      </w:r>
      <w:r w:rsidRPr="009E2B8D">
        <w:rPr>
          <w:rFonts w:ascii="Arial" w:hAnsi="Arial" w:cs="Arial"/>
          <w:sz w:val="22"/>
          <w:szCs w:val="22"/>
        </w:rPr>
        <w:t>[VERDI, G.: Don Carlo, Opera SND] 2018, roč. 13, č. 1, s. 10-15.</w:t>
      </w:r>
    </w:p>
    <w:p w14:paraId="759DD2A5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b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MOJŽIŠOVÁ, Michael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Barová tanečnica Čo-čo-san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PUCCINI, G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Madama Butterfly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. Štátna opera Banská Bystrica] 2011, roč. 5, č. 4, s. 17-21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br/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MOJŽIŠOVÁ, Michael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Bendikova rukavica hodená do tváre konzumnej spoločnosti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VERDI, G.: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 xml:space="preserve"> Trubadúr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. Opera Slovenského národného divadla, Bratislava] 2007, roč. 1, č. 5, s. 12-14.</w:t>
      </w:r>
    </w:p>
    <w:p w14:paraId="42A6F4A2" w14:textId="77777777" w:rsidR="009445FD" w:rsidRPr="009E2B8D" w:rsidRDefault="009445F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MOJŽIŠOVÁ, Michaela: </w:t>
      </w:r>
      <w:r w:rsidRPr="009E2B8D">
        <w:rPr>
          <w:rFonts w:ascii="Arial" w:hAnsi="Arial" w:cs="Arial"/>
          <w:b/>
          <w:i/>
          <w:sz w:val="22"/>
          <w:szCs w:val="22"/>
        </w:rPr>
        <w:t>Daubnerovej operná West Side Story.</w:t>
      </w:r>
      <w:r w:rsidRPr="009E2B8D">
        <w:rPr>
          <w:rFonts w:ascii="Arial" w:hAnsi="Arial" w:cs="Arial"/>
          <w:sz w:val="22"/>
          <w:szCs w:val="22"/>
        </w:rPr>
        <w:t xml:space="preserve"> [Charles Gounod, Jules Barbier, Michel Carré: </w:t>
      </w:r>
      <w:r w:rsidRPr="009E2B8D">
        <w:rPr>
          <w:rFonts w:ascii="Arial" w:hAnsi="Arial" w:cs="Arial"/>
          <w:i/>
          <w:sz w:val="22"/>
          <w:szCs w:val="22"/>
        </w:rPr>
        <w:t xml:space="preserve">Romeo a Julie. </w:t>
      </w:r>
      <w:r w:rsidRPr="009E2B8D">
        <w:rPr>
          <w:rFonts w:ascii="Arial" w:hAnsi="Arial" w:cs="Arial"/>
          <w:sz w:val="22"/>
          <w:szCs w:val="22"/>
        </w:rPr>
        <w:t xml:space="preserve">Státní opera, Národní divadlo, Praha] 2016, roč. 10, č. 6, s. 44-49. </w:t>
      </w:r>
    </w:p>
    <w:p w14:paraId="1A03CBE3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MOJŽIŠOVÁ, Michael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De Breovi uzemnení veronskí milenci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. </w:t>
      </w:r>
      <w:r w:rsidRPr="009E2B8D">
        <w:rPr>
          <w:rFonts w:ascii="Arial" w:hAnsi="Arial" w:cs="Arial"/>
          <w:sz w:val="22"/>
          <w:szCs w:val="22"/>
        </w:rPr>
        <w:t xml:space="preserve">[Charles Gounod: </w:t>
      </w:r>
      <w:r w:rsidRPr="009E2B8D">
        <w:rPr>
          <w:rFonts w:ascii="Arial" w:hAnsi="Arial" w:cs="Arial"/>
          <w:i/>
          <w:sz w:val="22"/>
          <w:szCs w:val="22"/>
        </w:rPr>
        <w:t>Romeo a</w:t>
      </w:r>
      <w:r w:rsidRPr="009E2B8D">
        <w:rPr>
          <w:rFonts w:ascii="Arial" w:hAnsi="Arial" w:cs="Arial"/>
          <w:b/>
          <w:bCs/>
          <w:i/>
          <w:sz w:val="22"/>
          <w:szCs w:val="22"/>
        </w:rPr>
        <w:t xml:space="preserve"> </w:t>
      </w:r>
      <w:r w:rsidRPr="009E2B8D">
        <w:rPr>
          <w:rFonts w:ascii="Arial" w:hAnsi="Arial" w:cs="Arial"/>
          <w:i/>
          <w:sz w:val="22"/>
          <w:szCs w:val="22"/>
        </w:rPr>
        <w:t>Júlia.</w:t>
      </w:r>
      <w:r w:rsidRPr="009E2B8D">
        <w:rPr>
          <w:rFonts w:ascii="Arial" w:hAnsi="Arial" w:cs="Arial"/>
          <w:sz w:val="22"/>
          <w:szCs w:val="22"/>
        </w:rPr>
        <w:t xml:space="preserve"> Opera Slovenského národného divadla] 2015, roč. 9, č. 5, s. 26-31.</w:t>
      </w:r>
    </w:p>
    <w:p w14:paraId="1EB17F8F" w14:textId="77777777" w:rsidR="009445FD" w:rsidRPr="009E2B8D" w:rsidRDefault="009445F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MOJŽIŠOVÁ, Michael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  <w:lang w:val="sk-SK"/>
        </w:rPr>
        <w:t>Inscenácia, ktorá má názor a nebojí sa ho povedať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 [PUCCINI, G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  <w:lang w:val="sk-SK"/>
        </w:rPr>
        <w:t>Manon Lescaut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>. Opera Slovenského národného divadla, Bratislava] 2012, roč. 6, č. 8, s. 10-14.</w:t>
      </w:r>
    </w:p>
    <w:p w14:paraId="1A775E5A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MOJŽIŠOVÁ, Michael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Lekcia z poctivého remesla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PUCCINI, G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Sestra Angelika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/ LEONCAVALLO, R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Cigáni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. Štátna opera Banská Bystrica] 2007, roč. 1, č. 3, s. 7-8.</w:t>
      </w:r>
    </w:p>
    <w:p w14:paraId="706B6E85" w14:textId="77777777" w:rsidR="009445FD" w:rsidRPr="009E2B8D" w:rsidRDefault="009445FD" w:rsidP="00DA0DF9">
      <w:pPr>
        <w:widowControl w:val="0"/>
        <w:tabs>
          <w:tab w:val="left" w:pos="142"/>
        </w:tabs>
        <w:overflowPunct w:val="0"/>
        <w:autoSpaceDE w:val="0"/>
        <w:autoSpaceDN w:val="0"/>
        <w:adjustRightInd w:val="0"/>
        <w:spacing w:line="360" w:lineRule="auto"/>
        <w:ind w:right="100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MOJŽIŠOVÁ, Michael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Miláčik ľudu vo svetle neónov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. </w:t>
      </w:r>
      <w:r w:rsidRPr="009E2B8D">
        <w:rPr>
          <w:rFonts w:ascii="Arial" w:hAnsi="Arial" w:cs="Arial"/>
          <w:sz w:val="22"/>
          <w:szCs w:val="22"/>
        </w:rPr>
        <w:t>[Wolfgang Amadeus Mozart: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i/>
          <w:iCs/>
          <w:sz w:val="22"/>
          <w:szCs w:val="22"/>
        </w:rPr>
        <w:t>La clemenza di Tito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Opera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Slovenského národného divadla, Bratislava] 2014, roč. 8, č. 5, s. 25-29.</w:t>
      </w:r>
    </w:p>
    <w:p w14:paraId="647BDDA0" w14:textId="77777777" w:rsidR="009445FD" w:rsidRPr="009E2B8D" w:rsidRDefault="009445FD" w:rsidP="00DA0DF9">
      <w:pPr>
        <w:widowControl w:val="0"/>
        <w:tabs>
          <w:tab w:val="left" w:pos="142"/>
        </w:tabs>
        <w:overflowPunct w:val="0"/>
        <w:autoSpaceDE w:val="0"/>
        <w:autoSpaceDN w:val="0"/>
        <w:adjustRightInd w:val="0"/>
        <w:spacing w:line="360" w:lineRule="auto"/>
        <w:ind w:right="600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MOJŽIŠOVÁ, Michael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 xml:space="preserve">Možno zachrániť svet?  </w:t>
      </w:r>
      <w:r w:rsidRPr="009E2B8D">
        <w:rPr>
          <w:rFonts w:ascii="Arial" w:hAnsi="Arial" w:cs="Arial"/>
          <w:sz w:val="22"/>
          <w:szCs w:val="22"/>
        </w:rPr>
        <w:t>[RIMSKIJ-KORSAKOV, N. A.: Sadko, Opera SND, Bratislava] 2018, roč. 12, č. 3, s. 24-29.</w:t>
      </w:r>
    </w:p>
    <w:p w14:paraId="7EF21FF5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MOJŽIŠOVÁ, Michaela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: Musorgského podobenstvo o moci a bezmocnosti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.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[MUSORGSKIJ, M. P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Boris Godunov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. Opera Slovenského národného divadla, Bratislava] 2008, roč. 2, č. 6, s. 9-11.</w:t>
      </w:r>
    </w:p>
    <w:p w14:paraId="29C0FC3B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lastRenderedPageBreak/>
        <w:t xml:space="preserve">MOJŽIŠOVÁ, Michael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O dobre a zle v nás...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[GOUNOD, Ch. 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Faust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, Opera Slovenského národného divadla, Bratislava, 2010]  2010, roč. 4, č. 6, s. 11-15.</w:t>
      </w:r>
    </w:p>
    <w:p w14:paraId="6B993195" w14:textId="77777777" w:rsidR="009445FD" w:rsidRPr="009E2B8D" w:rsidRDefault="009445FD" w:rsidP="00DA0DF9">
      <w:pPr>
        <w:widowControl w:val="0"/>
        <w:tabs>
          <w:tab w:val="left" w:pos="142"/>
        </w:tabs>
        <w:overflowPunct w:val="0"/>
        <w:autoSpaceDE w:val="0"/>
        <w:autoSpaceDN w:val="0"/>
        <w:adjustRightInd w:val="0"/>
        <w:spacing w:line="360" w:lineRule="auto"/>
        <w:ind w:right="100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MOJŽIŠOVÁ, Michael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O opakujúcej sa histórii a nepoučiteľnom ľudstve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. </w:t>
      </w:r>
      <w:r w:rsidRPr="009E2B8D">
        <w:rPr>
          <w:rFonts w:ascii="Arial" w:hAnsi="Arial" w:cs="Arial"/>
          <w:sz w:val="22"/>
          <w:szCs w:val="22"/>
        </w:rPr>
        <w:t>[Antonio Vivaldi: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i/>
          <w:iCs/>
          <w:sz w:val="22"/>
          <w:szCs w:val="22"/>
        </w:rPr>
        <w:t xml:space="preserve">Arsilda; </w:t>
      </w:r>
      <w:r w:rsidRPr="009E2B8D">
        <w:rPr>
          <w:rFonts w:ascii="Arial" w:hAnsi="Arial" w:cs="Arial"/>
          <w:iCs/>
          <w:sz w:val="22"/>
          <w:szCs w:val="22"/>
        </w:rPr>
        <w:t xml:space="preserve">Jacques Fromental Halévy: </w:t>
      </w:r>
      <w:r w:rsidRPr="009E2B8D">
        <w:rPr>
          <w:rFonts w:ascii="Arial" w:hAnsi="Arial" w:cs="Arial"/>
          <w:i/>
          <w:iCs/>
          <w:sz w:val="22"/>
          <w:szCs w:val="22"/>
        </w:rPr>
        <w:t>Židovka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Opera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Slovenského národného divadla, Bratislava] 2017, roč. 11, č. 6, s. 36-42.</w:t>
      </w:r>
    </w:p>
    <w:p w14:paraId="6F100C46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MOJŽIŠOVÁ, Michael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Pastva pre oči, ušiam pôst?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DONIZETTI, G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Lukrécia Borgia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. Opera Slovenského národného divadla, Bratislava] 2008, roč. 2, č. 1, s. 14-16.</w:t>
      </w:r>
    </w:p>
    <w:p w14:paraId="55B3D00A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MOJŽIŠOVÁ, Michael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Resuscitácia straussovskej tradície.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[STRAUSS, R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Ariadna na Naxe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. Opera Slovenského národného divadla, Bratislava] 2007, roč. 1, č. 4, s. 16-18. </w:t>
      </w:r>
    </w:p>
    <w:p w14:paraId="6E40FE26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MOJŽIŠOVÁ, Michaela: </w:t>
      </w:r>
      <w:r w:rsidRPr="009E2B8D">
        <w:rPr>
          <w:rFonts w:ascii="Arial" w:hAnsi="Arial" w:cs="Arial"/>
          <w:b/>
          <w:i/>
          <w:sz w:val="22"/>
          <w:szCs w:val="22"/>
        </w:rPr>
        <w:t>Smutná správa o veselej opere</w:t>
      </w:r>
      <w:r w:rsidRPr="009E2B8D">
        <w:rPr>
          <w:rFonts w:ascii="Arial" w:hAnsi="Arial" w:cs="Arial"/>
          <w:i/>
          <w:sz w:val="22"/>
          <w:szCs w:val="22"/>
        </w:rPr>
        <w:t xml:space="preserve">.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[</w:t>
      </w:r>
      <w:r w:rsidRPr="009E2B8D">
        <w:rPr>
          <w:rFonts w:ascii="Arial" w:hAnsi="Arial" w:cs="Arial"/>
          <w:sz w:val="22"/>
          <w:szCs w:val="22"/>
        </w:rPr>
        <w:t>ROSSINI, G.: Barbier zo Sevilly, Opera Slovenského národného divadla, Bratislava] 2013, roč. 7, č. 3, s. 16-19.</w:t>
      </w:r>
    </w:p>
    <w:p w14:paraId="4E62F4EF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MOJŽIŠOVÁ, Michael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Šťastný koniec peripetií Krútňavy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SUCHOŇ, E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Krútňava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. Od začiatkov až po naštudovanie v Štátnej opere Banská Bystrica] 2008, roč. 2, č. 10, s. 6-10.</w:t>
      </w:r>
    </w:p>
    <w:p w14:paraId="455B5BDA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MOJŽIŠOVÁ, Michael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Šťastný návrat Coriolana do vlasti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CIKKER, Ján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Coriolanus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. Štátna opera Banská Bystrica] 2011, roč. 5, č. 9, s. 9-11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br/>
      </w:r>
      <w:r w:rsidRPr="009E2B8D">
        <w:rPr>
          <w:rFonts w:ascii="Arial" w:hAnsi="Arial" w:cs="Arial"/>
          <w:b/>
          <w:sz w:val="22"/>
          <w:szCs w:val="22"/>
        </w:rPr>
        <w:t>MOŠKO, Matej: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i/>
          <w:sz w:val="22"/>
          <w:szCs w:val="22"/>
        </w:rPr>
        <w:t>Dvakrát trest bez zločinu.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[</w:t>
      </w:r>
      <w:r w:rsidRPr="009E2B8D">
        <w:rPr>
          <w:rFonts w:ascii="Arial" w:hAnsi="Arial" w:cs="Arial"/>
          <w:sz w:val="22"/>
          <w:szCs w:val="22"/>
        </w:rPr>
        <w:t>DOSTOJEVSKIJ, F. M.: Zločin a trest, Mestské divadlo, Žilina] 2013, roč. 7, č. 5, s. 14-17.</w:t>
      </w:r>
    </w:p>
    <w:p w14:paraId="5CDF8AAB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>MOŠKO, Matej: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i/>
          <w:sz w:val="22"/>
          <w:szCs w:val="22"/>
        </w:rPr>
        <w:t>Modrofúz – spasiteľ žien.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[</w:t>
      </w:r>
      <w:r w:rsidRPr="009E2B8D">
        <w:rPr>
          <w:rFonts w:ascii="Arial" w:hAnsi="Arial" w:cs="Arial"/>
          <w:sz w:val="22"/>
          <w:szCs w:val="22"/>
        </w:rPr>
        <w:t xml:space="preserve">LOHER, D.: </w:t>
      </w:r>
      <w:r w:rsidRPr="009E2B8D">
        <w:rPr>
          <w:rFonts w:ascii="Arial" w:hAnsi="Arial" w:cs="Arial"/>
          <w:i/>
          <w:sz w:val="22"/>
          <w:szCs w:val="22"/>
        </w:rPr>
        <w:t>Modrofúz</w:t>
      </w:r>
      <w:r w:rsidRPr="009E2B8D">
        <w:rPr>
          <w:rFonts w:ascii="Arial" w:hAnsi="Arial" w:cs="Arial"/>
          <w:sz w:val="22"/>
          <w:szCs w:val="22"/>
        </w:rPr>
        <w:t>, Mestské divadlo, Žilina] 2013, roč. 7, č. 8, s. 12-15.</w:t>
      </w:r>
    </w:p>
    <w:p w14:paraId="06D79F1C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MOŠKO, Matej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Umocní drsný Bondyho text ešte drsnejšia inscenácia?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Egon Bondy: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i/>
          <w:iCs/>
          <w:sz w:val="22"/>
          <w:szCs w:val="22"/>
        </w:rPr>
        <w:t>Návšteva expertov</w:t>
      </w:r>
      <w:r w:rsidRPr="009E2B8D">
        <w:rPr>
          <w:rFonts w:ascii="Arial" w:hAnsi="Arial" w:cs="Arial"/>
          <w:sz w:val="22"/>
          <w:szCs w:val="22"/>
        </w:rPr>
        <w:t>. Štúdio 12, Bratislava] 2014, roč. 8, č. 9, s. 18-20.</w:t>
      </w:r>
    </w:p>
    <w:p w14:paraId="18FFB89C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MOŠKO, Matej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Viem ja žiť v kindervajci Gréty Čiernej?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 xml:space="preserve">[Michaela Zakuťanská: </w:t>
      </w:r>
      <w:r w:rsidRPr="009E2B8D">
        <w:rPr>
          <w:rFonts w:ascii="Arial" w:hAnsi="Arial" w:cs="Arial"/>
          <w:i/>
          <w:sz w:val="22"/>
          <w:szCs w:val="22"/>
        </w:rPr>
        <w:t>Kindervajco.</w:t>
      </w:r>
      <w:r w:rsidRPr="009E2B8D">
        <w:rPr>
          <w:rFonts w:ascii="Arial" w:hAnsi="Arial" w:cs="Arial"/>
          <w:sz w:val="22"/>
          <w:szCs w:val="22"/>
        </w:rPr>
        <w:t xml:space="preserve"> Prešovské národné divadlo, Prešov] 2015, roč. 9, č. 4, s. 24-27.</w:t>
      </w:r>
    </w:p>
    <w:p w14:paraId="2559FE6F" w14:textId="77777777" w:rsidR="009445FD" w:rsidRPr="009E2B8D" w:rsidRDefault="009445F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PALAŠČÁK, Jozef: </w:t>
      </w:r>
      <w:r w:rsidRPr="009E2B8D">
        <w:rPr>
          <w:rFonts w:ascii="Arial" w:hAnsi="Arial" w:cs="Arial"/>
          <w:b/>
          <w:i/>
          <w:sz w:val="22"/>
          <w:szCs w:val="22"/>
        </w:rPr>
        <w:t>Alkoholické apokryfy.</w:t>
      </w:r>
      <w:r w:rsidRPr="009E2B8D">
        <w:rPr>
          <w:rFonts w:ascii="Arial" w:hAnsi="Arial" w:cs="Arial"/>
          <w:sz w:val="22"/>
          <w:szCs w:val="22"/>
        </w:rPr>
        <w:t xml:space="preserve"> [Venedikt Terofejev: </w:t>
      </w:r>
      <w:r w:rsidRPr="009E2B8D">
        <w:rPr>
          <w:rFonts w:ascii="Arial" w:hAnsi="Arial" w:cs="Arial"/>
          <w:i/>
          <w:sz w:val="22"/>
          <w:szCs w:val="22"/>
        </w:rPr>
        <w:t xml:space="preserve">Moskva – Petušky. Biblia alkoholika. </w:t>
      </w:r>
      <w:r w:rsidRPr="009E2B8D">
        <w:rPr>
          <w:rFonts w:ascii="Arial" w:hAnsi="Arial" w:cs="Arial"/>
          <w:sz w:val="22"/>
          <w:szCs w:val="22"/>
        </w:rPr>
        <w:t xml:space="preserve">Divadlo Alexandra Duchnoviča, Prešov] 2016, roč. 10, č. 6, s. 38-43. </w:t>
      </w:r>
    </w:p>
    <w:p w14:paraId="08829FED" w14:textId="77777777" w:rsidR="007C65DB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PALIKOVÁ, Barbor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Sarkofágy a bankomaty v rukách bábkarov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Kolektív autorov a autoriek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 xml:space="preserve">Sarkofágy a bankomaty, 11 medzihier 13 slovenských autorov a autoriek.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Bábkové divadlo na Rázcestí, Banská Bystrica] 2009, roč. 3, č. 10, s. 10-13. </w:t>
      </w:r>
    </w:p>
    <w:p w14:paraId="163DF209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PAŠUTHOVÁ, Zdenk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Kvalitná inscenácia ale – bez názoru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GOLDONI, C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Vejár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, Činohra Slovenského národného divadla, Bratislava, 2010]  2010, roč. 4, č. 5, s. 13-16.</w:t>
      </w:r>
    </w:p>
    <w:p w14:paraId="617AF9D1" w14:textId="77777777" w:rsidR="009445FD" w:rsidRPr="009E2B8D" w:rsidRDefault="009445FD" w:rsidP="00DA0DF9">
      <w:pPr>
        <w:widowControl w:val="0"/>
        <w:tabs>
          <w:tab w:val="left" w:pos="142"/>
        </w:tabs>
        <w:overflowPunct w:val="0"/>
        <w:autoSpaceDE w:val="0"/>
        <w:autoSpaceDN w:val="0"/>
        <w:adjustRightInd w:val="0"/>
        <w:spacing w:line="360" w:lineRule="auto"/>
        <w:ind w:right="380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PAŠUTHOVÁ, Zdenk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Klasické i aktuálne zmierenie v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SND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Ján Palárik: Z</w:t>
      </w:r>
      <w:r w:rsidRPr="009E2B8D">
        <w:rPr>
          <w:rFonts w:ascii="Arial" w:hAnsi="Arial" w:cs="Arial"/>
          <w:i/>
          <w:sz w:val="22"/>
          <w:szCs w:val="22"/>
        </w:rPr>
        <w:t>mierenie alebo Dobrodružstvo pri</w:t>
      </w:r>
      <w:r w:rsidRPr="009E2B8D">
        <w:rPr>
          <w:rFonts w:ascii="Arial" w:hAnsi="Arial" w:cs="Arial"/>
          <w:b/>
          <w:bCs/>
          <w:i/>
          <w:sz w:val="22"/>
          <w:szCs w:val="22"/>
        </w:rPr>
        <w:t xml:space="preserve"> </w:t>
      </w:r>
      <w:r w:rsidRPr="009E2B8D">
        <w:rPr>
          <w:rFonts w:ascii="Arial" w:hAnsi="Arial" w:cs="Arial"/>
          <w:i/>
          <w:sz w:val="22"/>
          <w:szCs w:val="22"/>
        </w:rPr>
        <w:t>obžinkoch.</w:t>
      </w:r>
      <w:r w:rsidRPr="009E2B8D">
        <w:rPr>
          <w:rFonts w:ascii="Arial" w:hAnsi="Arial" w:cs="Arial"/>
          <w:sz w:val="22"/>
          <w:szCs w:val="22"/>
        </w:rPr>
        <w:t xml:space="preserve"> Činohra Slovenského národného divadla, Bratislava] 2015, roč. 9, č. 6, s. 9-15.</w:t>
      </w:r>
    </w:p>
    <w:p w14:paraId="45CEA9C2" w14:textId="77777777" w:rsidR="009445FD" w:rsidRPr="009E2B8D" w:rsidRDefault="009445F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PAŠUTHOVÁ, Zdenka: </w:t>
      </w:r>
      <w:r w:rsidRPr="009E2B8D">
        <w:rPr>
          <w:rFonts w:ascii="Arial" w:hAnsi="Arial" w:cs="Arial"/>
          <w:b/>
          <w:i/>
          <w:sz w:val="22"/>
          <w:szCs w:val="22"/>
        </w:rPr>
        <w:t xml:space="preserve">Nie je Meno ako meno alebo Úspešná diagnostika spoločnosti. </w:t>
      </w:r>
      <w:r w:rsidRPr="009E2B8D">
        <w:rPr>
          <w:rFonts w:ascii="Arial" w:hAnsi="Arial" w:cs="Arial"/>
          <w:sz w:val="22"/>
          <w:szCs w:val="22"/>
        </w:rPr>
        <w:t xml:space="preserve">[Matthieu Delaporte, Alexandre de La Patellière: </w:t>
      </w:r>
      <w:r w:rsidRPr="009E2B8D">
        <w:rPr>
          <w:rFonts w:ascii="Arial" w:hAnsi="Arial" w:cs="Arial"/>
          <w:i/>
          <w:sz w:val="22"/>
          <w:szCs w:val="22"/>
        </w:rPr>
        <w:t>Meno.</w:t>
      </w:r>
      <w:r w:rsidRPr="009E2B8D">
        <w:rPr>
          <w:rFonts w:ascii="Arial" w:hAnsi="Arial" w:cs="Arial"/>
          <w:sz w:val="22"/>
          <w:szCs w:val="22"/>
        </w:rPr>
        <w:t xml:space="preserve"> Štúdio L+S, Bratislava] 2016, roč. 10, č. 5, s. 13-17.</w:t>
      </w:r>
    </w:p>
    <w:p w14:paraId="2453415C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b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lastRenderedPageBreak/>
        <w:t xml:space="preserve">PAŠUTHOVÁ, Zdenk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Príliš odvážny experiment?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VLADIMÍROV, V. H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Zem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. Divadlo Aréna, Bratislava] 2011, roč. 5, č. 5, s. 14-17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br/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PAŠUTHOVÁ, Zdenk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Vzostupy a pády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HVIEZDOSLAV, P.O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Herodes a Herodias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. Činohra Slovenského národného divadla, Bratislava] 2009, roč. 3, č. 10, s. 6-9.</w:t>
      </w:r>
    </w:p>
    <w:p w14:paraId="28FF1DA5" w14:textId="77777777" w:rsidR="009445FD" w:rsidRPr="009E2B8D" w:rsidRDefault="009445F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PAŠUTHOVÁ, Zdenka: </w:t>
      </w:r>
      <w:r w:rsidRPr="009E2B8D">
        <w:rPr>
          <w:rFonts w:ascii="Arial" w:hAnsi="Arial" w:cs="Arial"/>
          <w:b/>
          <w:i/>
          <w:sz w:val="22"/>
          <w:szCs w:val="22"/>
        </w:rPr>
        <w:t xml:space="preserve">Tiché pukanie pred pádom lavíny. </w:t>
      </w:r>
      <w:r w:rsidRPr="009E2B8D">
        <w:rPr>
          <w:rFonts w:ascii="Arial" w:hAnsi="Arial" w:cs="Arial"/>
          <w:sz w:val="22"/>
          <w:szCs w:val="22"/>
        </w:rPr>
        <w:t xml:space="preserve">[Pavel Vilikovský: </w:t>
      </w:r>
      <w:r w:rsidRPr="009E2B8D">
        <w:rPr>
          <w:rFonts w:ascii="Arial" w:hAnsi="Arial" w:cs="Arial"/>
          <w:i/>
          <w:sz w:val="22"/>
          <w:szCs w:val="22"/>
        </w:rPr>
        <w:t>Letmý sneh.</w:t>
      </w:r>
      <w:r w:rsidRPr="009E2B8D">
        <w:rPr>
          <w:rFonts w:ascii="Arial" w:hAnsi="Arial" w:cs="Arial"/>
          <w:sz w:val="22"/>
          <w:szCs w:val="22"/>
        </w:rPr>
        <w:t xml:space="preserve"> Divadlo ASTORKA Korzo ´90, Bratislava] 2017, roč. 11, č. 3, s. 21-25.</w:t>
      </w:r>
    </w:p>
    <w:p w14:paraId="5E2117C2" w14:textId="77777777" w:rsidR="009445FD" w:rsidRPr="009E2B8D" w:rsidRDefault="009445F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PAŠUTHOVÁ, Zdenka: </w:t>
      </w:r>
      <w:r w:rsidRPr="009E2B8D">
        <w:rPr>
          <w:rFonts w:ascii="Arial" w:hAnsi="Arial" w:cs="Arial"/>
          <w:b/>
          <w:i/>
          <w:sz w:val="22"/>
          <w:szCs w:val="22"/>
        </w:rPr>
        <w:t xml:space="preserve">To (ne)má chybu! </w:t>
      </w:r>
      <w:r w:rsidRPr="009E2B8D">
        <w:rPr>
          <w:rFonts w:ascii="Arial" w:hAnsi="Arial" w:cs="Arial"/>
          <w:sz w:val="22"/>
          <w:szCs w:val="22"/>
        </w:rPr>
        <w:t xml:space="preserve">[Stanislav Štepka: </w:t>
      </w:r>
      <w:r w:rsidRPr="009E2B8D">
        <w:rPr>
          <w:rFonts w:ascii="Arial" w:hAnsi="Arial" w:cs="Arial"/>
          <w:i/>
          <w:sz w:val="22"/>
          <w:szCs w:val="22"/>
        </w:rPr>
        <w:t>To nemá chybu.</w:t>
      </w:r>
      <w:r w:rsidRPr="009E2B8D">
        <w:rPr>
          <w:rFonts w:ascii="Arial" w:hAnsi="Arial" w:cs="Arial"/>
          <w:sz w:val="22"/>
          <w:szCs w:val="22"/>
        </w:rPr>
        <w:t xml:space="preserve"> Radošinské naivné divadlo, Bratislava] 2017, roč. 11, č. 1, s. 26-30.</w:t>
      </w:r>
    </w:p>
    <w:p w14:paraId="36995EFE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PAŠUTHOVÁ, Zdenk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Záborský mládeži prístupný alebo Kultúra s holým zadkom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ZÁBORSKÝ, J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Na...Dva dni v Chujave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. Divadlo Ludus, Bratislava] 2008, roč. 2, č. 4, s. 11-13.</w:t>
      </w:r>
    </w:p>
    <w:p w14:paraId="34DE173B" w14:textId="77777777" w:rsidR="009445FD" w:rsidRPr="009E2B8D" w:rsidRDefault="009445FD" w:rsidP="00DA0DF9">
      <w:pPr>
        <w:widowControl w:val="0"/>
        <w:tabs>
          <w:tab w:val="left" w:pos="142"/>
        </w:tabs>
        <w:overflowPunct w:val="0"/>
        <w:autoSpaceDE w:val="0"/>
        <w:autoSpaceDN w:val="0"/>
        <w:adjustRightInd w:val="0"/>
        <w:spacing w:line="360" w:lineRule="auto"/>
        <w:ind w:right="600"/>
        <w:rPr>
          <w:rFonts w:ascii="Arial" w:hAnsi="Arial" w:cs="Arial"/>
          <w:b/>
          <w:bCs/>
          <w:i/>
          <w:i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PAVLAČKOVÁ, Dian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 xml:space="preserve">Nezabúdajme (dýchať). </w:t>
      </w:r>
      <w:r w:rsidRPr="009E2B8D">
        <w:rPr>
          <w:rFonts w:ascii="Arial" w:hAnsi="Arial" w:cs="Arial"/>
          <w:sz w:val="22"/>
          <w:szCs w:val="22"/>
        </w:rPr>
        <w:t>[NELEGA, A.: Amália dýcha zhlboka, Bábkové divadlo na Rázcestí] 2019, roč. 13, č. 2, s. 18-21.</w:t>
      </w:r>
    </w:p>
    <w:p w14:paraId="472E0DEC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>PETRAŠKO, Ľudovít: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i/>
          <w:sz w:val="22"/>
          <w:szCs w:val="22"/>
        </w:rPr>
        <w:t>Peniaze verzus morálka.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[</w:t>
      </w:r>
      <w:r w:rsidRPr="009E2B8D">
        <w:rPr>
          <w:rFonts w:ascii="Arial" w:hAnsi="Arial" w:cs="Arial"/>
          <w:sz w:val="22"/>
          <w:szCs w:val="22"/>
        </w:rPr>
        <w:t xml:space="preserve">DÜRRENMATT, F.: </w:t>
      </w:r>
      <w:r w:rsidRPr="009E2B8D">
        <w:rPr>
          <w:rFonts w:ascii="Arial" w:hAnsi="Arial" w:cs="Arial"/>
          <w:i/>
          <w:sz w:val="22"/>
          <w:szCs w:val="22"/>
        </w:rPr>
        <w:t>Návšteva starej dámy</w:t>
      </w:r>
      <w:r w:rsidRPr="009E2B8D">
        <w:rPr>
          <w:rFonts w:ascii="Arial" w:hAnsi="Arial" w:cs="Arial"/>
          <w:sz w:val="22"/>
          <w:szCs w:val="22"/>
        </w:rPr>
        <w:t>, Divadlo Jonáša Záborského, Prešov] 2013, roč. 7, č. 6, s. 11-15.</w:t>
      </w:r>
    </w:p>
    <w:p w14:paraId="4CD8E842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b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PREDMERSKÝ, Vladimír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Epos o živote a smrti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KALINKA, A. – MARTINKA, I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Epos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. Bábkové divadlo Žilina] 2011, roč. 5, Čňč. 9, s. 16-18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br/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PREDMERSKÝ, Vladimír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Kocúrkovo v New Honte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GRENDEL, L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U nás v New Honte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. Bábkové divadlo na Rázcestí, Banská Bystrica] 2008, roč. 2, č. 5, s. 17-19.</w:t>
      </w:r>
    </w:p>
    <w:p w14:paraId="3852F76E" w14:textId="77777777" w:rsidR="009445FD" w:rsidRPr="009E2B8D" w:rsidRDefault="009445FD" w:rsidP="00DA0DF9">
      <w:pPr>
        <w:widowControl w:val="0"/>
        <w:tabs>
          <w:tab w:val="left" w:pos="142"/>
        </w:tabs>
        <w:overflowPunct w:val="0"/>
        <w:autoSpaceDE w:val="0"/>
        <w:autoSpaceDN w:val="0"/>
        <w:adjustRightInd w:val="0"/>
        <w:spacing w:line="360" w:lineRule="auto"/>
        <w:ind w:right="600"/>
        <w:rPr>
          <w:rFonts w:ascii="Arial" w:hAnsi="Arial" w:cs="Arial"/>
          <w:b/>
          <w:bCs/>
          <w:i/>
          <w:i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PREDMERSKÝ, Vladimír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 xml:space="preserve">Stratený zámer </w:t>
      </w:r>
      <w:r w:rsidRPr="009E2B8D">
        <w:rPr>
          <w:rFonts w:ascii="Arial" w:hAnsi="Arial" w:cs="Arial"/>
          <w:sz w:val="22"/>
          <w:szCs w:val="22"/>
        </w:rPr>
        <w:t>[SOLCE, M.: Deduško, Bratislavské bábkové divadlo, Bratislava] 2018, roč. 12, č. 4, s. 25-29.</w:t>
      </w:r>
    </w:p>
    <w:p w14:paraId="61EB0D6D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PUKAN, Miron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Interkultúrna inscenačná hodnota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SPIRÓ, G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Prah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. Štátne divadlo Košice] 2012, roč. 6, č. 1, s. 14-17.</w:t>
      </w:r>
    </w:p>
    <w:p w14:paraId="116EFFF8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PUKAN, Miron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Odfolklorizovaný Sluha dvoch pánov v Prešove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GOLDONI, C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Sluha dvoch pánov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. Divadlo Jonáša Záborského, Prešov] 2007, roč. 1, č. 4, s. 25-27.</w:t>
      </w:r>
    </w:p>
    <w:p w14:paraId="6A5E79C0" w14:textId="77777777" w:rsidR="009445FD" w:rsidRPr="009E2B8D" w:rsidRDefault="009445FD" w:rsidP="00DA0DF9">
      <w:pPr>
        <w:widowControl w:val="0"/>
        <w:tabs>
          <w:tab w:val="left" w:pos="142"/>
        </w:tabs>
        <w:overflowPunct w:val="0"/>
        <w:autoSpaceDE w:val="0"/>
        <w:autoSpaceDN w:val="0"/>
        <w:adjustRightInd w:val="0"/>
        <w:spacing w:line="360" w:lineRule="auto"/>
        <w:ind w:right="400"/>
        <w:jc w:val="both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PUKAN, Miron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Tváre, tvary a tiene Ľudovíta Štúra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Karol Horák: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i/>
          <w:iCs/>
          <w:sz w:val="22"/>
          <w:szCs w:val="22"/>
        </w:rPr>
        <w:t>Prorok Štúr a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i/>
          <w:iCs/>
          <w:sz w:val="22"/>
          <w:szCs w:val="22"/>
        </w:rPr>
        <w:t>jeho tiene alebo Zjavenie,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i/>
          <w:iCs/>
          <w:sz w:val="22"/>
          <w:szCs w:val="22"/>
        </w:rPr>
        <w:t>obetovanie a nanebovstúpenie proroka Ľudovíta a jeho učeníkov</w:t>
      </w:r>
      <w:r w:rsidRPr="009E2B8D">
        <w:rPr>
          <w:rFonts w:ascii="Arial" w:hAnsi="Arial" w:cs="Arial"/>
          <w:sz w:val="22"/>
          <w:szCs w:val="22"/>
        </w:rPr>
        <w:t>, Činohra Slovenského národného divadla,</w:t>
      </w:r>
      <w:r w:rsidRPr="009E2B8D">
        <w:rPr>
          <w:rFonts w:ascii="Arial" w:hAnsi="Arial" w:cs="Arial"/>
          <w:i/>
          <w:i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Bratislava] 2015, roč. 9, č. 7, s. 18-23.</w:t>
      </w:r>
    </w:p>
    <w:p w14:paraId="45719E7B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PUKAN, Miron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Zakuklení v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kindervajci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 xml:space="preserve">[Michala Zakuťanská: </w:t>
      </w:r>
      <w:r w:rsidRPr="009E2B8D">
        <w:rPr>
          <w:rFonts w:ascii="Arial" w:hAnsi="Arial" w:cs="Arial"/>
          <w:i/>
          <w:sz w:val="22"/>
          <w:szCs w:val="22"/>
        </w:rPr>
        <w:t>Kindervajco.</w:t>
      </w:r>
      <w:r w:rsidRPr="009E2B8D">
        <w:rPr>
          <w:rFonts w:ascii="Arial" w:hAnsi="Arial" w:cs="Arial"/>
          <w:sz w:val="22"/>
          <w:szCs w:val="22"/>
        </w:rPr>
        <w:t xml:space="preserve"> Prešovské národné divadlo, Prešov] 2015, roč. 9, č. 4, s. 28-30.</w:t>
      </w:r>
    </w:p>
    <w:p w14:paraId="32D9A575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b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PUKAN, Miron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Ženský zákon v modernej interpretácii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.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[TAJOVSKÝ, J. G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Ženský zákon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. Činohra Štátneho divadla Košice] 2007, roč. 1, č. 3, s. 14-15.</w:t>
      </w:r>
    </w:p>
    <w:p w14:paraId="62AD4C00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RÁCZ, Ján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Všetko naopak v Kocúrkove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.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[CHALUPKA, Ján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Kocúrkovo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. Divadlo Jonáša Záborského, Prešov] 2011, roč. 5, č. 6, s. 17-21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br/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RODOVÁ, Han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Útroby kravy alebo Divadelný ambient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Kol. autorov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Útroby kravy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. Divadlo na peróne, Košice] 2011, roč. 5, č. 8, s. 10-12.</w:t>
      </w:r>
    </w:p>
    <w:p w14:paraId="2D497551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RODOVÁ, Han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Archetypálny dvorček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Eva Maliti-Fraňová: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i/>
          <w:iCs/>
          <w:sz w:val="22"/>
          <w:szCs w:val="22"/>
        </w:rPr>
        <w:t>Krcheň nesmrteľný</w:t>
      </w:r>
      <w:r w:rsidRPr="009E2B8D">
        <w:rPr>
          <w:rFonts w:ascii="Arial" w:hAnsi="Arial" w:cs="Arial"/>
          <w:sz w:val="22"/>
          <w:szCs w:val="22"/>
        </w:rPr>
        <w:t xml:space="preserve">. Divadlo </w:t>
      </w:r>
      <w:r w:rsidRPr="009E2B8D">
        <w:rPr>
          <w:rFonts w:ascii="Arial" w:hAnsi="Arial" w:cs="Arial"/>
          <w:sz w:val="22"/>
          <w:szCs w:val="22"/>
        </w:rPr>
        <w:lastRenderedPageBreak/>
        <w:t>Alexandra Duchnoviča, Prešov] 2017, roč. 11, č. 4, s. 19-24.</w:t>
      </w:r>
    </w:p>
    <w:p w14:paraId="76266BAE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RODOVÁ, Han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Ihrisko ako priestor pre vytýčenie moci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F. M. Dostojevskij: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i/>
          <w:iCs/>
          <w:sz w:val="22"/>
          <w:szCs w:val="22"/>
        </w:rPr>
        <w:t>Posadnutí</w:t>
      </w:r>
      <w:r w:rsidRPr="009E2B8D">
        <w:rPr>
          <w:rFonts w:ascii="Arial" w:hAnsi="Arial" w:cs="Arial"/>
          <w:sz w:val="22"/>
          <w:szCs w:val="22"/>
        </w:rPr>
        <w:t>. Divadlo Alexandra Duchnoviča, Prešov] 2014, roč. 8, č. 7, s. 10-12.</w:t>
      </w:r>
    </w:p>
    <w:p w14:paraId="3AFDE873" w14:textId="77777777" w:rsidR="009445FD" w:rsidRPr="009E2B8D" w:rsidRDefault="009445F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RODOVÁ, Hana: </w:t>
      </w:r>
      <w:r w:rsidRPr="009E2B8D">
        <w:rPr>
          <w:rFonts w:ascii="Arial" w:hAnsi="Arial" w:cs="Arial"/>
          <w:b/>
          <w:i/>
          <w:sz w:val="22"/>
          <w:szCs w:val="22"/>
        </w:rPr>
        <w:t xml:space="preserve">Každý správny Slovák má svojho krokodíla. </w:t>
      </w:r>
      <w:r w:rsidRPr="009E2B8D">
        <w:rPr>
          <w:rFonts w:ascii="Arial" w:hAnsi="Arial" w:cs="Arial"/>
          <w:sz w:val="22"/>
          <w:szCs w:val="22"/>
        </w:rPr>
        <w:t xml:space="preserve">[Kol. autorov: </w:t>
      </w:r>
      <w:r w:rsidRPr="009E2B8D">
        <w:rPr>
          <w:rFonts w:ascii="Arial" w:hAnsi="Arial" w:cs="Arial"/>
          <w:i/>
          <w:sz w:val="22"/>
          <w:szCs w:val="22"/>
        </w:rPr>
        <w:t>Na stáž!</w:t>
      </w:r>
      <w:r w:rsidRPr="009E2B8D">
        <w:rPr>
          <w:rFonts w:ascii="Arial" w:hAnsi="Arial" w:cs="Arial"/>
          <w:sz w:val="22"/>
          <w:szCs w:val="22"/>
        </w:rPr>
        <w:t xml:space="preserve"> NA PERÓNE, Košice] 2016, roč. 10, č. 9, s.15-18.</w:t>
      </w:r>
    </w:p>
    <w:p w14:paraId="39CB4F88" w14:textId="77777777" w:rsidR="009445FD" w:rsidRPr="009E2B8D" w:rsidRDefault="009445FD" w:rsidP="00DA0DF9">
      <w:pPr>
        <w:widowControl w:val="0"/>
        <w:tabs>
          <w:tab w:val="left" w:pos="142"/>
        </w:tabs>
        <w:overflowPunct w:val="0"/>
        <w:autoSpaceDE w:val="0"/>
        <w:autoSpaceDN w:val="0"/>
        <w:adjustRightInd w:val="0"/>
        <w:spacing w:line="360" w:lineRule="auto"/>
        <w:ind w:right="600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RODOVÁ, Han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 xml:space="preserve">Otázka znie, kto koho pozoruje? </w:t>
      </w:r>
      <w:r w:rsidRPr="009E2B8D">
        <w:rPr>
          <w:rFonts w:ascii="Arial" w:hAnsi="Arial" w:cs="Arial"/>
          <w:sz w:val="22"/>
          <w:szCs w:val="22"/>
        </w:rPr>
        <w:t>[KAFKA, F.: Premena, NA PERÓNE, Košice] 2018, roč. 12, č. 9, s. 23-25.</w:t>
      </w:r>
    </w:p>
    <w:p w14:paraId="47B6E062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>RODOVÁ, Hana: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i/>
          <w:sz w:val="22"/>
          <w:szCs w:val="22"/>
        </w:rPr>
        <w:t xml:space="preserve">Vlažné príbehy šialenstva.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[</w:t>
      </w:r>
      <w:r w:rsidRPr="009E2B8D">
        <w:rPr>
          <w:rFonts w:ascii="Arial" w:hAnsi="Arial" w:cs="Arial"/>
          <w:sz w:val="22"/>
          <w:szCs w:val="22"/>
        </w:rPr>
        <w:t xml:space="preserve">ZELENKA, P.: </w:t>
      </w:r>
      <w:r w:rsidRPr="009E2B8D">
        <w:rPr>
          <w:rFonts w:ascii="Arial" w:hAnsi="Arial" w:cs="Arial"/>
          <w:i/>
          <w:sz w:val="22"/>
          <w:szCs w:val="22"/>
        </w:rPr>
        <w:t>Príbehy obyčajného šialenstva</w:t>
      </w:r>
      <w:r w:rsidRPr="009E2B8D">
        <w:rPr>
          <w:rFonts w:ascii="Arial" w:hAnsi="Arial" w:cs="Arial"/>
          <w:sz w:val="22"/>
          <w:szCs w:val="22"/>
        </w:rPr>
        <w:t>, Štátne divadlo, Košice] 2013, roč. 7, č. 3, s. 20-24.</w:t>
      </w:r>
    </w:p>
    <w:p w14:paraId="4DCAF07C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SCHERHAUFER, Peter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5x Beckett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Beckett, S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2x Beckett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, Divadlo a.ha, Bratislava, 2010;  Beckett, S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Smiech v temnote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, Štúdio 12, Bratislava, 2010]  2010, roč. 4, č. 2, s. 20-23.</w:t>
      </w:r>
    </w:p>
    <w:p w14:paraId="7D789990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b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SCHERHAUFER, Peter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Humorné obrázky z naoko tvrdého írskeho vidieka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McDONAGH, M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Mrzák z Inishmaanu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. Činohra Slovenského národného divadla, Bratislava] 2007, roč. 1, č. 8, s. 12-13.</w:t>
      </w:r>
    </w:p>
    <w:p w14:paraId="16A82552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SCHERHAUFER, Peter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Komunizmus ako dráma korelácie a utilitárnej voľby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KLIMÁČEK, V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Komunizmus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. Divadlo Aréna, Bratislava] 2009, roč. 3, č. 2, s. 11-12. </w:t>
      </w:r>
    </w:p>
    <w:p w14:paraId="4BAC85F1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SCHERHAUFER, Peter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Minimalistický trip na perifériu života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O’ROWE, M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Howie a Rookie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. Divadlo Kontra, Spišská Nová Ves] 2007, roč. 1, č. 1, s. 14-15.</w:t>
      </w:r>
    </w:p>
    <w:p w14:paraId="349B4F82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SCHERHAUFER, Peter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S kameňmi vo vreckách do rieky nevstupujte..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JONES, M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Kamene vo vreckách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. Divadlo Kontra, Spišská Nová Ves] 2008, roč. 2, č. 8, s. 5-7.</w:t>
      </w:r>
    </w:p>
    <w:p w14:paraId="454609B7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SCHERHAUFER, Peter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Štyri vrstvy letmého dotyku s mementom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PAVLAC, P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Červená princezná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. Divadlo Astorka-Korzo’90, Bratislava] 2009, roč. 3, č. 6, s. 12-15.</w:t>
      </w:r>
    </w:p>
    <w:p w14:paraId="2AEF8301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SCHERHAUFER, Peter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Vnútorné konflikty obete F10 alebo Rečové drobnôstky mimovoľne generujúce sebaironický presah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McPHERSON, C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Rum a vodka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. Divadlo Kontra, Spišská Nová Ves] 2008, roč. 2, č. 4, s. 16-17.</w:t>
      </w:r>
    </w:p>
    <w:p w14:paraId="418188D1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b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SILBIGER-SLIUKOVÁ, Dan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Sad ružových spomienok a višňovej reality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ČECHOV, A.P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Višňový sad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Divadlo Andreja Bagara, Nitra] 2009, roč. 3, č. 7, s. 12-15.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br/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SMOLKOVÁ, Soň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...so Sarah, o Sarah, pre Sarah..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HORNÍKOVÁ, Z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... pre Sarah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. Štúdio 12 Bratislava] 2009, roč. 3, č. 6, s. 16-17.</w:t>
      </w:r>
    </w:p>
    <w:p w14:paraId="216A9065" w14:textId="5C602763" w:rsidR="009445FD" w:rsidRPr="009E2B8D" w:rsidRDefault="009445FD" w:rsidP="00DA0DF9">
      <w:pPr>
        <w:widowControl w:val="0"/>
        <w:tabs>
          <w:tab w:val="left" w:pos="142"/>
        </w:tabs>
        <w:overflowPunct w:val="0"/>
        <w:autoSpaceDE w:val="0"/>
        <w:autoSpaceDN w:val="0"/>
        <w:adjustRightInd w:val="0"/>
        <w:spacing w:line="360" w:lineRule="auto"/>
        <w:ind w:right="600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SMOLKOVÁ, Soň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 xml:space="preserve">Z rozprávky do hororu, z hororu do reality  </w:t>
      </w:r>
      <w:r w:rsidRPr="009E2B8D">
        <w:rPr>
          <w:rFonts w:ascii="Arial" w:hAnsi="Arial" w:cs="Arial"/>
          <w:sz w:val="22"/>
          <w:szCs w:val="22"/>
        </w:rPr>
        <w:t>[AMSLER, M.: Strachopudi, Divadlo Petra Mankoveckého, Bratislava] 2018, roč. 12, č. 5, s. 14-18.</w:t>
      </w:r>
    </w:p>
    <w:p w14:paraId="10323DB3" w14:textId="77777777" w:rsidR="009445F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SMOLKOVÁ, Soň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Čistota je len pol života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SCHERHAUFER, P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Umy si rúčky, ideme jesť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, Divadlo a.ha, Bratislava, 2010] 2010, roč. 4, č. 1, s. 15-17.</w:t>
      </w:r>
    </w:p>
    <w:p w14:paraId="6FD3DAE0" w14:textId="758E7309" w:rsidR="00D71B01" w:rsidRPr="009E2B8D" w:rsidRDefault="00D71B01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D71B01">
        <w:rPr>
          <w:rFonts w:ascii="Arial" w:eastAsia="Arial Unicode MS" w:hAnsi="Arial" w:cs="Arial"/>
          <w:b/>
          <w:bCs/>
          <w:color w:val="000000" w:themeColor="text1"/>
          <w:sz w:val="22"/>
          <w:szCs w:val="22"/>
        </w:rPr>
        <w:t xml:space="preserve">SMOLKOVÁ, Soňa: </w:t>
      </w:r>
      <w:r w:rsidRPr="00D71B01">
        <w:rPr>
          <w:rFonts w:ascii="Arial" w:eastAsia="Arial Unicode MS" w:hAnsi="Arial" w:cs="Arial"/>
          <w:b/>
          <w:bCs/>
          <w:i/>
          <w:iCs/>
          <w:color w:val="000000" w:themeColor="text1"/>
          <w:sz w:val="22"/>
          <w:szCs w:val="22"/>
        </w:rPr>
        <w:t xml:space="preserve">Dom ktorý spieva, ale nehryzie. </w:t>
      </w:r>
      <w:r w:rsidRPr="00D71B01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[Sláva Daubnerová: </w:t>
      </w:r>
      <w:r w:rsidRPr="00D71B01">
        <w:rPr>
          <w:rFonts w:ascii="Arial" w:eastAsia="Arial Unicode MS" w:hAnsi="Arial" w:cs="Arial"/>
          <w:i/>
          <w:iCs/>
          <w:color w:val="000000" w:themeColor="text1"/>
          <w:sz w:val="22"/>
          <w:szCs w:val="22"/>
        </w:rPr>
        <w:t xml:space="preserve">Spievajúci dom. </w:t>
      </w:r>
      <w:r w:rsidRPr="00D71B01">
        <w:rPr>
          <w:rFonts w:ascii="Arial" w:eastAsia="Arial Unicode MS" w:hAnsi="Arial" w:cs="Arial"/>
          <w:color w:val="000000" w:themeColor="text1"/>
          <w:sz w:val="22"/>
          <w:szCs w:val="22"/>
        </w:rPr>
        <w:t>Sála činohry, Slovenské národné divadlo, Bratislava] 2017, roč. 11, č. 8, s. 14-18.</w:t>
      </w:r>
    </w:p>
    <w:p w14:paraId="7275A8AF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lastRenderedPageBreak/>
        <w:t>SMOLKOVÁ, Soňa: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i/>
          <w:sz w:val="22"/>
          <w:szCs w:val="22"/>
        </w:rPr>
        <w:t>Latexová Venuša.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[</w:t>
      </w:r>
      <w:r w:rsidRPr="009E2B8D">
        <w:rPr>
          <w:rFonts w:ascii="Arial" w:hAnsi="Arial" w:cs="Arial"/>
          <w:sz w:val="22"/>
          <w:szCs w:val="22"/>
        </w:rPr>
        <w:t xml:space="preserve">IVES, D.: </w:t>
      </w:r>
      <w:r w:rsidRPr="009E2B8D">
        <w:rPr>
          <w:rFonts w:ascii="Arial" w:hAnsi="Arial" w:cs="Arial"/>
          <w:i/>
          <w:sz w:val="22"/>
          <w:szCs w:val="22"/>
        </w:rPr>
        <w:t>Venuša v kožuchu</w:t>
      </w:r>
      <w:r w:rsidRPr="009E2B8D">
        <w:rPr>
          <w:rFonts w:ascii="Arial" w:hAnsi="Arial" w:cs="Arial"/>
          <w:sz w:val="22"/>
          <w:szCs w:val="22"/>
        </w:rPr>
        <w:t>, Divadlo Aréna, Bratislava] 2013, roč. 7, č. 7, s. 14-17.</w:t>
      </w:r>
    </w:p>
    <w:p w14:paraId="26D5254E" w14:textId="77777777" w:rsidR="009445FD" w:rsidRPr="009E2B8D" w:rsidRDefault="009445F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SMOLKOVÁ, Soň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  <w:lang w:val="sk-SK"/>
        </w:rPr>
        <w:t>Mamet aspoň trochu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 [MAMET, D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  <w:lang w:val="sk-SK"/>
        </w:rPr>
        <w:t>November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>. Divadlo Aréna, Bratislava] 2012, roč. 6, č. 1, s. 10-13.</w:t>
      </w:r>
    </w:p>
    <w:p w14:paraId="5A04F22F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SMOLKOVÁ, Soň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Milenec bez vášne a zradné prúdy durasovských riek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[DURASOVÁ, M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Milenec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, Arteatro, Bratislava, 2010] 2010, roč. 4, č. 9, s. 7-9.</w:t>
      </w:r>
    </w:p>
    <w:p w14:paraId="0ACBCE8B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SMOLKOVÁ, Soň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Nájsť exyt a opustiť víchod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BURGR, Ľ., VICEN, D., KRIŽOVENSKÝ, P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Exyt – víchod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, YSTFUD, Bratislava, 2010]  2010, roč. 4, č. 10, s. 13-16.</w:t>
      </w:r>
    </w:p>
    <w:p w14:paraId="47BF5953" w14:textId="77777777" w:rsidR="009445FD" w:rsidRPr="009E2B8D" w:rsidRDefault="009445FD" w:rsidP="00DA0DF9">
      <w:pPr>
        <w:widowControl w:val="0"/>
        <w:tabs>
          <w:tab w:val="left" w:pos="142"/>
        </w:tabs>
        <w:overflowPunct w:val="0"/>
        <w:autoSpaceDE w:val="0"/>
        <w:autoSpaceDN w:val="0"/>
        <w:adjustRightInd w:val="0"/>
        <w:spacing w:line="360" w:lineRule="auto"/>
        <w:ind w:right="200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>SMOLKOVÁ, Soňa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: Obhajoba Leni Riefenstahlovej v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Modrom salóne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 xml:space="preserve">[Valeria Schulczová, Roman Olekšák: </w:t>
      </w:r>
      <w:r w:rsidRPr="009E2B8D">
        <w:rPr>
          <w:rFonts w:ascii="Arial" w:hAnsi="Arial" w:cs="Arial"/>
          <w:i/>
          <w:sz w:val="22"/>
          <w:szCs w:val="22"/>
        </w:rPr>
        <w:t>Leni.</w:t>
      </w:r>
      <w:r w:rsidRPr="009E2B8D">
        <w:rPr>
          <w:rFonts w:ascii="Arial" w:hAnsi="Arial" w:cs="Arial"/>
          <w:sz w:val="22"/>
          <w:szCs w:val="22"/>
        </w:rPr>
        <w:t xml:space="preserve"> Modrý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salón Slovenské národné divadlo, Bratislava ] 2014, roč. 8, č. 2, s. 14-18.</w:t>
      </w:r>
    </w:p>
    <w:p w14:paraId="12D2B326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SMOLKOVÁ, Soň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Plastový zverinec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WILLIAMS, T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Sklenený zverinec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. Divadlo Andreja Bagara, Nitra] 2011, roč. 5, č. 6, s. 13-16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br/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SMOLKOVÁ, Soň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Pocta M.H.L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DAUBNEROVÁ, S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M.H.L.,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Štúdio 12., Bratislava, 2010]  2010, roč. 4, č. 4, s. 10-13.</w:t>
      </w:r>
    </w:p>
    <w:p w14:paraId="382F8528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SMOLKOVÁ, Soň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Prvý mliečny zub alebo Neúspechy mnohých vrážd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.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[KOLEJÁK, V. – BOŠANSKÝ, M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Štyri vraždy bez obete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. Štúdio 12, Bratislava] 2008, roč. 2, č. 4, s. 18-19.</w:t>
      </w:r>
    </w:p>
    <w:p w14:paraId="12142CE5" w14:textId="77777777" w:rsidR="009445FD" w:rsidRPr="009E2B8D" w:rsidRDefault="009445F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SMOLKOVÁ, Soň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  <w:lang w:val="sk-SK"/>
        </w:rPr>
        <w:t>Ráno, ktoré od večera nezmúdrelo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 [QUILTER, P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  <w:lang w:val="sk-SK"/>
        </w:rPr>
        <w:t>Ráno po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>. Divadlo Aréna, Bratislava] 2012, roč. 6, č. 8, s. 15-17.</w:t>
      </w:r>
    </w:p>
    <w:p w14:paraId="2B0B0D1B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SMOLKOVÁ, Soň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Slovensko, kravina pod Tatrami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kol. aut.: Jama deravá. Divadlo ASTORKA Korzo ´90, Bratislava] 2015, roč. 9, č. 6, s. 16-19.</w:t>
      </w:r>
    </w:p>
    <w:p w14:paraId="62029C53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SMOLKOVÁ, Soň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Táto krajina nie je pre mŕtvych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 xml:space="preserve">[Viliam Klimáček: </w:t>
      </w:r>
      <w:r w:rsidRPr="009E2B8D">
        <w:rPr>
          <w:rFonts w:ascii="Arial" w:hAnsi="Arial" w:cs="Arial"/>
          <w:i/>
          <w:sz w:val="22"/>
          <w:szCs w:val="22"/>
        </w:rPr>
        <w:t>Mojmír II. alebo Súmrak ríše</w:t>
      </w:r>
      <w:r w:rsidRPr="009E2B8D">
        <w:rPr>
          <w:rFonts w:ascii="Arial" w:hAnsi="Arial" w:cs="Arial"/>
          <w:sz w:val="22"/>
          <w:szCs w:val="22"/>
        </w:rPr>
        <w:t>. Činohra Slovenského národného divadla, Bratislava] 2015, roč. 9, č. 3, s. 13-17.</w:t>
      </w:r>
    </w:p>
    <w:p w14:paraId="1933FBFD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SMOLKOVÁ, Soň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Tretí mliečny zub alebo Cesta na pokraji šialenstva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.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[DURINOVÁ, Z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Na závoru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Štúdio 12, Bratislava] 2008, roč. 2, č. 8, s. 8-10.</w:t>
      </w:r>
    </w:p>
    <w:p w14:paraId="7A56D899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>SMOLKOVÁ, Soňa: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i/>
          <w:sz w:val="22"/>
          <w:szCs w:val="22"/>
        </w:rPr>
        <w:t>V záhyboch potrubia.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[</w:t>
      </w:r>
      <w:r w:rsidRPr="009E2B8D">
        <w:rPr>
          <w:rFonts w:ascii="Arial" w:hAnsi="Arial" w:cs="Arial"/>
          <w:sz w:val="22"/>
          <w:szCs w:val="22"/>
        </w:rPr>
        <w:t xml:space="preserve">JARRY, A.: </w:t>
      </w:r>
      <w:r w:rsidRPr="009E2B8D">
        <w:rPr>
          <w:rFonts w:ascii="Arial" w:hAnsi="Arial" w:cs="Arial"/>
          <w:i/>
          <w:sz w:val="22"/>
          <w:szCs w:val="22"/>
        </w:rPr>
        <w:t>Kráľ Ubu</w:t>
      </w:r>
      <w:r w:rsidRPr="009E2B8D">
        <w:rPr>
          <w:rFonts w:ascii="Arial" w:hAnsi="Arial" w:cs="Arial"/>
          <w:sz w:val="22"/>
          <w:szCs w:val="22"/>
        </w:rPr>
        <w:t>, Malá scéna STU, Bratislava] 2013, roč. 7, č. 6, s. 29-33.</w:t>
      </w:r>
    </w:p>
    <w:p w14:paraId="70C04E8E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SMOLKOVÁ, Soň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Veselá cesta k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starobe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Ján Luterán – NA PERÓNE: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i/>
          <w:iCs/>
          <w:sz w:val="22"/>
          <w:szCs w:val="22"/>
        </w:rPr>
        <w:t>Búvaj</w:t>
      </w:r>
      <w:r w:rsidRPr="009E2B8D">
        <w:rPr>
          <w:rFonts w:ascii="Arial" w:hAnsi="Arial" w:cs="Arial"/>
          <w:sz w:val="22"/>
          <w:szCs w:val="22"/>
        </w:rPr>
        <w:t>,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NA PERÓNE, Košice] 2015, roč. 9, č. 10, s. 14-18.</w:t>
      </w:r>
    </w:p>
    <w:p w14:paraId="1C9289DC" w14:textId="77777777" w:rsidR="009445FD" w:rsidRPr="009E2B8D" w:rsidRDefault="009445F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SMOLKOVÁ, Soň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  <w:lang w:val="sk-SK"/>
        </w:rPr>
        <w:t>Vykričaná bodka za Malou scénou STU?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 [ARISTOFANES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  <w:lang w:val="sk-SK"/>
        </w:rPr>
        <w:t>Lysistrata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 Divadlo Malá scéna STU, Bratislava] 2012, roč. 6, č. 6, s. 15-18.</w:t>
      </w:r>
    </w:p>
    <w:p w14:paraId="3CBF8288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SMOLKOVÁ, Soň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Zábava je viac ako výsledok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MROŽEK, S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Zábava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. Divadlo Astorka-Korzo 90, Bratislava] 2011, roč. 5, č. 8, s. 6-9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br/>
      </w:r>
      <w:r w:rsidRPr="009E2B8D">
        <w:rPr>
          <w:rFonts w:ascii="Arial" w:hAnsi="Arial" w:cs="Arial"/>
          <w:b/>
          <w:sz w:val="22"/>
          <w:szCs w:val="22"/>
        </w:rPr>
        <w:t xml:space="preserve">STEHLÍKOVÁ, Eva: </w:t>
      </w:r>
      <w:r w:rsidRPr="009E2B8D">
        <w:rPr>
          <w:rFonts w:ascii="Arial" w:hAnsi="Arial" w:cs="Arial"/>
          <w:b/>
          <w:i/>
          <w:sz w:val="22"/>
          <w:szCs w:val="22"/>
        </w:rPr>
        <w:t>Bratislavský dvojboj aneb Několik poznámek příchozího odjinud.</w:t>
      </w:r>
      <w:r w:rsidRPr="009E2B8D">
        <w:rPr>
          <w:rFonts w:ascii="Arial" w:hAnsi="Arial" w:cs="Arial"/>
          <w:b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[</w:t>
      </w:r>
      <w:r w:rsidRPr="009E2B8D">
        <w:rPr>
          <w:rFonts w:ascii="Arial" w:hAnsi="Arial" w:cs="Arial"/>
          <w:sz w:val="22"/>
          <w:szCs w:val="22"/>
        </w:rPr>
        <w:t xml:space="preserve">AISCHYLOS: </w:t>
      </w:r>
      <w:r w:rsidRPr="009E2B8D">
        <w:rPr>
          <w:rFonts w:ascii="Arial" w:hAnsi="Arial" w:cs="Arial"/>
          <w:i/>
          <w:sz w:val="22"/>
          <w:szCs w:val="22"/>
        </w:rPr>
        <w:t>Oresteia</w:t>
      </w:r>
      <w:r w:rsidRPr="009E2B8D">
        <w:rPr>
          <w:rFonts w:ascii="Arial" w:hAnsi="Arial" w:cs="Arial"/>
          <w:sz w:val="22"/>
          <w:szCs w:val="22"/>
        </w:rPr>
        <w:t>,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Činohra Slovenského národného divadla, Bratislava</w:t>
      </w:r>
      <w:r w:rsidRPr="009E2B8D">
        <w:rPr>
          <w:rFonts w:ascii="Arial" w:hAnsi="Arial" w:cs="Arial"/>
          <w:sz w:val="22"/>
          <w:szCs w:val="22"/>
        </w:rPr>
        <w:t>] 2013, roč. 7, č. 1, s. 14-17.</w:t>
      </w:r>
    </w:p>
    <w:p w14:paraId="19FF6B6F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b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lastRenderedPageBreak/>
        <w:t>ŠEBESTA, Juraj: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Redukcia a redukcia redukcie (alebo Kam smerujú inscenácie Stoky)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Kol. autorov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Redukcia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; Kol. autorov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Dialógy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. Divadlo S.T.O.K.A., Bratislava] 2009, roč. 3, č. 6, s. 18-21.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br/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ŠIMKOVÁ, Soň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A znovu disfunkčná rodina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CARR, M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Portia Coughlanová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. Divadlo Andreja Bagara, Nitra] 2007, roč. 1, č. 1, s. 15-16.</w:t>
      </w:r>
    </w:p>
    <w:p w14:paraId="76C9347F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ŠIMKOVÁ, Soňa: </w:t>
      </w:r>
      <w:r w:rsidRPr="009E2B8D">
        <w:rPr>
          <w:rFonts w:ascii="Arial" w:hAnsi="Arial" w:cs="Arial"/>
          <w:b/>
          <w:i/>
          <w:sz w:val="22"/>
          <w:szCs w:val="22"/>
        </w:rPr>
        <w:t>Hamleta sme si predsa len užili.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[</w:t>
      </w:r>
      <w:r w:rsidRPr="009E2B8D">
        <w:rPr>
          <w:rFonts w:ascii="Arial" w:hAnsi="Arial" w:cs="Arial"/>
          <w:sz w:val="22"/>
          <w:szCs w:val="22"/>
        </w:rPr>
        <w:t xml:space="preserve">LEWANDOWSKI, R.: </w:t>
      </w:r>
      <w:r w:rsidRPr="009E2B8D">
        <w:rPr>
          <w:rFonts w:ascii="Arial" w:hAnsi="Arial" w:cs="Arial"/>
          <w:i/>
          <w:sz w:val="22"/>
          <w:szCs w:val="22"/>
        </w:rPr>
        <w:t>Hamlet dnes nebude</w:t>
      </w:r>
      <w:r w:rsidRPr="009E2B8D">
        <w:rPr>
          <w:rFonts w:ascii="Arial" w:hAnsi="Arial" w:cs="Arial"/>
          <w:sz w:val="22"/>
          <w:szCs w:val="22"/>
        </w:rPr>
        <w:t>, MDPOH, Bratislava] 2013, roč. 7, č.2, s. 16-19.</w:t>
      </w:r>
    </w:p>
    <w:p w14:paraId="1FEFEEAA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ŠIMKOVÁ, Soň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Kto sa (ne)mýlil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Karl Marx/Peter Lomnický: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i/>
          <w:iCs/>
          <w:sz w:val="22"/>
          <w:szCs w:val="22"/>
        </w:rPr>
        <w:t>Kapitál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 xml:space="preserve">Divadlo Aréna, Bratislava] 2014, roč. 8, č. 5, s. 19-24. </w:t>
      </w:r>
    </w:p>
    <w:p w14:paraId="52A3B36B" w14:textId="77777777" w:rsidR="009445FD" w:rsidRPr="009E2B8D" w:rsidRDefault="009445FD" w:rsidP="00DA0DF9">
      <w:pPr>
        <w:widowControl w:val="0"/>
        <w:tabs>
          <w:tab w:val="left" w:pos="142"/>
        </w:tabs>
        <w:overflowPunct w:val="0"/>
        <w:autoSpaceDE w:val="0"/>
        <w:autoSpaceDN w:val="0"/>
        <w:adjustRightInd w:val="0"/>
        <w:spacing w:line="360" w:lineRule="auto"/>
        <w:ind w:right="600"/>
        <w:rPr>
          <w:rFonts w:ascii="Arial" w:hAnsi="Arial" w:cs="Arial"/>
          <w:b/>
          <w:bCs/>
          <w:i/>
          <w:i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ŠIMKOVÁ, Soň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 xml:space="preserve">Kto sa pozerá do zrkadla  </w:t>
      </w:r>
      <w:r w:rsidRPr="009E2B8D">
        <w:rPr>
          <w:rFonts w:ascii="Arial" w:hAnsi="Arial" w:cs="Arial"/>
          <w:sz w:val="22"/>
          <w:szCs w:val="22"/>
        </w:rPr>
        <w:t>[IBSEN, H.: Heda Gablerová, Činohra SND, Bratislava] 2018, roč. 12, č. 4, s. 10-17.</w:t>
      </w:r>
    </w:p>
    <w:p w14:paraId="6D26EA88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>ŠIMKOVÁ, Soňa: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i/>
          <w:sz w:val="22"/>
          <w:szCs w:val="22"/>
        </w:rPr>
        <w:t>Originálna cesta Slávy Daubnerovej alebo mágia divadla.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[</w:t>
      </w:r>
      <w:r w:rsidRPr="009E2B8D">
        <w:rPr>
          <w:rFonts w:ascii="Arial" w:hAnsi="Arial" w:cs="Arial"/>
          <w:sz w:val="22"/>
          <w:szCs w:val="22"/>
        </w:rPr>
        <w:t xml:space="preserve">DAUBNEROVÁ, S.: </w:t>
      </w:r>
      <w:r w:rsidRPr="009E2B8D">
        <w:rPr>
          <w:rFonts w:ascii="Arial" w:hAnsi="Arial" w:cs="Arial"/>
          <w:i/>
          <w:sz w:val="22"/>
          <w:szCs w:val="22"/>
        </w:rPr>
        <w:t>Untitled</w:t>
      </w:r>
      <w:r w:rsidRPr="009E2B8D">
        <w:rPr>
          <w:rFonts w:ascii="Arial" w:hAnsi="Arial" w:cs="Arial"/>
          <w:sz w:val="22"/>
          <w:szCs w:val="22"/>
        </w:rPr>
        <w:t>, P.A.T. Bratislava] 2013, roč. 7, č. 4, s. 13-17.</w:t>
      </w:r>
    </w:p>
    <w:p w14:paraId="09005B5F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ŠIMKOVÁ, Soňa: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Slovenská STASI alebo Zamilovaný agent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KLIMÁČEK, V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Komunizmus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. Divadlo Aréna, Bratislava] 2009, roč. 3, č. 2, s. 7-10.</w:t>
      </w:r>
    </w:p>
    <w:p w14:paraId="6DBDF7A4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ŠIMKOVÁ, Soň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Tragédia nie je mŕtva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BARČ-IVAN, J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Matka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. Divadlo Andreja Bagara, Nitra] 2008, roč. 2, č. 2-3, s. 25-26.</w:t>
      </w:r>
    </w:p>
    <w:p w14:paraId="2BD24E42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ŠIMKOVÁ, Soň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Večný India song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DURASOVÁ, M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India song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. Divadlo Aréna, Bratislava] 2007, roč. 1, č. 8, s. 8-10.</w:t>
      </w:r>
    </w:p>
    <w:p w14:paraId="3E11013C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>ŠIROKÁ, Dominika: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i/>
          <w:sz w:val="22"/>
          <w:szCs w:val="22"/>
        </w:rPr>
        <w:t>Súdne bahno na špici morálnej krízy.</w:t>
      </w:r>
      <w:r w:rsidRPr="009E2B8D">
        <w:rPr>
          <w:rFonts w:ascii="Arial" w:hAnsi="Arial" w:cs="Arial"/>
          <w:i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 xml:space="preserve">(Kol. autorov: </w:t>
      </w:r>
      <w:r w:rsidRPr="009E2B8D">
        <w:rPr>
          <w:rFonts w:ascii="Arial" w:hAnsi="Arial" w:cs="Arial"/>
          <w:i/>
          <w:sz w:val="22"/>
          <w:szCs w:val="22"/>
        </w:rPr>
        <w:t>Proces procesu procesom</w:t>
      </w:r>
      <w:r w:rsidRPr="009E2B8D">
        <w:rPr>
          <w:rFonts w:ascii="Arial" w:hAnsi="Arial" w:cs="Arial"/>
          <w:sz w:val="22"/>
          <w:szCs w:val="22"/>
        </w:rPr>
        <w:t>, Divadlo SkRAT, Bratislava] 2013, roč. 7, č. 4, s. 25-28.</w:t>
      </w:r>
    </w:p>
    <w:p w14:paraId="2D692AAC" w14:textId="77777777" w:rsidR="009445F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ŠIROKÁ, Dominik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Vykročiť z mainstreamu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Ewald Palmetshofer: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i/>
          <w:iCs/>
          <w:sz w:val="22"/>
          <w:szCs w:val="22"/>
        </w:rPr>
        <w:t>Hamlet je mŕtvy – Faust je hladný</w:t>
      </w:r>
      <w:r w:rsidRPr="009E2B8D">
        <w:rPr>
          <w:rFonts w:ascii="Arial" w:hAnsi="Arial" w:cs="Arial"/>
          <w:sz w:val="22"/>
          <w:szCs w:val="22"/>
        </w:rPr>
        <w:t>, Divadlo Andreja Bagara v Nitre] 2015, roč. 9, č. 9, s. 10-17.</w:t>
      </w:r>
    </w:p>
    <w:p w14:paraId="556A325B" w14:textId="7AADEDD0" w:rsidR="00D71B01" w:rsidRPr="009E2B8D" w:rsidRDefault="00D71B01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D71B01">
        <w:rPr>
          <w:rFonts w:ascii="Arial" w:hAnsi="Arial" w:cs="Arial"/>
          <w:b/>
          <w:bCs/>
          <w:sz w:val="22"/>
          <w:szCs w:val="22"/>
        </w:rPr>
        <w:t xml:space="preserve">ŠMATLÁKOVÁ, Lucia: </w:t>
      </w:r>
      <w:r w:rsidRPr="00D71B01">
        <w:rPr>
          <w:rFonts w:ascii="Arial" w:hAnsi="Arial" w:cs="Arial"/>
          <w:b/>
          <w:bCs/>
          <w:i/>
          <w:iCs/>
          <w:sz w:val="22"/>
          <w:szCs w:val="22"/>
        </w:rPr>
        <w:t xml:space="preserve">Nemilosrdnosť existenčného rojčenia. </w:t>
      </w:r>
      <w:r w:rsidRPr="00D71B01">
        <w:rPr>
          <w:rFonts w:ascii="Arial" w:hAnsi="Arial" w:cs="Arial"/>
          <w:sz w:val="22"/>
          <w:szCs w:val="22"/>
        </w:rPr>
        <w:t xml:space="preserve">[Tennessee Williams: </w:t>
      </w:r>
      <w:r w:rsidRPr="00D71B01">
        <w:rPr>
          <w:rFonts w:ascii="Arial" w:hAnsi="Arial" w:cs="Arial"/>
          <w:i/>
          <w:iCs/>
          <w:sz w:val="22"/>
          <w:szCs w:val="22"/>
        </w:rPr>
        <w:t>Sklenený zverinec</w:t>
      </w:r>
      <w:r w:rsidRPr="00D71B01">
        <w:rPr>
          <w:rFonts w:ascii="Arial" w:hAnsi="Arial" w:cs="Arial"/>
          <w:sz w:val="22"/>
          <w:szCs w:val="22"/>
        </w:rPr>
        <w:t>, Divadlo Aréna, Bratislava] 2017, roč. 11, č. 9, s. 16-21.</w:t>
      </w:r>
    </w:p>
    <w:p w14:paraId="3696D417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ŠMIHULA, Vladimír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Obraz rozpadu jednej rodiny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HORÁK, K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Domov z plastelíny. faidra. vertikálny rez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. Divadlo Alexandra Duchnoviča, Prešov] 2007, roč. 1, č. 2, s. 11.</w:t>
      </w:r>
    </w:p>
    <w:p w14:paraId="53533465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ŠNIRCOVÁ, Zuzan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Sen o ostrove pokladov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Robert Louis Stevenson: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i/>
          <w:iCs/>
          <w:sz w:val="22"/>
          <w:szCs w:val="22"/>
        </w:rPr>
        <w:t>Ostrov pokladov</w:t>
      </w:r>
      <w:r w:rsidRPr="009E2B8D">
        <w:rPr>
          <w:rFonts w:ascii="Arial" w:hAnsi="Arial" w:cs="Arial"/>
          <w:sz w:val="22"/>
          <w:szCs w:val="22"/>
        </w:rPr>
        <w:t>, Divadlo Jána Palárika v Trnave] 2015, roč. 9, č. 8, s. 23-26.</w:t>
      </w:r>
    </w:p>
    <w:p w14:paraId="3A0DEFD1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ŠTEFKO, Vladimír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Ante mortem et post mortem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HAIM, V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Valčík náhody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. Činohra Slovenského národného divadla, Bratislava] 2007, roč. 1, č. 1, s. 9-10.</w:t>
      </w:r>
    </w:p>
    <w:p w14:paraId="43B5F8B2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ŠTEFKO, Vladimír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Barón, OMON a 3 sestry v Čečensku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ČECHOV, A. P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Tri sestry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. Činohra Slovenského národného divadla, Bratislava] 2008, roč. 2, č. 5, s. 7-9.</w:t>
      </w:r>
    </w:p>
    <w:p w14:paraId="3712A15A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ŠTEFKO, Vladimír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Dom plný mátoh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PAVLAC, P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Partybre(a)kers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. Činohra Slovenského národného divadla, Bratislava] 2007, roč. 1, č. 5, s. 8-9. </w:t>
      </w:r>
    </w:p>
    <w:p w14:paraId="60C4C79E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ŠTEFKO, Vladimír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Hamletova dvojaká osamelosť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SHAKESPEARE, W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Hamlet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. Činohra Slovenského národného divadla, Bratislava] 2007, roč. 1, č. 7, s. 12-13.</w:t>
      </w:r>
    </w:p>
    <w:p w14:paraId="782AF500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lastRenderedPageBreak/>
        <w:t xml:space="preserve">ŠTEFKO, Vladimír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Hľadanie v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Bačovej žene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 xml:space="preserve">[Ivan Stodola: </w:t>
      </w:r>
      <w:r w:rsidRPr="009E2B8D">
        <w:rPr>
          <w:rFonts w:ascii="Arial" w:hAnsi="Arial" w:cs="Arial"/>
          <w:i/>
          <w:sz w:val="22"/>
          <w:szCs w:val="22"/>
        </w:rPr>
        <w:t>Bačova žena.</w:t>
      </w:r>
      <w:r w:rsidRPr="009E2B8D">
        <w:rPr>
          <w:rFonts w:ascii="Arial" w:hAnsi="Arial" w:cs="Arial"/>
          <w:sz w:val="22"/>
          <w:szCs w:val="22"/>
        </w:rPr>
        <w:t xml:space="preserve"> Činohra Slovenského národného divadla, Bratislava] 2015, roč. 9, č. 5, s. 22-25.</w:t>
      </w:r>
    </w:p>
    <w:p w14:paraId="230603D4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ŠTEFKO, Vladimír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Inscenácia L a L je o ničom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BÜCHNER, G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Leonce a Lena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. Činohra Slovenského národného divadla, Bratislava] 2008, roč. 2, č. 9, s. 7-8.</w:t>
      </w:r>
    </w:p>
    <w:p w14:paraId="38CD9530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ŠTEFKO, Vladimír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Klimáčkova jemná groteska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KLIMÁČEK, V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Kto sa bojí Beatles?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Činohra Slovenského národného divadla, Bratislava] 2007, roč. 1, č. 4, s. 21.</w:t>
      </w:r>
    </w:p>
    <w:p w14:paraId="41E11C9E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ŠTEFKO, Vladimír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Ostrá Polnočná omša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. </w:t>
      </w:r>
      <w:r w:rsidRPr="009E2B8D">
        <w:rPr>
          <w:rFonts w:ascii="Arial" w:hAnsi="Arial" w:cs="Arial"/>
          <w:sz w:val="22"/>
          <w:szCs w:val="22"/>
        </w:rPr>
        <w:t>[Peter Karvaš: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i/>
          <w:iCs/>
          <w:sz w:val="22"/>
          <w:szCs w:val="22"/>
        </w:rPr>
        <w:t>Polnočná omša</w:t>
      </w:r>
      <w:r w:rsidRPr="009E2B8D">
        <w:rPr>
          <w:rFonts w:ascii="Arial" w:hAnsi="Arial" w:cs="Arial"/>
          <w:sz w:val="22"/>
          <w:szCs w:val="22"/>
        </w:rPr>
        <w:t>. Činohra Slovenského národného divadla, Bratislava] 2014, roč. 8, č. 10, s. 11-14.</w:t>
      </w:r>
      <w:bookmarkStart w:id="32" w:name="page11"/>
      <w:bookmarkEnd w:id="32"/>
    </w:p>
    <w:p w14:paraId="7413AC7E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ŠTEFKO, Vladimír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Pekne uprataný Shakespeare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SHAKESPEARE, W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Skrotenie zlej ženy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. Činohra Slovenského národného divadla, Bratislava] 2008, roč. 2, č. 2-3, s. 23-24.</w:t>
      </w:r>
    </w:p>
    <w:p w14:paraId="31CD4879" w14:textId="77777777" w:rsidR="009445FD" w:rsidRPr="009E2B8D" w:rsidRDefault="009445FD" w:rsidP="00DA0DF9">
      <w:pPr>
        <w:widowControl w:val="0"/>
        <w:tabs>
          <w:tab w:val="left" w:pos="142"/>
        </w:tabs>
        <w:overflowPunct w:val="0"/>
        <w:autoSpaceDE w:val="0"/>
        <w:autoSpaceDN w:val="0"/>
        <w:adjustRightInd w:val="0"/>
        <w:spacing w:line="360" w:lineRule="auto"/>
        <w:ind w:right="600"/>
        <w:rPr>
          <w:rFonts w:ascii="Arial" w:hAnsi="Arial" w:cs="Arial"/>
          <w:b/>
          <w:bCs/>
          <w:i/>
          <w:i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ŠTEFKO, Vladimír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 xml:space="preserve">Projekt alebo diagnóza? </w:t>
      </w:r>
      <w:r w:rsidRPr="009E2B8D">
        <w:rPr>
          <w:rFonts w:ascii="Arial" w:hAnsi="Arial" w:cs="Arial"/>
          <w:sz w:val="22"/>
          <w:szCs w:val="22"/>
        </w:rPr>
        <w:t>[voľne na motívy ROTH, J.: Projekt 1918, Činohra SND] 2018, roč. 12, č. 10, s. 15-16.</w:t>
      </w:r>
    </w:p>
    <w:p w14:paraId="2B62169C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ŠTEFKO, Vladimír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R.U.R alebo Chamtivý pokrok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ČAPEK, K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R.U.R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. Činohra Slovenského národného divadla, Bratislava] 2007, roč. 1, č. 4, s. 22. </w:t>
      </w:r>
    </w:p>
    <w:p w14:paraId="6D0A318A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ŠTEFKO, Vladimír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Roztomilá drsnosť?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McDONAGH, M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Mrzák z Inishmaanu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. Činohra Slovenského národného divadla, Bratislava] 2007, roč. 1, č. 8, s. 11-12.</w:t>
      </w:r>
    </w:p>
    <w:p w14:paraId="3B1B774A" w14:textId="77777777" w:rsidR="009445F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ŠTEFKO, Vladimír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Schiller ako panoptikum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SCHILLER, F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Úklady a láska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. Činohra Slovenského národného divadla, Bratislava] 2007, roč. 1, č. 2, s. 9-10.</w:t>
      </w:r>
    </w:p>
    <w:p w14:paraId="292A2277" w14:textId="78A4E175" w:rsidR="00D71B01" w:rsidRPr="009E2B8D" w:rsidRDefault="00D71B01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D71B01">
        <w:rPr>
          <w:rFonts w:ascii="Arial" w:eastAsia="Arial Unicode MS" w:hAnsi="Arial" w:cs="Arial"/>
          <w:b/>
          <w:bCs/>
          <w:color w:val="000000" w:themeColor="text1"/>
          <w:sz w:val="22"/>
          <w:szCs w:val="22"/>
        </w:rPr>
        <w:t xml:space="preserve">ŠTEFKO, Vladimír: </w:t>
      </w:r>
      <w:r w:rsidRPr="00D71B01">
        <w:rPr>
          <w:rFonts w:ascii="Arial" w:eastAsia="Arial Unicode MS" w:hAnsi="Arial" w:cs="Arial"/>
          <w:b/>
          <w:bCs/>
          <w:i/>
          <w:iCs/>
          <w:color w:val="000000" w:themeColor="text1"/>
          <w:sz w:val="22"/>
          <w:szCs w:val="22"/>
        </w:rPr>
        <w:t xml:space="preserve">Umrlci z rokoka a krízový manažér. </w:t>
      </w:r>
      <w:r w:rsidRPr="00D71B01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[Anton Pavlovič Čechov: </w:t>
      </w:r>
      <w:r w:rsidRPr="00D71B01">
        <w:rPr>
          <w:rFonts w:ascii="Arial" w:eastAsia="Arial Unicode MS" w:hAnsi="Arial" w:cs="Arial"/>
          <w:i/>
          <w:iCs/>
          <w:color w:val="000000" w:themeColor="text1"/>
          <w:sz w:val="22"/>
          <w:szCs w:val="22"/>
        </w:rPr>
        <w:t xml:space="preserve">Višňový sad. </w:t>
      </w:r>
      <w:r w:rsidRPr="00D71B01">
        <w:rPr>
          <w:rFonts w:ascii="Arial" w:eastAsia="Arial Unicode MS" w:hAnsi="Arial" w:cs="Arial"/>
          <w:color w:val="000000" w:themeColor="text1"/>
          <w:sz w:val="22"/>
          <w:szCs w:val="22"/>
        </w:rPr>
        <w:t>Slovenské komorné divadlo, Martin] 2017, roč. 11, č. 10, s. 24-27.</w:t>
      </w:r>
    </w:p>
    <w:p w14:paraId="27BC2AF9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ŠTEFKO, Vladimír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Veselá komédia o ľudskej bezmocnosti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KUSÁ, T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S mamou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. Činohra Slovenského národného divadla, Bratislava] 2007, roč. 1, č. 5, s. 7.</w:t>
      </w:r>
    </w:p>
    <w:p w14:paraId="78C96B2B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ŠTEFKO, Vladimír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Victor Hugo ako Singspiel?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HUGO, V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Kráľ sa zabáva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Činohra Slovenského národného divadla, Bratislava] 2008, roč. 2, č. 1, s. 9-11.</w:t>
      </w:r>
    </w:p>
    <w:p w14:paraId="62215338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ŠTURDÍKOVÁ, Jan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Dočolomanského herci rozprávajú telom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Kol. autorov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Sclavi – Emigrantova píseň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. Farma v jeskyni, Praha] 2007, roč. 1, č. 6, s. 11-13.</w:t>
      </w:r>
    </w:p>
    <w:p w14:paraId="33827C43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>TEREN, Laco: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i/>
          <w:sz w:val="22"/>
          <w:szCs w:val="22"/>
        </w:rPr>
        <w:t>Then at one point I did not need to translate the notes, they went directly to my hands</w:t>
      </w:r>
      <w:r w:rsidRPr="009E2B8D">
        <w:rPr>
          <w:rFonts w:ascii="Arial" w:hAnsi="Arial" w:cs="Arial"/>
          <w:i/>
          <w:sz w:val="22"/>
          <w:szCs w:val="22"/>
        </w:rPr>
        <w:t>.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[</w:t>
      </w:r>
      <w:r w:rsidRPr="009E2B8D">
        <w:rPr>
          <w:rFonts w:ascii="Arial" w:hAnsi="Arial" w:cs="Arial"/>
          <w:sz w:val="22"/>
          <w:szCs w:val="22"/>
        </w:rPr>
        <w:t xml:space="preserve">DAUBNEROVÁ, S.: </w:t>
      </w:r>
      <w:r w:rsidRPr="009E2B8D">
        <w:rPr>
          <w:rFonts w:ascii="Arial" w:hAnsi="Arial" w:cs="Arial"/>
          <w:i/>
          <w:sz w:val="22"/>
          <w:szCs w:val="22"/>
        </w:rPr>
        <w:t>Untitled</w:t>
      </w:r>
      <w:r w:rsidRPr="009E2B8D">
        <w:rPr>
          <w:rFonts w:ascii="Arial" w:hAnsi="Arial" w:cs="Arial"/>
          <w:sz w:val="22"/>
          <w:szCs w:val="22"/>
        </w:rPr>
        <w:t>, P.A.T. Bratislava] 2013, roč. 7, č. 4, s. 18-19.</w:t>
      </w:r>
    </w:p>
    <w:p w14:paraId="2FE5E5EA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TIMKO, Martin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Antika na počkanie. Veľké ambície, nepatrené výsledky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ANOUILH, J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Medea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/ ARISTOFANES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Lysistrata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. Divadlo Jozefa Gregora Tajovského, Zvolen] 2007, roč. 1, č. 2, s. 14-15.</w:t>
      </w:r>
    </w:p>
    <w:p w14:paraId="21B2181A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TIMKO, Martin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Lekcia skvelého košického divadla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IONESCO, E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Lekcia, Improvizácia na Alme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. Činohra Štátneho divadla Košice] 2008, roč. 2, č. 5, s. 16-17.</w:t>
      </w:r>
    </w:p>
    <w:p w14:paraId="48536BF8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b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TIMKO, Martin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Michelangelo alebo pokus uchopiť génia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WEINCILLER, P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Michelangelo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.] 2011, roč. 5, č. 7, s. 13-15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br/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lastRenderedPageBreak/>
        <w:t xml:space="preserve">TIMKO, Martin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Nerozum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ANDREJEV, L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Nerozum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. Divadlo Jozefa Gregora Tajovského, Zvolen] 2007, roč. 1, č. 7, s. 16-18.</w:t>
      </w:r>
    </w:p>
    <w:p w14:paraId="4361F0B8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TIMKO, Martin: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Noru treba čítať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JELINEK, E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Čo sa stalo, keď Nora opustila svojho manžela alebo Opory spoločnosti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. Činohra Štátneho divadla Košice] 2009, roč. 3, č. 5, s. 15-17. </w:t>
      </w:r>
    </w:p>
    <w:p w14:paraId="1F5CA4B4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TIMKO, Martin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Oko za oko. Nespútaný divadelný karneval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SHAKESPEARE, W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Oko za oko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. Malá scéna VŠMU, Bratislava] 2008, roč. 2, č. 6, s. 16-17.</w:t>
      </w:r>
    </w:p>
    <w:p w14:paraId="40274969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TIMKO, Martin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Už som si myslel, že ľudia prestali písať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HOUTAPPELS, F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Vorvaň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. Divadlo Jonáša Záborského, Prešov] 2009, roč. 3, č. 1, s. 17-18.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br/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TÓTH, Miro, KOLÁŘ, Robert, TÓTHOVÁ, Barbar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3 x o kóme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BURLAS, M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Kóma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. Opera Slovenského národného divadla, Bratislava] 2008, roč. 2, č. 2-3, s. 18-20.</w:t>
      </w:r>
    </w:p>
    <w:p w14:paraId="3E380794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ULIČIANSKA, Zuzan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Najťažší z ľahkých žánrov pod vlajkou Arény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DUSÍK, G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Pod cudzou vlajkou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. Divadlo Aréna, Bratislava] 2007, roč. 1, č. 4, s. 8-9. </w:t>
      </w:r>
    </w:p>
    <w:p w14:paraId="068788B8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ULIČIANSKA, Zuzan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Tvorivé lekcie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IONESCO, E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Lekcia, Improvizácia na Alme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. Činohra Štátneho divadla Košice] 2008, roč. 2, č. 5, s. 14-15.</w:t>
      </w:r>
    </w:p>
    <w:p w14:paraId="1894A70E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ULIČIANSKA: Zuzan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Dančiak ponechaný v tme sám na seba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DORST, T. – EHLER, U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Ja, Feuerbach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. Štúdio L+S, Bratislava] 2007, roč. 1, č. 4, s. 18-19.</w:t>
      </w:r>
    </w:p>
    <w:p w14:paraId="19D97E02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ULMANOVÁ, Martin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Aréna: ani božské, ani masaker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REZA, Y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Boh masakra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. Divadlo Aréna, Bratislava] 2008, roč. 2, č. 2-3, s. 13-15.</w:t>
      </w:r>
    </w:p>
    <w:p w14:paraId="47C3D5DD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ULMANOVÁ, Martin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Byť Burkem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SMOČEK, L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Čudné popoludnie dr. Zvonka Burkeho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. Divadlo Astorka-Korzo´90, Bratislava] 2008, roč. 2, č. 5, s. 10-13.</w:t>
      </w:r>
    </w:p>
    <w:p w14:paraId="3EF04F89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ULMANOVÁ, Martin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Dokonalý obraz pustoty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Kol. autorov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Mŕtve duše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. Divadlo SkRAT, Bratislava] 2009, roč. 3, č. 3, s. 6-8. </w:t>
      </w:r>
    </w:p>
    <w:p w14:paraId="242802DA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ULMANOVÁ, Martin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Génius v obkľúčení priemernosti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SHAFFER, P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Amadeus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. Činohra Slovenského národného divadla, Bratislava] 2009, roč. 3, č. 6, s. 8-11.</w:t>
      </w:r>
    </w:p>
    <w:p w14:paraId="2E0234FF" w14:textId="77777777" w:rsidR="009445FD" w:rsidRPr="009E2B8D" w:rsidRDefault="009445FD" w:rsidP="00DA0DF9">
      <w:pPr>
        <w:widowControl w:val="0"/>
        <w:tabs>
          <w:tab w:val="left" w:pos="142"/>
        </w:tabs>
        <w:overflowPunct w:val="0"/>
        <w:autoSpaceDE w:val="0"/>
        <w:autoSpaceDN w:val="0"/>
        <w:adjustRightInd w:val="0"/>
        <w:spacing w:line="360" w:lineRule="auto"/>
        <w:ind w:right="600"/>
        <w:rPr>
          <w:rFonts w:ascii="Arial" w:hAnsi="Arial" w:cs="Arial"/>
          <w:b/>
          <w:bCs/>
          <w:i/>
          <w:i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ULMANOVÁ, Martin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 xml:space="preserve">Chcelo by to menej „archetypov“ a viac života. </w:t>
      </w:r>
      <w:r w:rsidRPr="009E2B8D">
        <w:rPr>
          <w:rFonts w:ascii="Arial" w:hAnsi="Arial" w:cs="Arial"/>
          <w:sz w:val="22"/>
          <w:szCs w:val="22"/>
        </w:rPr>
        <w:t>[PAVLAC, P.: Masaryk/Štefánik, Divadlo Aréna, Bratislava] 2018, roč. 12, č. 10, s. 10-14.</w:t>
      </w:r>
    </w:p>
    <w:p w14:paraId="25B7DF46" w14:textId="77777777" w:rsidR="009445FD" w:rsidRPr="009E2B8D" w:rsidRDefault="009445F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ULMANOVÁ, Martina: </w:t>
      </w:r>
      <w:r w:rsidRPr="009E2B8D">
        <w:rPr>
          <w:rFonts w:ascii="Arial" w:hAnsi="Arial" w:cs="Arial"/>
          <w:b/>
          <w:i/>
          <w:sz w:val="22"/>
          <w:szCs w:val="22"/>
        </w:rPr>
        <w:t>Ingmar Bergman ako televízny pondelok?</w:t>
      </w:r>
      <w:r w:rsidRPr="009E2B8D">
        <w:rPr>
          <w:rFonts w:ascii="Arial" w:hAnsi="Arial" w:cs="Arial"/>
          <w:sz w:val="22"/>
          <w:szCs w:val="22"/>
        </w:rPr>
        <w:t xml:space="preserve"> [Ingmar Bergman: </w:t>
      </w:r>
      <w:r w:rsidRPr="009E2B8D">
        <w:rPr>
          <w:rFonts w:ascii="Arial" w:hAnsi="Arial" w:cs="Arial"/>
          <w:i/>
          <w:sz w:val="22"/>
          <w:szCs w:val="22"/>
        </w:rPr>
        <w:t xml:space="preserve">Fanny a Alexander. </w:t>
      </w:r>
      <w:r w:rsidRPr="009E2B8D">
        <w:rPr>
          <w:rFonts w:ascii="Arial" w:hAnsi="Arial" w:cs="Arial"/>
          <w:sz w:val="22"/>
          <w:szCs w:val="22"/>
        </w:rPr>
        <w:t xml:space="preserve">Činohra Slovenského národného divadla, Bratislava] 2016, roč. 10, č. 6, s. 14-20. </w:t>
      </w:r>
    </w:p>
    <w:p w14:paraId="19FD4298" w14:textId="77777777" w:rsidR="006A3DB4" w:rsidRPr="009E2B8D" w:rsidRDefault="006A3DB4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b/>
          <w:i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ULMANOVÁ, Martina: </w:t>
      </w:r>
      <w:r w:rsidRPr="009E2B8D">
        <w:rPr>
          <w:rFonts w:ascii="Arial" w:hAnsi="Arial" w:cs="Arial"/>
          <w:b/>
          <w:i/>
          <w:sz w:val="22"/>
          <w:szCs w:val="22"/>
        </w:rPr>
        <w:t xml:space="preserve">Keď vo veži straší tosh… </w:t>
      </w:r>
      <w:r w:rsidRPr="009E2B8D">
        <w:rPr>
          <w:rFonts w:ascii="Arial" w:hAnsi="Arial" w:cs="Arial"/>
          <w:sz w:val="22"/>
          <w:szCs w:val="22"/>
        </w:rPr>
        <w:t>[</w:t>
      </w:r>
      <w:r w:rsidRPr="009E2B8D">
        <w:rPr>
          <w:rFonts w:ascii="Arial" w:hAnsi="Arial" w:cs="Arial"/>
          <w:iCs/>
          <w:sz w:val="22"/>
          <w:szCs w:val="22"/>
          <w:lang w:val="sk-SK"/>
        </w:rPr>
        <w:t>Éric-Emmanuel Schmitt</w:t>
      </w:r>
      <w:r w:rsidRPr="009E2B8D">
        <w:rPr>
          <w:rFonts w:ascii="Arial" w:hAnsi="Arial" w:cs="Arial"/>
          <w:sz w:val="22"/>
          <w:szCs w:val="22"/>
        </w:rPr>
        <w:t xml:space="preserve">: </w:t>
      </w:r>
      <w:r w:rsidRPr="009E2B8D">
        <w:rPr>
          <w:rFonts w:ascii="Arial" w:hAnsi="Arial" w:cs="Arial"/>
          <w:i/>
          <w:sz w:val="22"/>
          <w:szCs w:val="22"/>
        </w:rPr>
        <w:t xml:space="preserve">Tajomné variácie. </w:t>
      </w:r>
      <w:r w:rsidRPr="009E2B8D">
        <w:rPr>
          <w:rFonts w:ascii="Arial" w:hAnsi="Arial" w:cs="Arial"/>
          <w:sz w:val="22"/>
          <w:szCs w:val="22"/>
        </w:rPr>
        <w:t>Divadlo vo veži, Bratislava] 2016, roč. 10, č. 10, s. 21-25.</w:t>
      </w:r>
    </w:p>
    <w:p w14:paraId="23F0839B" w14:textId="77777777" w:rsidR="009445F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ULMANOVÁ, Martin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Land der dramatischen Langweile alebo Bludičky na trasovisku tézovitej drámy.</w:t>
      </w:r>
      <w:r w:rsidRPr="009E2B8D">
        <w:rPr>
          <w:rFonts w:ascii="Arial" w:hAnsi="Arial" w:cs="Arial"/>
          <w:sz w:val="22"/>
          <w:szCs w:val="22"/>
        </w:rPr>
        <w:t xml:space="preserve">[Nino Haratischwili: </w:t>
      </w:r>
      <w:r w:rsidRPr="009E2B8D">
        <w:rPr>
          <w:rFonts w:ascii="Arial" w:hAnsi="Arial" w:cs="Arial"/>
          <w:i/>
          <w:iCs/>
          <w:sz w:val="22"/>
          <w:szCs w:val="22"/>
        </w:rPr>
        <w:t>Land der ersten Dinge / Bludičky.</w:t>
      </w:r>
      <w:r w:rsidRPr="009E2B8D">
        <w:rPr>
          <w:rFonts w:ascii="Arial" w:hAnsi="Arial" w:cs="Arial"/>
          <w:sz w:val="22"/>
          <w:szCs w:val="22"/>
        </w:rPr>
        <w:t xml:space="preserve"> Činohra Slovenského národného divadla, Bratislava] 2015, roč. 9, č. 2, s. 12-15.</w:t>
      </w:r>
    </w:p>
    <w:p w14:paraId="4CB10894" w14:textId="3BBF1F87" w:rsidR="00D71B01" w:rsidRPr="009E2B8D" w:rsidRDefault="00D71B01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D71B01">
        <w:rPr>
          <w:rFonts w:ascii="Arial" w:hAnsi="Arial" w:cs="Arial"/>
          <w:b/>
          <w:bCs/>
          <w:sz w:val="22"/>
          <w:szCs w:val="22"/>
        </w:rPr>
        <w:t xml:space="preserve">ULMANOVÁ, Martina: </w:t>
      </w:r>
      <w:r w:rsidRPr="00D71B01">
        <w:rPr>
          <w:rFonts w:ascii="Arial" w:hAnsi="Arial" w:cs="Arial"/>
          <w:b/>
          <w:bCs/>
          <w:i/>
          <w:iCs/>
          <w:sz w:val="22"/>
          <w:szCs w:val="22"/>
        </w:rPr>
        <w:t xml:space="preserve">Nabudúce bez inštrukcií, prosím! </w:t>
      </w:r>
      <w:r w:rsidRPr="00D71B01">
        <w:rPr>
          <w:rFonts w:ascii="Arial" w:hAnsi="Arial" w:cs="Arial"/>
          <w:sz w:val="22"/>
          <w:szCs w:val="22"/>
        </w:rPr>
        <w:t xml:space="preserve">[David Jařab: </w:t>
      </w:r>
      <w:r w:rsidRPr="00D71B01">
        <w:rPr>
          <w:rFonts w:ascii="Arial" w:hAnsi="Arial" w:cs="Arial"/>
          <w:i/>
          <w:iCs/>
          <w:sz w:val="22"/>
          <w:szCs w:val="22"/>
        </w:rPr>
        <w:t xml:space="preserve">Zatmenie. </w:t>
      </w:r>
      <w:r w:rsidRPr="00D71B01">
        <w:rPr>
          <w:rFonts w:ascii="Arial" w:hAnsi="Arial" w:cs="Arial"/>
          <w:sz w:val="22"/>
          <w:szCs w:val="22"/>
        </w:rPr>
        <w:t>Divadlo DPM, Bratislava] 2017, roč. 11, č. 9, s. 22-26.</w:t>
      </w:r>
    </w:p>
    <w:p w14:paraId="5CF5A899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b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lastRenderedPageBreak/>
        <w:t xml:space="preserve">ULMANOVÁ, Martin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Oľga a Masahiko – len tak ľahučko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BELEŠOVÁ, Oľga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John &amp; Yoko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. Divadlo GUnaGU, Bratislava] 2007, roč. 1, č. 4, s. 14-15.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br/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ULMANOVÁ, Martin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To zvieracie v nás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.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[SHAKESPEARE, W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Sen noci svätojánskej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. Divadlo Jonáša Záborského, Prešov] 2011, roč.5, č. 4, s. 8-12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br/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ULMANOVÁ, Martin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Voľakedy a dnes - niekoľko osobných poznámok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STODOLA, I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Voľakedy a dnes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. Divadlo J. Palárika Trnava] 2009, roč. 3, č. 5, s. 8-11. </w:t>
      </w:r>
    </w:p>
    <w:p w14:paraId="5751E6DF" w14:textId="77777777" w:rsidR="009445FD" w:rsidRPr="009E2B8D" w:rsidRDefault="009445FD" w:rsidP="00DA0DF9">
      <w:pPr>
        <w:widowControl w:val="0"/>
        <w:tabs>
          <w:tab w:val="left" w:pos="142"/>
        </w:tabs>
        <w:overflowPunct w:val="0"/>
        <w:autoSpaceDE w:val="0"/>
        <w:autoSpaceDN w:val="0"/>
        <w:adjustRightInd w:val="0"/>
        <w:spacing w:line="360" w:lineRule="auto"/>
        <w:ind w:right="600"/>
        <w:rPr>
          <w:rFonts w:ascii="Arial" w:hAnsi="Arial" w:cs="Arial"/>
          <w:b/>
          <w:bCs/>
          <w:i/>
          <w:i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ULMANOVÁ, Martin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 xml:space="preserve">Zo Zruča! S kufrom! </w:t>
      </w:r>
      <w:r w:rsidRPr="009E2B8D">
        <w:rPr>
          <w:rFonts w:ascii="Arial" w:hAnsi="Arial" w:cs="Arial"/>
          <w:sz w:val="22"/>
          <w:szCs w:val="22"/>
        </w:rPr>
        <w:t>[FORMAN, M., PASSER, I., PAPOUŠEK, J.: Lásky jednej</w:t>
      </w:r>
      <w:r w:rsidR="00AB1FFE" w:rsidRPr="009E2B8D">
        <w:rPr>
          <w:rFonts w:ascii="Arial" w:hAnsi="Arial" w:cs="Arial"/>
          <w:sz w:val="22"/>
          <w:szCs w:val="22"/>
        </w:rPr>
        <w:t xml:space="preserve"> plavovlásky, Divadlo ASTORKA Korzo ´90, Bratislava] 2018, roč. 12, č. 3</w:t>
      </w:r>
      <w:r w:rsidRPr="009E2B8D">
        <w:rPr>
          <w:rFonts w:ascii="Arial" w:hAnsi="Arial" w:cs="Arial"/>
          <w:sz w:val="22"/>
          <w:szCs w:val="22"/>
        </w:rPr>
        <w:t>, s. 11-15.</w:t>
      </w:r>
    </w:p>
    <w:p w14:paraId="7C12EB6D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UNGER, Pavel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Spoľahlivý autor, neošúchaný titul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VERDI, G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Simon Boccanegra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. Štátna opera Banská Bystrica] 2009, roč. 3, č. 10, s. 20-22. </w:t>
      </w:r>
    </w:p>
    <w:p w14:paraId="7CDE9C72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UNGER, Pavel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Troška oživená téma: múzeum, či divadlo?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GOUNOD, Ch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Faust a Margaréta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. Opera Štátneho divadla Košice] 2007, roč. 1, č. 2, s. 7-9.</w:t>
      </w:r>
    </w:p>
    <w:p w14:paraId="0324B854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UNGER, Pavel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Žiaden režijný hlavolam, „len“ víťazstvo hudby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. [VERDI, G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Maškarný bál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. Štátne divadlo Košice] 2008, roč. 2, č. 1, s. 16-18.</w:t>
      </w:r>
    </w:p>
    <w:p w14:paraId="32C02C2F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VANNAYOVÁ, Martin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Bratislover a Wienislava vo Schwechate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HVORECKÝ, M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Slovenský inštitút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. Theater Forum Schwechat, Rakúsko] 2009, roč. 3, č. 6, s. 22-23.</w:t>
      </w:r>
    </w:p>
    <w:p w14:paraId="116BCD5D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VANNAYOVÁ, Martin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Stroj Hamlet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MULLER, H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Hamletmachine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. Divadlo P.A.T, Prievidza] 2007, roč. 1, č. 7, s. 11.</w:t>
      </w:r>
    </w:p>
    <w:p w14:paraId="6FB21B6F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ZAŤKOVÁ, Dominik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Panoptikum figúrok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SEKORA, O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Kronika mesta Kocúrkova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. Staré divadlo, Nitra] 2007, roč. 1, č. 1, s. 11.</w:t>
      </w:r>
    </w:p>
    <w:p w14:paraId="1ED36970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ZVADA, Milan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O tom, ako a prečo sa v divadle hráva aj o vlastnej krajine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Neznámy vojak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. Fínske národné divadlo Helsinki, Fínsko; DITTE, M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Terra Granus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. Divadlo Pôtoň, Levice] 2009, roč. 3, č. 4, s. 12-15.</w:t>
      </w:r>
    </w:p>
    <w:p w14:paraId="2F80A7C2" w14:textId="77777777" w:rsidR="009445FD" w:rsidRPr="009E2B8D" w:rsidRDefault="009445FD" w:rsidP="00DA0DF9">
      <w:pPr>
        <w:widowControl w:val="0"/>
        <w:tabs>
          <w:tab w:val="left" w:pos="142"/>
        </w:tabs>
        <w:overflowPunct w:val="0"/>
        <w:autoSpaceDE w:val="0"/>
        <w:autoSpaceDN w:val="0"/>
        <w:adjustRightInd w:val="0"/>
        <w:spacing w:line="360" w:lineRule="auto"/>
        <w:ind w:right="600"/>
        <w:rPr>
          <w:rFonts w:ascii="Arial" w:hAnsi="Arial" w:cs="Arial"/>
          <w:b/>
          <w:bCs/>
          <w:i/>
          <w:i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ZWIEFELHOFER, Miloslav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 xml:space="preserve">Kto tie deti vychoval?  </w:t>
      </w:r>
      <w:r w:rsidRPr="009E2B8D">
        <w:rPr>
          <w:rFonts w:ascii="Arial" w:hAnsi="Arial" w:cs="Arial"/>
          <w:sz w:val="22"/>
          <w:szCs w:val="22"/>
        </w:rPr>
        <w:t>[HAUPTMANN, G.: Pred západom slnka, Činohra SND, Bratislava] 2018, roč. 12, č. 6, s. 35-38.</w:t>
      </w:r>
    </w:p>
    <w:p w14:paraId="75B08E8C" w14:textId="77777777" w:rsidR="009445FD" w:rsidRPr="009E2B8D" w:rsidRDefault="009445F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ZWIEFELHOFER, Miro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  <w:lang w:val="sk-SK"/>
        </w:rPr>
        <w:t>Americká dráma v slovenskom kontexte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.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[LETTS, T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  <w:lang w:val="sk-SK"/>
        </w:rPr>
        <w:t>August na konci Ameriky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>. Slovenské komorné divadlo, Martin] 2011, roč. 5, č. 3, s. 9-12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br/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ZWIEFELHOFER, Miro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  <w:lang w:val="sk-SK"/>
        </w:rPr>
        <w:t>Definitívny koniec jednej existencie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 [TURRINI, P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  <w:lang w:val="sk-SK"/>
        </w:rPr>
        <w:t xml:space="preserve">Hotovo. Schluss...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>Štúdio L+S, Bratislava] 2012, roč. 6, č. 9, s. 15-17.</w:t>
      </w:r>
    </w:p>
    <w:p w14:paraId="11597F3B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ZWIEFELHOFER, Miro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Divadlo bez domova našlo domov v japonskej poézii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Haiku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, Štúdio 12, Bratislava, 2010]  2010, roč. 4, č. 2, s. 24-26.</w:t>
      </w:r>
    </w:p>
    <w:p w14:paraId="3172C357" w14:textId="77777777" w:rsidR="009445FD" w:rsidRPr="009E2B8D" w:rsidRDefault="009445F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ZWIEFELHOFER, Miro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  <w:lang w:val="sk-SK"/>
        </w:rPr>
        <w:t>Dorota Maslowska prvýkrát v slovenskom diva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dle.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[MASLOWSKA, D.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  <w:lang w:val="sk-SK"/>
        </w:rPr>
        <w:t>Dvaja úbohí Rumuni hovoriaci po poľsky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>. Divadlo Andreja Bagara, Nitra] 2012, roč. 6, č. 2, s. 14-17.</w:t>
      </w:r>
    </w:p>
    <w:p w14:paraId="1ABCB055" w14:textId="77777777" w:rsidR="009445FD" w:rsidRPr="009E2B8D" w:rsidRDefault="009445F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ZWIEFELHOFER, Miro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  <w:lang w:val="sk-SK"/>
        </w:rPr>
        <w:t>Estetický štandard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.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[KELLY, D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  <w:lang w:val="sk-SK"/>
        </w:rPr>
        <w:t>Láska a peniaze; DNA; Siroty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>. Divadlo Andreja Bagara, Nitra] 2012, roč. 6, č. 9, s. 6-11.</w:t>
      </w:r>
    </w:p>
    <w:p w14:paraId="53C56A8B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lastRenderedPageBreak/>
        <w:t xml:space="preserve">ZWIEFELHOFER, Miro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Jánošík, Rózenkrac a Gilderštén v Žiline nasadajú „do tankoch“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.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[ZAKUŤANSKÁ, M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Jánošík 00 7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. Mestské divadlo Žilina]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2012, roč. 6, č. 5, s. 23-25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br/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ZWIEFELHOFER, Miro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Júl Ivana Vyrypajeva – dráma vraha Piotra alebo výstup jednej herečky?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VYRYPAJEV, I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Júl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, Štúdio 12, Bratislava, 2010]  2010, roč. 4, č. 5, s. 17-20.</w:t>
      </w:r>
    </w:p>
    <w:p w14:paraId="57954324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hAnsi="Arial" w:cs="Arial"/>
          <w:b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ZWIEFELHOFER, Miro: </w:t>
      </w:r>
      <w:r w:rsidRPr="009E2B8D">
        <w:rPr>
          <w:rFonts w:ascii="Arial" w:hAnsi="Arial" w:cs="Arial"/>
          <w:b/>
          <w:i/>
          <w:sz w:val="22"/>
          <w:szCs w:val="22"/>
        </w:rPr>
        <w:t>Malomesto okolo/v nás.</w:t>
      </w:r>
      <w:r w:rsidRPr="009E2B8D">
        <w:rPr>
          <w:rFonts w:ascii="Arial" w:hAnsi="Arial" w:cs="Arial"/>
          <w:i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[</w:t>
      </w:r>
      <w:r w:rsidRPr="009E2B8D">
        <w:rPr>
          <w:rFonts w:ascii="Arial" w:hAnsi="Arial" w:cs="Arial"/>
          <w:sz w:val="22"/>
          <w:szCs w:val="22"/>
        </w:rPr>
        <w:t xml:space="preserve">BRECHT, B.: </w:t>
      </w:r>
      <w:r w:rsidRPr="009E2B8D">
        <w:rPr>
          <w:rFonts w:ascii="Arial" w:hAnsi="Arial" w:cs="Arial"/>
          <w:i/>
          <w:sz w:val="22"/>
          <w:szCs w:val="22"/>
        </w:rPr>
        <w:t>Malomeštiakova svadba</w:t>
      </w:r>
      <w:r w:rsidRPr="009E2B8D">
        <w:rPr>
          <w:rFonts w:ascii="Arial" w:hAnsi="Arial" w:cs="Arial"/>
          <w:sz w:val="22"/>
          <w:szCs w:val="22"/>
        </w:rPr>
        <w:t>, Činohra Slovenského národného divadla, Bratislava] 2013, roč. 7, č. 3, s. 25-29.</w:t>
      </w:r>
    </w:p>
    <w:p w14:paraId="143DA475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>ZWIEFELHOFER, Miro: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i/>
          <w:sz w:val="22"/>
          <w:szCs w:val="22"/>
        </w:rPr>
        <w:t>Prešov má národné divadlo, slovenskí singles svoju inscenáciu.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[</w:t>
      </w:r>
      <w:r w:rsidRPr="009E2B8D">
        <w:rPr>
          <w:rFonts w:ascii="Arial" w:hAnsi="Arial" w:cs="Arial"/>
          <w:sz w:val="22"/>
          <w:szCs w:val="22"/>
        </w:rPr>
        <w:t>ZAKUŤANSKÁ, M.: Singles Radicals, Prešovské národné divadlo, Prešov] 2013, roč. 7, č. 10, s. 10-14.</w:t>
      </w:r>
    </w:p>
    <w:p w14:paraId="1BDAD0F5" w14:textId="77777777" w:rsidR="009445FD" w:rsidRPr="009E2B8D" w:rsidRDefault="009445F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ZWIEFELHOFER, Miro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  <w:lang w:val="sk-SK"/>
        </w:rPr>
        <w:t>Robí pár hereckých výkonov inscenáciu?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 [LETTS, T.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  <w:lang w:val="sk-SK"/>
        </w:rPr>
        <w:t>August: Stratení v Oklahome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>. Činohra Slovenského národného divadla, Bratislava] 2011, roč. 5, č. 9, s. 12-15.</w:t>
      </w:r>
    </w:p>
    <w:p w14:paraId="348F002D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ZWIEFELHOFER, Miro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SkRAT obsažne o z(Z)vyškoch obsahu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SkRAT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Zvyšky,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Divadlo SkRAT, Bratislava, 2009] 2010, roč. 4, č. 3, s. 14-17.</w:t>
      </w:r>
    </w:p>
    <w:p w14:paraId="6D068886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ZWIEFELHOFER, Miroslav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Hauptmannove Potkany po sto rokoch na Slovensku</w:t>
      </w:r>
      <w:r w:rsidRPr="009E2B8D">
        <w:rPr>
          <w:rFonts w:ascii="Arial" w:hAnsi="Arial" w:cs="Arial"/>
          <w:sz w:val="22"/>
          <w:szCs w:val="22"/>
        </w:rPr>
        <w:t>. [Gerhard Hauptmann: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i/>
          <w:iCs/>
          <w:sz w:val="22"/>
          <w:szCs w:val="22"/>
        </w:rPr>
        <w:t>Potkany.</w:t>
      </w:r>
      <w:r w:rsidRPr="009E2B8D">
        <w:rPr>
          <w:rFonts w:ascii="Arial" w:hAnsi="Arial" w:cs="Arial"/>
          <w:sz w:val="22"/>
          <w:szCs w:val="22"/>
        </w:rPr>
        <w:t xml:space="preserve"> Divadlo Andreja Bagara, Nitra] 2014, roč. 8, č. 4, s. 17-22.</w:t>
      </w:r>
    </w:p>
    <w:p w14:paraId="2EB07624" w14:textId="77777777" w:rsidR="009445FD" w:rsidRPr="009E2B8D" w:rsidRDefault="009445FD" w:rsidP="00DA0DF9">
      <w:pPr>
        <w:widowControl w:val="0"/>
        <w:tabs>
          <w:tab w:val="left" w:pos="142"/>
        </w:tabs>
        <w:overflowPunct w:val="0"/>
        <w:autoSpaceDE w:val="0"/>
        <w:autoSpaceDN w:val="0"/>
        <w:adjustRightInd w:val="0"/>
        <w:spacing w:line="360" w:lineRule="auto"/>
        <w:ind w:right="600"/>
        <w:rPr>
          <w:rFonts w:ascii="Arial" w:hAnsi="Arial" w:cs="Arial"/>
          <w:b/>
          <w:b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>ZWIEFELHOFER, Miroslav: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bCs/>
          <w:sz w:val="22"/>
          <w:szCs w:val="22"/>
        </w:rPr>
        <w:t>Je v našich silách predísť výbuchu?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BJORNSON, B.: Nad našu silu, Činohra SND] 2018, roč. 12, č. 8, s. 14-17.</w:t>
      </w:r>
    </w:p>
    <w:p w14:paraId="42B1077D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ZWIEFELHOFER, Miroslav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Keď komédii chýba ľahkosť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a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práca s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temporytmom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iCs/>
          <w:sz w:val="22"/>
          <w:szCs w:val="22"/>
        </w:rPr>
        <w:t xml:space="preserve">[Richard </w:t>
      </w:r>
      <w:r w:rsidRPr="009E2B8D">
        <w:rPr>
          <w:rFonts w:ascii="Arial" w:hAnsi="Arial" w:cs="Arial"/>
          <w:sz w:val="22"/>
          <w:szCs w:val="22"/>
        </w:rPr>
        <w:t>Bean: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i/>
          <w:iCs/>
          <w:sz w:val="22"/>
          <w:szCs w:val="22"/>
        </w:rPr>
        <w:t>Sluha dvoch šéfov.</w:t>
      </w:r>
      <w:r w:rsidRPr="009E2B8D">
        <w:rPr>
          <w:rFonts w:ascii="Arial" w:hAnsi="Arial" w:cs="Arial"/>
          <w:sz w:val="22"/>
          <w:szCs w:val="22"/>
        </w:rPr>
        <w:t xml:space="preserve"> Nová scéna, Bratislava] 2015, roč. 9, č. 2, s. 21-25.</w:t>
      </w:r>
    </w:p>
    <w:p w14:paraId="104A4B1D" w14:textId="5B9306CD" w:rsidR="00D71B01" w:rsidRDefault="009445FD" w:rsidP="00DA0DF9">
      <w:pPr>
        <w:widowControl w:val="0"/>
        <w:tabs>
          <w:tab w:val="left" w:pos="142"/>
        </w:tabs>
        <w:overflowPunct w:val="0"/>
        <w:autoSpaceDE w:val="0"/>
        <w:autoSpaceDN w:val="0"/>
        <w:adjustRightInd w:val="0"/>
        <w:spacing w:line="360" w:lineRule="auto"/>
        <w:ind w:right="600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ZWIEFELHOFER, Miroslav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 xml:space="preserve">Oklamať matku a lekárku je najťažšie  </w:t>
      </w:r>
      <w:r w:rsidRPr="009E2B8D">
        <w:rPr>
          <w:rFonts w:ascii="Arial" w:hAnsi="Arial" w:cs="Arial"/>
          <w:sz w:val="22"/>
          <w:szCs w:val="22"/>
        </w:rPr>
        <w:t>[Mcmillan, D.: Ľudia, miesta, veci, Divadlo Andreja Bagara Nitra, Nitra] 2018, roč. 12, č. 2, s. 11-15.</w:t>
      </w:r>
    </w:p>
    <w:p w14:paraId="3278C602" w14:textId="6997DBCB" w:rsidR="00D71B01" w:rsidRPr="00D71B01" w:rsidRDefault="00D71B01" w:rsidP="00DA0DF9">
      <w:pPr>
        <w:widowControl w:val="0"/>
        <w:tabs>
          <w:tab w:val="left" w:pos="142"/>
        </w:tabs>
        <w:overflowPunct w:val="0"/>
        <w:autoSpaceDE w:val="0"/>
        <w:autoSpaceDN w:val="0"/>
        <w:adjustRightInd w:val="0"/>
        <w:spacing w:line="360" w:lineRule="auto"/>
        <w:ind w:right="600"/>
        <w:rPr>
          <w:rFonts w:ascii="Arial" w:hAnsi="Arial" w:cs="Arial"/>
          <w:sz w:val="22"/>
          <w:szCs w:val="22"/>
        </w:rPr>
      </w:pPr>
      <w:r w:rsidRPr="00D71B01">
        <w:rPr>
          <w:rFonts w:ascii="Arial" w:hAnsi="Arial" w:cs="Arial"/>
          <w:b/>
          <w:bCs/>
          <w:sz w:val="22"/>
          <w:szCs w:val="22"/>
        </w:rPr>
        <w:t xml:space="preserve">ZWIEFELHOFER, Miroslav: </w:t>
      </w:r>
      <w:r w:rsidRPr="00D71B01">
        <w:rPr>
          <w:rFonts w:ascii="Arial" w:hAnsi="Arial" w:cs="Arial"/>
          <w:b/>
          <w:bCs/>
          <w:i/>
          <w:iCs/>
          <w:sz w:val="22"/>
          <w:szCs w:val="22"/>
        </w:rPr>
        <w:t xml:space="preserve">Príliš plytké mystérium. </w:t>
      </w:r>
      <w:r w:rsidRPr="00D71B01">
        <w:rPr>
          <w:rFonts w:ascii="Arial" w:hAnsi="Arial" w:cs="Arial"/>
          <w:sz w:val="22"/>
          <w:szCs w:val="22"/>
        </w:rPr>
        <w:t xml:space="preserve">[Viliam Klimáček: </w:t>
      </w:r>
      <w:r w:rsidRPr="00D71B01">
        <w:rPr>
          <w:rFonts w:ascii="Arial" w:hAnsi="Arial" w:cs="Arial"/>
          <w:i/>
          <w:iCs/>
          <w:sz w:val="22"/>
          <w:szCs w:val="22"/>
        </w:rPr>
        <w:t>Zjavenie</w:t>
      </w:r>
      <w:r w:rsidRPr="00D71B01">
        <w:rPr>
          <w:rFonts w:ascii="Arial" w:hAnsi="Arial" w:cs="Arial"/>
          <w:sz w:val="22"/>
          <w:szCs w:val="22"/>
        </w:rPr>
        <w:t>. Štúdio, Slovenské národné divadlo, Bratislava] 2017, roč. 11, č. 10, s. 12-18.</w:t>
      </w:r>
    </w:p>
    <w:p w14:paraId="6CE873A7" w14:textId="77777777" w:rsidR="009445FD" w:rsidRPr="009E2B8D" w:rsidRDefault="009445FD" w:rsidP="00DA0DF9">
      <w:pPr>
        <w:widowControl w:val="0"/>
        <w:tabs>
          <w:tab w:val="left" w:pos="142"/>
        </w:tabs>
        <w:overflowPunct w:val="0"/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ZWIEFELHOFER, Miroslav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Stalker, či obeť? Záleží od uhla pohľadu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Dušan Vicen: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i/>
          <w:iCs/>
          <w:sz w:val="22"/>
          <w:szCs w:val="22"/>
        </w:rPr>
        <w:t>Môj lov!(e)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Divadlo SkRAT, A4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–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priestor súčasnej kultúry, Bratislava] 2014, roč. 8, č. 8, s. 24-28.</w:t>
      </w:r>
    </w:p>
    <w:p w14:paraId="2CA9CA33" w14:textId="77777777" w:rsidR="005D035D" w:rsidRPr="009E2B8D" w:rsidRDefault="005D035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  <w:lang w:val="sk-SK"/>
        </w:rPr>
      </w:pPr>
    </w:p>
    <w:p w14:paraId="473679FA" w14:textId="0FF24104" w:rsidR="00DA0DF9" w:rsidRPr="009E2B8D" w:rsidRDefault="007C65DB" w:rsidP="00DA0DF9">
      <w:pPr>
        <w:pStyle w:val="Nadpis1"/>
        <w:spacing w:before="0" w:beforeAutospacing="0" w:after="0" w:afterAutospacing="0" w:line="360" w:lineRule="auto"/>
        <w:rPr>
          <w:rFonts w:eastAsia="Arial Unicode MS"/>
          <w:sz w:val="28"/>
          <w:szCs w:val="44"/>
        </w:rPr>
      </w:pPr>
      <w:bookmarkStart w:id="33" w:name="_Toc37163188"/>
      <w:r w:rsidRPr="009E2B8D">
        <w:rPr>
          <w:rFonts w:eastAsia="Arial Unicode MS"/>
          <w:sz w:val="28"/>
          <w:szCs w:val="44"/>
        </w:rPr>
        <w:br w:type="page"/>
      </w:r>
      <w:r w:rsidR="00FA62AC" w:rsidRPr="009E2B8D">
        <w:rPr>
          <w:rFonts w:eastAsia="Arial Unicode MS"/>
          <w:sz w:val="28"/>
          <w:szCs w:val="44"/>
        </w:rPr>
        <w:lastRenderedPageBreak/>
        <w:t>ROZHOVOR</w:t>
      </w:r>
      <w:bookmarkEnd w:id="33"/>
    </w:p>
    <w:p w14:paraId="1D114F11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>BAKOŠOVÁ – HLAVENKOVÁ, Zuzana: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i/>
          <w:sz w:val="22"/>
          <w:szCs w:val="22"/>
        </w:rPr>
        <w:t>Viac než desatoro herečky Szidi Tobis.</w:t>
      </w:r>
      <w:r w:rsidRPr="009E2B8D">
        <w:rPr>
          <w:rFonts w:ascii="Arial" w:hAnsi="Arial" w:cs="Arial"/>
          <w:b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[</w:t>
      </w:r>
      <w:r w:rsidRPr="009E2B8D">
        <w:rPr>
          <w:rFonts w:ascii="Arial" w:hAnsi="Arial" w:cs="Arial"/>
          <w:sz w:val="22"/>
          <w:szCs w:val="22"/>
        </w:rPr>
        <w:t>rozhovor so Szidi Tobias] 2013, roč. 7, č. 2, s. 3-9.</w:t>
      </w:r>
    </w:p>
    <w:p w14:paraId="3C12F2CD" w14:textId="77777777" w:rsidR="009445FD" w:rsidRPr="009E2B8D" w:rsidRDefault="009445F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BAKOŠOVÁ-HLAVENKOVÁ, Zuzan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  <w:lang w:val="sk-SK"/>
        </w:rPr>
        <w:t>Rozčeriť vody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 [rozhovor so Zuzanou Kronerovou] 2012, roč. 6, č. 3, s. 2-11.</w:t>
      </w:r>
    </w:p>
    <w:p w14:paraId="3DF98215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b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BEŇOVÁ, Jan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Divadlo môže hrať každý alebo po smrti to tak býva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rozhovor s Blahom Uhlárom] 2011, roč. 5, č. 2, s. 2-8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br/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BEŇOVÁ, Jana a ČIRIPOVÁ, Dáš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Žijeme vo vyprázdnenom čase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rozhovor s Romanom Polákom] 2011, roč. 5, č. 6, s. 2-7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br/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ČIRIPOVÁ, Dáš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Divadlu sa treba učiť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.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[rozhovor s Borisom Farkašom] 2007, roč. 1, č. 6, s. 4-6. </w:t>
      </w:r>
    </w:p>
    <w:p w14:paraId="280030C7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BEŇOVÁ, Juliana.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Hrdinky na miskách reality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rozhovor s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Janou Juráňovou] 2015, roč. 9, č. 5, s. 3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–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10.</w:t>
      </w:r>
    </w:p>
    <w:p w14:paraId="2A5C1145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BEŇOVÁ, Julian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Hnacou silou divadla je dobrá hra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. </w:t>
      </w:r>
      <w:r w:rsidRPr="009E2B8D">
        <w:rPr>
          <w:rFonts w:ascii="Arial" w:hAnsi="Arial" w:cs="Arial"/>
          <w:sz w:val="22"/>
          <w:szCs w:val="22"/>
        </w:rPr>
        <w:t>[rozhovor s Tadeuszom Słobodziankom] 2015, roč. 9, č. 10, s. 3-9.</w:t>
      </w:r>
    </w:p>
    <w:p w14:paraId="290F48C7" w14:textId="77777777" w:rsidR="009445FD" w:rsidRPr="009E2B8D" w:rsidRDefault="009445F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BEŇOVÁ, Juliana: </w:t>
      </w:r>
      <w:r w:rsidRPr="009E2B8D">
        <w:rPr>
          <w:rFonts w:ascii="Arial" w:hAnsi="Arial" w:cs="Arial"/>
          <w:b/>
          <w:i/>
          <w:sz w:val="22"/>
          <w:szCs w:val="22"/>
        </w:rPr>
        <w:t xml:space="preserve">Som nesmierne šťastný, keď sa môj vklad úročí. </w:t>
      </w:r>
      <w:r w:rsidRPr="009E2B8D">
        <w:rPr>
          <w:rFonts w:ascii="Arial" w:hAnsi="Arial" w:cs="Arial"/>
          <w:sz w:val="22"/>
          <w:szCs w:val="22"/>
        </w:rPr>
        <w:t>[rozhovor s Jánom Koleníkom] 2016, roč. 10, č. 2, s. 3-13.</w:t>
      </w:r>
    </w:p>
    <w:p w14:paraId="4A67C36C" w14:textId="77777777" w:rsidR="009445FD" w:rsidRPr="009E2B8D" w:rsidRDefault="009445F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BEŇOVÁ, Juliana: </w:t>
      </w:r>
      <w:r w:rsidRPr="009E2B8D">
        <w:rPr>
          <w:rFonts w:ascii="Arial" w:hAnsi="Arial" w:cs="Arial"/>
          <w:b/>
          <w:i/>
          <w:sz w:val="22"/>
          <w:szCs w:val="22"/>
        </w:rPr>
        <w:t xml:space="preserve">Umelec žije dovtedy, kým verí, že umenie môže zmeniť jednotlivca. </w:t>
      </w:r>
      <w:r w:rsidRPr="009E2B8D">
        <w:rPr>
          <w:rFonts w:ascii="Arial" w:hAnsi="Arial" w:cs="Arial"/>
          <w:sz w:val="22"/>
          <w:szCs w:val="22"/>
        </w:rPr>
        <w:t>[rozhovor s Dinom Mustafićom] 2017, roč. 11, č. 1, s. 3-9.</w:t>
      </w:r>
    </w:p>
    <w:p w14:paraId="09C0EADE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CVEČKOVÁ, Katarína – JURÁNI, Milo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Redakcia je ako umelecké vedenie divadla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rozhovor s</w:t>
      </w:r>
      <w:r w:rsidRPr="009E2B8D">
        <w:rPr>
          <w:rFonts w:ascii="Arial" w:hAnsi="Arial" w:cs="Arial"/>
          <w:b/>
          <w:bCs/>
          <w:sz w:val="22"/>
          <w:szCs w:val="22"/>
        </w:rPr>
        <w:t> </w:t>
      </w:r>
      <w:r w:rsidRPr="009E2B8D">
        <w:rPr>
          <w:rFonts w:ascii="Arial" w:hAnsi="Arial" w:cs="Arial"/>
          <w:bCs/>
          <w:sz w:val="22"/>
          <w:szCs w:val="22"/>
        </w:rPr>
        <w:t>Dášou Čiripovou a</w:t>
      </w:r>
      <w:r w:rsidRPr="009E2B8D">
        <w:rPr>
          <w:rFonts w:ascii="Arial" w:hAnsi="Arial" w:cs="Arial"/>
          <w:b/>
          <w:bCs/>
          <w:sz w:val="22"/>
          <w:szCs w:val="22"/>
        </w:rPr>
        <w:t> </w:t>
      </w:r>
      <w:r w:rsidRPr="009E2B8D">
        <w:rPr>
          <w:rFonts w:ascii="Arial" w:hAnsi="Arial" w:cs="Arial"/>
          <w:sz w:val="22"/>
          <w:szCs w:val="22"/>
        </w:rPr>
        <w:t>Romanou Štorkovou Maliti] 2017, roč. 11, č. 3, s. 4-10.</w:t>
      </w:r>
    </w:p>
    <w:p w14:paraId="48FEF7F3" w14:textId="77777777" w:rsidR="009445F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CVEČKOVÁ, Katarín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Divadlo je permanentná frustrácia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rozhovor s</w:t>
      </w:r>
      <w:r w:rsidRPr="009E2B8D">
        <w:rPr>
          <w:rFonts w:ascii="Arial" w:hAnsi="Arial" w:cs="Arial"/>
          <w:b/>
          <w:bCs/>
          <w:sz w:val="22"/>
          <w:szCs w:val="22"/>
        </w:rPr>
        <w:t> </w:t>
      </w:r>
      <w:r w:rsidRPr="009E2B8D">
        <w:rPr>
          <w:rFonts w:ascii="Arial" w:hAnsi="Arial" w:cs="Arial"/>
          <w:bCs/>
          <w:sz w:val="22"/>
          <w:szCs w:val="22"/>
        </w:rPr>
        <w:t>Jiřím Havelkom</w:t>
      </w:r>
      <w:r w:rsidRPr="009E2B8D">
        <w:rPr>
          <w:rFonts w:ascii="Arial" w:hAnsi="Arial" w:cs="Arial"/>
          <w:sz w:val="22"/>
          <w:szCs w:val="22"/>
        </w:rPr>
        <w:t>] 2017, roč. 11, č. 6, s. 62-69.</w:t>
      </w:r>
    </w:p>
    <w:p w14:paraId="510DB990" w14:textId="3DC66B93" w:rsidR="00286A86" w:rsidRPr="009E2B8D" w:rsidRDefault="00286A86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286A86">
        <w:rPr>
          <w:rFonts w:ascii="Arial" w:hAnsi="Arial" w:cs="Arial"/>
          <w:b/>
          <w:bCs/>
          <w:sz w:val="22"/>
          <w:szCs w:val="22"/>
        </w:rPr>
        <w:t xml:space="preserve">ČIRIPOVÁ, Dáša: </w:t>
      </w:r>
      <w:r w:rsidRPr="00286A86">
        <w:rPr>
          <w:rFonts w:ascii="Arial" w:hAnsi="Arial" w:cs="Arial"/>
          <w:b/>
          <w:bCs/>
          <w:i/>
          <w:iCs/>
          <w:sz w:val="22"/>
          <w:szCs w:val="22"/>
        </w:rPr>
        <w:t xml:space="preserve">Nejde o účtovanie s históriou, ale o víziu budúcnosti. </w:t>
      </w:r>
      <w:r w:rsidRPr="00286A86">
        <w:rPr>
          <w:rFonts w:ascii="Arial" w:hAnsi="Arial" w:cs="Arial"/>
          <w:sz w:val="22"/>
          <w:szCs w:val="22"/>
        </w:rPr>
        <w:t>[rozhovor s Rastislavom Ballekom] 2017, roč. 11, č. 7, s. 3-7.</w:t>
      </w:r>
    </w:p>
    <w:p w14:paraId="787B130B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ČIRIPOVÁ, Dáša – FLAŠKOVÁ, Elen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Tvorivá a ľudská súhra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rozhovor s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Richardom Stankem] 2015, roč. 9, č. 4, s. 3-10.</w:t>
      </w:r>
    </w:p>
    <w:p w14:paraId="2496912C" w14:textId="0E042BB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ČIRIPOVÁ, Dáša – HODOŇ, Martin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Hľadanie a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objavovanie divadla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rozhovor s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Petrou Tejnorovou] 2015, roč. 9, č. 6, s. 3-8.</w:t>
      </w:r>
      <w:r w:rsidR="00286A86">
        <w:rPr>
          <w:rFonts w:ascii="Arial" w:hAnsi="Arial" w:cs="Arial"/>
          <w:sz w:val="22"/>
          <w:szCs w:val="22"/>
        </w:rPr>
        <w:t xml:space="preserve"> </w:t>
      </w:r>
    </w:p>
    <w:p w14:paraId="3F4C0858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>ČIRIPOVÁ, Dáša:</w:t>
      </w:r>
      <w:r w:rsidRPr="009E2B8D">
        <w:rPr>
          <w:rFonts w:ascii="Arial" w:hAnsi="Arial" w:cs="Arial"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bCs/>
          <w:i/>
          <w:sz w:val="22"/>
          <w:szCs w:val="22"/>
        </w:rPr>
        <w:t>Človek sám v divadle nie je nič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Cs/>
          <w:sz w:val="22"/>
          <w:szCs w:val="22"/>
        </w:rPr>
        <w:t>[rozhovor so SKUTR –  Martin KukuČka, Lukáš Trpišovský] 2018, roč. 12, č. 3, s. 3-10.</w:t>
      </w:r>
    </w:p>
    <w:p w14:paraId="62E8FD1F" w14:textId="77777777" w:rsidR="009445FD" w:rsidRPr="009E2B8D" w:rsidRDefault="009445F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ČIRIPOVÁ, Dáš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  <w:lang w:val="sk-SK"/>
        </w:rPr>
        <w:t>Hľadanie a objavovanie nového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 [rozhovor s Matejom Matejkom] 2012, roč. 6, č. 7, s. 3-8.</w:t>
      </w:r>
    </w:p>
    <w:p w14:paraId="1F437058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ČIRIPOVÁ, Dáša: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 xml:space="preserve"> Iný typ divadla nechcem robiť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rozhovor s Ingrid Hrubaničovou] 2010, roč. 4, č. 3, s. 2-9.</w:t>
      </w:r>
    </w:p>
    <w:p w14:paraId="7939B0E3" w14:textId="77777777" w:rsidR="009445FD" w:rsidRPr="009E2B8D" w:rsidRDefault="009445F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lastRenderedPageBreak/>
        <w:t xml:space="preserve">ČIRIPOVÁ, Dáš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  <w:lang w:val="sk-SK"/>
        </w:rPr>
        <w:t>Kocka hmly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 [rozhovor s Emilom Drličiakom] 2011, roč. 5, č. 1, s. 2-5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br/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ČIRIPOVÁ, Dáš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  <w:lang w:val="sk-SK"/>
        </w:rPr>
        <w:t>Kultúra si v Poľsku na seba niekedy dokáže zarobiť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 [rozhovor s Andrzejom Jagodzińskim] 2012, roč. 6, č. 4, s. 2-6.</w:t>
      </w:r>
    </w:p>
    <w:p w14:paraId="3543FB43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ČIRIPOVÁ, Dáš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Medzi emocionalitou a racionálnosťou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rozhovor so Zuzanou a Róbertom Erbyovcami] 2009, roč. 3, č. 7, s. 2-7. </w:t>
      </w:r>
    </w:p>
    <w:p w14:paraId="0C0B0A7E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ČIRIPOVÁ, Dáš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Moment vhľadu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rozhovor s Janom Šimkom] 2008, roč. 2, č. 4, s. 2-7.</w:t>
      </w:r>
    </w:p>
    <w:p w14:paraId="1E9E2C63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ČIRIPOVÁ, Dáša: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 xml:space="preserve"> Naratívnosť divadelnej architektúry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rozhovor s Henrietou Moravčíkovou] 2011, roč. 5, č. 10, s. 2-5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br/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ČIRIPOVÁ, Dáš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Pokus zaktivizovať mladú generáciu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rozhovor s Mirou Kovářovou] 2011, roč. 5, č. 7, s. 2-6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br/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ČIRIPOVÁ, Dáša: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 xml:space="preserve"> Umenie a kultúra sú významnými zložkami modernej ekonomiky.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[rozhovor so Zorou Jaurovou] 2011, roč. 5, č. 8, s. 2-5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br/>
      </w:r>
      <w:r w:rsidRPr="009E2B8D">
        <w:rPr>
          <w:rFonts w:ascii="Arial" w:eastAsia="Arial Unicode MS" w:hAnsi="Arial" w:cs="Arial"/>
          <w:b/>
          <w:sz w:val="22"/>
          <w:szCs w:val="22"/>
        </w:rPr>
        <w:t xml:space="preserve">ČIRIPOVÁ, Dáša: 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>Slovenský tanec a jeho realita.</w:t>
      </w:r>
      <w:r w:rsidRPr="009E2B8D">
        <w:rPr>
          <w:rFonts w:ascii="Arial" w:eastAsia="Arial Unicode MS" w:hAnsi="Arial" w:cs="Arial"/>
          <w:sz w:val="22"/>
          <w:szCs w:val="22"/>
        </w:rPr>
        <w:t xml:space="preserve"> [rozhovor so Šárkou Ondrišovou] 2010, roč. 4, č. 9. s. 5-6. </w:t>
      </w:r>
    </w:p>
    <w:p w14:paraId="351996AD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>ČIRIPOVÁ, Dáša:</w:t>
      </w:r>
      <w:r w:rsidRPr="009E2B8D">
        <w:rPr>
          <w:rFonts w:ascii="Arial" w:hAnsi="Arial" w:cs="Arial"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bCs/>
          <w:i/>
          <w:sz w:val="22"/>
          <w:szCs w:val="22"/>
        </w:rPr>
        <w:t>Národné divadlo ako stret vertikálnej a horizontálnej línie</w:t>
      </w:r>
      <w:r w:rsidRPr="009E2B8D">
        <w:rPr>
          <w:rFonts w:ascii="Arial" w:hAnsi="Arial" w:cs="Arial"/>
          <w:bCs/>
          <w:sz w:val="22"/>
          <w:szCs w:val="22"/>
        </w:rPr>
        <w:t>. [rozhovor s Romanom Polákom] 2016, roč. 10, č. 8, s. 3-8.</w:t>
      </w:r>
    </w:p>
    <w:p w14:paraId="31B633FB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b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ČIRIPOVÁ, Dáš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Súčasné texty sú mi blízke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rozhovor s Janou Oľhovou] 2009, roč. 3, č. 8, s. 2-3. </w:t>
      </w:r>
    </w:p>
    <w:p w14:paraId="35F4E273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/>
          <w:bCs/>
          <w:i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>ČIRIPOVÁ, Dáša:</w:t>
      </w:r>
      <w:r w:rsidRPr="009E2B8D">
        <w:rPr>
          <w:rFonts w:ascii="Arial" w:hAnsi="Arial" w:cs="Arial"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bCs/>
          <w:i/>
          <w:sz w:val="22"/>
          <w:szCs w:val="22"/>
        </w:rPr>
        <w:t xml:space="preserve">Telo herca tancuje, hovorí a spieva. </w:t>
      </w:r>
      <w:r w:rsidRPr="009E2B8D">
        <w:rPr>
          <w:rFonts w:ascii="Arial" w:hAnsi="Arial" w:cs="Arial"/>
          <w:bCs/>
          <w:sz w:val="22"/>
          <w:szCs w:val="22"/>
        </w:rPr>
        <w:t>[rozhovor s Ctiborom Bachratým] 2019, roč. 13, č. 2, s. 3-12.</w:t>
      </w:r>
    </w:p>
    <w:p w14:paraId="0EA02D72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b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ČIRIPOVÁ, Dáš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Tmavá komora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rozhovor s Jozefom Vlkom] 2011, roč. 5, č. 5, s. 2-8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br/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ČIRIPOVÁ, Dagmar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Nezmieriteľnosť paradoxov.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[rozhovor s Eduardom Kudláčom] 2009, roč. 3, č. 3, s. 2-5. </w:t>
      </w:r>
    </w:p>
    <w:p w14:paraId="31FC35D2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ČIRIPOVÁ, Dáš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Všetci žijeme v stave neustáleho zhonu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. </w:t>
      </w:r>
      <w:r w:rsidRPr="009E2B8D">
        <w:rPr>
          <w:rFonts w:ascii="Arial" w:hAnsi="Arial" w:cs="Arial"/>
          <w:sz w:val="22"/>
          <w:szCs w:val="22"/>
        </w:rPr>
        <w:t>[rozhovor s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Majou Hriešik] 2015, roč. 9, č. 10, s. 3-8.</w:t>
      </w:r>
    </w:p>
    <w:p w14:paraId="33A9971A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>ČIRIPOVÁ, Dáša: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i/>
          <w:sz w:val="22"/>
          <w:szCs w:val="22"/>
        </w:rPr>
        <w:t>Zem nie je folklór.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[</w:t>
      </w:r>
      <w:r w:rsidRPr="009E2B8D">
        <w:rPr>
          <w:rFonts w:ascii="Arial" w:hAnsi="Arial" w:cs="Arial"/>
          <w:sz w:val="22"/>
          <w:szCs w:val="22"/>
        </w:rPr>
        <w:t>rozhovor s Jurajom Kukurom] 2013, roč.7, č. 9, s. 3-7.</w:t>
      </w:r>
    </w:p>
    <w:p w14:paraId="0C1683CF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ČIRIPOVÁ, Dáš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Zrkadlo nastavené absurdite bytia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rozhovor s Milošom Karáskom] 2007, roč. 1, č. 2, s. 4-7. </w:t>
      </w:r>
    </w:p>
    <w:p w14:paraId="56CB5AFD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ČIRIPOVÁ, Dáš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Žijeme v dobe veľkého prispôsobovania sa novej skutočnosti a nie v dobe individuálnej revolty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rozhovor so Sylviou Huszár] 2008, roč. 2, č. 7, s. 2-6.</w:t>
      </w:r>
    </w:p>
    <w:p w14:paraId="526E7DFE" w14:textId="77777777" w:rsidR="009445FD" w:rsidRPr="009E2B8D" w:rsidRDefault="009445F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DACHO, Miro: </w:t>
      </w:r>
      <w:r w:rsidRPr="009E2B8D">
        <w:rPr>
          <w:rFonts w:ascii="Arial" w:hAnsi="Arial" w:cs="Arial"/>
          <w:b/>
          <w:i/>
          <w:sz w:val="22"/>
          <w:szCs w:val="22"/>
        </w:rPr>
        <w:t xml:space="preserve">Dlho som nerežíroval divadelnú hru. </w:t>
      </w:r>
      <w:r w:rsidRPr="009E2B8D">
        <w:rPr>
          <w:rFonts w:ascii="Arial" w:hAnsi="Arial" w:cs="Arial"/>
          <w:sz w:val="22"/>
          <w:szCs w:val="22"/>
        </w:rPr>
        <w:t>[rozhovor s Kamilom Žiškom] 2016, roč. 10, č. 6, s. 3-14.</w:t>
      </w:r>
    </w:p>
    <w:p w14:paraId="73E44A31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/>
          <w:bCs/>
          <w:i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DACHO, Miro: </w:t>
      </w:r>
      <w:r w:rsidRPr="009E2B8D">
        <w:rPr>
          <w:rFonts w:ascii="Arial" w:hAnsi="Arial" w:cs="Arial"/>
          <w:b/>
          <w:bCs/>
          <w:i/>
          <w:sz w:val="22"/>
          <w:szCs w:val="22"/>
        </w:rPr>
        <w:t xml:space="preserve">V umení nie je merateľné nič, ak teda nerátam počet Dosiek na stene. </w:t>
      </w:r>
      <w:r w:rsidRPr="009E2B8D">
        <w:rPr>
          <w:rFonts w:ascii="Arial" w:hAnsi="Arial" w:cs="Arial"/>
          <w:bCs/>
          <w:sz w:val="22"/>
          <w:szCs w:val="22"/>
        </w:rPr>
        <w:t>[rozhovor s Róbertom Mankoveckým] 2018, roč. 12, č. 7, s. 3-9.</w:t>
      </w:r>
    </w:p>
    <w:p w14:paraId="17FF4099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DACHO, Miroslav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Divadlo je pre každého.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[rozhovor s Michalom Vajdičkom] 2009, roč. 3, č. 9, s. 2-7.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br/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lastRenderedPageBreak/>
        <w:t xml:space="preserve">DAUBRAVA, Miroslav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Proces prechodu myšlienky do hmoty predstavenia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rozhovor s Petrom Čaneckým] 2009, roč. 3, č. 10, s. 2-5. </w:t>
      </w:r>
    </w:p>
    <w:p w14:paraId="365DFEBB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DACHO, Miroslav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Osmdesát procent mých inscenací selhalo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rozhovor s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Janom Antonínom Pitínskym] 2015, roč. 9, č. 3, s. 3-7.</w:t>
      </w:r>
    </w:p>
    <w:p w14:paraId="4F021AE8" w14:textId="77777777" w:rsidR="009445FD" w:rsidRPr="009E2B8D" w:rsidRDefault="009445F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DUCHOVÁ, Zuzana a CHRIAŠTEĽOVÁ, Dari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  <w:lang w:val="sk-SK"/>
        </w:rPr>
        <w:t>Súčasné umenie je o podaní intelektuálneho výkonu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 [rozhovor s Lenkou Klimešovou a Majou Štefančíkovou] 2012, roč. 6, č. 9, s. 3-5.</w:t>
      </w:r>
    </w:p>
    <w:p w14:paraId="1ECF215B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DUCHOVÁ, Zuzan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Situácia vzniká priamo na izbe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sz w:val="22"/>
          <w:szCs w:val="22"/>
        </w:rPr>
        <w:t>[ rozhovor s Milanom Chalmovským] 2010, roč. 4. č. 9, s. 2-4.</w:t>
      </w:r>
    </w:p>
    <w:p w14:paraId="0B3F6931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DZADÍKOVÁ, Lenk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Divadlu som venovala toľko času, koľko mi chutilo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. </w:t>
      </w:r>
      <w:r w:rsidRPr="009E2B8D">
        <w:rPr>
          <w:rFonts w:ascii="Arial" w:hAnsi="Arial" w:cs="Arial"/>
          <w:sz w:val="22"/>
          <w:szCs w:val="22"/>
        </w:rPr>
        <w:t>[rozhovor s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Hanou Cigánovou] 2014, roč. 8, č. 7, s. 3-9.</w:t>
      </w:r>
    </w:p>
    <w:p w14:paraId="1AB33B12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DZADÍKOVÁ, Lenk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Mali sme iba neodbytnú potrebu slobodne dýchať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rozhovor s Katarínou a Ľubomírom Piktorovcami] 2010, roč .4, č. 8, s. 2-7.</w:t>
      </w:r>
    </w:p>
    <w:p w14:paraId="68EDD2D7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>DZADÍKOVÁ, Lenka: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i/>
          <w:sz w:val="22"/>
          <w:szCs w:val="22"/>
        </w:rPr>
        <w:t>Potrebujem veľkú mieru slobody.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[</w:t>
      </w:r>
      <w:r w:rsidRPr="009E2B8D">
        <w:rPr>
          <w:rFonts w:ascii="Arial" w:hAnsi="Arial" w:cs="Arial"/>
          <w:sz w:val="22"/>
          <w:szCs w:val="22"/>
        </w:rPr>
        <w:t>rozhovor s Evou Farkašovou] 2013, roč. 7, č. 7, s. 3-8.</w:t>
      </w:r>
    </w:p>
    <w:p w14:paraId="06BE6FE1" w14:textId="77777777" w:rsidR="009445FD" w:rsidRPr="009E2B8D" w:rsidRDefault="009445F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DZADÍKOVÁ, Lenk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  <w:lang w:val="sk-SK"/>
        </w:rPr>
        <w:t>Slováci majú pocit, že potrebujú spasiteľa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 [rozhovor so Szilárdom Borárosom] 2012, roč. 6, č. 10, s. 3-8.</w:t>
      </w:r>
    </w:p>
    <w:p w14:paraId="52D6C22F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>FEHÉROVÁ F., Dária: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i/>
          <w:sz w:val="22"/>
          <w:szCs w:val="22"/>
        </w:rPr>
        <w:t>Najdôležitejšia je radosť z tvorby.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[</w:t>
      </w:r>
      <w:r w:rsidRPr="009E2B8D">
        <w:rPr>
          <w:rFonts w:ascii="Arial" w:hAnsi="Arial" w:cs="Arial"/>
          <w:sz w:val="22"/>
          <w:szCs w:val="22"/>
        </w:rPr>
        <w:t>rozhovor s Danom Heribanom] 2013, roč. 7, č. 6, s. 67-71.</w:t>
      </w:r>
    </w:p>
    <w:p w14:paraId="13E46ECD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FEHÉROVÁ, Dári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Dajte mi priestor a pohnem svetom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rozhovor s Ivou Jurčovou] 2009, roč. 3, č. 1, s. 2-5.</w:t>
      </w:r>
    </w:p>
    <w:p w14:paraId="3D7B6D43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FEHÉROVÁ, Dária: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Osamelý, ale v kondícii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rozhovor s Robertom Rothom] 2010, roč. 4, č. 7, s. 2-7.</w:t>
      </w:r>
    </w:p>
    <w:p w14:paraId="431B856C" w14:textId="77777777" w:rsidR="009445FD" w:rsidRPr="009E2B8D" w:rsidRDefault="009445F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FEKETE, Vladislava: </w:t>
      </w:r>
      <w:r w:rsidRPr="009E2B8D">
        <w:rPr>
          <w:rFonts w:ascii="Arial" w:hAnsi="Arial" w:cs="Arial"/>
          <w:b/>
          <w:i/>
          <w:sz w:val="22"/>
          <w:szCs w:val="22"/>
        </w:rPr>
        <w:t xml:space="preserve">Som feministka, aktivistka, matka a umelkyňa. </w:t>
      </w:r>
      <w:r w:rsidRPr="009E2B8D">
        <w:rPr>
          <w:rFonts w:ascii="Arial" w:hAnsi="Arial" w:cs="Arial"/>
          <w:sz w:val="22"/>
          <w:szCs w:val="22"/>
        </w:rPr>
        <w:t>[rozhovor s Lenou Šimoć] 2016, roč. 10, č. 3, s. 3-11.</w:t>
      </w:r>
    </w:p>
    <w:p w14:paraId="11DA5129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b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FLAŠKOVÁ, Elen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„Slovo je svietivá, trblietavá zložka, okolo ktorej sa utvára predstavenie...“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rozhovor s Michaelou Jurovskou] 2010, roč. 4, č. 10, s. 2-7.</w:t>
      </w:r>
    </w:p>
    <w:p w14:paraId="7F684BF6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FLAŠKOVÁ, Elen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Práca režiséra je predovšetkým o komunikácii s ľuďmi..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rozhovor so Soňou Ferancovou] 2008, roč. 2, č. 2-3, s. 7-10.</w:t>
      </w:r>
    </w:p>
    <w:p w14:paraId="5F3713CD" w14:textId="77777777" w:rsidR="009445FD" w:rsidRPr="009E2B8D" w:rsidRDefault="009445F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FORGÁCS, Miklós: </w:t>
      </w:r>
      <w:r w:rsidRPr="009E2B8D">
        <w:rPr>
          <w:rFonts w:ascii="Arial" w:hAnsi="Arial" w:cs="Arial"/>
          <w:b/>
          <w:i/>
          <w:sz w:val="22"/>
          <w:szCs w:val="22"/>
        </w:rPr>
        <w:t xml:space="preserve">Ako riaditeľ som dostal svoju partitúru. </w:t>
      </w:r>
      <w:r w:rsidRPr="009E2B8D">
        <w:rPr>
          <w:rFonts w:ascii="Arial" w:hAnsi="Arial" w:cs="Arial"/>
          <w:sz w:val="22"/>
          <w:szCs w:val="22"/>
        </w:rPr>
        <w:t>[rozhovor s Józsefom Czajlikom] 2017, roč. 11, č. 4, s. 3-9.</w:t>
      </w:r>
    </w:p>
    <w:p w14:paraId="5EFF8DFE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FORNAYOVÁ, Petr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Balet – takmer dokonalé médium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rozhovor s Máriom Radačovským] 2007, roč. 1, č. 4, s. 4-7.</w:t>
      </w:r>
    </w:p>
    <w:p w14:paraId="0CF7200B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>GABČÍKOVÁ, Veronika:</w:t>
      </w:r>
      <w:r w:rsidRPr="009E2B8D">
        <w:rPr>
          <w:rFonts w:ascii="Arial" w:hAnsi="Arial" w:cs="Arial"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bCs/>
          <w:i/>
          <w:sz w:val="22"/>
          <w:szCs w:val="22"/>
        </w:rPr>
        <w:t>Nemôžem sa venovať iba svojim „haluziam“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Cs/>
          <w:sz w:val="22"/>
          <w:szCs w:val="22"/>
        </w:rPr>
        <w:t>[rozhovor s Ondrejom Spišákom] 2018, roč. 12, č. 6, s. 4-10.</w:t>
      </w:r>
    </w:p>
    <w:p w14:paraId="7F950681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GAJDOŠOVÁ, Ev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Tanec na dlhé trate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rozhovor so Zuzanou Hájkovou] 2008, roč. 2, č. 9, s. 2-6.</w:t>
      </w:r>
    </w:p>
    <w:p w14:paraId="13279221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lastRenderedPageBreak/>
        <w:t xml:space="preserve">GALDÍKOVÁ, Luci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Prekvapuje ma, že každý od divadla očakáva, že bude politické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. </w:t>
      </w:r>
      <w:r w:rsidRPr="009E2B8D">
        <w:rPr>
          <w:rFonts w:ascii="Arial" w:hAnsi="Arial" w:cs="Arial"/>
          <w:sz w:val="22"/>
          <w:szCs w:val="22"/>
        </w:rPr>
        <w:t>[rozhovor s Matthiasom Warstatom] 2015, roč. 9, č. 8, s. 3-9.</w:t>
      </w:r>
    </w:p>
    <w:p w14:paraId="701DBADA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GAZDÍK, Martin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Menej sa dotýkame duše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rozhovor s Viktorom Kollárom] 2009, roč. 3, č. 4, s. 2-6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br/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GRUSKOVÁ, Anna - Čiripová, Dáš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Rozvíjanie vnímavosti a kreativity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rozhovor s Martinom Krištofom] 2009, roč. 3, č. 5, s. 2-7.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br/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GRUSKOVÁ, Ann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V domácnosti Divadla bez domova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rozhovor s Uršulou Kowalyk a Patrikom Krebsom] 2010, roč. 4, č. 2, s. 2-6.</w:t>
      </w:r>
    </w:p>
    <w:p w14:paraId="3F96263F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GODOVIČ, Marek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Cesty hľadania a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objavovania pohybu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rozhovor so Stanislavou Vlčekovou] 2014, roč. 8, č. 2, s. 3-9.</w:t>
      </w:r>
    </w:p>
    <w:p w14:paraId="7E460BD6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>GRUSKOVÁ, Anna:</w:t>
      </w:r>
      <w:r w:rsidRPr="009E2B8D">
        <w:rPr>
          <w:rFonts w:ascii="Arial" w:hAnsi="Arial" w:cs="Arial"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bCs/>
          <w:i/>
          <w:sz w:val="22"/>
          <w:szCs w:val="22"/>
        </w:rPr>
        <w:t>Vivienne Westwood slovenskej scénografie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Cs/>
          <w:sz w:val="22"/>
          <w:szCs w:val="22"/>
        </w:rPr>
        <w:t>[rozhovor s Katarínou Holkovou] 2018, roč. 12, č. 4, s. 3-9.</w:t>
      </w:r>
    </w:p>
    <w:p w14:paraId="6040FF7C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HANZELOVÁ, Jan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Umenie je vecou rozhodnutia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.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[rozhovor s Annou Gruskovou] 2008, roč. 2, č. 6, s. 2-5.</w:t>
      </w:r>
    </w:p>
    <w:p w14:paraId="389623DF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/>
          <w:bCs/>
          <w:i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HRIEŠIK, Maja: </w:t>
      </w:r>
      <w:r w:rsidRPr="009E2B8D">
        <w:rPr>
          <w:rFonts w:ascii="Arial" w:hAnsi="Arial" w:cs="Arial"/>
          <w:b/>
          <w:bCs/>
          <w:i/>
          <w:sz w:val="22"/>
          <w:szCs w:val="22"/>
        </w:rPr>
        <w:t>Kultúra, ktorá ide na zotrvačník, nemá zmysel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Cs/>
          <w:sz w:val="22"/>
          <w:szCs w:val="22"/>
        </w:rPr>
        <w:t>[rozhovor s Jozefom Kovalčíkom] 2018, roč. 12, č. 9, s. 3-11.</w:t>
      </w:r>
    </w:p>
    <w:p w14:paraId="72EAE418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>HRIEŠIK, Maja:</w:t>
      </w:r>
      <w:r w:rsidRPr="009E2B8D">
        <w:rPr>
          <w:rFonts w:ascii="Arial" w:hAnsi="Arial" w:cs="Arial"/>
          <w:b/>
          <w:bCs/>
          <w:i/>
          <w:sz w:val="22"/>
          <w:szCs w:val="22"/>
        </w:rPr>
        <w:t xml:space="preserve"> Rytmus je pre mňa základom.</w:t>
      </w:r>
      <w:r w:rsidRPr="009E2B8D">
        <w:rPr>
          <w:rFonts w:ascii="Arial" w:hAnsi="Arial" w:cs="Arial"/>
          <w:bCs/>
          <w:sz w:val="22"/>
          <w:szCs w:val="22"/>
        </w:rPr>
        <w:t xml:space="preserve"> [rozhovor s Milanom Tomášikom] 2016, roč. 10, č. 9, s. 3-10.</w:t>
      </w:r>
    </w:p>
    <w:p w14:paraId="383D74DD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HUBINÁK, Juraj: </w:t>
      </w:r>
      <w:r w:rsidRPr="009E2B8D">
        <w:rPr>
          <w:rFonts w:ascii="Arial" w:hAnsi="Arial" w:cs="Arial"/>
          <w:b/>
          <w:i/>
          <w:sz w:val="22"/>
          <w:szCs w:val="22"/>
        </w:rPr>
        <w:t>Dobrý koniec si musí človek zaslúžiť...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[rozhovor s Jánom Uličianskym] 2010, roč. 4, č. 1, s. 2-5. </w:t>
      </w:r>
    </w:p>
    <w:p w14:paraId="28B91DC6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HUSZÁR, Sylvi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Kriedový kruh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rozhovor s Árpádom Schillingom] 2009, roč. 3, č. 9, s. 36-39. </w:t>
      </w:r>
    </w:p>
    <w:p w14:paraId="60B80673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JABORNÍK, Ján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Prvé kroky na dlhej ceste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rozhovor s Martinom Gazdíkom] 2010, roč. 4, č. 6, s. 2-6.</w:t>
      </w:r>
    </w:p>
    <w:p w14:paraId="0EDC5B99" w14:textId="77777777" w:rsidR="009445FD" w:rsidRPr="009E2B8D" w:rsidRDefault="009445F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JANKŮ, Peter: </w:t>
      </w:r>
      <w:r w:rsidRPr="009E2B8D">
        <w:rPr>
          <w:rFonts w:ascii="Arial" w:hAnsi="Arial" w:cs="Arial"/>
          <w:b/>
          <w:i/>
          <w:sz w:val="22"/>
          <w:szCs w:val="22"/>
        </w:rPr>
        <w:t>Z divadla sme spravili len služobníka literatúry</w:t>
      </w:r>
      <w:r w:rsidRPr="009E2B8D">
        <w:rPr>
          <w:rFonts w:ascii="Arial" w:hAnsi="Arial" w:cs="Arial"/>
          <w:b/>
          <w:sz w:val="22"/>
          <w:szCs w:val="22"/>
        </w:rPr>
        <w:t>.</w:t>
      </w:r>
      <w:r w:rsidRPr="009E2B8D">
        <w:rPr>
          <w:rFonts w:ascii="Arial" w:hAnsi="Arial" w:cs="Arial"/>
          <w:sz w:val="22"/>
          <w:szCs w:val="22"/>
        </w:rPr>
        <w:t xml:space="preserve"> [rozhovor s Andrejom Kalinkom] 2016, roč. 10, č. 1, s. 3-11.</w:t>
      </w:r>
    </w:p>
    <w:p w14:paraId="36B2ACB0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b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JAUROVÁ, Zor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Za neslobodu si môžeme sami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rozhovor s Darinou Károvou] 2007, roč. 1, č. 5, s. 4-6.</w:t>
      </w:r>
    </w:p>
    <w:p w14:paraId="7F97A6F0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/>
          <w:bCs/>
          <w:i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>JURÁNI, Milo:</w:t>
      </w:r>
      <w:r w:rsidRPr="009E2B8D">
        <w:rPr>
          <w:rFonts w:ascii="Arial" w:hAnsi="Arial" w:cs="Arial"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bCs/>
          <w:i/>
          <w:sz w:val="22"/>
          <w:szCs w:val="22"/>
        </w:rPr>
        <w:t xml:space="preserve">Nejde len o jedno gesto, je to beh na dlhú trať. </w:t>
      </w:r>
      <w:r w:rsidRPr="009E2B8D">
        <w:rPr>
          <w:rFonts w:ascii="Arial" w:hAnsi="Arial" w:cs="Arial"/>
          <w:bCs/>
          <w:sz w:val="22"/>
          <w:szCs w:val="22"/>
        </w:rPr>
        <w:t>[rozhovor s Patrikom Lančaričom] 2018, roč. 12, č. 10, s. 3-9.</w:t>
      </w:r>
    </w:p>
    <w:p w14:paraId="77EC3E91" w14:textId="77777777" w:rsidR="009445FD" w:rsidRDefault="009445F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JURÁNI, Milo: </w:t>
      </w:r>
      <w:r w:rsidRPr="009E2B8D">
        <w:rPr>
          <w:rFonts w:ascii="Arial" w:hAnsi="Arial" w:cs="Arial"/>
          <w:b/>
          <w:i/>
          <w:sz w:val="22"/>
          <w:szCs w:val="22"/>
        </w:rPr>
        <w:t xml:space="preserve">Nenabádam na divadelnú nekrofíliu. </w:t>
      </w:r>
      <w:r w:rsidRPr="009E2B8D">
        <w:rPr>
          <w:rFonts w:ascii="Arial" w:hAnsi="Arial" w:cs="Arial"/>
          <w:sz w:val="22"/>
          <w:szCs w:val="22"/>
        </w:rPr>
        <w:t>[rozhovor s Lukášom Brutovským] 2017, roč. 11, č. 6, s. 4-10.</w:t>
      </w:r>
    </w:p>
    <w:p w14:paraId="72D44459" w14:textId="3559B5A8" w:rsidR="00286A86" w:rsidRPr="00286A86" w:rsidRDefault="00286A86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286A86">
        <w:rPr>
          <w:rFonts w:ascii="Arial" w:hAnsi="Arial" w:cs="Arial"/>
          <w:b/>
          <w:bCs/>
          <w:i/>
          <w:sz w:val="22"/>
          <w:szCs w:val="22"/>
          <w:lang w:val="sk-SK"/>
        </w:rPr>
        <w:t xml:space="preserve">JURÁNI, Milo: </w:t>
      </w:r>
      <w:r w:rsidRPr="00286A86">
        <w:rPr>
          <w:rFonts w:ascii="Arial" w:hAnsi="Arial" w:cs="Arial"/>
          <w:b/>
          <w:bCs/>
          <w:i/>
          <w:iCs/>
          <w:sz w:val="22"/>
          <w:szCs w:val="22"/>
          <w:lang w:val="sk-SK"/>
        </w:rPr>
        <w:t>Písať pre úspech je jedna z najistejších ciest ako zlyhať.</w:t>
      </w:r>
      <w:r w:rsidRPr="00286A86">
        <w:rPr>
          <w:rFonts w:ascii="Arial" w:hAnsi="Arial" w:cs="Arial"/>
          <w:bCs/>
          <w:iCs/>
          <w:sz w:val="22"/>
          <w:szCs w:val="22"/>
          <w:lang w:val="sk-SK"/>
        </w:rPr>
        <w:t xml:space="preserve"> </w:t>
      </w:r>
      <w:r w:rsidRPr="00286A86">
        <w:rPr>
          <w:rFonts w:ascii="Arial" w:hAnsi="Arial" w:cs="Arial"/>
          <w:sz w:val="22"/>
          <w:szCs w:val="22"/>
          <w:lang w:val="sk-SK"/>
        </w:rPr>
        <w:t>[rozhovor s Jonom Fossem] 2017, roč. 11, č. 8, s. 3-7.</w:t>
      </w:r>
    </w:p>
    <w:p w14:paraId="3D294AC5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JŮZOVÁ, Markét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Cítim sa stále ako československý režisér.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[rozhovor s Petrom Gáborom]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2013, roč. 7, č. 3, s. 3-9.</w:t>
      </w:r>
    </w:p>
    <w:p w14:paraId="74263869" w14:textId="77777777" w:rsidR="009445FD" w:rsidRPr="009E2B8D" w:rsidRDefault="009445F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KIČIŇOVÁ, Miriam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  <w:lang w:val="sk-SK"/>
        </w:rPr>
        <w:t>Bez názvu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 [rozhovor s Martinom Kubranom] 2012, roč. 6, č. 8, s. 3-9.</w:t>
      </w:r>
    </w:p>
    <w:p w14:paraId="794F13F8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lastRenderedPageBreak/>
        <w:t>KIČIŇOVÁ, Miriam: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 xml:space="preserve"> Divadlo je pluralitné (až to bolí)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rozhovor s Tomom Cillerom] 2011, roč. 5, č. 9, s. 2-8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br/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KIČIŇOVÁ, Miriam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Nebudem tu žiť tak dlho, aby som si mohol dovoliť čítať nepodstatné veci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rozhovor s Danielom Majlingom] 2012, roč. 6, č. 2, s. 2-9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br/>
      </w:r>
      <w:r w:rsidRPr="009E2B8D">
        <w:rPr>
          <w:rFonts w:ascii="Arial" w:hAnsi="Arial" w:cs="Arial"/>
          <w:b/>
          <w:sz w:val="22"/>
          <w:szCs w:val="22"/>
        </w:rPr>
        <w:t xml:space="preserve">KIČIŇOVÁ, Miriam: </w:t>
      </w:r>
      <w:r w:rsidRPr="009E2B8D">
        <w:rPr>
          <w:rFonts w:ascii="Arial" w:hAnsi="Arial" w:cs="Arial"/>
          <w:b/>
          <w:i/>
          <w:sz w:val="22"/>
          <w:szCs w:val="22"/>
        </w:rPr>
        <w:t>Osamelá bežkyňa na dlhú trať.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[</w:t>
      </w:r>
      <w:r w:rsidRPr="009E2B8D">
        <w:rPr>
          <w:rFonts w:ascii="Arial" w:hAnsi="Arial" w:cs="Arial"/>
          <w:sz w:val="22"/>
          <w:szCs w:val="22"/>
        </w:rPr>
        <w:t>rozhovor s Danielou Kuffelovou] 2013, roč. 7, č.1, s. 3-13.</w:t>
      </w:r>
    </w:p>
    <w:p w14:paraId="69BE0CCC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KIČIŇOVÁ, Miriam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Divadlo zažíva novú éru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rozhovor so Zuzanou Fialovou] 2014, roč. 8, č. 6, s. 3-11.</w:t>
      </w:r>
    </w:p>
    <w:p w14:paraId="3AFDEA1E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KIČIŇOVÁ, Miriam: </w:t>
      </w:r>
      <w:r w:rsidRPr="009E2B8D">
        <w:rPr>
          <w:rFonts w:ascii="Arial" w:hAnsi="Arial" w:cs="Arial"/>
          <w:b/>
          <w:bCs/>
          <w:i/>
          <w:sz w:val="22"/>
          <w:szCs w:val="22"/>
        </w:rPr>
        <w:t xml:space="preserve">Kým za tvorbou nedávate bodku, tak to má zmysel. </w:t>
      </w:r>
      <w:r w:rsidRPr="009E2B8D">
        <w:rPr>
          <w:rFonts w:ascii="Arial" w:hAnsi="Arial" w:cs="Arial"/>
          <w:bCs/>
          <w:sz w:val="22"/>
          <w:szCs w:val="22"/>
        </w:rPr>
        <w:t>[rozhovor s Martinom Čičvákom] 2018, roč. 12, č. 1, s. 3-7.</w:t>
      </w:r>
    </w:p>
    <w:p w14:paraId="3A0B4BFA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KIČIŇOVÁ, Miriam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Rozhovor na ceste o ceste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. </w:t>
      </w:r>
      <w:r w:rsidRPr="009E2B8D">
        <w:rPr>
          <w:rFonts w:ascii="Arial" w:hAnsi="Arial" w:cs="Arial"/>
          <w:sz w:val="22"/>
          <w:szCs w:val="22"/>
        </w:rPr>
        <w:t>[rozhovor s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Mariánom Geišbergom] 2014, roč. 8, č. 1, s. 3-11.</w:t>
      </w:r>
    </w:p>
    <w:p w14:paraId="5E6E8FCF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KIČIŇOVÁ, Miriam: </w:t>
      </w:r>
      <w:r w:rsidRPr="009E2B8D">
        <w:rPr>
          <w:rFonts w:ascii="Arial" w:hAnsi="Arial" w:cs="Arial"/>
          <w:b/>
          <w:bCs/>
          <w:i/>
          <w:sz w:val="22"/>
          <w:szCs w:val="22"/>
        </w:rPr>
        <w:t>Svetlo je materiál budúcnosti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Cs/>
          <w:sz w:val="22"/>
          <w:szCs w:val="22"/>
        </w:rPr>
        <w:t>[rozhovor s JaOnMi – Ján Ptačin, Michal Lošonský, Ondrej Zachar] 2018, roč. 12, č. 2, s. 3-10.</w:t>
      </w:r>
    </w:p>
    <w:p w14:paraId="528FD7CF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KIČIŇOVÁ, Miriam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Treba vedieť, kedy vystúpiť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. </w:t>
      </w:r>
      <w:r w:rsidRPr="009E2B8D">
        <w:rPr>
          <w:rFonts w:ascii="Arial" w:hAnsi="Arial" w:cs="Arial"/>
          <w:sz w:val="22"/>
          <w:szCs w:val="22"/>
        </w:rPr>
        <w:t>[rozhovor so Zdenou Studenkovou] 2015, roč. 9, č. 2, s. 3-11.</w:t>
      </w:r>
    </w:p>
    <w:p w14:paraId="7356F158" w14:textId="77777777" w:rsidR="009445FD" w:rsidRPr="009E2B8D" w:rsidRDefault="009445F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KRÉNOVÁ, Ľubic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  <w:lang w:val="sk-SK"/>
        </w:rPr>
        <w:t>Obzri sa v pokore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 [rozhovor s Božidarou Turzonovovou] 2012, roč. 6, č. 6, s. 52-63.</w:t>
      </w:r>
    </w:p>
    <w:p w14:paraId="6975B24E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/>
          <w:b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KYSELOVÁ, Eva – JURÁNI, Milo: Nikto nevie vytvoriť takých ľudí ako Shakespeare. </w:t>
      </w:r>
      <w:r w:rsidRPr="009E2B8D">
        <w:rPr>
          <w:rFonts w:ascii="Arial" w:hAnsi="Arial" w:cs="Arial"/>
          <w:bCs/>
          <w:sz w:val="22"/>
          <w:szCs w:val="22"/>
        </w:rPr>
        <w:t>[rozhovor s Pavlom Drábkom] 2016, roč. 10, č. 10, s. 4-10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6346458E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>LACJAKOVÁ, Diana:</w:t>
      </w:r>
      <w:r w:rsidRPr="009E2B8D">
        <w:rPr>
          <w:rFonts w:ascii="Arial" w:hAnsi="Arial" w:cs="Arial"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bCs/>
          <w:i/>
          <w:sz w:val="22"/>
          <w:szCs w:val="22"/>
        </w:rPr>
        <w:t>Divadlo sa nedá vygoogliť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Cs/>
          <w:sz w:val="22"/>
          <w:szCs w:val="22"/>
        </w:rPr>
        <w:t>[rozhovor s Michaelou Zakuťanskou] 2018, roč. 12, č. 8, s. 3-9.</w:t>
      </w:r>
    </w:p>
    <w:p w14:paraId="19E75605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>LACKO, Ivan:</w:t>
      </w:r>
      <w:r w:rsidRPr="009E2B8D">
        <w:rPr>
          <w:rFonts w:ascii="Arial" w:hAnsi="Arial" w:cs="Arial"/>
          <w:sz w:val="22"/>
          <w:szCs w:val="22"/>
        </w:rPr>
        <w:t xml:space="preserve"> Divadlo je ako práca misionára.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[</w:t>
      </w:r>
      <w:r w:rsidRPr="009E2B8D">
        <w:rPr>
          <w:rFonts w:ascii="Arial" w:hAnsi="Arial" w:cs="Arial"/>
          <w:sz w:val="22"/>
          <w:szCs w:val="22"/>
        </w:rPr>
        <w:t>rozhovor s Pavlom Liškom] 2013, roč. 7, č. 6, s. 3-10.</w:t>
      </w:r>
    </w:p>
    <w:p w14:paraId="5ADBB3D7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b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MALITI, Roman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Ak nikoho nezapálim, sama vyhasnem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rozhovor s Danou Košickou] 2011, roč. 5, č. 3, s. 2-8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br/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MALITI, Romana a VANNAYOVÁ, Martin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Divadlo je aj o stretnutí na správnom mieste a v správnom čase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rozhovor s Mariánom Amslerom] 2008, roč. 2, č. 2-3, s. 2-6.</w:t>
      </w:r>
    </w:p>
    <w:p w14:paraId="398F1786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MAŠLÁROVÁ, Martina – Švoňava, Miroslav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Hra na istotu sa mi v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divadle protiví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. </w:t>
      </w:r>
      <w:r w:rsidRPr="009E2B8D">
        <w:rPr>
          <w:rFonts w:ascii="Arial" w:hAnsi="Arial" w:cs="Arial"/>
          <w:sz w:val="22"/>
          <w:szCs w:val="22"/>
        </w:rPr>
        <w:t>[rozhovor s</w:t>
      </w:r>
      <w:r w:rsidRPr="009E2B8D">
        <w:rPr>
          <w:rFonts w:ascii="Arial" w:hAnsi="Arial" w:cs="Arial"/>
          <w:b/>
          <w:bCs/>
          <w:sz w:val="22"/>
          <w:szCs w:val="22"/>
        </w:rPr>
        <w:t> </w:t>
      </w:r>
      <w:r w:rsidRPr="009E2B8D">
        <w:rPr>
          <w:rFonts w:ascii="Arial" w:hAnsi="Arial" w:cs="Arial"/>
          <w:sz w:val="22"/>
          <w:szCs w:val="22"/>
        </w:rPr>
        <w:t>Jánom Luteránom] 2014, roč. 8, č. 8, s. 3-9.</w:t>
      </w:r>
    </w:p>
    <w:p w14:paraId="4186300B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>MAŠLÁROVÁ, Martina</w:t>
      </w:r>
      <w:r w:rsidRPr="009E2B8D">
        <w:rPr>
          <w:rFonts w:ascii="Arial" w:hAnsi="Arial" w:cs="Arial"/>
          <w:b/>
          <w:bCs/>
          <w:i/>
          <w:sz w:val="22"/>
          <w:szCs w:val="22"/>
        </w:rPr>
        <w:t>: Momentálne sa orientujem na emócie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Cs/>
          <w:sz w:val="22"/>
          <w:szCs w:val="22"/>
        </w:rPr>
        <w:t>[rozhovor s Petrom Palikom] 2016, roč. 10, č. 7, s. 3-11.</w:t>
      </w:r>
    </w:p>
    <w:p w14:paraId="53EDF0F5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MAŠLÁROVÁ, Martin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Tvoriť, skúšať, ísť ďalej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rozhovor s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Ľubom Burgrom] 2014, roč. 8, č. 6, s. 63-70.</w:t>
      </w:r>
    </w:p>
    <w:p w14:paraId="6A41D479" w14:textId="77777777" w:rsidR="009445FD" w:rsidRPr="009E2B8D" w:rsidRDefault="009445F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MATEJOVIČOVÁ, Stanislav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  <w:lang w:val="sk-SK"/>
        </w:rPr>
        <w:t>O nadčasovosti a flexibilite divadelného umenia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 [rozhovor s Ľubomírom Vajdičkom] 2012, roč. 6, č. 5, s. 2-10.</w:t>
      </w:r>
    </w:p>
    <w:p w14:paraId="7A810E41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lastRenderedPageBreak/>
        <w:t xml:space="preserve">MICHNOVÁ, Monik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Celý život mám iba jednu tému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rozhovor s Rastislavom Ballekom] 2007, roč. 1, č. 3, s. 4-7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br/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MISTRÍKOVÁ, Zuzan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Máme zodpovednosť za diváka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rozhovor s Ondrejom Šothom] 2007, roč. 1, č. 7, s. 4-8.</w:t>
      </w:r>
    </w:p>
    <w:p w14:paraId="072EECBB" w14:textId="2E3C64A0" w:rsidR="00286A86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MIŠOVIC, Karol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Herec vždy do postavy otlačí kúsok seba</w:t>
      </w:r>
      <w:r w:rsidRPr="009E2B8D">
        <w:rPr>
          <w:rFonts w:ascii="Arial" w:hAnsi="Arial" w:cs="Arial"/>
          <w:sz w:val="22"/>
          <w:szCs w:val="22"/>
        </w:rPr>
        <w:t>. [rozhovor s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Tatianou Pauhofovou] 2014, roč. 8, č. 4, s. 3-10.</w:t>
      </w:r>
    </w:p>
    <w:p w14:paraId="3A40D505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>MIŠOVIC, Karol:</w:t>
      </w:r>
      <w:r w:rsidRPr="009E2B8D">
        <w:rPr>
          <w:rFonts w:ascii="Arial" w:hAnsi="Arial" w:cs="Arial"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bCs/>
          <w:i/>
          <w:sz w:val="22"/>
          <w:szCs w:val="22"/>
        </w:rPr>
        <w:t>Keď niekto o inscenácii napíše, že je pekná, mám pocit, že som zlyhal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Cs/>
          <w:sz w:val="22"/>
          <w:szCs w:val="22"/>
        </w:rPr>
        <w:t>[rozhovor s Mariánom Amslerom] 2018, roč. 12, č. 5, s. 3-13.</w:t>
      </w:r>
    </w:p>
    <w:p w14:paraId="47DA613B" w14:textId="69AA5B61" w:rsidR="00286A86" w:rsidRDefault="00286A86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</w:pPr>
      <w:r w:rsidRPr="00286A86">
        <w:rPr>
          <w:rFonts w:ascii="Arial" w:eastAsia="Arial Unicode MS" w:hAnsi="Arial" w:cs="Arial"/>
          <w:b/>
          <w:bCs/>
          <w:color w:val="000000" w:themeColor="text1"/>
          <w:sz w:val="22"/>
          <w:szCs w:val="22"/>
          <w:lang w:val="sk-SK"/>
        </w:rPr>
        <w:t xml:space="preserve">MIŠOVIC, Karol: </w:t>
      </w:r>
      <w:r w:rsidRPr="00286A86">
        <w:rPr>
          <w:rFonts w:ascii="Arial" w:eastAsia="Arial Unicode MS" w:hAnsi="Arial" w:cs="Arial"/>
          <w:b/>
          <w:bCs/>
          <w:i/>
          <w:iCs/>
          <w:color w:val="000000" w:themeColor="text1"/>
          <w:sz w:val="22"/>
          <w:szCs w:val="22"/>
          <w:lang w:val="sk-SK"/>
        </w:rPr>
        <w:t xml:space="preserve">Viac ma baví, keď na postave pracujem intuitívne. </w:t>
      </w:r>
      <w:r w:rsidRPr="00286A86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>[rozhovor s Jakubom Rybárikom] 2017, roč. 11, č. 10, s. 3-11.</w:t>
      </w:r>
    </w:p>
    <w:p w14:paraId="5DED2BC9" w14:textId="6EB599CE" w:rsidR="00286A86" w:rsidRPr="009E2B8D" w:rsidRDefault="009445F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MOJŽIŠOVÁ, Michael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  <w:lang w:val="sk-SK"/>
        </w:rPr>
        <w:t>Dnes viac zvažujem každú notu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.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>[rozhovor s Petrom Zagarom] 2012, roč. 6, č. 1, s. 2-6.</w:t>
      </w:r>
    </w:p>
    <w:p w14:paraId="77990059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MOJŽIŠOVÁ, Michael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Nechcem robiť nič iné, len zaujímavú hudbu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. </w:t>
      </w:r>
      <w:r w:rsidRPr="009E2B8D">
        <w:rPr>
          <w:rFonts w:ascii="Arial" w:hAnsi="Arial" w:cs="Arial"/>
          <w:sz w:val="22"/>
          <w:szCs w:val="22"/>
        </w:rPr>
        <w:t>[rozhovor s Martinom Burlasom] 2014, roč. 8, č. 3, s. 3-9.</w:t>
      </w:r>
    </w:p>
    <w:p w14:paraId="43AF5603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MOJŽIŠOVÁ, Michael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Opera môže byť divadelne často originálnejšia a pútavejšia než je činohra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 [rozhovor s Gintarasom Varnasom] 2010,  roč. 4, č. 6, s. 74-77.</w:t>
      </w:r>
    </w:p>
    <w:p w14:paraId="38837859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MOJŽIŠOVÁ, Michael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Ubúda špičiek a pribúda kvalitného priemeru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. [rozhovor s Jaroslavom Blahom] 2009, roč. 3, č. 6, s. 2-7.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br/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MOJŽIŠOVÁ, Michael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V Poľsku existuje väčší "Kult kultúry"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rozhovor s Borisom Kudličkom] 2009, roč. 3, č. 2, s. 4-6.</w:t>
      </w:r>
    </w:p>
    <w:p w14:paraId="26ACBE35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>NAGY, Walter: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i/>
          <w:sz w:val="22"/>
          <w:szCs w:val="22"/>
        </w:rPr>
        <w:t>Bednárikova herečka balansujúca medzi činohrou a muzikálom.</w:t>
      </w:r>
      <w:r w:rsidRPr="009E2B8D">
        <w:rPr>
          <w:rFonts w:ascii="Arial" w:hAnsi="Arial" w:cs="Arial"/>
          <w:b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[</w:t>
      </w:r>
      <w:r w:rsidRPr="009E2B8D">
        <w:rPr>
          <w:rFonts w:ascii="Arial" w:hAnsi="Arial" w:cs="Arial"/>
          <w:sz w:val="22"/>
          <w:szCs w:val="22"/>
        </w:rPr>
        <w:t>rozhovor s Evou Pavlíkovou] 2013, roč. 7, č. 8, s. 3-11.</w:t>
      </w:r>
    </w:p>
    <w:p w14:paraId="4C09C2DB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NAGY, Walter: </w:t>
      </w:r>
      <w:r w:rsidRPr="009E2B8D">
        <w:rPr>
          <w:rFonts w:ascii="Arial" w:hAnsi="Arial" w:cs="Arial"/>
          <w:b/>
          <w:i/>
          <w:sz w:val="22"/>
          <w:szCs w:val="22"/>
        </w:rPr>
        <w:t>Dušou kabaretiérka, povolaním režisérka.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[</w:t>
      </w:r>
      <w:r w:rsidRPr="009E2B8D">
        <w:rPr>
          <w:rFonts w:ascii="Arial" w:hAnsi="Arial" w:cs="Arial"/>
          <w:sz w:val="22"/>
          <w:szCs w:val="22"/>
        </w:rPr>
        <w:t>rozhovor s Natáliou Deákovou] 2013, roč. 7, č. 4, s. 3-12.</w:t>
      </w:r>
    </w:p>
    <w:p w14:paraId="2D852FF7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NAGYOVÁ, Nor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Bedeker tvorby scénického výtvarníka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. </w:t>
      </w:r>
      <w:r w:rsidRPr="009E2B8D">
        <w:rPr>
          <w:rFonts w:ascii="Arial" w:hAnsi="Arial" w:cs="Arial"/>
          <w:sz w:val="22"/>
          <w:szCs w:val="22"/>
        </w:rPr>
        <w:t>[rozhovor s Martinom Kotúčkom a Jurajom Kuchárekom] 2017, roč. 11, č. 2, s. 3-8.</w:t>
      </w:r>
    </w:p>
    <w:p w14:paraId="698DD97D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NAGYOVÁ, Nor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Pri každom novom projekte sa na začiatku cítim ako biely papier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. </w:t>
      </w:r>
      <w:r w:rsidRPr="009E2B8D">
        <w:rPr>
          <w:rFonts w:ascii="Arial" w:hAnsi="Arial" w:cs="Arial"/>
          <w:sz w:val="22"/>
          <w:szCs w:val="22"/>
        </w:rPr>
        <w:t>[rozhovor s Marijou Havran] 2014, roč. 8, č. 9, s. 3-8.</w:t>
      </w:r>
    </w:p>
    <w:p w14:paraId="01DD8A8C" w14:textId="77777777" w:rsidR="009445FD" w:rsidRPr="009E2B8D" w:rsidRDefault="009445F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ORECHOVSKÁ, Ľubic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  <w:lang w:val="sk-SK"/>
        </w:rPr>
        <w:t>Povolanie pre bláznov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 [rozhovor s Emíliou Vášáryovou] 2012, roč. 6, č. 6, s. 2-9.</w:t>
      </w:r>
    </w:p>
    <w:p w14:paraId="2B18D32F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ORIEŠEK, Ladislav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Sme tu preto, aby sme čo najlepšie vychovali svoje deti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rozhovor s Alenou Lelkovou] 2007, roč. 1, č. 8, s. 4-7. </w:t>
      </w:r>
    </w:p>
    <w:p w14:paraId="726A8000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OZÁBALOVÁ, Ivic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Divadlo má hľadať vnútornú pravdu javiska.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rozhovor s Kamilom Žiškom] 2008, roč. 2, č. 10, s. 2-5.</w:t>
      </w:r>
    </w:p>
    <w:p w14:paraId="7ABD6D3E" w14:textId="77777777" w:rsidR="009445FD" w:rsidRPr="009E2B8D" w:rsidRDefault="009445F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PALENČÍKOVÁ, Zuzana: </w:t>
      </w:r>
      <w:r w:rsidRPr="009E2B8D">
        <w:rPr>
          <w:rFonts w:ascii="Arial" w:hAnsi="Arial" w:cs="Arial"/>
          <w:b/>
          <w:i/>
          <w:sz w:val="22"/>
          <w:szCs w:val="22"/>
        </w:rPr>
        <w:t xml:space="preserve">Existuje len dobrá a zlá scénografia. </w:t>
      </w:r>
      <w:r w:rsidRPr="009E2B8D">
        <w:rPr>
          <w:rFonts w:ascii="Arial" w:hAnsi="Arial" w:cs="Arial"/>
          <w:sz w:val="22"/>
          <w:szCs w:val="22"/>
        </w:rPr>
        <w:t>[rozhovor s Evou Kudláčovou-Rácovou] 2016, roč. 10, č. 5, s. 3-7.</w:t>
      </w:r>
    </w:p>
    <w:p w14:paraId="5014DD6E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PALENČÍKOVÁ, Zuzan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Naplnené okamihy prítomnosti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. </w:t>
      </w:r>
      <w:r w:rsidRPr="009E2B8D">
        <w:rPr>
          <w:rFonts w:ascii="Arial" w:hAnsi="Arial" w:cs="Arial"/>
          <w:sz w:val="22"/>
          <w:szCs w:val="22"/>
        </w:rPr>
        <w:t>[rozhovor s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 xml:space="preserve">Petrom Pavlacom] </w:t>
      </w:r>
      <w:r w:rsidRPr="009E2B8D">
        <w:rPr>
          <w:rFonts w:ascii="Arial" w:hAnsi="Arial" w:cs="Arial"/>
          <w:sz w:val="22"/>
          <w:szCs w:val="22"/>
        </w:rPr>
        <w:lastRenderedPageBreak/>
        <w:t>2014, roč. 8, č. 10, s. 3-10.</w:t>
      </w:r>
    </w:p>
    <w:p w14:paraId="4B7FB32E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PETRŽELKOVÁ, Ann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Prešli sme cez oheň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rozhovor s Viliamom Dočolomanským] 2007, roč. 1, č. 1, s. 5-8.</w:t>
      </w:r>
    </w:p>
    <w:p w14:paraId="7D09CCF7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POLOVKOVÁ, Saš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Bonsaj, ktorý si piplem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rozhovor so Slávou Daubnerovou] 2010, roč. 4, č. 5, s. 2-6.</w:t>
      </w:r>
    </w:p>
    <w:p w14:paraId="7C091717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PORUBJAK, Martin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Nájsť ten smelý, jedinečný ťah.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[rozhovor s Emíliou Vášaryovou] 2010, roč. 4, č. 4, s. 2-5.</w:t>
      </w:r>
    </w:p>
    <w:p w14:paraId="03C7B4D6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>PUKAN, Miron: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i/>
          <w:sz w:val="22"/>
          <w:szCs w:val="22"/>
        </w:rPr>
        <w:t>Ľudská a divadelná túra s Karolom Horákom.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[</w:t>
      </w:r>
      <w:r w:rsidRPr="009E2B8D">
        <w:rPr>
          <w:rFonts w:ascii="Arial" w:hAnsi="Arial" w:cs="Arial"/>
          <w:sz w:val="22"/>
          <w:szCs w:val="22"/>
        </w:rPr>
        <w:t>rozhovor s Karolom Horákom] 2013, roč. 7, č. 10, s. 3-8.</w:t>
      </w:r>
    </w:p>
    <w:p w14:paraId="1F712360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/>
          <w:b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ŠIMKO, Ján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Ozrejmovanie vzorov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rozhovor s Hansom-Wernerom Kroesingerom] 2015, roč. 9, č. 6.</w:t>
      </w:r>
      <w:r w:rsidRPr="009E2B8D">
        <w:rPr>
          <w:rFonts w:ascii="Arial" w:hAnsi="Arial" w:cs="Arial"/>
          <w:bCs/>
          <w:sz w:val="22"/>
          <w:szCs w:val="22"/>
        </w:rPr>
        <w:t xml:space="preserve"> </w:t>
      </w:r>
      <w:bookmarkStart w:id="34" w:name="page12"/>
      <w:bookmarkEnd w:id="34"/>
      <w:r w:rsidRPr="009E2B8D">
        <w:rPr>
          <w:rFonts w:ascii="Arial" w:hAnsi="Arial" w:cs="Arial"/>
          <w:bCs/>
          <w:sz w:val="22"/>
          <w:szCs w:val="22"/>
        </w:rPr>
        <w:t>s. 50-57.</w:t>
      </w:r>
    </w:p>
    <w:p w14:paraId="5266E51A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>ŠIROKÁ, Dominika:</w:t>
      </w:r>
      <w:r w:rsidRPr="009E2B8D">
        <w:rPr>
          <w:rFonts w:ascii="Arial" w:hAnsi="Arial" w:cs="Arial"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bCs/>
          <w:i/>
          <w:sz w:val="22"/>
          <w:szCs w:val="22"/>
        </w:rPr>
        <w:t xml:space="preserve">Experiment, ktorý zlyhal?. </w:t>
      </w:r>
      <w:r w:rsidRPr="009E2B8D">
        <w:rPr>
          <w:rFonts w:ascii="Arial" w:hAnsi="Arial" w:cs="Arial"/>
          <w:bCs/>
          <w:sz w:val="22"/>
          <w:szCs w:val="22"/>
        </w:rPr>
        <w:t>[rozhovor s Matthiasom Lilienthalom] 2019, roč. 13, č. 1, s. 3-9.</w:t>
      </w:r>
    </w:p>
    <w:p w14:paraId="506FFE5F" w14:textId="77777777" w:rsidR="009445FD" w:rsidRPr="009E2B8D" w:rsidRDefault="009445F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ŠTORKOVÁ MALITY, Romana: </w:t>
      </w:r>
      <w:r w:rsidRPr="009E2B8D">
        <w:rPr>
          <w:rFonts w:ascii="Arial" w:hAnsi="Arial" w:cs="Arial"/>
          <w:b/>
          <w:i/>
          <w:sz w:val="22"/>
          <w:szCs w:val="22"/>
        </w:rPr>
        <w:t xml:space="preserve">Potrebujeme sa zbavovať strachu. </w:t>
      </w:r>
      <w:r w:rsidRPr="009E2B8D">
        <w:rPr>
          <w:rFonts w:ascii="Arial" w:hAnsi="Arial" w:cs="Arial"/>
          <w:sz w:val="22"/>
          <w:szCs w:val="22"/>
        </w:rPr>
        <w:t>[rozhovor s Ivanom Vyrypajevom] 2016, roč. 10, č. 6, s. 57-63.</w:t>
      </w:r>
    </w:p>
    <w:p w14:paraId="737E59E0" w14:textId="77777777" w:rsidR="009445FD" w:rsidRPr="009E2B8D" w:rsidRDefault="009445F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TIMKO, Martin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  <w:lang w:val="sk-SK"/>
        </w:rPr>
        <w:t>Kritik v pohybe divadla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 [rozhovor s Vladimírom Štefkom] 2011, roč. 5, č. 4, s. 2-7.</w:t>
      </w:r>
    </w:p>
    <w:p w14:paraId="514ADEA2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TIMKO, Martin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Prirodzenou túžbou človeka je motivovať si svoju existenciu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. [rozhovor so Štefanom Bučkom] 2008, roč. 2, č. 8, s. 2-4.</w:t>
      </w:r>
    </w:p>
    <w:p w14:paraId="404BDB39" w14:textId="6220726A" w:rsidR="009445FD" w:rsidRPr="009E2B8D" w:rsidRDefault="009445F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b/>
          <w:i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ULMANOVÁ, Martina: </w:t>
      </w:r>
      <w:r w:rsidRPr="009E2B8D">
        <w:rPr>
          <w:rFonts w:ascii="Arial" w:hAnsi="Arial" w:cs="Arial"/>
          <w:b/>
          <w:i/>
          <w:sz w:val="22"/>
          <w:szCs w:val="22"/>
        </w:rPr>
        <w:t>Dnešný konzervativizmus mi naháňa strach...</w:t>
      </w:r>
      <w:r w:rsidRPr="009E2B8D">
        <w:rPr>
          <w:rFonts w:ascii="Arial" w:hAnsi="Arial" w:cs="Arial"/>
          <w:sz w:val="22"/>
          <w:szCs w:val="22"/>
        </w:rPr>
        <w:t xml:space="preserve"> [rozhovor so</w:t>
      </w:r>
      <w:r w:rsidR="00286A86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Svetozárom Sprušanským] 2017, roč. 11, č. 5, s. 3-12.</w:t>
      </w:r>
    </w:p>
    <w:p w14:paraId="3925E28A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VANNAYOVÁ, Martin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Divadlo ako laboratórium ľudskej duše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.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[rozhovor s Robertom Csontosom] 2008, roč. 2, č. 5, s. 2-6.</w:t>
      </w:r>
    </w:p>
    <w:p w14:paraId="7D7090E2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WILD, Jan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„Divný autor v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divnom jazyku divnej krajinky.“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rozhovor s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Viliamom Klimáčkom] 2015, roč. 9, č. 1, s. 3-10.</w:t>
      </w:r>
    </w:p>
    <w:p w14:paraId="62733C9D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WILD, Jan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Majáky. O živote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a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kultúrnej citlivosti s teatrologičkou Soňou Šimkovou</w:t>
      </w:r>
      <w:r w:rsidRPr="009E2B8D">
        <w:rPr>
          <w:rFonts w:ascii="Arial" w:hAnsi="Arial" w:cs="Arial"/>
          <w:sz w:val="22"/>
          <w:szCs w:val="22"/>
        </w:rPr>
        <w:t>. [rozhovor so Soňou Šimkovou] 2014, roč. 8, č. 5, s. 3-10.</w:t>
      </w:r>
    </w:p>
    <w:p w14:paraId="79E93F74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>WILD, Jana:</w:t>
      </w:r>
      <w:r w:rsidRPr="009E2B8D">
        <w:rPr>
          <w:rFonts w:ascii="Arial" w:hAnsi="Arial" w:cs="Arial"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bCs/>
          <w:i/>
          <w:sz w:val="22"/>
          <w:szCs w:val="22"/>
        </w:rPr>
        <w:t>Riskovať sebapoznanie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Cs/>
          <w:sz w:val="22"/>
          <w:szCs w:val="22"/>
        </w:rPr>
        <w:t>[rozhovor s Rolandom Schimmelpfennigom] 2018, roč. 12, č. 6, s. 62-68.</w:t>
      </w:r>
    </w:p>
    <w:p w14:paraId="04343EFA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>WILD, Jana: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i/>
          <w:sz w:val="22"/>
          <w:szCs w:val="22"/>
        </w:rPr>
        <w:t>Shakespeare pre súčasníka: knihy, divadlo,. film, televízia, pdf, tričká...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[</w:t>
      </w:r>
      <w:r w:rsidRPr="009E2B8D">
        <w:rPr>
          <w:rFonts w:ascii="Arial" w:hAnsi="Arial" w:cs="Arial"/>
          <w:sz w:val="22"/>
          <w:szCs w:val="22"/>
        </w:rPr>
        <w:t>rozhovor s Jiřím Josekom] 2013, roč. 7, č. 5, s. 3-9.</w:t>
      </w:r>
    </w:p>
    <w:p w14:paraId="6360BDC8" w14:textId="77777777" w:rsidR="009445FD" w:rsidRPr="009E2B8D" w:rsidRDefault="009445F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ZAKUŤANSKÁ, Michaela: </w:t>
      </w:r>
      <w:r w:rsidRPr="009E2B8D">
        <w:rPr>
          <w:rFonts w:ascii="Arial" w:hAnsi="Arial" w:cs="Arial"/>
          <w:b/>
          <w:i/>
          <w:sz w:val="22"/>
          <w:szCs w:val="22"/>
        </w:rPr>
        <w:t xml:space="preserve">Snažím sa pred herca vždy postaviť výzvu. </w:t>
      </w:r>
      <w:r w:rsidRPr="009E2B8D">
        <w:rPr>
          <w:rFonts w:ascii="Arial" w:hAnsi="Arial" w:cs="Arial"/>
          <w:sz w:val="22"/>
          <w:szCs w:val="22"/>
        </w:rPr>
        <w:t>[rozhovor s Júliou Rázusovou] 2016, roč. 10, č. 3, s. 3-11.</w:t>
      </w:r>
    </w:p>
    <w:p w14:paraId="115D8E01" w14:textId="77777777" w:rsidR="009445F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ZAŤKOVÁ, Dominik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Dospelých netreba šetriť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rozhovor s Ondrom Spišákom] 2008, roč. 2, č. 1, s. 4-9.</w:t>
      </w:r>
    </w:p>
    <w:p w14:paraId="11D230FD" w14:textId="458F9EDD" w:rsidR="00286A86" w:rsidRPr="009E2B8D" w:rsidRDefault="00286A86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286A86">
        <w:rPr>
          <w:rFonts w:ascii="Arial" w:eastAsia="Arial Unicode MS" w:hAnsi="Arial" w:cs="Arial"/>
          <w:b/>
          <w:bCs/>
          <w:color w:val="000000" w:themeColor="text1"/>
          <w:sz w:val="22"/>
          <w:szCs w:val="22"/>
        </w:rPr>
        <w:t xml:space="preserve">ZAŤKOVÁ, Dominika: </w:t>
      </w:r>
      <w:r w:rsidRPr="00286A86">
        <w:rPr>
          <w:rFonts w:ascii="Arial" w:eastAsia="Arial Unicode MS" w:hAnsi="Arial" w:cs="Arial"/>
          <w:b/>
          <w:bCs/>
          <w:i/>
          <w:iCs/>
          <w:color w:val="000000" w:themeColor="text1"/>
          <w:sz w:val="22"/>
          <w:szCs w:val="22"/>
        </w:rPr>
        <w:t>Najťažšie sa odpovedá na otázku, čo je to bábkové divadlo</w:t>
      </w:r>
      <w:r w:rsidRPr="00286A86">
        <w:rPr>
          <w:rFonts w:ascii="Arial" w:eastAsia="Arial Unicode MS" w:hAnsi="Arial" w:cs="Arial"/>
          <w:color w:val="000000" w:themeColor="text1"/>
          <w:sz w:val="22"/>
          <w:szCs w:val="22"/>
        </w:rPr>
        <w:t>. [rozhovor s Vladimírom Predmerským] 2017, roč. 11, č. 9, s. 3-9.</w:t>
      </w:r>
    </w:p>
    <w:p w14:paraId="4D1D88DD" w14:textId="77777777" w:rsidR="00C47099" w:rsidRPr="009E2B8D" w:rsidRDefault="00C47099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</w:p>
    <w:p w14:paraId="10085330" w14:textId="5BB4FE15" w:rsidR="00286A86" w:rsidRPr="00DA0DF9" w:rsidRDefault="00FA62AC" w:rsidP="00DA0DF9">
      <w:pPr>
        <w:pStyle w:val="Nadpis1"/>
        <w:spacing w:before="0" w:beforeAutospacing="0" w:after="0" w:afterAutospacing="0" w:line="360" w:lineRule="auto"/>
        <w:rPr>
          <w:rFonts w:eastAsia="Arial Unicode MS"/>
          <w:sz w:val="28"/>
          <w:szCs w:val="44"/>
        </w:rPr>
      </w:pPr>
      <w:bookmarkStart w:id="35" w:name="_Toc37163189"/>
      <w:r w:rsidRPr="009E2B8D">
        <w:rPr>
          <w:rFonts w:eastAsia="Arial Unicode MS"/>
          <w:sz w:val="28"/>
          <w:szCs w:val="44"/>
        </w:rPr>
        <w:t>TEÓRIA – HISTÓRIA – KRITIKA</w:t>
      </w:r>
      <w:r w:rsidR="00973B76" w:rsidRPr="009E2B8D">
        <w:rPr>
          <w:rFonts w:eastAsia="Arial Unicode MS"/>
          <w:sz w:val="28"/>
          <w:szCs w:val="44"/>
        </w:rPr>
        <w:t xml:space="preserve"> (T/H/K)</w:t>
      </w:r>
      <w:bookmarkEnd w:id="35"/>
    </w:p>
    <w:p w14:paraId="66E60686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ANGERER, Marie-Luise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Performance a performativita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.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2008, roč. 2, č. 6, s. 46-47.</w:t>
      </w:r>
    </w:p>
    <w:p w14:paraId="219526F9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BAKOŠOVÁ - HLAVENKOVÁ, Zuzan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Deň radosti a dni iné alebo Inakosť ako originalita bez hraníc: k 25. výročiu Štúdia L+S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09, roč. 3, č. 2, s. 14-21. </w:t>
      </w:r>
    </w:p>
    <w:p w14:paraId="7204E9FB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>BAKOŠOVÁ - HLAVENKOVÁ, Zuzana: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i/>
          <w:sz w:val="22"/>
          <w:szCs w:val="22"/>
        </w:rPr>
        <w:t>Privykanie na svetlo: Smutný hrdina alebo Dojímate ma veľmi...</w:t>
      </w:r>
      <w:r w:rsidRPr="009E2B8D">
        <w:rPr>
          <w:rFonts w:ascii="Arial" w:hAnsi="Arial" w:cs="Arial"/>
          <w:i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2013, roč. 7, č. 4, s. 37-43.</w:t>
      </w:r>
    </w:p>
    <w:p w14:paraId="419145FC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BAKOŠOVÁ - HLAVENKOVÁ, Zuzan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STOKA song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11, roč. 5, č. 5, s. 33-36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br/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BANU, Georges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Vulgárna reč: realistický účinok?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2010, roč. 4, č. 5, s. 32-34.</w:t>
      </w:r>
    </w:p>
    <w:p w14:paraId="7D369B80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BEHRENDT, Barbar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Pozorovania o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súčasnom nemeckom divadle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. </w:t>
      </w:r>
      <w:r w:rsidRPr="009E2B8D">
        <w:rPr>
          <w:rFonts w:ascii="Arial" w:hAnsi="Arial" w:cs="Arial"/>
          <w:sz w:val="22"/>
          <w:szCs w:val="22"/>
        </w:rPr>
        <w:t>2015, roč. 9, č. 3, s. 38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–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46.</w:t>
      </w:r>
    </w:p>
    <w:p w14:paraId="32F87E3A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BENDIK, Martin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Keď sme všetci netradiční a avantgardní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.... 2009, roč. 3, č. 6, s. 44-45.</w:t>
      </w:r>
    </w:p>
    <w:p w14:paraId="020F5350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BENDIK, Martin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Vnímanie opery ako hodnotový rebríček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08, roč. 2, č. 10, s. 20-22.</w:t>
      </w:r>
    </w:p>
    <w:p w14:paraId="20FBC82E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BREDEROVÁ, Táň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Krása zahubí svet – súčasná ruská dráma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. </w:t>
      </w:r>
      <w:r w:rsidRPr="009E2B8D">
        <w:rPr>
          <w:rFonts w:ascii="Arial" w:hAnsi="Arial" w:cs="Arial"/>
          <w:sz w:val="22"/>
          <w:szCs w:val="22"/>
        </w:rPr>
        <w:t>2015, roč. 9, č. 6,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s. 72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–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81.</w:t>
      </w:r>
    </w:p>
    <w:p w14:paraId="763B5551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>COELHO, Rui Pina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: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Niečo o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portugalskom divadle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Čiastočná história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. </w:t>
      </w:r>
      <w:r w:rsidRPr="009E2B8D">
        <w:rPr>
          <w:rFonts w:ascii="Arial" w:hAnsi="Arial" w:cs="Arial"/>
          <w:sz w:val="22"/>
          <w:szCs w:val="22"/>
        </w:rPr>
        <w:t>2015, roč. 9, č. 4, s. 42.</w:t>
      </w:r>
    </w:p>
    <w:p w14:paraId="5D44F5A4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b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COSTA, Tiago Bartolomeu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Sme na svete len kvôli umeniu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?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11, roč. 5, č. 1, s. 34-36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br/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DIMITROV, Ľudmil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Tri sestry. V mene otca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07, roč. 1, č. 6, s. 16-20.</w:t>
      </w:r>
    </w:p>
    <w:p w14:paraId="3990801A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DIANIŠKOVÁ, Veronika: Mayské ritúálne divadlo. </w:t>
      </w:r>
      <w:r w:rsidRPr="009E2B8D">
        <w:rPr>
          <w:rFonts w:ascii="Arial" w:hAnsi="Arial" w:cs="Arial"/>
          <w:sz w:val="22"/>
          <w:szCs w:val="22"/>
        </w:rPr>
        <w:t>2015, roč. 9, č. 11, s. 33-36.</w:t>
      </w:r>
    </w:p>
    <w:p w14:paraId="778F3205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Divadelné ocenenia sezóny DOSKY 2007. Nominácie a víťazi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07, roč. 1, č. 6, s. 30-35.</w:t>
      </w:r>
      <w:r w:rsidRPr="009E2B8D">
        <w:rPr>
          <w:rStyle w:val="Odkaznapoznmkupodiarou"/>
          <w:rFonts w:ascii="Arial" w:eastAsia="Arial Unicode MS" w:hAnsi="Arial" w:cs="Arial"/>
          <w:color w:val="000000" w:themeColor="text1"/>
          <w:sz w:val="22"/>
          <w:szCs w:val="22"/>
        </w:rPr>
        <w:footnoteReference w:id="7"/>
      </w:r>
    </w:p>
    <w:p w14:paraId="4B7EDC15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DLOUHÝ, Oleg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Niekoľko poznámok na okraj...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2010, roč. 4, č. 4, s. 24.</w:t>
      </w:r>
    </w:p>
    <w:p w14:paraId="5CCDEB9E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sz w:val="22"/>
          <w:szCs w:val="22"/>
        </w:rPr>
        <w:t xml:space="preserve">DUCHOVÁ, Zuzana: 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>Kultúrne mestá.</w:t>
      </w:r>
      <w:r w:rsidRPr="009E2B8D">
        <w:rPr>
          <w:rFonts w:ascii="Arial" w:eastAsia="Arial Unicode MS" w:hAnsi="Arial" w:cs="Arial"/>
          <w:sz w:val="22"/>
          <w:szCs w:val="22"/>
        </w:rPr>
        <w:t xml:space="preserve"> 2010, roč. 4, č. 8, s. 36-40.</w:t>
      </w:r>
    </w:p>
    <w:p w14:paraId="62D4EC01" w14:textId="77777777" w:rsidR="009445FD" w:rsidRPr="009E2B8D" w:rsidRDefault="009445FD" w:rsidP="00DA0DF9">
      <w:pPr>
        <w:widowControl w:val="0"/>
        <w:tabs>
          <w:tab w:val="left" w:pos="142"/>
        </w:tabs>
        <w:overflowPunct w:val="0"/>
        <w:autoSpaceDE w:val="0"/>
        <w:autoSpaceDN w:val="0"/>
        <w:adjustRightInd w:val="0"/>
        <w:spacing w:line="360" w:lineRule="auto"/>
        <w:ind w:right="160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ĎURIŠÍKOVÁ, Ann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Stret vedy, pohanského a kresťanského sveta v dramatickej tvorbe mexickej mníšky Sor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 xml:space="preserve">Juany Inés de la Cruz. </w:t>
      </w:r>
      <w:r w:rsidRPr="009E2B8D">
        <w:rPr>
          <w:rFonts w:ascii="Arial" w:hAnsi="Arial" w:cs="Arial"/>
          <w:sz w:val="22"/>
          <w:szCs w:val="22"/>
        </w:rPr>
        <w:t>2014, roč. 8, č. 8, s. 42-45.</w:t>
      </w:r>
    </w:p>
    <w:p w14:paraId="1D6ED9E0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FEHÉROVÁ, Dari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Ako byť „in“ a nie „out“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08, roč. 2, č. 1, s. 21.</w:t>
      </w:r>
    </w:p>
    <w:p w14:paraId="40A9355A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FEHÉROVÁ, Dári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Experiment Spielart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08, roč. 2, č. 1, s. 19-20.</w:t>
      </w:r>
    </w:p>
    <w:p w14:paraId="36708268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FEHÉROVÁ, Daria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: Feira Galega das Artes escénicas..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08, roč. 2, č. 1, s. 23.</w:t>
      </w:r>
    </w:p>
    <w:p w14:paraId="154798EA" w14:textId="77777777" w:rsidR="009445FD" w:rsidRPr="009E2B8D" w:rsidRDefault="009445FD" w:rsidP="00DA0DF9">
      <w:pPr>
        <w:widowControl w:val="0"/>
        <w:tabs>
          <w:tab w:val="left" w:pos="142"/>
        </w:tabs>
        <w:overflowPunct w:val="0"/>
        <w:autoSpaceDE w:val="0"/>
        <w:autoSpaceDN w:val="0"/>
        <w:adjustRightInd w:val="0"/>
        <w:spacing w:line="360" w:lineRule="auto"/>
        <w:ind w:right="160"/>
        <w:rPr>
          <w:rFonts w:ascii="Arial" w:hAnsi="Arial" w:cs="Arial"/>
          <w:b/>
          <w:i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GOFF, Barbara: </w:t>
      </w:r>
      <w:r w:rsidRPr="009E2B8D">
        <w:rPr>
          <w:rFonts w:ascii="Arial" w:hAnsi="Arial" w:cs="Arial"/>
          <w:b/>
          <w:i/>
          <w:sz w:val="22"/>
          <w:szCs w:val="22"/>
        </w:rPr>
        <w:t xml:space="preserve">Zásadné paradoxy starogréckej drámy. </w:t>
      </w:r>
      <w:r w:rsidRPr="009E2B8D">
        <w:rPr>
          <w:rFonts w:ascii="Arial" w:hAnsi="Arial" w:cs="Arial"/>
          <w:bCs/>
          <w:sz w:val="22"/>
          <w:szCs w:val="22"/>
        </w:rPr>
        <w:t>2017, roč. 11, č. 6, s. 74-77.</w:t>
      </w:r>
    </w:p>
    <w:p w14:paraId="76C20745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>GRUSKOVÁ, Anna: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i/>
          <w:sz w:val="22"/>
          <w:szCs w:val="22"/>
        </w:rPr>
        <w:t>Divadelné tajomstvá na starých fotografiách.</w:t>
      </w:r>
      <w:r w:rsidRPr="009E2B8D">
        <w:rPr>
          <w:rFonts w:ascii="Arial" w:hAnsi="Arial" w:cs="Arial"/>
          <w:sz w:val="22"/>
          <w:szCs w:val="22"/>
        </w:rPr>
        <w:t xml:space="preserve"> 2013, roč. 7, č. 10, s. 40-43.</w:t>
      </w:r>
    </w:p>
    <w:p w14:paraId="0C9DE019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GRUSKOVÁ, Ann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Písanie po prúde aj proti prúdu. Dunajská dráma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09, roč. 3, č. 8, s. 32-42.</w:t>
      </w:r>
    </w:p>
    <w:p w14:paraId="1FAAE6A4" w14:textId="77777777" w:rsidR="009445FD" w:rsidRPr="009E2B8D" w:rsidRDefault="009445F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lastRenderedPageBreak/>
        <w:t xml:space="preserve">HÁJEK, Tomáš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  <w:lang w:val="sk-SK"/>
        </w:rPr>
        <w:t>Hudba jazyků v krajině divadel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 2012, roč. 6, č. 3, s. 22-24.</w:t>
      </w:r>
    </w:p>
    <w:p w14:paraId="7A5EE6F5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HRIEŠIK, Maj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Dokedy bude nezávislé slovenské divadlo squater?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08, roč. 2, č. 10, s. 17-19.</w:t>
      </w:r>
    </w:p>
    <w:p w14:paraId="25CF4CDA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HRIEŠIK, Maj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Telo, ktoré chýba – stratégie telesnosti v súčasnom západnom divadle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10, roč. 4, č. 3, s. 30-34.</w:t>
      </w:r>
    </w:p>
    <w:p w14:paraId="1CC406D0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HRISTIĆ, Jovan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Stanislavskij režíruje Čechova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09, roč. 3, č. 2, s. 22-29.</w:t>
      </w:r>
    </w:p>
    <w:p w14:paraId="27461535" w14:textId="77777777" w:rsidR="009445FD" w:rsidRPr="009E2B8D" w:rsidRDefault="009445F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INKEI, Péter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  <w:lang w:val="sk-SK"/>
        </w:rPr>
        <w:t>Festivaly ako kreatívne odvetvie – fakty z Maďarska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 2012, roč. 6, č. 2, s. 24-25.</w:t>
      </w:r>
    </w:p>
    <w:p w14:paraId="46A85C35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INŠTITORISOVÁ, Dagmar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K niektorým aspektom režijnej interpretácie ruskej dramatiky v inscenáciách Romana Poláka. Ruská dráma v divadle po roku 1989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08, roč. 2, č. 8, s. 13-16.</w:t>
      </w:r>
    </w:p>
    <w:p w14:paraId="43E641CF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>JACEK KOZAK, Krištof: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i/>
          <w:sz w:val="22"/>
          <w:szCs w:val="22"/>
        </w:rPr>
        <w:t>Sedem životov tragédie.</w:t>
      </w:r>
      <w:r w:rsidRPr="009E2B8D">
        <w:rPr>
          <w:rFonts w:ascii="Arial" w:hAnsi="Arial" w:cs="Arial"/>
          <w:sz w:val="22"/>
          <w:szCs w:val="22"/>
        </w:rPr>
        <w:t xml:space="preserve"> 2013, roč. 7, č. 5, s. 26-33.</w:t>
      </w:r>
    </w:p>
    <w:p w14:paraId="737772E5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JANOUŠKOVÁ, Viki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Festival rozhlasovej tvorby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07, roč. 1, č. 8, s. 25-27.</w:t>
      </w:r>
    </w:p>
    <w:p w14:paraId="487FAD15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JANOUŠKOVÁ, Viki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Na margo umeleckého druhu odohrávajúceho sa „medzi ušami“ alebo Deficit s nedozernými následkami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.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2008, roč. 2, č. 9, s. 22-24.</w:t>
      </w:r>
    </w:p>
    <w:p w14:paraId="651FDC10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JANOUŠKOVÁ, Viki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Pár poznámok ku vzťahu autor a dramaturg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10, roč. 4, č. 2, s. 36-38.</w:t>
      </w:r>
    </w:p>
    <w:p w14:paraId="124A3F10" w14:textId="28C6D990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JANOUŠKOVÁ, Viki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Také jednoduché, ako je možné: Pár slov na tému prekladateľ - dramaturg a ich dialóg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="00286A86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 </w:t>
      </w:r>
      <w:r w:rsidR="00286A86"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2009, roč. 3, č. 4, s. 22-24.</w:t>
      </w:r>
    </w:p>
    <w:p w14:paraId="4561F5D8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>JAUROVÁ, Zora: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i/>
          <w:sz w:val="22"/>
          <w:szCs w:val="22"/>
        </w:rPr>
        <w:t>Arts Council na Slovensku?</w:t>
      </w:r>
      <w:r w:rsidRPr="009E2B8D">
        <w:rPr>
          <w:rFonts w:ascii="Arial" w:hAnsi="Arial" w:cs="Arial"/>
          <w:sz w:val="22"/>
          <w:szCs w:val="22"/>
        </w:rPr>
        <w:t xml:space="preserve"> 2013, roč. 7, č. 3, s. 30-32.</w:t>
      </w:r>
    </w:p>
    <w:p w14:paraId="5A213FAD" w14:textId="77777777" w:rsidR="009445FD" w:rsidRPr="009E2B8D" w:rsidRDefault="009445F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JAUROVÁ, Zor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  <w:lang w:val="sk-SK"/>
        </w:rPr>
        <w:t>Kreatívny priemysel, čo to vlastne je?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>2012, roč. 6, č. 2, s. 22-23.</w:t>
      </w:r>
    </w:p>
    <w:p w14:paraId="4894B261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>JAUROVÁ, Zora: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i/>
          <w:sz w:val="22"/>
          <w:szCs w:val="22"/>
        </w:rPr>
        <w:t>Slovensko – krajina s potenciálom.</w:t>
      </w:r>
      <w:r w:rsidRPr="009E2B8D">
        <w:rPr>
          <w:rFonts w:ascii="Arial" w:hAnsi="Arial" w:cs="Arial"/>
          <w:sz w:val="22"/>
          <w:szCs w:val="22"/>
        </w:rPr>
        <w:t xml:space="preserve"> 2013, roč. 7, č. 7, s. 39-46.</w:t>
      </w:r>
    </w:p>
    <w:p w14:paraId="0B8C079C" w14:textId="77777777" w:rsidR="009445FD" w:rsidRPr="009E2B8D" w:rsidRDefault="009445F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JAWORSKA, Justyn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  <w:lang w:val="sk-SK"/>
        </w:rPr>
        <w:t>Ženy, pamäť a politika alebo Poľská dráma dnes.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>2012, roč. 6, č. 6, s. 64-69.</w:t>
      </w:r>
    </w:p>
    <w:p w14:paraId="160CB362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JORY, E. John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Kontinuita a proměnlivost v římském divadle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09, roč. 3, č. 10, s. 27-33.</w:t>
      </w:r>
    </w:p>
    <w:p w14:paraId="004A6390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JOVIĆEVIĆ, Aleksandr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Posledná hranica: Smrť a jej zobrazenie na scéne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09, roč. 3, č. 8, s. 21-23.</w:t>
      </w:r>
    </w:p>
    <w:p w14:paraId="40DA3E30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JUDE, Gretchen: </w:t>
      </w:r>
      <w:r w:rsidRPr="009E2B8D">
        <w:rPr>
          <w:rFonts w:ascii="Arial" w:hAnsi="Arial" w:cs="Arial"/>
          <w:b/>
          <w:bCs/>
          <w:i/>
          <w:sz w:val="22"/>
          <w:szCs w:val="22"/>
        </w:rPr>
        <w:t>Telo ako digitálna asambláž: Používateľské rozhrania v performanci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. </w:t>
      </w:r>
      <w:r w:rsidRPr="009E2B8D">
        <w:rPr>
          <w:rFonts w:ascii="Arial" w:hAnsi="Arial" w:cs="Arial"/>
          <w:bCs/>
          <w:sz w:val="22"/>
          <w:szCs w:val="22"/>
        </w:rPr>
        <w:t>2018, roč. 12, č. 8, s. 43-46.</w:t>
      </w:r>
    </w:p>
    <w:p w14:paraId="0F909E18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JŮZOVÁ, Markét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Interkulturní komunikace – nový zdroj divadelního myšlení?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07, roč. 1, č. 5, s. 34-36.</w:t>
      </w:r>
    </w:p>
    <w:p w14:paraId="3A0DBABD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JŮZOVÁ, Markét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Interkulturní komunikace – nový zdroj divadelního myšlení?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(pokračovanie) 2007, roč. 1, č. 6, s. 25-27.</w:t>
      </w:r>
    </w:p>
    <w:p w14:paraId="3BC1AB18" w14:textId="77777777" w:rsidR="009445FD" w:rsidRPr="009E2B8D" w:rsidRDefault="009445F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KAŇKOVÁ, Markéta: </w:t>
      </w:r>
      <w:r w:rsidRPr="009E2B8D">
        <w:rPr>
          <w:rFonts w:ascii="Arial" w:hAnsi="Arial" w:cs="Arial"/>
          <w:b/>
          <w:i/>
          <w:sz w:val="22"/>
          <w:szCs w:val="22"/>
        </w:rPr>
        <w:t>Adaptace filmu na jeviště jako rozsáhlý transformační akt.</w:t>
      </w:r>
      <w:r w:rsidRPr="009E2B8D">
        <w:rPr>
          <w:rFonts w:ascii="Arial" w:hAnsi="Arial" w:cs="Arial"/>
          <w:i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2016, roč. 10, č. 6, s. 70-74.</w:t>
      </w:r>
    </w:p>
    <w:p w14:paraId="0FCD87AC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/>
          <w:bCs/>
          <w:i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KAUPINEN, Otto: </w:t>
      </w:r>
      <w:r w:rsidRPr="009E2B8D">
        <w:rPr>
          <w:rFonts w:ascii="Arial" w:hAnsi="Arial" w:cs="Arial"/>
          <w:b/>
          <w:bCs/>
          <w:i/>
          <w:sz w:val="22"/>
          <w:szCs w:val="22"/>
        </w:rPr>
        <w:t xml:space="preserve">Mentální aktivizace diváka v současném evropském politickém </w:t>
      </w:r>
      <w:r w:rsidRPr="009E2B8D">
        <w:rPr>
          <w:rFonts w:ascii="Arial" w:hAnsi="Arial" w:cs="Arial"/>
          <w:b/>
          <w:bCs/>
          <w:i/>
          <w:sz w:val="22"/>
          <w:szCs w:val="22"/>
        </w:rPr>
        <w:lastRenderedPageBreak/>
        <w:t>divadle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. </w:t>
      </w:r>
      <w:r w:rsidRPr="009E2B8D">
        <w:rPr>
          <w:rFonts w:ascii="Arial" w:hAnsi="Arial" w:cs="Arial"/>
          <w:bCs/>
          <w:sz w:val="22"/>
          <w:szCs w:val="22"/>
        </w:rPr>
        <w:t>2019, roč. 13, č. 1, s. 38-43.</w:t>
      </w:r>
    </w:p>
    <w:p w14:paraId="5ADA7DB1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KIČIŇOVÁ, Miriam, SCHERHAUFER, Peter: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 xml:space="preserve">(Ne)stereotypné a nielen sezónne obrazy ženy.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2010, roč. 4, č. 7, s. 38-41.</w:t>
      </w:r>
    </w:p>
    <w:p w14:paraId="0B14CF96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KIČIŇOVÁ, Miriam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Prekračovanie hraníc v Krakove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08, roč. 2, č. 6, s. 42-43.</w:t>
      </w:r>
    </w:p>
    <w:p w14:paraId="386C70A1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KIM, Bang-Ock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Divadelná kritika vo východnej a západnej optike: Nová divadelnosť a kritika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07, roč. 1, č. 2, s. 34-35.</w:t>
      </w:r>
    </w:p>
    <w:p w14:paraId="3329A0BD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KNOPOVÁ, Elen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K téme novej dediny v súčasnej slovenskej dráme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11, roč. 5, č. 2, s. 25-30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br/>
      </w:r>
      <w:r w:rsidRPr="009E2B8D">
        <w:rPr>
          <w:rFonts w:ascii="Arial" w:hAnsi="Arial" w:cs="Arial"/>
          <w:b/>
          <w:sz w:val="22"/>
          <w:szCs w:val="22"/>
        </w:rPr>
        <w:t>KONOPKO, Aleksandra: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i/>
          <w:sz w:val="22"/>
          <w:szCs w:val="22"/>
        </w:rPr>
        <w:t>Postavy žien v bábkových inscenáciách pre dospelých v réžii Mariána Pecka v Opolskom divadle bábky a herca.</w:t>
      </w:r>
      <w:r w:rsidRPr="009E2B8D">
        <w:rPr>
          <w:rFonts w:ascii="Arial" w:hAnsi="Arial" w:cs="Arial"/>
          <w:b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2013, roč. 7, č. 3,</w:t>
      </w:r>
      <w:r w:rsidRPr="009E2B8D">
        <w:rPr>
          <w:rFonts w:ascii="Arial" w:hAnsi="Arial" w:cs="Arial"/>
          <w:i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s. 33-38.</w:t>
      </w:r>
    </w:p>
    <w:p w14:paraId="5F083ABD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i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kødek I: Dokumentárne divadlo na Slovensku. Realita alebo fikcia?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 xml:space="preserve"> 2010, roč. 4, č. 2, s. 27-33.</w:t>
      </w:r>
    </w:p>
    <w:p w14:paraId="59C25AD2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i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kødek II: Divadelné ceny – potrebujeme ich?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 xml:space="preserve">  2010, roč. 4, č. 4, s. 16-23.</w:t>
      </w:r>
    </w:p>
    <w:p w14:paraId="1023154A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i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kødek III: Prečo dnes chodiť do divadla?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 xml:space="preserve"> 2010, roč. 4, č. 6, s. 49-53. </w:t>
      </w:r>
    </w:p>
    <w:p w14:paraId="2CF47A0C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i/>
          <w:sz w:val="22"/>
          <w:szCs w:val="22"/>
        </w:rPr>
      </w:pPr>
      <w:r w:rsidRPr="009E2B8D">
        <w:rPr>
          <w:rFonts w:ascii="Arial" w:eastAsia="Arial Unicode MS" w:hAnsi="Arial" w:cs="Arial"/>
          <w:b/>
          <w:i/>
          <w:sz w:val="22"/>
          <w:szCs w:val="22"/>
        </w:rPr>
        <w:t xml:space="preserve">kødek IV: Nové texty pred divadlá. </w:t>
      </w:r>
      <w:r w:rsidRPr="009E2B8D">
        <w:rPr>
          <w:rFonts w:ascii="Arial" w:eastAsia="Arial Unicode MS" w:hAnsi="Arial" w:cs="Arial"/>
          <w:i/>
          <w:sz w:val="22"/>
          <w:szCs w:val="22"/>
        </w:rPr>
        <w:t>2010, roč. 4, č. 8, s. 35-41.</w:t>
      </w:r>
    </w:p>
    <w:p w14:paraId="39FAE0BF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i/>
          <w:sz w:val="22"/>
          <w:szCs w:val="22"/>
        </w:rPr>
      </w:pPr>
      <w:r w:rsidRPr="009E2B8D">
        <w:rPr>
          <w:rFonts w:ascii="Arial" w:eastAsia="Arial Unicode MS" w:hAnsi="Arial" w:cs="Arial"/>
          <w:b/>
          <w:i/>
          <w:sz w:val="22"/>
          <w:szCs w:val="22"/>
        </w:rPr>
        <w:t>kødek VII: Kreatívny (divadelný) priemysel?</w:t>
      </w:r>
      <w:r w:rsidRPr="009E2B8D">
        <w:rPr>
          <w:rFonts w:ascii="Arial" w:eastAsia="Arial Unicode MS" w:hAnsi="Arial" w:cs="Arial"/>
          <w:i/>
          <w:sz w:val="22"/>
          <w:szCs w:val="22"/>
        </w:rPr>
        <w:t xml:space="preserve"> 2010, roč. 4, č. 10, s. 29-35.</w:t>
      </w:r>
    </w:p>
    <w:p w14:paraId="688CD6AD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b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kødek VIII: Od čoho je závislá nezávislá kultúra?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11, roč. 5, č. 1, s. 37-42.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br/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kødek IX: Preklad na (p)okraji divadla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11, roč. 5, č. 3, s. 22-29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br/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kødek X: Môže byť slovenská opera svetová?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11, roč. 5, č. 5, s. 26-32.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br/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kødek XI: STOKA: Z diaľky?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2011, roč. 5, č. 7, s. 28-34.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br/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kødek XII: Dotyky a spojenia s Divadelným ústavom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11, roč. 5, č. 10, s. 30-36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br/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KRYSTOF, Doris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Identita a sebainscenovanie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08, roč. 2, č. 5, s. 27-28.</w:t>
      </w:r>
    </w:p>
    <w:p w14:paraId="7E149C23" w14:textId="77777777" w:rsidR="009445FD" w:rsidRPr="009E2B8D" w:rsidRDefault="009445F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  <w:lang w:val="sk-SK"/>
        </w:rPr>
        <w:t>kødek: Divadelné vzdelávanie I.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>2012, roč. 6, č. 1, s. 34-39.</w:t>
      </w:r>
    </w:p>
    <w:p w14:paraId="77B6DD21" w14:textId="77777777" w:rsidR="009445FD" w:rsidRPr="009E2B8D" w:rsidRDefault="009445F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  <w:lang w:val="sk-SK"/>
        </w:rPr>
        <w:t>kødek: Divadelné vzdelávanie II.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>2012, roč. 6, č. 4, s. 25-30.</w:t>
      </w:r>
    </w:p>
    <w:p w14:paraId="3D4E22EA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sz w:val="22"/>
          <w:szCs w:val="22"/>
        </w:rPr>
        <w:t>KORNAN, Marek:</w:t>
      </w:r>
      <w:r w:rsidRPr="009E2B8D">
        <w:rPr>
          <w:rFonts w:ascii="Arial" w:eastAsia="Arial Unicode MS" w:hAnsi="Arial" w:cs="Arial"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>Európske hlavné mesto kultúry: nové trendy za horizontom kultúrnej politiky.</w:t>
      </w:r>
      <w:r w:rsidRPr="009E2B8D">
        <w:rPr>
          <w:rFonts w:ascii="Arial" w:eastAsia="Arial Unicode MS" w:hAnsi="Arial" w:cs="Arial"/>
          <w:sz w:val="22"/>
          <w:szCs w:val="22"/>
        </w:rPr>
        <w:t xml:space="preserve"> 2010, roč. 4, č. 9 , s. 41-43.</w:t>
      </w:r>
    </w:p>
    <w:p w14:paraId="799E4272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KOSTURKOVA, Bogdana.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Nové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tendencie v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bulharskej dramaturgii začiatkom 21. storočia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2015, roč. 9, č. 1, s. 43-46.</w:t>
      </w:r>
    </w:p>
    <w:p w14:paraId="47680EA4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KRÉNOVÁ, Ľubic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Slovenské národné divadlo – „mladý“ jubilant na vrchole dutej pyramídy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. </w:t>
      </w:r>
      <w:r w:rsidRPr="009E2B8D">
        <w:rPr>
          <w:rFonts w:ascii="Arial" w:hAnsi="Arial" w:cs="Arial"/>
          <w:sz w:val="22"/>
          <w:szCs w:val="22"/>
        </w:rPr>
        <w:t>(1. časť). 2015, roč. 9, č. 6, s. 62-71.</w:t>
      </w:r>
    </w:p>
    <w:p w14:paraId="7E0693E6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KŘIVÁNKOVÁ, Anna: </w:t>
      </w:r>
      <w:r w:rsidRPr="009E2B8D">
        <w:rPr>
          <w:rFonts w:ascii="Arial" w:hAnsi="Arial" w:cs="Arial"/>
          <w:b/>
          <w:bCs/>
          <w:i/>
          <w:sz w:val="22"/>
          <w:szCs w:val="22"/>
        </w:rPr>
        <w:t>Sao v říši sakur (Shakespeare na japonském jevišti)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. </w:t>
      </w:r>
      <w:r w:rsidRPr="009E2B8D">
        <w:rPr>
          <w:rFonts w:ascii="Arial" w:hAnsi="Arial" w:cs="Arial"/>
          <w:bCs/>
          <w:sz w:val="22"/>
          <w:szCs w:val="22"/>
        </w:rPr>
        <w:t>2016,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Cs/>
          <w:sz w:val="22"/>
          <w:szCs w:val="22"/>
        </w:rPr>
        <w:t>roč. 10, č. 10, s. 44-49.</w:t>
      </w:r>
    </w:p>
    <w:p w14:paraId="5D64D517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KUŠNIERIK, Juraj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Bratislavská tragikomédia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09, roč. 3, č. 5, s. 18-24.</w:t>
      </w:r>
    </w:p>
    <w:p w14:paraId="004FBAFC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LAJCHA, Ladislav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Dramatický svet Martina Gregora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07, roč. 1, č. 1, s. 34-35.</w:t>
      </w:r>
    </w:p>
    <w:p w14:paraId="0DC5110B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LAZORČÁKOVÁ, Tatjan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Expanze ruské režijní školy a inscenace ruských dramatiků v českém divadle 90. let. 20. století. Ruská dráma v divadle po roku 1989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08, roč. 2, č. 8, s. 16-19.</w:t>
      </w:r>
    </w:p>
    <w:p w14:paraId="5C2B8F04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lastRenderedPageBreak/>
        <w:t xml:space="preserve">LEHMANN, Hans-Thies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Postdramatické divadlo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07, roč. 1, č. 3, s. 26-29.</w:t>
      </w:r>
    </w:p>
    <w:p w14:paraId="0E1A6142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LINDOVSKÁ, Nadežda, MOJŽISOVÁ, Michaela a ULIČIANSKA, Zuzan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Dramaturg na dobu určitú!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11, roč. 5, č. 8, s. 16-18.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br/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LUKAN, Blaž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Ako napísať drámu v Slovinsku v druhom desaťročí 21. storočia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11, roč. 5, č. 6, s. 41-47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br/>
      </w:r>
      <w:r w:rsidRPr="009E2B8D">
        <w:rPr>
          <w:rFonts w:ascii="Arial" w:eastAsia="Arial Unicode MS" w:hAnsi="Arial" w:cs="Arial"/>
          <w:b/>
          <w:sz w:val="22"/>
          <w:szCs w:val="22"/>
        </w:rPr>
        <w:t xml:space="preserve">ĽACHKÁ, Mirka: 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>Financovanie kultúry na Slovensku.</w:t>
      </w:r>
      <w:r w:rsidRPr="009E2B8D">
        <w:rPr>
          <w:rFonts w:ascii="Arial" w:eastAsia="Arial Unicode MS" w:hAnsi="Arial" w:cs="Arial"/>
          <w:sz w:val="22"/>
          <w:szCs w:val="22"/>
        </w:rPr>
        <w:t xml:space="preserve"> 2010, roč. 4, č. 9, s. 31-35.</w:t>
      </w:r>
    </w:p>
    <w:p w14:paraId="2511CDA3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LINDOVSKÁ, Nadežd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Čechovovské jubileum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10, roč. 4, č. 5, s. 26-31.</w:t>
      </w:r>
    </w:p>
    <w:p w14:paraId="370AA395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>MALECKA, Barbara: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i/>
          <w:sz w:val="22"/>
          <w:szCs w:val="22"/>
        </w:rPr>
        <w:t>Súčasná dráma a film.</w:t>
      </w:r>
      <w:r w:rsidRPr="009E2B8D">
        <w:rPr>
          <w:rFonts w:ascii="Arial" w:hAnsi="Arial" w:cs="Arial"/>
          <w:sz w:val="22"/>
          <w:szCs w:val="22"/>
        </w:rPr>
        <w:t xml:space="preserve"> 2013, roč. 7, č. 1, s. 40-43.</w:t>
      </w:r>
    </w:p>
    <w:p w14:paraId="2E325BE7" w14:textId="77777777" w:rsidR="009445FD" w:rsidRPr="009E2B8D" w:rsidRDefault="009445F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MARTINEC, Roman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  <w:lang w:val="sk-SK"/>
        </w:rPr>
        <w:t xml:space="preserve">Výpočet ekonomických vplyvov kultúrneho podujatia.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>2012, roč. 6, č. 2, s. 26-28.</w:t>
      </w:r>
    </w:p>
    <w:p w14:paraId="5CFC7F6A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MAŠLÁROVÁ, Martina: </w:t>
      </w:r>
      <w:r w:rsidRPr="009E2B8D">
        <w:rPr>
          <w:rFonts w:ascii="Arial" w:hAnsi="Arial" w:cs="Arial"/>
          <w:b/>
          <w:bCs/>
          <w:i/>
          <w:sz w:val="22"/>
          <w:szCs w:val="22"/>
        </w:rPr>
        <w:t>Nie je to až také kritické..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Cs/>
          <w:sz w:val="22"/>
          <w:szCs w:val="22"/>
        </w:rPr>
        <w:t>2017,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Cs/>
          <w:sz w:val="22"/>
          <w:szCs w:val="22"/>
        </w:rPr>
        <w:t>roč. 11, č. 3, s. 41-47.</w:t>
      </w:r>
    </w:p>
    <w:p w14:paraId="5DB0DED2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MATEJOVIČOVÁ, Stanislav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Príťažlivosť hereckého umenia zrelej „generácie 70. rokov.“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 2010, roč. 4, č. 1, s. 36-44.</w:t>
      </w:r>
    </w:p>
    <w:p w14:paraId="65610BE8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>MIKOTOVÁ, Zoja: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i/>
          <w:sz w:val="22"/>
          <w:szCs w:val="22"/>
        </w:rPr>
        <w:t>Tabu v tabu.</w:t>
      </w:r>
      <w:r w:rsidRPr="009E2B8D">
        <w:rPr>
          <w:rFonts w:ascii="Arial" w:hAnsi="Arial" w:cs="Arial"/>
          <w:sz w:val="22"/>
          <w:szCs w:val="22"/>
        </w:rPr>
        <w:t xml:space="preserve"> 2013, roč. 7, č. 2, s. 27-31.</w:t>
      </w:r>
    </w:p>
    <w:p w14:paraId="5712B984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b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MILOSAVLJEVIČ, Aleksandar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Zaostrené na Srbsko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09, roč. 3, č. 6, s. 38-43.</w:t>
      </w:r>
    </w:p>
    <w:p w14:paraId="0463EEEC" w14:textId="77777777" w:rsidR="009445FD" w:rsidRPr="009E2B8D" w:rsidRDefault="009445F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MOORE, Keri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  <w:lang w:val="sk-SK"/>
        </w:rPr>
        <w:t>Vybrané aspekty financovania kultúry vo Veľkej Británii.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>2012, roč. 6, č. 9, s. 28-31.</w:t>
      </w:r>
    </w:p>
    <w:p w14:paraId="08D191C7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NEKOLNÝ, Bohumil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Kulturní politika jako Kainovo znamení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08, roč. 2, č. 9, s. 25-32.</w:t>
      </w:r>
    </w:p>
    <w:p w14:paraId="6AD2420D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PAVIS, Patrice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Divadelná kritika vo východnej a západnej optike: Kritika dramatickej tvorby v konfrontácii s inscenáciou.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2007, roč. 1, č. 2, s. 35-37.</w:t>
      </w:r>
    </w:p>
    <w:p w14:paraId="1F3CE6DC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PAVIS, Patrice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Dramaturgia a postdramaturgia.</w:t>
      </w:r>
      <w:r w:rsidRPr="009E2B8D">
        <w:rPr>
          <w:rFonts w:ascii="Arial" w:hAnsi="Arial" w:cs="Arial"/>
          <w:b/>
          <w:bCs/>
          <w:i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i/>
          <w:sz w:val="22"/>
          <w:szCs w:val="22"/>
        </w:rPr>
        <w:t>(1. časť).</w:t>
      </w:r>
      <w:r w:rsidRPr="009E2B8D">
        <w:rPr>
          <w:rFonts w:ascii="Arial" w:hAnsi="Arial" w:cs="Arial"/>
          <w:sz w:val="22"/>
          <w:szCs w:val="22"/>
        </w:rPr>
        <w:t xml:space="preserve"> 2014, roč. 8, č. 2, s. 32-39.</w:t>
      </w:r>
    </w:p>
    <w:p w14:paraId="7E713C64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>PAVIS, Patrice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: Dramaturgia a postdramaturgia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i/>
          <w:sz w:val="22"/>
          <w:szCs w:val="22"/>
        </w:rPr>
        <w:t>(2. časť).</w:t>
      </w:r>
      <w:r w:rsidRPr="009E2B8D">
        <w:rPr>
          <w:rFonts w:ascii="Arial" w:hAnsi="Arial" w:cs="Arial"/>
          <w:sz w:val="22"/>
          <w:szCs w:val="22"/>
        </w:rPr>
        <w:t xml:space="preserve"> 2014, roč. 8, č. 3, s. 34-39.</w:t>
      </w:r>
    </w:p>
    <w:p w14:paraId="5926CA8D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PAVIS, Patrice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Grotowského dedičstvo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10, roč. 4, č. 6 s. 54-59.</w:t>
      </w:r>
    </w:p>
    <w:p w14:paraId="403577BD" w14:textId="77777777" w:rsidR="009445FD" w:rsidRPr="009E2B8D" w:rsidRDefault="009445F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PEETERS, Jeroen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  <w:lang w:val="sk-SK"/>
        </w:rPr>
        <w:t>Rôznorodé dramaturgie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 2012, roč. 6, č. 10, s. 35-41.</w:t>
      </w:r>
    </w:p>
    <w:p w14:paraId="5E3F5271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PINA COELHO, Rui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Niečo o portugalskom divadle. Čiastočná história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2015, roč. 9, č. 4, s. 38</w:t>
      </w:r>
      <w:r w:rsidRPr="009E2B8D">
        <w:rPr>
          <w:rFonts w:ascii="Arial" w:hAnsi="Arial" w:cs="Arial"/>
          <w:b/>
          <w:bCs/>
          <w:sz w:val="22"/>
          <w:szCs w:val="22"/>
        </w:rPr>
        <w:t>-</w:t>
      </w:r>
      <w:r w:rsidRPr="009E2B8D">
        <w:rPr>
          <w:rFonts w:ascii="Arial" w:hAnsi="Arial" w:cs="Arial"/>
          <w:sz w:val="22"/>
          <w:szCs w:val="22"/>
        </w:rPr>
        <w:t>42.</w:t>
      </w:r>
    </w:p>
    <w:p w14:paraId="3E4AAF83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PINTÉR, Zsuzsanna Márt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Divadlo a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propaganda. Divadelné hry o jezuitskom žiakovi zo 17. storočia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2014, roč. 8, č. 6, s. 46-53.</w:t>
      </w:r>
    </w:p>
    <w:p w14:paraId="523C1519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PINTÉR, Zsuzsanna Márt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Francúzske školské divadelné predstavenia v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Bratislave v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18. storočí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2014, roč. 8, č. 4, s. 32-37.</w:t>
      </w:r>
    </w:p>
    <w:p w14:paraId="6602381F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PLASSARD, Didier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Shakespeare a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Drámy pre bláznov Edwarda Gordona Craiga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. </w:t>
      </w:r>
      <w:r w:rsidRPr="009E2B8D">
        <w:rPr>
          <w:rFonts w:ascii="Arial" w:hAnsi="Arial" w:cs="Arial"/>
          <w:sz w:val="22"/>
          <w:szCs w:val="22"/>
        </w:rPr>
        <w:t>2014, roč. 8, č. 10, s. 29-35.</w:t>
      </w:r>
    </w:p>
    <w:p w14:paraId="7E2FE782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PLATEL, Alain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Out of context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10, roč. 4, č. 3, s. 28-29.</w:t>
      </w:r>
    </w:p>
    <w:p w14:paraId="0ED155CC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PODMAKOVÁ, Dagmar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Ako čítame? inscenujeme? vnímame? ruskú dramatiku v čase osobnej slobody? Ruská dráma v divadle po roku 1989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08, roč. 2, č. 8, s. 19-21.</w:t>
      </w:r>
    </w:p>
    <w:p w14:paraId="0FD5386C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POLÁKOVÁ, Mart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Pina Bausch a Tanztheater Wuppertal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– dedičstvo, ktoré zmenilo tanec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. </w:t>
      </w:r>
      <w:r w:rsidRPr="009E2B8D">
        <w:rPr>
          <w:rFonts w:ascii="Arial" w:hAnsi="Arial" w:cs="Arial"/>
          <w:sz w:val="22"/>
          <w:szCs w:val="22"/>
        </w:rPr>
        <w:t>2014, roč. 8, č. 7, s. 40-46.</w:t>
      </w:r>
    </w:p>
    <w:p w14:paraId="01E23B63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lastRenderedPageBreak/>
        <w:t xml:space="preserve">PREDMERSKÝ, Vladimír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Ľudoví alebo kočovní bábkari?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10,  roč. 4, č. 5, s. 35-37.</w:t>
      </w:r>
    </w:p>
    <w:p w14:paraId="5F0D08A0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PROKOP, Sabine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TV-Texts Readers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09, roč. 3, č. 1, s. 27-31.</w:t>
      </w:r>
    </w:p>
    <w:p w14:paraId="1210BCCB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PŘIBYL, Daniel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Čechovovy děti. Ruská dráma v divadle po roku 1989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08, roč. 2, č. 8, s. 22-23.</w:t>
      </w:r>
    </w:p>
    <w:p w14:paraId="272779FC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>RAUTH, Elke: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i/>
          <w:sz w:val="22"/>
          <w:szCs w:val="22"/>
        </w:rPr>
        <w:t xml:space="preserve">Industriálna minulosť – kreatívna budúcnosť. Industriálne priestory ako laboratóriá mestskej spoločnosti. </w:t>
      </w:r>
      <w:r w:rsidRPr="009E2B8D">
        <w:rPr>
          <w:rFonts w:ascii="Arial" w:hAnsi="Arial" w:cs="Arial"/>
          <w:sz w:val="22"/>
          <w:szCs w:val="22"/>
        </w:rPr>
        <w:t>2013, roč. 7, č. 6, s. 62-66.</w:t>
      </w:r>
    </w:p>
    <w:p w14:paraId="307F81E7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RÖMISCH, Mark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O_REX. Festival Spielart Mníchov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08, roč. 2, č. 1, s. 20-21.</w:t>
      </w:r>
    </w:p>
    <w:p w14:paraId="26A74E17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sz w:val="22"/>
          <w:szCs w:val="22"/>
        </w:rPr>
        <w:t>ROVNER, Eduardo:</w:t>
      </w:r>
      <w:r w:rsidRPr="009E2B8D">
        <w:rPr>
          <w:rFonts w:ascii="Arial" w:eastAsia="Arial Unicode MS" w:hAnsi="Arial" w:cs="Arial"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>Divadlo a literatúra.</w:t>
      </w:r>
      <w:r w:rsidRPr="009E2B8D">
        <w:rPr>
          <w:rFonts w:ascii="Arial" w:eastAsia="Arial Unicode MS" w:hAnsi="Arial" w:cs="Arial"/>
          <w:sz w:val="22"/>
          <w:szCs w:val="22"/>
        </w:rPr>
        <w:t xml:space="preserve"> 2010, roč. 4, č. 8, s. 32-34.</w:t>
      </w:r>
    </w:p>
    <w:p w14:paraId="7B6B93A8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sz w:val="22"/>
          <w:szCs w:val="22"/>
        </w:rPr>
        <w:t xml:space="preserve">RUBIN, Don: 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>Interkritika a mýtus kritického odstupu.</w:t>
      </w:r>
      <w:r w:rsidRPr="009E2B8D">
        <w:rPr>
          <w:rFonts w:ascii="Arial" w:eastAsia="Arial Unicode MS" w:hAnsi="Arial" w:cs="Arial"/>
          <w:sz w:val="22"/>
          <w:szCs w:val="22"/>
        </w:rPr>
        <w:t xml:space="preserve"> 2010, roč. 4, č. 10, s. 36-39.</w:t>
      </w:r>
    </w:p>
    <w:p w14:paraId="690C82EC" w14:textId="77777777" w:rsidR="009445FD" w:rsidRPr="009E2B8D" w:rsidRDefault="009445F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RUMANOVÁ, Ivan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  <w:lang w:val="sk-SK"/>
        </w:rPr>
        <w:t>Komentár k sociálnemu muzikálu.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>2012, roč. 6, č. 7, s. 41-43.</w:t>
      </w:r>
    </w:p>
    <w:p w14:paraId="20079158" w14:textId="77777777" w:rsidR="009445FD" w:rsidRPr="009E2B8D" w:rsidRDefault="009445F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RUSINOVÁ, Zora: </w:t>
      </w:r>
      <w:r w:rsidRPr="009E2B8D">
        <w:rPr>
          <w:rFonts w:ascii="Arial" w:hAnsi="Arial" w:cs="Arial"/>
          <w:b/>
          <w:i/>
          <w:sz w:val="22"/>
          <w:szCs w:val="22"/>
        </w:rPr>
        <w:t>Akčné umenie na Slovensku v období rokov 1965-1989.</w:t>
      </w:r>
      <w:r w:rsidRPr="009E2B8D">
        <w:rPr>
          <w:rFonts w:ascii="Arial" w:hAnsi="Arial" w:cs="Arial"/>
          <w:i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2016, roč. 10, č. 4, s. 39-46.</w:t>
      </w:r>
    </w:p>
    <w:p w14:paraId="5D5FAF3D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SALMASI, K.H.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Divadlo brutality v násilnej spoločnosti.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2010, roč. 4, č. 2, s. 34-35.</w:t>
      </w:r>
    </w:p>
    <w:p w14:paraId="3AD2A1EF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SEDLÁČKOVÁ, Ann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Ako byť, či nebyť v kontexte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.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2007, roč. 1, č. 5, s. 37.</w:t>
      </w:r>
    </w:p>
    <w:p w14:paraId="3D9B2172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SEDLÁČKOVÁ, Ann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Baltoscandal – narúšanie žánrových hraníc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08, roč. 2, č. 8, s. 11-12.</w:t>
      </w:r>
    </w:p>
    <w:p w14:paraId="035EE12B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SEDLÁČKOVÁ, Ann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Mobile Lab – Krakov a Helsinky: Na severe plody dozrievajú dlhšie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08, roč. 2, č. 6, s. 43-44.</w:t>
      </w:r>
    </w:p>
    <w:p w14:paraId="69F0DE6C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SCHECHNER, Richard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Koncepcie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09, roč. 3, č. 4, s. 16-21.</w:t>
      </w:r>
    </w:p>
    <w:p w14:paraId="5891D117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sz w:val="22"/>
          <w:szCs w:val="22"/>
        </w:rPr>
        <w:t xml:space="preserve">SCHECHNER, Richard: 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>Otvorené obsadzovanie.</w:t>
      </w:r>
      <w:r w:rsidRPr="009E2B8D">
        <w:rPr>
          <w:rFonts w:ascii="Arial" w:eastAsia="Arial Unicode MS" w:hAnsi="Arial" w:cs="Arial"/>
          <w:b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sz w:val="22"/>
          <w:szCs w:val="22"/>
        </w:rPr>
        <w:t>2010, roč. 4, č. 8, s. 26-31.</w:t>
      </w:r>
    </w:p>
    <w:p w14:paraId="6D0F42DC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SCHILLING, Árpád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 xml:space="preserve">Zápisky umelca v sebavyslobodení.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[úryvky] 2009, roč. 3, č. 9, s. 33-35.</w:t>
      </w:r>
    </w:p>
    <w:p w14:paraId="7D84D426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SIERZ, Aleks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Nové písanie pre súčasné britské divadlo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09, roč. 3, č. 6, s. 32-37.</w:t>
      </w:r>
    </w:p>
    <w:p w14:paraId="6BCBBB1A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b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SLÁDEČEK, Ján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Z osudu dramatika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11, roč. 5, č. 6, s. 48-54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br/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TEUWEN, Ann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SOKO San Paolo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08, roč. 2, č. 1, s. 22-23.</w:t>
      </w:r>
    </w:p>
    <w:p w14:paraId="01D5B3AF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ŠIMKOVÁ, Soňa: </w:t>
      </w:r>
      <w:r w:rsidRPr="009E2B8D">
        <w:rPr>
          <w:rFonts w:ascii="Arial" w:hAnsi="Arial" w:cs="Arial"/>
          <w:b/>
          <w:bCs/>
          <w:i/>
          <w:sz w:val="22"/>
          <w:szCs w:val="22"/>
        </w:rPr>
        <w:t>Dada a jeho storočný príbeh – 1. časť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. </w:t>
      </w:r>
      <w:r w:rsidRPr="009E2B8D">
        <w:rPr>
          <w:rFonts w:ascii="Arial" w:hAnsi="Arial" w:cs="Arial"/>
          <w:bCs/>
          <w:sz w:val="22"/>
          <w:szCs w:val="22"/>
        </w:rPr>
        <w:t>2016, roč. 10, č. 8, s. 42-47.</w:t>
      </w:r>
    </w:p>
    <w:p w14:paraId="7E5AEEF4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ŠIMKOVÁ, Soňa: </w:t>
      </w:r>
      <w:r w:rsidRPr="009E2B8D">
        <w:rPr>
          <w:rFonts w:ascii="Arial" w:hAnsi="Arial" w:cs="Arial"/>
          <w:b/>
          <w:bCs/>
          <w:i/>
          <w:sz w:val="22"/>
          <w:szCs w:val="22"/>
        </w:rPr>
        <w:t>Dada a jeho storočný príbeh – 1. časť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. </w:t>
      </w:r>
      <w:r w:rsidRPr="009E2B8D">
        <w:rPr>
          <w:rFonts w:ascii="Arial" w:hAnsi="Arial" w:cs="Arial"/>
          <w:bCs/>
          <w:sz w:val="22"/>
          <w:szCs w:val="22"/>
        </w:rPr>
        <w:t>2016, roč. 10, č. 9, s. 41-46.</w:t>
      </w:r>
    </w:p>
    <w:p w14:paraId="018DF132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ŠTEFANOVÁ, Veronika: </w:t>
      </w:r>
      <w:r w:rsidRPr="009E2B8D">
        <w:rPr>
          <w:rFonts w:ascii="Arial" w:hAnsi="Arial" w:cs="Arial"/>
          <w:b/>
          <w:bCs/>
          <w:i/>
          <w:sz w:val="22"/>
          <w:szCs w:val="22"/>
        </w:rPr>
        <w:t>Nový cirkus – jak mu rozumět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. </w:t>
      </w:r>
      <w:r w:rsidRPr="009E2B8D">
        <w:rPr>
          <w:rFonts w:ascii="Arial" w:hAnsi="Arial" w:cs="Arial"/>
          <w:bCs/>
          <w:sz w:val="22"/>
          <w:szCs w:val="22"/>
        </w:rPr>
        <w:t>2018, roč. 12, č. 3, s. 30-41.</w:t>
      </w:r>
    </w:p>
    <w:p w14:paraId="3D6ABA98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Cs/>
          <w:i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ŠTORKOVÁ MALITI, Romana: </w:t>
      </w:r>
      <w:r w:rsidRPr="009E2B8D">
        <w:rPr>
          <w:rFonts w:ascii="Arial" w:hAnsi="Arial" w:cs="Arial"/>
          <w:b/>
          <w:bCs/>
          <w:i/>
          <w:sz w:val="22"/>
          <w:szCs w:val="22"/>
        </w:rPr>
        <w:t xml:space="preserve">„Čítanie“ novej drámy v postfaktickej dobe. </w:t>
      </w:r>
      <w:r w:rsidRPr="009E2B8D">
        <w:rPr>
          <w:rFonts w:ascii="Arial" w:hAnsi="Arial" w:cs="Arial"/>
          <w:bCs/>
          <w:sz w:val="22"/>
          <w:szCs w:val="22"/>
        </w:rPr>
        <w:t>2017, roč. 11, č. 6, s. 70-73.</w:t>
      </w:r>
    </w:p>
    <w:p w14:paraId="4285323C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ULIČIANSKA, Zuzan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Aké dôležité je mať národné?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10, roč. 4, č. 3, s. 35-36.</w:t>
      </w:r>
    </w:p>
    <w:p w14:paraId="0AE50503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ULIČIANSKA, Zuzan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Koniec ši začiatok kritiky?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07, roč. 1, č. 4, s. 38.</w:t>
      </w:r>
    </w:p>
    <w:p w14:paraId="0EFDF612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ULIČIANSKA, Zuzan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Neznesiteľná večnosť webového kritika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08, roč. 2, č. 1, s. 24.</w:t>
      </w:r>
    </w:p>
    <w:p w14:paraId="3FD5C9EF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ULIČIANSKA, Zuzan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Potrebuje niekto ceny?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07, roč. 1, č. 6, s. 28-29.</w:t>
      </w:r>
    </w:p>
    <w:p w14:paraId="07B0B4E9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ULIČIANSKA, Zuzan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V Sofii boli kritici opäť raz kritickí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08, roč. 2, č. 6, s. 44.</w:t>
      </w:r>
    </w:p>
    <w:p w14:paraId="21191561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URBLÍKOVÁ, Natáli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Hodnota umenia a jeho hodnotenie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12, roč. 6, č. 9, s. 32-37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br/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VAÏS, Michel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Divadlo v Quebecu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10, roč. 4, č. 5, s. 28-41.</w:t>
      </w:r>
    </w:p>
    <w:p w14:paraId="5A55EFB2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lastRenderedPageBreak/>
        <w:t>VUJANOVIĆ, Ana: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i/>
          <w:sz w:val="22"/>
          <w:szCs w:val="22"/>
        </w:rPr>
        <w:t>Globálna/digitálna performancia.</w:t>
      </w:r>
      <w:r w:rsidRPr="009E2B8D">
        <w:rPr>
          <w:rFonts w:ascii="Arial" w:hAnsi="Arial" w:cs="Arial"/>
          <w:sz w:val="22"/>
          <w:szCs w:val="22"/>
        </w:rPr>
        <w:t xml:space="preserve"> 2013, roč. 7, č. 2, s. 32-35.</w:t>
      </w:r>
    </w:p>
    <w:p w14:paraId="2DD9681E" w14:textId="77777777" w:rsidR="009445FD" w:rsidRPr="009E2B8D" w:rsidRDefault="009445F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WARADZINOVÁ, Svetlan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  <w:lang w:val="sk-SK"/>
        </w:rPr>
        <w:t>Kultúrna diplomacia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 2011, roč. 5, č. 4, s. 25-28.</w:t>
      </w:r>
    </w:p>
    <w:p w14:paraId="087C0252" w14:textId="77777777" w:rsidR="009445FD" w:rsidRPr="009E2B8D" w:rsidRDefault="009445F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WILD, Jan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Shakespeare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450. Apríl 2014: Správa o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stave diskurzu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2014, roč. 8, č. 5, s. 54-62.</w:t>
      </w:r>
    </w:p>
    <w:p w14:paraId="1871B8D7" w14:textId="77777777" w:rsidR="009445FD" w:rsidRPr="009E2B8D" w:rsidRDefault="009445F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ZVADA, Milan: </w:t>
      </w:r>
      <w:r w:rsidRPr="009E2B8D">
        <w:rPr>
          <w:rFonts w:ascii="Arial" w:hAnsi="Arial" w:cs="Arial"/>
          <w:b/>
          <w:i/>
          <w:sz w:val="22"/>
          <w:szCs w:val="22"/>
        </w:rPr>
        <w:t>Dramaturgia ako spôsob nazerania na estetický zážitok diváka.</w:t>
      </w:r>
      <w:r w:rsidRPr="009E2B8D">
        <w:rPr>
          <w:rFonts w:ascii="Arial" w:hAnsi="Arial" w:cs="Arial"/>
          <w:i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2016, roč. 10, č. 2, s. 44-48.</w:t>
      </w:r>
    </w:p>
    <w:p w14:paraId="5DCCDAA8" w14:textId="77777777" w:rsidR="00C47099" w:rsidRPr="009E2B8D" w:rsidRDefault="00C47099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</w:p>
    <w:p w14:paraId="16ED54F9" w14:textId="77777777" w:rsidR="00552A26" w:rsidRPr="009E2B8D" w:rsidRDefault="00552A26" w:rsidP="00DA0DF9">
      <w:pPr>
        <w:pStyle w:val="Nadpis1"/>
        <w:spacing w:before="0" w:beforeAutospacing="0" w:after="0" w:afterAutospacing="0" w:line="360" w:lineRule="auto"/>
        <w:rPr>
          <w:rFonts w:eastAsia="Arial Unicode MS"/>
          <w:sz w:val="28"/>
          <w:szCs w:val="44"/>
        </w:rPr>
      </w:pPr>
      <w:bookmarkStart w:id="36" w:name="_Toc37163190"/>
      <w:r w:rsidRPr="009E2B8D">
        <w:rPr>
          <w:rFonts w:eastAsia="Arial Unicode MS"/>
          <w:sz w:val="28"/>
          <w:szCs w:val="44"/>
        </w:rPr>
        <w:t>VENOVANÉ</w:t>
      </w:r>
      <w:bookmarkEnd w:id="36"/>
    </w:p>
    <w:p w14:paraId="29E18430" w14:textId="77777777" w:rsidR="00C0631F" w:rsidRPr="009E2B8D" w:rsidRDefault="00C0631F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ČIRIPOVÁ, Dáš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  <w:lang w:val="sk-SK"/>
        </w:rPr>
        <w:t>Ján Jaborník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 2012, roč.</w:t>
      </w:r>
      <w:r w:rsidR="005400C5"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 6, č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>. 6, s. 70-71.</w:t>
      </w:r>
    </w:p>
    <w:p w14:paraId="4B98F3F6" w14:textId="77777777" w:rsidR="00C0631F" w:rsidRPr="009E2B8D" w:rsidRDefault="00C0631F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DAUBRAVA, Miro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  <w:lang w:val="sk-SK"/>
        </w:rPr>
        <w:t>Venované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 [Jozef Ciller, Vladimír Štefko] 2012, roč.</w:t>
      </w:r>
      <w:r w:rsidR="005400C5"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 6, č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>. 3, s. 28-30.</w:t>
      </w:r>
    </w:p>
    <w:p w14:paraId="45D40BFE" w14:textId="77777777" w:rsidR="00C0631F" w:rsidRPr="009E2B8D" w:rsidRDefault="00C0631F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DZADÍKOVÁ, Lenk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  <w:lang w:val="sk-SK"/>
        </w:rPr>
        <w:t>Cesta okolo bábkového sveta za 80 rokov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 [Vladimír Predmerský] 2012, roč.</w:t>
      </w:r>
      <w:r w:rsidR="005400C5"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 6, č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>. 5, s. 43-44.</w:t>
      </w:r>
    </w:p>
    <w:p w14:paraId="72DCF121" w14:textId="77777777" w:rsidR="00C33643" w:rsidRPr="009E2B8D" w:rsidRDefault="00C33643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FELDEK, Ľubomír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Takto on žil. (Za Karolom Spišákom)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</w:t>
      </w:r>
      <w:r w:rsidR="00BE67E2"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2007,</w:t>
      </w:r>
      <w:r w:rsidR="00484771"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</w:t>
      </w:r>
      <w:r w:rsidR="00BE67E2"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r</w:t>
      </w:r>
      <w:r w:rsidR="000E7D44"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oč. 1, č.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2, s. 40.</w:t>
      </w:r>
    </w:p>
    <w:p w14:paraId="211B615F" w14:textId="77777777" w:rsidR="00EF7B6B" w:rsidRPr="009E2B8D" w:rsidRDefault="00EF7B6B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b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JABORNÍK, Ján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Jánovi Bzdúchovi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. </w:t>
      </w:r>
      <w:r w:rsidR="00BE67E2"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2007, r</w:t>
      </w:r>
      <w:r w:rsidR="000E7D44"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oč. 1, č.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3, s. 40.</w:t>
      </w:r>
    </w:p>
    <w:p w14:paraId="32734005" w14:textId="77777777" w:rsidR="00A65A11" w:rsidRPr="009E2B8D" w:rsidRDefault="00A65A11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b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KÁROVÁ, Darin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Milá Adelka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Adela Gáborová] 2007, roč. 1, č. 5, s. 40.</w:t>
      </w:r>
    </w:p>
    <w:p w14:paraId="0A6BD6BD" w14:textId="77777777" w:rsidR="00C0631F" w:rsidRPr="009E2B8D" w:rsidRDefault="00C0631F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KIČIŇOVÁ, Miriam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  <w:lang w:val="sk-SK"/>
        </w:rPr>
        <w:t>Blahoželanie Kvete Stražanovej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 2012, roč.</w:t>
      </w:r>
      <w:r w:rsidR="005400C5"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 6, č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>. 6, s. 74-75.</w:t>
      </w:r>
    </w:p>
    <w:p w14:paraId="6619B8BF" w14:textId="77777777" w:rsidR="00A65A11" w:rsidRPr="009E2B8D" w:rsidRDefault="00A65A11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b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KRÉNOVÁ,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Ľubica: Ladislav Chudík (1924)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09, roč. 3, č. 6, s. 50-52.</w:t>
      </w:r>
    </w:p>
    <w:p w14:paraId="03D1580C" w14:textId="77777777" w:rsidR="00EF1FCD" w:rsidRPr="009E2B8D" w:rsidRDefault="00EF1FC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b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LAJCHA, Ladislav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Fenomén Vilma Jamnická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</w:t>
      </w:r>
      <w:r w:rsidR="00BE67E2"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2008, r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oč. 2, č. 8, s. 37-38.</w:t>
      </w:r>
    </w:p>
    <w:p w14:paraId="112B83FA" w14:textId="77777777" w:rsidR="002571C7" w:rsidRPr="009E2B8D" w:rsidRDefault="002571C7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b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MOJŽIŠOVÁ, Michael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Venované... Margite Česányiovej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</w:t>
      </w:r>
      <w:r w:rsidR="00BE67E2"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2007, r</w:t>
      </w:r>
      <w:r w:rsidR="000E7D44"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oč. 1, č.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8, s. 35.</w:t>
      </w:r>
    </w:p>
    <w:p w14:paraId="4D72C976" w14:textId="77777777" w:rsidR="00EF1FCD" w:rsidRPr="009E2B8D" w:rsidRDefault="00EF1FC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OZÁBALOVÁ, Ivic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Herci z dreva zostali bez principála. Odišiel tradičný bábkar Anton Anderle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</w:t>
      </w:r>
      <w:r w:rsidR="00BE67E2"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2008, r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oč. 2, č. 7, s. 42.</w:t>
      </w:r>
    </w:p>
    <w:p w14:paraId="47A7A42F" w14:textId="77777777" w:rsidR="00C0631F" w:rsidRPr="009E2B8D" w:rsidRDefault="00C0631F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TIMKO, Martin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  <w:lang w:val="sk-SK"/>
        </w:rPr>
        <w:t>80. výročie narodenia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 [Milan Polák, Ladislav Čavojský] 2012, roč.</w:t>
      </w:r>
      <w:r w:rsidR="005400C5"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 6, č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>. 2, s. 36-37.</w:t>
      </w:r>
    </w:p>
    <w:p w14:paraId="055283A2" w14:textId="77777777" w:rsidR="008B5072" w:rsidRPr="009E2B8D" w:rsidRDefault="00FE360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Vladovi Čápovi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="000E7D44"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</w:t>
      </w:r>
      <w:r w:rsidR="00BE67E2"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2007, r</w:t>
      </w:r>
      <w:r w:rsidR="000E7D44"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oč. 1, č.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1</w:t>
      </w:r>
      <w:r w:rsidR="00552A26"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, s.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40</w:t>
      </w:r>
      <w:r w:rsidR="008C6750"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.</w:t>
      </w:r>
    </w:p>
    <w:p w14:paraId="49908830" w14:textId="77777777" w:rsidR="00A65A11" w:rsidRPr="009E2B8D" w:rsidRDefault="00A65A11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b/>
          <w:color w:val="000000" w:themeColor="text1"/>
          <w:sz w:val="22"/>
          <w:szCs w:val="22"/>
        </w:rPr>
      </w:pPr>
    </w:p>
    <w:p w14:paraId="48C564F7" w14:textId="77777777" w:rsidR="00EB673A" w:rsidRPr="009E2B8D" w:rsidRDefault="007C65DB" w:rsidP="00DA0DF9">
      <w:pPr>
        <w:pStyle w:val="Nadpis1"/>
        <w:spacing w:before="0" w:beforeAutospacing="0" w:after="0" w:afterAutospacing="0" w:line="360" w:lineRule="auto"/>
        <w:rPr>
          <w:rFonts w:eastAsia="Arial Unicode MS"/>
          <w:sz w:val="28"/>
          <w:szCs w:val="44"/>
        </w:rPr>
      </w:pPr>
      <w:bookmarkStart w:id="37" w:name="_Toc37163191"/>
      <w:r w:rsidRPr="009E2B8D">
        <w:rPr>
          <w:rFonts w:eastAsia="Arial Unicode MS"/>
          <w:sz w:val="28"/>
          <w:szCs w:val="44"/>
        </w:rPr>
        <w:br w:type="page"/>
      </w:r>
      <w:r w:rsidR="00EB673A" w:rsidRPr="009E2B8D">
        <w:rPr>
          <w:rFonts w:eastAsia="Arial Unicode MS"/>
          <w:sz w:val="28"/>
          <w:szCs w:val="44"/>
        </w:rPr>
        <w:lastRenderedPageBreak/>
        <w:t>VÝROČIA</w:t>
      </w:r>
      <w:r w:rsidR="009445FD" w:rsidRPr="009E2B8D">
        <w:rPr>
          <w:rStyle w:val="Odkaznapoznmkupodiarou"/>
          <w:rFonts w:eastAsia="Arial Unicode MS" w:cs="Arial"/>
          <w:b w:val="0"/>
          <w:color w:val="000000" w:themeColor="text1"/>
          <w:sz w:val="28"/>
          <w:szCs w:val="28"/>
        </w:rPr>
        <w:footnoteReference w:id="8"/>
      </w:r>
      <w:bookmarkEnd w:id="37"/>
    </w:p>
    <w:p w14:paraId="57BF352A" w14:textId="77777777" w:rsidR="00F85E1B" w:rsidRPr="009E2B8D" w:rsidRDefault="00F85E1B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BAKOŠOVÁ – HLAVENKOVÁ, Zuzan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 xml:space="preserve">20x OPAKOVANÉ VÝZVY: Astorka Korzo ´90 dnes tu a teraz.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2010, roč. 4, č. 4, s. 41-47.</w:t>
      </w:r>
    </w:p>
    <w:p w14:paraId="5D677980" w14:textId="77777777" w:rsidR="00F85E1B" w:rsidRPr="009E2B8D" w:rsidRDefault="00F85E1B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DAUBRAVA, Miroslav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K 80. narodeninám prof. Otta Šujana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10, roč. 4, č. 6, s. 93-94.</w:t>
      </w:r>
    </w:p>
    <w:p w14:paraId="65AD1D42" w14:textId="77777777" w:rsidR="00F85E1B" w:rsidRPr="009E2B8D" w:rsidRDefault="00F85E1B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DAUBRAVA, Miroslav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Milan Čorba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10, roč. 4, č. 7, s. 44-46.</w:t>
      </w:r>
    </w:p>
    <w:p w14:paraId="3D484D2F" w14:textId="77777777" w:rsidR="00F85E1B" w:rsidRPr="009E2B8D" w:rsidRDefault="00F85E1B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DLOUHÝ, Oleg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Aj ďaleko od rušného miesta sa hrá dobré divadlo..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Mestské divadlo ACTORES] 2010, roč. 4, č. 2, s. 39-41.</w:t>
      </w:r>
    </w:p>
    <w:p w14:paraId="19C5E69C" w14:textId="77777777" w:rsidR="00A65A11" w:rsidRPr="009E2B8D" w:rsidRDefault="00A65A11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b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HLEDÍKOVÁ, Id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Blahoželanie Jozefovi Mokošovi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.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2011, roč.</w:t>
      </w:r>
      <w:r w:rsidR="005400C5"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5,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 </w:t>
      </w:r>
      <w:r w:rsidR="005400C5"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č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. 3, s. 44-45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br/>
      </w:r>
      <w:r w:rsidR="00EB673A"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HLEDÍKOVÁ, Ida: </w:t>
      </w:r>
      <w:r w:rsidR="00EB673A"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Jubilejné Košice – pohľad do histórie a súčasnosti</w:t>
      </w:r>
      <w:r w:rsidR="00EB673A"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="00EB673A"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</w:t>
      </w:r>
      <w:r w:rsidR="006B7451"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2009, r</w:t>
      </w:r>
      <w:r w:rsidR="00EB673A"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oč. 3, č. 9, s. 40-45.</w:t>
      </w:r>
      <w:r w:rsidR="00EB673A"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br/>
      </w:r>
      <w:r w:rsidR="00EB673A"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HUBINÁK, Juraj: </w:t>
      </w:r>
      <w:r w:rsidR="00EB673A"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Ateliér a 50 rokov šikovných rúk</w:t>
      </w:r>
      <w:r w:rsidR="00EB673A"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. </w:t>
      </w:r>
      <w:r w:rsidR="006B7451"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2009, r</w:t>
      </w:r>
      <w:r w:rsidR="00EB673A"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oč. 3, č. 8, s. 26-28.</w:t>
      </w:r>
      <w:r w:rsidR="00EB673A"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br/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KRÉNOVÁ, Ľubic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Jozef Budský (1911-1989) Človek, ktorý trpel „ivanovčinou“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11, roč.</w:t>
      </w:r>
      <w:r w:rsidR="005400C5"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5,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 </w:t>
      </w:r>
      <w:r w:rsidR="005400C5"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č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. 6, s. 73-78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br/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KRÉNOVÁ, Ľubic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Miloš Pietor (1933-1991) Svojím fluidom spôsoboval efekt kameňa vhodeného do vody..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11, roč.</w:t>
      </w:r>
      <w:r w:rsidR="005400C5"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5,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 </w:t>
      </w:r>
      <w:r w:rsidR="005400C5"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č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. 3, s. 40-43.</w:t>
      </w:r>
    </w:p>
    <w:p w14:paraId="582C9CAD" w14:textId="77777777" w:rsidR="00EB673A" w:rsidRPr="009E2B8D" w:rsidRDefault="00A65A11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b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MOJŽIŠOVÁ, Michael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Ján Cikker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11, roč.</w:t>
      </w:r>
      <w:r w:rsidR="005400C5"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5,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 </w:t>
      </w:r>
      <w:r w:rsidR="005400C5"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č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. 7, s. 45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br/>
      </w:r>
      <w:r w:rsidR="00EB673A"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OZÁBALOVÁ, Ivica: </w:t>
      </w:r>
      <w:r w:rsidR="00EB673A"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UNIMA oslavuje</w:t>
      </w:r>
      <w:r w:rsidR="00EB673A"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="00EB673A"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</w:t>
      </w:r>
      <w:r w:rsidR="006B7451"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2009, r</w:t>
      </w:r>
      <w:r w:rsidR="00EB673A"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oč. 3, č. 6, s. 65.</w:t>
      </w:r>
    </w:p>
    <w:p w14:paraId="428386EB" w14:textId="77777777" w:rsidR="00F85E1B" w:rsidRPr="009E2B8D" w:rsidRDefault="00F85E1B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PLATEL, Alain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Out of context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10, roč. 4, č. 3, s. 28-29.</w:t>
      </w:r>
    </w:p>
    <w:p w14:paraId="4ADBB8B1" w14:textId="77777777" w:rsidR="00A65A11" w:rsidRPr="009E2B8D" w:rsidRDefault="00A65A11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PREDMERSKÝ, Vladimír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  <w:lang w:val="sk-SK"/>
        </w:rPr>
        <w:t>Nerealizovaný projekt s Hanou Hegerovou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.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>2011, roč.</w:t>
      </w:r>
      <w:r w:rsidR="005400C5"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>5,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 </w:t>
      </w:r>
      <w:r w:rsidR="005400C5"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>č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>. 8, s. 44-45.</w:t>
      </w:r>
    </w:p>
    <w:p w14:paraId="6A49378A" w14:textId="77777777" w:rsidR="00F85E1B" w:rsidRPr="009E2B8D" w:rsidRDefault="00F85E1B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VRBKA, Stanislav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Andrej Bagar – 110. výročie narodenia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10, roč. 4, č. 8, s. 44-47.</w:t>
      </w:r>
    </w:p>
    <w:p w14:paraId="15E48FCA" w14:textId="77777777" w:rsidR="00C54024" w:rsidRPr="009E2B8D" w:rsidRDefault="00A65A11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WARADZINOVÁ, Svetlan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  <w:lang w:val="sk-SK"/>
        </w:rPr>
        <w:t>60. výročie VŠMU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 2009, roč. 3, č. 6, s. 62-64.</w:t>
      </w:r>
    </w:p>
    <w:p w14:paraId="7C6CE603" w14:textId="77777777" w:rsidR="007C65DB" w:rsidRPr="009E2B8D" w:rsidRDefault="00C54024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YAARI, Nurit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Řecká tragédie v teorii a praxi: Aristotelova teorie tragédie v perspektivě Aristofanovy divadelní praxe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09, roč. 3, č. 3, s. 16-24.</w:t>
      </w:r>
    </w:p>
    <w:p w14:paraId="78C0F2AE" w14:textId="77777777" w:rsidR="009445FD" w:rsidRPr="009E2B8D" w:rsidRDefault="00A65A11" w:rsidP="00DA0DF9">
      <w:pPr>
        <w:pStyle w:val="Nadpis1"/>
        <w:spacing w:before="0" w:beforeAutospacing="0" w:after="0" w:afterAutospacing="0" w:line="360" w:lineRule="auto"/>
        <w:rPr>
          <w:rFonts w:eastAsia="Arial Unicode MS"/>
          <w:sz w:val="28"/>
          <w:szCs w:val="44"/>
        </w:rPr>
      </w:pPr>
      <w:r w:rsidRPr="009E2B8D">
        <w:rPr>
          <w:rFonts w:eastAsia="Arial Unicode MS"/>
          <w:sz w:val="28"/>
          <w:szCs w:val="44"/>
        </w:rPr>
        <w:br/>
      </w:r>
      <w:bookmarkStart w:id="38" w:name="_Toc37163192"/>
      <w:r w:rsidR="007C65DB" w:rsidRPr="009E2B8D">
        <w:rPr>
          <w:rFonts w:eastAsia="Arial Unicode MS"/>
          <w:sz w:val="28"/>
          <w:szCs w:val="44"/>
        </w:rPr>
        <w:br w:type="page"/>
      </w:r>
      <w:r w:rsidR="00552A26" w:rsidRPr="009E2B8D">
        <w:rPr>
          <w:rFonts w:eastAsia="Arial Unicode MS"/>
          <w:sz w:val="28"/>
          <w:szCs w:val="44"/>
        </w:rPr>
        <w:lastRenderedPageBreak/>
        <w:t>ZAHRANIČNÁ SCÉNA</w:t>
      </w:r>
      <w:r w:rsidR="004045AA" w:rsidRPr="009E2B8D">
        <w:rPr>
          <w:rFonts w:eastAsia="Arial Unicode MS"/>
          <w:sz w:val="28"/>
          <w:szCs w:val="44"/>
        </w:rPr>
        <w:t xml:space="preserve"> / ZAHRANIČIE</w:t>
      </w:r>
      <w:bookmarkEnd w:id="38"/>
    </w:p>
    <w:p w14:paraId="1D2AE524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ANTAL, Klaudi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Vec osobná. Divadelníci generácie Y v Maďarsku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2017, roč. 11, č. 1, s. 37-40.</w:t>
      </w:r>
    </w:p>
    <w:p w14:paraId="11A54729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BAKOŠOVÁ-HLAVENKOVÁ, Zuzan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Premio Europa - Echá ocenení: Európska divadelná cena - Europe Theatre Prize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09, roč. 3, č. 5, s. 25-27.</w:t>
      </w:r>
    </w:p>
    <w:p w14:paraId="0CA7A266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BAYER, Robert: </w:t>
      </w:r>
      <w:r w:rsidRPr="009E2B8D">
        <w:rPr>
          <w:rFonts w:ascii="Arial" w:hAnsi="Arial" w:cs="Arial"/>
          <w:b/>
          <w:bCs/>
          <w:i/>
          <w:sz w:val="22"/>
          <w:szCs w:val="22"/>
        </w:rPr>
        <w:t>Berlínski Bedári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</w:t>
      </w:r>
      <w:r w:rsidRPr="009E2B8D">
        <w:rPr>
          <w:rFonts w:ascii="Arial" w:hAnsi="Arial" w:cs="Arial"/>
          <w:i/>
          <w:sz w:val="22"/>
          <w:szCs w:val="22"/>
        </w:rPr>
        <w:t>Les Misérables</w:t>
      </w:r>
      <w:r w:rsidRPr="009E2B8D">
        <w:rPr>
          <w:rFonts w:ascii="Arial" w:hAnsi="Arial" w:cs="Arial"/>
          <w:sz w:val="22"/>
          <w:szCs w:val="22"/>
        </w:rPr>
        <w:t>, Berliner Ensemble, Berlín, Nemecko ]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 xml:space="preserve">2018, roč. 12, č. 6, s. 69-72. </w:t>
      </w:r>
    </w:p>
    <w:p w14:paraId="160DE6DE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BAYER, Robert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Dekonštruovaný ornament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JANÁČEK, L.: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i/>
          <w:iCs/>
          <w:sz w:val="22"/>
          <w:szCs w:val="22"/>
        </w:rPr>
        <w:t>Jenůfa</w:t>
      </w:r>
      <w:r w:rsidRPr="009E2B8D">
        <w:rPr>
          <w:rFonts w:ascii="Arial" w:hAnsi="Arial" w:cs="Arial"/>
          <w:sz w:val="22"/>
          <w:szCs w:val="22"/>
        </w:rPr>
        <w:t>. Kráľovská opera La Monnaie, Brusel, Belgicko] 2014, roč. 8, č. 4, s. 38-41.</w:t>
      </w:r>
    </w:p>
    <w:p w14:paraId="2E5E94E3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>BAYER, Robert: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i/>
          <w:sz w:val="22"/>
          <w:szCs w:val="22"/>
        </w:rPr>
        <w:t>Le combat du Tannhäuser alebo operná malaise na Rýne.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[</w:t>
      </w:r>
      <w:r w:rsidRPr="009E2B8D">
        <w:rPr>
          <w:rFonts w:ascii="Arial" w:hAnsi="Arial" w:cs="Arial"/>
          <w:sz w:val="22"/>
          <w:szCs w:val="22"/>
        </w:rPr>
        <w:t xml:space="preserve">WAGNER, R.: </w:t>
      </w:r>
      <w:r w:rsidRPr="009E2B8D">
        <w:rPr>
          <w:rFonts w:ascii="Arial" w:hAnsi="Arial" w:cs="Arial"/>
          <w:i/>
          <w:sz w:val="22"/>
          <w:szCs w:val="22"/>
        </w:rPr>
        <w:t>Tannhäuser und der Sängerkrieg auf Wartburg</w:t>
      </w:r>
      <w:r w:rsidRPr="009E2B8D">
        <w:rPr>
          <w:rFonts w:ascii="Arial" w:hAnsi="Arial" w:cs="Arial"/>
          <w:sz w:val="22"/>
          <w:szCs w:val="22"/>
        </w:rPr>
        <w:t>, Deutsche Oper am Rhein, Düsseldorf, Nemecko] 2013, roč. 7, č. 8, s. 40-43.</w:t>
      </w:r>
    </w:p>
    <w:p w14:paraId="7D8291D1" w14:textId="77777777" w:rsidR="009445FD" w:rsidRPr="009E2B8D" w:rsidRDefault="009445F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BAYER, Robert: </w:t>
      </w:r>
      <w:r w:rsidRPr="009E2B8D">
        <w:rPr>
          <w:rFonts w:ascii="Arial" w:hAnsi="Arial" w:cs="Arial"/>
          <w:b/>
          <w:i/>
          <w:sz w:val="22"/>
          <w:szCs w:val="22"/>
        </w:rPr>
        <w:t>Tak nám teda (ne)zabili Švejka.</w:t>
      </w:r>
      <w:r w:rsidRPr="009E2B8D">
        <w:rPr>
          <w:rFonts w:ascii="Arial" w:hAnsi="Arial" w:cs="Arial"/>
          <w:sz w:val="22"/>
          <w:szCs w:val="22"/>
        </w:rPr>
        <w:t xml:space="preserve"> [Jaroslav Hašek: </w:t>
      </w:r>
      <w:r w:rsidRPr="009E2B8D">
        <w:rPr>
          <w:rFonts w:ascii="Arial" w:hAnsi="Arial" w:cs="Arial"/>
          <w:i/>
          <w:sz w:val="22"/>
          <w:szCs w:val="22"/>
        </w:rPr>
        <w:t>Die Abenteuer des guten Soldaten Švejk im Weltkrieg.</w:t>
      </w:r>
      <w:r w:rsidRPr="009E2B8D">
        <w:rPr>
          <w:rFonts w:ascii="Arial" w:hAnsi="Arial" w:cs="Arial"/>
          <w:sz w:val="22"/>
          <w:szCs w:val="22"/>
        </w:rPr>
        <w:t xml:space="preserve"> Rezidenztheater, Mníchov, Nemecko.] 2016, roč. 10, č. 6, s. 64-69.</w:t>
      </w:r>
    </w:p>
    <w:p w14:paraId="1520F876" w14:textId="77777777" w:rsidR="009445FD" w:rsidRPr="009E2B8D" w:rsidRDefault="009445F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BAYER, Robert: </w:t>
      </w:r>
      <w:r w:rsidRPr="009E2B8D">
        <w:rPr>
          <w:rFonts w:ascii="Arial" w:hAnsi="Arial" w:cs="Arial"/>
          <w:b/>
          <w:i/>
          <w:sz w:val="22"/>
          <w:szCs w:val="22"/>
        </w:rPr>
        <w:t>Vydarená purcellovská renesancia.</w:t>
      </w:r>
      <w:r w:rsidRPr="009E2B8D">
        <w:rPr>
          <w:rFonts w:ascii="Arial" w:hAnsi="Arial" w:cs="Arial"/>
          <w:sz w:val="22"/>
          <w:szCs w:val="22"/>
        </w:rPr>
        <w:t xml:space="preserve"> [Henry Purcell, William Shakespeare: </w:t>
      </w:r>
      <w:r w:rsidRPr="009E2B8D">
        <w:rPr>
          <w:rFonts w:ascii="Arial" w:hAnsi="Arial" w:cs="Arial"/>
          <w:i/>
          <w:sz w:val="22"/>
          <w:szCs w:val="22"/>
        </w:rPr>
        <w:t>The Fairy Queen.</w:t>
      </w:r>
      <w:r w:rsidRPr="009E2B8D">
        <w:rPr>
          <w:rFonts w:ascii="Arial" w:hAnsi="Arial" w:cs="Arial"/>
          <w:sz w:val="22"/>
          <w:szCs w:val="22"/>
        </w:rPr>
        <w:t xml:space="preserve"> Oper Stuttgart, Nemecko. / Henry Purcell: </w:t>
      </w:r>
      <w:r w:rsidRPr="009E2B8D">
        <w:rPr>
          <w:rFonts w:ascii="Arial" w:hAnsi="Arial" w:cs="Arial"/>
          <w:i/>
          <w:sz w:val="22"/>
          <w:szCs w:val="22"/>
        </w:rPr>
        <w:t xml:space="preserve">King Arthur. </w:t>
      </w:r>
      <w:r w:rsidRPr="009E2B8D">
        <w:rPr>
          <w:rFonts w:ascii="Arial" w:hAnsi="Arial" w:cs="Arial"/>
          <w:sz w:val="22"/>
          <w:szCs w:val="22"/>
        </w:rPr>
        <w:t>Opernhaus Zürich, Švajčiarsko.] 2016, roč. 10, č. 5, s. 33-39.</w:t>
      </w:r>
    </w:p>
    <w:p w14:paraId="2CE89252" w14:textId="77777777" w:rsidR="009445FD" w:rsidRPr="009E2B8D" w:rsidRDefault="009445F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BENDIK, Martin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  <w:lang w:val="sk-SK"/>
        </w:rPr>
        <w:t>Lulu ako Udalosť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 2011, roč. 5, č. 1, s. 31-33.</w:t>
      </w:r>
    </w:p>
    <w:p w14:paraId="71422A41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BOKO, Jasen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Sezóna cudzincov. O súčasnom chorvátskom divadle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08, roč. 2, č. 6, s. 31-33.</w:t>
      </w:r>
    </w:p>
    <w:p w14:paraId="125BF0FC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BREDEROVÁ, Tatian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12 rokov Farmy v jeskyni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–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a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čo ďalej?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Farma v jeskyni]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2015, roč. 9, č. 2, s. 42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–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45.</w:t>
      </w:r>
    </w:p>
    <w:p w14:paraId="6C38A047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BREDEROVÁ, Tatian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Studio hrdinů – vychádzajúca hviezda českého divadla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. </w:t>
      </w:r>
      <w:r w:rsidRPr="009E2B8D">
        <w:rPr>
          <w:rFonts w:ascii="Arial" w:hAnsi="Arial" w:cs="Arial"/>
          <w:sz w:val="22"/>
          <w:szCs w:val="22"/>
        </w:rPr>
        <w:t>[Studio hrdinů, Praha] 2014, roč. 8, č. 5, s. 36-41.</w:t>
      </w:r>
    </w:p>
    <w:p w14:paraId="5369AE7D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CVEČKOVÁ, Katarín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Správy z Poľska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Medzinárodná konferencia o poľskom divadle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POLSKA NEW THEATRE, PL] 2015, roč. 9, č. 10, s. 30-32.</w:t>
      </w:r>
    </w:p>
    <w:p w14:paraId="1857E46E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ČERNÁ, Martin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Festival konstrukce iberoamerické identity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07, roč. 1, č. 8, s. 21-25.</w:t>
      </w:r>
    </w:p>
    <w:p w14:paraId="7EE2FC77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ČIRIPOVÁ, Dáš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Tradícia v súčasnosti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.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[PAMS – Performing Arts Market, Soul, Južná Kórea] 2009, roč. 3, č. 10, s. 39-41. </w:t>
      </w:r>
    </w:p>
    <w:p w14:paraId="64FC5D62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DERKACZEW, Joann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Divadlo vo vojnovom stave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07, roč. 1, č. 2, s. 27-30.</w:t>
      </w:r>
    </w:p>
    <w:p w14:paraId="4097780E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GODOVIČ, Marek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Malé radosti a skryté bolesti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premeny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Koseki, S.: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i/>
          <w:iCs/>
          <w:sz w:val="22"/>
          <w:szCs w:val="22"/>
        </w:rPr>
        <w:t>Premena/Metamorphose</w:t>
      </w:r>
      <w:r w:rsidRPr="009E2B8D">
        <w:rPr>
          <w:rFonts w:ascii="Arial" w:hAnsi="Arial" w:cs="Arial"/>
          <w:sz w:val="22"/>
          <w:szCs w:val="22"/>
        </w:rPr>
        <w:t>] 2014, roč. 8, č. 4, s. 42-45.</w:t>
      </w:r>
    </w:p>
    <w:p w14:paraId="0DE589CE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GRUSKOVÁ, Ann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Európske priedomia i matrixy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Festival Wiener Festwochen, AU] 2015, roč. 9, č. 8, s. 38-42.</w:t>
      </w:r>
    </w:p>
    <w:p w14:paraId="39E459B6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lastRenderedPageBreak/>
        <w:t xml:space="preserve">GRUSKOVÁ, Ann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Inscenovanie prázdnoty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Tanzquartier, Viedeň, Rakúsko] 2009, roč. 3, č. 3, s. 30-31.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br/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GRUSKOVÁ, Ann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Pózy, hrôzy, plač a smiech: Osobná správa o Wiener Festwochen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Wiener Festwochen, Viedeň, Rakúsko] 2009, roč. 3, č. 7, s. 40-41. </w:t>
      </w:r>
    </w:p>
    <w:p w14:paraId="0852659A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HARBUZYUK, May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Divadlo ako frontový chirurg i dobrý terapeut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2017, roč. 11, č. 4, s. 31-35</w:t>
      </w:r>
      <w:bookmarkStart w:id="39" w:name="page13"/>
      <w:bookmarkEnd w:id="39"/>
      <w:r w:rsidRPr="009E2B8D">
        <w:rPr>
          <w:rFonts w:ascii="Arial" w:hAnsi="Arial" w:cs="Arial"/>
          <w:sz w:val="22"/>
          <w:szCs w:val="22"/>
        </w:rPr>
        <w:t>.</w:t>
      </w:r>
    </w:p>
    <w:p w14:paraId="5C106730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>HOFMANOVÁ, Jiřina</w:t>
      </w:r>
      <w:r w:rsidRPr="009E2B8D">
        <w:rPr>
          <w:rFonts w:ascii="Arial" w:hAnsi="Arial" w:cs="Arial"/>
          <w:sz w:val="22"/>
          <w:szCs w:val="22"/>
        </w:rPr>
        <w:t>: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Kdo nehledá nenajde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</w:t>
      </w:r>
      <w:r w:rsidRPr="009E2B8D">
        <w:rPr>
          <w:rFonts w:ascii="Arial" w:hAnsi="Arial" w:cs="Arial"/>
          <w:i/>
          <w:sz w:val="22"/>
          <w:szCs w:val="22"/>
        </w:rPr>
        <w:t>Svatý Václav</w:t>
      </w:r>
      <w:r w:rsidRPr="009E2B8D">
        <w:rPr>
          <w:rFonts w:ascii="Arial" w:hAnsi="Arial" w:cs="Arial"/>
          <w:sz w:val="22"/>
          <w:szCs w:val="22"/>
        </w:rPr>
        <w:t xml:space="preserve">, Horácke divadlo Jihlava, Jihlava, Česká republika] 2018, roč. 12, č. 10, s. 32-36. </w:t>
      </w:r>
    </w:p>
    <w:p w14:paraId="7C5376A6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HOFMANOVÁ, Jiřin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Tvrdohlavá Maryša a rozporuplný Zámek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</w:t>
      </w:r>
      <w:r w:rsidRPr="009E2B8D">
        <w:rPr>
          <w:rFonts w:ascii="Arial" w:hAnsi="Arial" w:cs="Arial"/>
          <w:i/>
          <w:iCs/>
          <w:sz w:val="22"/>
          <w:szCs w:val="22"/>
        </w:rPr>
        <w:t>Maryša a Zámek</w:t>
      </w:r>
      <w:r w:rsidRPr="009E2B8D">
        <w:rPr>
          <w:rFonts w:ascii="Arial" w:hAnsi="Arial" w:cs="Arial"/>
          <w:sz w:val="22"/>
          <w:szCs w:val="22"/>
        </w:rPr>
        <w:t>, HaDivadlo] 2014, roč. 8, č. 9, s. 42-45.</w:t>
      </w:r>
    </w:p>
    <w:p w14:paraId="28FBB2D2" w14:textId="77777777" w:rsidR="009445FD" w:rsidRPr="009E2B8D" w:rsidRDefault="009445F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HRIEŠIK, Maj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  <w:lang w:val="sk-SK"/>
        </w:rPr>
        <w:t>Warlikovského „africká“ trilógia o konci (európskeho) sveta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 2012, roč. 6, č. 3, s. 31-34.</w:t>
      </w:r>
    </w:p>
    <w:p w14:paraId="5B07E726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IOANNIDES, Gregory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Súčasné grécke divadlo – výzvy a perspektívy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07, roč. 1, č. 4, s. 33-37.</w:t>
      </w:r>
    </w:p>
    <w:p w14:paraId="593B73DF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JURÁNI, Milo: </w:t>
      </w:r>
      <w:r w:rsidRPr="009E2B8D">
        <w:rPr>
          <w:rFonts w:ascii="Arial" w:hAnsi="Arial" w:cs="Arial"/>
          <w:b/>
          <w:i/>
          <w:sz w:val="22"/>
          <w:szCs w:val="22"/>
        </w:rPr>
        <w:t xml:space="preserve">Kammerspiele či Jammerspiele? </w:t>
      </w:r>
      <w:r w:rsidRPr="009E2B8D">
        <w:rPr>
          <w:rFonts w:ascii="Arial" w:hAnsi="Arial" w:cs="Arial"/>
          <w:sz w:val="22"/>
          <w:szCs w:val="22"/>
        </w:rPr>
        <w:t>2017, roč. 11, č. 5, s. 32-38.</w:t>
      </w:r>
    </w:p>
    <w:p w14:paraId="58D90E66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KACWIN-DUMAN, Mart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Wyspiański, Frljić a poľská otázka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</w:t>
      </w:r>
      <w:r w:rsidRPr="009E2B8D">
        <w:rPr>
          <w:rFonts w:ascii="Arial" w:hAnsi="Arial" w:cs="Arial"/>
          <w:i/>
          <w:sz w:val="22"/>
          <w:szCs w:val="22"/>
        </w:rPr>
        <w:t xml:space="preserve">Klatwa, </w:t>
      </w:r>
      <w:r w:rsidRPr="009E2B8D">
        <w:rPr>
          <w:rFonts w:ascii="Arial" w:hAnsi="Arial" w:cs="Arial"/>
          <w:sz w:val="22"/>
          <w:szCs w:val="22"/>
        </w:rPr>
        <w:t>Teatr Powszechny, Varšava] 2017, roč. 11, č. 4, s. 36-39.</w:t>
      </w:r>
    </w:p>
    <w:p w14:paraId="1A0A3779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>KAROĽOVÁ, Mária: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i/>
          <w:sz w:val="22"/>
          <w:szCs w:val="22"/>
        </w:rPr>
        <w:t>Dokonalý Američan.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[</w:t>
      </w:r>
      <w:r w:rsidRPr="009E2B8D">
        <w:rPr>
          <w:rFonts w:ascii="Arial" w:hAnsi="Arial" w:cs="Arial"/>
          <w:sz w:val="22"/>
          <w:szCs w:val="22"/>
        </w:rPr>
        <w:t xml:space="preserve">GLASS, P.: </w:t>
      </w:r>
      <w:r w:rsidRPr="009E2B8D">
        <w:rPr>
          <w:rFonts w:ascii="Arial" w:hAnsi="Arial" w:cs="Arial"/>
          <w:i/>
          <w:sz w:val="22"/>
          <w:szCs w:val="22"/>
        </w:rPr>
        <w:t>The Perfect American</w:t>
      </w:r>
      <w:r w:rsidRPr="009E2B8D">
        <w:rPr>
          <w:rFonts w:ascii="Arial" w:hAnsi="Arial" w:cs="Arial"/>
          <w:sz w:val="22"/>
          <w:szCs w:val="22"/>
        </w:rPr>
        <w:t xml:space="preserve">, Teatro Real, Madrid, Španielsko] 2013, roč. 7, č. 3, s. 39 -45. </w:t>
      </w:r>
    </w:p>
    <w:p w14:paraId="14FEDD53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>KAROĽOVÁ, Mária: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i/>
          <w:sz w:val="22"/>
          <w:szCs w:val="22"/>
        </w:rPr>
        <w:t>DV8 v šokujúcej inscenácii o ľudských právach, multikulturalizme a homosexualite.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[</w:t>
      </w:r>
      <w:r w:rsidRPr="009E2B8D">
        <w:rPr>
          <w:rFonts w:ascii="Arial" w:hAnsi="Arial" w:cs="Arial"/>
          <w:sz w:val="22"/>
          <w:szCs w:val="22"/>
        </w:rPr>
        <w:t xml:space="preserve">NEWSON, L. a kol.: </w:t>
      </w:r>
      <w:r w:rsidRPr="009E2B8D">
        <w:rPr>
          <w:rFonts w:ascii="Arial" w:hAnsi="Arial" w:cs="Arial"/>
          <w:i/>
          <w:sz w:val="22"/>
          <w:szCs w:val="22"/>
        </w:rPr>
        <w:t>Can We Talk About This?</w:t>
      </w:r>
      <w:r w:rsidRPr="009E2B8D">
        <w:rPr>
          <w:rFonts w:ascii="Arial" w:hAnsi="Arial" w:cs="Arial"/>
          <w:sz w:val="22"/>
          <w:szCs w:val="22"/>
        </w:rPr>
        <w:t xml:space="preserve"> DV8, Teatro Real, Madrid, Španielsko] 2013, roč. 7, č. 6, s. 72-77.</w:t>
      </w:r>
    </w:p>
    <w:p w14:paraId="107D6DC1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KAROĽOVÁ, Mári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Madridské koloseum odvážne pripomína tému dobytia Ameriky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2014, roč. 8, č. 3, s. 40-46.</w:t>
      </w:r>
    </w:p>
    <w:p w14:paraId="36E84C39" w14:textId="77777777" w:rsidR="009445FD" w:rsidRPr="009E2B8D" w:rsidRDefault="009445F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KAROĽOVÁ, Mári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  <w:lang w:val="sk-SK"/>
        </w:rPr>
        <w:t>Médea (na jedálničku)... Divadlo až do vašej obývačky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 [</w:t>
      </w:r>
      <w:r w:rsidRPr="009E2B8D">
        <w:rPr>
          <w:rFonts w:ascii="Arial" w:hAnsi="Arial" w:cs="Arial"/>
          <w:sz w:val="22"/>
          <w:szCs w:val="22"/>
        </w:rPr>
        <w:t>Teatro Real, Madrid, Španielsko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>] 2012, roč. 6, č. 5, s. 34-36.</w:t>
      </w:r>
    </w:p>
    <w:p w14:paraId="08C0E8A6" w14:textId="77777777" w:rsidR="009445FD" w:rsidRPr="009E2B8D" w:rsidRDefault="009445F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KAROĽOVÁ, Mári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  <w:lang w:val="sk-SK"/>
        </w:rPr>
        <w:t>Život a smrť Mariny Abramovič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 [</w:t>
      </w:r>
      <w:r w:rsidRPr="009E2B8D">
        <w:rPr>
          <w:rFonts w:ascii="Arial" w:hAnsi="Arial" w:cs="Arial"/>
          <w:sz w:val="22"/>
          <w:szCs w:val="22"/>
        </w:rPr>
        <w:t>Teatro Real, Madrid, Španielsko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>] 2012, roč. 6, č. 6, s. 46-51.</w:t>
      </w:r>
    </w:p>
    <w:p w14:paraId="6BA9D5C9" w14:textId="77777777" w:rsidR="009445FD" w:rsidRPr="009E2B8D" w:rsidRDefault="009445F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KEDZIERSKY, Marek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  <w:lang w:val="sk-SK"/>
        </w:rPr>
        <w:t>...okrajovosť v centre obrazu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.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>[rozhovor s Krzysztofom Warlikowskim, 1. časť – pokračovanie vyšlo o mesiac neskôr v rubrike Extra (pozn. red.)] 2012, roč. 6, č. 3, s. 35-40.</w:t>
      </w:r>
    </w:p>
    <w:p w14:paraId="6D7B63AC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KRÉNOVÁ, Ľubic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Divadelné vibrácie v Londýne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2014, roč. 8, č. 2, s. 40-48.</w:t>
      </w:r>
    </w:p>
    <w:p w14:paraId="31ABADCE" w14:textId="77777777" w:rsidR="009445FD" w:rsidRPr="009E2B8D" w:rsidRDefault="009445F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>KRÉNOVÁ</w:t>
      </w:r>
      <w:r w:rsidRPr="009E2B8D">
        <w:rPr>
          <w:rFonts w:ascii="Arial" w:hAnsi="Arial" w:cs="Arial"/>
          <w:sz w:val="22"/>
          <w:szCs w:val="22"/>
        </w:rPr>
        <w:t>,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Ľubica</w:t>
      </w:r>
      <w:r w:rsidRPr="009E2B8D">
        <w:rPr>
          <w:rFonts w:ascii="Arial" w:hAnsi="Arial" w:cs="Arial"/>
          <w:sz w:val="22"/>
          <w:szCs w:val="22"/>
        </w:rPr>
        <w:t>: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Oslavovaný Shakespeare a slávny Danny Myling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</w:t>
      </w:r>
      <w:r w:rsidRPr="009E2B8D">
        <w:rPr>
          <w:rFonts w:ascii="Arial" w:hAnsi="Arial" w:cs="Arial"/>
          <w:i/>
          <w:sz w:val="22"/>
          <w:szCs w:val="22"/>
        </w:rPr>
        <w:t>Shylock</w:t>
      </w:r>
      <w:r w:rsidRPr="009E2B8D">
        <w:rPr>
          <w:rFonts w:ascii="Arial" w:hAnsi="Arial" w:cs="Arial"/>
          <w:sz w:val="22"/>
          <w:szCs w:val="22"/>
        </w:rPr>
        <w:t xml:space="preserve">, Divadlo na Jezerce, Praha; </w:t>
      </w:r>
      <w:r w:rsidRPr="009E2B8D">
        <w:rPr>
          <w:rFonts w:ascii="Arial" w:hAnsi="Arial" w:cs="Arial"/>
          <w:i/>
          <w:sz w:val="22"/>
          <w:szCs w:val="22"/>
        </w:rPr>
        <w:t>Zimní pohádka</w:t>
      </w:r>
      <w:r w:rsidRPr="009E2B8D">
        <w:rPr>
          <w:rFonts w:ascii="Arial" w:hAnsi="Arial" w:cs="Arial"/>
          <w:sz w:val="22"/>
          <w:szCs w:val="22"/>
        </w:rPr>
        <w:t xml:space="preserve">, Dejvické divadlo, Praha; </w:t>
      </w:r>
      <w:r w:rsidRPr="009E2B8D">
        <w:rPr>
          <w:rFonts w:ascii="Arial" w:hAnsi="Arial" w:cs="Arial"/>
          <w:i/>
          <w:sz w:val="22"/>
          <w:szCs w:val="22"/>
        </w:rPr>
        <w:t>Vkříšení</w:t>
      </w:r>
      <w:r w:rsidRPr="009E2B8D">
        <w:rPr>
          <w:rFonts w:ascii="Arial" w:hAnsi="Arial" w:cs="Arial"/>
          <w:sz w:val="22"/>
          <w:szCs w:val="22"/>
        </w:rPr>
        <w:t>, Dejvické divadlo, Praha ]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2016, roč. 10, č. 9, s. 36-40.</w:t>
      </w:r>
    </w:p>
    <w:p w14:paraId="2237761A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KRÉNOVÁ, Ľubic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Slovenské divadlobranie v českých vinohradoch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Divadlo na Vinohradech] 2014, roč. 8, č. 10, s. 36-43.</w:t>
      </w:r>
    </w:p>
    <w:p w14:paraId="44BA9B1D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lastRenderedPageBreak/>
        <w:t xml:space="preserve">KYSELOVÁ, Ev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Výpisky z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Nemecka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Veiel, A.: Das Himberreich, Polesch, R.: Gasoline Bill, Pollesch, R.: House for Sale] 2015, roč. 9, č. 3, s. 34-37.</w:t>
      </w:r>
    </w:p>
    <w:p w14:paraId="45DD6EF1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LACKO, Ivan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Čo je na tom smiešne?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Aristofanes: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i/>
          <w:iCs/>
          <w:sz w:val="22"/>
          <w:szCs w:val="22"/>
        </w:rPr>
        <w:t>Vtáci</w:t>
      </w:r>
      <w:r w:rsidRPr="009E2B8D">
        <w:rPr>
          <w:rFonts w:ascii="Arial" w:hAnsi="Arial" w:cs="Arial"/>
          <w:sz w:val="22"/>
          <w:szCs w:val="22"/>
        </w:rPr>
        <w:t>. Minnesotská univerzita, USA] 2014, roč. 8, č. 1, s. 42-45.</w:t>
      </w:r>
    </w:p>
    <w:p w14:paraId="5AF5F15C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>LACKO, Ivan: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i/>
          <w:sz w:val="22"/>
          <w:szCs w:val="22"/>
        </w:rPr>
        <w:t>O hercoch a ľuďoch.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[ARISTIFANES: </w:t>
      </w:r>
      <w:r w:rsidRPr="009E2B8D">
        <w:rPr>
          <w:rFonts w:ascii="Arial" w:eastAsia="Arial Unicode MS" w:hAnsi="Arial" w:cs="Arial"/>
          <w:i/>
          <w:color w:val="000000" w:themeColor="text1"/>
          <w:sz w:val="22"/>
          <w:szCs w:val="22"/>
        </w:rPr>
        <w:t>Vtáci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, </w:t>
      </w:r>
      <w:r w:rsidRPr="009E2B8D">
        <w:rPr>
          <w:rFonts w:ascii="Arial" w:hAnsi="Arial" w:cs="Arial"/>
          <w:sz w:val="22"/>
          <w:szCs w:val="22"/>
        </w:rPr>
        <w:t xml:space="preserve">Ten Thousand Things Theatre] 2013, roč. 7, č. 1, s. 44-47. </w:t>
      </w:r>
    </w:p>
    <w:p w14:paraId="28394026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>LEŠKA, Rudo</w:t>
      </w:r>
      <w:r w:rsidRPr="009E2B8D">
        <w:rPr>
          <w:rFonts w:ascii="Arial" w:hAnsi="Arial" w:cs="Arial"/>
          <w:sz w:val="22"/>
          <w:szCs w:val="22"/>
        </w:rPr>
        <w:t>: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Výlety nikam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</w:t>
      </w:r>
      <w:r w:rsidRPr="009E2B8D">
        <w:rPr>
          <w:rFonts w:ascii="Arial" w:hAnsi="Arial" w:cs="Arial"/>
          <w:i/>
          <w:sz w:val="22"/>
          <w:szCs w:val="22"/>
        </w:rPr>
        <w:t>Výlety páně Broučkovy</w:t>
      </w:r>
      <w:r w:rsidRPr="009E2B8D">
        <w:rPr>
          <w:rFonts w:ascii="Arial" w:hAnsi="Arial" w:cs="Arial"/>
          <w:sz w:val="22"/>
          <w:szCs w:val="22"/>
        </w:rPr>
        <w:t>, Opera Národného divadla, Praha, Česká republika]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 xml:space="preserve">2018, roč. 12, č. 5, s. 35-37. </w:t>
      </w:r>
    </w:p>
    <w:p w14:paraId="375EB098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>LINDOVSKÁ, Nadežda: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i/>
          <w:sz w:val="22"/>
          <w:szCs w:val="22"/>
        </w:rPr>
        <w:t>„Coupé - décalé“ a divadlo alebo Inscenovaný dialóg Európy a Afriky</w:t>
      </w:r>
      <w:r w:rsidRPr="009E2B8D">
        <w:rPr>
          <w:rFonts w:ascii="Arial" w:hAnsi="Arial" w:cs="Arial"/>
          <w:b/>
          <w:sz w:val="22"/>
          <w:szCs w:val="22"/>
        </w:rPr>
        <w:t xml:space="preserve">. </w:t>
      </w:r>
      <w:r w:rsidRPr="009E2B8D">
        <w:rPr>
          <w:rFonts w:ascii="Arial" w:hAnsi="Arial" w:cs="Arial"/>
          <w:sz w:val="22"/>
          <w:szCs w:val="22"/>
        </w:rPr>
        <w:t>(Festival Avignon] 2013, roč. 7, č. 9, s. 38-41.</w:t>
      </w:r>
    </w:p>
    <w:p w14:paraId="46A9994D" w14:textId="77777777" w:rsidR="009445FD" w:rsidRPr="009E2B8D" w:rsidRDefault="009445F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LINDOVSKÁ, Nadežd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  <w:lang w:val="sk-SK"/>
        </w:rPr>
        <w:t>Russian Case – výkladná skriňa ruského divadla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 2012, roč. 6, č. 6, s. 42-45.</w:t>
      </w:r>
    </w:p>
    <w:p w14:paraId="04AB6D3F" w14:textId="77777777" w:rsidR="00DA0DF9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LINDOVSKÁ, Nadežd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Súčasnosť s vôňou človečiny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Kontakt, Toruň, Poľsko] 2009, roč. 3, č. 7, s. 47-50. </w:t>
      </w:r>
    </w:p>
    <w:p w14:paraId="736AEFE4" w14:textId="3F8AB45F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LJUBKOVÁ, Mart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Několik slov k vyhynulým druhům. (O súčasnom českom divadle.)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08, roč. 2, č. 2-3, s. 27-30.</w:t>
      </w:r>
    </w:p>
    <w:p w14:paraId="6882049F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MADENICA, Ivan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Je potrebné mlčať..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07, roč. 1, č. 7, s. 26-28.</w:t>
      </w:r>
    </w:p>
    <w:p w14:paraId="5EF83F45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>MAGDOVÁ, Marcela</w:t>
      </w:r>
      <w:r w:rsidRPr="009E2B8D">
        <w:rPr>
          <w:rFonts w:ascii="Arial" w:hAnsi="Arial" w:cs="Arial"/>
          <w:sz w:val="22"/>
          <w:szCs w:val="22"/>
        </w:rPr>
        <w:t>: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Absurdita na ruský způsob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r</w:t>
      </w:r>
      <w:r w:rsidRPr="009E2B8D">
        <w:rPr>
          <w:rFonts w:ascii="Arial" w:hAnsi="Arial" w:cs="Arial"/>
          <w:i/>
          <w:sz w:val="22"/>
          <w:szCs w:val="22"/>
        </w:rPr>
        <w:t>uská nezávislá scéna</w:t>
      </w:r>
      <w:r w:rsidRPr="009E2B8D">
        <w:rPr>
          <w:rFonts w:ascii="Arial" w:hAnsi="Arial" w:cs="Arial"/>
          <w:sz w:val="22"/>
          <w:szCs w:val="22"/>
        </w:rPr>
        <w:t xml:space="preserve">] 2018, roč. 13, č. 2, s. 33-39. </w:t>
      </w:r>
    </w:p>
    <w:p w14:paraId="74A02F67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b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NIEMI, Marjo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Vyzeráš cudzo, drahý.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[ukážka] 2010, roč. 4, č. 6, s. 86-89.</w:t>
      </w:r>
    </w:p>
    <w:p w14:paraId="40476D7E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OSTROWSKA, Joanna: Poľské alternatívne divadlo – stále otvorená kniha?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10, roč. 4, č. 4, s. 25-31.</w:t>
      </w:r>
    </w:p>
    <w:p w14:paraId="0F4043FB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b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PAJUNEN, Jukka – Pekk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Súčasná fínska dráma a divadlo.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2010, roč. 4, č. 6, s. 78-82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</w:p>
    <w:p w14:paraId="2F7CB96B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b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PÖYHÖNEN, Emili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Vyvolení.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[ukážka] 2010, roč. 4, č. 6, s. 83-86.</w:t>
      </w:r>
    </w:p>
    <w:p w14:paraId="5EE2116A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PREDAN, Alja: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 xml:space="preserve"> Aktuálny stav slovinského divadla a dramatickej tvorby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 2010, roč. 4, č. 3, s. 37-43.</w:t>
      </w:r>
    </w:p>
    <w:p w14:paraId="21C2FDA8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>PROCHÁZKA, Tomáš</w:t>
      </w:r>
      <w:r w:rsidRPr="009E2B8D">
        <w:rPr>
          <w:rFonts w:ascii="Arial" w:hAnsi="Arial" w:cs="Arial"/>
          <w:sz w:val="22"/>
          <w:szCs w:val="22"/>
        </w:rPr>
        <w:t xml:space="preserve">: All eyes on Marina! [Abramović, M.: </w:t>
      </w:r>
      <w:r w:rsidRPr="009E2B8D">
        <w:rPr>
          <w:rFonts w:ascii="Arial" w:hAnsi="Arial" w:cs="Arial"/>
          <w:i/>
          <w:iCs/>
          <w:sz w:val="22"/>
          <w:szCs w:val="22"/>
        </w:rPr>
        <w:t>512 Hours</w:t>
      </w:r>
      <w:r w:rsidRPr="009E2B8D">
        <w:rPr>
          <w:rFonts w:ascii="Arial" w:hAnsi="Arial" w:cs="Arial"/>
          <w:sz w:val="22"/>
          <w:szCs w:val="22"/>
        </w:rPr>
        <w:t>, Serpentine Gallery, Londýn] 2015, roč. 9, č. 1, s. 39-42</w:t>
      </w:r>
    </w:p>
    <w:p w14:paraId="5089C9F5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>RAYANI-MAKHSOUS</w:t>
      </w:r>
      <w:r w:rsidRPr="009E2B8D">
        <w:rPr>
          <w:rFonts w:ascii="Arial" w:hAnsi="Arial" w:cs="Arial"/>
          <w:sz w:val="22"/>
          <w:szCs w:val="22"/>
        </w:rPr>
        <w:t>,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Mehrdad</w:t>
      </w:r>
      <w:r w:rsidRPr="009E2B8D">
        <w:rPr>
          <w:rFonts w:ascii="Arial" w:hAnsi="Arial" w:cs="Arial"/>
          <w:sz w:val="22"/>
          <w:szCs w:val="22"/>
        </w:rPr>
        <w:t>: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Iránske divadlo ako prostriedok na zmiernenie a riešenie kríz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Aplikované divadlo v Iráne]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 xml:space="preserve">2018, roč. 12, č. 6, s. 73-77. </w:t>
      </w:r>
    </w:p>
    <w:p w14:paraId="5115911F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RUDNEV, Pavel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Moskovské divadlo v roku 2006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07, roč. 1, č. 1, s. 24-25.</w:t>
      </w:r>
    </w:p>
    <w:p w14:paraId="436D394A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SELECKÁ, Dian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Netradičné divadelné priestory v Poľsku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2009, roč. 3, č. 4, s. 29-30.</w:t>
      </w:r>
    </w:p>
    <w:p w14:paraId="503B9C5B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SPODNIAKOVÁ, Zuzana: </w:t>
      </w:r>
      <w:r w:rsidRPr="009E2B8D">
        <w:rPr>
          <w:rFonts w:ascii="Arial" w:hAnsi="Arial" w:cs="Arial"/>
          <w:b/>
          <w:i/>
          <w:sz w:val="22"/>
          <w:szCs w:val="22"/>
        </w:rPr>
        <w:t xml:space="preserve">Hudba a ticho minulosti i súčasnosti. </w:t>
      </w:r>
      <w:r w:rsidRPr="009E2B8D">
        <w:rPr>
          <w:rFonts w:ascii="Arial" w:hAnsi="Arial" w:cs="Arial"/>
          <w:sz w:val="22"/>
          <w:szCs w:val="22"/>
        </w:rPr>
        <w:t>[Zlatá maska – Russian Case]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2017, roč. 11, č. 6, s. 58-61.</w:t>
      </w:r>
    </w:p>
    <w:p w14:paraId="19EA2C0C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/>
          <w:bCs/>
          <w:i/>
          <w:i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>ŠIMKOVÁ, Soňa</w:t>
      </w:r>
      <w:r w:rsidRPr="009E2B8D">
        <w:rPr>
          <w:rFonts w:ascii="Arial" w:hAnsi="Arial" w:cs="Arial"/>
          <w:sz w:val="22"/>
          <w:szCs w:val="22"/>
        </w:rPr>
        <w:t>: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Izba v Indii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</w:t>
      </w:r>
      <w:r w:rsidRPr="009E2B8D">
        <w:rPr>
          <w:rFonts w:ascii="Arial" w:hAnsi="Arial" w:cs="Arial"/>
          <w:i/>
          <w:sz w:val="22"/>
          <w:szCs w:val="22"/>
        </w:rPr>
        <w:t>A. Mnouchkine: Izba v Indii,</w:t>
      </w:r>
      <w:r w:rsidRPr="009E2B8D">
        <w:rPr>
          <w:rFonts w:ascii="Arial" w:hAnsi="Arial" w:cs="Arial"/>
          <w:sz w:val="22"/>
          <w:szCs w:val="22"/>
        </w:rPr>
        <w:t xml:space="preserve"> Théâtre du Soleil, Paríž , Francúzsko] 2018, roč. 12, č. 9, s. 44-48. </w:t>
      </w:r>
    </w:p>
    <w:p w14:paraId="47A88BCB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/>
          <w:bCs/>
          <w:i/>
          <w:i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>ŠIMKOVÁ, Soňa</w:t>
      </w:r>
      <w:r w:rsidRPr="009E2B8D">
        <w:rPr>
          <w:rFonts w:ascii="Arial" w:hAnsi="Arial" w:cs="Arial"/>
          <w:sz w:val="22"/>
          <w:szCs w:val="22"/>
        </w:rPr>
        <w:t>: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Premio Europa s ručením obmedzeným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</w:t>
      </w:r>
      <w:r w:rsidRPr="009E2B8D">
        <w:rPr>
          <w:rFonts w:ascii="Arial" w:hAnsi="Arial" w:cs="Arial"/>
          <w:i/>
          <w:sz w:val="22"/>
          <w:szCs w:val="22"/>
        </w:rPr>
        <w:t>Európska cena za divadlo,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lastRenderedPageBreak/>
        <w:t>Rím, Taliansko ]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 xml:space="preserve">2018, roč. 12, č. 2, s. 36-40. </w:t>
      </w:r>
    </w:p>
    <w:p w14:paraId="2807D6DF" w14:textId="77777777" w:rsidR="009445FD" w:rsidRPr="009E2B8D" w:rsidRDefault="009445F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ŠIMKOVÁ, Soň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  <w:lang w:val="sk-SK"/>
        </w:rPr>
        <w:t>Suché a mokré alebo Krištáľ a prasa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 xml:space="preserve"> 2012, roč. 6, č. 5, s. 30-33.</w:t>
      </w:r>
    </w:p>
    <w:p w14:paraId="4FCAE09C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ŠIMKOVÁ, Soň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Tajomstvo je ukryté na povrchu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Wilson, R.: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i/>
          <w:iCs/>
          <w:sz w:val="22"/>
          <w:szCs w:val="22"/>
        </w:rPr>
        <w:t>1914</w:t>
      </w:r>
      <w:r w:rsidRPr="009E2B8D">
        <w:rPr>
          <w:rFonts w:ascii="Arial" w:hAnsi="Arial" w:cs="Arial"/>
          <w:sz w:val="22"/>
          <w:szCs w:val="22"/>
        </w:rPr>
        <w:t>, Genet, J.: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i/>
          <w:iCs/>
          <w:sz w:val="22"/>
          <w:szCs w:val="22"/>
        </w:rPr>
        <w:t>Les Nègres</w:t>
      </w:r>
      <w:r w:rsidRPr="009E2B8D">
        <w:rPr>
          <w:rFonts w:ascii="Arial" w:hAnsi="Arial" w:cs="Arial"/>
          <w:sz w:val="22"/>
          <w:szCs w:val="22"/>
        </w:rPr>
        <w:t>]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2015, roč. 9, č. 1, s. 33-38.</w:t>
      </w:r>
    </w:p>
    <w:p w14:paraId="351791F8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ŠIMKOVÁ, Soň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Tretej cesty niet? Avignon 2009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.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[Festival Avignon, Avignon, Francúzsko] 2009, roč. 3, č. 7, s. 44-46. </w:t>
      </w:r>
    </w:p>
    <w:p w14:paraId="6447B401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>ŠIROKÁ, Dominika: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i/>
          <w:sz w:val="22"/>
          <w:szCs w:val="22"/>
        </w:rPr>
        <w:t>Európska politika je ako múmia alebo O tom, ako Marthaler osídlil viedenský parlament.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[</w:t>
      </w:r>
      <w:r w:rsidRPr="009E2B8D">
        <w:rPr>
          <w:rFonts w:ascii="Arial" w:hAnsi="Arial" w:cs="Arial"/>
          <w:sz w:val="22"/>
          <w:szCs w:val="22"/>
        </w:rPr>
        <w:t xml:space="preserve">MARTHALER, Ch.: </w:t>
      </w:r>
      <w:r w:rsidRPr="009E2B8D">
        <w:rPr>
          <w:rFonts w:ascii="Arial" w:hAnsi="Arial" w:cs="Arial"/>
          <w:i/>
          <w:sz w:val="22"/>
          <w:szCs w:val="22"/>
        </w:rPr>
        <w:t>Letzte Tage. Ein Vorabend</w:t>
      </w:r>
      <w:r w:rsidRPr="009E2B8D">
        <w:rPr>
          <w:rFonts w:ascii="Arial" w:hAnsi="Arial" w:cs="Arial"/>
          <w:sz w:val="22"/>
          <w:szCs w:val="22"/>
        </w:rPr>
        <w:t>, festival Wiener Festwochen] 2013, roč. 7, č. 9, s. 42-45.</w:t>
      </w:r>
    </w:p>
    <w:p w14:paraId="2DD16D32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>ŠIROKÁ, Dominika</w:t>
      </w:r>
      <w:r w:rsidRPr="009E2B8D">
        <w:rPr>
          <w:rFonts w:ascii="Arial" w:hAnsi="Arial" w:cs="Arial"/>
          <w:sz w:val="22"/>
          <w:szCs w:val="22"/>
        </w:rPr>
        <w:t>: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Mundruczóova imitácia života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</w:t>
      </w:r>
      <w:r w:rsidRPr="009E2B8D">
        <w:rPr>
          <w:rFonts w:ascii="Arial" w:hAnsi="Arial" w:cs="Arial"/>
          <w:i/>
          <w:sz w:val="22"/>
          <w:szCs w:val="22"/>
        </w:rPr>
        <w:t>Látszatélet/Imitation of Life</w:t>
      </w:r>
      <w:r w:rsidRPr="009E2B8D">
        <w:rPr>
          <w:rFonts w:ascii="Arial" w:hAnsi="Arial" w:cs="Arial"/>
          <w:sz w:val="22"/>
          <w:szCs w:val="22"/>
        </w:rPr>
        <w:t>, Protón Színház, Budapešť, Maďarsko]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 xml:space="preserve">2018, roč. 12, č. 4, s. 35-39. </w:t>
      </w:r>
    </w:p>
    <w:p w14:paraId="5656E10B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ŠIROKÁ, Dominika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Po expertoch všedného dňa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. </w:t>
      </w:r>
      <w:r w:rsidRPr="009E2B8D">
        <w:rPr>
          <w:rFonts w:ascii="Arial" w:hAnsi="Arial" w:cs="Arial"/>
          <w:sz w:val="22"/>
          <w:szCs w:val="22"/>
        </w:rPr>
        <w:t>[Rimini Protokoll: Situation rooms] 2015, roč. 9, č. 5, s. 37</w:t>
      </w:r>
      <w:r w:rsidRPr="009E2B8D">
        <w:rPr>
          <w:rFonts w:ascii="Arial" w:hAnsi="Arial" w:cs="Arial"/>
          <w:bCs/>
          <w:sz w:val="22"/>
          <w:szCs w:val="22"/>
        </w:rPr>
        <w:t>-</w:t>
      </w:r>
      <w:r w:rsidRPr="009E2B8D">
        <w:rPr>
          <w:rFonts w:ascii="Arial" w:hAnsi="Arial" w:cs="Arial"/>
          <w:sz w:val="22"/>
          <w:szCs w:val="22"/>
        </w:rPr>
        <w:t>41.</w:t>
      </w:r>
    </w:p>
    <w:p w14:paraId="5E044094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ŠKRIPKOVÁ, Ivet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Len na krok do rozprávky?: Šanca, ako sa venovať deťom po francúzsky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Medzinárodný festival pre najmenších a mladých, Dijon, Francúzsko]. 2009, roč. 3, č. 4, s. 25-28.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br/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ŠKRIPKOVÁ, Ivet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V znamení detí a detstva v Mantove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Festival Segni d’Infanzia, Mantova, Taliansko] 2009, roč. 3, č. 10, s. 42-43. </w:t>
      </w:r>
    </w:p>
    <w:p w14:paraId="642E68F2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>TIMKO</w:t>
      </w:r>
      <w:r w:rsidRPr="009E2B8D">
        <w:rPr>
          <w:rFonts w:ascii="Arial" w:hAnsi="Arial" w:cs="Arial"/>
          <w:sz w:val="22"/>
          <w:szCs w:val="22"/>
        </w:rPr>
        <w:t>,</w:t>
      </w:r>
      <w:r w:rsidRPr="009E2B8D">
        <w:rPr>
          <w:rFonts w:ascii="Arial" w:hAnsi="Arial" w:cs="Arial"/>
          <w:b/>
          <w:sz w:val="22"/>
          <w:szCs w:val="22"/>
        </w:rPr>
        <w:t xml:space="preserve"> Martin</w:t>
      </w:r>
      <w:r w:rsidRPr="009E2B8D">
        <w:rPr>
          <w:rFonts w:ascii="Arial" w:hAnsi="Arial" w:cs="Arial"/>
          <w:sz w:val="22"/>
          <w:szCs w:val="22"/>
        </w:rPr>
        <w:t>: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Hlúpi bieli muži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[</w:t>
      </w:r>
      <w:r w:rsidRPr="009E2B8D">
        <w:rPr>
          <w:rFonts w:ascii="Arial" w:hAnsi="Arial" w:cs="Arial"/>
          <w:i/>
          <w:sz w:val="22"/>
          <w:szCs w:val="22"/>
        </w:rPr>
        <w:t>Něco za něco</w:t>
      </w:r>
      <w:r w:rsidRPr="009E2B8D">
        <w:rPr>
          <w:rFonts w:ascii="Arial" w:hAnsi="Arial" w:cs="Arial"/>
          <w:sz w:val="22"/>
          <w:szCs w:val="22"/>
        </w:rPr>
        <w:t>, Divadlo pod Palmovkou, Praha, Česká republika]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 xml:space="preserve">2018, roč. 12, č. 3, s. 38-41. </w:t>
      </w:r>
    </w:p>
    <w:p w14:paraId="637CFD6E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b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TURUNEN, Saar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Dievčatko zajačik.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>[ukážka] 2010, roč. 4, č. 6, s. 90-92.</w:t>
      </w:r>
    </w:p>
    <w:p w14:paraId="4D1345EB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 xml:space="preserve">VANNAYOVÁ, Martina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</w:rPr>
        <w:t>Boh je čoraz viac mŕtvy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</w:rPr>
        <w:t>.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</w:rPr>
        <w:t xml:space="preserve"> [Wiener Festwochen, Viedeň, Rakúsko] 2009, roč. 3, č. 7, s. 42-43.</w:t>
      </w:r>
    </w:p>
    <w:p w14:paraId="776E23DB" w14:textId="77777777" w:rsidR="009445FD" w:rsidRPr="009E2B8D" w:rsidRDefault="009445FD" w:rsidP="00DA0DF9">
      <w:pPr>
        <w:pStyle w:val="Bezriadkovania"/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 xml:space="preserve">VARYŠ, Vojtech: </w:t>
      </w:r>
      <w:r w:rsidRPr="009E2B8D">
        <w:rPr>
          <w:rFonts w:ascii="Arial" w:hAnsi="Arial" w:cs="Arial"/>
          <w:b/>
          <w:i/>
          <w:sz w:val="22"/>
          <w:szCs w:val="22"/>
        </w:rPr>
        <w:t>České divadlo: Potíže s řediteli, hysteriky a starosty.</w:t>
      </w:r>
      <w:r w:rsidRPr="009E2B8D">
        <w:rPr>
          <w:rFonts w:ascii="Arial" w:hAnsi="Arial" w:cs="Arial"/>
          <w:sz w:val="22"/>
          <w:szCs w:val="22"/>
        </w:rPr>
        <w:t xml:space="preserve"> 2016, roč. 10, č. 4, s. 34-38.</w:t>
      </w:r>
    </w:p>
    <w:p w14:paraId="57628071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VARYŠ, Vojtěch: </w:t>
      </w:r>
      <w:r w:rsidRPr="009E2B8D">
        <w:rPr>
          <w:rFonts w:ascii="Arial" w:hAnsi="Arial" w:cs="Arial"/>
          <w:b/>
          <w:bCs/>
          <w:i/>
          <w:iCs/>
          <w:sz w:val="22"/>
          <w:szCs w:val="22"/>
        </w:rPr>
        <w:t>Daniel Špinar národním umělcem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. </w:t>
      </w:r>
      <w:r w:rsidRPr="009E2B8D">
        <w:rPr>
          <w:rFonts w:ascii="Arial" w:hAnsi="Arial" w:cs="Arial"/>
          <w:sz w:val="22"/>
          <w:szCs w:val="22"/>
        </w:rPr>
        <w:t>[Daniel Špinar] 2015, roč. 9, č. 6,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sz w:val="22"/>
          <w:szCs w:val="22"/>
        </w:rPr>
        <w:t>s. 58</w:t>
      </w:r>
      <w:r w:rsidRPr="009E2B8D">
        <w:rPr>
          <w:rFonts w:ascii="Arial" w:hAnsi="Arial" w:cs="Arial"/>
          <w:bCs/>
          <w:sz w:val="22"/>
          <w:szCs w:val="22"/>
        </w:rPr>
        <w:t>-</w:t>
      </w:r>
      <w:r w:rsidRPr="009E2B8D">
        <w:rPr>
          <w:rFonts w:ascii="Arial" w:hAnsi="Arial" w:cs="Arial"/>
          <w:sz w:val="22"/>
          <w:szCs w:val="22"/>
        </w:rPr>
        <w:t>61.</w:t>
      </w:r>
    </w:p>
    <w:p w14:paraId="78E660DD" w14:textId="77777777" w:rsidR="009445FD" w:rsidRPr="009E2B8D" w:rsidRDefault="009445FD" w:rsidP="00DA0DF9">
      <w:pPr>
        <w:pStyle w:val="Bezriadkovania"/>
        <w:tabs>
          <w:tab w:val="left" w:pos="142"/>
        </w:tabs>
        <w:spacing w:line="360" w:lineRule="auto"/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</w:pP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ZWIEFELHOFER, Miro: </w:t>
      </w:r>
      <w:r w:rsidRPr="009E2B8D">
        <w:rPr>
          <w:rFonts w:ascii="Arial" w:eastAsia="Arial Unicode MS" w:hAnsi="Arial" w:cs="Arial"/>
          <w:b/>
          <w:i/>
          <w:color w:val="000000" w:themeColor="text1"/>
          <w:sz w:val="22"/>
          <w:szCs w:val="22"/>
          <w:lang w:val="sk-SK"/>
        </w:rPr>
        <w:t>Lotyšský divadelný showcase</w:t>
      </w:r>
      <w:r w:rsidRPr="009E2B8D">
        <w:rPr>
          <w:rFonts w:ascii="Arial" w:eastAsia="Arial Unicode MS" w:hAnsi="Arial" w:cs="Arial"/>
          <w:b/>
          <w:color w:val="000000" w:themeColor="text1"/>
          <w:sz w:val="22"/>
          <w:szCs w:val="22"/>
          <w:lang w:val="sk-SK"/>
        </w:rPr>
        <w:t xml:space="preserve"> 2012</w:t>
      </w:r>
      <w:r w:rsidRPr="009E2B8D">
        <w:rPr>
          <w:rFonts w:ascii="Arial" w:eastAsia="Arial Unicode MS" w:hAnsi="Arial" w:cs="Arial"/>
          <w:color w:val="000000" w:themeColor="text1"/>
          <w:sz w:val="22"/>
          <w:szCs w:val="22"/>
          <w:lang w:val="sk-SK"/>
        </w:rPr>
        <w:t>. 2012, roč. 6, č. 6, s. 39-41.</w:t>
      </w:r>
    </w:p>
    <w:p w14:paraId="391EFB1E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hAnsi="Arial" w:cs="Arial"/>
          <w:sz w:val="22"/>
          <w:szCs w:val="22"/>
        </w:rPr>
      </w:pPr>
      <w:r w:rsidRPr="009E2B8D">
        <w:rPr>
          <w:rFonts w:ascii="Arial" w:hAnsi="Arial" w:cs="Arial"/>
          <w:b/>
          <w:sz w:val="22"/>
          <w:szCs w:val="22"/>
        </w:rPr>
        <w:t>ŽIGOVÁ, Anabela:</w:t>
      </w:r>
      <w:r w:rsidRPr="009E2B8D">
        <w:rPr>
          <w:rFonts w:ascii="Arial" w:hAnsi="Arial" w:cs="Arial"/>
          <w:sz w:val="22"/>
          <w:szCs w:val="22"/>
        </w:rPr>
        <w:t xml:space="preserve"> </w:t>
      </w:r>
      <w:r w:rsidRPr="009E2B8D">
        <w:rPr>
          <w:rFonts w:ascii="Arial" w:hAnsi="Arial" w:cs="Arial"/>
          <w:b/>
          <w:i/>
          <w:sz w:val="22"/>
          <w:szCs w:val="22"/>
        </w:rPr>
        <w:t>To ľudské v práci Judith Malina a Living Theatre.</w:t>
      </w:r>
      <w:r w:rsidRPr="009E2B8D">
        <w:rPr>
          <w:rFonts w:ascii="Arial" w:hAnsi="Arial" w:cs="Arial"/>
          <w:sz w:val="22"/>
          <w:szCs w:val="22"/>
        </w:rPr>
        <w:t xml:space="preserve"> 2013, roč. 7, č. 5, s. 34-37.</w:t>
      </w:r>
    </w:p>
    <w:p w14:paraId="7494790C" w14:textId="77777777" w:rsidR="003436FF" w:rsidRPr="009E2B8D" w:rsidRDefault="003436FF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</w:p>
    <w:p w14:paraId="7EF4C8AD" w14:textId="77777777" w:rsidR="003436FF" w:rsidRPr="009E2B8D" w:rsidRDefault="003436FF" w:rsidP="00DA0DF9">
      <w:pPr>
        <w:pStyle w:val="Nadpis1"/>
        <w:spacing w:before="0" w:beforeAutospacing="0" w:after="0" w:afterAutospacing="0" w:line="360" w:lineRule="auto"/>
        <w:rPr>
          <w:sz w:val="28"/>
          <w:szCs w:val="44"/>
        </w:rPr>
      </w:pPr>
      <w:bookmarkStart w:id="40" w:name="_Toc37163193"/>
      <w:r w:rsidRPr="009E2B8D">
        <w:rPr>
          <w:sz w:val="28"/>
          <w:szCs w:val="44"/>
        </w:rPr>
        <w:t>Z TVORBY</w:t>
      </w:r>
      <w:bookmarkEnd w:id="40"/>
    </w:p>
    <w:p w14:paraId="0FC396DA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AMSLER, Marián: </w:t>
      </w:r>
      <w:r w:rsidRPr="009E2B8D">
        <w:rPr>
          <w:rFonts w:ascii="Arial" w:hAnsi="Arial" w:cs="Arial"/>
          <w:b/>
          <w:bCs/>
          <w:i/>
          <w:sz w:val="22"/>
          <w:szCs w:val="22"/>
        </w:rPr>
        <w:t>Kúsok po kúsku vyskladať svoj život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Cs/>
          <w:sz w:val="22"/>
          <w:szCs w:val="22"/>
        </w:rPr>
        <w:t>2018, roč. 12, č. 1, s. 54.</w:t>
      </w:r>
    </w:p>
    <w:p w14:paraId="5D7EE25D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/>
          <w:bCs/>
          <w:i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AUGUSTÍN, Juraj: </w:t>
      </w:r>
      <w:r w:rsidRPr="009E2B8D">
        <w:rPr>
          <w:rFonts w:ascii="Arial" w:hAnsi="Arial" w:cs="Arial"/>
          <w:b/>
          <w:bCs/>
          <w:i/>
          <w:sz w:val="22"/>
          <w:szCs w:val="22"/>
        </w:rPr>
        <w:t>Výpoveď jednej generácie – záznam zrodu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Cs/>
          <w:sz w:val="22"/>
          <w:szCs w:val="22"/>
        </w:rPr>
        <w:t>2018, roč. 12, č. 7, s. 54.</w:t>
      </w:r>
    </w:p>
    <w:p w14:paraId="67BEFA53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/>
          <w:bCs/>
          <w:i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AULITISOVÁ, Katarína: </w:t>
      </w:r>
      <w:r w:rsidRPr="009E2B8D">
        <w:rPr>
          <w:rFonts w:ascii="Arial" w:hAnsi="Arial" w:cs="Arial"/>
          <w:b/>
          <w:bCs/>
          <w:i/>
          <w:sz w:val="22"/>
          <w:szCs w:val="22"/>
        </w:rPr>
        <w:t>Príbehy stien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Cs/>
          <w:sz w:val="22"/>
          <w:szCs w:val="22"/>
        </w:rPr>
        <w:t>2018, roč. 12, č. 9, s. 54.</w:t>
      </w:r>
    </w:p>
    <w:p w14:paraId="24963B9D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/>
          <w:bCs/>
          <w:i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BIELIK, Juraj: </w:t>
      </w:r>
      <w:r w:rsidRPr="009E2B8D">
        <w:rPr>
          <w:rFonts w:ascii="Arial" w:hAnsi="Arial" w:cs="Arial"/>
          <w:b/>
          <w:bCs/>
          <w:i/>
          <w:sz w:val="22"/>
          <w:szCs w:val="22"/>
        </w:rPr>
        <w:t>Vynášanie smetí a geopolitika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Cs/>
          <w:sz w:val="22"/>
          <w:szCs w:val="22"/>
        </w:rPr>
        <w:t>2018, roč. 12, č. 5, s. 54.</w:t>
      </w:r>
    </w:p>
    <w:p w14:paraId="3279BA5F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/>
          <w:bCs/>
          <w:i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lastRenderedPageBreak/>
        <w:t xml:space="preserve">DEZORZ, Gejza: </w:t>
      </w:r>
      <w:r w:rsidRPr="009E2B8D">
        <w:rPr>
          <w:rFonts w:ascii="Arial" w:hAnsi="Arial" w:cs="Arial"/>
          <w:b/>
          <w:bCs/>
          <w:i/>
          <w:sz w:val="22"/>
          <w:szCs w:val="22"/>
        </w:rPr>
        <w:t>Kto za to môže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Cs/>
          <w:sz w:val="22"/>
          <w:szCs w:val="22"/>
        </w:rPr>
        <w:t>2019, roč. 13, č. 1, s. 54.</w:t>
      </w:r>
    </w:p>
    <w:p w14:paraId="02EF9B2B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/>
          <w:bCs/>
          <w:i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DITTE, Michal: </w:t>
      </w:r>
      <w:r w:rsidRPr="009E2B8D">
        <w:rPr>
          <w:rFonts w:ascii="Arial" w:hAnsi="Arial" w:cs="Arial"/>
          <w:b/>
          <w:bCs/>
          <w:i/>
          <w:sz w:val="22"/>
          <w:szCs w:val="22"/>
        </w:rPr>
        <w:t>Esencia písania Amerického cisára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Cs/>
          <w:sz w:val="22"/>
          <w:szCs w:val="22"/>
        </w:rPr>
        <w:t>2018, roč. 12, č. 3, s. 54.</w:t>
      </w:r>
    </w:p>
    <w:p w14:paraId="3D206D21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KUCHÁREK, Juraj: </w:t>
      </w:r>
      <w:r w:rsidRPr="009E2B8D">
        <w:rPr>
          <w:rFonts w:ascii="Arial" w:hAnsi="Arial" w:cs="Arial"/>
          <w:b/>
          <w:bCs/>
          <w:i/>
          <w:sz w:val="22"/>
          <w:szCs w:val="22"/>
        </w:rPr>
        <w:t>Moment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Cs/>
          <w:sz w:val="22"/>
          <w:szCs w:val="22"/>
        </w:rPr>
        <w:t>2019, roč. 13, č. 2, s. 54.</w:t>
      </w:r>
    </w:p>
    <w:p w14:paraId="200760C9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>PRIEČKOVÁ, Eva: Tvoriť „medzi“</w:t>
      </w:r>
      <w:r w:rsidRPr="009E2B8D">
        <w:rPr>
          <w:rFonts w:ascii="Arial" w:hAnsi="Arial" w:cs="Arial"/>
          <w:b/>
          <w:bCs/>
          <w:i/>
          <w:sz w:val="22"/>
          <w:szCs w:val="22"/>
        </w:rPr>
        <w:t>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Cs/>
          <w:sz w:val="22"/>
          <w:szCs w:val="22"/>
        </w:rPr>
        <w:t>2018, roč. 12, č. 10, s. 54.</w:t>
      </w:r>
    </w:p>
    <w:p w14:paraId="5618C8AC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/>
          <w:bCs/>
          <w:i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SPIŠÁK, Šimon: </w:t>
      </w:r>
      <w:r w:rsidRPr="009E2B8D">
        <w:rPr>
          <w:rFonts w:ascii="Arial" w:hAnsi="Arial" w:cs="Arial"/>
          <w:b/>
          <w:bCs/>
          <w:i/>
          <w:sz w:val="22"/>
          <w:szCs w:val="22"/>
        </w:rPr>
        <w:t>Louis Vuitton, hus, ježkovia, modrý svietiaci kôň a ďalší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Cs/>
          <w:sz w:val="22"/>
          <w:szCs w:val="22"/>
        </w:rPr>
        <w:t>2018, roč. 12, č. 2, s. 54.</w:t>
      </w:r>
    </w:p>
    <w:p w14:paraId="0FD75D88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/>
          <w:bCs/>
          <w:i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VLČEKOVÁ, Stanislava: </w:t>
      </w:r>
      <w:r w:rsidRPr="009E2B8D">
        <w:rPr>
          <w:rFonts w:ascii="Arial" w:hAnsi="Arial" w:cs="Arial"/>
          <w:b/>
          <w:bCs/>
          <w:i/>
          <w:sz w:val="22"/>
          <w:szCs w:val="22"/>
        </w:rPr>
        <w:t>Čakárne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Cs/>
          <w:sz w:val="22"/>
          <w:szCs w:val="22"/>
        </w:rPr>
        <w:t>2018, roč. 12, č. 4, s. 54.</w:t>
      </w:r>
    </w:p>
    <w:p w14:paraId="542BE539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/>
          <w:bCs/>
          <w:i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VOLLMANNOVÁ, Silvia: </w:t>
      </w:r>
      <w:r w:rsidRPr="009E2B8D">
        <w:rPr>
          <w:rFonts w:ascii="Arial" w:hAnsi="Arial" w:cs="Arial"/>
          <w:b/>
          <w:bCs/>
          <w:i/>
          <w:sz w:val="22"/>
          <w:szCs w:val="22"/>
        </w:rPr>
        <w:t>českosLOVEnsko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Cs/>
          <w:sz w:val="22"/>
          <w:szCs w:val="22"/>
        </w:rPr>
        <w:t>2018, roč. 12, č. 8, s. 54.</w:t>
      </w:r>
    </w:p>
    <w:p w14:paraId="3305AC1A" w14:textId="77777777" w:rsidR="009445FD" w:rsidRPr="009E2B8D" w:rsidRDefault="009445FD" w:rsidP="00DA0DF9">
      <w:pPr>
        <w:widowControl w:val="0"/>
        <w:tabs>
          <w:tab w:val="left" w:pos="142"/>
        </w:tabs>
        <w:autoSpaceDE w:val="0"/>
        <w:autoSpaceDN w:val="0"/>
        <w:adjustRightInd w:val="0"/>
        <w:spacing w:line="360" w:lineRule="auto"/>
        <w:rPr>
          <w:rFonts w:ascii="Arial" w:hAnsi="Arial" w:cs="Arial"/>
          <w:bCs/>
          <w:sz w:val="22"/>
          <w:szCs w:val="22"/>
        </w:rPr>
      </w:pPr>
      <w:r w:rsidRPr="009E2B8D">
        <w:rPr>
          <w:rFonts w:ascii="Arial" w:hAnsi="Arial" w:cs="Arial"/>
          <w:b/>
          <w:bCs/>
          <w:sz w:val="22"/>
          <w:szCs w:val="22"/>
        </w:rPr>
        <w:t xml:space="preserve">ŽIŠKA, Marián: </w:t>
      </w:r>
      <w:r w:rsidRPr="009E2B8D">
        <w:rPr>
          <w:rFonts w:ascii="Arial" w:hAnsi="Arial" w:cs="Arial"/>
          <w:b/>
          <w:bCs/>
          <w:i/>
          <w:sz w:val="22"/>
          <w:szCs w:val="22"/>
        </w:rPr>
        <w:t>Príbeh jedného mesta.</w:t>
      </w:r>
      <w:r w:rsidRPr="009E2B8D">
        <w:rPr>
          <w:rFonts w:ascii="Arial" w:hAnsi="Arial" w:cs="Arial"/>
          <w:b/>
          <w:bCs/>
          <w:sz w:val="22"/>
          <w:szCs w:val="22"/>
        </w:rPr>
        <w:t xml:space="preserve"> </w:t>
      </w:r>
      <w:r w:rsidRPr="009E2B8D">
        <w:rPr>
          <w:rFonts w:ascii="Arial" w:hAnsi="Arial" w:cs="Arial"/>
          <w:bCs/>
          <w:sz w:val="22"/>
          <w:szCs w:val="22"/>
        </w:rPr>
        <w:t>2018, roč. 12, č. 6, s. 54.</w:t>
      </w:r>
    </w:p>
    <w:p w14:paraId="7BA8269A" w14:textId="77777777" w:rsidR="003436FF" w:rsidRPr="009E2B8D" w:rsidRDefault="003436FF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</w:p>
    <w:p w14:paraId="7CDDD4E2" w14:textId="77777777" w:rsidR="00277688" w:rsidRPr="009E2B8D" w:rsidRDefault="008B5072" w:rsidP="00DA0DF9">
      <w:pPr>
        <w:pStyle w:val="Nadpis1"/>
        <w:spacing w:before="0" w:beforeAutospacing="0" w:after="0" w:afterAutospacing="0" w:line="360" w:lineRule="auto"/>
        <w:rPr>
          <w:rFonts w:eastAsia="Arial Unicode MS"/>
          <w:sz w:val="28"/>
          <w:szCs w:val="44"/>
        </w:rPr>
      </w:pPr>
      <w:bookmarkStart w:id="41" w:name="_Toc37163194"/>
      <w:r w:rsidRPr="009E2B8D">
        <w:rPr>
          <w:rFonts w:eastAsia="Arial Unicode MS"/>
          <w:sz w:val="28"/>
          <w:szCs w:val="44"/>
        </w:rPr>
        <w:t>ZA KULISOU</w:t>
      </w:r>
      <w:bookmarkEnd w:id="41"/>
    </w:p>
    <w:p w14:paraId="653CD484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sz w:val="22"/>
          <w:szCs w:val="22"/>
        </w:rPr>
        <w:t xml:space="preserve">(red.): 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>Košické Kasárne - Kulturpark</w:t>
      </w:r>
      <w:r w:rsidRPr="009E2B8D">
        <w:rPr>
          <w:rFonts w:ascii="Arial" w:eastAsia="Arial Unicode MS" w:hAnsi="Arial" w:cs="Arial"/>
          <w:b/>
          <w:sz w:val="22"/>
          <w:szCs w:val="22"/>
        </w:rPr>
        <w:t>.</w:t>
      </w:r>
      <w:r w:rsidRPr="009E2B8D">
        <w:rPr>
          <w:rFonts w:ascii="Arial" w:eastAsia="Arial Unicode MS" w:hAnsi="Arial" w:cs="Arial"/>
          <w:sz w:val="22"/>
          <w:szCs w:val="22"/>
        </w:rPr>
        <w:t xml:space="preserve"> 2009, roč. 3, č. 1, s. 33-34.</w:t>
      </w:r>
    </w:p>
    <w:p w14:paraId="69B1B3E0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sz w:val="22"/>
          <w:szCs w:val="22"/>
        </w:rPr>
        <w:t xml:space="preserve">ADAMOV, Marek: 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>Stanica Žilina-Záriečie</w:t>
      </w:r>
      <w:r w:rsidRPr="009E2B8D">
        <w:rPr>
          <w:rFonts w:ascii="Arial" w:eastAsia="Arial Unicode MS" w:hAnsi="Arial" w:cs="Arial"/>
          <w:b/>
          <w:sz w:val="22"/>
          <w:szCs w:val="22"/>
        </w:rPr>
        <w:t>.</w:t>
      </w:r>
      <w:r w:rsidRPr="009E2B8D">
        <w:rPr>
          <w:rFonts w:ascii="Arial" w:eastAsia="Arial Unicode MS" w:hAnsi="Arial" w:cs="Arial"/>
          <w:sz w:val="22"/>
          <w:szCs w:val="22"/>
        </w:rPr>
        <w:t xml:space="preserve"> 2007, roč. 1, č. 3, s. 18-19.</w:t>
      </w:r>
    </w:p>
    <w:p w14:paraId="614E961A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sz w:val="22"/>
          <w:szCs w:val="22"/>
        </w:rPr>
        <w:t xml:space="preserve">DLOUHÝ, Oleg: 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>Pätnásť rokov Divadla ROMATHAN</w:t>
      </w:r>
      <w:r w:rsidRPr="009E2B8D">
        <w:rPr>
          <w:rFonts w:ascii="Arial" w:eastAsia="Arial Unicode MS" w:hAnsi="Arial" w:cs="Arial"/>
          <w:b/>
          <w:sz w:val="22"/>
          <w:szCs w:val="22"/>
        </w:rPr>
        <w:t xml:space="preserve">. </w:t>
      </w:r>
      <w:r w:rsidRPr="009E2B8D">
        <w:rPr>
          <w:rFonts w:ascii="Arial" w:eastAsia="Arial Unicode MS" w:hAnsi="Arial" w:cs="Arial"/>
          <w:sz w:val="22"/>
          <w:szCs w:val="22"/>
        </w:rPr>
        <w:t>2007, roč. 1, č. 4, s. 32-33.</w:t>
      </w:r>
    </w:p>
    <w:p w14:paraId="1EE15BB5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sz w:val="22"/>
          <w:szCs w:val="22"/>
        </w:rPr>
        <w:t xml:space="preserve">FEHÉROVÁ, Dária: 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>Rozprávka o Bátovciach</w:t>
      </w:r>
      <w:r w:rsidRPr="009E2B8D">
        <w:rPr>
          <w:rFonts w:ascii="Arial" w:eastAsia="Arial Unicode MS" w:hAnsi="Arial" w:cs="Arial"/>
          <w:b/>
          <w:sz w:val="22"/>
          <w:szCs w:val="22"/>
        </w:rPr>
        <w:t>.</w:t>
      </w:r>
      <w:r w:rsidRPr="009E2B8D">
        <w:rPr>
          <w:rFonts w:ascii="Arial" w:eastAsia="Arial Unicode MS" w:hAnsi="Arial" w:cs="Arial"/>
          <w:sz w:val="22"/>
          <w:szCs w:val="22"/>
        </w:rPr>
        <w:t xml:space="preserve"> 2009, roč. 3, č. 1, s. 32.</w:t>
      </w:r>
    </w:p>
    <w:p w14:paraId="4687F6AF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sz w:val="22"/>
          <w:szCs w:val="22"/>
        </w:rPr>
        <w:t xml:space="preserve">HANZELOVÁ, Jana: 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>Príbeh Divadla Non.Garde</w:t>
      </w:r>
      <w:r w:rsidRPr="009E2B8D">
        <w:rPr>
          <w:rFonts w:ascii="Arial" w:eastAsia="Arial Unicode MS" w:hAnsi="Arial" w:cs="Arial"/>
          <w:b/>
          <w:sz w:val="22"/>
          <w:szCs w:val="22"/>
        </w:rPr>
        <w:t>.</w:t>
      </w:r>
      <w:r w:rsidRPr="009E2B8D">
        <w:rPr>
          <w:rFonts w:ascii="Arial" w:eastAsia="Arial Unicode MS" w:hAnsi="Arial" w:cs="Arial"/>
          <w:sz w:val="22"/>
          <w:szCs w:val="22"/>
        </w:rPr>
        <w:t xml:space="preserve"> 2009, roč. 3, č. 10, s. 35-38.</w:t>
      </w:r>
    </w:p>
    <w:p w14:paraId="690F7FCC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sz w:val="22"/>
          <w:szCs w:val="22"/>
        </w:rPr>
        <w:t xml:space="preserve">HIZSNYAN, Géza: 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>Jubileum divadla v Komárne</w:t>
      </w:r>
      <w:r w:rsidRPr="009E2B8D">
        <w:rPr>
          <w:rFonts w:ascii="Arial" w:eastAsia="Arial Unicode MS" w:hAnsi="Arial" w:cs="Arial"/>
          <w:b/>
          <w:sz w:val="22"/>
          <w:szCs w:val="22"/>
        </w:rPr>
        <w:t>.</w:t>
      </w:r>
      <w:r w:rsidRPr="009E2B8D">
        <w:rPr>
          <w:rFonts w:ascii="Arial" w:eastAsia="Arial Unicode MS" w:hAnsi="Arial" w:cs="Arial"/>
          <w:sz w:val="22"/>
          <w:szCs w:val="22"/>
        </w:rPr>
        <w:t xml:space="preserve"> 2008, roč. 2, č. 2-3, s. 34-37.</w:t>
      </w:r>
    </w:p>
    <w:p w14:paraId="12A6A85A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sz w:val="22"/>
          <w:szCs w:val="22"/>
        </w:rPr>
        <w:t xml:space="preserve">HLEDÍKOVÁ-POLÍVKOVÁ, Ida: 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>Prelet nad výročím bábkového divadla v Bratislave</w:t>
      </w:r>
      <w:r w:rsidRPr="009E2B8D">
        <w:rPr>
          <w:rFonts w:ascii="Arial" w:eastAsia="Arial Unicode MS" w:hAnsi="Arial" w:cs="Arial"/>
          <w:b/>
          <w:sz w:val="22"/>
          <w:szCs w:val="22"/>
        </w:rPr>
        <w:t>.</w:t>
      </w:r>
      <w:r w:rsidRPr="009E2B8D">
        <w:rPr>
          <w:rFonts w:ascii="Arial" w:eastAsia="Arial Unicode MS" w:hAnsi="Arial" w:cs="Arial"/>
          <w:sz w:val="22"/>
          <w:szCs w:val="22"/>
        </w:rPr>
        <w:t xml:space="preserve"> 2007, roč. 1, č. 1, s. 22-23.</w:t>
      </w:r>
    </w:p>
    <w:p w14:paraId="1E95461C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i/>
          <w:sz w:val="22"/>
          <w:szCs w:val="22"/>
        </w:rPr>
        <w:t>Otvorenie novostavby SND</w:t>
      </w:r>
      <w:r w:rsidRPr="009E2B8D">
        <w:rPr>
          <w:rFonts w:ascii="Arial" w:eastAsia="Arial Unicode MS" w:hAnsi="Arial" w:cs="Arial"/>
          <w:b/>
          <w:sz w:val="22"/>
          <w:szCs w:val="22"/>
        </w:rPr>
        <w:t>.</w:t>
      </w:r>
      <w:r w:rsidRPr="009E2B8D">
        <w:rPr>
          <w:rFonts w:ascii="Arial" w:eastAsia="Arial Unicode MS" w:hAnsi="Arial" w:cs="Arial"/>
          <w:sz w:val="22"/>
          <w:szCs w:val="22"/>
        </w:rPr>
        <w:t xml:space="preserve"> 2007, roč. 1, č. 2, s. 24-26.</w:t>
      </w:r>
    </w:p>
    <w:p w14:paraId="5FAF699A" w14:textId="77777777" w:rsidR="009445FD" w:rsidRPr="009E2B8D" w:rsidRDefault="009445F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sz w:val="22"/>
          <w:szCs w:val="22"/>
        </w:rPr>
        <w:t xml:space="preserve">PALENČÍKOVÁ, Zuzana: 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>Bol raz v turčianskom svätom Martine jeden Dom...</w:t>
      </w:r>
      <w:r w:rsidRPr="009E2B8D">
        <w:rPr>
          <w:rFonts w:ascii="Arial" w:eastAsia="Arial Unicode MS" w:hAnsi="Arial" w:cs="Arial"/>
          <w:sz w:val="22"/>
          <w:szCs w:val="22"/>
        </w:rPr>
        <w:t xml:space="preserve"> 2008, roč. 2, č. 10, s. 13-16.</w:t>
      </w:r>
    </w:p>
    <w:p w14:paraId="67731315" w14:textId="77777777" w:rsidR="005257C5" w:rsidRPr="009E2B8D" w:rsidRDefault="005257C5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</w:p>
    <w:p w14:paraId="44AFFA2D" w14:textId="77777777" w:rsidR="00277688" w:rsidRPr="009E2B8D" w:rsidRDefault="00552A26" w:rsidP="00DA0DF9">
      <w:pPr>
        <w:pStyle w:val="Nadpis1"/>
        <w:spacing w:before="0" w:beforeAutospacing="0" w:after="0" w:afterAutospacing="0" w:line="360" w:lineRule="auto"/>
        <w:rPr>
          <w:rFonts w:eastAsia="Arial Unicode MS"/>
          <w:sz w:val="28"/>
          <w:szCs w:val="44"/>
        </w:rPr>
      </w:pPr>
      <w:bookmarkStart w:id="42" w:name="_Toc37163195"/>
      <w:r w:rsidRPr="009E2B8D">
        <w:rPr>
          <w:rFonts w:eastAsia="Arial Unicode MS"/>
          <w:sz w:val="28"/>
          <w:szCs w:val="44"/>
        </w:rPr>
        <w:t>ZRKADLO</w:t>
      </w:r>
      <w:bookmarkEnd w:id="42"/>
    </w:p>
    <w:p w14:paraId="2E1D5941" w14:textId="77777777" w:rsidR="00EF1FCD" w:rsidRPr="009E2B8D" w:rsidRDefault="00196899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sz w:val="22"/>
          <w:szCs w:val="22"/>
        </w:rPr>
        <w:t>AMSLER</w:t>
      </w:r>
      <w:r w:rsidR="00552A26" w:rsidRPr="009E2B8D">
        <w:rPr>
          <w:rFonts w:ascii="Arial" w:eastAsia="Arial Unicode MS" w:hAnsi="Arial" w:cs="Arial"/>
          <w:b/>
          <w:sz w:val="22"/>
          <w:szCs w:val="22"/>
        </w:rPr>
        <w:t xml:space="preserve">, </w:t>
      </w:r>
      <w:r w:rsidRPr="009E2B8D">
        <w:rPr>
          <w:rFonts w:ascii="Arial" w:eastAsia="Arial Unicode MS" w:hAnsi="Arial" w:cs="Arial"/>
          <w:b/>
          <w:sz w:val="22"/>
          <w:szCs w:val="22"/>
        </w:rPr>
        <w:t>Marián</w:t>
      </w:r>
      <w:r w:rsidR="00552A26" w:rsidRPr="009E2B8D">
        <w:rPr>
          <w:rFonts w:ascii="Arial" w:eastAsia="Arial Unicode MS" w:hAnsi="Arial" w:cs="Arial"/>
          <w:b/>
          <w:sz w:val="22"/>
          <w:szCs w:val="22"/>
        </w:rPr>
        <w:t xml:space="preserve">: 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>Plyšové záležitosti</w:t>
      </w:r>
      <w:r w:rsidR="00552A26" w:rsidRPr="009E2B8D">
        <w:rPr>
          <w:rFonts w:ascii="Arial" w:eastAsia="Arial Unicode MS" w:hAnsi="Arial" w:cs="Arial"/>
          <w:b/>
          <w:sz w:val="22"/>
          <w:szCs w:val="22"/>
        </w:rPr>
        <w:t xml:space="preserve">. </w:t>
      </w:r>
      <w:r w:rsidR="008C6750" w:rsidRPr="009E2B8D">
        <w:rPr>
          <w:rFonts w:ascii="Arial" w:eastAsia="Arial Unicode MS" w:hAnsi="Arial" w:cs="Arial"/>
          <w:sz w:val="22"/>
          <w:szCs w:val="22"/>
        </w:rPr>
        <w:t>[</w:t>
      </w:r>
      <w:r w:rsidRPr="009E2B8D">
        <w:rPr>
          <w:rFonts w:ascii="Arial" w:eastAsia="Arial Unicode MS" w:hAnsi="Arial" w:cs="Arial"/>
          <w:sz w:val="22"/>
          <w:szCs w:val="22"/>
        </w:rPr>
        <w:t>HVORECKÝ</w:t>
      </w:r>
      <w:r w:rsidR="00831924" w:rsidRPr="009E2B8D">
        <w:rPr>
          <w:rFonts w:ascii="Arial" w:eastAsia="Arial Unicode MS" w:hAnsi="Arial" w:cs="Arial"/>
          <w:sz w:val="22"/>
          <w:szCs w:val="22"/>
        </w:rPr>
        <w:t xml:space="preserve">, </w:t>
      </w:r>
      <w:r w:rsidRPr="009E2B8D">
        <w:rPr>
          <w:rFonts w:ascii="Arial" w:eastAsia="Arial Unicode MS" w:hAnsi="Arial" w:cs="Arial"/>
          <w:sz w:val="22"/>
          <w:szCs w:val="22"/>
        </w:rPr>
        <w:t>M</w:t>
      </w:r>
      <w:r w:rsidR="00831924" w:rsidRPr="009E2B8D">
        <w:rPr>
          <w:rFonts w:ascii="Arial" w:eastAsia="Arial Unicode MS" w:hAnsi="Arial" w:cs="Arial"/>
          <w:sz w:val="22"/>
          <w:szCs w:val="22"/>
        </w:rPr>
        <w:t xml:space="preserve">.: </w:t>
      </w:r>
      <w:r w:rsidRPr="009E2B8D">
        <w:rPr>
          <w:rFonts w:ascii="Arial" w:eastAsia="Arial Unicode MS" w:hAnsi="Arial" w:cs="Arial"/>
          <w:i/>
          <w:sz w:val="22"/>
          <w:szCs w:val="22"/>
        </w:rPr>
        <w:t>Plyš</w:t>
      </w:r>
      <w:r w:rsidRPr="009E2B8D">
        <w:rPr>
          <w:rFonts w:ascii="Arial" w:eastAsia="Arial Unicode MS" w:hAnsi="Arial" w:cs="Arial"/>
          <w:sz w:val="22"/>
          <w:szCs w:val="22"/>
        </w:rPr>
        <w:t>.</w:t>
      </w:r>
      <w:r w:rsidR="00831924" w:rsidRPr="009E2B8D">
        <w:rPr>
          <w:rFonts w:ascii="Arial" w:eastAsia="Arial Unicode MS" w:hAnsi="Arial" w:cs="Arial"/>
          <w:sz w:val="22"/>
          <w:szCs w:val="22"/>
        </w:rPr>
        <w:t xml:space="preserve"> </w:t>
      </w:r>
      <w:r w:rsidRPr="009E2B8D">
        <w:rPr>
          <w:rFonts w:ascii="Arial" w:eastAsia="Arial Unicode MS" w:hAnsi="Arial" w:cs="Arial"/>
          <w:sz w:val="22"/>
          <w:szCs w:val="22"/>
        </w:rPr>
        <w:t>Divadlo Aréna, Bratislava</w:t>
      </w:r>
      <w:r w:rsidR="00831924" w:rsidRPr="009E2B8D">
        <w:rPr>
          <w:rFonts w:ascii="Arial" w:eastAsia="Arial Unicode MS" w:hAnsi="Arial" w:cs="Arial"/>
          <w:sz w:val="22"/>
          <w:szCs w:val="22"/>
        </w:rPr>
        <w:t>]</w:t>
      </w:r>
      <w:r w:rsidR="008C6750" w:rsidRPr="009E2B8D">
        <w:rPr>
          <w:rFonts w:ascii="Arial" w:eastAsia="Arial Unicode MS" w:hAnsi="Arial" w:cs="Arial"/>
          <w:sz w:val="22"/>
          <w:szCs w:val="22"/>
        </w:rPr>
        <w:t xml:space="preserve"> </w:t>
      </w:r>
      <w:r w:rsidR="006B7451" w:rsidRPr="009E2B8D">
        <w:rPr>
          <w:rFonts w:ascii="Arial" w:eastAsia="Arial Unicode MS" w:hAnsi="Arial" w:cs="Arial"/>
          <w:sz w:val="22"/>
          <w:szCs w:val="22"/>
        </w:rPr>
        <w:t>2007, r</w:t>
      </w:r>
      <w:r w:rsidR="000E7D44" w:rsidRPr="009E2B8D">
        <w:rPr>
          <w:rFonts w:ascii="Arial" w:eastAsia="Arial Unicode MS" w:hAnsi="Arial" w:cs="Arial"/>
          <w:sz w:val="22"/>
          <w:szCs w:val="22"/>
        </w:rPr>
        <w:t xml:space="preserve">oč. 1, č. </w:t>
      </w:r>
      <w:r w:rsidRPr="009E2B8D">
        <w:rPr>
          <w:rFonts w:ascii="Arial" w:eastAsia="Arial Unicode MS" w:hAnsi="Arial" w:cs="Arial"/>
          <w:sz w:val="22"/>
          <w:szCs w:val="22"/>
        </w:rPr>
        <w:t>1</w:t>
      </w:r>
      <w:r w:rsidR="00680BD0" w:rsidRPr="009E2B8D">
        <w:rPr>
          <w:rFonts w:ascii="Arial" w:eastAsia="Arial Unicode MS" w:hAnsi="Arial" w:cs="Arial"/>
          <w:sz w:val="22"/>
          <w:szCs w:val="22"/>
        </w:rPr>
        <w:t xml:space="preserve">, s. </w:t>
      </w:r>
      <w:r w:rsidRPr="009E2B8D">
        <w:rPr>
          <w:rFonts w:ascii="Arial" w:eastAsia="Arial Unicode MS" w:hAnsi="Arial" w:cs="Arial"/>
          <w:sz w:val="22"/>
          <w:szCs w:val="22"/>
        </w:rPr>
        <w:t>17</w:t>
      </w:r>
      <w:r w:rsidR="00680BD0" w:rsidRPr="009E2B8D">
        <w:rPr>
          <w:rFonts w:ascii="Arial" w:eastAsia="Arial Unicode MS" w:hAnsi="Arial" w:cs="Arial"/>
          <w:sz w:val="22"/>
          <w:szCs w:val="22"/>
        </w:rPr>
        <w:t>-</w:t>
      </w:r>
      <w:r w:rsidRPr="009E2B8D">
        <w:rPr>
          <w:rFonts w:ascii="Arial" w:eastAsia="Arial Unicode MS" w:hAnsi="Arial" w:cs="Arial"/>
          <w:sz w:val="22"/>
          <w:szCs w:val="22"/>
        </w:rPr>
        <w:t>18</w:t>
      </w:r>
      <w:r w:rsidR="008C6750" w:rsidRPr="009E2B8D">
        <w:rPr>
          <w:rFonts w:ascii="Arial" w:eastAsia="Arial Unicode MS" w:hAnsi="Arial" w:cs="Arial"/>
          <w:sz w:val="22"/>
          <w:szCs w:val="22"/>
        </w:rPr>
        <w:t>.</w:t>
      </w:r>
      <w:r w:rsidR="008B5072" w:rsidRPr="009E2B8D">
        <w:rPr>
          <w:rFonts w:ascii="Arial" w:eastAsia="Arial Unicode MS" w:hAnsi="Arial" w:cs="Arial"/>
          <w:sz w:val="22"/>
          <w:szCs w:val="22"/>
        </w:rPr>
        <w:br/>
      </w:r>
      <w:r w:rsidR="00EF1FCD" w:rsidRPr="009E2B8D">
        <w:rPr>
          <w:rFonts w:ascii="Arial" w:eastAsia="Arial Unicode MS" w:hAnsi="Arial" w:cs="Arial"/>
          <w:b/>
          <w:sz w:val="22"/>
          <w:szCs w:val="22"/>
        </w:rPr>
        <w:t xml:space="preserve">ČIRIPOVÁ, Dáša: </w:t>
      </w:r>
      <w:r w:rsidR="00EF1FCD" w:rsidRPr="009E2B8D">
        <w:rPr>
          <w:rFonts w:ascii="Arial" w:eastAsia="Arial Unicode MS" w:hAnsi="Arial" w:cs="Arial"/>
          <w:b/>
          <w:i/>
          <w:sz w:val="22"/>
          <w:szCs w:val="22"/>
        </w:rPr>
        <w:t>Tajomstvo kvetov sakury</w:t>
      </w:r>
      <w:r w:rsidR="00EF1FCD" w:rsidRPr="009E2B8D">
        <w:rPr>
          <w:rFonts w:ascii="Arial" w:eastAsia="Arial Unicode MS" w:hAnsi="Arial" w:cs="Arial"/>
          <w:b/>
          <w:sz w:val="22"/>
          <w:szCs w:val="22"/>
        </w:rPr>
        <w:t>.</w:t>
      </w:r>
      <w:r w:rsidR="00EF1FCD" w:rsidRPr="009E2B8D">
        <w:rPr>
          <w:rFonts w:ascii="Arial" w:eastAsia="Arial Unicode MS" w:hAnsi="Arial" w:cs="Arial"/>
          <w:sz w:val="22"/>
          <w:szCs w:val="22"/>
        </w:rPr>
        <w:t xml:space="preserve"> [GODÁR, V.: Pod rozkvitnutými sakurami Štátna opera Banská Bystrica] </w:t>
      </w:r>
      <w:r w:rsidR="006B7451" w:rsidRPr="009E2B8D">
        <w:rPr>
          <w:rFonts w:ascii="Arial" w:eastAsia="Arial Unicode MS" w:hAnsi="Arial" w:cs="Arial"/>
          <w:sz w:val="22"/>
          <w:szCs w:val="22"/>
        </w:rPr>
        <w:t>2008, r</w:t>
      </w:r>
      <w:r w:rsidR="00EF1FCD" w:rsidRPr="009E2B8D">
        <w:rPr>
          <w:rFonts w:ascii="Arial" w:eastAsia="Arial Unicode MS" w:hAnsi="Arial" w:cs="Arial"/>
          <w:sz w:val="22"/>
          <w:szCs w:val="22"/>
        </w:rPr>
        <w:t>oč. 2, č. 6, s. 20-21.</w:t>
      </w:r>
    </w:p>
    <w:p w14:paraId="36F5E256" w14:textId="77777777" w:rsidR="00F80DDD" w:rsidRPr="009E2B8D" w:rsidRDefault="00F80DD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sz w:val="22"/>
          <w:szCs w:val="22"/>
        </w:rPr>
        <w:t>FEHÉROVÁ, Dária: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 xml:space="preserve"> IT [aj tí] – INFORMATION TECHNOLOGY</w:t>
      </w:r>
      <w:r w:rsidRPr="009E2B8D">
        <w:rPr>
          <w:rFonts w:ascii="Arial" w:eastAsia="Arial Unicode MS" w:hAnsi="Arial" w:cs="Arial"/>
          <w:b/>
          <w:sz w:val="22"/>
          <w:szCs w:val="22"/>
        </w:rPr>
        <w:t xml:space="preserve">. </w:t>
      </w:r>
      <w:r w:rsidRPr="009E2B8D">
        <w:rPr>
          <w:rFonts w:ascii="Arial" w:eastAsia="Arial Unicode MS" w:hAnsi="Arial" w:cs="Arial"/>
          <w:sz w:val="22"/>
          <w:szCs w:val="22"/>
        </w:rPr>
        <w:t xml:space="preserve">[KAFKA, F.: </w:t>
      </w:r>
      <w:r w:rsidRPr="009E2B8D">
        <w:rPr>
          <w:rFonts w:ascii="Arial" w:eastAsia="Arial Unicode MS" w:hAnsi="Arial" w:cs="Arial"/>
          <w:i/>
          <w:sz w:val="22"/>
          <w:szCs w:val="22"/>
        </w:rPr>
        <w:t>Amerika</w:t>
      </w:r>
      <w:r w:rsidRPr="009E2B8D">
        <w:rPr>
          <w:rFonts w:ascii="Arial" w:eastAsia="Arial Unicode MS" w:hAnsi="Arial" w:cs="Arial"/>
          <w:sz w:val="22"/>
          <w:szCs w:val="22"/>
        </w:rPr>
        <w:t xml:space="preserve">. Divadlo Jána Palárika, Trnava] </w:t>
      </w:r>
      <w:r w:rsidR="006B7451" w:rsidRPr="009E2B8D">
        <w:rPr>
          <w:rFonts w:ascii="Arial" w:eastAsia="Arial Unicode MS" w:hAnsi="Arial" w:cs="Arial"/>
          <w:sz w:val="22"/>
          <w:szCs w:val="22"/>
        </w:rPr>
        <w:t>2007, r</w:t>
      </w:r>
      <w:r w:rsidR="000E7D44" w:rsidRPr="009E2B8D">
        <w:rPr>
          <w:rFonts w:ascii="Arial" w:eastAsia="Arial Unicode MS" w:hAnsi="Arial" w:cs="Arial"/>
          <w:sz w:val="22"/>
          <w:szCs w:val="22"/>
        </w:rPr>
        <w:t xml:space="preserve">oč. 1, č. </w:t>
      </w:r>
      <w:r w:rsidRPr="009E2B8D">
        <w:rPr>
          <w:rFonts w:ascii="Arial" w:eastAsia="Arial Unicode MS" w:hAnsi="Arial" w:cs="Arial"/>
          <w:sz w:val="22"/>
          <w:szCs w:val="22"/>
        </w:rPr>
        <w:t>2, s. 18-21.</w:t>
      </w:r>
    </w:p>
    <w:p w14:paraId="11F8E146" w14:textId="77777777" w:rsidR="00EF1FCD" w:rsidRPr="009E2B8D" w:rsidRDefault="00EF1FCD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sz w:val="22"/>
          <w:szCs w:val="22"/>
        </w:rPr>
        <w:t xml:space="preserve">GODÁR, Vladimír: 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>Poznámky k vzniku diela</w:t>
      </w:r>
      <w:r w:rsidRPr="009E2B8D">
        <w:rPr>
          <w:rFonts w:ascii="Arial" w:eastAsia="Arial Unicode MS" w:hAnsi="Arial" w:cs="Arial"/>
          <w:b/>
          <w:sz w:val="22"/>
          <w:szCs w:val="22"/>
        </w:rPr>
        <w:t>.</w:t>
      </w:r>
      <w:r w:rsidRPr="009E2B8D">
        <w:rPr>
          <w:rFonts w:ascii="Arial" w:eastAsia="Arial Unicode MS" w:hAnsi="Arial" w:cs="Arial"/>
          <w:sz w:val="22"/>
          <w:szCs w:val="22"/>
        </w:rPr>
        <w:t xml:space="preserve"> [GODÁR, V.: Pod rozkvitnutými sakurami Štátna opera Banská Bystrica] </w:t>
      </w:r>
      <w:r w:rsidR="006B7451" w:rsidRPr="009E2B8D">
        <w:rPr>
          <w:rFonts w:ascii="Arial" w:eastAsia="Arial Unicode MS" w:hAnsi="Arial" w:cs="Arial"/>
          <w:sz w:val="22"/>
          <w:szCs w:val="22"/>
        </w:rPr>
        <w:t>2008, r</w:t>
      </w:r>
      <w:r w:rsidRPr="009E2B8D">
        <w:rPr>
          <w:rFonts w:ascii="Arial" w:eastAsia="Arial Unicode MS" w:hAnsi="Arial" w:cs="Arial"/>
          <w:sz w:val="22"/>
          <w:szCs w:val="22"/>
        </w:rPr>
        <w:t>oč. 2, č. 6, s. 18-19.</w:t>
      </w:r>
    </w:p>
    <w:p w14:paraId="13E700B7" w14:textId="77777777" w:rsidR="006B7B53" w:rsidRPr="009E2B8D" w:rsidRDefault="006B7B53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sz w:val="22"/>
          <w:szCs w:val="22"/>
        </w:rPr>
        <w:t xml:space="preserve">HUBOVÁ, Dagmar: 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>Warhol.</w:t>
      </w:r>
      <w:r w:rsidRPr="009E2B8D">
        <w:rPr>
          <w:rFonts w:ascii="Arial" w:eastAsia="Arial Unicode MS" w:hAnsi="Arial" w:cs="Arial"/>
          <w:sz w:val="22"/>
          <w:szCs w:val="22"/>
        </w:rPr>
        <w:t xml:space="preserve"> [RADAČOVSKÝ, M.: </w:t>
      </w:r>
      <w:r w:rsidRPr="009E2B8D">
        <w:rPr>
          <w:rFonts w:ascii="Arial" w:eastAsia="Arial Unicode MS" w:hAnsi="Arial" w:cs="Arial"/>
          <w:i/>
          <w:sz w:val="22"/>
          <w:szCs w:val="22"/>
        </w:rPr>
        <w:t>Warhol</w:t>
      </w:r>
      <w:r w:rsidRPr="009E2B8D">
        <w:rPr>
          <w:rFonts w:ascii="Arial" w:eastAsia="Arial Unicode MS" w:hAnsi="Arial" w:cs="Arial"/>
          <w:sz w:val="22"/>
          <w:szCs w:val="22"/>
        </w:rPr>
        <w:t xml:space="preserve">. Balet Slovenského národného divadla, Bratislava] </w:t>
      </w:r>
      <w:r w:rsidR="006B7451" w:rsidRPr="009E2B8D">
        <w:rPr>
          <w:rFonts w:ascii="Arial" w:eastAsia="Arial Unicode MS" w:hAnsi="Arial" w:cs="Arial"/>
          <w:sz w:val="22"/>
          <w:szCs w:val="22"/>
        </w:rPr>
        <w:t>2007,r</w:t>
      </w:r>
      <w:r w:rsidR="000E7D44" w:rsidRPr="009E2B8D">
        <w:rPr>
          <w:rFonts w:ascii="Arial" w:eastAsia="Arial Unicode MS" w:hAnsi="Arial" w:cs="Arial"/>
          <w:sz w:val="22"/>
          <w:szCs w:val="22"/>
        </w:rPr>
        <w:t xml:space="preserve">oč. 1, č. </w:t>
      </w:r>
      <w:r w:rsidRPr="009E2B8D">
        <w:rPr>
          <w:rFonts w:ascii="Arial" w:eastAsia="Arial Unicode MS" w:hAnsi="Arial" w:cs="Arial"/>
          <w:sz w:val="22"/>
          <w:szCs w:val="22"/>
        </w:rPr>
        <w:t>4, s. 28-31.</w:t>
      </w:r>
    </w:p>
    <w:p w14:paraId="20132E7F" w14:textId="77777777" w:rsidR="008C6750" w:rsidRPr="009E2B8D" w:rsidRDefault="008B5072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sz w:val="22"/>
          <w:szCs w:val="22"/>
        </w:rPr>
        <w:t xml:space="preserve">JAUROVÁ, Zora: 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>Plyšový medvedík</w:t>
      </w:r>
      <w:r w:rsidRPr="009E2B8D">
        <w:rPr>
          <w:rFonts w:ascii="Arial" w:eastAsia="Arial Unicode MS" w:hAnsi="Arial" w:cs="Arial"/>
          <w:b/>
          <w:sz w:val="22"/>
          <w:szCs w:val="22"/>
        </w:rPr>
        <w:t>.</w:t>
      </w:r>
      <w:r w:rsidRPr="009E2B8D">
        <w:rPr>
          <w:rFonts w:ascii="Arial" w:eastAsia="Arial Unicode MS" w:hAnsi="Arial" w:cs="Arial"/>
          <w:sz w:val="22"/>
          <w:szCs w:val="22"/>
        </w:rPr>
        <w:t xml:space="preserve"> [HVORECKÝ, M.: </w:t>
      </w:r>
      <w:r w:rsidRPr="009E2B8D">
        <w:rPr>
          <w:rFonts w:ascii="Arial" w:eastAsia="Arial Unicode MS" w:hAnsi="Arial" w:cs="Arial"/>
          <w:i/>
          <w:sz w:val="22"/>
          <w:szCs w:val="22"/>
        </w:rPr>
        <w:t>Plyš</w:t>
      </w:r>
      <w:r w:rsidRPr="009E2B8D">
        <w:rPr>
          <w:rFonts w:ascii="Arial" w:eastAsia="Arial Unicode MS" w:hAnsi="Arial" w:cs="Arial"/>
          <w:sz w:val="22"/>
          <w:szCs w:val="22"/>
        </w:rPr>
        <w:t xml:space="preserve">. Divadlo Aréna, Bratislava] </w:t>
      </w:r>
      <w:r w:rsidR="006B7451" w:rsidRPr="009E2B8D">
        <w:rPr>
          <w:rFonts w:ascii="Arial" w:eastAsia="Arial Unicode MS" w:hAnsi="Arial" w:cs="Arial"/>
          <w:sz w:val="22"/>
          <w:szCs w:val="22"/>
        </w:rPr>
        <w:t>2007, r</w:t>
      </w:r>
      <w:r w:rsidR="000E7D44" w:rsidRPr="009E2B8D">
        <w:rPr>
          <w:rFonts w:ascii="Arial" w:eastAsia="Arial Unicode MS" w:hAnsi="Arial" w:cs="Arial"/>
          <w:sz w:val="22"/>
          <w:szCs w:val="22"/>
        </w:rPr>
        <w:t xml:space="preserve">oč. 1, č. </w:t>
      </w:r>
      <w:r w:rsidRPr="009E2B8D">
        <w:rPr>
          <w:rFonts w:ascii="Arial" w:eastAsia="Arial Unicode MS" w:hAnsi="Arial" w:cs="Arial"/>
          <w:sz w:val="22"/>
          <w:szCs w:val="22"/>
        </w:rPr>
        <w:t>1, s. 19.</w:t>
      </w:r>
    </w:p>
    <w:p w14:paraId="1AEB7297" w14:textId="77777777" w:rsidR="00516312" w:rsidRPr="009E2B8D" w:rsidRDefault="00516312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sz w:val="22"/>
          <w:szCs w:val="22"/>
        </w:rPr>
        <w:lastRenderedPageBreak/>
        <w:t>KOLLÁR, Viktor: Bizarný svet plný oblúd.</w:t>
      </w:r>
      <w:r w:rsidRPr="009E2B8D">
        <w:rPr>
          <w:rFonts w:ascii="Arial" w:eastAsia="Arial Unicode MS" w:hAnsi="Arial" w:cs="Arial"/>
          <w:sz w:val="22"/>
          <w:szCs w:val="22"/>
        </w:rPr>
        <w:t xml:space="preserve"> [KAFKA, F.: </w:t>
      </w:r>
      <w:r w:rsidR="00F80DDD" w:rsidRPr="009E2B8D">
        <w:rPr>
          <w:rFonts w:ascii="Arial" w:eastAsia="Arial Unicode MS" w:hAnsi="Arial" w:cs="Arial"/>
          <w:i/>
          <w:sz w:val="22"/>
          <w:szCs w:val="22"/>
        </w:rPr>
        <w:t>Amerika</w:t>
      </w:r>
      <w:r w:rsidR="00F80DDD" w:rsidRPr="009E2B8D">
        <w:rPr>
          <w:rFonts w:ascii="Arial" w:eastAsia="Arial Unicode MS" w:hAnsi="Arial" w:cs="Arial"/>
          <w:sz w:val="22"/>
          <w:szCs w:val="22"/>
        </w:rPr>
        <w:t>. Divadlo Jána Palárika, Trnava</w:t>
      </w:r>
      <w:r w:rsidRPr="009E2B8D">
        <w:rPr>
          <w:rFonts w:ascii="Arial" w:eastAsia="Arial Unicode MS" w:hAnsi="Arial" w:cs="Arial"/>
          <w:sz w:val="22"/>
          <w:szCs w:val="22"/>
        </w:rPr>
        <w:t xml:space="preserve">] </w:t>
      </w:r>
      <w:r w:rsidR="006B7451" w:rsidRPr="009E2B8D">
        <w:rPr>
          <w:rFonts w:ascii="Arial" w:eastAsia="Arial Unicode MS" w:hAnsi="Arial" w:cs="Arial"/>
          <w:sz w:val="22"/>
          <w:szCs w:val="22"/>
        </w:rPr>
        <w:t>2007, r</w:t>
      </w:r>
      <w:r w:rsidR="000E7D44" w:rsidRPr="009E2B8D">
        <w:rPr>
          <w:rFonts w:ascii="Arial" w:eastAsia="Arial Unicode MS" w:hAnsi="Arial" w:cs="Arial"/>
          <w:sz w:val="22"/>
          <w:szCs w:val="22"/>
        </w:rPr>
        <w:t xml:space="preserve">oč. 1, č. </w:t>
      </w:r>
      <w:r w:rsidRPr="009E2B8D">
        <w:rPr>
          <w:rFonts w:ascii="Arial" w:eastAsia="Arial Unicode MS" w:hAnsi="Arial" w:cs="Arial"/>
          <w:sz w:val="22"/>
          <w:szCs w:val="22"/>
        </w:rPr>
        <w:t>2, s. 19-21.</w:t>
      </w:r>
    </w:p>
    <w:bookmarkEnd w:id="0"/>
    <w:p w14:paraId="5597C406" w14:textId="77777777" w:rsidR="001E55EB" w:rsidRPr="009E2B8D" w:rsidRDefault="006B7B53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  <w:r w:rsidRPr="009E2B8D">
        <w:rPr>
          <w:rFonts w:ascii="Arial" w:eastAsia="Arial Unicode MS" w:hAnsi="Arial" w:cs="Arial"/>
          <w:b/>
          <w:sz w:val="22"/>
          <w:szCs w:val="22"/>
        </w:rPr>
        <w:t xml:space="preserve">KOVÁŘOVÁ, Miroslava: </w:t>
      </w:r>
      <w:r w:rsidRPr="009E2B8D">
        <w:rPr>
          <w:rFonts w:ascii="Arial" w:eastAsia="Arial Unicode MS" w:hAnsi="Arial" w:cs="Arial"/>
          <w:b/>
          <w:i/>
          <w:sz w:val="22"/>
          <w:szCs w:val="22"/>
        </w:rPr>
        <w:t>Obrazovo – pohybová fantázia v štýle pop-artu</w:t>
      </w:r>
      <w:r w:rsidRPr="009E2B8D">
        <w:rPr>
          <w:rFonts w:ascii="Arial" w:eastAsia="Arial Unicode MS" w:hAnsi="Arial" w:cs="Arial"/>
          <w:b/>
          <w:sz w:val="22"/>
          <w:szCs w:val="22"/>
        </w:rPr>
        <w:t>.</w:t>
      </w:r>
      <w:r w:rsidRPr="009E2B8D">
        <w:rPr>
          <w:rFonts w:ascii="Arial" w:eastAsia="Arial Unicode MS" w:hAnsi="Arial" w:cs="Arial"/>
          <w:sz w:val="22"/>
          <w:szCs w:val="22"/>
        </w:rPr>
        <w:t xml:space="preserve"> [RADAČOVSKÝ, M.: </w:t>
      </w:r>
      <w:r w:rsidRPr="009E2B8D">
        <w:rPr>
          <w:rFonts w:ascii="Arial" w:eastAsia="Arial Unicode MS" w:hAnsi="Arial" w:cs="Arial"/>
          <w:i/>
          <w:sz w:val="22"/>
          <w:szCs w:val="22"/>
        </w:rPr>
        <w:t>Warhol</w:t>
      </w:r>
      <w:r w:rsidRPr="009E2B8D">
        <w:rPr>
          <w:rFonts w:ascii="Arial" w:eastAsia="Arial Unicode MS" w:hAnsi="Arial" w:cs="Arial"/>
          <w:sz w:val="22"/>
          <w:szCs w:val="22"/>
        </w:rPr>
        <w:t xml:space="preserve">. Balet Slovenského národného divadla, Bratislava] </w:t>
      </w:r>
      <w:r w:rsidR="006B7451" w:rsidRPr="009E2B8D">
        <w:rPr>
          <w:rFonts w:ascii="Arial" w:eastAsia="Arial Unicode MS" w:hAnsi="Arial" w:cs="Arial"/>
          <w:sz w:val="22"/>
          <w:szCs w:val="22"/>
        </w:rPr>
        <w:t>2007, r</w:t>
      </w:r>
      <w:r w:rsidR="000E7D44" w:rsidRPr="009E2B8D">
        <w:rPr>
          <w:rFonts w:ascii="Arial" w:eastAsia="Arial Unicode MS" w:hAnsi="Arial" w:cs="Arial"/>
          <w:sz w:val="22"/>
          <w:szCs w:val="22"/>
        </w:rPr>
        <w:t xml:space="preserve">oč. 1, č. </w:t>
      </w:r>
      <w:r w:rsidRPr="009E2B8D">
        <w:rPr>
          <w:rFonts w:ascii="Arial" w:eastAsia="Arial Unicode MS" w:hAnsi="Arial" w:cs="Arial"/>
          <w:sz w:val="22"/>
          <w:szCs w:val="22"/>
        </w:rPr>
        <w:t>4, s. 28-31.</w:t>
      </w:r>
    </w:p>
    <w:p w14:paraId="3A480AB9" w14:textId="77777777" w:rsidR="003436FF" w:rsidRPr="009E2B8D" w:rsidRDefault="003436FF" w:rsidP="00DA0DF9">
      <w:pPr>
        <w:tabs>
          <w:tab w:val="left" w:pos="142"/>
        </w:tabs>
        <w:spacing w:line="360" w:lineRule="auto"/>
        <w:rPr>
          <w:rFonts w:ascii="Arial" w:eastAsia="Arial Unicode MS" w:hAnsi="Arial" w:cs="Arial"/>
          <w:sz w:val="22"/>
          <w:szCs w:val="22"/>
        </w:rPr>
      </w:pPr>
    </w:p>
    <w:sectPr w:rsidR="003436FF" w:rsidRPr="009E2B8D" w:rsidSect="00D049AA"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4066DB" w14:textId="77777777" w:rsidR="008C731B" w:rsidRDefault="008C731B" w:rsidP="000D545F">
      <w:r>
        <w:separator/>
      </w:r>
    </w:p>
  </w:endnote>
  <w:endnote w:type="continuationSeparator" w:id="0">
    <w:p w14:paraId="562F2A8E" w14:textId="77777777" w:rsidR="008C731B" w:rsidRDefault="008C731B" w:rsidP="000D54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2F4E2D" w14:textId="77777777" w:rsidR="00286A86" w:rsidRDefault="00286A86">
    <w:pPr>
      <w:pStyle w:val="Pta"/>
      <w:jc w:val="right"/>
    </w:pPr>
    <w:r>
      <w:fldChar w:fldCharType="begin"/>
    </w:r>
    <w:r>
      <w:instrText>PAGE   \* MERGEFORMAT</w:instrText>
    </w:r>
    <w:r>
      <w:fldChar w:fldCharType="separate"/>
    </w:r>
    <w:r w:rsidR="00DD797B">
      <w:rPr>
        <w:noProof/>
      </w:rPr>
      <w:t>1</w:t>
    </w:r>
    <w:r>
      <w:rPr>
        <w:noProof/>
      </w:rPr>
      <w:fldChar w:fldCharType="end"/>
    </w:r>
  </w:p>
  <w:p w14:paraId="4DD6F4C8" w14:textId="77777777" w:rsidR="00286A86" w:rsidRDefault="00286A86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BCD82A" w14:textId="77777777" w:rsidR="008C731B" w:rsidRDefault="008C731B" w:rsidP="000D545F">
      <w:r>
        <w:separator/>
      </w:r>
    </w:p>
  </w:footnote>
  <w:footnote w:type="continuationSeparator" w:id="0">
    <w:p w14:paraId="57B1373D" w14:textId="77777777" w:rsidR="008C731B" w:rsidRDefault="008C731B" w:rsidP="000D545F">
      <w:r>
        <w:continuationSeparator/>
      </w:r>
    </w:p>
  </w:footnote>
  <w:footnote w:id="1">
    <w:p w14:paraId="7940F461" w14:textId="77777777" w:rsidR="00286A86" w:rsidRPr="009A2F06" w:rsidRDefault="00286A86">
      <w:pPr>
        <w:pStyle w:val="Textpoznmkypodiarou"/>
        <w:rPr>
          <w:rFonts w:asciiTheme="minorHAnsi" w:hAnsiTheme="minorHAnsi"/>
          <w:sz w:val="18"/>
          <w:szCs w:val="18"/>
        </w:rPr>
      </w:pPr>
      <w:r w:rsidRPr="009A2F06">
        <w:rPr>
          <w:rStyle w:val="Odkaznapoznmkupodiarou"/>
          <w:rFonts w:asciiTheme="minorHAnsi" w:hAnsiTheme="minorHAnsi"/>
          <w:sz w:val="18"/>
          <w:szCs w:val="18"/>
        </w:rPr>
        <w:footnoteRef/>
      </w:r>
      <w:r w:rsidRPr="009A2F06">
        <w:rPr>
          <w:rFonts w:asciiTheme="minorHAnsi" w:hAnsiTheme="minorHAnsi"/>
          <w:sz w:val="18"/>
          <w:szCs w:val="18"/>
        </w:rPr>
        <w:t xml:space="preserve"> Táto rubrika sa pretransformovala s časovým odstupom do rubriky 2x2. </w:t>
      </w:r>
      <w:r>
        <w:rPr>
          <w:rFonts w:asciiTheme="minorHAnsi" w:hAnsiTheme="minorHAnsi"/>
          <w:sz w:val="18"/>
          <w:szCs w:val="18"/>
        </w:rPr>
        <w:t>A</w:t>
      </w:r>
      <w:r w:rsidRPr="009A2F06">
        <w:rPr>
          <w:rFonts w:asciiTheme="minorHAnsi" w:hAnsiTheme="minorHAnsi"/>
          <w:sz w:val="18"/>
          <w:szCs w:val="18"/>
        </w:rPr>
        <w:t>nketu</w:t>
      </w:r>
      <w:r>
        <w:rPr>
          <w:rFonts w:asciiTheme="minorHAnsi" w:hAnsiTheme="minorHAnsi"/>
          <w:sz w:val="18"/>
          <w:szCs w:val="18"/>
        </w:rPr>
        <w:t>, avšak na inú tému,</w:t>
      </w:r>
      <w:r w:rsidRPr="009A2F06">
        <w:rPr>
          <w:rFonts w:asciiTheme="minorHAnsi" w:hAnsiTheme="minorHAnsi"/>
          <w:sz w:val="18"/>
          <w:szCs w:val="18"/>
        </w:rPr>
        <w:t xml:space="preserve"> sme realizovali aj </w:t>
      </w:r>
      <w:r>
        <w:rPr>
          <w:rFonts w:asciiTheme="minorHAnsi" w:hAnsiTheme="minorHAnsi"/>
          <w:sz w:val="18"/>
          <w:szCs w:val="18"/>
        </w:rPr>
        <w:t>v minulosti. Pozri</w:t>
      </w:r>
      <w:r w:rsidRPr="009A2F06">
        <w:rPr>
          <w:rFonts w:asciiTheme="minorHAnsi" w:hAnsiTheme="minorHAnsi"/>
          <w:sz w:val="18"/>
          <w:szCs w:val="18"/>
        </w:rPr>
        <w:t xml:space="preserve"> rubrik</w:t>
      </w:r>
      <w:r>
        <w:rPr>
          <w:rFonts w:asciiTheme="minorHAnsi" w:hAnsiTheme="minorHAnsi"/>
          <w:sz w:val="18"/>
          <w:szCs w:val="18"/>
        </w:rPr>
        <w:t>u</w:t>
      </w:r>
      <w:r w:rsidRPr="009A2F06">
        <w:rPr>
          <w:rFonts w:asciiTheme="minorHAnsi" w:hAnsiTheme="minorHAnsi"/>
          <w:sz w:val="18"/>
          <w:szCs w:val="18"/>
        </w:rPr>
        <w:t xml:space="preserve"> Extra v čísle 2/2008</w:t>
      </w:r>
      <w:r>
        <w:rPr>
          <w:rFonts w:asciiTheme="minorHAnsi" w:hAnsiTheme="minorHAnsi"/>
          <w:sz w:val="18"/>
          <w:szCs w:val="18"/>
        </w:rPr>
        <w:t>, 10/2012</w:t>
      </w:r>
      <w:r w:rsidRPr="009A2F06">
        <w:rPr>
          <w:rFonts w:asciiTheme="minorHAnsi" w:hAnsiTheme="minorHAnsi"/>
          <w:sz w:val="18"/>
          <w:szCs w:val="18"/>
        </w:rPr>
        <w:t>.</w:t>
      </w:r>
    </w:p>
  </w:footnote>
  <w:footnote w:id="2">
    <w:p w14:paraId="4BEC1C5B" w14:textId="77777777" w:rsidR="00286A86" w:rsidRPr="009A2F06" w:rsidRDefault="00286A86" w:rsidP="000F6651">
      <w:pPr>
        <w:spacing w:line="276" w:lineRule="auto"/>
        <w:rPr>
          <w:rFonts w:asciiTheme="minorHAnsi" w:eastAsia="Arial Unicode MS" w:hAnsiTheme="minorHAnsi"/>
          <w:sz w:val="18"/>
          <w:szCs w:val="18"/>
        </w:rPr>
      </w:pPr>
      <w:r w:rsidRPr="009A2F06">
        <w:rPr>
          <w:rStyle w:val="Odkaznapoznmkupodiarou"/>
          <w:rFonts w:asciiTheme="minorHAnsi" w:hAnsiTheme="minorHAnsi"/>
          <w:sz w:val="18"/>
          <w:szCs w:val="18"/>
        </w:rPr>
        <w:footnoteRef/>
      </w:r>
      <w:r w:rsidRPr="009A2F06">
        <w:rPr>
          <w:rFonts w:asciiTheme="minorHAnsi" w:hAnsiTheme="minorHAnsi"/>
          <w:sz w:val="18"/>
          <w:szCs w:val="18"/>
        </w:rPr>
        <w:t xml:space="preserve"> </w:t>
      </w:r>
      <w:r w:rsidRPr="009A2F06">
        <w:rPr>
          <w:rFonts w:asciiTheme="minorHAnsi" w:eastAsia="Arial Unicode MS" w:hAnsiTheme="minorHAnsi"/>
          <w:sz w:val="18"/>
          <w:szCs w:val="18"/>
        </w:rPr>
        <w:t>Uverejnené v rámci rubriky Recenzie – prehliadky, od čísla 3/2007 sme pre reportáže a recenzie festivalov vytvorili samostatnú rubriku Festivaly.</w:t>
      </w:r>
    </w:p>
  </w:footnote>
  <w:footnote w:id="3">
    <w:p w14:paraId="3C08B749" w14:textId="77777777" w:rsidR="00286A86" w:rsidRPr="009A2F06" w:rsidRDefault="00286A86" w:rsidP="000F6651">
      <w:pPr>
        <w:spacing w:line="276" w:lineRule="auto"/>
        <w:rPr>
          <w:rFonts w:asciiTheme="minorHAnsi" w:eastAsia="Arial Unicode MS" w:hAnsiTheme="minorHAnsi"/>
          <w:sz w:val="18"/>
          <w:szCs w:val="18"/>
        </w:rPr>
      </w:pPr>
      <w:r w:rsidRPr="009A2F06">
        <w:rPr>
          <w:rStyle w:val="Odkaznapoznmkupodiarou"/>
          <w:rFonts w:asciiTheme="minorHAnsi" w:hAnsiTheme="minorHAnsi"/>
          <w:sz w:val="18"/>
          <w:szCs w:val="18"/>
        </w:rPr>
        <w:footnoteRef/>
      </w:r>
      <w:r w:rsidRPr="009A2F06">
        <w:rPr>
          <w:rFonts w:asciiTheme="minorHAnsi" w:hAnsiTheme="minorHAnsi"/>
          <w:sz w:val="18"/>
          <w:szCs w:val="18"/>
        </w:rPr>
        <w:t xml:space="preserve"> </w:t>
      </w:r>
      <w:r w:rsidRPr="009A2F06">
        <w:rPr>
          <w:rFonts w:asciiTheme="minorHAnsi" w:eastAsia="Arial Unicode MS" w:hAnsiTheme="minorHAnsi"/>
          <w:sz w:val="18"/>
          <w:szCs w:val="18"/>
        </w:rPr>
        <w:t>Uverejnené v rámci rubriky Recenzie – prehliadky, od čísla 3/2007 sme pre reportáže a recenzie festivalov vytvorili samostatnú rubriku Festivaly.</w:t>
      </w:r>
    </w:p>
  </w:footnote>
  <w:footnote w:id="4">
    <w:p w14:paraId="356C3866" w14:textId="77777777" w:rsidR="00286A86" w:rsidRDefault="00286A86">
      <w:pPr>
        <w:pStyle w:val="Textpoznmkypodiarou"/>
      </w:pPr>
      <w:r>
        <w:rPr>
          <w:rStyle w:val="Odkaznapoznmkupodiarou"/>
        </w:rPr>
        <w:footnoteRef/>
      </w:r>
      <w:r>
        <w:t xml:space="preserve"> Články o jubilantoch sa neskôr stali súčasťou rubriky Extra </w:t>
      </w:r>
    </w:p>
  </w:footnote>
  <w:footnote w:id="5">
    <w:p w14:paraId="13BC6278" w14:textId="77777777" w:rsidR="00286A86" w:rsidRPr="00AE0B3D" w:rsidRDefault="00286A86" w:rsidP="00AE0B3D">
      <w:pPr>
        <w:pStyle w:val="Textpoznmkypodiarou"/>
        <w:rPr>
          <w:rFonts w:ascii="Calibri" w:hAnsi="Calibri"/>
          <w:sz w:val="18"/>
          <w:szCs w:val="18"/>
        </w:rPr>
      </w:pPr>
      <w:r w:rsidRPr="00AE0B3D">
        <w:rPr>
          <w:rStyle w:val="Odkaznapoznmkupodiarou"/>
          <w:rFonts w:ascii="Calibri" w:hAnsi="Calibri"/>
          <w:sz w:val="18"/>
          <w:szCs w:val="18"/>
        </w:rPr>
        <w:footnoteRef/>
      </w:r>
      <w:r w:rsidRPr="00AE0B3D">
        <w:rPr>
          <w:rFonts w:ascii="Calibri" w:hAnsi="Calibri"/>
          <w:sz w:val="18"/>
          <w:szCs w:val="18"/>
        </w:rPr>
        <w:t xml:space="preserve"> Rubrika, v ktorej pôvodne vyšiel tento článok, sa pôvodne volala Na okraj. V nasledujúcom ročníku sme už zaviedli upravený názov rubriky Na margo.</w:t>
      </w:r>
    </w:p>
  </w:footnote>
  <w:footnote w:id="6">
    <w:p w14:paraId="3D1A5F06" w14:textId="77777777" w:rsidR="00286A86" w:rsidRPr="009A2F06" w:rsidRDefault="00286A86" w:rsidP="00DC2C4B">
      <w:pPr>
        <w:pStyle w:val="Textpoznmkypodiarou"/>
        <w:rPr>
          <w:rFonts w:asciiTheme="minorHAnsi" w:hAnsiTheme="minorHAnsi"/>
          <w:sz w:val="18"/>
          <w:szCs w:val="18"/>
        </w:rPr>
      </w:pPr>
      <w:r w:rsidRPr="009A2F06">
        <w:rPr>
          <w:rStyle w:val="Odkaznapoznmkupodiarou"/>
          <w:rFonts w:asciiTheme="minorHAnsi" w:hAnsiTheme="minorHAnsi"/>
          <w:sz w:val="18"/>
          <w:szCs w:val="18"/>
        </w:rPr>
        <w:footnoteRef/>
      </w:r>
      <w:r w:rsidRPr="009A2F06">
        <w:rPr>
          <w:rFonts w:asciiTheme="minorHAnsi" w:hAnsiTheme="minorHAnsi"/>
          <w:sz w:val="18"/>
          <w:szCs w:val="18"/>
        </w:rPr>
        <w:t xml:space="preserve"> Ako samostatnú rubriku uvádzame aj nepredajnú prílohu dekøder</w:t>
      </w:r>
      <w:r>
        <w:rPr>
          <w:rFonts w:asciiTheme="minorHAnsi" w:hAnsiTheme="minorHAnsi"/>
          <w:sz w:val="18"/>
          <w:szCs w:val="18"/>
        </w:rPr>
        <w:t>, ale len tie články, ktoré mali inú ako informačnú funkciu</w:t>
      </w:r>
      <w:r w:rsidRPr="009A2F06">
        <w:rPr>
          <w:rFonts w:asciiTheme="minorHAnsi" w:hAnsiTheme="minorHAnsi"/>
          <w:sz w:val="18"/>
          <w:szCs w:val="18"/>
        </w:rPr>
        <w:t xml:space="preserve">. </w:t>
      </w:r>
      <w:r>
        <w:rPr>
          <w:rFonts w:asciiTheme="minorHAnsi" w:hAnsiTheme="minorHAnsi"/>
          <w:sz w:val="18"/>
          <w:szCs w:val="18"/>
        </w:rPr>
        <w:t>Príloha o</w:t>
      </w:r>
      <w:r w:rsidRPr="009A2F06">
        <w:rPr>
          <w:rFonts w:asciiTheme="minorHAnsi" w:hAnsiTheme="minorHAnsi"/>
          <w:sz w:val="18"/>
          <w:szCs w:val="18"/>
        </w:rPr>
        <w:t>bsahovala prehľad</w:t>
      </w:r>
      <w:r>
        <w:rPr>
          <w:rFonts w:asciiTheme="minorHAnsi" w:hAnsiTheme="minorHAnsi"/>
          <w:sz w:val="18"/>
          <w:szCs w:val="18"/>
        </w:rPr>
        <w:t xml:space="preserve"> dnes už neaktuálnych</w:t>
      </w:r>
      <w:r w:rsidRPr="009A2F06">
        <w:rPr>
          <w:rFonts w:asciiTheme="minorHAnsi" w:hAnsiTheme="minorHAnsi"/>
          <w:sz w:val="18"/>
          <w:szCs w:val="18"/>
        </w:rPr>
        <w:t xml:space="preserve"> divadelných dielní, festivalov a grantov </w:t>
      </w:r>
      <w:r>
        <w:rPr>
          <w:rFonts w:asciiTheme="minorHAnsi" w:hAnsiTheme="minorHAnsi"/>
          <w:sz w:val="18"/>
          <w:szCs w:val="18"/>
        </w:rPr>
        <w:t>relevantných</w:t>
      </w:r>
      <w:r w:rsidRPr="009A2F06">
        <w:rPr>
          <w:rFonts w:asciiTheme="minorHAnsi" w:hAnsiTheme="minorHAnsi"/>
          <w:sz w:val="18"/>
          <w:szCs w:val="18"/>
        </w:rPr>
        <w:t xml:space="preserve"> v čase vydania jednotlivých čísel. Tento informačný servis </w:t>
      </w:r>
      <w:r>
        <w:rPr>
          <w:rFonts w:asciiTheme="minorHAnsi" w:hAnsiTheme="minorHAnsi"/>
          <w:sz w:val="18"/>
          <w:szCs w:val="18"/>
        </w:rPr>
        <w:t xml:space="preserve">neskôr </w:t>
      </w:r>
      <w:r w:rsidRPr="009A2F06">
        <w:rPr>
          <w:rFonts w:asciiTheme="minorHAnsi" w:hAnsiTheme="minorHAnsi"/>
          <w:sz w:val="18"/>
          <w:szCs w:val="18"/>
        </w:rPr>
        <w:t>prebral online Newsletter Divadelného ústavu distribuovaný e-mailom a zverejňovaný na internetovej stránke Divadelného ústavu.</w:t>
      </w:r>
      <w:r w:rsidRPr="00410D53">
        <w:rPr>
          <w:rFonts w:asciiTheme="minorHAnsi" w:hAnsiTheme="minorHAnsi"/>
          <w:sz w:val="18"/>
          <w:szCs w:val="18"/>
        </w:rPr>
        <w:t xml:space="preserve"> </w:t>
      </w:r>
      <w:r>
        <w:rPr>
          <w:rFonts w:asciiTheme="minorHAnsi" w:hAnsiTheme="minorHAnsi"/>
          <w:sz w:val="18"/>
          <w:szCs w:val="18"/>
        </w:rPr>
        <w:t>Príloha dekøder vyšla posledný raz v čísle</w:t>
      </w:r>
      <w:r w:rsidRPr="009A2F06">
        <w:rPr>
          <w:rFonts w:asciiTheme="minorHAnsi" w:hAnsiTheme="minorHAnsi"/>
          <w:sz w:val="18"/>
          <w:szCs w:val="18"/>
        </w:rPr>
        <w:t xml:space="preserve"> </w:t>
      </w:r>
      <w:r>
        <w:rPr>
          <w:rFonts w:asciiTheme="minorHAnsi" w:hAnsiTheme="minorHAnsi"/>
          <w:sz w:val="18"/>
          <w:szCs w:val="18"/>
        </w:rPr>
        <w:t>10/2010.</w:t>
      </w:r>
    </w:p>
  </w:footnote>
  <w:footnote w:id="7">
    <w:p w14:paraId="37BC4352" w14:textId="77777777" w:rsidR="00286A86" w:rsidRPr="009A2F06" w:rsidRDefault="00286A86" w:rsidP="000F6651">
      <w:pPr>
        <w:pStyle w:val="Textpoznmkypodiarou"/>
        <w:spacing w:line="276" w:lineRule="auto"/>
        <w:rPr>
          <w:rFonts w:asciiTheme="minorHAnsi" w:hAnsiTheme="minorHAnsi"/>
          <w:sz w:val="18"/>
          <w:szCs w:val="18"/>
        </w:rPr>
      </w:pPr>
      <w:r w:rsidRPr="009A2F06">
        <w:rPr>
          <w:rStyle w:val="Odkaznapoznmkupodiarou"/>
          <w:rFonts w:asciiTheme="minorHAnsi" w:hAnsiTheme="minorHAnsi"/>
          <w:sz w:val="18"/>
          <w:szCs w:val="18"/>
        </w:rPr>
        <w:footnoteRef/>
      </w:r>
      <w:r>
        <w:rPr>
          <w:rFonts w:asciiTheme="minorHAnsi" w:hAnsiTheme="minorHAnsi"/>
          <w:sz w:val="18"/>
          <w:szCs w:val="18"/>
        </w:rPr>
        <w:t xml:space="preserve"> Uverejnené v tejto </w:t>
      </w:r>
      <w:r w:rsidRPr="009A2F06">
        <w:rPr>
          <w:rFonts w:asciiTheme="minorHAnsi" w:hAnsiTheme="minorHAnsi"/>
          <w:sz w:val="18"/>
          <w:szCs w:val="18"/>
        </w:rPr>
        <w:t>rubrike len v 1. ročníku. Od 2. ročníka výsledky a hlasovanie v ankete DOS-ky uverejňujeme v rubrike Extra.</w:t>
      </w:r>
    </w:p>
  </w:footnote>
  <w:footnote w:id="8">
    <w:p w14:paraId="4C6F67F8" w14:textId="77777777" w:rsidR="00286A86" w:rsidRDefault="00286A86">
      <w:pPr>
        <w:pStyle w:val="Textpoznmkypodiarou"/>
      </w:pPr>
      <w:r>
        <w:rPr>
          <w:rStyle w:val="Odkaznapoznmkupodiarou"/>
        </w:rPr>
        <w:footnoteRef/>
      </w:r>
      <w:r>
        <w:t xml:space="preserve"> Pozri aj rubriky Jubileá a Extra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AB1784"/>
    <w:multiLevelType w:val="hybridMultilevel"/>
    <w:tmpl w:val="E078E006"/>
    <w:lvl w:ilvl="0" w:tplc="95043516">
      <w:start w:val="31"/>
      <w:numFmt w:val="bullet"/>
      <w:lvlText w:val="-"/>
      <w:lvlJc w:val="left"/>
      <w:pPr>
        <w:ind w:left="720" w:hanging="360"/>
      </w:pPr>
      <w:rPr>
        <w:rFonts w:ascii="Calibri" w:eastAsia="Arial Unicode MS" w:hAnsi="Calibri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D731291"/>
    <w:multiLevelType w:val="hybridMultilevel"/>
    <w:tmpl w:val="8D686E4E"/>
    <w:lvl w:ilvl="0" w:tplc="E410C30E">
      <w:start w:val="31"/>
      <w:numFmt w:val="bullet"/>
      <w:lvlText w:val="-"/>
      <w:lvlJc w:val="left"/>
      <w:pPr>
        <w:ind w:left="720" w:hanging="360"/>
      </w:pPr>
      <w:rPr>
        <w:rFonts w:ascii="Calibri" w:eastAsia="Arial Unicode MS" w:hAnsi="Calibri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3MjM2tbQ0NjU3MzdW0lEKTi0uzszPAykwrgUArN39uSwAAAA="/>
  </w:docVars>
  <w:rsids>
    <w:rsidRoot w:val="008B3688"/>
    <w:rsid w:val="00004267"/>
    <w:rsid w:val="000048FE"/>
    <w:rsid w:val="000051E5"/>
    <w:rsid w:val="00007E5B"/>
    <w:rsid w:val="00010FA9"/>
    <w:rsid w:val="00016FDA"/>
    <w:rsid w:val="00032D3D"/>
    <w:rsid w:val="00037A5D"/>
    <w:rsid w:val="00040510"/>
    <w:rsid w:val="00043467"/>
    <w:rsid w:val="00043A6B"/>
    <w:rsid w:val="00044FD0"/>
    <w:rsid w:val="0005242C"/>
    <w:rsid w:val="00055BAC"/>
    <w:rsid w:val="00057964"/>
    <w:rsid w:val="000719A8"/>
    <w:rsid w:val="00080BE4"/>
    <w:rsid w:val="0008151C"/>
    <w:rsid w:val="0008315C"/>
    <w:rsid w:val="00090BD2"/>
    <w:rsid w:val="00092DDF"/>
    <w:rsid w:val="00093558"/>
    <w:rsid w:val="000A0692"/>
    <w:rsid w:val="000A2993"/>
    <w:rsid w:val="000B2256"/>
    <w:rsid w:val="000D545F"/>
    <w:rsid w:val="000E327C"/>
    <w:rsid w:val="000E4670"/>
    <w:rsid w:val="000E4772"/>
    <w:rsid w:val="000E5C0B"/>
    <w:rsid w:val="000E5F6A"/>
    <w:rsid w:val="000E7D44"/>
    <w:rsid w:val="000F1803"/>
    <w:rsid w:val="000F6651"/>
    <w:rsid w:val="001077BD"/>
    <w:rsid w:val="00114F75"/>
    <w:rsid w:val="00127834"/>
    <w:rsid w:val="001300B8"/>
    <w:rsid w:val="0015551B"/>
    <w:rsid w:val="00162A62"/>
    <w:rsid w:val="00180383"/>
    <w:rsid w:val="001820B1"/>
    <w:rsid w:val="00187556"/>
    <w:rsid w:val="0019375D"/>
    <w:rsid w:val="00196899"/>
    <w:rsid w:val="001A4B64"/>
    <w:rsid w:val="001C17A7"/>
    <w:rsid w:val="001C1FEC"/>
    <w:rsid w:val="001C30FF"/>
    <w:rsid w:val="001C5EE2"/>
    <w:rsid w:val="001D6AB2"/>
    <w:rsid w:val="001D79FD"/>
    <w:rsid w:val="001E5406"/>
    <w:rsid w:val="001E55EB"/>
    <w:rsid w:val="0020694F"/>
    <w:rsid w:val="002135F9"/>
    <w:rsid w:val="00217CE3"/>
    <w:rsid w:val="00220CA7"/>
    <w:rsid w:val="00232579"/>
    <w:rsid w:val="00236204"/>
    <w:rsid w:val="0025267F"/>
    <w:rsid w:val="00253EF5"/>
    <w:rsid w:val="002571C7"/>
    <w:rsid w:val="00270278"/>
    <w:rsid w:val="00271F58"/>
    <w:rsid w:val="002764AD"/>
    <w:rsid w:val="00277688"/>
    <w:rsid w:val="00286A86"/>
    <w:rsid w:val="0029216F"/>
    <w:rsid w:val="002938DD"/>
    <w:rsid w:val="00294F6A"/>
    <w:rsid w:val="002950E3"/>
    <w:rsid w:val="002B2659"/>
    <w:rsid w:val="002C5D8B"/>
    <w:rsid w:val="002D0584"/>
    <w:rsid w:val="002D5867"/>
    <w:rsid w:val="002E17F8"/>
    <w:rsid w:val="002E527F"/>
    <w:rsid w:val="002E57F2"/>
    <w:rsid w:val="003067F5"/>
    <w:rsid w:val="00311024"/>
    <w:rsid w:val="00321E77"/>
    <w:rsid w:val="00323AAD"/>
    <w:rsid w:val="00340210"/>
    <w:rsid w:val="00342200"/>
    <w:rsid w:val="003436FF"/>
    <w:rsid w:val="00345953"/>
    <w:rsid w:val="00356E92"/>
    <w:rsid w:val="00356E9A"/>
    <w:rsid w:val="00357200"/>
    <w:rsid w:val="0036341A"/>
    <w:rsid w:val="003661B4"/>
    <w:rsid w:val="00370F4E"/>
    <w:rsid w:val="00374A2C"/>
    <w:rsid w:val="00377A1D"/>
    <w:rsid w:val="00390AEC"/>
    <w:rsid w:val="003966E0"/>
    <w:rsid w:val="00396B5C"/>
    <w:rsid w:val="003A59D7"/>
    <w:rsid w:val="003B1254"/>
    <w:rsid w:val="003B128F"/>
    <w:rsid w:val="003B3D68"/>
    <w:rsid w:val="003B43C1"/>
    <w:rsid w:val="003D529D"/>
    <w:rsid w:val="003F1E23"/>
    <w:rsid w:val="003F2E6C"/>
    <w:rsid w:val="004045AA"/>
    <w:rsid w:val="00410D53"/>
    <w:rsid w:val="00426A84"/>
    <w:rsid w:val="00427B18"/>
    <w:rsid w:val="00427B9A"/>
    <w:rsid w:val="00437F9E"/>
    <w:rsid w:val="00444758"/>
    <w:rsid w:val="00445C30"/>
    <w:rsid w:val="00455AF8"/>
    <w:rsid w:val="00462902"/>
    <w:rsid w:val="00464124"/>
    <w:rsid w:val="004762A4"/>
    <w:rsid w:val="00482AB5"/>
    <w:rsid w:val="00484771"/>
    <w:rsid w:val="004A78E8"/>
    <w:rsid w:val="004C2B70"/>
    <w:rsid w:val="004E1F9D"/>
    <w:rsid w:val="004F69C5"/>
    <w:rsid w:val="005077A8"/>
    <w:rsid w:val="00516312"/>
    <w:rsid w:val="005166F1"/>
    <w:rsid w:val="00524BBD"/>
    <w:rsid w:val="005257C5"/>
    <w:rsid w:val="005262D4"/>
    <w:rsid w:val="005400C5"/>
    <w:rsid w:val="005428BD"/>
    <w:rsid w:val="005437C6"/>
    <w:rsid w:val="00546A4B"/>
    <w:rsid w:val="00547080"/>
    <w:rsid w:val="00552A26"/>
    <w:rsid w:val="00570E66"/>
    <w:rsid w:val="00590CC7"/>
    <w:rsid w:val="005A17EA"/>
    <w:rsid w:val="005A2BAC"/>
    <w:rsid w:val="005A646C"/>
    <w:rsid w:val="005A7EB2"/>
    <w:rsid w:val="005B208C"/>
    <w:rsid w:val="005C1866"/>
    <w:rsid w:val="005C21D8"/>
    <w:rsid w:val="005C3E54"/>
    <w:rsid w:val="005C43B9"/>
    <w:rsid w:val="005D00EB"/>
    <w:rsid w:val="005D035D"/>
    <w:rsid w:val="005D0D17"/>
    <w:rsid w:val="005D6A83"/>
    <w:rsid w:val="005E227E"/>
    <w:rsid w:val="005E5865"/>
    <w:rsid w:val="005E6A1E"/>
    <w:rsid w:val="005F29D2"/>
    <w:rsid w:val="005F2A72"/>
    <w:rsid w:val="006019C8"/>
    <w:rsid w:val="006045AE"/>
    <w:rsid w:val="00614236"/>
    <w:rsid w:val="00617205"/>
    <w:rsid w:val="00620BD4"/>
    <w:rsid w:val="006210E3"/>
    <w:rsid w:val="00630926"/>
    <w:rsid w:val="0063751B"/>
    <w:rsid w:val="00646D04"/>
    <w:rsid w:val="00653F26"/>
    <w:rsid w:val="006612CA"/>
    <w:rsid w:val="00664BC1"/>
    <w:rsid w:val="00666A18"/>
    <w:rsid w:val="00671FC7"/>
    <w:rsid w:val="0067243C"/>
    <w:rsid w:val="00675FED"/>
    <w:rsid w:val="00680BD0"/>
    <w:rsid w:val="00683820"/>
    <w:rsid w:val="00692AD5"/>
    <w:rsid w:val="006A0D54"/>
    <w:rsid w:val="006A2B22"/>
    <w:rsid w:val="006A3DB4"/>
    <w:rsid w:val="006B7451"/>
    <w:rsid w:val="006B7B53"/>
    <w:rsid w:val="006C0E07"/>
    <w:rsid w:val="006D01FB"/>
    <w:rsid w:val="006D7CEE"/>
    <w:rsid w:val="006F11EE"/>
    <w:rsid w:val="006F3129"/>
    <w:rsid w:val="00705FAB"/>
    <w:rsid w:val="00714C15"/>
    <w:rsid w:val="00722C11"/>
    <w:rsid w:val="00723450"/>
    <w:rsid w:val="00724686"/>
    <w:rsid w:val="00725D84"/>
    <w:rsid w:val="00730343"/>
    <w:rsid w:val="0073385A"/>
    <w:rsid w:val="007358F7"/>
    <w:rsid w:val="00736B50"/>
    <w:rsid w:val="00746F57"/>
    <w:rsid w:val="00747266"/>
    <w:rsid w:val="00762738"/>
    <w:rsid w:val="0076500E"/>
    <w:rsid w:val="0077063A"/>
    <w:rsid w:val="00774AE4"/>
    <w:rsid w:val="00775E1E"/>
    <w:rsid w:val="0078336F"/>
    <w:rsid w:val="00784C87"/>
    <w:rsid w:val="0078548D"/>
    <w:rsid w:val="00787716"/>
    <w:rsid w:val="00790B70"/>
    <w:rsid w:val="00796534"/>
    <w:rsid w:val="007A4E86"/>
    <w:rsid w:val="007A5ABF"/>
    <w:rsid w:val="007A5CB2"/>
    <w:rsid w:val="007B236B"/>
    <w:rsid w:val="007B3840"/>
    <w:rsid w:val="007B551E"/>
    <w:rsid w:val="007C20DB"/>
    <w:rsid w:val="007C65DB"/>
    <w:rsid w:val="007D0329"/>
    <w:rsid w:val="007F0F82"/>
    <w:rsid w:val="00803B53"/>
    <w:rsid w:val="008116DD"/>
    <w:rsid w:val="0081297C"/>
    <w:rsid w:val="00812CAF"/>
    <w:rsid w:val="00816FE4"/>
    <w:rsid w:val="008268E6"/>
    <w:rsid w:val="00831924"/>
    <w:rsid w:val="00832764"/>
    <w:rsid w:val="00834895"/>
    <w:rsid w:val="00857B46"/>
    <w:rsid w:val="00860552"/>
    <w:rsid w:val="008613CD"/>
    <w:rsid w:val="008623C7"/>
    <w:rsid w:val="008640F6"/>
    <w:rsid w:val="008670BE"/>
    <w:rsid w:val="00871553"/>
    <w:rsid w:val="008756FB"/>
    <w:rsid w:val="0087780B"/>
    <w:rsid w:val="0088256F"/>
    <w:rsid w:val="00886779"/>
    <w:rsid w:val="008947D4"/>
    <w:rsid w:val="008954CD"/>
    <w:rsid w:val="00897DEA"/>
    <w:rsid w:val="008B3688"/>
    <w:rsid w:val="008B3861"/>
    <w:rsid w:val="008B5072"/>
    <w:rsid w:val="008B705C"/>
    <w:rsid w:val="008B70D1"/>
    <w:rsid w:val="008C5A99"/>
    <w:rsid w:val="008C6750"/>
    <w:rsid w:val="008C731B"/>
    <w:rsid w:val="008D3BD2"/>
    <w:rsid w:val="008D62A8"/>
    <w:rsid w:val="008D746D"/>
    <w:rsid w:val="008E3B9D"/>
    <w:rsid w:val="008F468B"/>
    <w:rsid w:val="0090607C"/>
    <w:rsid w:val="0090685B"/>
    <w:rsid w:val="00920828"/>
    <w:rsid w:val="00930EA2"/>
    <w:rsid w:val="009318D1"/>
    <w:rsid w:val="00932AFC"/>
    <w:rsid w:val="00943899"/>
    <w:rsid w:val="009445FD"/>
    <w:rsid w:val="009460F1"/>
    <w:rsid w:val="00952C37"/>
    <w:rsid w:val="009677AB"/>
    <w:rsid w:val="00973B76"/>
    <w:rsid w:val="0097553B"/>
    <w:rsid w:val="00985B8D"/>
    <w:rsid w:val="0099298F"/>
    <w:rsid w:val="00997D0E"/>
    <w:rsid w:val="009A2F06"/>
    <w:rsid w:val="009D113C"/>
    <w:rsid w:val="009D4E18"/>
    <w:rsid w:val="009E2B8D"/>
    <w:rsid w:val="009F428E"/>
    <w:rsid w:val="00A04B3A"/>
    <w:rsid w:val="00A17616"/>
    <w:rsid w:val="00A22A09"/>
    <w:rsid w:val="00A234C9"/>
    <w:rsid w:val="00A31D60"/>
    <w:rsid w:val="00A32214"/>
    <w:rsid w:val="00A3550A"/>
    <w:rsid w:val="00A41F6B"/>
    <w:rsid w:val="00A47221"/>
    <w:rsid w:val="00A4774E"/>
    <w:rsid w:val="00A47AF5"/>
    <w:rsid w:val="00A530A4"/>
    <w:rsid w:val="00A574F7"/>
    <w:rsid w:val="00A62D35"/>
    <w:rsid w:val="00A632E9"/>
    <w:rsid w:val="00A65A11"/>
    <w:rsid w:val="00A85EBC"/>
    <w:rsid w:val="00A86F1A"/>
    <w:rsid w:val="00A91540"/>
    <w:rsid w:val="00A96DB9"/>
    <w:rsid w:val="00AA41BB"/>
    <w:rsid w:val="00AB1FFE"/>
    <w:rsid w:val="00AB368F"/>
    <w:rsid w:val="00AB41E6"/>
    <w:rsid w:val="00AB7D17"/>
    <w:rsid w:val="00AC1836"/>
    <w:rsid w:val="00AD1BFE"/>
    <w:rsid w:val="00AD5040"/>
    <w:rsid w:val="00AE0B3D"/>
    <w:rsid w:val="00B042F7"/>
    <w:rsid w:val="00B060BE"/>
    <w:rsid w:val="00B1138A"/>
    <w:rsid w:val="00B12F50"/>
    <w:rsid w:val="00B24538"/>
    <w:rsid w:val="00B32432"/>
    <w:rsid w:val="00B3298A"/>
    <w:rsid w:val="00B36305"/>
    <w:rsid w:val="00B45C7E"/>
    <w:rsid w:val="00B52566"/>
    <w:rsid w:val="00B6562E"/>
    <w:rsid w:val="00B665DB"/>
    <w:rsid w:val="00B771E9"/>
    <w:rsid w:val="00B825CE"/>
    <w:rsid w:val="00B827D5"/>
    <w:rsid w:val="00B90940"/>
    <w:rsid w:val="00B96599"/>
    <w:rsid w:val="00BA4A7C"/>
    <w:rsid w:val="00BA715C"/>
    <w:rsid w:val="00BC17AE"/>
    <w:rsid w:val="00BC75DB"/>
    <w:rsid w:val="00BD0E43"/>
    <w:rsid w:val="00BE3643"/>
    <w:rsid w:val="00BE67E2"/>
    <w:rsid w:val="00BF0E8E"/>
    <w:rsid w:val="00BF3050"/>
    <w:rsid w:val="00BF5FC0"/>
    <w:rsid w:val="00C0401F"/>
    <w:rsid w:val="00C0631F"/>
    <w:rsid w:val="00C13D4F"/>
    <w:rsid w:val="00C23717"/>
    <w:rsid w:val="00C238CB"/>
    <w:rsid w:val="00C33643"/>
    <w:rsid w:val="00C3552E"/>
    <w:rsid w:val="00C46FA0"/>
    <w:rsid w:val="00C47099"/>
    <w:rsid w:val="00C50DCF"/>
    <w:rsid w:val="00C52491"/>
    <w:rsid w:val="00C53DB5"/>
    <w:rsid w:val="00C54024"/>
    <w:rsid w:val="00C61821"/>
    <w:rsid w:val="00C64207"/>
    <w:rsid w:val="00C81450"/>
    <w:rsid w:val="00C856F2"/>
    <w:rsid w:val="00C9267D"/>
    <w:rsid w:val="00C92EFA"/>
    <w:rsid w:val="00CA398F"/>
    <w:rsid w:val="00CA6646"/>
    <w:rsid w:val="00CB2BD8"/>
    <w:rsid w:val="00CB2DCA"/>
    <w:rsid w:val="00CB4BD7"/>
    <w:rsid w:val="00CB5B1A"/>
    <w:rsid w:val="00CD15B1"/>
    <w:rsid w:val="00CD5AB2"/>
    <w:rsid w:val="00CE1C8F"/>
    <w:rsid w:val="00CE4E47"/>
    <w:rsid w:val="00CF5A6A"/>
    <w:rsid w:val="00CF6B49"/>
    <w:rsid w:val="00D01603"/>
    <w:rsid w:val="00D049AA"/>
    <w:rsid w:val="00D15917"/>
    <w:rsid w:val="00D1734B"/>
    <w:rsid w:val="00D21F1E"/>
    <w:rsid w:val="00D35796"/>
    <w:rsid w:val="00D45E72"/>
    <w:rsid w:val="00D53B1D"/>
    <w:rsid w:val="00D54277"/>
    <w:rsid w:val="00D54D98"/>
    <w:rsid w:val="00D61B21"/>
    <w:rsid w:val="00D7057D"/>
    <w:rsid w:val="00D71B01"/>
    <w:rsid w:val="00D723CB"/>
    <w:rsid w:val="00D73293"/>
    <w:rsid w:val="00D73805"/>
    <w:rsid w:val="00D81CEA"/>
    <w:rsid w:val="00D824F6"/>
    <w:rsid w:val="00D858BC"/>
    <w:rsid w:val="00D95C3C"/>
    <w:rsid w:val="00DA0DF9"/>
    <w:rsid w:val="00DB3728"/>
    <w:rsid w:val="00DB5E68"/>
    <w:rsid w:val="00DB7F53"/>
    <w:rsid w:val="00DC1C49"/>
    <w:rsid w:val="00DC2C4B"/>
    <w:rsid w:val="00DD7589"/>
    <w:rsid w:val="00DD797B"/>
    <w:rsid w:val="00E02BFF"/>
    <w:rsid w:val="00E02FFA"/>
    <w:rsid w:val="00E03CD9"/>
    <w:rsid w:val="00E0538E"/>
    <w:rsid w:val="00E11DFD"/>
    <w:rsid w:val="00E14AE1"/>
    <w:rsid w:val="00E200A6"/>
    <w:rsid w:val="00E22F3A"/>
    <w:rsid w:val="00E27BEA"/>
    <w:rsid w:val="00E35C98"/>
    <w:rsid w:val="00E44025"/>
    <w:rsid w:val="00E468F9"/>
    <w:rsid w:val="00E53BF5"/>
    <w:rsid w:val="00E624C4"/>
    <w:rsid w:val="00E647CE"/>
    <w:rsid w:val="00E820CD"/>
    <w:rsid w:val="00E83745"/>
    <w:rsid w:val="00E83B00"/>
    <w:rsid w:val="00E93F06"/>
    <w:rsid w:val="00E964FF"/>
    <w:rsid w:val="00E9673E"/>
    <w:rsid w:val="00EA4198"/>
    <w:rsid w:val="00EB6738"/>
    <w:rsid w:val="00EB673A"/>
    <w:rsid w:val="00EC12C7"/>
    <w:rsid w:val="00EC13D1"/>
    <w:rsid w:val="00EC1FEF"/>
    <w:rsid w:val="00EC6692"/>
    <w:rsid w:val="00ED348C"/>
    <w:rsid w:val="00ED4854"/>
    <w:rsid w:val="00EE78A3"/>
    <w:rsid w:val="00EF1FCD"/>
    <w:rsid w:val="00EF3BA7"/>
    <w:rsid w:val="00EF4926"/>
    <w:rsid w:val="00EF7B6B"/>
    <w:rsid w:val="00F0080D"/>
    <w:rsid w:val="00F07707"/>
    <w:rsid w:val="00F1038A"/>
    <w:rsid w:val="00F20B1B"/>
    <w:rsid w:val="00F20C61"/>
    <w:rsid w:val="00F21823"/>
    <w:rsid w:val="00F2396A"/>
    <w:rsid w:val="00F40102"/>
    <w:rsid w:val="00F401D7"/>
    <w:rsid w:val="00F44E87"/>
    <w:rsid w:val="00F61AC2"/>
    <w:rsid w:val="00F62086"/>
    <w:rsid w:val="00F671E7"/>
    <w:rsid w:val="00F71F02"/>
    <w:rsid w:val="00F7575D"/>
    <w:rsid w:val="00F80DDD"/>
    <w:rsid w:val="00F829E3"/>
    <w:rsid w:val="00F84E17"/>
    <w:rsid w:val="00F85BD0"/>
    <w:rsid w:val="00F85E1B"/>
    <w:rsid w:val="00F94ABF"/>
    <w:rsid w:val="00F96AAA"/>
    <w:rsid w:val="00FA62AC"/>
    <w:rsid w:val="00FB7F6B"/>
    <w:rsid w:val="00FC253C"/>
    <w:rsid w:val="00FC43CF"/>
    <w:rsid w:val="00FD3B64"/>
    <w:rsid w:val="00FD5F93"/>
    <w:rsid w:val="00FE08BA"/>
    <w:rsid w:val="00FE36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17A6E08"/>
  <w15:docId w15:val="{E75BB90F-C4B6-484A-80F4-45EE112A8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D049AA"/>
    <w:rPr>
      <w:sz w:val="24"/>
      <w:szCs w:val="24"/>
      <w:lang w:eastAsia="cs-CZ"/>
    </w:rPr>
  </w:style>
  <w:style w:type="paragraph" w:styleId="Nadpis1">
    <w:name w:val="heading 1"/>
    <w:basedOn w:val="Normlny"/>
    <w:link w:val="Nadpis1Char"/>
    <w:uiPriority w:val="9"/>
    <w:qFormat/>
    <w:rsid w:val="007C65DB"/>
    <w:pPr>
      <w:spacing w:before="100" w:beforeAutospacing="1" w:after="100" w:afterAutospacing="1"/>
      <w:outlineLvl w:val="0"/>
    </w:pPr>
    <w:rPr>
      <w:rFonts w:ascii="Arial" w:hAnsi="Arial"/>
      <w:b/>
      <w:bCs/>
      <w:kern w:val="36"/>
      <w:sz w:val="32"/>
      <w:szCs w:val="48"/>
      <w:u w:val="single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9"/>
    <w:rsid w:val="007C65DB"/>
    <w:rPr>
      <w:rFonts w:ascii="Arial" w:hAnsi="Arial"/>
      <w:b/>
      <w:bCs/>
      <w:kern w:val="36"/>
      <w:sz w:val="32"/>
      <w:szCs w:val="48"/>
      <w:u w:val="single"/>
    </w:rPr>
  </w:style>
  <w:style w:type="character" w:styleId="Zvraznenie">
    <w:name w:val="Emphasis"/>
    <w:basedOn w:val="Predvolenpsmoodseku"/>
    <w:uiPriority w:val="20"/>
    <w:qFormat/>
    <w:rsid w:val="0090685B"/>
    <w:rPr>
      <w:i/>
      <w:iCs/>
    </w:rPr>
  </w:style>
  <w:style w:type="paragraph" w:styleId="Textvysvetlivky">
    <w:name w:val="endnote text"/>
    <w:basedOn w:val="Normlny"/>
    <w:link w:val="TextvysvetlivkyChar"/>
    <w:uiPriority w:val="99"/>
    <w:semiHidden/>
    <w:unhideWhenUsed/>
    <w:rsid w:val="000D545F"/>
    <w:rPr>
      <w:sz w:val="20"/>
      <w:szCs w:val="20"/>
    </w:rPr>
  </w:style>
  <w:style w:type="character" w:customStyle="1" w:styleId="TextvysvetlivkyChar">
    <w:name w:val="Text vysvetlivky Char"/>
    <w:basedOn w:val="Predvolenpsmoodseku"/>
    <w:link w:val="Textvysvetlivky"/>
    <w:uiPriority w:val="99"/>
    <w:semiHidden/>
    <w:rsid w:val="000D545F"/>
    <w:rPr>
      <w:lang w:eastAsia="cs-CZ"/>
    </w:rPr>
  </w:style>
  <w:style w:type="character" w:styleId="Odkaznavysvetlivku">
    <w:name w:val="endnote reference"/>
    <w:basedOn w:val="Predvolenpsmoodseku"/>
    <w:uiPriority w:val="99"/>
    <w:semiHidden/>
    <w:unhideWhenUsed/>
    <w:rsid w:val="000D545F"/>
    <w:rPr>
      <w:vertAlign w:val="superscript"/>
    </w:rPr>
  </w:style>
  <w:style w:type="paragraph" w:styleId="Textpoznmkypodiarou">
    <w:name w:val="footnote text"/>
    <w:basedOn w:val="Normlny"/>
    <w:link w:val="TextpoznmkypodiarouChar"/>
    <w:uiPriority w:val="99"/>
    <w:semiHidden/>
    <w:unhideWhenUsed/>
    <w:rsid w:val="000D545F"/>
    <w:rPr>
      <w:sz w:val="20"/>
      <w:szCs w:val="20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semiHidden/>
    <w:rsid w:val="000D545F"/>
    <w:rPr>
      <w:lang w:eastAsia="cs-CZ"/>
    </w:rPr>
  </w:style>
  <w:style w:type="character" w:styleId="Odkaznapoznmkupodiarou">
    <w:name w:val="footnote reference"/>
    <w:basedOn w:val="Predvolenpsmoodseku"/>
    <w:uiPriority w:val="99"/>
    <w:semiHidden/>
    <w:unhideWhenUsed/>
    <w:rsid w:val="000D545F"/>
    <w:rPr>
      <w:vertAlign w:val="superscript"/>
    </w:rPr>
  </w:style>
  <w:style w:type="paragraph" w:styleId="Bezriadkovania">
    <w:name w:val="No Spacing"/>
    <w:uiPriority w:val="1"/>
    <w:qFormat/>
    <w:rsid w:val="001D79FD"/>
    <w:rPr>
      <w:sz w:val="24"/>
      <w:szCs w:val="24"/>
      <w:lang w:val="cs-CZ"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973B76"/>
    <w:rPr>
      <w:rFonts w:ascii="Tahoma" w:hAnsi="Tahoma" w:cs="Tahoma"/>
      <w:sz w:val="16"/>
      <w:szCs w:val="16"/>
      <w:lang w:eastAsia="sk-SK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973B76"/>
    <w:rPr>
      <w:rFonts w:ascii="Tahoma" w:hAnsi="Tahoma" w:cs="Tahoma"/>
      <w:sz w:val="16"/>
      <w:szCs w:val="16"/>
    </w:rPr>
  </w:style>
  <w:style w:type="paragraph" w:styleId="Hlavika">
    <w:name w:val="header"/>
    <w:basedOn w:val="Normlny"/>
    <w:link w:val="HlavikaChar"/>
    <w:uiPriority w:val="99"/>
    <w:unhideWhenUsed/>
    <w:rsid w:val="007C65DB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7C65DB"/>
    <w:rPr>
      <w:sz w:val="24"/>
      <w:szCs w:val="24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7C65DB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7C65DB"/>
    <w:rPr>
      <w:sz w:val="24"/>
      <w:szCs w:val="24"/>
      <w:lang w:eastAsia="cs-CZ"/>
    </w:rPr>
  </w:style>
  <w:style w:type="paragraph" w:styleId="Nzov">
    <w:name w:val="Title"/>
    <w:basedOn w:val="Normlny"/>
    <w:next w:val="Normlny"/>
    <w:link w:val="NzovChar"/>
    <w:uiPriority w:val="10"/>
    <w:qFormat/>
    <w:rsid w:val="007C65DB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NzovChar">
    <w:name w:val="Názov Char"/>
    <w:basedOn w:val="Predvolenpsmoodseku"/>
    <w:link w:val="Nzov"/>
    <w:uiPriority w:val="10"/>
    <w:rsid w:val="007C65DB"/>
    <w:rPr>
      <w:rFonts w:asciiTheme="majorHAnsi" w:eastAsiaTheme="majorEastAsia" w:hAnsiTheme="majorHAnsi" w:cstheme="majorBidi"/>
      <w:b/>
      <w:bCs/>
      <w:kern w:val="28"/>
      <w:sz w:val="32"/>
      <w:szCs w:val="32"/>
      <w:lang w:eastAsia="cs-CZ"/>
    </w:rPr>
  </w:style>
  <w:style w:type="paragraph" w:styleId="Hlavikaobsahu">
    <w:name w:val="TOC Heading"/>
    <w:basedOn w:val="Nadpis1"/>
    <w:next w:val="Normlny"/>
    <w:uiPriority w:val="39"/>
    <w:unhideWhenUsed/>
    <w:qFormat/>
    <w:rsid w:val="007C65DB"/>
    <w:pPr>
      <w:keepNext/>
      <w:keepLines/>
      <w:spacing w:before="240" w:beforeAutospacing="0" w:after="0" w:afterAutospacing="0" w:line="259" w:lineRule="auto"/>
      <w:outlineLvl w:val="9"/>
    </w:pPr>
    <w:rPr>
      <w:rFonts w:ascii="Calibri Light" w:hAnsi="Calibri Light"/>
      <w:b w:val="0"/>
      <w:bCs w:val="0"/>
      <w:color w:val="2F5496"/>
      <w:kern w:val="0"/>
      <w:szCs w:val="32"/>
      <w:u w:val="none"/>
    </w:rPr>
  </w:style>
  <w:style w:type="paragraph" w:styleId="Obsah1">
    <w:name w:val="toc 1"/>
    <w:basedOn w:val="Normlny"/>
    <w:next w:val="Normlny"/>
    <w:autoRedefine/>
    <w:uiPriority w:val="39"/>
    <w:unhideWhenUsed/>
    <w:rsid w:val="007C65DB"/>
  </w:style>
  <w:style w:type="character" w:styleId="Hypertextovprepojenie">
    <w:name w:val="Hyperlink"/>
    <w:uiPriority w:val="99"/>
    <w:unhideWhenUsed/>
    <w:rsid w:val="007C65DB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475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8E235BE-8FEF-4D20-A710-754E77D56C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08</Pages>
  <Words>34611</Words>
  <Characters>197289</Characters>
  <Application>Microsoft Office Word</Application>
  <DocSecurity>0</DocSecurity>
  <Lines>1644</Lines>
  <Paragraphs>462</Paragraphs>
  <ScaleCrop>false</ScaleCrop>
  <HeadingPairs>
    <vt:vector size="6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Články bez autorov:</vt:lpstr>
      <vt:lpstr>Články bez autorov:</vt:lpstr>
      <vt:lpstr>Články bez autorov: </vt:lpstr>
    </vt:vector>
  </TitlesOfParts>
  <Company/>
  <LinksUpToDate>false</LinksUpToDate>
  <CharactersWithSpaces>231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Články bez autorov:</dc:title>
  <dc:subject>kod - Kompletný register 2007-2018 (ročník 1.-12.)_0</dc:subject>
  <dc:creator>zajacova</dc:creator>
  <cp:lastModifiedBy>Používateľ systému Windows</cp:lastModifiedBy>
  <cp:revision>4</cp:revision>
  <cp:lastPrinted>2020-04-29T12:53:00Z</cp:lastPrinted>
  <dcterms:created xsi:type="dcterms:W3CDTF">2020-04-29T12:53:00Z</dcterms:created>
  <dcterms:modified xsi:type="dcterms:W3CDTF">2022-02-17T07:13:00Z</dcterms:modified>
</cp:coreProperties>
</file>